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11A0E" w14:textId="77777777" w:rsidR="00AD4571" w:rsidRDefault="00286316">
      <w:pPr>
        <w:spacing w:after="68" w:line="259" w:lineRule="auto"/>
        <w:ind w:left="-30" w:firstLine="0"/>
      </w:pPr>
      <w:r>
        <w:rPr>
          <w:rFonts w:ascii="Calibri" w:eastAsia="Calibri" w:hAnsi="Calibri" w:cs="Calibri"/>
          <w:noProof/>
          <w:color w:val="000000"/>
          <w:shd w:val="clear" w:color="auto" w:fill="E6E6E6"/>
        </w:rPr>
        <mc:AlternateContent>
          <mc:Choice Requires="wpg">
            <w:drawing>
              <wp:inline distT="0" distB="0" distL="0" distR="0" wp14:anchorId="16FFADFD" wp14:editId="69C28020">
                <wp:extent cx="5984241" cy="57150"/>
                <wp:effectExtent l="0" t="0" r="0" b="0"/>
                <wp:docPr id="4723" name="Group 4723"/>
                <wp:cNvGraphicFramePr/>
                <a:graphic xmlns:a="http://schemas.openxmlformats.org/drawingml/2006/main">
                  <a:graphicData uri="http://schemas.microsoft.com/office/word/2010/wordprocessingGroup">
                    <wpg:wgp>
                      <wpg:cNvGrpSpPr/>
                      <wpg:grpSpPr>
                        <a:xfrm>
                          <a:off x="0" y="0"/>
                          <a:ext cx="5984241" cy="57150"/>
                          <a:chOff x="0" y="0"/>
                          <a:chExt cx="5984241" cy="57150"/>
                        </a:xfrm>
                      </wpg:grpSpPr>
                      <wps:wsp>
                        <wps:cNvPr id="6294" name="Shape 6294"/>
                        <wps:cNvSpPr/>
                        <wps:spPr>
                          <a:xfrm>
                            <a:off x="0" y="0"/>
                            <a:ext cx="5984241" cy="57150"/>
                          </a:xfrm>
                          <a:custGeom>
                            <a:avLst/>
                            <a:gdLst/>
                            <a:ahLst/>
                            <a:cxnLst/>
                            <a:rect l="0" t="0" r="0" b="0"/>
                            <a:pathLst>
                              <a:path w="5984241" h="57150">
                                <a:moveTo>
                                  <a:pt x="0" y="0"/>
                                </a:moveTo>
                                <a:lnTo>
                                  <a:pt x="5984241" y="0"/>
                                </a:lnTo>
                                <a:lnTo>
                                  <a:pt x="5984241" y="57150"/>
                                </a:lnTo>
                                <a:lnTo>
                                  <a:pt x="0" y="571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333C352" id="Group 4723" o:spid="_x0000_s1026" style="width:471.2pt;height:4.5pt;mso-position-horizontal-relative:char;mso-position-vertical-relative:line" coordsize="59842,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">
                <v:shape id="Shape 6294" o:spid="_x0000_s1027" style="position:absolute;width:59842;height:571;visibility:visible;mso-wrap-style:square;v-text-anchor:top" coordsize="5984241,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" path="m,l5984241,r,57150l,57150,,e" fillcolor="black" stroked="f" strokeweight="0">
                  <v:stroke miterlimit="83231f" joinstyle="miter"/>
                  <v:path arrowok="t" textboxrect="0,0,5984241,57150"/>
                </v:shape>
                <w10:anchorlock/>
              </v:group>
            </w:pict>
          </mc:Fallback>
        </mc:AlternateContent>
      </w:r>
    </w:p>
    <w:p w14:paraId="30C136D8" w14:textId="77777777" w:rsidR="00AD4571" w:rsidRDefault="00286316">
      <w:pPr>
        <w:spacing w:after="540" w:line="259" w:lineRule="auto"/>
        <w:ind w:left="0" w:firstLine="0"/>
        <w:jc w:val="right"/>
      </w:pPr>
      <w:r>
        <w:rPr>
          <w:rFonts w:ascii="Arial" w:eastAsia="Arial" w:hAnsi="Arial" w:cs="Arial"/>
          <w:b/>
          <w:color w:val="000000"/>
          <w:sz w:val="40"/>
        </w:rPr>
        <w:t xml:space="preserve">  </w:t>
      </w:r>
    </w:p>
    <w:p w14:paraId="7F61D94E" w14:textId="6640050A" w:rsidR="00AD4571" w:rsidRDefault="00286316" w:rsidP="00AA4386">
      <w:pPr>
        <w:spacing w:after="494" w:line="259" w:lineRule="auto"/>
        <w:ind w:left="1041" w:firstLine="0"/>
        <w:jc w:val="right"/>
      </w:pPr>
      <w:r>
        <w:rPr>
          <w:rFonts w:ascii="Arial" w:eastAsia="Arial" w:hAnsi="Arial" w:cs="Arial"/>
          <w:b/>
          <w:color w:val="000000"/>
          <w:sz w:val="64"/>
        </w:rPr>
        <w:t>Software Design Document</w:t>
      </w:r>
    </w:p>
    <w:p w14:paraId="67DA7833" w14:textId="64C6BA40" w:rsidR="00AD4571" w:rsidRDefault="00286316" w:rsidP="00AA4386">
      <w:pPr>
        <w:spacing w:after="695" w:line="259" w:lineRule="auto"/>
        <w:ind w:left="0" w:right="222" w:firstLine="0"/>
        <w:jc w:val="right"/>
      </w:pPr>
      <w:r>
        <w:rPr>
          <w:rFonts w:ascii="Arial" w:eastAsia="Arial" w:hAnsi="Arial" w:cs="Arial"/>
          <w:b/>
          <w:color w:val="000000"/>
          <w:sz w:val="40"/>
        </w:rPr>
        <w:t>for</w:t>
      </w:r>
    </w:p>
    <w:p w14:paraId="434227E6" w14:textId="1F9CFDF1" w:rsidR="00AD4571" w:rsidRPr="001F5935" w:rsidRDefault="0053166F" w:rsidP="00AA4386">
      <w:pPr>
        <w:spacing w:after="494" w:line="259" w:lineRule="auto"/>
        <w:ind w:left="1041" w:firstLine="0"/>
        <w:jc w:val="right"/>
        <w:rPr>
          <w:rFonts w:ascii="Arial" w:eastAsia="Arial" w:hAnsi="Arial" w:cs="Arial"/>
          <w:b/>
          <w:color w:val="000000"/>
          <w:sz w:val="64"/>
        </w:rPr>
      </w:pPr>
      <w:r w:rsidRPr="0053166F">
        <w:rPr>
          <w:rFonts w:ascii="Arial" w:eastAsia="Arial" w:hAnsi="Arial" w:cs="Arial"/>
          <w:b/>
          <w:color w:val="000000"/>
          <w:sz w:val="64"/>
        </w:rPr>
        <w:t>StreetFoodLove</w:t>
      </w:r>
    </w:p>
    <w:p w14:paraId="5C01878E" w14:textId="24CA8C10" w:rsidR="00AD4571" w:rsidRDefault="66F8961D" w:rsidP="00AA4386">
      <w:pPr>
        <w:spacing w:after="615" w:line="370" w:lineRule="auto"/>
        <w:ind w:right="210"/>
        <w:jc w:val="right"/>
      </w:pPr>
      <w:r w:rsidRPr="4F053543">
        <w:rPr>
          <w:rFonts w:ascii="Arial" w:eastAsia="Arial" w:hAnsi="Arial" w:cs="Arial"/>
          <w:b/>
          <w:bCs/>
          <w:color w:val="000000" w:themeColor="text1"/>
          <w:sz w:val="28"/>
          <w:szCs w:val="28"/>
        </w:rPr>
        <w:t xml:space="preserve">Version </w:t>
      </w:r>
      <w:r w:rsidR="42FAD267" w:rsidRPr="4F053543">
        <w:rPr>
          <w:rFonts w:ascii="Arial" w:eastAsia="Arial" w:hAnsi="Arial" w:cs="Arial"/>
          <w:b/>
          <w:bCs/>
          <w:color w:val="000000" w:themeColor="text1"/>
          <w:sz w:val="28"/>
          <w:szCs w:val="28"/>
        </w:rPr>
        <w:t>0.</w:t>
      </w:r>
      <w:r w:rsidR="19AAE998" w:rsidRPr="47C73DEC">
        <w:rPr>
          <w:rFonts w:ascii="Arial" w:eastAsia="Arial" w:hAnsi="Arial" w:cs="Arial"/>
          <w:b/>
          <w:bCs/>
          <w:color w:val="000000" w:themeColor="text1"/>
          <w:sz w:val="28"/>
          <w:szCs w:val="28"/>
        </w:rPr>
        <w:t>16</w:t>
      </w:r>
      <w:r w:rsidRPr="4F053543">
        <w:rPr>
          <w:rFonts w:ascii="Arial" w:eastAsia="Arial" w:hAnsi="Arial" w:cs="Arial"/>
          <w:b/>
          <w:bCs/>
          <w:color w:val="000000" w:themeColor="text1"/>
          <w:sz w:val="28"/>
          <w:szCs w:val="28"/>
        </w:rPr>
        <w:t xml:space="preserve"> approved</w:t>
      </w:r>
    </w:p>
    <w:p w14:paraId="41BA4D18" w14:textId="5BAD8585" w:rsidR="00AD4571" w:rsidRDefault="00286316" w:rsidP="00AA4386">
      <w:pPr>
        <w:spacing w:after="615" w:line="370" w:lineRule="auto"/>
        <w:ind w:right="210"/>
        <w:jc w:val="right"/>
      </w:pPr>
      <w:r>
        <w:rPr>
          <w:rFonts w:ascii="Arial" w:eastAsia="Arial" w:hAnsi="Arial" w:cs="Arial"/>
          <w:b/>
          <w:color w:val="000000"/>
          <w:sz w:val="28"/>
        </w:rPr>
        <w:t xml:space="preserve">Prepared by </w:t>
      </w:r>
      <w:r w:rsidR="003F0423" w:rsidRPr="003F0423">
        <w:rPr>
          <w:rFonts w:ascii="Arial" w:eastAsia="Arial" w:hAnsi="Arial" w:cs="Arial"/>
          <w:b/>
          <w:color w:val="000000"/>
          <w:sz w:val="28"/>
        </w:rPr>
        <w:t>Silvia Casaburi, Makoto Emura, Wenhuan Tan, and Colin Zhou</w:t>
      </w:r>
    </w:p>
    <w:p w14:paraId="232C6AE3" w14:textId="1B8DE707" w:rsidR="00AD4571" w:rsidRDefault="00286316" w:rsidP="00AA4386">
      <w:pPr>
        <w:spacing w:after="615" w:line="370" w:lineRule="auto"/>
        <w:ind w:right="210"/>
        <w:jc w:val="right"/>
        <w:rPr>
          <w:rFonts w:ascii="Arial" w:eastAsia="Arial" w:hAnsi="Arial" w:cs="Arial"/>
          <w:b/>
          <w:color w:val="000000" w:themeColor="text1"/>
          <w:sz w:val="28"/>
          <w:szCs w:val="28"/>
        </w:rPr>
      </w:pPr>
      <w:r w:rsidRPr="1A8BA2A8">
        <w:rPr>
          <w:rFonts w:ascii="Arial" w:eastAsia="Arial" w:hAnsi="Arial" w:cs="Arial"/>
          <w:b/>
          <w:color w:val="000000" w:themeColor="text1"/>
          <w:sz w:val="28"/>
          <w:szCs w:val="28"/>
        </w:rPr>
        <w:t xml:space="preserve">Instructor: </w:t>
      </w:r>
      <w:r w:rsidR="093A755D" w:rsidRPr="1A8BA2A8">
        <w:rPr>
          <w:rFonts w:ascii="Arial" w:eastAsia="Arial" w:hAnsi="Arial" w:cs="Arial"/>
          <w:b/>
          <w:bCs/>
          <w:color w:val="000000" w:themeColor="text1"/>
          <w:sz w:val="28"/>
          <w:szCs w:val="28"/>
        </w:rPr>
        <w:t>Sara Farag, Ph.D</w:t>
      </w:r>
    </w:p>
    <w:p w14:paraId="7EB9FB93" w14:textId="017F0BF2" w:rsidR="00AA4386" w:rsidRDefault="00286316" w:rsidP="00AA4386">
      <w:pPr>
        <w:spacing w:after="0" w:line="812" w:lineRule="auto"/>
        <w:ind w:left="5708" w:firstLine="465"/>
        <w:jc w:val="right"/>
        <w:rPr>
          <w:rFonts w:ascii="Arial" w:eastAsia="Arial" w:hAnsi="Arial" w:cs="Arial"/>
          <w:b/>
          <w:color w:val="000000"/>
          <w:sz w:val="28"/>
          <w:szCs w:val="28"/>
        </w:rPr>
      </w:pPr>
      <w:r w:rsidRPr="1A8BA2A8">
        <w:rPr>
          <w:rFonts w:ascii="Arial" w:eastAsia="Arial" w:hAnsi="Arial" w:cs="Arial"/>
          <w:b/>
          <w:color w:val="000000" w:themeColor="text1"/>
          <w:sz w:val="28"/>
          <w:szCs w:val="28"/>
        </w:rPr>
        <w:t xml:space="preserve">Course: </w:t>
      </w:r>
      <w:r w:rsidR="00AA4386" w:rsidRPr="1A8BA2A8">
        <w:rPr>
          <w:rFonts w:ascii="Arial" w:eastAsia="Arial" w:hAnsi="Arial" w:cs="Arial"/>
          <w:b/>
          <w:color w:val="000000" w:themeColor="text1"/>
          <w:sz w:val="28"/>
          <w:szCs w:val="28"/>
        </w:rPr>
        <w:t xml:space="preserve">CS </w:t>
      </w:r>
      <w:r w:rsidR="00AA4386" w:rsidRPr="1A8BA2A8">
        <w:rPr>
          <w:rFonts w:ascii="Arial" w:eastAsia="Arial" w:hAnsi="Arial" w:cs="Arial"/>
          <w:b/>
          <w:bCs/>
          <w:color w:val="000000" w:themeColor="text1"/>
          <w:sz w:val="28"/>
          <w:szCs w:val="28"/>
        </w:rPr>
        <w:t>48</w:t>
      </w:r>
      <w:r w:rsidR="1949AE77" w:rsidRPr="1A8BA2A8">
        <w:rPr>
          <w:rFonts w:ascii="Arial" w:eastAsia="Arial" w:hAnsi="Arial" w:cs="Arial"/>
          <w:b/>
          <w:bCs/>
          <w:color w:val="000000" w:themeColor="text1"/>
          <w:sz w:val="28"/>
          <w:szCs w:val="28"/>
        </w:rPr>
        <w:t>2</w:t>
      </w:r>
    </w:p>
    <w:p w14:paraId="7A0D3FC8" w14:textId="68DB3774" w:rsidR="00833E3D" w:rsidRDefault="66F8961D" w:rsidP="5D7E9797">
      <w:pPr>
        <w:spacing w:after="0" w:line="812" w:lineRule="auto"/>
        <w:ind w:left="5708" w:firstLine="465"/>
        <w:jc w:val="right"/>
        <w:rPr>
          <w:rFonts w:ascii="Arial" w:eastAsia="Arial" w:hAnsi="Arial" w:cs="Arial"/>
          <w:b/>
          <w:bCs/>
          <w:color w:val="000000"/>
          <w:sz w:val="28"/>
          <w:szCs w:val="28"/>
        </w:rPr>
      </w:pPr>
      <w:r w:rsidRPr="5D7E9797">
        <w:rPr>
          <w:rFonts w:ascii="Arial" w:eastAsia="Arial" w:hAnsi="Arial" w:cs="Arial"/>
          <w:b/>
          <w:bCs/>
          <w:color w:val="000000" w:themeColor="text1"/>
          <w:sz w:val="28"/>
          <w:szCs w:val="28"/>
        </w:rPr>
        <w:t xml:space="preserve">Date: </w:t>
      </w:r>
      <w:r w:rsidR="7497D6D6" w:rsidRPr="47C73DEC">
        <w:rPr>
          <w:rFonts w:ascii="Arial" w:eastAsia="Arial" w:hAnsi="Arial" w:cs="Arial"/>
          <w:b/>
          <w:bCs/>
          <w:color w:val="000000" w:themeColor="text1"/>
          <w:sz w:val="28"/>
          <w:szCs w:val="28"/>
        </w:rPr>
        <w:t>05</w:t>
      </w:r>
      <w:r w:rsidR="76E39D7E" w:rsidRPr="47C73DEC">
        <w:rPr>
          <w:rFonts w:ascii="Arial" w:eastAsia="Arial" w:hAnsi="Arial" w:cs="Arial"/>
          <w:b/>
          <w:bCs/>
          <w:color w:val="000000" w:themeColor="text1"/>
          <w:sz w:val="28"/>
          <w:szCs w:val="28"/>
        </w:rPr>
        <w:t>/30</w:t>
      </w:r>
      <w:r w:rsidR="15F6F5C9" w:rsidRPr="5D7E9797">
        <w:rPr>
          <w:rFonts w:ascii="Arial" w:eastAsia="Arial" w:hAnsi="Arial" w:cs="Arial"/>
          <w:b/>
          <w:bCs/>
          <w:color w:val="000000" w:themeColor="text1"/>
          <w:sz w:val="28"/>
          <w:szCs w:val="28"/>
        </w:rPr>
        <w:t>/2022</w:t>
      </w:r>
    </w:p>
    <w:p w14:paraId="7194D34D" w14:textId="77777777" w:rsidR="00833E3D" w:rsidRDefault="00833E3D">
      <w:pPr>
        <w:spacing w:after="160" w:line="259" w:lineRule="auto"/>
        <w:ind w:left="0" w:firstLine="0"/>
        <w:rPr>
          <w:rFonts w:ascii="Arial" w:eastAsia="Arial" w:hAnsi="Arial" w:cs="Arial"/>
          <w:b/>
          <w:color w:val="000000"/>
          <w:sz w:val="28"/>
        </w:rPr>
      </w:pPr>
      <w:r>
        <w:rPr>
          <w:rFonts w:ascii="Arial" w:eastAsia="Arial" w:hAnsi="Arial" w:cs="Arial"/>
          <w:b/>
          <w:color w:val="000000"/>
          <w:sz w:val="28"/>
        </w:rPr>
        <w:br w:type="page"/>
      </w:r>
    </w:p>
    <w:bookmarkStart w:id="0" w:name="_Toc87089529" w:displacedByCustomXml="next"/>
    <w:sdt>
      <w:sdtPr>
        <w:rPr>
          <w:b/>
          <w:color w:val="2B579A"/>
          <w:shd w:val="clear" w:color="auto" w:fill="E6E6E6"/>
        </w:rPr>
        <w:id w:val="770890712"/>
        <w:docPartObj>
          <w:docPartGallery w:val="Table of Contents"/>
          <w:docPartUnique/>
        </w:docPartObj>
      </w:sdtPr>
      <w:sdtEndPr>
        <w:rPr>
          <w:b w:val="0"/>
        </w:rPr>
      </w:sdtEndPr>
      <w:sdtContent>
        <w:p w14:paraId="762A1E75" w14:textId="77777777" w:rsidR="00AE0A5B" w:rsidRDefault="00292CD7" w:rsidP="00CD6FC9">
          <w:pPr>
            <w:rPr>
              <w:noProof/>
            </w:rPr>
          </w:pPr>
          <w:r w:rsidRPr="001B4D54">
            <w:rPr>
              <w:rStyle w:val="Heading1Char"/>
            </w:rPr>
            <w:t xml:space="preserve">Table of </w:t>
          </w:r>
          <w:r w:rsidR="00705842" w:rsidRPr="001B4D54">
            <w:rPr>
              <w:rStyle w:val="Heading1Char"/>
            </w:rPr>
            <w:t>Contents</w:t>
          </w:r>
          <w:bookmarkEnd w:id="0"/>
          <w:r w:rsidR="00705842">
            <w:rPr>
              <w:rFonts w:eastAsia="Arial"/>
              <w:color w:val="2B579A"/>
              <w:shd w:val="clear" w:color="auto" w:fill="E6E6E6"/>
            </w:rPr>
            <w:fldChar w:fldCharType="begin"/>
          </w:r>
          <w:r w:rsidR="00705842">
            <w:instrText xml:space="preserve"> TOC \o "1-3" \h \z \u </w:instrText>
          </w:r>
          <w:r w:rsidR="00705842">
            <w:rPr>
              <w:rFonts w:eastAsia="Arial"/>
              <w:color w:val="2B579A"/>
              <w:shd w:val="clear" w:color="auto" w:fill="E6E6E6"/>
            </w:rPr>
            <w:fldChar w:fldCharType="separate"/>
          </w:r>
        </w:p>
        <w:p w14:paraId="48DF55E8" w14:textId="10EA07F5" w:rsidR="00AE0A5B" w:rsidRDefault="00AE0A5B">
          <w:pPr>
            <w:pStyle w:val="TOC1"/>
            <w:tabs>
              <w:tab w:val="left" w:pos="480"/>
              <w:tab w:val="right" w:leader="dot" w:pos="9575"/>
            </w:tabs>
            <w:rPr>
              <w:rFonts w:asciiTheme="minorHAnsi" w:eastAsiaTheme="minorEastAsia" w:hAnsiTheme="minorHAnsi" w:cstheme="minorBidi"/>
              <w:noProof/>
            </w:rPr>
          </w:pPr>
          <w:hyperlink w:anchor="_Toc104991107" w:history="1">
            <w:r w:rsidRPr="00DD6DD6">
              <w:rPr>
                <w:rStyle w:val="Hyperlink"/>
                <w:noProof/>
              </w:rPr>
              <w:t>1.</w:t>
            </w:r>
            <w:r>
              <w:rPr>
                <w:rFonts w:asciiTheme="minorHAnsi" w:eastAsiaTheme="minorEastAsia" w:hAnsiTheme="minorHAnsi" w:cstheme="minorBidi"/>
                <w:noProof/>
              </w:rPr>
              <w:tab/>
            </w:r>
            <w:r w:rsidRPr="00DD6DD6">
              <w:rPr>
                <w:rStyle w:val="Hyperlink"/>
                <w:noProof/>
              </w:rPr>
              <w:t>Revision History</w:t>
            </w:r>
            <w:r>
              <w:rPr>
                <w:noProof/>
                <w:webHidden/>
              </w:rPr>
              <w:tab/>
            </w:r>
            <w:r>
              <w:rPr>
                <w:noProof/>
                <w:webHidden/>
              </w:rPr>
              <w:fldChar w:fldCharType="begin"/>
            </w:r>
            <w:r>
              <w:rPr>
                <w:noProof/>
                <w:webHidden/>
              </w:rPr>
              <w:instrText xml:space="preserve"> PAGEREF _Toc104991107 \h </w:instrText>
            </w:r>
            <w:r>
              <w:rPr>
                <w:noProof/>
                <w:webHidden/>
              </w:rPr>
            </w:r>
            <w:r>
              <w:rPr>
                <w:noProof/>
                <w:webHidden/>
              </w:rPr>
              <w:fldChar w:fldCharType="separate"/>
            </w:r>
            <w:r>
              <w:rPr>
                <w:noProof/>
                <w:webHidden/>
              </w:rPr>
              <w:t>3</w:t>
            </w:r>
            <w:r>
              <w:rPr>
                <w:noProof/>
                <w:webHidden/>
              </w:rPr>
              <w:fldChar w:fldCharType="end"/>
            </w:r>
          </w:hyperlink>
        </w:p>
        <w:p w14:paraId="3AEF723C" w14:textId="6BEF631F" w:rsidR="00AE0A5B" w:rsidRDefault="00AE0A5B">
          <w:pPr>
            <w:pStyle w:val="TOC1"/>
            <w:tabs>
              <w:tab w:val="left" w:pos="480"/>
              <w:tab w:val="right" w:leader="dot" w:pos="9575"/>
            </w:tabs>
            <w:rPr>
              <w:rFonts w:asciiTheme="minorHAnsi" w:eastAsiaTheme="minorEastAsia" w:hAnsiTheme="minorHAnsi" w:cstheme="minorBidi"/>
              <w:noProof/>
            </w:rPr>
          </w:pPr>
          <w:hyperlink w:anchor="_Toc104991108" w:history="1">
            <w:r w:rsidRPr="00DD6DD6">
              <w:rPr>
                <w:rStyle w:val="Hyperlink"/>
                <w:noProof/>
              </w:rPr>
              <w:t>2.</w:t>
            </w:r>
            <w:r>
              <w:rPr>
                <w:rFonts w:asciiTheme="minorHAnsi" w:eastAsiaTheme="minorEastAsia" w:hAnsiTheme="minorHAnsi" w:cstheme="minorBidi"/>
                <w:noProof/>
              </w:rPr>
              <w:tab/>
            </w:r>
            <w:r w:rsidRPr="00DD6DD6">
              <w:rPr>
                <w:rStyle w:val="Hyperlink"/>
                <w:noProof/>
              </w:rPr>
              <w:t>INTRODUCTION</w:t>
            </w:r>
            <w:r>
              <w:rPr>
                <w:noProof/>
                <w:webHidden/>
              </w:rPr>
              <w:tab/>
            </w:r>
            <w:r>
              <w:rPr>
                <w:noProof/>
                <w:webHidden/>
              </w:rPr>
              <w:fldChar w:fldCharType="begin"/>
            </w:r>
            <w:r>
              <w:rPr>
                <w:noProof/>
                <w:webHidden/>
              </w:rPr>
              <w:instrText xml:space="preserve"> PAGEREF _Toc104991108 \h </w:instrText>
            </w:r>
            <w:r>
              <w:rPr>
                <w:noProof/>
                <w:webHidden/>
              </w:rPr>
            </w:r>
            <w:r>
              <w:rPr>
                <w:noProof/>
                <w:webHidden/>
              </w:rPr>
              <w:fldChar w:fldCharType="separate"/>
            </w:r>
            <w:r>
              <w:rPr>
                <w:noProof/>
                <w:webHidden/>
              </w:rPr>
              <w:t>5</w:t>
            </w:r>
            <w:r>
              <w:rPr>
                <w:noProof/>
                <w:webHidden/>
              </w:rPr>
              <w:fldChar w:fldCharType="end"/>
            </w:r>
          </w:hyperlink>
        </w:p>
        <w:p w14:paraId="0EFE302E" w14:textId="23C7E85F" w:rsidR="00AE0A5B" w:rsidRDefault="00AE0A5B">
          <w:pPr>
            <w:pStyle w:val="TOC2"/>
            <w:tabs>
              <w:tab w:val="right" w:leader="dot" w:pos="9575"/>
            </w:tabs>
            <w:rPr>
              <w:rFonts w:asciiTheme="minorHAnsi" w:eastAsiaTheme="minorEastAsia" w:hAnsiTheme="minorHAnsi" w:cstheme="minorBidi"/>
              <w:noProof/>
            </w:rPr>
          </w:pPr>
          <w:hyperlink w:anchor="_Toc104991109" w:history="1">
            <w:r w:rsidRPr="00DD6DD6">
              <w:rPr>
                <w:rStyle w:val="Hyperlink"/>
                <w:noProof/>
              </w:rPr>
              <w:t>2.1 Purpose</w:t>
            </w:r>
            <w:r>
              <w:rPr>
                <w:noProof/>
                <w:webHidden/>
              </w:rPr>
              <w:tab/>
            </w:r>
            <w:r>
              <w:rPr>
                <w:noProof/>
                <w:webHidden/>
              </w:rPr>
              <w:fldChar w:fldCharType="begin"/>
            </w:r>
            <w:r>
              <w:rPr>
                <w:noProof/>
                <w:webHidden/>
              </w:rPr>
              <w:instrText xml:space="preserve"> PAGEREF _Toc104991109 \h </w:instrText>
            </w:r>
            <w:r>
              <w:rPr>
                <w:noProof/>
                <w:webHidden/>
              </w:rPr>
            </w:r>
            <w:r>
              <w:rPr>
                <w:noProof/>
                <w:webHidden/>
              </w:rPr>
              <w:fldChar w:fldCharType="separate"/>
            </w:r>
            <w:r>
              <w:rPr>
                <w:noProof/>
                <w:webHidden/>
              </w:rPr>
              <w:t>5</w:t>
            </w:r>
            <w:r>
              <w:rPr>
                <w:noProof/>
                <w:webHidden/>
              </w:rPr>
              <w:fldChar w:fldCharType="end"/>
            </w:r>
          </w:hyperlink>
        </w:p>
        <w:p w14:paraId="488B1A05" w14:textId="5FA1EBE9" w:rsidR="00AE0A5B" w:rsidRDefault="00AE0A5B">
          <w:pPr>
            <w:pStyle w:val="TOC2"/>
            <w:tabs>
              <w:tab w:val="right" w:leader="dot" w:pos="9575"/>
            </w:tabs>
            <w:rPr>
              <w:rFonts w:asciiTheme="minorHAnsi" w:eastAsiaTheme="minorEastAsia" w:hAnsiTheme="minorHAnsi" w:cstheme="minorBidi"/>
              <w:noProof/>
            </w:rPr>
          </w:pPr>
          <w:hyperlink w:anchor="_Toc104991110" w:history="1">
            <w:r w:rsidRPr="00DD6DD6">
              <w:rPr>
                <w:rStyle w:val="Hyperlink"/>
                <w:noProof/>
              </w:rPr>
              <w:t>2.2 Scope</w:t>
            </w:r>
            <w:r>
              <w:rPr>
                <w:noProof/>
                <w:webHidden/>
              </w:rPr>
              <w:tab/>
            </w:r>
            <w:r>
              <w:rPr>
                <w:noProof/>
                <w:webHidden/>
              </w:rPr>
              <w:fldChar w:fldCharType="begin"/>
            </w:r>
            <w:r>
              <w:rPr>
                <w:noProof/>
                <w:webHidden/>
              </w:rPr>
              <w:instrText xml:space="preserve"> PAGEREF _Toc104991110 \h </w:instrText>
            </w:r>
            <w:r>
              <w:rPr>
                <w:noProof/>
                <w:webHidden/>
              </w:rPr>
            </w:r>
            <w:r>
              <w:rPr>
                <w:noProof/>
                <w:webHidden/>
              </w:rPr>
              <w:fldChar w:fldCharType="separate"/>
            </w:r>
            <w:r>
              <w:rPr>
                <w:noProof/>
                <w:webHidden/>
              </w:rPr>
              <w:t>5</w:t>
            </w:r>
            <w:r>
              <w:rPr>
                <w:noProof/>
                <w:webHidden/>
              </w:rPr>
              <w:fldChar w:fldCharType="end"/>
            </w:r>
          </w:hyperlink>
        </w:p>
        <w:p w14:paraId="1B720C55" w14:textId="184E7535" w:rsidR="00AE0A5B" w:rsidRDefault="00AE0A5B">
          <w:pPr>
            <w:pStyle w:val="TOC2"/>
            <w:tabs>
              <w:tab w:val="right" w:leader="dot" w:pos="9575"/>
            </w:tabs>
            <w:rPr>
              <w:rFonts w:asciiTheme="minorHAnsi" w:eastAsiaTheme="minorEastAsia" w:hAnsiTheme="minorHAnsi" w:cstheme="minorBidi"/>
              <w:noProof/>
            </w:rPr>
          </w:pPr>
          <w:hyperlink w:anchor="_Toc104991111" w:history="1">
            <w:r w:rsidRPr="00DD6DD6">
              <w:rPr>
                <w:rStyle w:val="Hyperlink"/>
                <w:noProof/>
              </w:rPr>
              <w:t>2.3 Overview</w:t>
            </w:r>
            <w:r>
              <w:rPr>
                <w:noProof/>
                <w:webHidden/>
              </w:rPr>
              <w:tab/>
            </w:r>
            <w:r>
              <w:rPr>
                <w:noProof/>
                <w:webHidden/>
              </w:rPr>
              <w:fldChar w:fldCharType="begin"/>
            </w:r>
            <w:r>
              <w:rPr>
                <w:noProof/>
                <w:webHidden/>
              </w:rPr>
              <w:instrText xml:space="preserve"> PAGEREF _Toc104991111 \h </w:instrText>
            </w:r>
            <w:r>
              <w:rPr>
                <w:noProof/>
                <w:webHidden/>
              </w:rPr>
            </w:r>
            <w:r>
              <w:rPr>
                <w:noProof/>
                <w:webHidden/>
              </w:rPr>
              <w:fldChar w:fldCharType="separate"/>
            </w:r>
            <w:r>
              <w:rPr>
                <w:noProof/>
                <w:webHidden/>
              </w:rPr>
              <w:t>6</w:t>
            </w:r>
            <w:r>
              <w:rPr>
                <w:noProof/>
                <w:webHidden/>
              </w:rPr>
              <w:fldChar w:fldCharType="end"/>
            </w:r>
          </w:hyperlink>
        </w:p>
        <w:p w14:paraId="014FDC8B" w14:textId="062F5125" w:rsidR="00AE0A5B" w:rsidRDefault="00AE0A5B">
          <w:pPr>
            <w:pStyle w:val="TOC2"/>
            <w:tabs>
              <w:tab w:val="right" w:leader="dot" w:pos="9575"/>
            </w:tabs>
            <w:rPr>
              <w:rFonts w:asciiTheme="minorHAnsi" w:eastAsiaTheme="minorEastAsia" w:hAnsiTheme="minorHAnsi" w:cstheme="minorBidi"/>
              <w:noProof/>
            </w:rPr>
          </w:pPr>
          <w:hyperlink w:anchor="_Toc104991112" w:history="1">
            <w:r w:rsidRPr="00DD6DD6">
              <w:rPr>
                <w:rStyle w:val="Hyperlink"/>
                <w:noProof/>
              </w:rPr>
              <w:t>2.4 Reference Material</w:t>
            </w:r>
            <w:r>
              <w:rPr>
                <w:noProof/>
                <w:webHidden/>
              </w:rPr>
              <w:tab/>
            </w:r>
            <w:r>
              <w:rPr>
                <w:noProof/>
                <w:webHidden/>
              </w:rPr>
              <w:fldChar w:fldCharType="begin"/>
            </w:r>
            <w:r>
              <w:rPr>
                <w:noProof/>
                <w:webHidden/>
              </w:rPr>
              <w:instrText xml:space="preserve"> PAGEREF _Toc104991112 \h </w:instrText>
            </w:r>
            <w:r>
              <w:rPr>
                <w:noProof/>
                <w:webHidden/>
              </w:rPr>
            </w:r>
            <w:r>
              <w:rPr>
                <w:noProof/>
                <w:webHidden/>
              </w:rPr>
              <w:fldChar w:fldCharType="separate"/>
            </w:r>
            <w:r>
              <w:rPr>
                <w:noProof/>
                <w:webHidden/>
              </w:rPr>
              <w:t>6</w:t>
            </w:r>
            <w:r>
              <w:rPr>
                <w:noProof/>
                <w:webHidden/>
              </w:rPr>
              <w:fldChar w:fldCharType="end"/>
            </w:r>
          </w:hyperlink>
        </w:p>
        <w:p w14:paraId="6FCC74CB" w14:textId="5510D119" w:rsidR="00AE0A5B" w:rsidRDefault="00AE0A5B">
          <w:pPr>
            <w:pStyle w:val="TOC2"/>
            <w:tabs>
              <w:tab w:val="right" w:leader="dot" w:pos="9575"/>
            </w:tabs>
            <w:rPr>
              <w:rFonts w:asciiTheme="minorHAnsi" w:eastAsiaTheme="minorEastAsia" w:hAnsiTheme="minorHAnsi" w:cstheme="minorBidi"/>
              <w:noProof/>
            </w:rPr>
          </w:pPr>
          <w:hyperlink w:anchor="_Toc104991113" w:history="1">
            <w:r w:rsidRPr="00DD6DD6">
              <w:rPr>
                <w:rStyle w:val="Hyperlink"/>
                <w:noProof/>
              </w:rPr>
              <w:t>2.5 Definitions and Acronyms</w:t>
            </w:r>
            <w:r>
              <w:rPr>
                <w:noProof/>
                <w:webHidden/>
              </w:rPr>
              <w:tab/>
            </w:r>
            <w:r>
              <w:rPr>
                <w:noProof/>
                <w:webHidden/>
              </w:rPr>
              <w:fldChar w:fldCharType="begin"/>
            </w:r>
            <w:r>
              <w:rPr>
                <w:noProof/>
                <w:webHidden/>
              </w:rPr>
              <w:instrText xml:space="preserve"> PAGEREF _Toc104991113 \h </w:instrText>
            </w:r>
            <w:r>
              <w:rPr>
                <w:noProof/>
                <w:webHidden/>
              </w:rPr>
            </w:r>
            <w:r>
              <w:rPr>
                <w:noProof/>
                <w:webHidden/>
              </w:rPr>
              <w:fldChar w:fldCharType="separate"/>
            </w:r>
            <w:r>
              <w:rPr>
                <w:noProof/>
                <w:webHidden/>
              </w:rPr>
              <w:t>7</w:t>
            </w:r>
            <w:r>
              <w:rPr>
                <w:noProof/>
                <w:webHidden/>
              </w:rPr>
              <w:fldChar w:fldCharType="end"/>
            </w:r>
          </w:hyperlink>
        </w:p>
        <w:p w14:paraId="11A987B6" w14:textId="42F132C6" w:rsidR="00AE0A5B" w:rsidRDefault="00AE0A5B">
          <w:pPr>
            <w:pStyle w:val="TOC1"/>
            <w:tabs>
              <w:tab w:val="left" w:pos="480"/>
              <w:tab w:val="right" w:leader="dot" w:pos="9575"/>
            </w:tabs>
            <w:rPr>
              <w:rFonts w:asciiTheme="minorHAnsi" w:eastAsiaTheme="minorEastAsia" w:hAnsiTheme="minorHAnsi" w:cstheme="minorBidi"/>
              <w:noProof/>
            </w:rPr>
          </w:pPr>
          <w:hyperlink w:anchor="_Toc104991114" w:history="1">
            <w:r w:rsidRPr="00DD6DD6">
              <w:rPr>
                <w:rStyle w:val="Hyperlink"/>
                <w:noProof/>
              </w:rPr>
              <w:t>3.</w:t>
            </w:r>
            <w:r>
              <w:rPr>
                <w:rFonts w:asciiTheme="minorHAnsi" w:eastAsiaTheme="minorEastAsia" w:hAnsiTheme="minorHAnsi" w:cstheme="minorBidi"/>
                <w:noProof/>
              </w:rPr>
              <w:tab/>
            </w:r>
            <w:r w:rsidRPr="00DD6DD6">
              <w:rPr>
                <w:rStyle w:val="Hyperlink"/>
                <w:noProof/>
              </w:rPr>
              <w:t>SYSTEM OVERVIEW</w:t>
            </w:r>
            <w:r>
              <w:rPr>
                <w:noProof/>
                <w:webHidden/>
              </w:rPr>
              <w:tab/>
            </w:r>
            <w:r>
              <w:rPr>
                <w:noProof/>
                <w:webHidden/>
              </w:rPr>
              <w:fldChar w:fldCharType="begin"/>
            </w:r>
            <w:r>
              <w:rPr>
                <w:noProof/>
                <w:webHidden/>
              </w:rPr>
              <w:instrText xml:space="preserve"> PAGEREF _Toc104991114 \h </w:instrText>
            </w:r>
            <w:r>
              <w:rPr>
                <w:noProof/>
                <w:webHidden/>
              </w:rPr>
            </w:r>
            <w:r>
              <w:rPr>
                <w:noProof/>
                <w:webHidden/>
              </w:rPr>
              <w:fldChar w:fldCharType="separate"/>
            </w:r>
            <w:r>
              <w:rPr>
                <w:noProof/>
                <w:webHidden/>
              </w:rPr>
              <w:t>7</w:t>
            </w:r>
            <w:r>
              <w:rPr>
                <w:noProof/>
                <w:webHidden/>
              </w:rPr>
              <w:fldChar w:fldCharType="end"/>
            </w:r>
          </w:hyperlink>
        </w:p>
        <w:p w14:paraId="2FC808CA" w14:textId="7B4B59D3" w:rsidR="00AE0A5B" w:rsidRDefault="00AE0A5B">
          <w:pPr>
            <w:pStyle w:val="TOC1"/>
            <w:tabs>
              <w:tab w:val="left" w:pos="480"/>
              <w:tab w:val="right" w:leader="dot" w:pos="9575"/>
            </w:tabs>
            <w:rPr>
              <w:rFonts w:asciiTheme="minorHAnsi" w:eastAsiaTheme="minorEastAsia" w:hAnsiTheme="minorHAnsi" w:cstheme="minorBidi"/>
              <w:noProof/>
            </w:rPr>
          </w:pPr>
          <w:hyperlink w:anchor="_Toc104991115" w:history="1">
            <w:r w:rsidRPr="00DD6DD6">
              <w:rPr>
                <w:rStyle w:val="Hyperlink"/>
                <w:noProof/>
              </w:rPr>
              <w:t>4.</w:t>
            </w:r>
            <w:r>
              <w:rPr>
                <w:rFonts w:asciiTheme="minorHAnsi" w:eastAsiaTheme="minorEastAsia" w:hAnsiTheme="minorHAnsi" w:cstheme="minorBidi"/>
                <w:noProof/>
              </w:rPr>
              <w:tab/>
            </w:r>
            <w:r w:rsidRPr="00DD6DD6">
              <w:rPr>
                <w:rStyle w:val="Hyperlink"/>
                <w:noProof/>
              </w:rPr>
              <w:t>SYSTEM ARCHITECTURE</w:t>
            </w:r>
            <w:r>
              <w:rPr>
                <w:noProof/>
                <w:webHidden/>
              </w:rPr>
              <w:tab/>
            </w:r>
            <w:r>
              <w:rPr>
                <w:noProof/>
                <w:webHidden/>
              </w:rPr>
              <w:fldChar w:fldCharType="begin"/>
            </w:r>
            <w:r>
              <w:rPr>
                <w:noProof/>
                <w:webHidden/>
              </w:rPr>
              <w:instrText xml:space="preserve"> PAGEREF _Toc104991115 \h </w:instrText>
            </w:r>
            <w:r>
              <w:rPr>
                <w:noProof/>
                <w:webHidden/>
              </w:rPr>
            </w:r>
            <w:r>
              <w:rPr>
                <w:noProof/>
                <w:webHidden/>
              </w:rPr>
              <w:fldChar w:fldCharType="separate"/>
            </w:r>
            <w:r>
              <w:rPr>
                <w:noProof/>
                <w:webHidden/>
              </w:rPr>
              <w:t>9</w:t>
            </w:r>
            <w:r>
              <w:rPr>
                <w:noProof/>
                <w:webHidden/>
              </w:rPr>
              <w:fldChar w:fldCharType="end"/>
            </w:r>
          </w:hyperlink>
        </w:p>
        <w:p w14:paraId="280605A6" w14:textId="7E12F952" w:rsidR="00AE0A5B" w:rsidRDefault="00AE0A5B">
          <w:pPr>
            <w:pStyle w:val="TOC2"/>
            <w:tabs>
              <w:tab w:val="right" w:leader="dot" w:pos="9575"/>
            </w:tabs>
            <w:rPr>
              <w:rFonts w:asciiTheme="minorHAnsi" w:eastAsiaTheme="minorEastAsia" w:hAnsiTheme="minorHAnsi" w:cstheme="minorBidi"/>
              <w:noProof/>
            </w:rPr>
          </w:pPr>
          <w:hyperlink w:anchor="_Toc104991116" w:history="1">
            <w:r w:rsidRPr="00DD6DD6">
              <w:rPr>
                <w:rStyle w:val="Hyperlink"/>
                <w:noProof/>
              </w:rPr>
              <w:t>4.1 Architectural Design</w:t>
            </w:r>
            <w:r>
              <w:rPr>
                <w:noProof/>
                <w:webHidden/>
              </w:rPr>
              <w:tab/>
            </w:r>
            <w:r>
              <w:rPr>
                <w:noProof/>
                <w:webHidden/>
              </w:rPr>
              <w:fldChar w:fldCharType="begin"/>
            </w:r>
            <w:r>
              <w:rPr>
                <w:noProof/>
                <w:webHidden/>
              </w:rPr>
              <w:instrText xml:space="preserve"> PAGEREF _Toc104991116 \h </w:instrText>
            </w:r>
            <w:r>
              <w:rPr>
                <w:noProof/>
                <w:webHidden/>
              </w:rPr>
            </w:r>
            <w:r>
              <w:rPr>
                <w:noProof/>
                <w:webHidden/>
              </w:rPr>
              <w:fldChar w:fldCharType="separate"/>
            </w:r>
            <w:r>
              <w:rPr>
                <w:noProof/>
                <w:webHidden/>
              </w:rPr>
              <w:t>9</w:t>
            </w:r>
            <w:r>
              <w:rPr>
                <w:noProof/>
                <w:webHidden/>
              </w:rPr>
              <w:fldChar w:fldCharType="end"/>
            </w:r>
          </w:hyperlink>
        </w:p>
        <w:p w14:paraId="0A138A19" w14:textId="7A7CAA91" w:rsidR="00AE0A5B" w:rsidRDefault="00AE0A5B">
          <w:pPr>
            <w:pStyle w:val="TOC2"/>
            <w:tabs>
              <w:tab w:val="right" w:leader="dot" w:pos="9575"/>
            </w:tabs>
            <w:rPr>
              <w:rFonts w:asciiTheme="minorHAnsi" w:eastAsiaTheme="minorEastAsia" w:hAnsiTheme="minorHAnsi" w:cstheme="minorBidi"/>
              <w:noProof/>
            </w:rPr>
          </w:pPr>
          <w:hyperlink w:anchor="_Toc104991117" w:history="1">
            <w:r w:rsidRPr="00DD6DD6">
              <w:rPr>
                <w:rStyle w:val="Hyperlink"/>
                <w:noProof/>
              </w:rPr>
              <w:t>4.2 Decomposition Description</w:t>
            </w:r>
            <w:r>
              <w:rPr>
                <w:noProof/>
                <w:webHidden/>
              </w:rPr>
              <w:tab/>
            </w:r>
            <w:r>
              <w:rPr>
                <w:noProof/>
                <w:webHidden/>
              </w:rPr>
              <w:fldChar w:fldCharType="begin"/>
            </w:r>
            <w:r>
              <w:rPr>
                <w:noProof/>
                <w:webHidden/>
              </w:rPr>
              <w:instrText xml:space="preserve"> PAGEREF _Toc104991117 \h </w:instrText>
            </w:r>
            <w:r>
              <w:rPr>
                <w:noProof/>
                <w:webHidden/>
              </w:rPr>
            </w:r>
            <w:r>
              <w:rPr>
                <w:noProof/>
                <w:webHidden/>
              </w:rPr>
              <w:fldChar w:fldCharType="separate"/>
            </w:r>
            <w:r>
              <w:rPr>
                <w:noProof/>
                <w:webHidden/>
              </w:rPr>
              <w:t>10</w:t>
            </w:r>
            <w:r>
              <w:rPr>
                <w:noProof/>
                <w:webHidden/>
              </w:rPr>
              <w:fldChar w:fldCharType="end"/>
            </w:r>
          </w:hyperlink>
        </w:p>
        <w:p w14:paraId="2AA59DED" w14:textId="7544CFD0" w:rsidR="00AE0A5B" w:rsidRDefault="00AE0A5B">
          <w:pPr>
            <w:pStyle w:val="TOC3"/>
            <w:tabs>
              <w:tab w:val="right" w:leader="dot" w:pos="9575"/>
            </w:tabs>
            <w:rPr>
              <w:rFonts w:asciiTheme="minorHAnsi" w:eastAsiaTheme="minorEastAsia" w:hAnsiTheme="minorHAnsi" w:cstheme="minorBidi"/>
              <w:noProof/>
            </w:rPr>
          </w:pPr>
          <w:hyperlink w:anchor="_Toc104991118" w:history="1">
            <w:r w:rsidRPr="00DD6DD6">
              <w:rPr>
                <w:rStyle w:val="Hyperlink"/>
                <w:noProof/>
              </w:rPr>
              <w:t>API documentation</w:t>
            </w:r>
            <w:r>
              <w:rPr>
                <w:noProof/>
                <w:webHidden/>
              </w:rPr>
              <w:tab/>
            </w:r>
            <w:r>
              <w:rPr>
                <w:noProof/>
                <w:webHidden/>
              </w:rPr>
              <w:fldChar w:fldCharType="begin"/>
            </w:r>
            <w:r>
              <w:rPr>
                <w:noProof/>
                <w:webHidden/>
              </w:rPr>
              <w:instrText xml:space="preserve"> PAGEREF _Toc104991118 \h </w:instrText>
            </w:r>
            <w:r>
              <w:rPr>
                <w:noProof/>
                <w:webHidden/>
              </w:rPr>
            </w:r>
            <w:r>
              <w:rPr>
                <w:noProof/>
                <w:webHidden/>
              </w:rPr>
              <w:fldChar w:fldCharType="separate"/>
            </w:r>
            <w:r>
              <w:rPr>
                <w:noProof/>
                <w:webHidden/>
              </w:rPr>
              <w:t>10</w:t>
            </w:r>
            <w:r>
              <w:rPr>
                <w:noProof/>
                <w:webHidden/>
              </w:rPr>
              <w:fldChar w:fldCharType="end"/>
            </w:r>
          </w:hyperlink>
        </w:p>
        <w:p w14:paraId="2EA85375" w14:textId="31CC216A" w:rsidR="00AE0A5B" w:rsidRDefault="00AE0A5B">
          <w:pPr>
            <w:pStyle w:val="TOC3"/>
            <w:tabs>
              <w:tab w:val="right" w:leader="dot" w:pos="9575"/>
            </w:tabs>
            <w:rPr>
              <w:rFonts w:asciiTheme="minorHAnsi" w:eastAsiaTheme="minorEastAsia" w:hAnsiTheme="minorHAnsi" w:cstheme="minorBidi"/>
              <w:noProof/>
            </w:rPr>
          </w:pPr>
          <w:hyperlink w:anchor="_Toc104991119" w:history="1">
            <w:r w:rsidRPr="00DD6DD6">
              <w:rPr>
                <w:rStyle w:val="Hyperlink"/>
                <w:noProof/>
              </w:rPr>
              <w:t>Getting and modifying resources</w:t>
            </w:r>
            <w:r>
              <w:rPr>
                <w:noProof/>
                <w:webHidden/>
              </w:rPr>
              <w:tab/>
            </w:r>
            <w:r>
              <w:rPr>
                <w:noProof/>
                <w:webHidden/>
              </w:rPr>
              <w:fldChar w:fldCharType="begin"/>
            </w:r>
            <w:r>
              <w:rPr>
                <w:noProof/>
                <w:webHidden/>
              </w:rPr>
              <w:instrText xml:space="preserve"> PAGEREF _Toc104991119 \h </w:instrText>
            </w:r>
            <w:r>
              <w:rPr>
                <w:noProof/>
                <w:webHidden/>
              </w:rPr>
            </w:r>
            <w:r>
              <w:rPr>
                <w:noProof/>
                <w:webHidden/>
              </w:rPr>
              <w:fldChar w:fldCharType="separate"/>
            </w:r>
            <w:r>
              <w:rPr>
                <w:noProof/>
                <w:webHidden/>
              </w:rPr>
              <w:t>10</w:t>
            </w:r>
            <w:r>
              <w:rPr>
                <w:noProof/>
                <w:webHidden/>
              </w:rPr>
              <w:fldChar w:fldCharType="end"/>
            </w:r>
          </w:hyperlink>
        </w:p>
        <w:p w14:paraId="0A96787D" w14:textId="755DB4CE" w:rsidR="00AE0A5B" w:rsidRDefault="00AE0A5B">
          <w:pPr>
            <w:pStyle w:val="TOC3"/>
            <w:tabs>
              <w:tab w:val="right" w:leader="dot" w:pos="9575"/>
            </w:tabs>
            <w:rPr>
              <w:rFonts w:asciiTheme="minorHAnsi" w:eastAsiaTheme="minorEastAsia" w:hAnsiTheme="minorHAnsi" w:cstheme="minorBidi"/>
              <w:noProof/>
            </w:rPr>
          </w:pPr>
          <w:hyperlink w:anchor="_Toc104991120" w:history="1">
            <w:r w:rsidRPr="00DD6DD6">
              <w:rPr>
                <w:rStyle w:val="Hyperlink"/>
                <w:noProof/>
              </w:rPr>
              <w:t>Authentication flow</w:t>
            </w:r>
            <w:r>
              <w:rPr>
                <w:noProof/>
                <w:webHidden/>
              </w:rPr>
              <w:tab/>
            </w:r>
            <w:r>
              <w:rPr>
                <w:noProof/>
                <w:webHidden/>
              </w:rPr>
              <w:fldChar w:fldCharType="begin"/>
            </w:r>
            <w:r>
              <w:rPr>
                <w:noProof/>
                <w:webHidden/>
              </w:rPr>
              <w:instrText xml:space="preserve"> PAGEREF _Toc104991120 \h </w:instrText>
            </w:r>
            <w:r>
              <w:rPr>
                <w:noProof/>
                <w:webHidden/>
              </w:rPr>
            </w:r>
            <w:r>
              <w:rPr>
                <w:noProof/>
                <w:webHidden/>
              </w:rPr>
              <w:fldChar w:fldCharType="separate"/>
            </w:r>
            <w:r>
              <w:rPr>
                <w:noProof/>
                <w:webHidden/>
              </w:rPr>
              <w:t>11</w:t>
            </w:r>
            <w:r>
              <w:rPr>
                <w:noProof/>
                <w:webHidden/>
              </w:rPr>
              <w:fldChar w:fldCharType="end"/>
            </w:r>
          </w:hyperlink>
        </w:p>
        <w:p w14:paraId="499903BD" w14:textId="18AFA9AC" w:rsidR="00AE0A5B" w:rsidRDefault="00AE0A5B">
          <w:pPr>
            <w:pStyle w:val="TOC3"/>
            <w:tabs>
              <w:tab w:val="right" w:leader="dot" w:pos="9575"/>
            </w:tabs>
            <w:rPr>
              <w:rFonts w:asciiTheme="minorHAnsi" w:eastAsiaTheme="minorEastAsia" w:hAnsiTheme="minorHAnsi" w:cstheme="minorBidi"/>
              <w:noProof/>
            </w:rPr>
          </w:pPr>
          <w:hyperlink w:anchor="_Toc104991121" w:history="1">
            <w:r w:rsidRPr="00DD6DD6">
              <w:rPr>
                <w:rStyle w:val="Hyperlink"/>
                <w:noProof/>
              </w:rPr>
              <w:t>Sign-in with Google flow</w:t>
            </w:r>
            <w:r>
              <w:rPr>
                <w:noProof/>
                <w:webHidden/>
              </w:rPr>
              <w:tab/>
            </w:r>
            <w:r>
              <w:rPr>
                <w:noProof/>
                <w:webHidden/>
              </w:rPr>
              <w:fldChar w:fldCharType="begin"/>
            </w:r>
            <w:r>
              <w:rPr>
                <w:noProof/>
                <w:webHidden/>
              </w:rPr>
              <w:instrText xml:space="preserve"> PAGEREF _Toc104991121 \h </w:instrText>
            </w:r>
            <w:r>
              <w:rPr>
                <w:noProof/>
                <w:webHidden/>
              </w:rPr>
            </w:r>
            <w:r>
              <w:rPr>
                <w:noProof/>
                <w:webHidden/>
              </w:rPr>
              <w:fldChar w:fldCharType="separate"/>
            </w:r>
            <w:r>
              <w:rPr>
                <w:noProof/>
                <w:webHidden/>
              </w:rPr>
              <w:t>12</w:t>
            </w:r>
            <w:r>
              <w:rPr>
                <w:noProof/>
                <w:webHidden/>
              </w:rPr>
              <w:fldChar w:fldCharType="end"/>
            </w:r>
          </w:hyperlink>
        </w:p>
        <w:p w14:paraId="0E314992" w14:textId="551C32DE" w:rsidR="00AE0A5B" w:rsidRDefault="00AE0A5B">
          <w:pPr>
            <w:pStyle w:val="TOC3"/>
            <w:tabs>
              <w:tab w:val="right" w:leader="dot" w:pos="9575"/>
            </w:tabs>
            <w:rPr>
              <w:rFonts w:asciiTheme="minorHAnsi" w:eastAsiaTheme="minorEastAsia" w:hAnsiTheme="minorHAnsi" w:cstheme="minorBidi"/>
              <w:noProof/>
            </w:rPr>
          </w:pPr>
          <w:hyperlink w:anchor="_Toc104991122" w:history="1">
            <w:r w:rsidRPr="00DD6DD6">
              <w:rPr>
                <w:rStyle w:val="Hyperlink"/>
                <w:noProof/>
              </w:rPr>
              <w:t>How to get a page and its pictures</w:t>
            </w:r>
            <w:r>
              <w:rPr>
                <w:noProof/>
                <w:webHidden/>
              </w:rPr>
              <w:tab/>
            </w:r>
            <w:r>
              <w:rPr>
                <w:noProof/>
                <w:webHidden/>
              </w:rPr>
              <w:fldChar w:fldCharType="begin"/>
            </w:r>
            <w:r>
              <w:rPr>
                <w:noProof/>
                <w:webHidden/>
              </w:rPr>
              <w:instrText xml:space="preserve"> PAGEREF _Toc104991122 \h </w:instrText>
            </w:r>
            <w:r>
              <w:rPr>
                <w:noProof/>
                <w:webHidden/>
              </w:rPr>
            </w:r>
            <w:r>
              <w:rPr>
                <w:noProof/>
                <w:webHidden/>
              </w:rPr>
              <w:fldChar w:fldCharType="separate"/>
            </w:r>
            <w:r>
              <w:rPr>
                <w:noProof/>
                <w:webHidden/>
              </w:rPr>
              <w:t>13</w:t>
            </w:r>
            <w:r>
              <w:rPr>
                <w:noProof/>
                <w:webHidden/>
              </w:rPr>
              <w:fldChar w:fldCharType="end"/>
            </w:r>
          </w:hyperlink>
        </w:p>
        <w:p w14:paraId="13E02CB3" w14:textId="21C6882C" w:rsidR="00AE0A5B" w:rsidRDefault="00AE0A5B">
          <w:pPr>
            <w:pStyle w:val="TOC3"/>
            <w:tabs>
              <w:tab w:val="right" w:leader="dot" w:pos="9575"/>
            </w:tabs>
            <w:rPr>
              <w:rFonts w:asciiTheme="minorHAnsi" w:eastAsiaTheme="minorEastAsia" w:hAnsiTheme="minorHAnsi" w:cstheme="minorBidi"/>
              <w:noProof/>
            </w:rPr>
          </w:pPr>
          <w:hyperlink w:anchor="_Toc104991123" w:history="1">
            <w:r w:rsidRPr="00DD6DD6">
              <w:rPr>
                <w:rStyle w:val="Hyperlink"/>
                <w:noProof/>
              </w:rPr>
              <w:t>How to post a review with pictures</w:t>
            </w:r>
            <w:r>
              <w:rPr>
                <w:noProof/>
                <w:webHidden/>
              </w:rPr>
              <w:tab/>
            </w:r>
            <w:r>
              <w:rPr>
                <w:noProof/>
                <w:webHidden/>
              </w:rPr>
              <w:fldChar w:fldCharType="begin"/>
            </w:r>
            <w:r>
              <w:rPr>
                <w:noProof/>
                <w:webHidden/>
              </w:rPr>
              <w:instrText xml:space="preserve"> PAGEREF _Toc104991123 \h </w:instrText>
            </w:r>
            <w:r>
              <w:rPr>
                <w:noProof/>
                <w:webHidden/>
              </w:rPr>
            </w:r>
            <w:r>
              <w:rPr>
                <w:noProof/>
                <w:webHidden/>
              </w:rPr>
              <w:fldChar w:fldCharType="separate"/>
            </w:r>
            <w:r>
              <w:rPr>
                <w:noProof/>
                <w:webHidden/>
              </w:rPr>
              <w:t>14</w:t>
            </w:r>
            <w:r>
              <w:rPr>
                <w:noProof/>
                <w:webHidden/>
              </w:rPr>
              <w:fldChar w:fldCharType="end"/>
            </w:r>
          </w:hyperlink>
        </w:p>
        <w:p w14:paraId="1A1F8D85" w14:textId="1BFD1430" w:rsidR="00AE0A5B" w:rsidRDefault="00AE0A5B">
          <w:pPr>
            <w:pStyle w:val="TOC3"/>
            <w:tabs>
              <w:tab w:val="right" w:leader="dot" w:pos="9575"/>
            </w:tabs>
            <w:rPr>
              <w:rFonts w:asciiTheme="minorHAnsi" w:eastAsiaTheme="minorEastAsia" w:hAnsiTheme="minorHAnsi" w:cstheme="minorBidi"/>
              <w:noProof/>
            </w:rPr>
          </w:pPr>
          <w:hyperlink w:anchor="_Toc104991124" w:history="1">
            <w:r w:rsidRPr="00DD6DD6">
              <w:rPr>
                <w:rStyle w:val="Hyperlink"/>
                <w:noProof/>
              </w:rPr>
              <w:t>Discount exchange scenario</w:t>
            </w:r>
            <w:r>
              <w:rPr>
                <w:noProof/>
                <w:webHidden/>
              </w:rPr>
              <w:tab/>
            </w:r>
            <w:r>
              <w:rPr>
                <w:noProof/>
                <w:webHidden/>
              </w:rPr>
              <w:fldChar w:fldCharType="begin"/>
            </w:r>
            <w:r>
              <w:rPr>
                <w:noProof/>
                <w:webHidden/>
              </w:rPr>
              <w:instrText xml:space="preserve"> PAGEREF _Toc104991124 \h </w:instrText>
            </w:r>
            <w:r>
              <w:rPr>
                <w:noProof/>
                <w:webHidden/>
              </w:rPr>
            </w:r>
            <w:r>
              <w:rPr>
                <w:noProof/>
                <w:webHidden/>
              </w:rPr>
              <w:fldChar w:fldCharType="separate"/>
            </w:r>
            <w:r>
              <w:rPr>
                <w:noProof/>
                <w:webHidden/>
              </w:rPr>
              <w:t>15</w:t>
            </w:r>
            <w:r>
              <w:rPr>
                <w:noProof/>
                <w:webHidden/>
              </w:rPr>
              <w:fldChar w:fldCharType="end"/>
            </w:r>
          </w:hyperlink>
        </w:p>
        <w:p w14:paraId="4784ED86" w14:textId="47D27BC1" w:rsidR="00AE0A5B" w:rsidRDefault="00AE0A5B">
          <w:pPr>
            <w:pStyle w:val="TOC3"/>
            <w:tabs>
              <w:tab w:val="right" w:leader="dot" w:pos="9575"/>
            </w:tabs>
            <w:rPr>
              <w:rFonts w:asciiTheme="minorHAnsi" w:eastAsiaTheme="minorEastAsia" w:hAnsiTheme="minorHAnsi" w:cstheme="minorBidi"/>
              <w:noProof/>
            </w:rPr>
          </w:pPr>
          <w:hyperlink w:anchor="_Toc104991125" w:history="1">
            <w:r w:rsidRPr="00DD6DD6">
              <w:rPr>
                <w:rStyle w:val="Hyperlink"/>
                <w:noProof/>
              </w:rPr>
              <w:t>Leaflet map overlays</w:t>
            </w:r>
            <w:r>
              <w:rPr>
                <w:noProof/>
                <w:webHidden/>
              </w:rPr>
              <w:tab/>
            </w:r>
            <w:r>
              <w:rPr>
                <w:noProof/>
                <w:webHidden/>
              </w:rPr>
              <w:fldChar w:fldCharType="begin"/>
            </w:r>
            <w:r>
              <w:rPr>
                <w:noProof/>
                <w:webHidden/>
              </w:rPr>
              <w:instrText xml:space="preserve"> PAGEREF _Toc104991125 \h </w:instrText>
            </w:r>
            <w:r>
              <w:rPr>
                <w:noProof/>
                <w:webHidden/>
              </w:rPr>
            </w:r>
            <w:r>
              <w:rPr>
                <w:noProof/>
                <w:webHidden/>
              </w:rPr>
              <w:fldChar w:fldCharType="separate"/>
            </w:r>
            <w:r>
              <w:rPr>
                <w:noProof/>
                <w:webHidden/>
              </w:rPr>
              <w:t>15</w:t>
            </w:r>
            <w:r>
              <w:rPr>
                <w:noProof/>
                <w:webHidden/>
              </w:rPr>
              <w:fldChar w:fldCharType="end"/>
            </w:r>
          </w:hyperlink>
        </w:p>
        <w:p w14:paraId="51990F16" w14:textId="5410F9B3" w:rsidR="00AE0A5B" w:rsidRDefault="00AE0A5B">
          <w:pPr>
            <w:pStyle w:val="TOC3"/>
            <w:tabs>
              <w:tab w:val="right" w:leader="dot" w:pos="9575"/>
            </w:tabs>
            <w:rPr>
              <w:rFonts w:asciiTheme="minorHAnsi" w:eastAsiaTheme="minorEastAsia" w:hAnsiTheme="minorHAnsi" w:cstheme="minorBidi"/>
              <w:noProof/>
            </w:rPr>
          </w:pPr>
          <w:hyperlink w:anchor="_Toc104991126" w:history="1">
            <w:r w:rsidRPr="00DD6DD6">
              <w:rPr>
                <w:rStyle w:val="Hyperlink"/>
                <w:noProof/>
              </w:rPr>
              <w:t>AWS OpenSearch</w:t>
            </w:r>
            <w:r>
              <w:rPr>
                <w:noProof/>
                <w:webHidden/>
              </w:rPr>
              <w:tab/>
            </w:r>
            <w:r>
              <w:rPr>
                <w:noProof/>
                <w:webHidden/>
              </w:rPr>
              <w:fldChar w:fldCharType="begin"/>
            </w:r>
            <w:r>
              <w:rPr>
                <w:noProof/>
                <w:webHidden/>
              </w:rPr>
              <w:instrText xml:space="preserve"> PAGEREF _Toc104991126 \h </w:instrText>
            </w:r>
            <w:r>
              <w:rPr>
                <w:noProof/>
                <w:webHidden/>
              </w:rPr>
            </w:r>
            <w:r>
              <w:rPr>
                <w:noProof/>
                <w:webHidden/>
              </w:rPr>
              <w:fldChar w:fldCharType="separate"/>
            </w:r>
            <w:r>
              <w:rPr>
                <w:noProof/>
                <w:webHidden/>
              </w:rPr>
              <w:t>16</w:t>
            </w:r>
            <w:r>
              <w:rPr>
                <w:noProof/>
                <w:webHidden/>
              </w:rPr>
              <w:fldChar w:fldCharType="end"/>
            </w:r>
          </w:hyperlink>
        </w:p>
        <w:p w14:paraId="77E49DEC" w14:textId="0AC81316" w:rsidR="00AE0A5B" w:rsidRDefault="00AE0A5B">
          <w:pPr>
            <w:pStyle w:val="TOC2"/>
            <w:tabs>
              <w:tab w:val="right" w:leader="dot" w:pos="9575"/>
            </w:tabs>
            <w:rPr>
              <w:rFonts w:asciiTheme="minorHAnsi" w:eastAsiaTheme="minorEastAsia" w:hAnsiTheme="minorHAnsi" w:cstheme="minorBidi"/>
              <w:noProof/>
            </w:rPr>
          </w:pPr>
          <w:hyperlink w:anchor="_Toc104991127" w:history="1">
            <w:r w:rsidRPr="00DD6DD6">
              <w:rPr>
                <w:rStyle w:val="Hyperlink"/>
                <w:noProof/>
              </w:rPr>
              <w:t>4.3 Design Rationale</w:t>
            </w:r>
            <w:r>
              <w:rPr>
                <w:noProof/>
                <w:webHidden/>
              </w:rPr>
              <w:tab/>
            </w:r>
            <w:r>
              <w:rPr>
                <w:noProof/>
                <w:webHidden/>
              </w:rPr>
              <w:fldChar w:fldCharType="begin"/>
            </w:r>
            <w:r>
              <w:rPr>
                <w:noProof/>
                <w:webHidden/>
              </w:rPr>
              <w:instrText xml:space="preserve"> PAGEREF _Toc104991127 \h </w:instrText>
            </w:r>
            <w:r>
              <w:rPr>
                <w:noProof/>
                <w:webHidden/>
              </w:rPr>
            </w:r>
            <w:r>
              <w:rPr>
                <w:noProof/>
                <w:webHidden/>
              </w:rPr>
              <w:fldChar w:fldCharType="separate"/>
            </w:r>
            <w:r>
              <w:rPr>
                <w:noProof/>
                <w:webHidden/>
              </w:rPr>
              <w:t>20</w:t>
            </w:r>
            <w:r>
              <w:rPr>
                <w:noProof/>
                <w:webHidden/>
              </w:rPr>
              <w:fldChar w:fldCharType="end"/>
            </w:r>
          </w:hyperlink>
        </w:p>
        <w:p w14:paraId="188B6C42" w14:textId="098EF7A7" w:rsidR="00AE0A5B" w:rsidRDefault="00AE0A5B">
          <w:pPr>
            <w:pStyle w:val="TOC1"/>
            <w:tabs>
              <w:tab w:val="left" w:pos="480"/>
              <w:tab w:val="right" w:leader="dot" w:pos="9575"/>
            </w:tabs>
            <w:rPr>
              <w:rFonts w:asciiTheme="minorHAnsi" w:eastAsiaTheme="minorEastAsia" w:hAnsiTheme="minorHAnsi" w:cstheme="minorBidi"/>
              <w:noProof/>
            </w:rPr>
          </w:pPr>
          <w:hyperlink w:anchor="_Toc104991128" w:history="1">
            <w:r w:rsidRPr="00DD6DD6">
              <w:rPr>
                <w:rStyle w:val="Hyperlink"/>
                <w:noProof/>
              </w:rPr>
              <w:t>5.</w:t>
            </w:r>
            <w:r>
              <w:rPr>
                <w:rFonts w:asciiTheme="minorHAnsi" w:eastAsiaTheme="minorEastAsia" w:hAnsiTheme="minorHAnsi" w:cstheme="minorBidi"/>
                <w:noProof/>
              </w:rPr>
              <w:tab/>
            </w:r>
            <w:r w:rsidRPr="00DD6DD6">
              <w:rPr>
                <w:rStyle w:val="Hyperlink"/>
                <w:noProof/>
              </w:rPr>
              <w:t>DATA DESIGN</w:t>
            </w:r>
            <w:r>
              <w:rPr>
                <w:noProof/>
                <w:webHidden/>
              </w:rPr>
              <w:tab/>
            </w:r>
            <w:r>
              <w:rPr>
                <w:noProof/>
                <w:webHidden/>
              </w:rPr>
              <w:fldChar w:fldCharType="begin"/>
            </w:r>
            <w:r>
              <w:rPr>
                <w:noProof/>
                <w:webHidden/>
              </w:rPr>
              <w:instrText xml:space="preserve"> PAGEREF _Toc104991128 \h </w:instrText>
            </w:r>
            <w:r>
              <w:rPr>
                <w:noProof/>
                <w:webHidden/>
              </w:rPr>
            </w:r>
            <w:r>
              <w:rPr>
                <w:noProof/>
                <w:webHidden/>
              </w:rPr>
              <w:fldChar w:fldCharType="separate"/>
            </w:r>
            <w:r>
              <w:rPr>
                <w:noProof/>
                <w:webHidden/>
              </w:rPr>
              <w:t>21</w:t>
            </w:r>
            <w:r>
              <w:rPr>
                <w:noProof/>
                <w:webHidden/>
              </w:rPr>
              <w:fldChar w:fldCharType="end"/>
            </w:r>
          </w:hyperlink>
        </w:p>
        <w:p w14:paraId="37C4EDD4" w14:textId="69A5746D" w:rsidR="00AE0A5B" w:rsidRDefault="00AE0A5B">
          <w:pPr>
            <w:pStyle w:val="TOC2"/>
            <w:tabs>
              <w:tab w:val="right" w:leader="dot" w:pos="9575"/>
            </w:tabs>
            <w:rPr>
              <w:rFonts w:asciiTheme="minorHAnsi" w:eastAsiaTheme="minorEastAsia" w:hAnsiTheme="minorHAnsi" w:cstheme="minorBidi"/>
              <w:noProof/>
            </w:rPr>
          </w:pPr>
          <w:hyperlink w:anchor="_Toc104991129" w:history="1">
            <w:r w:rsidRPr="00DD6DD6">
              <w:rPr>
                <w:rStyle w:val="Hyperlink"/>
                <w:noProof/>
              </w:rPr>
              <w:t>5.1 Data Description</w:t>
            </w:r>
            <w:r>
              <w:rPr>
                <w:noProof/>
                <w:webHidden/>
              </w:rPr>
              <w:tab/>
            </w:r>
            <w:r>
              <w:rPr>
                <w:noProof/>
                <w:webHidden/>
              </w:rPr>
              <w:fldChar w:fldCharType="begin"/>
            </w:r>
            <w:r>
              <w:rPr>
                <w:noProof/>
                <w:webHidden/>
              </w:rPr>
              <w:instrText xml:space="preserve"> PAGEREF _Toc104991129 \h </w:instrText>
            </w:r>
            <w:r>
              <w:rPr>
                <w:noProof/>
                <w:webHidden/>
              </w:rPr>
            </w:r>
            <w:r>
              <w:rPr>
                <w:noProof/>
                <w:webHidden/>
              </w:rPr>
              <w:fldChar w:fldCharType="separate"/>
            </w:r>
            <w:r>
              <w:rPr>
                <w:noProof/>
                <w:webHidden/>
              </w:rPr>
              <w:t>21</w:t>
            </w:r>
            <w:r>
              <w:rPr>
                <w:noProof/>
                <w:webHidden/>
              </w:rPr>
              <w:fldChar w:fldCharType="end"/>
            </w:r>
          </w:hyperlink>
        </w:p>
        <w:p w14:paraId="18E4AD4B" w14:textId="5CC0A28C" w:rsidR="00AE0A5B" w:rsidRDefault="00AE0A5B">
          <w:pPr>
            <w:pStyle w:val="TOC2"/>
            <w:tabs>
              <w:tab w:val="right" w:leader="dot" w:pos="9575"/>
            </w:tabs>
            <w:rPr>
              <w:rFonts w:asciiTheme="minorHAnsi" w:eastAsiaTheme="minorEastAsia" w:hAnsiTheme="minorHAnsi" w:cstheme="minorBidi"/>
              <w:noProof/>
            </w:rPr>
          </w:pPr>
          <w:hyperlink w:anchor="_Toc104991130" w:history="1">
            <w:r w:rsidRPr="00DD6DD6">
              <w:rPr>
                <w:rStyle w:val="Hyperlink"/>
                <w:noProof/>
              </w:rPr>
              <w:t>5.2 Data Dictionary and EER Model</w:t>
            </w:r>
            <w:r>
              <w:rPr>
                <w:noProof/>
                <w:webHidden/>
              </w:rPr>
              <w:tab/>
            </w:r>
            <w:r>
              <w:rPr>
                <w:noProof/>
                <w:webHidden/>
              </w:rPr>
              <w:fldChar w:fldCharType="begin"/>
            </w:r>
            <w:r>
              <w:rPr>
                <w:noProof/>
                <w:webHidden/>
              </w:rPr>
              <w:instrText xml:space="preserve"> PAGEREF _Toc104991130 \h </w:instrText>
            </w:r>
            <w:r>
              <w:rPr>
                <w:noProof/>
                <w:webHidden/>
              </w:rPr>
            </w:r>
            <w:r>
              <w:rPr>
                <w:noProof/>
                <w:webHidden/>
              </w:rPr>
              <w:fldChar w:fldCharType="separate"/>
            </w:r>
            <w:r>
              <w:rPr>
                <w:noProof/>
                <w:webHidden/>
              </w:rPr>
              <w:t>21</w:t>
            </w:r>
            <w:r>
              <w:rPr>
                <w:noProof/>
                <w:webHidden/>
              </w:rPr>
              <w:fldChar w:fldCharType="end"/>
            </w:r>
          </w:hyperlink>
        </w:p>
        <w:p w14:paraId="17D8D078" w14:textId="11B6929F" w:rsidR="00AE0A5B" w:rsidRDefault="00AE0A5B">
          <w:pPr>
            <w:pStyle w:val="TOC1"/>
            <w:tabs>
              <w:tab w:val="left" w:pos="480"/>
              <w:tab w:val="right" w:leader="dot" w:pos="9575"/>
            </w:tabs>
            <w:rPr>
              <w:rFonts w:asciiTheme="minorHAnsi" w:eastAsiaTheme="minorEastAsia" w:hAnsiTheme="minorHAnsi" w:cstheme="minorBidi"/>
              <w:noProof/>
            </w:rPr>
          </w:pPr>
          <w:hyperlink w:anchor="_Toc104991131" w:history="1">
            <w:r w:rsidRPr="00DD6DD6">
              <w:rPr>
                <w:rStyle w:val="Hyperlink"/>
                <w:noProof/>
              </w:rPr>
              <w:t>6.</w:t>
            </w:r>
            <w:r>
              <w:rPr>
                <w:rFonts w:asciiTheme="minorHAnsi" w:eastAsiaTheme="minorEastAsia" w:hAnsiTheme="minorHAnsi" w:cstheme="minorBidi"/>
                <w:noProof/>
              </w:rPr>
              <w:tab/>
            </w:r>
            <w:r w:rsidRPr="00DD6DD6">
              <w:rPr>
                <w:rStyle w:val="Hyperlink"/>
                <w:noProof/>
              </w:rPr>
              <w:t>COMPONENT DESIGN</w:t>
            </w:r>
            <w:r>
              <w:rPr>
                <w:noProof/>
                <w:webHidden/>
              </w:rPr>
              <w:tab/>
            </w:r>
            <w:r>
              <w:rPr>
                <w:noProof/>
                <w:webHidden/>
              </w:rPr>
              <w:fldChar w:fldCharType="begin"/>
            </w:r>
            <w:r>
              <w:rPr>
                <w:noProof/>
                <w:webHidden/>
              </w:rPr>
              <w:instrText xml:space="preserve"> PAGEREF _Toc104991131 \h </w:instrText>
            </w:r>
            <w:r>
              <w:rPr>
                <w:noProof/>
                <w:webHidden/>
              </w:rPr>
            </w:r>
            <w:r>
              <w:rPr>
                <w:noProof/>
                <w:webHidden/>
              </w:rPr>
              <w:fldChar w:fldCharType="separate"/>
            </w:r>
            <w:r>
              <w:rPr>
                <w:noProof/>
                <w:webHidden/>
              </w:rPr>
              <w:t>32</w:t>
            </w:r>
            <w:r>
              <w:rPr>
                <w:noProof/>
                <w:webHidden/>
              </w:rPr>
              <w:fldChar w:fldCharType="end"/>
            </w:r>
          </w:hyperlink>
        </w:p>
        <w:p w14:paraId="73C2443D" w14:textId="11402587" w:rsidR="00AE0A5B" w:rsidRDefault="00AE0A5B">
          <w:pPr>
            <w:pStyle w:val="TOC1"/>
            <w:tabs>
              <w:tab w:val="left" w:pos="480"/>
              <w:tab w:val="right" w:leader="dot" w:pos="9575"/>
            </w:tabs>
            <w:rPr>
              <w:rFonts w:asciiTheme="minorHAnsi" w:eastAsiaTheme="minorEastAsia" w:hAnsiTheme="minorHAnsi" w:cstheme="minorBidi"/>
              <w:noProof/>
            </w:rPr>
          </w:pPr>
          <w:hyperlink w:anchor="_Toc104991132" w:history="1">
            <w:r w:rsidRPr="00DD6DD6">
              <w:rPr>
                <w:rStyle w:val="Hyperlink"/>
                <w:noProof/>
              </w:rPr>
              <w:t>7.</w:t>
            </w:r>
            <w:r>
              <w:rPr>
                <w:rFonts w:asciiTheme="minorHAnsi" w:eastAsiaTheme="minorEastAsia" w:hAnsiTheme="minorHAnsi" w:cstheme="minorBidi"/>
                <w:noProof/>
              </w:rPr>
              <w:tab/>
            </w:r>
            <w:r w:rsidRPr="00DD6DD6">
              <w:rPr>
                <w:rStyle w:val="Hyperlink"/>
                <w:noProof/>
              </w:rPr>
              <w:t>HUMAN INTERFACE DESIGN</w:t>
            </w:r>
            <w:r>
              <w:rPr>
                <w:noProof/>
                <w:webHidden/>
              </w:rPr>
              <w:tab/>
            </w:r>
            <w:r>
              <w:rPr>
                <w:noProof/>
                <w:webHidden/>
              </w:rPr>
              <w:fldChar w:fldCharType="begin"/>
            </w:r>
            <w:r>
              <w:rPr>
                <w:noProof/>
                <w:webHidden/>
              </w:rPr>
              <w:instrText xml:space="preserve"> PAGEREF _Toc104991132 \h </w:instrText>
            </w:r>
            <w:r>
              <w:rPr>
                <w:noProof/>
                <w:webHidden/>
              </w:rPr>
            </w:r>
            <w:r>
              <w:rPr>
                <w:noProof/>
                <w:webHidden/>
              </w:rPr>
              <w:fldChar w:fldCharType="separate"/>
            </w:r>
            <w:r>
              <w:rPr>
                <w:noProof/>
                <w:webHidden/>
              </w:rPr>
              <w:t>33</w:t>
            </w:r>
            <w:r>
              <w:rPr>
                <w:noProof/>
                <w:webHidden/>
              </w:rPr>
              <w:fldChar w:fldCharType="end"/>
            </w:r>
          </w:hyperlink>
        </w:p>
        <w:p w14:paraId="7EC0BE49" w14:textId="0392C4D0" w:rsidR="00AE0A5B" w:rsidRDefault="00AE0A5B">
          <w:pPr>
            <w:pStyle w:val="TOC2"/>
            <w:tabs>
              <w:tab w:val="right" w:leader="dot" w:pos="9575"/>
            </w:tabs>
            <w:rPr>
              <w:rFonts w:asciiTheme="minorHAnsi" w:eastAsiaTheme="minorEastAsia" w:hAnsiTheme="minorHAnsi" w:cstheme="minorBidi"/>
              <w:noProof/>
            </w:rPr>
          </w:pPr>
          <w:hyperlink w:anchor="_Toc104991133" w:history="1">
            <w:r w:rsidRPr="00DD6DD6">
              <w:rPr>
                <w:rStyle w:val="Hyperlink"/>
                <w:noProof/>
              </w:rPr>
              <w:t>7.1 Overview of User Interface</w:t>
            </w:r>
            <w:r>
              <w:rPr>
                <w:noProof/>
                <w:webHidden/>
              </w:rPr>
              <w:tab/>
            </w:r>
            <w:r>
              <w:rPr>
                <w:noProof/>
                <w:webHidden/>
              </w:rPr>
              <w:fldChar w:fldCharType="begin"/>
            </w:r>
            <w:r>
              <w:rPr>
                <w:noProof/>
                <w:webHidden/>
              </w:rPr>
              <w:instrText xml:space="preserve"> PAGEREF _Toc104991133 \h </w:instrText>
            </w:r>
            <w:r>
              <w:rPr>
                <w:noProof/>
                <w:webHidden/>
              </w:rPr>
            </w:r>
            <w:r>
              <w:rPr>
                <w:noProof/>
                <w:webHidden/>
              </w:rPr>
              <w:fldChar w:fldCharType="separate"/>
            </w:r>
            <w:r>
              <w:rPr>
                <w:noProof/>
                <w:webHidden/>
              </w:rPr>
              <w:t>33</w:t>
            </w:r>
            <w:r>
              <w:rPr>
                <w:noProof/>
                <w:webHidden/>
              </w:rPr>
              <w:fldChar w:fldCharType="end"/>
            </w:r>
          </w:hyperlink>
        </w:p>
        <w:p w14:paraId="4350E68A" w14:textId="5628A6C8" w:rsidR="00AE0A5B" w:rsidRDefault="00AE0A5B">
          <w:pPr>
            <w:pStyle w:val="TOC2"/>
            <w:tabs>
              <w:tab w:val="right" w:leader="dot" w:pos="9575"/>
            </w:tabs>
            <w:rPr>
              <w:rFonts w:asciiTheme="minorHAnsi" w:eastAsiaTheme="minorEastAsia" w:hAnsiTheme="minorHAnsi" w:cstheme="minorBidi"/>
              <w:noProof/>
            </w:rPr>
          </w:pPr>
          <w:hyperlink w:anchor="_Toc104991134" w:history="1">
            <w:r w:rsidRPr="00DD6DD6">
              <w:rPr>
                <w:rStyle w:val="Hyperlink"/>
                <w:noProof/>
              </w:rPr>
              <w:t>7.2 Screen Images</w:t>
            </w:r>
            <w:r>
              <w:rPr>
                <w:noProof/>
                <w:webHidden/>
              </w:rPr>
              <w:tab/>
            </w:r>
            <w:r>
              <w:rPr>
                <w:noProof/>
                <w:webHidden/>
              </w:rPr>
              <w:fldChar w:fldCharType="begin"/>
            </w:r>
            <w:r>
              <w:rPr>
                <w:noProof/>
                <w:webHidden/>
              </w:rPr>
              <w:instrText xml:space="preserve"> PAGEREF _Toc104991134 \h </w:instrText>
            </w:r>
            <w:r>
              <w:rPr>
                <w:noProof/>
                <w:webHidden/>
              </w:rPr>
            </w:r>
            <w:r>
              <w:rPr>
                <w:noProof/>
                <w:webHidden/>
              </w:rPr>
              <w:fldChar w:fldCharType="separate"/>
            </w:r>
            <w:r>
              <w:rPr>
                <w:noProof/>
                <w:webHidden/>
              </w:rPr>
              <w:t>35</w:t>
            </w:r>
            <w:r>
              <w:rPr>
                <w:noProof/>
                <w:webHidden/>
              </w:rPr>
              <w:fldChar w:fldCharType="end"/>
            </w:r>
          </w:hyperlink>
        </w:p>
        <w:p w14:paraId="11A904E4" w14:textId="60126D43" w:rsidR="00AE0A5B" w:rsidRDefault="00AE0A5B">
          <w:pPr>
            <w:pStyle w:val="TOC1"/>
            <w:tabs>
              <w:tab w:val="left" w:pos="480"/>
              <w:tab w:val="right" w:leader="dot" w:pos="9575"/>
            </w:tabs>
            <w:rPr>
              <w:rFonts w:asciiTheme="minorHAnsi" w:eastAsiaTheme="minorEastAsia" w:hAnsiTheme="minorHAnsi" w:cstheme="minorBidi"/>
              <w:noProof/>
            </w:rPr>
          </w:pPr>
          <w:hyperlink w:anchor="_Toc104991135" w:history="1">
            <w:r w:rsidRPr="00DD6DD6">
              <w:rPr>
                <w:rStyle w:val="Hyperlink"/>
                <w:noProof/>
              </w:rPr>
              <w:t>8.</w:t>
            </w:r>
            <w:r>
              <w:rPr>
                <w:rFonts w:asciiTheme="minorHAnsi" w:eastAsiaTheme="minorEastAsia" w:hAnsiTheme="minorHAnsi" w:cstheme="minorBidi"/>
                <w:noProof/>
              </w:rPr>
              <w:tab/>
            </w:r>
            <w:r w:rsidRPr="00DD6DD6">
              <w:rPr>
                <w:rStyle w:val="Hyperlink"/>
                <w:noProof/>
              </w:rPr>
              <w:t>REQUIREMENTS TRACEABILITY MATRIX</w:t>
            </w:r>
            <w:r>
              <w:rPr>
                <w:noProof/>
                <w:webHidden/>
              </w:rPr>
              <w:tab/>
            </w:r>
            <w:r>
              <w:rPr>
                <w:noProof/>
                <w:webHidden/>
              </w:rPr>
              <w:fldChar w:fldCharType="begin"/>
            </w:r>
            <w:r>
              <w:rPr>
                <w:noProof/>
                <w:webHidden/>
              </w:rPr>
              <w:instrText xml:space="preserve"> PAGEREF _Toc104991135 \h </w:instrText>
            </w:r>
            <w:r>
              <w:rPr>
                <w:noProof/>
                <w:webHidden/>
              </w:rPr>
            </w:r>
            <w:r>
              <w:rPr>
                <w:noProof/>
                <w:webHidden/>
              </w:rPr>
              <w:fldChar w:fldCharType="separate"/>
            </w:r>
            <w:r>
              <w:rPr>
                <w:noProof/>
                <w:webHidden/>
              </w:rPr>
              <w:t>47</w:t>
            </w:r>
            <w:r>
              <w:rPr>
                <w:noProof/>
                <w:webHidden/>
              </w:rPr>
              <w:fldChar w:fldCharType="end"/>
            </w:r>
          </w:hyperlink>
        </w:p>
        <w:p w14:paraId="35CB4A5A" w14:textId="585E6394" w:rsidR="00705842" w:rsidRDefault="00705842" w:rsidP="00CD6FC9">
          <w:r>
            <w:rPr>
              <w:b/>
              <w:color w:val="2B579A"/>
              <w:shd w:val="clear" w:color="auto" w:fill="E6E6E6"/>
            </w:rPr>
            <w:fldChar w:fldCharType="end"/>
          </w:r>
        </w:p>
      </w:sdtContent>
    </w:sdt>
    <w:p w14:paraId="3A6FA1A4" w14:textId="77777777" w:rsidR="00833E3D" w:rsidRDefault="00833E3D">
      <w:pPr>
        <w:spacing w:after="160" w:line="259" w:lineRule="auto"/>
        <w:ind w:left="0" w:firstLine="0"/>
      </w:pPr>
      <w:r>
        <w:br w:type="page"/>
      </w:r>
    </w:p>
    <w:p w14:paraId="2329F2D9" w14:textId="3B9A32F0" w:rsidR="00AD4571" w:rsidRPr="00255CE6" w:rsidRDefault="00286316" w:rsidP="009676C0">
      <w:pPr>
        <w:pStyle w:val="Heading1"/>
      </w:pPr>
      <w:bookmarkStart w:id="1" w:name="_Toc2128638395"/>
      <w:bookmarkStart w:id="2" w:name="_Toc1590988178"/>
      <w:bookmarkStart w:id="3" w:name="_Toc1070748115"/>
      <w:bookmarkStart w:id="4" w:name="_Toc796044112"/>
      <w:bookmarkStart w:id="5" w:name="_Toc258187533"/>
      <w:bookmarkStart w:id="6" w:name="_Toc788368547"/>
      <w:bookmarkStart w:id="7" w:name="_Toc294835548"/>
      <w:bookmarkStart w:id="8" w:name="_Toc338764560"/>
      <w:bookmarkStart w:id="9" w:name="_Toc1004197710"/>
      <w:bookmarkStart w:id="10" w:name="_Toc1290084349"/>
      <w:bookmarkStart w:id="11" w:name="_Toc104991107"/>
      <w:r w:rsidRPr="00255CE6">
        <w:lastRenderedPageBreak/>
        <w:t>Revision History</w:t>
      </w:r>
      <w:bookmarkEnd w:id="1"/>
      <w:bookmarkEnd w:id="2"/>
      <w:bookmarkEnd w:id="3"/>
      <w:bookmarkEnd w:id="4"/>
      <w:bookmarkEnd w:id="5"/>
      <w:bookmarkEnd w:id="6"/>
      <w:bookmarkEnd w:id="7"/>
      <w:bookmarkEnd w:id="8"/>
      <w:bookmarkEnd w:id="9"/>
      <w:bookmarkEnd w:id="10"/>
      <w:bookmarkEnd w:id="11"/>
    </w:p>
    <w:tbl>
      <w:tblPr>
        <w:tblW w:w="9874" w:type="dxa"/>
        <w:tblInd w:w="15" w:type="dxa"/>
        <w:tblCellMar>
          <w:top w:w="105" w:type="dxa"/>
          <w:right w:w="88" w:type="dxa"/>
        </w:tblCellMar>
        <w:tblLook w:val="04A0" w:firstRow="1" w:lastRow="0" w:firstColumn="1" w:lastColumn="0" w:noHBand="0" w:noVBand="1"/>
      </w:tblPr>
      <w:tblGrid>
        <w:gridCol w:w="2152"/>
        <w:gridCol w:w="1202"/>
        <w:gridCol w:w="4937"/>
        <w:gridCol w:w="1583"/>
      </w:tblGrid>
      <w:tr w:rsidR="00AD4571" w14:paraId="30FC7BE8" w14:textId="77777777" w:rsidTr="4F053543">
        <w:trPr>
          <w:trHeight w:val="435"/>
        </w:trPr>
        <w:tc>
          <w:tcPr>
            <w:tcW w:w="2159" w:type="dxa"/>
            <w:tcBorders>
              <w:top w:val="single" w:sz="12" w:space="0" w:color="000000" w:themeColor="text1"/>
              <w:left w:val="single" w:sz="12" w:space="0" w:color="000000" w:themeColor="text1"/>
              <w:bottom w:val="double" w:sz="12" w:space="0" w:color="000000" w:themeColor="text1"/>
              <w:right w:val="single" w:sz="6" w:space="0" w:color="000000" w:themeColor="text1"/>
            </w:tcBorders>
          </w:tcPr>
          <w:p w14:paraId="1B5625E8" w14:textId="77777777" w:rsidR="00AD4571" w:rsidRDefault="00286316">
            <w:pPr>
              <w:spacing w:after="0" w:line="259" w:lineRule="auto"/>
              <w:ind w:left="3" w:firstLine="0"/>
            </w:pPr>
            <w:r>
              <w:rPr>
                <w:rFonts w:ascii="Calibri" w:eastAsia="Calibri" w:hAnsi="Calibri" w:cs="Calibri"/>
                <w:b/>
                <w:color w:val="000000"/>
              </w:rPr>
              <w:t xml:space="preserve">Primary Authors </w:t>
            </w:r>
          </w:p>
        </w:tc>
        <w:tc>
          <w:tcPr>
            <w:tcW w:w="1170" w:type="dxa"/>
            <w:tcBorders>
              <w:top w:val="single" w:sz="12" w:space="0" w:color="000000" w:themeColor="text1"/>
              <w:left w:val="single" w:sz="6" w:space="0" w:color="000000" w:themeColor="text1"/>
              <w:bottom w:val="double" w:sz="12" w:space="0" w:color="000000" w:themeColor="text1"/>
              <w:right w:val="single" w:sz="6" w:space="0" w:color="000000" w:themeColor="text1"/>
            </w:tcBorders>
          </w:tcPr>
          <w:p w14:paraId="52F8FC2A" w14:textId="77777777" w:rsidR="00AD4571" w:rsidRDefault="00286316" w:rsidP="004F478C">
            <w:pPr>
              <w:spacing w:after="0" w:line="259" w:lineRule="auto"/>
              <w:ind w:left="3" w:firstLine="0"/>
            </w:pPr>
            <w:r w:rsidRPr="004F478C">
              <w:t xml:space="preserve">Date </w:t>
            </w:r>
          </w:p>
        </w:tc>
        <w:tc>
          <w:tcPr>
            <w:tcW w:w="4957" w:type="dxa"/>
            <w:tcBorders>
              <w:top w:val="single" w:sz="12" w:space="0" w:color="000000" w:themeColor="text1"/>
              <w:left w:val="single" w:sz="6" w:space="0" w:color="000000" w:themeColor="text1"/>
              <w:bottom w:val="double" w:sz="12" w:space="0" w:color="000000" w:themeColor="text1"/>
              <w:right w:val="single" w:sz="6" w:space="0" w:color="000000" w:themeColor="text1"/>
            </w:tcBorders>
          </w:tcPr>
          <w:p w14:paraId="34EEAAA7" w14:textId="77777777" w:rsidR="00AD4571" w:rsidRDefault="00286316" w:rsidP="004F478C">
            <w:pPr>
              <w:spacing w:after="0" w:line="259" w:lineRule="auto"/>
              <w:ind w:left="3" w:firstLine="0"/>
            </w:pPr>
            <w:r w:rsidRPr="00594587">
              <w:t xml:space="preserve">Reason For Changes </w:t>
            </w:r>
          </w:p>
        </w:tc>
        <w:tc>
          <w:tcPr>
            <w:tcW w:w="1588" w:type="dxa"/>
            <w:tcBorders>
              <w:top w:val="single" w:sz="12" w:space="0" w:color="000000" w:themeColor="text1"/>
              <w:left w:val="single" w:sz="6" w:space="0" w:color="000000" w:themeColor="text1"/>
              <w:bottom w:val="double" w:sz="12" w:space="0" w:color="000000" w:themeColor="text1"/>
              <w:right w:val="single" w:sz="12" w:space="0" w:color="000000" w:themeColor="text1"/>
            </w:tcBorders>
          </w:tcPr>
          <w:p w14:paraId="4315A8E0" w14:textId="77777777" w:rsidR="00AD4571" w:rsidRDefault="00286316" w:rsidP="004F478C">
            <w:pPr>
              <w:spacing w:after="0" w:line="259" w:lineRule="auto"/>
              <w:ind w:left="3" w:firstLine="0"/>
            </w:pPr>
            <w:r w:rsidRPr="004F478C">
              <w:t xml:space="preserve">Version </w:t>
            </w:r>
          </w:p>
        </w:tc>
      </w:tr>
      <w:tr w:rsidR="00AD4571" w14:paraId="30675412" w14:textId="77777777" w:rsidTr="4F053543">
        <w:trPr>
          <w:trHeight w:val="1310"/>
        </w:trPr>
        <w:tc>
          <w:tcPr>
            <w:tcW w:w="2159" w:type="dxa"/>
            <w:tcBorders>
              <w:top w:val="double" w:sz="12" w:space="0" w:color="000000" w:themeColor="text1"/>
              <w:left w:val="single" w:sz="12" w:space="0" w:color="000000" w:themeColor="text1"/>
              <w:bottom w:val="double" w:sz="12" w:space="0" w:color="000000" w:themeColor="text1"/>
              <w:right w:val="single" w:sz="6" w:space="0" w:color="000000" w:themeColor="text1"/>
            </w:tcBorders>
          </w:tcPr>
          <w:p w14:paraId="612A47A6" w14:textId="3E4FE796" w:rsidR="00AD4571" w:rsidRDefault="003F0423">
            <w:pPr>
              <w:spacing w:after="0" w:line="259" w:lineRule="auto"/>
              <w:ind w:left="3" w:firstLine="0"/>
            </w:pPr>
            <w:r w:rsidRPr="003F0423">
              <w:t>Silvia Casaburi, Makoto Emura, Wenhuan Tan, and Colin Zhou</w:t>
            </w:r>
          </w:p>
        </w:tc>
        <w:tc>
          <w:tcPr>
            <w:tcW w:w="1170"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2E0B9960" w14:textId="56B6D21A" w:rsidR="00AD4571" w:rsidRDefault="00286316" w:rsidP="004F478C">
            <w:pPr>
              <w:spacing w:after="0" w:line="259" w:lineRule="auto"/>
              <w:ind w:left="3" w:firstLine="0"/>
            </w:pPr>
            <w:r w:rsidRPr="004F478C">
              <w:t>11/16/2021</w:t>
            </w:r>
          </w:p>
        </w:tc>
        <w:tc>
          <w:tcPr>
            <w:tcW w:w="4957"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0E07CB33" w14:textId="04A8943F" w:rsidR="00AD4571" w:rsidRDefault="00286316" w:rsidP="004F478C">
            <w:pPr>
              <w:spacing w:after="0" w:line="259" w:lineRule="auto"/>
              <w:ind w:left="3" w:firstLine="0"/>
            </w:pPr>
            <w:r w:rsidRPr="00594587">
              <w:t>This is the initial version</w:t>
            </w:r>
          </w:p>
        </w:tc>
        <w:tc>
          <w:tcPr>
            <w:tcW w:w="1588" w:type="dxa"/>
            <w:tcBorders>
              <w:top w:val="double" w:sz="12" w:space="0" w:color="000000" w:themeColor="text1"/>
              <w:left w:val="single" w:sz="6" w:space="0" w:color="000000" w:themeColor="text1"/>
              <w:bottom w:val="double" w:sz="12" w:space="0" w:color="000000" w:themeColor="text1"/>
              <w:right w:val="single" w:sz="12" w:space="0" w:color="000000" w:themeColor="text1"/>
            </w:tcBorders>
          </w:tcPr>
          <w:p w14:paraId="5C0B1667" w14:textId="73599DDC" w:rsidR="00AD4571" w:rsidRDefault="00286316" w:rsidP="004F478C">
            <w:pPr>
              <w:spacing w:after="0" w:line="259" w:lineRule="auto"/>
              <w:ind w:left="3" w:firstLine="0"/>
            </w:pPr>
            <w:r w:rsidRPr="004F478C">
              <w:t>0.1</w:t>
            </w:r>
          </w:p>
        </w:tc>
      </w:tr>
      <w:tr w:rsidR="00284757" w14:paraId="4683E0D1" w14:textId="77777777" w:rsidTr="4F053543">
        <w:trPr>
          <w:trHeight w:val="1310"/>
        </w:trPr>
        <w:tc>
          <w:tcPr>
            <w:tcW w:w="2159" w:type="dxa"/>
            <w:tcBorders>
              <w:top w:val="double" w:sz="12" w:space="0" w:color="000000" w:themeColor="text1"/>
              <w:left w:val="single" w:sz="12" w:space="0" w:color="000000" w:themeColor="text1"/>
              <w:bottom w:val="double" w:sz="12" w:space="0" w:color="000000" w:themeColor="text1"/>
              <w:right w:val="single" w:sz="6" w:space="0" w:color="000000" w:themeColor="text1"/>
            </w:tcBorders>
          </w:tcPr>
          <w:p w14:paraId="28E92F81" w14:textId="1562BD1C" w:rsidR="00284757" w:rsidRPr="003F0423" w:rsidRDefault="00284757">
            <w:pPr>
              <w:spacing w:after="0" w:line="259" w:lineRule="auto"/>
              <w:ind w:left="3" w:firstLine="0"/>
            </w:pPr>
            <w:r>
              <w:t>Makoto Emura</w:t>
            </w:r>
          </w:p>
        </w:tc>
        <w:tc>
          <w:tcPr>
            <w:tcW w:w="1170"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14D02EC0" w14:textId="2BEFD4C3" w:rsidR="00284757" w:rsidRPr="004F478C" w:rsidRDefault="00284757" w:rsidP="004F478C">
            <w:pPr>
              <w:spacing w:after="0" w:line="259" w:lineRule="auto"/>
              <w:ind w:left="3" w:firstLine="0"/>
            </w:pPr>
            <w:r w:rsidRPr="004F478C">
              <w:t>1/18/2022</w:t>
            </w:r>
          </w:p>
        </w:tc>
        <w:tc>
          <w:tcPr>
            <w:tcW w:w="4957"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119E28C9" w14:textId="1329C519" w:rsidR="00284757" w:rsidRPr="00594587" w:rsidRDefault="00594587" w:rsidP="004F478C">
            <w:pPr>
              <w:spacing w:after="0" w:line="259" w:lineRule="auto"/>
              <w:ind w:left="3" w:firstLine="0"/>
            </w:pPr>
            <w:r w:rsidRPr="00594587">
              <w:t>Add StarRating column to Reviews table</w:t>
            </w:r>
          </w:p>
        </w:tc>
        <w:tc>
          <w:tcPr>
            <w:tcW w:w="1588" w:type="dxa"/>
            <w:tcBorders>
              <w:top w:val="double" w:sz="12" w:space="0" w:color="000000" w:themeColor="text1"/>
              <w:left w:val="single" w:sz="6" w:space="0" w:color="000000" w:themeColor="text1"/>
              <w:bottom w:val="double" w:sz="12" w:space="0" w:color="000000" w:themeColor="text1"/>
              <w:right w:val="single" w:sz="12" w:space="0" w:color="000000" w:themeColor="text1"/>
            </w:tcBorders>
          </w:tcPr>
          <w:p w14:paraId="7B8F60DC" w14:textId="071153DB" w:rsidR="00284757" w:rsidRPr="004F478C" w:rsidRDefault="00284757" w:rsidP="004F478C">
            <w:pPr>
              <w:spacing w:after="0" w:line="259" w:lineRule="auto"/>
              <w:ind w:left="3" w:firstLine="0"/>
            </w:pPr>
            <w:r w:rsidRPr="004F478C">
              <w:t>0.2</w:t>
            </w:r>
          </w:p>
        </w:tc>
      </w:tr>
      <w:tr w:rsidR="00B71E1C" w14:paraId="3DF1CB15" w14:textId="77777777" w:rsidTr="4F053543">
        <w:trPr>
          <w:trHeight w:val="1310"/>
        </w:trPr>
        <w:tc>
          <w:tcPr>
            <w:tcW w:w="2159" w:type="dxa"/>
            <w:tcBorders>
              <w:top w:val="double" w:sz="12" w:space="0" w:color="000000" w:themeColor="text1"/>
              <w:left w:val="single" w:sz="12" w:space="0" w:color="000000" w:themeColor="text1"/>
              <w:bottom w:val="double" w:sz="12" w:space="0" w:color="000000" w:themeColor="text1"/>
              <w:right w:val="single" w:sz="6" w:space="0" w:color="000000" w:themeColor="text1"/>
            </w:tcBorders>
          </w:tcPr>
          <w:p w14:paraId="7676CF3C" w14:textId="4202DB83" w:rsidR="00B71E1C" w:rsidRDefault="00B71E1C">
            <w:pPr>
              <w:spacing w:after="0" w:line="259" w:lineRule="auto"/>
              <w:ind w:left="3" w:firstLine="0"/>
            </w:pPr>
            <w:r>
              <w:t>Makoto Emura</w:t>
            </w:r>
          </w:p>
        </w:tc>
        <w:tc>
          <w:tcPr>
            <w:tcW w:w="1170"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46F92B4E" w14:textId="1456B5B6" w:rsidR="00B71E1C" w:rsidRPr="004F478C" w:rsidRDefault="00B71E1C" w:rsidP="004F478C">
            <w:pPr>
              <w:spacing w:after="0" w:line="259" w:lineRule="auto"/>
              <w:ind w:left="3" w:firstLine="0"/>
            </w:pPr>
            <w:r w:rsidRPr="004F478C">
              <w:t>1/24/2022</w:t>
            </w:r>
          </w:p>
        </w:tc>
        <w:tc>
          <w:tcPr>
            <w:tcW w:w="4957"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5FFF2893" w14:textId="7B4E38CD" w:rsidR="00B71E1C" w:rsidRPr="00594587" w:rsidRDefault="00B71E1C" w:rsidP="004F478C">
            <w:pPr>
              <w:spacing w:after="0" w:line="259" w:lineRule="auto"/>
              <w:ind w:left="3" w:firstLine="0"/>
            </w:pPr>
            <w:r w:rsidRPr="00594587">
              <w:t xml:space="preserve">Add </w:t>
            </w:r>
            <w:r w:rsidR="007C168B" w:rsidRPr="00594587">
              <w:t>ReplyTo column</w:t>
            </w:r>
            <w:r w:rsidR="00C6766D" w:rsidRPr="00594587">
              <w:t xml:space="preserve"> to Reviews table</w:t>
            </w:r>
            <w:r w:rsidR="008E5C9A">
              <w:t>; change ID types to char</w:t>
            </w:r>
          </w:p>
        </w:tc>
        <w:tc>
          <w:tcPr>
            <w:tcW w:w="1588" w:type="dxa"/>
            <w:tcBorders>
              <w:top w:val="double" w:sz="12" w:space="0" w:color="000000" w:themeColor="text1"/>
              <w:left w:val="single" w:sz="6" w:space="0" w:color="000000" w:themeColor="text1"/>
              <w:bottom w:val="double" w:sz="12" w:space="0" w:color="000000" w:themeColor="text1"/>
              <w:right w:val="single" w:sz="12" w:space="0" w:color="000000" w:themeColor="text1"/>
            </w:tcBorders>
          </w:tcPr>
          <w:p w14:paraId="5AC4760E" w14:textId="60316CC5" w:rsidR="00B71E1C" w:rsidRPr="004F478C" w:rsidRDefault="00633509" w:rsidP="004F478C">
            <w:pPr>
              <w:spacing w:after="0" w:line="259" w:lineRule="auto"/>
              <w:ind w:left="3" w:firstLine="0"/>
            </w:pPr>
            <w:r w:rsidRPr="004F478C">
              <w:t>0.3</w:t>
            </w:r>
          </w:p>
        </w:tc>
      </w:tr>
      <w:tr w:rsidR="00BD0D6C" w14:paraId="5E325D8C" w14:textId="77777777" w:rsidTr="4F053543">
        <w:trPr>
          <w:trHeight w:val="1310"/>
        </w:trPr>
        <w:tc>
          <w:tcPr>
            <w:tcW w:w="2159" w:type="dxa"/>
            <w:tcBorders>
              <w:top w:val="double" w:sz="12" w:space="0" w:color="000000" w:themeColor="text1"/>
              <w:left w:val="single" w:sz="12" w:space="0" w:color="000000" w:themeColor="text1"/>
              <w:bottom w:val="single" w:sz="12" w:space="0" w:color="000000" w:themeColor="text1"/>
              <w:right w:val="single" w:sz="6" w:space="0" w:color="000000" w:themeColor="text1"/>
            </w:tcBorders>
          </w:tcPr>
          <w:p w14:paraId="761859A8" w14:textId="3DC58305" w:rsidR="00BD0D6C" w:rsidRDefault="00BD0D6C">
            <w:pPr>
              <w:spacing w:after="0" w:line="259" w:lineRule="auto"/>
              <w:ind w:left="3" w:firstLine="0"/>
            </w:pPr>
            <w:r>
              <w:t>Makoto Emura</w:t>
            </w:r>
          </w:p>
          <w:p w14:paraId="3FF9882B" w14:textId="5FA89BF6" w:rsidR="00BD0D6C" w:rsidRDefault="38164A86">
            <w:pPr>
              <w:spacing w:after="0" w:line="259" w:lineRule="auto"/>
              <w:ind w:left="3" w:firstLine="0"/>
            </w:pPr>
            <w:r w:rsidRPr="1A8BA2A8">
              <w:t>Colin Zhou</w:t>
            </w:r>
          </w:p>
        </w:tc>
        <w:tc>
          <w:tcPr>
            <w:tcW w:w="1170"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62E9BF86" w14:textId="254C8632" w:rsidR="00BD0D6C" w:rsidRPr="004F478C" w:rsidRDefault="00BD0D6C" w:rsidP="004F478C">
            <w:pPr>
              <w:spacing w:after="0" w:line="259" w:lineRule="auto"/>
              <w:ind w:left="3" w:firstLine="0"/>
            </w:pPr>
            <w:r>
              <w:t>1/31/2022</w:t>
            </w:r>
          </w:p>
        </w:tc>
        <w:tc>
          <w:tcPr>
            <w:tcW w:w="4957"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3BACF6D4" w14:textId="23E41D31" w:rsidR="00BD0D6C" w:rsidRPr="00594587" w:rsidRDefault="00BD0D6C" w:rsidP="004F478C">
            <w:pPr>
              <w:spacing w:after="0" w:line="259" w:lineRule="auto"/>
              <w:ind w:left="3" w:firstLine="0"/>
            </w:pPr>
            <w:r>
              <w:t>Add mockup for re</w:t>
            </w:r>
            <w:r w:rsidR="003D4A6E">
              <w:t>view reply</w:t>
            </w:r>
          </w:p>
          <w:p w14:paraId="3C6552B8" w14:textId="01A996FE" w:rsidR="00BD0D6C" w:rsidRPr="00594587" w:rsidRDefault="46C56E17" w:rsidP="004F478C">
            <w:pPr>
              <w:spacing w:after="0" w:line="259" w:lineRule="auto"/>
              <w:ind w:left="3" w:firstLine="0"/>
            </w:pPr>
            <w:r w:rsidRPr="1A8BA2A8">
              <w:t>Vendor’s application will not include multiple applications, just one step.</w:t>
            </w:r>
          </w:p>
        </w:tc>
        <w:tc>
          <w:tcPr>
            <w:tcW w:w="1588" w:type="dxa"/>
            <w:tcBorders>
              <w:top w:val="double" w:sz="12" w:space="0" w:color="000000" w:themeColor="text1"/>
              <w:left w:val="single" w:sz="6" w:space="0" w:color="000000" w:themeColor="text1"/>
              <w:bottom w:val="single" w:sz="12" w:space="0" w:color="000000" w:themeColor="text1"/>
              <w:right w:val="single" w:sz="12" w:space="0" w:color="000000" w:themeColor="text1"/>
            </w:tcBorders>
          </w:tcPr>
          <w:p w14:paraId="16232AEC" w14:textId="6A1A64DC" w:rsidR="00BD0D6C" w:rsidRPr="004F478C" w:rsidRDefault="00F564D6" w:rsidP="004F478C">
            <w:pPr>
              <w:spacing w:after="0" w:line="259" w:lineRule="auto"/>
              <w:ind w:left="3" w:firstLine="0"/>
            </w:pPr>
            <w:r>
              <w:t>0.4</w:t>
            </w:r>
          </w:p>
        </w:tc>
      </w:tr>
      <w:tr w:rsidR="1A8BA2A8" w14:paraId="2FA03F72" w14:textId="77777777" w:rsidTr="4F053543">
        <w:trPr>
          <w:trHeight w:val="1310"/>
        </w:trPr>
        <w:tc>
          <w:tcPr>
            <w:tcW w:w="2153" w:type="dxa"/>
            <w:tcBorders>
              <w:top w:val="double" w:sz="12" w:space="0" w:color="000000" w:themeColor="text1"/>
              <w:left w:val="single" w:sz="12" w:space="0" w:color="000000" w:themeColor="text1"/>
              <w:bottom w:val="double" w:sz="12" w:space="0" w:color="000000" w:themeColor="text1"/>
              <w:right w:val="single" w:sz="6" w:space="0" w:color="000000" w:themeColor="text1"/>
            </w:tcBorders>
          </w:tcPr>
          <w:p w14:paraId="267ABD21" w14:textId="103E0A3C" w:rsidR="4F120E57" w:rsidRDefault="4F120E57" w:rsidP="1A8BA2A8">
            <w:pPr>
              <w:spacing w:line="259" w:lineRule="auto"/>
            </w:pPr>
            <w:r w:rsidRPr="1A8BA2A8">
              <w:t>Silvia Casaburi</w:t>
            </w:r>
          </w:p>
        </w:tc>
        <w:tc>
          <w:tcPr>
            <w:tcW w:w="1202"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268B6DE0" w14:textId="4572D9C3" w:rsidR="4F120E57" w:rsidRDefault="4F120E57" w:rsidP="1A8BA2A8">
            <w:pPr>
              <w:spacing w:line="259" w:lineRule="auto"/>
            </w:pPr>
            <w:r w:rsidRPr="1A8BA2A8">
              <w:t>1/31/2022</w:t>
            </w:r>
          </w:p>
        </w:tc>
        <w:tc>
          <w:tcPr>
            <w:tcW w:w="4935"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1F5BCE10" w14:textId="144C33DE" w:rsidR="4F120E57" w:rsidRDefault="4F120E57" w:rsidP="1A8BA2A8">
            <w:pPr>
              <w:spacing w:line="259" w:lineRule="auto"/>
            </w:pPr>
            <w:r w:rsidRPr="1A8BA2A8">
              <w:t>Add Favorite Table and to the Data Dictionary and update EER Model</w:t>
            </w:r>
          </w:p>
        </w:tc>
        <w:tc>
          <w:tcPr>
            <w:tcW w:w="1584" w:type="dxa"/>
            <w:tcBorders>
              <w:top w:val="double" w:sz="12" w:space="0" w:color="000000" w:themeColor="text1"/>
              <w:left w:val="single" w:sz="6" w:space="0" w:color="000000" w:themeColor="text1"/>
              <w:bottom w:val="double" w:sz="12" w:space="0" w:color="000000" w:themeColor="text1"/>
              <w:right w:val="single" w:sz="12" w:space="0" w:color="000000" w:themeColor="text1"/>
            </w:tcBorders>
          </w:tcPr>
          <w:p w14:paraId="2E9B2CE9" w14:textId="285696C1" w:rsidR="4F120E57" w:rsidRDefault="4F120E57" w:rsidP="1A8BA2A8">
            <w:pPr>
              <w:spacing w:line="259" w:lineRule="auto"/>
            </w:pPr>
            <w:r w:rsidRPr="1A8BA2A8">
              <w:t>0.5</w:t>
            </w:r>
          </w:p>
        </w:tc>
      </w:tr>
      <w:tr w:rsidR="009F301C" w14:paraId="5244EA42" w14:textId="77777777" w:rsidTr="4F053543">
        <w:trPr>
          <w:trHeight w:val="1310"/>
        </w:trPr>
        <w:tc>
          <w:tcPr>
            <w:tcW w:w="2153" w:type="dxa"/>
            <w:tcBorders>
              <w:top w:val="double" w:sz="12" w:space="0" w:color="000000" w:themeColor="text1"/>
              <w:left w:val="single" w:sz="12" w:space="0" w:color="000000" w:themeColor="text1"/>
              <w:bottom w:val="single" w:sz="12" w:space="0" w:color="000000" w:themeColor="text1"/>
              <w:right w:val="single" w:sz="6" w:space="0" w:color="000000" w:themeColor="text1"/>
            </w:tcBorders>
          </w:tcPr>
          <w:p w14:paraId="6EFB515D" w14:textId="6F999982" w:rsidR="009F301C" w:rsidRPr="1A8BA2A8" w:rsidRDefault="009F301C" w:rsidP="1A8BA2A8">
            <w:pPr>
              <w:spacing w:line="259" w:lineRule="auto"/>
            </w:pPr>
            <w:r>
              <w:t>Makoto Emura</w:t>
            </w:r>
          </w:p>
        </w:tc>
        <w:tc>
          <w:tcPr>
            <w:tcW w:w="1202"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3A6D4024" w14:textId="6B4A5AEE" w:rsidR="009F301C" w:rsidRPr="1A8BA2A8" w:rsidRDefault="009F301C" w:rsidP="1A8BA2A8">
            <w:pPr>
              <w:spacing w:line="259" w:lineRule="auto"/>
            </w:pPr>
            <w:r>
              <w:t>2/13/2022</w:t>
            </w:r>
          </w:p>
        </w:tc>
        <w:tc>
          <w:tcPr>
            <w:tcW w:w="4935"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0C427987" w14:textId="0C20BE25" w:rsidR="009F301C" w:rsidRPr="1A8BA2A8" w:rsidRDefault="009F301C" w:rsidP="1A8BA2A8">
            <w:pPr>
              <w:spacing w:line="259" w:lineRule="auto"/>
            </w:pPr>
            <w:r>
              <w:t>Add description for sign-in with Google flow</w:t>
            </w:r>
          </w:p>
        </w:tc>
        <w:tc>
          <w:tcPr>
            <w:tcW w:w="1584" w:type="dxa"/>
            <w:tcBorders>
              <w:top w:val="double" w:sz="12" w:space="0" w:color="000000" w:themeColor="text1"/>
              <w:left w:val="single" w:sz="6" w:space="0" w:color="000000" w:themeColor="text1"/>
              <w:bottom w:val="single" w:sz="12" w:space="0" w:color="000000" w:themeColor="text1"/>
              <w:right w:val="single" w:sz="12" w:space="0" w:color="000000" w:themeColor="text1"/>
            </w:tcBorders>
          </w:tcPr>
          <w:p w14:paraId="6D3CD85A" w14:textId="09354902" w:rsidR="009F301C" w:rsidRPr="1A8BA2A8" w:rsidRDefault="009F301C" w:rsidP="1A8BA2A8">
            <w:pPr>
              <w:spacing w:line="259" w:lineRule="auto"/>
            </w:pPr>
            <w:r>
              <w:t>0.6</w:t>
            </w:r>
          </w:p>
        </w:tc>
      </w:tr>
      <w:tr w:rsidR="5D7E9797" w14:paraId="76F7CB2E" w14:textId="77777777" w:rsidTr="4F053543">
        <w:trPr>
          <w:trHeight w:val="1310"/>
        </w:trPr>
        <w:tc>
          <w:tcPr>
            <w:tcW w:w="2152" w:type="dxa"/>
            <w:tcBorders>
              <w:top w:val="double" w:sz="12" w:space="0" w:color="000000" w:themeColor="text1"/>
              <w:left w:val="single" w:sz="12" w:space="0" w:color="000000" w:themeColor="text1"/>
              <w:bottom w:val="single" w:sz="12" w:space="0" w:color="000000" w:themeColor="text1"/>
              <w:right w:val="single" w:sz="6" w:space="0" w:color="000000" w:themeColor="text1"/>
            </w:tcBorders>
          </w:tcPr>
          <w:p w14:paraId="2F201601" w14:textId="37B4BBCF" w:rsidR="5D7E9797" w:rsidRDefault="5D7E9797" w:rsidP="5D7E9797">
            <w:pPr>
              <w:spacing w:line="259" w:lineRule="auto"/>
            </w:pPr>
            <w:r w:rsidRPr="5D7E9797">
              <w:t>Makoto Emura</w:t>
            </w:r>
          </w:p>
        </w:tc>
        <w:tc>
          <w:tcPr>
            <w:tcW w:w="1202"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36E6D2A0" w14:textId="090A97A9" w:rsidR="5D7E9797" w:rsidRDefault="5D7E9797" w:rsidP="5D7E9797">
            <w:pPr>
              <w:spacing w:line="259" w:lineRule="auto"/>
            </w:pPr>
            <w:r w:rsidRPr="5D7E9797">
              <w:t>2/23/2022</w:t>
            </w:r>
          </w:p>
        </w:tc>
        <w:tc>
          <w:tcPr>
            <w:tcW w:w="4936"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7268099E" w14:textId="6C29AB9A" w:rsidR="5D7E9797" w:rsidRDefault="5D7E9797" w:rsidP="5D7E9797">
            <w:pPr>
              <w:spacing w:line="259" w:lineRule="auto"/>
            </w:pPr>
            <w:r w:rsidRPr="5D7E9797">
              <w:t>Change Photo ID type</w:t>
            </w:r>
          </w:p>
        </w:tc>
        <w:tc>
          <w:tcPr>
            <w:tcW w:w="1584" w:type="dxa"/>
            <w:tcBorders>
              <w:top w:val="double" w:sz="12" w:space="0" w:color="000000" w:themeColor="text1"/>
              <w:left w:val="single" w:sz="6" w:space="0" w:color="000000" w:themeColor="text1"/>
              <w:bottom w:val="single" w:sz="12" w:space="0" w:color="000000" w:themeColor="text1"/>
              <w:right w:val="single" w:sz="12" w:space="0" w:color="000000" w:themeColor="text1"/>
            </w:tcBorders>
          </w:tcPr>
          <w:p w14:paraId="37746FC5" w14:textId="051B14CC" w:rsidR="5D7E9797" w:rsidRDefault="5D7E9797" w:rsidP="5D7E9797">
            <w:pPr>
              <w:spacing w:line="259" w:lineRule="auto"/>
            </w:pPr>
            <w:r w:rsidRPr="5D7E9797">
              <w:t>0.7</w:t>
            </w:r>
          </w:p>
        </w:tc>
      </w:tr>
      <w:tr w:rsidR="5D7E9797" w14:paraId="12D26158" w14:textId="77777777" w:rsidTr="4F053543">
        <w:trPr>
          <w:trHeight w:val="1310"/>
        </w:trPr>
        <w:tc>
          <w:tcPr>
            <w:tcW w:w="2152" w:type="dxa"/>
            <w:tcBorders>
              <w:top w:val="double" w:sz="12" w:space="0" w:color="000000" w:themeColor="text1"/>
              <w:left w:val="single" w:sz="12" w:space="0" w:color="000000" w:themeColor="text1"/>
              <w:bottom w:val="single" w:sz="12" w:space="0" w:color="000000" w:themeColor="text1"/>
              <w:right w:val="single" w:sz="6" w:space="0" w:color="000000" w:themeColor="text1"/>
            </w:tcBorders>
          </w:tcPr>
          <w:p w14:paraId="7F4DB779" w14:textId="04864134" w:rsidR="5D7E9797" w:rsidRDefault="5D7E9797" w:rsidP="5D7E9797">
            <w:pPr>
              <w:spacing w:line="259" w:lineRule="auto"/>
            </w:pPr>
            <w:r w:rsidRPr="5D7E9797">
              <w:lastRenderedPageBreak/>
              <w:t>Makoto Emura</w:t>
            </w:r>
          </w:p>
        </w:tc>
        <w:tc>
          <w:tcPr>
            <w:tcW w:w="1202"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05C5C849" w14:textId="67AB4E7C" w:rsidR="5D7E9797" w:rsidRDefault="5D7E9797" w:rsidP="5D7E9797">
            <w:pPr>
              <w:spacing w:line="259" w:lineRule="auto"/>
            </w:pPr>
            <w:r w:rsidRPr="5D7E9797">
              <w:t>2/25/2022</w:t>
            </w:r>
          </w:p>
        </w:tc>
        <w:tc>
          <w:tcPr>
            <w:tcW w:w="4936"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08247F66" w14:textId="00438712" w:rsidR="5D7E9797" w:rsidRDefault="5D7E9797" w:rsidP="5D7E9797">
            <w:pPr>
              <w:spacing w:line="259" w:lineRule="auto"/>
            </w:pPr>
            <w:r w:rsidRPr="5D7E9797">
              <w:t>Add Stars schema</w:t>
            </w:r>
          </w:p>
        </w:tc>
        <w:tc>
          <w:tcPr>
            <w:tcW w:w="1584" w:type="dxa"/>
            <w:tcBorders>
              <w:top w:val="double" w:sz="12" w:space="0" w:color="000000" w:themeColor="text1"/>
              <w:left w:val="single" w:sz="6" w:space="0" w:color="000000" w:themeColor="text1"/>
              <w:bottom w:val="single" w:sz="12" w:space="0" w:color="000000" w:themeColor="text1"/>
              <w:right w:val="single" w:sz="12" w:space="0" w:color="000000" w:themeColor="text1"/>
            </w:tcBorders>
          </w:tcPr>
          <w:p w14:paraId="28726F7D" w14:textId="2A478476" w:rsidR="5D7E9797" w:rsidRDefault="5D7E9797" w:rsidP="5D7E9797">
            <w:pPr>
              <w:spacing w:line="259" w:lineRule="auto"/>
            </w:pPr>
            <w:r w:rsidRPr="5D7E9797">
              <w:t>0.8</w:t>
            </w:r>
          </w:p>
        </w:tc>
      </w:tr>
      <w:tr w:rsidR="5D7E9797" w14:paraId="65BEEA23" w14:textId="77777777" w:rsidTr="4F053543">
        <w:trPr>
          <w:trHeight w:val="1310"/>
        </w:trPr>
        <w:tc>
          <w:tcPr>
            <w:tcW w:w="2152" w:type="dxa"/>
            <w:tcBorders>
              <w:top w:val="double" w:sz="12" w:space="0" w:color="000000" w:themeColor="text1"/>
              <w:left w:val="single" w:sz="12" w:space="0" w:color="000000" w:themeColor="text1"/>
              <w:bottom w:val="single" w:sz="12" w:space="0" w:color="000000" w:themeColor="text1"/>
              <w:right w:val="single" w:sz="6" w:space="0" w:color="000000" w:themeColor="text1"/>
            </w:tcBorders>
          </w:tcPr>
          <w:p w14:paraId="36F36CA6" w14:textId="64F092F1" w:rsidR="5D7E9797" w:rsidRDefault="5D7E9797" w:rsidP="5D7E9797">
            <w:pPr>
              <w:spacing w:line="259" w:lineRule="auto"/>
            </w:pPr>
            <w:r w:rsidRPr="5D7E9797">
              <w:t>Makoto Emura</w:t>
            </w:r>
          </w:p>
        </w:tc>
        <w:tc>
          <w:tcPr>
            <w:tcW w:w="1202"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4C046A81" w14:textId="54902CB8" w:rsidR="5D7E9797" w:rsidRDefault="5D7E9797" w:rsidP="5D7E9797">
            <w:pPr>
              <w:spacing w:line="259" w:lineRule="auto"/>
            </w:pPr>
            <w:r w:rsidRPr="5D7E9797">
              <w:t>3/6/2022</w:t>
            </w:r>
          </w:p>
        </w:tc>
        <w:tc>
          <w:tcPr>
            <w:tcW w:w="4936"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5E5D543A" w14:textId="7CCB965F" w:rsidR="5D7E9797" w:rsidRDefault="5D7E9797" w:rsidP="5D7E9797">
            <w:pPr>
              <w:spacing w:line="259" w:lineRule="auto"/>
            </w:pPr>
            <w:r w:rsidRPr="5D7E9797">
              <w:t>Revise architecture diagram</w:t>
            </w:r>
          </w:p>
        </w:tc>
        <w:tc>
          <w:tcPr>
            <w:tcW w:w="1584" w:type="dxa"/>
            <w:tcBorders>
              <w:top w:val="double" w:sz="12" w:space="0" w:color="000000" w:themeColor="text1"/>
              <w:left w:val="single" w:sz="6" w:space="0" w:color="000000" w:themeColor="text1"/>
              <w:bottom w:val="single" w:sz="12" w:space="0" w:color="000000" w:themeColor="text1"/>
              <w:right w:val="single" w:sz="12" w:space="0" w:color="000000" w:themeColor="text1"/>
            </w:tcBorders>
          </w:tcPr>
          <w:p w14:paraId="09777084" w14:textId="3A80CA39" w:rsidR="5D7E9797" w:rsidRDefault="5D7E9797" w:rsidP="5D7E9797">
            <w:pPr>
              <w:spacing w:line="259" w:lineRule="auto"/>
            </w:pPr>
            <w:r w:rsidRPr="5D7E9797">
              <w:t>0.9</w:t>
            </w:r>
          </w:p>
        </w:tc>
      </w:tr>
      <w:tr w:rsidR="4F053543" w14:paraId="6E641F78" w14:textId="77777777" w:rsidTr="00D2400D">
        <w:trPr>
          <w:trHeight w:val="1310"/>
        </w:trPr>
        <w:tc>
          <w:tcPr>
            <w:tcW w:w="2152" w:type="dxa"/>
            <w:tcBorders>
              <w:top w:val="double" w:sz="12" w:space="0" w:color="000000" w:themeColor="text1"/>
              <w:left w:val="single" w:sz="12" w:space="0" w:color="000000" w:themeColor="text1"/>
              <w:bottom w:val="double" w:sz="12" w:space="0" w:color="000000" w:themeColor="text1"/>
              <w:right w:val="single" w:sz="6" w:space="0" w:color="000000" w:themeColor="text1"/>
            </w:tcBorders>
          </w:tcPr>
          <w:p w14:paraId="6DD49BFB" w14:textId="1371840D" w:rsidR="4F053543" w:rsidRDefault="4F053543" w:rsidP="4F053543">
            <w:pPr>
              <w:spacing w:line="259" w:lineRule="auto"/>
            </w:pPr>
            <w:r w:rsidRPr="4F053543">
              <w:t>Makoto Emura</w:t>
            </w:r>
          </w:p>
        </w:tc>
        <w:tc>
          <w:tcPr>
            <w:tcW w:w="1202"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61FB2CA4" w14:textId="05DF5068" w:rsidR="4F053543" w:rsidRDefault="4F053543" w:rsidP="4F053543">
            <w:pPr>
              <w:spacing w:line="259" w:lineRule="auto"/>
            </w:pPr>
            <w:r w:rsidRPr="4F053543">
              <w:t>4/13/2022</w:t>
            </w:r>
          </w:p>
        </w:tc>
        <w:tc>
          <w:tcPr>
            <w:tcW w:w="4936"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763EE31D" w14:textId="50B2374C" w:rsidR="4F053543" w:rsidRDefault="4F053543" w:rsidP="4F053543">
            <w:pPr>
              <w:spacing w:line="259" w:lineRule="auto"/>
            </w:pPr>
            <w:r w:rsidRPr="4F053543">
              <w:t>Add screenshot for New Reviews page</w:t>
            </w:r>
          </w:p>
        </w:tc>
        <w:tc>
          <w:tcPr>
            <w:tcW w:w="1584" w:type="dxa"/>
            <w:tcBorders>
              <w:top w:val="double" w:sz="12" w:space="0" w:color="000000" w:themeColor="text1"/>
              <w:left w:val="single" w:sz="6" w:space="0" w:color="000000" w:themeColor="text1"/>
              <w:bottom w:val="double" w:sz="12" w:space="0" w:color="000000" w:themeColor="text1"/>
              <w:right w:val="single" w:sz="12" w:space="0" w:color="000000" w:themeColor="text1"/>
            </w:tcBorders>
          </w:tcPr>
          <w:p w14:paraId="0816C6BE" w14:textId="7A0EBE9D" w:rsidR="4F053543" w:rsidRDefault="4F053543" w:rsidP="4F053543">
            <w:pPr>
              <w:spacing w:line="259" w:lineRule="auto"/>
            </w:pPr>
            <w:r w:rsidRPr="4F053543">
              <w:t>0.10</w:t>
            </w:r>
          </w:p>
        </w:tc>
      </w:tr>
      <w:tr w:rsidR="00D2400D" w14:paraId="3EF98C93" w14:textId="77777777" w:rsidTr="00071DCD">
        <w:trPr>
          <w:trHeight w:val="1310"/>
        </w:trPr>
        <w:tc>
          <w:tcPr>
            <w:tcW w:w="2152" w:type="dxa"/>
            <w:tcBorders>
              <w:top w:val="double" w:sz="12" w:space="0" w:color="000000" w:themeColor="text1"/>
              <w:left w:val="single" w:sz="12" w:space="0" w:color="000000" w:themeColor="text1"/>
              <w:bottom w:val="double" w:sz="12" w:space="0" w:color="000000" w:themeColor="text1"/>
              <w:right w:val="single" w:sz="6" w:space="0" w:color="000000" w:themeColor="text1"/>
            </w:tcBorders>
          </w:tcPr>
          <w:p w14:paraId="1416B31D" w14:textId="011D6EC5" w:rsidR="00D2400D" w:rsidRPr="4F053543" w:rsidRDefault="00D2400D" w:rsidP="4F053543">
            <w:pPr>
              <w:spacing w:line="259" w:lineRule="auto"/>
            </w:pPr>
            <w:r>
              <w:t>Makoto Emura</w:t>
            </w:r>
          </w:p>
        </w:tc>
        <w:tc>
          <w:tcPr>
            <w:tcW w:w="1202"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45E210C3" w14:textId="6BAAFADF" w:rsidR="00D2400D" w:rsidRPr="4F053543" w:rsidRDefault="00D2400D" w:rsidP="4F053543">
            <w:pPr>
              <w:spacing w:line="259" w:lineRule="auto"/>
            </w:pPr>
            <w:r>
              <w:t>4/18/2022</w:t>
            </w:r>
          </w:p>
        </w:tc>
        <w:tc>
          <w:tcPr>
            <w:tcW w:w="4936"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0CA9EFA5" w14:textId="763C849E" w:rsidR="00D2400D" w:rsidRPr="4F053543" w:rsidRDefault="00D2400D" w:rsidP="4F053543">
            <w:pPr>
              <w:spacing w:line="259" w:lineRule="auto"/>
            </w:pPr>
            <w:r>
              <w:t xml:space="preserve">Add </w:t>
            </w:r>
            <w:r w:rsidRPr="003B10E6">
              <w:rPr>
                <w:sz w:val="20"/>
                <w:szCs w:val="20"/>
              </w:rPr>
              <w:t>LastReviewSeen</w:t>
            </w:r>
            <w:r>
              <w:rPr>
                <w:sz w:val="20"/>
                <w:szCs w:val="20"/>
              </w:rPr>
              <w:t xml:space="preserve"> column</w:t>
            </w:r>
          </w:p>
        </w:tc>
        <w:tc>
          <w:tcPr>
            <w:tcW w:w="1584" w:type="dxa"/>
            <w:tcBorders>
              <w:top w:val="double" w:sz="12" w:space="0" w:color="000000" w:themeColor="text1"/>
              <w:left w:val="single" w:sz="6" w:space="0" w:color="000000" w:themeColor="text1"/>
              <w:bottom w:val="double" w:sz="12" w:space="0" w:color="000000" w:themeColor="text1"/>
              <w:right w:val="single" w:sz="12" w:space="0" w:color="000000" w:themeColor="text1"/>
            </w:tcBorders>
          </w:tcPr>
          <w:p w14:paraId="6E5B4882" w14:textId="0E4398E7" w:rsidR="00D2400D" w:rsidRPr="4F053543" w:rsidRDefault="00D2400D" w:rsidP="4F053543">
            <w:pPr>
              <w:spacing w:line="259" w:lineRule="auto"/>
            </w:pPr>
            <w:r>
              <w:t>0.11</w:t>
            </w:r>
          </w:p>
        </w:tc>
      </w:tr>
      <w:tr w:rsidR="00071DCD" w14:paraId="0D33F0A6" w14:textId="77777777" w:rsidTr="00E51C4F">
        <w:trPr>
          <w:trHeight w:val="1310"/>
        </w:trPr>
        <w:tc>
          <w:tcPr>
            <w:tcW w:w="2152" w:type="dxa"/>
            <w:tcBorders>
              <w:top w:val="double" w:sz="12" w:space="0" w:color="000000" w:themeColor="text1"/>
              <w:left w:val="single" w:sz="12" w:space="0" w:color="000000" w:themeColor="text1"/>
              <w:bottom w:val="double" w:sz="12" w:space="0" w:color="000000" w:themeColor="text1"/>
              <w:right w:val="single" w:sz="6" w:space="0" w:color="000000" w:themeColor="text1"/>
            </w:tcBorders>
          </w:tcPr>
          <w:p w14:paraId="640D1FF5" w14:textId="44D95F1F" w:rsidR="00071DCD" w:rsidRDefault="00071DCD" w:rsidP="4F053543">
            <w:pPr>
              <w:spacing w:line="259" w:lineRule="auto"/>
            </w:pPr>
            <w:r>
              <w:t>Makoto Emura</w:t>
            </w:r>
          </w:p>
        </w:tc>
        <w:tc>
          <w:tcPr>
            <w:tcW w:w="1202"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668FD484" w14:textId="68349F3B" w:rsidR="00071DCD" w:rsidRDefault="00071DCD" w:rsidP="4F053543">
            <w:pPr>
              <w:spacing w:line="259" w:lineRule="auto"/>
            </w:pPr>
            <w:r>
              <w:t>4/20/2022</w:t>
            </w:r>
          </w:p>
        </w:tc>
        <w:tc>
          <w:tcPr>
            <w:tcW w:w="4936"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36D8B5FA" w14:textId="209B5797" w:rsidR="00071DCD" w:rsidRDefault="00071DCD" w:rsidP="4F053543">
            <w:pPr>
              <w:spacing w:line="259" w:lineRule="auto"/>
            </w:pPr>
            <w:r>
              <w:t>Add d</w:t>
            </w:r>
            <w:r w:rsidRPr="00071DCD">
              <w:t>iscount exchange scenario</w:t>
            </w:r>
            <w:r>
              <w:t xml:space="preserve"> diagram</w:t>
            </w:r>
          </w:p>
        </w:tc>
        <w:tc>
          <w:tcPr>
            <w:tcW w:w="1584" w:type="dxa"/>
            <w:tcBorders>
              <w:top w:val="double" w:sz="12" w:space="0" w:color="000000" w:themeColor="text1"/>
              <w:left w:val="single" w:sz="6" w:space="0" w:color="000000" w:themeColor="text1"/>
              <w:bottom w:val="double" w:sz="12" w:space="0" w:color="000000" w:themeColor="text1"/>
              <w:right w:val="single" w:sz="12" w:space="0" w:color="000000" w:themeColor="text1"/>
            </w:tcBorders>
          </w:tcPr>
          <w:p w14:paraId="32CA127C" w14:textId="364239FE" w:rsidR="00071DCD" w:rsidRDefault="00071DCD" w:rsidP="4F053543">
            <w:pPr>
              <w:spacing w:line="259" w:lineRule="auto"/>
            </w:pPr>
            <w:r>
              <w:t>0.12</w:t>
            </w:r>
          </w:p>
        </w:tc>
      </w:tr>
      <w:tr w:rsidR="00E51C4F" w14:paraId="015C9E50" w14:textId="77777777" w:rsidTr="4F053543">
        <w:trPr>
          <w:trHeight w:val="1310"/>
        </w:trPr>
        <w:tc>
          <w:tcPr>
            <w:tcW w:w="2152" w:type="dxa"/>
            <w:tcBorders>
              <w:top w:val="double" w:sz="12" w:space="0" w:color="000000" w:themeColor="text1"/>
              <w:left w:val="single" w:sz="12" w:space="0" w:color="000000" w:themeColor="text1"/>
              <w:bottom w:val="single" w:sz="12" w:space="0" w:color="000000" w:themeColor="text1"/>
              <w:right w:val="single" w:sz="6" w:space="0" w:color="000000" w:themeColor="text1"/>
            </w:tcBorders>
          </w:tcPr>
          <w:p w14:paraId="5884F349" w14:textId="026C9DE4" w:rsidR="00E51C4F" w:rsidRDefault="00E51C4F" w:rsidP="4F053543">
            <w:pPr>
              <w:spacing w:line="259" w:lineRule="auto"/>
            </w:pPr>
            <w:r>
              <w:t>Makoto Emra</w:t>
            </w:r>
          </w:p>
        </w:tc>
        <w:tc>
          <w:tcPr>
            <w:tcW w:w="1202"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7F762D61" w14:textId="260977AB" w:rsidR="00E51C4F" w:rsidRDefault="00E51C4F" w:rsidP="4F053543">
            <w:pPr>
              <w:spacing w:line="259" w:lineRule="auto"/>
            </w:pPr>
            <w:r>
              <w:t>5/12/2022</w:t>
            </w:r>
          </w:p>
        </w:tc>
        <w:tc>
          <w:tcPr>
            <w:tcW w:w="4936"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73B7D7B9" w14:textId="61FB45D7" w:rsidR="00E51C4F" w:rsidRDefault="00E51C4F" w:rsidP="4F053543">
            <w:pPr>
              <w:spacing w:line="259" w:lineRule="auto"/>
            </w:pPr>
            <w:r>
              <w:t>Add Location Service</w:t>
            </w:r>
            <w:r w:rsidR="00C169AC">
              <w:t xml:space="preserve"> dependency</w:t>
            </w:r>
          </w:p>
        </w:tc>
        <w:tc>
          <w:tcPr>
            <w:tcW w:w="1584" w:type="dxa"/>
            <w:tcBorders>
              <w:top w:val="double" w:sz="12" w:space="0" w:color="000000" w:themeColor="text1"/>
              <w:left w:val="single" w:sz="6" w:space="0" w:color="000000" w:themeColor="text1"/>
              <w:bottom w:val="single" w:sz="12" w:space="0" w:color="000000" w:themeColor="text1"/>
              <w:right w:val="single" w:sz="12" w:space="0" w:color="000000" w:themeColor="text1"/>
            </w:tcBorders>
          </w:tcPr>
          <w:p w14:paraId="6EDBCD37" w14:textId="3C6C4688" w:rsidR="00E51C4F" w:rsidRDefault="00C169AC" w:rsidP="4F053543">
            <w:pPr>
              <w:spacing w:line="259" w:lineRule="auto"/>
            </w:pPr>
            <w:r>
              <w:t>0.13</w:t>
            </w:r>
          </w:p>
        </w:tc>
      </w:tr>
      <w:tr w:rsidR="3290EAAC" w14:paraId="553B4BCB" w14:textId="77777777" w:rsidTr="00E963A5">
        <w:trPr>
          <w:trHeight w:val="1310"/>
        </w:trPr>
        <w:tc>
          <w:tcPr>
            <w:tcW w:w="2152" w:type="dxa"/>
            <w:tcBorders>
              <w:top w:val="double" w:sz="12" w:space="0" w:color="000000" w:themeColor="text1"/>
              <w:left w:val="single" w:sz="12" w:space="0" w:color="000000" w:themeColor="text1"/>
              <w:bottom w:val="double" w:sz="12" w:space="0" w:color="000000" w:themeColor="text1"/>
              <w:right w:val="single" w:sz="6" w:space="0" w:color="000000" w:themeColor="text1"/>
            </w:tcBorders>
          </w:tcPr>
          <w:p w14:paraId="51D5C80D" w14:textId="61639E45" w:rsidR="3290EAAC" w:rsidRDefault="3290EAAC" w:rsidP="3290EAAC">
            <w:pPr>
              <w:spacing w:line="259" w:lineRule="auto"/>
            </w:pPr>
            <w:r w:rsidRPr="3290EAAC">
              <w:t>Makoto Emura</w:t>
            </w:r>
          </w:p>
        </w:tc>
        <w:tc>
          <w:tcPr>
            <w:tcW w:w="1202"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506F3757" w14:textId="5635086F" w:rsidR="3290EAAC" w:rsidRDefault="3290EAAC" w:rsidP="3290EAAC">
            <w:pPr>
              <w:spacing w:line="259" w:lineRule="auto"/>
            </w:pPr>
            <w:r w:rsidRPr="3290EAAC">
              <w:t>5/15/2022</w:t>
            </w:r>
          </w:p>
        </w:tc>
        <w:tc>
          <w:tcPr>
            <w:tcW w:w="4936"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56EDA956" w14:textId="4C8E32D5" w:rsidR="3290EAAC" w:rsidRDefault="3290EAAC" w:rsidP="3290EAAC">
            <w:pPr>
              <w:spacing w:line="259" w:lineRule="auto"/>
            </w:pPr>
            <w:r w:rsidRPr="3290EAAC">
              <w:t>Add LastLocationUpdate column</w:t>
            </w:r>
          </w:p>
        </w:tc>
        <w:tc>
          <w:tcPr>
            <w:tcW w:w="1584" w:type="dxa"/>
            <w:tcBorders>
              <w:top w:val="double" w:sz="12" w:space="0" w:color="000000" w:themeColor="text1"/>
              <w:left w:val="single" w:sz="6" w:space="0" w:color="000000" w:themeColor="text1"/>
              <w:bottom w:val="double" w:sz="12" w:space="0" w:color="000000" w:themeColor="text1"/>
              <w:right w:val="single" w:sz="12" w:space="0" w:color="000000" w:themeColor="text1"/>
            </w:tcBorders>
          </w:tcPr>
          <w:p w14:paraId="2838E1FE" w14:textId="7776378C" w:rsidR="3290EAAC" w:rsidRDefault="3290EAAC" w:rsidP="3290EAAC">
            <w:pPr>
              <w:spacing w:line="259" w:lineRule="auto"/>
            </w:pPr>
            <w:r w:rsidRPr="3290EAAC">
              <w:t>0.14</w:t>
            </w:r>
          </w:p>
        </w:tc>
      </w:tr>
      <w:tr w:rsidR="00E963A5" w14:paraId="01E40A1E" w14:textId="77777777" w:rsidTr="3290EAAC">
        <w:trPr>
          <w:trHeight w:val="1310"/>
        </w:trPr>
        <w:tc>
          <w:tcPr>
            <w:tcW w:w="2152" w:type="dxa"/>
            <w:tcBorders>
              <w:top w:val="double" w:sz="12" w:space="0" w:color="000000" w:themeColor="text1"/>
              <w:left w:val="single" w:sz="12" w:space="0" w:color="000000" w:themeColor="text1"/>
              <w:bottom w:val="single" w:sz="12" w:space="0" w:color="000000" w:themeColor="text1"/>
              <w:right w:val="single" w:sz="6" w:space="0" w:color="000000" w:themeColor="text1"/>
            </w:tcBorders>
          </w:tcPr>
          <w:p w14:paraId="0E1DC1FC" w14:textId="1A0D7E48" w:rsidR="00E963A5" w:rsidRPr="3290EAAC" w:rsidRDefault="00E963A5" w:rsidP="3290EAAC">
            <w:pPr>
              <w:spacing w:line="259" w:lineRule="auto"/>
            </w:pPr>
            <w:r>
              <w:t>Makoto Emura</w:t>
            </w:r>
          </w:p>
        </w:tc>
        <w:tc>
          <w:tcPr>
            <w:tcW w:w="1202"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26A7A99B" w14:textId="653164F9" w:rsidR="00E963A5" w:rsidRPr="3290EAAC" w:rsidRDefault="00E963A5" w:rsidP="3290EAAC">
            <w:pPr>
              <w:spacing w:line="259" w:lineRule="auto"/>
            </w:pPr>
            <w:r>
              <w:t>5/22/2022</w:t>
            </w:r>
          </w:p>
        </w:tc>
        <w:tc>
          <w:tcPr>
            <w:tcW w:w="4936"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0922569C" w14:textId="4F4D6B57" w:rsidR="00E963A5" w:rsidRPr="3290EAAC" w:rsidRDefault="00E963A5" w:rsidP="3290EAAC">
            <w:pPr>
              <w:spacing w:line="259" w:lineRule="auto"/>
            </w:pPr>
            <w:r>
              <w:t>Update data dictionary to match source code</w:t>
            </w:r>
          </w:p>
        </w:tc>
        <w:tc>
          <w:tcPr>
            <w:tcW w:w="1584" w:type="dxa"/>
            <w:tcBorders>
              <w:top w:val="double" w:sz="12" w:space="0" w:color="000000" w:themeColor="text1"/>
              <w:left w:val="single" w:sz="6" w:space="0" w:color="000000" w:themeColor="text1"/>
              <w:bottom w:val="single" w:sz="12" w:space="0" w:color="000000" w:themeColor="text1"/>
              <w:right w:val="single" w:sz="12" w:space="0" w:color="000000" w:themeColor="text1"/>
            </w:tcBorders>
          </w:tcPr>
          <w:p w14:paraId="0561541A" w14:textId="3934011E" w:rsidR="00E963A5" w:rsidRPr="3290EAAC" w:rsidRDefault="00E963A5" w:rsidP="3290EAAC">
            <w:pPr>
              <w:spacing w:line="259" w:lineRule="auto"/>
            </w:pPr>
            <w:r>
              <w:t>0.15</w:t>
            </w:r>
          </w:p>
        </w:tc>
      </w:tr>
      <w:tr w:rsidR="47C73DEC" w14:paraId="72B7EA06" w14:textId="77777777" w:rsidTr="47C73DEC">
        <w:trPr>
          <w:trHeight w:val="1310"/>
        </w:trPr>
        <w:tc>
          <w:tcPr>
            <w:tcW w:w="2152" w:type="dxa"/>
            <w:tcBorders>
              <w:top w:val="double" w:sz="12" w:space="0" w:color="000000" w:themeColor="text1"/>
              <w:left w:val="single" w:sz="12" w:space="0" w:color="000000" w:themeColor="text1"/>
              <w:bottom w:val="single" w:sz="12" w:space="0" w:color="000000" w:themeColor="text1"/>
              <w:right w:val="single" w:sz="6" w:space="0" w:color="000000" w:themeColor="text1"/>
            </w:tcBorders>
          </w:tcPr>
          <w:p w14:paraId="382E3ACB" w14:textId="60FE9FAF" w:rsidR="47C73DEC" w:rsidRDefault="47C73DEC" w:rsidP="47C73DEC">
            <w:pPr>
              <w:spacing w:line="259" w:lineRule="auto"/>
            </w:pPr>
            <w:r w:rsidRPr="47C73DEC">
              <w:lastRenderedPageBreak/>
              <w:t>Silvia Casaburi</w:t>
            </w:r>
          </w:p>
        </w:tc>
        <w:tc>
          <w:tcPr>
            <w:tcW w:w="1202"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483366BA" w14:textId="73222467" w:rsidR="47C73DEC" w:rsidRDefault="47C73DEC" w:rsidP="47C73DEC">
            <w:pPr>
              <w:spacing w:line="259" w:lineRule="auto"/>
            </w:pPr>
            <w:r w:rsidRPr="47C73DEC">
              <w:t>5/30/2022</w:t>
            </w:r>
          </w:p>
        </w:tc>
        <w:tc>
          <w:tcPr>
            <w:tcW w:w="4937" w:type="dxa"/>
            <w:tcBorders>
              <w:top w:val="double" w:sz="12" w:space="0" w:color="000000" w:themeColor="text1"/>
              <w:left w:val="single" w:sz="6" w:space="0" w:color="000000" w:themeColor="text1"/>
              <w:bottom w:val="single" w:sz="12" w:space="0" w:color="000000" w:themeColor="text1"/>
              <w:right w:val="single" w:sz="6" w:space="0" w:color="000000" w:themeColor="text1"/>
            </w:tcBorders>
          </w:tcPr>
          <w:p w14:paraId="534DA161" w14:textId="3BB90CCE" w:rsidR="47C73DEC" w:rsidRDefault="47C73DEC" w:rsidP="47C73DEC">
            <w:pPr>
              <w:spacing w:line="259" w:lineRule="auto"/>
            </w:pPr>
            <w:r w:rsidRPr="47C73DEC">
              <w:t>Updated Graphs</w:t>
            </w:r>
          </w:p>
        </w:tc>
        <w:tc>
          <w:tcPr>
            <w:tcW w:w="1583" w:type="dxa"/>
            <w:tcBorders>
              <w:top w:val="double" w:sz="12" w:space="0" w:color="000000" w:themeColor="text1"/>
              <w:left w:val="single" w:sz="6" w:space="0" w:color="000000" w:themeColor="text1"/>
              <w:bottom w:val="single" w:sz="12" w:space="0" w:color="000000" w:themeColor="text1"/>
              <w:right w:val="single" w:sz="12" w:space="0" w:color="000000" w:themeColor="text1"/>
            </w:tcBorders>
          </w:tcPr>
          <w:p w14:paraId="3A2F05A7" w14:textId="239D6148" w:rsidR="47C73DEC" w:rsidRDefault="47C73DEC" w:rsidP="47C73DEC">
            <w:pPr>
              <w:spacing w:line="259" w:lineRule="auto"/>
            </w:pPr>
            <w:r w:rsidRPr="47C73DEC">
              <w:t>0.16</w:t>
            </w:r>
          </w:p>
        </w:tc>
      </w:tr>
    </w:tbl>
    <w:p w14:paraId="683373C4" w14:textId="56639368" w:rsidR="1A8BA2A8" w:rsidRDefault="1A8BA2A8" w:rsidP="1A118FE7">
      <w:pPr>
        <w:spacing w:after="160" w:line="259" w:lineRule="auto"/>
      </w:pPr>
    </w:p>
    <w:p w14:paraId="1ECA29DB" w14:textId="08616E6B" w:rsidR="1A8BA2A8" w:rsidRDefault="1A8BA2A8" w:rsidP="1A8BA2A8">
      <w:pPr>
        <w:spacing w:after="160" w:line="259" w:lineRule="auto"/>
        <w:ind w:left="0" w:firstLine="0"/>
        <w:rPr>
          <w:b/>
          <w:bCs/>
          <w:color w:val="000000" w:themeColor="text1"/>
        </w:rPr>
      </w:pPr>
    </w:p>
    <w:p w14:paraId="33FEEB09" w14:textId="4CD87DA6" w:rsidR="00AD4571" w:rsidRPr="00BA473A" w:rsidRDefault="00286316" w:rsidP="009676C0">
      <w:pPr>
        <w:pStyle w:val="Heading1"/>
      </w:pPr>
      <w:bookmarkStart w:id="12" w:name="_Toc863630136"/>
      <w:bookmarkStart w:id="13" w:name="_Toc490916439"/>
      <w:bookmarkStart w:id="14" w:name="_Toc923864691"/>
      <w:bookmarkStart w:id="15" w:name="_Toc781680279"/>
      <w:bookmarkStart w:id="16" w:name="_Toc855245186"/>
      <w:bookmarkStart w:id="17" w:name="_Toc1505411886"/>
      <w:bookmarkStart w:id="18" w:name="_Toc1187369684"/>
      <w:bookmarkStart w:id="19" w:name="_Toc394760757"/>
      <w:bookmarkStart w:id="20" w:name="_Toc651588051"/>
      <w:bookmarkStart w:id="21" w:name="_Toc548855198"/>
      <w:bookmarkStart w:id="22" w:name="_Toc104991108"/>
      <w:r w:rsidRPr="00457D66">
        <w:t>INTRODUCTION</w:t>
      </w:r>
      <w:bookmarkEnd w:id="12"/>
      <w:bookmarkEnd w:id="13"/>
      <w:bookmarkEnd w:id="14"/>
      <w:bookmarkEnd w:id="15"/>
      <w:bookmarkEnd w:id="16"/>
      <w:bookmarkEnd w:id="17"/>
      <w:bookmarkEnd w:id="18"/>
      <w:bookmarkEnd w:id="19"/>
      <w:bookmarkEnd w:id="20"/>
      <w:bookmarkEnd w:id="21"/>
      <w:bookmarkEnd w:id="22"/>
    </w:p>
    <w:p w14:paraId="646BB973" w14:textId="77C37FD0" w:rsidR="00AD4571" w:rsidRDefault="000F6F23" w:rsidP="1A8BA2A8">
      <w:pPr>
        <w:pStyle w:val="Heading2"/>
        <w:spacing w:line="360" w:lineRule="auto"/>
        <w:rPr>
          <w:sz w:val="24"/>
          <w:szCs w:val="24"/>
        </w:rPr>
      </w:pPr>
      <w:bookmarkStart w:id="23" w:name="_Toc167054317"/>
      <w:bookmarkStart w:id="24" w:name="_Toc1348442739"/>
      <w:bookmarkStart w:id="25" w:name="_Toc1151218015"/>
      <w:bookmarkStart w:id="26" w:name="_Toc2048180352"/>
      <w:bookmarkStart w:id="27" w:name="_Toc1695072429"/>
      <w:bookmarkStart w:id="28" w:name="_Toc2125502287"/>
      <w:bookmarkStart w:id="29" w:name="_Toc780614154"/>
      <w:bookmarkStart w:id="30" w:name="_Toc1529067752"/>
      <w:bookmarkStart w:id="31" w:name="_Toc766308295"/>
      <w:bookmarkStart w:id="32" w:name="_Toc1555969376"/>
      <w:bookmarkStart w:id="33" w:name="_Toc104991109"/>
      <w:r w:rsidRPr="1A8BA2A8">
        <w:rPr>
          <w:sz w:val="24"/>
          <w:szCs w:val="24"/>
        </w:rPr>
        <w:t>2</w:t>
      </w:r>
      <w:r w:rsidR="00F825F8" w:rsidRPr="1A8BA2A8">
        <w:rPr>
          <w:sz w:val="24"/>
          <w:szCs w:val="24"/>
        </w:rPr>
        <w:t xml:space="preserve">.1 </w:t>
      </w:r>
      <w:r w:rsidR="00286316" w:rsidRPr="1A8BA2A8">
        <w:rPr>
          <w:sz w:val="24"/>
          <w:szCs w:val="24"/>
        </w:rPr>
        <w:t>Purpose</w:t>
      </w:r>
      <w:bookmarkEnd w:id="33"/>
      <w:r w:rsidR="00286316" w:rsidRPr="1A8BA2A8">
        <w:rPr>
          <w:sz w:val="24"/>
          <w:szCs w:val="24"/>
        </w:rPr>
        <w:t xml:space="preserve">  </w:t>
      </w:r>
      <w:bookmarkEnd w:id="23"/>
      <w:bookmarkEnd w:id="24"/>
      <w:bookmarkEnd w:id="25"/>
      <w:bookmarkEnd w:id="26"/>
      <w:bookmarkEnd w:id="27"/>
      <w:bookmarkEnd w:id="28"/>
      <w:bookmarkEnd w:id="29"/>
      <w:bookmarkEnd w:id="30"/>
      <w:bookmarkEnd w:id="31"/>
      <w:bookmarkEnd w:id="32"/>
    </w:p>
    <w:p w14:paraId="77CC877D" w14:textId="6D89E9B9" w:rsidR="00AD4571" w:rsidRDefault="767F9EFA" w:rsidP="1A8BA2A8">
      <w:pPr>
        <w:spacing w:line="360" w:lineRule="auto"/>
        <w:ind w:left="-5" w:right="229"/>
        <w:rPr>
          <w:sz w:val="24"/>
          <w:szCs w:val="24"/>
        </w:rPr>
      </w:pPr>
      <w:r w:rsidRPr="1A8BA2A8">
        <w:rPr>
          <w:sz w:val="24"/>
          <w:szCs w:val="24"/>
        </w:rPr>
        <w:t>This document aims to present a detailed description of the designs of the StreetFoodLove application. The developers also intend to use this document for designs and guidelines to implement the project. This document is also for the team’s instructor, Sara Farag, Ph.D., as it fulfills one of the requirements of the capstone class. Also, this document could be used by designers who try to upgrade or modify the existing design of the system.</w:t>
      </w:r>
    </w:p>
    <w:p w14:paraId="574493EF" w14:textId="42749EBD" w:rsidR="00AD4571" w:rsidRDefault="000F6F23" w:rsidP="1A8BA2A8">
      <w:pPr>
        <w:pStyle w:val="Heading2"/>
        <w:spacing w:line="360" w:lineRule="auto"/>
        <w:rPr>
          <w:sz w:val="24"/>
          <w:szCs w:val="24"/>
        </w:rPr>
      </w:pPr>
      <w:bookmarkStart w:id="34" w:name="_Toc705818681"/>
      <w:bookmarkStart w:id="35" w:name="_Toc818376249"/>
      <w:bookmarkStart w:id="36" w:name="_Toc459061610"/>
      <w:bookmarkStart w:id="37" w:name="_Toc77622847"/>
      <w:bookmarkStart w:id="38" w:name="_Toc1170010122"/>
      <w:bookmarkStart w:id="39" w:name="_Toc643478374"/>
      <w:bookmarkStart w:id="40" w:name="_Toc970901500"/>
      <w:bookmarkStart w:id="41" w:name="_Toc1053518947"/>
      <w:bookmarkStart w:id="42" w:name="_Toc957755425"/>
      <w:bookmarkStart w:id="43" w:name="_Toc666618338"/>
      <w:bookmarkStart w:id="44" w:name="_Toc104991110"/>
      <w:r w:rsidRPr="1A8BA2A8">
        <w:rPr>
          <w:sz w:val="24"/>
          <w:szCs w:val="24"/>
        </w:rPr>
        <w:t>2</w:t>
      </w:r>
      <w:r w:rsidR="000017B2" w:rsidRPr="1A8BA2A8">
        <w:rPr>
          <w:sz w:val="24"/>
          <w:szCs w:val="24"/>
        </w:rPr>
        <w:t xml:space="preserve">.2 </w:t>
      </w:r>
      <w:r w:rsidR="00286316" w:rsidRPr="1A8BA2A8">
        <w:rPr>
          <w:sz w:val="24"/>
          <w:szCs w:val="24"/>
        </w:rPr>
        <w:t>Scope</w:t>
      </w:r>
      <w:bookmarkEnd w:id="34"/>
      <w:bookmarkEnd w:id="35"/>
      <w:bookmarkEnd w:id="36"/>
      <w:bookmarkEnd w:id="37"/>
      <w:bookmarkEnd w:id="38"/>
      <w:bookmarkEnd w:id="39"/>
      <w:bookmarkEnd w:id="40"/>
      <w:bookmarkEnd w:id="41"/>
      <w:bookmarkEnd w:id="42"/>
      <w:bookmarkEnd w:id="43"/>
      <w:bookmarkEnd w:id="44"/>
    </w:p>
    <w:p w14:paraId="1F74115A" w14:textId="1752B3FE" w:rsidR="00CC64E2" w:rsidRDefault="05F70E09" w:rsidP="1A8BA2A8">
      <w:pPr>
        <w:spacing w:line="360" w:lineRule="auto"/>
        <w:rPr>
          <w:sz w:val="24"/>
          <w:szCs w:val="24"/>
        </w:rPr>
      </w:pPr>
      <w:r w:rsidRPr="1A8BA2A8">
        <w:rPr>
          <w:sz w:val="24"/>
          <w:szCs w:val="24"/>
        </w:rPr>
        <w:t xml:space="preserve">This document contains a detailed description of the StreetFoodLove application. It specifies the software system architecture, design of the </w:t>
      </w:r>
      <w:r w:rsidR="00BC45F3" w:rsidRPr="1A8BA2A8">
        <w:rPr>
          <w:sz w:val="24"/>
          <w:szCs w:val="24"/>
        </w:rPr>
        <w:t>u</w:t>
      </w:r>
      <w:r w:rsidRPr="1A8BA2A8">
        <w:rPr>
          <w:sz w:val="24"/>
          <w:szCs w:val="24"/>
        </w:rPr>
        <w:t xml:space="preserve">ser </w:t>
      </w:r>
      <w:r w:rsidR="00BC45F3" w:rsidRPr="1A8BA2A8">
        <w:rPr>
          <w:sz w:val="24"/>
          <w:szCs w:val="24"/>
        </w:rPr>
        <w:t>i</w:t>
      </w:r>
      <w:r w:rsidRPr="1A8BA2A8">
        <w:rPr>
          <w:sz w:val="24"/>
          <w:szCs w:val="24"/>
        </w:rPr>
        <w:t>nt</w:t>
      </w:r>
      <w:r w:rsidR="3CCF0E83" w:rsidRPr="1A8BA2A8">
        <w:rPr>
          <w:sz w:val="24"/>
          <w:szCs w:val="24"/>
        </w:rPr>
        <w:t xml:space="preserve">erfaces, </w:t>
      </w:r>
      <w:r w:rsidR="00BC45F3" w:rsidRPr="1A8BA2A8">
        <w:rPr>
          <w:sz w:val="24"/>
          <w:szCs w:val="24"/>
        </w:rPr>
        <w:t xml:space="preserve">and </w:t>
      </w:r>
      <w:r w:rsidR="3CCF0E83" w:rsidRPr="1A8BA2A8">
        <w:rPr>
          <w:sz w:val="24"/>
          <w:szCs w:val="24"/>
        </w:rPr>
        <w:t>database.</w:t>
      </w:r>
      <w:r w:rsidR="66080A8F" w:rsidRPr="1A8BA2A8">
        <w:rPr>
          <w:sz w:val="24"/>
          <w:szCs w:val="24"/>
        </w:rPr>
        <w:t xml:space="preserve"> </w:t>
      </w:r>
      <w:r w:rsidR="52A836E7" w:rsidRPr="1A8BA2A8">
        <w:rPr>
          <w:sz w:val="24"/>
          <w:szCs w:val="24"/>
        </w:rPr>
        <w:t xml:space="preserve">The basic architecture of StreetFoodLove is an Amazon EC2 machine and </w:t>
      </w:r>
      <w:r w:rsidR="4267737B" w:rsidRPr="1A8BA2A8">
        <w:rPr>
          <w:sz w:val="24"/>
          <w:szCs w:val="24"/>
        </w:rPr>
        <w:t xml:space="preserve">a </w:t>
      </w:r>
      <w:r w:rsidR="00AE7744" w:rsidRPr="1A8BA2A8">
        <w:rPr>
          <w:sz w:val="24"/>
          <w:szCs w:val="24"/>
        </w:rPr>
        <w:t xml:space="preserve">Go-based </w:t>
      </w:r>
      <w:r w:rsidR="4267737B" w:rsidRPr="1A8BA2A8">
        <w:rPr>
          <w:sz w:val="24"/>
          <w:szCs w:val="24"/>
        </w:rPr>
        <w:t>backend</w:t>
      </w:r>
      <w:r w:rsidR="52A836E7" w:rsidRPr="1A8BA2A8">
        <w:rPr>
          <w:sz w:val="24"/>
          <w:szCs w:val="24"/>
        </w:rPr>
        <w:t xml:space="preserve"> with a </w:t>
      </w:r>
      <w:r w:rsidR="002C0ACE" w:rsidRPr="1A8BA2A8">
        <w:rPr>
          <w:sz w:val="24"/>
          <w:szCs w:val="24"/>
        </w:rPr>
        <w:t>TypeScript-based</w:t>
      </w:r>
      <w:r w:rsidR="52A836E7" w:rsidRPr="1A8BA2A8">
        <w:rPr>
          <w:sz w:val="24"/>
          <w:szCs w:val="24"/>
        </w:rPr>
        <w:t xml:space="preserve"> web application front-end for clients. The database</w:t>
      </w:r>
      <w:r w:rsidR="69C46ECC" w:rsidRPr="1A8BA2A8">
        <w:rPr>
          <w:sz w:val="24"/>
          <w:szCs w:val="24"/>
        </w:rPr>
        <w:t xml:space="preserve"> </w:t>
      </w:r>
      <w:r w:rsidR="52A836E7" w:rsidRPr="1A8BA2A8">
        <w:rPr>
          <w:sz w:val="24"/>
          <w:szCs w:val="24"/>
        </w:rPr>
        <w:t xml:space="preserve">is planned to be a relational database from MySQL, paired to a </w:t>
      </w:r>
      <w:r w:rsidR="2BF2ADD9" w:rsidRPr="1A8BA2A8">
        <w:rPr>
          <w:sz w:val="24"/>
          <w:szCs w:val="24"/>
        </w:rPr>
        <w:t>Type</w:t>
      </w:r>
      <w:r w:rsidR="52A836E7" w:rsidRPr="1A8BA2A8">
        <w:rPr>
          <w:sz w:val="24"/>
          <w:szCs w:val="24"/>
        </w:rPr>
        <w:t>Script web application that utilizes HTML, CSS, and React to implement UI systems. Planned features include, but are not limited to, the ability to</w:t>
      </w:r>
      <w:r w:rsidR="5C4F192D" w:rsidRPr="1A8BA2A8">
        <w:rPr>
          <w:sz w:val="24"/>
          <w:szCs w:val="24"/>
        </w:rPr>
        <w:t xml:space="preserve"> allow street food vendors to build their vendor page, allow customers to leave </w:t>
      </w:r>
      <w:r w:rsidR="63946FF4" w:rsidRPr="1A8BA2A8">
        <w:rPr>
          <w:sz w:val="24"/>
          <w:szCs w:val="24"/>
        </w:rPr>
        <w:t>reviews</w:t>
      </w:r>
      <w:r w:rsidR="5C4F192D" w:rsidRPr="1A8BA2A8">
        <w:rPr>
          <w:sz w:val="24"/>
          <w:szCs w:val="24"/>
        </w:rPr>
        <w:t xml:space="preserve"> and rate the food vendors, </w:t>
      </w:r>
      <w:r w:rsidR="6841C6C8" w:rsidRPr="1A8BA2A8">
        <w:rPr>
          <w:sz w:val="24"/>
          <w:szCs w:val="24"/>
        </w:rPr>
        <w:t>display the street food vendors on the map, allow users to search/filter/sort street food ven</w:t>
      </w:r>
      <w:r w:rsidR="04401AF2" w:rsidRPr="1A8BA2A8">
        <w:rPr>
          <w:sz w:val="24"/>
          <w:szCs w:val="24"/>
        </w:rPr>
        <w:t>dors and keep track of the location of mobile food vendors.</w:t>
      </w:r>
      <w:bookmarkStart w:id="45" w:name="_Toc1532060871"/>
      <w:bookmarkStart w:id="46" w:name="_Toc637032419"/>
      <w:bookmarkStart w:id="47" w:name="_Toc146966017"/>
      <w:bookmarkStart w:id="48" w:name="_Toc2107930891"/>
      <w:bookmarkStart w:id="49" w:name="_Toc801935030"/>
      <w:bookmarkStart w:id="50" w:name="_Toc1185173022"/>
      <w:bookmarkStart w:id="51" w:name="_Toc846895737"/>
      <w:bookmarkStart w:id="52" w:name="_Toc303892753"/>
    </w:p>
    <w:p w14:paraId="7CEC24C4" w14:textId="4393FD95" w:rsidR="00AD4571" w:rsidRDefault="000F6F23" w:rsidP="00CC64E2">
      <w:pPr>
        <w:pStyle w:val="Heading2"/>
        <w:spacing w:line="360" w:lineRule="auto"/>
        <w:rPr>
          <w:sz w:val="24"/>
          <w:szCs w:val="24"/>
        </w:rPr>
      </w:pPr>
      <w:bookmarkStart w:id="53" w:name="_Toc104991111"/>
      <w:r w:rsidRPr="1A8BA2A8">
        <w:rPr>
          <w:sz w:val="24"/>
          <w:szCs w:val="24"/>
        </w:rPr>
        <w:t>2</w:t>
      </w:r>
      <w:r w:rsidR="000017B2" w:rsidRPr="1A8BA2A8">
        <w:rPr>
          <w:sz w:val="24"/>
          <w:szCs w:val="24"/>
        </w:rPr>
        <w:t xml:space="preserve">.3 </w:t>
      </w:r>
      <w:r w:rsidR="00286316" w:rsidRPr="1A8BA2A8">
        <w:rPr>
          <w:sz w:val="24"/>
          <w:szCs w:val="24"/>
        </w:rPr>
        <w:t>Overview</w:t>
      </w:r>
      <w:bookmarkEnd w:id="45"/>
      <w:bookmarkEnd w:id="46"/>
      <w:bookmarkEnd w:id="47"/>
      <w:bookmarkEnd w:id="48"/>
      <w:bookmarkEnd w:id="49"/>
      <w:bookmarkEnd w:id="50"/>
      <w:bookmarkEnd w:id="51"/>
      <w:bookmarkEnd w:id="52"/>
      <w:bookmarkEnd w:id="53"/>
    </w:p>
    <w:p w14:paraId="050E2AC1" w14:textId="7544ADC9" w:rsidR="5440ADFE" w:rsidRDefault="5440ADFE" w:rsidP="1A8BA2A8">
      <w:pPr>
        <w:spacing w:line="360" w:lineRule="auto"/>
        <w:ind w:left="-5" w:right="229"/>
        <w:rPr>
          <w:sz w:val="24"/>
          <w:szCs w:val="24"/>
        </w:rPr>
      </w:pPr>
      <w:r w:rsidRPr="1A8BA2A8">
        <w:rPr>
          <w:sz w:val="24"/>
          <w:szCs w:val="24"/>
        </w:rPr>
        <w:t xml:space="preserve">This document provides a system overview diagram, a layer architecture diagram, </w:t>
      </w:r>
      <w:r w:rsidR="6473568C" w:rsidRPr="1A8BA2A8">
        <w:rPr>
          <w:sz w:val="24"/>
          <w:szCs w:val="24"/>
        </w:rPr>
        <w:t>a</w:t>
      </w:r>
      <w:r w:rsidR="1CC3084E" w:rsidRPr="1A8BA2A8">
        <w:rPr>
          <w:sz w:val="24"/>
          <w:szCs w:val="24"/>
        </w:rPr>
        <w:t xml:space="preserve"> </w:t>
      </w:r>
      <w:r w:rsidR="54041594" w:rsidRPr="1A8BA2A8">
        <w:rPr>
          <w:sz w:val="24"/>
          <w:szCs w:val="24"/>
        </w:rPr>
        <w:t>class diagram</w:t>
      </w:r>
      <w:r w:rsidR="5F05A7ED" w:rsidRPr="1A8BA2A8">
        <w:rPr>
          <w:sz w:val="24"/>
          <w:szCs w:val="24"/>
        </w:rPr>
        <w:t>, the</w:t>
      </w:r>
      <w:r w:rsidR="531D65E0" w:rsidRPr="1A8BA2A8">
        <w:rPr>
          <w:sz w:val="24"/>
          <w:szCs w:val="24"/>
        </w:rPr>
        <w:t xml:space="preserve"> authentication flow</w:t>
      </w:r>
      <w:r w:rsidR="4F7A1980" w:rsidRPr="1A8BA2A8">
        <w:rPr>
          <w:sz w:val="24"/>
          <w:szCs w:val="24"/>
        </w:rPr>
        <w:t xml:space="preserve"> diagram, a diagram to show how to get a vendor page and its </w:t>
      </w:r>
      <w:r w:rsidR="7DC65560" w:rsidRPr="1A8BA2A8">
        <w:rPr>
          <w:sz w:val="24"/>
          <w:szCs w:val="24"/>
        </w:rPr>
        <w:t>pictures</w:t>
      </w:r>
      <w:r w:rsidR="4F7A1980" w:rsidRPr="1A8BA2A8">
        <w:rPr>
          <w:sz w:val="24"/>
          <w:szCs w:val="24"/>
        </w:rPr>
        <w:t xml:space="preserve">, a </w:t>
      </w:r>
      <w:r w:rsidR="13E19ED0" w:rsidRPr="1A8BA2A8">
        <w:rPr>
          <w:sz w:val="24"/>
          <w:szCs w:val="24"/>
        </w:rPr>
        <w:t>di</w:t>
      </w:r>
      <w:r w:rsidR="78098FA4" w:rsidRPr="1A8BA2A8">
        <w:rPr>
          <w:sz w:val="24"/>
          <w:szCs w:val="24"/>
        </w:rPr>
        <w:t>agram to present how to post a review with pictures</w:t>
      </w:r>
      <w:r w:rsidR="5AA4BAE7" w:rsidRPr="1A8BA2A8">
        <w:rPr>
          <w:sz w:val="24"/>
          <w:szCs w:val="24"/>
        </w:rPr>
        <w:t xml:space="preserve">, the overview of </w:t>
      </w:r>
      <w:r w:rsidR="6604A0A8" w:rsidRPr="1A8BA2A8">
        <w:rPr>
          <w:sz w:val="24"/>
          <w:szCs w:val="24"/>
        </w:rPr>
        <w:t>the u</w:t>
      </w:r>
      <w:r w:rsidR="5AA4BAE7" w:rsidRPr="1A8BA2A8">
        <w:rPr>
          <w:sz w:val="24"/>
          <w:szCs w:val="24"/>
        </w:rPr>
        <w:t xml:space="preserve">ser </w:t>
      </w:r>
      <w:r w:rsidR="6604A0A8" w:rsidRPr="1A8BA2A8">
        <w:rPr>
          <w:sz w:val="24"/>
          <w:szCs w:val="24"/>
        </w:rPr>
        <w:lastRenderedPageBreak/>
        <w:t>i</w:t>
      </w:r>
      <w:r w:rsidR="5AA4BAE7" w:rsidRPr="1A8BA2A8">
        <w:rPr>
          <w:sz w:val="24"/>
          <w:szCs w:val="24"/>
        </w:rPr>
        <w:t>nterface, and screen images.</w:t>
      </w:r>
      <w:r w:rsidR="78098FA4" w:rsidRPr="1A8BA2A8">
        <w:rPr>
          <w:sz w:val="24"/>
          <w:szCs w:val="24"/>
        </w:rPr>
        <w:t xml:space="preserve"> Coding examples </w:t>
      </w:r>
      <w:r w:rsidR="0D9AA155" w:rsidRPr="1A8BA2A8">
        <w:rPr>
          <w:sz w:val="24"/>
          <w:szCs w:val="24"/>
        </w:rPr>
        <w:t>are</w:t>
      </w:r>
      <w:r w:rsidR="56DF6946" w:rsidRPr="1A8BA2A8">
        <w:rPr>
          <w:sz w:val="24"/>
          <w:szCs w:val="24"/>
        </w:rPr>
        <w:t xml:space="preserve"> </w:t>
      </w:r>
      <w:r w:rsidR="78098FA4" w:rsidRPr="1A8BA2A8">
        <w:rPr>
          <w:sz w:val="24"/>
          <w:szCs w:val="24"/>
        </w:rPr>
        <w:t xml:space="preserve">also provided to give </w:t>
      </w:r>
      <w:r w:rsidR="015CF80A" w:rsidRPr="1A8BA2A8">
        <w:rPr>
          <w:sz w:val="24"/>
          <w:szCs w:val="24"/>
        </w:rPr>
        <w:t xml:space="preserve">us a </w:t>
      </w:r>
      <w:r w:rsidR="4F7A1980" w:rsidRPr="1A8BA2A8">
        <w:rPr>
          <w:sz w:val="24"/>
          <w:szCs w:val="24"/>
        </w:rPr>
        <w:t>brief</w:t>
      </w:r>
      <w:r w:rsidR="1695EDE5" w:rsidRPr="1A8BA2A8">
        <w:rPr>
          <w:sz w:val="24"/>
          <w:szCs w:val="24"/>
        </w:rPr>
        <w:t xml:space="preserve"> description of</w:t>
      </w:r>
      <w:r w:rsidR="728CF237" w:rsidRPr="1A8BA2A8">
        <w:rPr>
          <w:sz w:val="24"/>
          <w:szCs w:val="24"/>
        </w:rPr>
        <w:t xml:space="preserve"> h</w:t>
      </w:r>
      <w:r w:rsidR="05FF31E6" w:rsidRPr="1A8BA2A8">
        <w:rPr>
          <w:sz w:val="24"/>
          <w:szCs w:val="24"/>
        </w:rPr>
        <w:t xml:space="preserve">ow to get and modify resources in </w:t>
      </w:r>
      <w:r w:rsidR="7AC0558C" w:rsidRPr="1A8BA2A8">
        <w:rPr>
          <w:sz w:val="24"/>
          <w:szCs w:val="24"/>
        </w:rPr>
        <w:t xml:space="preserve">the </w:t>
      </w:r>
      <w:r w:rsidR="05FF31E6" w:rsidRPr="1A8BA2A8">
        <w:rPr>
          <w:sz w:val="24"/>
          <w:szCs w:val="24"/>
        </w:rPr>
        <w:t>API documentation</w:t>
      </w:r>
      <w:r w:rsidR="048D5F41" w:rsidRPr="1A8BA2A8">
        <w:rPr>
          <w:sz w:val="24"/>
          <w:szCs w:val="24"/>
        </w:rPr>
        <w:t xml:space="preserve"> and how to use React Leaflet library to interact with maps. </w:t>
      </w:r>
      <w:r w:rsidR="25C89985" w:rsidRPr="1A8BA2A8">
        <w:rPr>
          <w:sz w:val="24"/>
          <w:szCs w:val="24"/>
        </w:rPr>
        <w:t xml:space="preserve">In addition, we also talk about 4 design rationales in this document: </w:t>
      </w:r>
      <w:r w:rsidR="5CC3AA60" w:rsidRPr="1A8BA2A8">
        <w:rPr>
          <w:sz w:val="24"/>
          <w:szCs w:val="24"/>
        </w:rPr>
        <w:t xml:space="preserve">Web App, 3-tier architecture, Rest architecture, and JSON Web Token. </w:t>
      </w:r>
      <w:r w:rsidR="69848119" w:rsidRPr="1A8BA2A8">
        <w:rPr>
          <w:sz w:val="24"/>
          <w:szCs w:val="24"/>
        </w:rPr>
        <w:t xml:space="preserve">Meanwhile, </w:t>
      </w:r>
      <w:r w:rsidR="5D1C2585" w:rsidRPr="1A8BA2A8">
        <w:rPr>
          <w:sz w:val="24"/>
          <w:szCs w:val="24"/>
        </w:rPr>
        <w:t xml:space="preserve">a data dictionary that provides a list of data components and examples is provided in this document. In a word, this document </w:t>
      </w:r>
      <w:r w:rsidR="58A1D56F" w:rsidRPr="1A8BA2A8">
        <w:rPr>
          <w:sz w:val="24"/>
          <w:szCs w:val="24"/>
        </w:rPr>
        <w:t xml:space="preserve">provides an overview of our system design, </w:t>
      </w:r>
      <w:r w:rsidR="1C4B963D" w:rsidRPr="1A8BA2A8">
        <w:rPr>
          <w:sz w:val="24"/>
          <w:szCs w:val="24"/>
        </w:rPr>
        <w:t>u</w:t>
      </w:r>
      <w:r w:rsidR="48900BD3" w:rsidRPr="1A8BA2A8">
        <w:rPr>
          <w:sz w:val="24"/>
          <w:szCs w:val="24"/>
        </w:rPr>
        <w:t xml:space="preserve">ser </w:t>
      </w:r>
      <w:r w:rsidR="1C4B963D" w:rsidRPr="1A8BA2A8">
        <w:rPr>
          <w:sz w:val="24"/>
          <w:szCs w:val="24"/>
        </w:rPr>
        <w:t>i</w:t>
      </w:r>
      <w:r w:rsidR="48900BD3" w:rsidRPr="1A8BA2A8">
        <w:rPr>
          <w:sz w:val="24"/>
          <w:szCs w:val="24"/>
        </w:rPr>
        <w:t xml:space="preserve">nterface, and </w:t>
      </w:r>
      <w:r w:rsidR="1C4B963D" w:rsidRPr="1A8BA2A8">
        <w:rPr>
          <w:sz w:val="24"/>
          <w:szCs w:val="24"/>
        </w:rPr>
        <w:t>d</w:t>
      </w:r>
      <w:r w:rsidR="48900BD3" w:rsidRPr="1A8BA2A8">
        <w:rPr>
          <w:sz w:val="24"/>
          <w:szCs w:val="24"/>
        </w:rPr>
        <w:t xml:space="preserve">ata </w:t>
      </w:r>
      <w:r w:rsidR="1C4B963D" w:rsidRPr="1A8BA2A8">
        <w:rPr>
          <w:sz w:val="24"/>
          <w:szCs w:val="24"/>
        </w:rPr>
        <w:t>d</w:t>
      </w:r>
      <w:r w:rsidR="48900BD3" w:rsidRPr="1A8BA2A8">
        <w:rPr>
          <w:sz w:val="24"/>
          <w:szCs w:val="24"/>
        </w:rPr>
        <w:t>esign for the StreetFoodLove application.</w:t>
      </w:r>
    </w:p>
    <w:p w14:paraId="0C32678C" w14:textId="1DFDA25E" w:rsidR="00AD4571" w:rsidRDefault="000F6F23" w:rsidP="1A8BA2A8">
      <w:pPr>
        <w:pStyle w:val="Heading2"/>
        <w:spacing w:line="360" w:lineRule="auto"/>
        <w:rPr>
          <w:rFonts w:eastAsia="Times New Roman"/>
          <w:sz w:val="24"/>
          <w:szCs w:val="24"/>
        </w:rPr>
      </w:pPr>
      <w:bookmarkStart w:id="54" w:name="_Toc1835512984"/>
      <w:bookmarkStart w:id="55" w:name="_Toc1264863908"/>
      <w:bookmarkStart w:id="56" w:name="_Toc1555873598"/>
      <w:bookmarkStart w:id="57" w:name="_Toc885877502"/>
      <w:bookmarkStart w:id="58" w:name="_Toc1900979318"/>
      <w:bookmarkStart w:id="59" w:name="_Toc13401164"/>
      <w:bookmarkStart w:id="60" w:name="_Toc313297291"/>
      <w:bookmarkStart w:id="61" w:name="_Toc2026209232"/>
      <w:bookmarkStart w:id="62" w:name="_Toc515630868"/>
      <w:bookmarkStart w:id="63" w:name="_Toc459254311"/>
      <w:bookmarkStart w:id="64" w:name="_Toc104991112"/>
      <w:r w:rsidRPr="1A8BA2A8">
        <w:rPr>
          <w:rFonts w:eastAsia="Times New Roman"/>
          <w:sz w:val="24"/>
          <w:szCs w:val="24"/>
        </w:rPr>
        <w:t>2</w:t>
      </w:r>
      <w:r w:rsidR="000017B2" w:rsidRPr="1A8BA2A8">
        <w:rPr>
          <w:rFonts w:eastAsia="Times New Roman"/>
          <w:sz w:val="24"/>
          <w:szCs w:val="24"/>
        </w:rPr>
        <w:t xml:space="preserve">.4 </w:t>
      </w:r>
      <w:r w:rsidR="00286316" w:rsidRPr="1A8BA2A8">
        <w:rPr>
          <w:rFonts w:eastAsia="Times New Roman"/>
          <w:sz w:val="24"/>
          <w:szCs w:val="24"/>
        </w:rPr>
        <w:t>Reference Material</w:t>
      </w:r>
      <w:bookmarkEnd w:id="64"/>
      <w:r w:rsidR="00286316" w:rsidRPr="1A8BA2A8">
        <w:rPr>
          <w:rFonts w:eastAsia="Times New Roman"/>
          <w:sz w:val="24"/>
          <w:szCs w:val="24"/>
        </w:rPr>
        <w:t xml:space="preserve"> </w:t>
      </w:r>
      <w:bookmarkEnd w:id="54"/>
      <w:bookmarkEnd w:id="55"/>
      <w:bookmarkEnd w:id="56"/>
      <w:bookmarkEnd w:id="57"/>
      <w:bookmarkEnd w:id="58"/>
      <w:bookmarkEnd w:id="59"/>
      <w:bookmarkEnd w:id="60"/>
      <w:bookmarkEnd w:id="61"/>
      <w:bookmarkEnd w:id="62"/>
      <w:bookmarkEnd w:id="63"/>
    </w:p>
    <w:p w14:paraId="7548AD27" w14:textId="197B67CF" w:rsidR="004B21D5" w:rsidRDefault="00632BFE" w:rsidP="00EA593C">
      <w:pPr>
        <w:pStyle w:val="ListParagraph"/>
        <w:numPr>
          <w:ilvl w:val="0"/>
          <w:numId w:val="5"/>
        </w:numPr>
        <w:spacing w:line="360" w:lineRule="auto"/>
        <w:ind w:right="229"/>
        <w:rPr>
          <w:sz w:val="24"/>
          <w:szCs w:val="24"/>
        </w:rPr>
      </w:pPr>
      <w:r w:rsidRPr="1A8BA2A8">
        <w:rPr>
          <w:sz w:val="24"/>
          <w:szCs w:val="24"/>
        </w:rPr>
        <w:t>AWS SDK for JavaScript Doc</w:t>
      </w:r>
      <w:r w:rsidR="00A41DC3" w:rsidRPr="1A8BA2A8">
        <w:rPr>
          <w:sz w:val="24"/>
          <w:szCs w:val="24"/>
        </w:rPr>
        <w:t xml:space="preserve"> - </w:t>
      </w:r>
      <w:hyperlink r:id="rId11">
        <w:r w:rsidR="00A41DC3" w:rsidRPr="1A8BA2A8">
          <w:rPr>
            <w:rStyle w:val="Hyperlink"/>
            <w:sz w:val="24"/>
            <w:szCs w:val="24"/>
          </w:rPr>
          <w:t>https://docs.aws.amazon.com/AWSJavaScriptSDK/v3/latest/</w:t>
        </w:r>
      </w:hyperlink>
    </w:p>
    <w:p w14:paraId="2A30000F" w14:textId="344CCB24" w:rsidR="005708EC" w:rsidRPr="00382329" w:rsidRDefault="005708EC" w:rsidP="00EA593C">
      <w:pPr>
        <w:pStyle w:val="ListParagraph"/>
        <w:numPr>
          <w:ilvl w:val="0"/>
          <w:numId w:val="5"/>
        </w:numPr>
        <w:spacing w:line="360" w:lineRule="auto"/>
        <w:ind w:right="229"/>
        <w:rPr>
          <w:rStyle w:val="Hyperlink"/>
          <w:color w:val="auto"/>
          <w:sz w:val="24"/>
          <w:szCs w:val="24"/>
          <w:u w:val="none"/>
        </w:rPr>
      </w:pPr>
      <w:r w:rsidRPr="1A8BA2A8">
        <w:rPr>
          <w:sz w:val="24"/>
          <w:szCs w:val="24"/>
        </w:rPr>
        <w:t xml:space="preserve">AWS SDK for Go Doc - </w:t>
      </w:r>
      <w:hyperlink r:id="rId12">
        <w:r w:rsidRPr="1A8BA2A8">
          <w:rPr>
            <w:rStyle w:val="Hyperlink"/>
            <w:sz w:val="24"/>
            <w:szCs w:val="24"/>
          </w:rPr>
          <w:t>https://docs.aws.amazon.com/sdk-for-go/api/</w:t>
        </w:r>
      </w:hyperlink>
    </w:p>
    <w:p w14:paraId="445EB471" w14:textId="12EFDB1F" w:rsidR="00382329" w:rsidRPr="00715240" w:rsidRDefault="00382329" w:rsidP="00EA593C">
      <w:pPr>
        <w:pStyle w:val="ListParagraph"/>
        <w:numPr>
          <w:ilvl w:val="0"/>
          <w:numId w:val="5"/>
        </w:numPr>
        <w:spacing w:line="360" w:lineRule="auto"/>
        <w:ind w:right="229"/>
        <w:rPr>
          <w:rStyle w:val="Hyperlink"/>
          <w:color w:val="auto"/>
          <w:sz w:val="24"/>
          <w:szCs w:val="24"/>
          <w:u w:val="none"/>
        </w:rPr>
      </w:pPr>
      <w:r w:rsidRPr="1A8BA2A8">
        <w:rPr>
          <w:sz w:val="24"/>
          <w:szCs w:val="24"/>
        </w:rPr>
        <w:t>React Leaflet -</w:t>
      </w:r>
      <w:r w:rsidRPr="1A8BA2A8">
        <w:rPr>
          <w:rStyle w:val="Hyperlink"/>
          <w:color w:val="auto"/>
          <w:sz w:val="24"/>
          <w:szCs w:val="24"/>
          <w:u w:val="none"/>
        </w:rPr>
        <w:t xml:space="preserve"> </w:t>
      </w:r>
      <w:hyperlink r:id="rId13">
        <w:r w:rsidRPr="1A8BA2A8">
          <w:rPr>
            <w:rStyle w:val="Hyperlink"/>
            <w:sz w:val="24"/>
            <w:szCs w:val="24"/>
          </w:rPr>
          <w:t>https://react-leaflet.js.org/docs/</w:t>
        </w:r>
      </w:hyperlink>
    </w:p>
    <w:p w14:paraId="745E4932" w14:textId="6FB28333" w:rsidR="00715240" w:rsidRDefault="6F5BA0E6" w:rsidP="00EA593C">
      <w:pPr>
        <w:pStyle w:val="ListParagraph"/>
        <w:numPr>
          <w:ilvl w:val="0"/>
          <w:numId w:val="5"/>
        </w:numPr>
        <w:spacing w:line="360" w:lineRule="auto"/>
        <w:ind w:right="229"/>
        <w:rPr>
          <w:sz w:val="24"/>
          <w:szCs w:val="24"/>
        </w:rPr>
      </w:pPr>
      <w:r w:rsidRPr="1A8BA2A8">
        <w:rPr>
          <w:sz w:val="24"/>
          <w:szCs w:val="24"/>
        </w:rPr>
        <w:t xml:space="preserve">“Requesting temporary security credentials” from </w:t>
      </w:r>
      <w:r w:rsidR="60EEA3EC" w:rsidRPr="1A8BA2A8">
        <w:rPr>
          <w:sz w:val="24"/>
          <w:szCs w:val="24"/>
        </w:rPr>
        <w:t xml:space="preserve">AWS </w:t>
      </w:r>
      <w:r w:rsidR="4F192491" w:rsidRPr="1A8BA2A8">
        <w:rPr>
          <w:sz w:val="24"/>
          <w:szCs w:val="24"/>
        </w:rPr>
        <w:t>Identity and Access Management</w:t>
      </w:r>
      <w:r w:rsidRPr="1A8BA2A8">
        <w:rPr>
          <w:sz w:val="24"/>
          <w:szCs w:val="24"/>
        </w:rPr>
        <w:t xml:space="preserve"> - </w:t>
      </w:r>
      <w:hyperlink r:id="rId14">
        <w:r w:rsidRPr="1A8BA2A8">
          <w:rPr>
            <w:rStyle w:val="Hyperlink"/>
            <w:sz w:val="24"/>
            <w:szCs w:val="24"/>
          </w:rPr>
          <w:t>https://docs.aws.amazon.com/IAM/latest/UserGuide/id_credentials_temp_request.html</w:t>
        </w:r>
      </w:hyperlink>
    </w:p>
    <w:p w14:paraId="2044C480" w14:textId="75AA5E8C" w:rsidR="127B20F4" w:rsidRDefault="127B20F4" w:rsidP="00EA593C">
      <w:pPr>
        <w:pStyle w:val="ListParagraph"/>
        <w:numPr>
          <w:ilvl w:val="0"/>
          <w:numId w:val="5"/>
        </w:numPr>
        <w:spacing w:line="360" w:lineRule="auto"/>
        <w:ind w:right="229"/>
        <w:rPr>
          <w:rFonts w:eastAsiaTheme="minorEastAsia"/>
          <w:sz w:val="24"/>
          <w:szCs w:val="24"/>
        </w:rPr>
      </w:pPr>
      <w:r w:rsidRPr="1A8BA2A8">
        <w:rPr>
          <w:sz w:val="24"/>
          <w:szCs w:val="24"/>
        </w:rPr>
        <w:t xml:space="preserve">Designing Better Online Review Systems - </w:t>
      </w:r>
      <w:hyperlink r:id="rId15">
        <w:r w:rsidRPr="1A8BA2A8">
          <w:rPr>
            <w:rStyle w:val="Hyperlink"/>
            <w:sz w:val="24"/>
            <w:szCs w:val="24"/>
          </w:rPr>
          <w:t>Harvard Business Review</w:t>
        </w:r>
      </w:hyperlink>
    </w:p>
    <w:p w14:paraId="6A6647E6" w14:textId="61805486" w:rsidR="39B6C315" w:rsidRDefault="39B6C315" w:rsidP="00EA593C">
      <w:pPr>
        <w:pStyle w:val="ListParagraph"/>
        <w:numPr>
          <w:ilvl w:val="0"/>
          <w:numId w:val="5"/>
        </w:numPr>
        <w:spacing w:line="360" w:lineRule="auto"/>
        <w:ind w:right="229"/>
        <w:rPr>
          <w:rFonts w:eastAsiaTheme="minorEastAsia"/>
          <w:sz w:val="24"/>
          <w:szCs w:val="24"/>
        </w:rPr>
      </w:pPr>
      <w:r w:rsidRPr="1A8BA2A8">
        <w:rPr>
          <w:sz w:val="24"/>
          <w:szCs w:val="24"/>
        </w:rPr>
        <w:t xml:space="preserve">How to Make Sense of SQL Server Geography Data Type - </w:t>
      </w:r>
      <w:hyperlink r:id="rId16">
        <w:r w:rsidRPr="1A8BA2A8">
          <w:rPr>
            <w:rStyle w:val="Hyperlink"/>
            <w:sz w:val="24"/>
            <w:szCs w:val="24"/>
          </w:rPr>
          <w:t>https://codingsight.com/how-to-make-sense-of-sql-server-geography-data-type/</w:t>
        </w:r>
      </w:hyperlink>
    </w:p>
    <w:p w14:paraId="4431B6AB" w14:textId="6E9CC2D4" w:rsidR="005E69BA" w:rsidRPr="005E69BA" w:rsidRDefault="39B6C315" w:rsidP="00EA593C">
      <w:pPr>
        <w:pStyle w:val="ListParagraph"/>
        <w:numPr>
          <w:ilvl w:val="0"/>
          <w:numId w:val="5"/>
        </w:numPr>
        <w:spacing w:line="360" w:lineRule="auto"/>
        <w:ind w:right="229"/>
        <w:rPr>
          <w:rStyle w:val="Hyperlink"/>
          <w:rFonts w:eastAsiaTheme="minorEastAsia"/>
          <w:color w:val="auto"/>
          <w:sz w:val="24"/>
          <w:szCs w:val="24"/>
          <w:u w:val="none"/>
        </w:rPr>
      </w:pPr>
      <w:r w:rsidRPr="1A8BA2A8">
        <w:rPr>
          <w:sz w:val="24"/>
          <w:szCs w:val="24"/>
        </w:rPr>
        <w:t xml:space="preserve">Spatial Indexes Overview - </w:t>
      </w:r>
      <w:hyperlink r:id="rId17">
        <w:r w:rsidRPr="1A8BA2A8">
          <w:rPr>
            <w:rStyle w:val="Hyperlink"/>
            <w:sz w:val="24"/>
            <w:szCs w:val="24"/>
          </w:rPr>
          <w:t>https://docs.microsoft.com/en-us/sql/relational-databases/spatial/spatial-indexes-overview?view=sql-server-ver15</w:t>
        </w:r>
      </w:hyperlink>
    </w:p>
    <w:p w14:paraId="6E084593" w14:textId="34D318F3" w:rsidR="005E69BA" w:rsidRDefault="005E69BA" w:rsidP="00EA593C">
      <w:pPr>
        <w:pStyle w:val="ListParagraph"/>
        <w:numPr>
          <w:ilvl w:val="0"/>
          <w:numId w:val="5"/>
        </w:numPr>
        <w:spacing w:line="360" w:lineRule="auto"/>
        <w:ind w:right="229"/>
        <w:rPr>
          <w:sz w:val="24"/>
          <w:szCs w:val="24"/>
        </w:rPr>
      </w:pPr>
      <w:r w:rsidRPr="1A8BA2A8">
        <w:rPr>
          <w:sz w:val="24"/>
          <w:szCs w:val="24"/>
        </w:rPr>
        <w:t xml:space="preserve">UUID - </w:t>
      </w:r>
      <w:hyperlink r:id="rId18">
        <w:r w:rsidRPr="1A8BA2A8">
          <w:rPr>
            <w:rStyle w:val="Hyperlink"/>
            <w:sz w:val="24"/>
            <w:szCs w:val="24"/>
          </w:rPr>
          <w:t>https://en.wikipedia.org/wiki/Universally_unique_identifier</w:t>
        </w:r>
      </w:hyperlink>
    </w:p>
    <w:p w14:paraId="18C6EC42" w14:textId="35502C50" w:rsidR="005E69BA" w:rsidRDefault="008C110C" w:rsidP="00EA593C">
      <w:pPr>
        <w:pStyle w:val="ListParagraph"/>
        <w:numPr>
          <w:ilvl w:val="0"/>
          <w:numId w:val="5"/>
        </w:numPr>
        <w:spacing w:line="360" w:lineRule="auto"/>
        <w:ind w:right="229"/>
        <w:rPr>
          <w:sz w:val="24"/>
          <w:szCs w:val="24"/>
        </w:rPr>
      </w:pPr>
      <w:r w:rsidRPr="1A8BA2A8">
        <w:rPr>
          <w:sz w:val="24"/>
          <w:szCs w:val="24"/>
        </w:rPr>
        <w:t xml:space="preserve">OpenAPI documentation - </w:t>
      </w:r>
      <w:hyperlink r:id="rId19">
        <w:r w:rsidR="00917753" w:rsidRPr="1A8BA2A8">
          <w:rPr>
            <w:rStyle w:val="Hyperlink"/>
            <w:sz w:val="24"/>
            <w:szCs w:val="24"/>
          </w:rPr>
          <w:t>https://oai.github.io/Documentation/</w:t>
        </w:r>
      </w:hyperlink>
    </w:p>
    <w:p w14:paraId="14B5E07A" w14:textId="49D8FFB8" w:rsidR="00917753" w:rsidRDefault="0010492B" w:rsidP="00EA593C">
      <w:pPr>
        <w:pStyle w:val="ListParagraph"/>
        <w:numPr>
          <w:ilvl w:val="0"/>
          <w:numId w:val="5"/>
        </w:numPr>
        <w:spacing w:line="360" w:lineRule="auto"/>
        <w:ind w:right="229"/>
        <w:rPr>
          <w:sz w:val="24"/>
          <w:szCs w:val="24"/>
        </w:rPr>
      </w:pPr>
      <w:r w:rsidRPr="1A8BA2A8">
        <w:rPr>
          <w:sz w:val="24"/>
          <w:szCs w:val="24"/>
        </w:rPr>
        <w:t xml:space="preserve">AWS documentation - </w:t>
      </w:r>
      <w:hyperlink r:id="rId20">
        <w:r w:rsidR="00D45638" w:rsidRPr="1A8BA2A8">
          <w:rPr>
            <w:rStyle w:val="Hyperlink"/>
            <w:sz w:val="24"/>
            <w:szCs w:val="24"/>
          </w:rPr>
          <w:t>https://docs.aws.amazon.com/</w:t>
        </w:r>
      </w:hyperlink>
    </w:p>
    <w:p w14:paraId="5FA8AF21" w14:textId="7709FBCC" w:rsidR="00D45638" w:rsidRPr="005E69BA" w:rsidRDefault="00D45638" w:rsidP="00EA593C">
      <w:pPr>
        <w:pStyle w:val="ListParagraph"/>
        <w:numPr>
          <w:ilvl w:val="0"/>
          <w:numId w:val="5"/>
        </w:numPr>
        <w:spacing w:line="360" w:lineRule="auto"/>
        <w:ind w:right="229"/>
        <w:rPr>
          <w:sz w:val="24"/>
          <w:szCs w:val="24"/>
        </w:rPr>
      </w:pPr>
      <w:r w:rsidRPr="1A8BA2A8">
        <w:rPr>
          <w:sz w:val="24"/>
          <w:szCs w:val="24"/>
        </w:rPr>
        <w:t xml:space="preserve">Redux Fundamentals, Part 2: Concepts and Data Flow - </w:t>
      </w:r>
      <w:hyperlink r:id="rId21">
        <w:r w:rsidRPr="1A8BA2A8">
          <w:rPr>
            <w:rStyle w:val="Hyperlink"/>
            <w:sz w:val="24"/>
            <w:szCs w:val="24"/>
          </w:rPr>
          <w:t>https://redux.js.org/tutorials/fundamentals/part-2-concepts-data-flow</w:t>
        </w:r>
        <w:r w:rsidR="7E74A15B" w:rsidRPr="1A8BA2A8">
          <w:rPr>
            <w:rStyle w:val="Hyperlink"/>
            <w:sz w:val="24"/>
            <w:szCs w:val="24"/>
          </w:rPr>
          <w:t>\</w:t>
        </w:r>
      </w:hyperlink>
    </w:p>
    <w:p w14:paraId="1AE71179" w14:textId="57949F46" w:rsidR="00AD4571" w:rsidRDefault="000F6F23" w:rsidP="1A8BA2A8">
      <w:pPr>
        <w:pStyle w:val="Heading2"/>
        <w:spacing w:line="360" w:lineRule="auto"/>
        <w:rPr>
          <w:sz w:val="24"/>
          <w:szCs w:val="24"/>
        </w:rPr>
      </w:pPr>
      <w:bookmarkStart w:id="65" w:name="_Toc978688611"/>
      <w:bookmarkStart w:id="66" w:name="_Toc644786491"/>
      <w:bookmarkStart w:id="67" w:name="_Toc994052908"/>
      <w:bookmarkStart w:id="68" w:name="_Toc1388478580"/>
      <w:bookmarkStart w:id="69" w:name="_Toc525840964"/>
      <w:bookmarkStart w:id="70" w:name="_Toc237714830"/>
      <w:bookmarkStart w:id="71" w:name="_Toc1341041474"/>
      <w:bookmarkStart w:id="72" w:name="_Toc1464593073"/>
      <w:bookmarkStart w:id="73" w:name="_Toc1587634437"/>
      <w:bookmarkStart w:id="74" w:name="_Toc195953855"/>
      <w:bookmarkStart w:id="75" w:name="_Toc104991113"/>
      <w:r w:rsidRPr="1A8BA2A8">
        <w:rPr>
          <w:sz w:val="24"/>
          <w:szCs w:val="24"/>
        </w:rPr>
        <w:t>2</w:t>
      </w:r>
      <w:r w:rsidR="000017B2" w:rsidRPr="1A8BA2A8">
        <w:rPr>
          <w:sz w:val="24"/>
          <w:szCs w:val="24"/>
        </w:rPr>
        <w:t xml:space="preserve">.5 </w:t>
      </w:r>
      <w:r w:rsidR="00286316" w:rsidRPr="1A8BA2A8">
        <w:rPr>
          <w:sz w:val="24"/>
          <w:szCs w:val="24"/>
        </w:rPr>
        <w:t>Definitions and Acronyms</w:t>
      </w:r>
      <w:bookmarkEnd w:id="75"/>
      <w:r w:rsidR="00286316" w:rsidRPr="1A8BA2A8">
        <w:rPr>
          <w:sz w:val="24"/>
          <w:szCs w:val="24"/>
        </w:rPr>
        <w:t xml:space="preserve"> </w:t>
      </w:r>
      <w:bookmarkEnd w:id="65"/>
      <w:bookmarkEnd w:id="66"/>
      <w:bookmarkEnd w:id="67"/>
      <w:bookmarkEnd w:id="68"/>
      <w:bookmarkEnd w:id="69"/>
      <w:bookmarkEnd w:id="70"/>
      <w:bookmarkEnd w:id="71"/>
      <w:bookmarkEnd w:id="72"/>
      <w:bookmarkEnd w:id="73"/>
      <w:bookmarkEnd w:id="74"/>
    </w:p>
    <w:p w14:paraId="6A4007AC" w14:textId="396392C3" w:rsidR="002C39BB" w:rsidRDefault="00622B2F" w:rsidP="00EA593C">
      <w:pPr>
        <w:pStyle w:val="ListParagraph"/>
        <w:numPr>
          <w:ilvl w:val="0"/>
          <w:numId w:val="6"/>
        </w:numPr>
        <w:spacing w:after="384" w:line="360" w:lineRule="auto"/>
        <w:ind w:right="229"/>
        <w:rPr>
          <w:sz w:val="24"/>
          <w:szCs w:val="24"/>
        </w:rPr>
      </w:pPr>
      <w:r w:rsidRPr="1A8BA2A8">
        <w:rPr>
          <w:sz w:val="24"/>
          <w:szCs w:val="24"/>
        </w:rPr>
        <w:t xml:space="preserve">API </w:t>
      </w:r>
      <w:r w:rsidR="00147862" w:rsidRPr="1A8BA2A8">
        <w:rPr>
          <w:sz w:val="24"/>
          <w:szCs w:val="24"/>
        </w:rPr>
        <w:t>(a</w:t>
      </w:r>
      <w:r w:rsidRPr="1A8BA2A8">
        <w:rPr>
          <w:sz w:val="24"/>
          <w:szCs w:val="24"/>
        </w:rPr>
        <w:t>pplication programming interface</w:t>
      </w:r>
      <w:r w:rsidR="00147862" w:rsidRPr="1A8BA2A8">
        <w:rPr>
          <w:sz w:val="24"/>
          <w:szCs w:val="24"/>
        </w:rPr>
        <w:t>)</w:t>
      </w:r>
      <w:r w:rsidR="0033276A" w:rsidRPr="1A8BA2A8">
        <w:rPr>
          <w:sz w:val="24"/>
          <w:szCs w:val="24"/>
        </w:rPr>
        <w:t xml:space="preserve">: An interface that two </w:t>
      </w:r>
      <w:r w:rsidR="00FF5E4F" w:rsidRPr="1A8BA2A8">
        <w:rPr>
          <w:sz w:val="24"/>
          <w:szCs w:val="24"/>
        </w:rPr>
        <w:t>software components</w:t>
      </w:r>
      <w:r w:rsidR="0033276A" w:rsidRPr="1A8BA2A8">
        <w:rPr>
          <w:sz w:val="24"/>
          <w:szCs w:val="24"/>
        </w:rPr>
        <w:t xml:space="preserve"> use to communicate</w:t>
      </w:r>
    </w:p>
    <w:p w14:paraId="48E9C9F2" w14:textId="0F7714CA" w:rsidR="00E846F6" w:rsidRDefault="006248BC" w:rsidP="00EA593C">
      <w:pPr>
        <w:pStyle w:val="ListParagraph"/>
        <w:numPr>
          <w:ilvl w:val="0"/>
          <w:numId w:val="6"/>
        </w:numPr>
        <w:spacing w:after="384" w:line="360" w:lineRule="auto"/>
        <w:ind w:right="229"/>
        <w:rPr>
          <w:sz w:val="24"/>
          <w:szCs w:val="24"/>
        </w:rPr>
      </w:pPr>
      <w:r w:rsidRPr="1A8BA2A8">
        <w:rPr>
          <w:sz w:val="24"/>
          <w:szCs w:val="24"/>
        </w:rPr>
        <w:lastRenderedPageBreak/>
        <w:t xml:space="preserve">AWS </w:t>
      </w:r>
      <w:r w:rsidR="00147862" w:rsidRPr="1A8BA2A8">
        <w:rPr>
          <w:sz w:val="24"/>
          <w:szCs w:val="24"/>
        </w:rPr>
        <w:t>(</w:t>
      </w:r>
      <w:r w:rsidRPr="1A8BA2A8">
        <w:rPr>
          <w:sz w:val="24"/>
          <w:szCs w:val="24"/>
        </w:rPr>
        <w:t>Amazon Web Services</w:t>
      </w:r>
      <w:r w:rsidR="00147862" w:rsidRPr="1A8BA2A8">
        <w:rPr>
          <w:sz w:val="24"/>
          <w:szCs w:val="24"/>
        </w:rPr>
        <w:t>)</w:t>
      </w:r>
      <w:r w:rsidR="00316F68" w:rsidRPr="1A8BA2A8">
        <w:rPr>
          <w:sz w:val="24"/>
          <w:szCs w:val="24"/>
        </w:rPr>
        <w:t xml:space="preserve">: The </w:t>
      </w:r>
      <w:r w:rsidR="00A36385" w:rsidRPr="1A8BA2A8">
        <w:rPr>
          <w:sz w:val="24"/>
          <w:szCs w:val="24"/>
        </w:rPr>
        <w:t xml:space="preserve">cloud computing platform that </w:t>
      </w:r>
      <w:r w:rsidR="008544E7" w:rsidRPr="1A8BA2A8">
        <w:rPr>
          <w:sz w:val="24"/>
          <w:szCs w:val="24"/>
        </w:rPr>
        <w:t>StreetFoodLove</w:t>
      </w:r>
      <w:r w:rsidR="00CF0603" w:rsidRPr="1A8BA2A8">
        <w:rPr>
          <w:sz w:val="24"/>
          <w:szCs w:val="24"/>
        </w:rPr>
        <w:t xml:space="preserve"> will use</w:t>
      </w:r>
      <w:r w:rsidR="001E22FE" w:rsidRPr="1A8BA2A8">
        <w:rPr>
          <w:sz w:val="24"/>
          <w:szCs w:val="24"/>
        </w:rPr>
        <w:t>.</w:t>
      </w:r>
    </w:p>
    <w:p w14:paraId="4D6504C9" w14:textId="4C0EE850" w:rsidR="0050760B" w:rsidRDefault="0050760B" w:rsidP="00EA593C">
      <w:pPr>
        <w:pStyle w:val="ListParagraph"/>
        <w:numPr>
          <w:ilvl w:val="0"/>
          <w:numId w:val="6"/>
        </w:numPr>
        <w:spacing w:after="384" w:line="360" w:lineRule="auto"/>
        <w:ind w:right="229"/>
        <w:rPr>
          <w:sz w:val="24"/>
          <w:szCs w:val="24"/>
        </w:rPr>
      </w:pPr>
      <w:r w:rsidRPr="1A8BA2A8">
        <w:rPr>
          <w:sz w:val="24"/>
          <w:szCs w:val="24"/>
        </w:rPr>
        <w:t xml:space="preserve">Frontend, backend: </w:t>
      </w:r>
      <w:r w:rsidR="00883B03" w:rsidRPr="1A8BA2A8">
        <w:rPr>
          <w:sz w:val="24"/>
          <w:szCs w:val="24"/>
        </w:rPr>
        <w:t xml:space="preserve">The </w:t>
      </w:r>
      <w:r w:rsidR="00951E96" w:rsidRPr="1A8BA2A8">
        <w:rPr>
          <w:sz w:val="24"/>
          <w:szCs w:val="24"/>
        </w:rPr>
        <w:t>client and server</w:t>
      </w:r>
      <w:r w:rsidR="00D924D0" w:rsidRPr="1A8BA2A8">
        <w:rPr>
          <w:sz w:val="24"/>
          <w:szCs w:val="24"/>
        </w:rPr>
        <w:t>, respectively,</w:t>
      </w:r>
      <w:r w:rsidR="00951E96" w:rsidRPr="1A8BA2A8">
        <w:rPr>
          <w:sz w:val="24"/>
          <w:szCs w:val="24"/>
        </w:rPr>
        <w:t xml:space="preserve"> </w:t>
      </w:r>
      <w:r w:rsidR="0026696A" w:rsidRPr="1A8BA2A8">
        <w:rPr>
          <w:sz w:val="24"/>
          <w:szCs w:val="24"/>
        </w:rPr>
        <w:t>in the client-server</w:t>
      </w:r>
      <w:r w:rsidR="00511C91" w:rsidRPr="1A8BA2A8">
        <w:rPr>
          <w:sz w:val="24"/>
          <w:szCs w:val="24"/>
        </w:rPr>
        <w:t xml:space="preserve"> model</w:t>
      </w:r>
      <w:r w:rsidR="005B4668" w:rsidRPr="1A8BA2A8">
        <w:rPr>
          <w:sz w:val="24"/>
          <w:szCs w:val="24"/>
        </w:rPr>
        <w:t>.</w:t>
      </w:r>
    </w:p>
    <w:p w14:paraId="266A55F3" w14:textId="7E5B804E" w:rsidR="006C7F89" w:rsidRDefault="006C7F89" w:rsidP="00EA593C">
      <w:pPr>
        <w:pStyle w:val="ListParagraph"/>
        <w:numPr>
          <w:ilvl w:val="0"/>
          <w:numId w:val="6"/>
        </w:numPr>
        <w:spacing w:after="384" w:line="360" w:lineRule="auto"/>
        <w:ind w:right="229"/>
        <w:rPr>
          <w:sz w:val="24"/>
          <w:szCs w:val="24"/>
        </w:rPr>
      </w:pPr>
      <w:r>
        <w:rPr>
          <w:sz w:val="24"/>
          <w:szCs w:val="24"/>
        </w:rPr>
        <w:t>Geocoding: The process of converting addresses into geo</w:t>
      </w:r>
      <w:r w:rsidR="00570BD2">
        <w:rPr>
          <w:sz w:val="24"/>
          <w:szCs w:val="24"/>
        </w:rPr>
        <w:t>-</w:t>
      </w:r>
      <w:r>
        <w:rPr>
          <w:sz w:val="24"/>
          <w:szCs w:val="24"/>
        </w:rPr>
        <w:t>coordinate</w:t>
      </w:r>
      <w:r w:rsidR="005B36A1">
        <w:rPr>
          <w:sz w:val="24"/>
          <w:szCs w:val="24"/>
        </w:rPr>
        <w:t>s</w:t>
      </w:r>
      <w:r w:rsidR="000575B5">
        <w:rPr>
          <w:sz w:val="24"/>
          <w:szCs w:val="24"/>
        </w:rPr>
        <w:t xml:space="preserve">. Reverse geocoding </w:t>
      </w:r>
      <w:r w:rsidR="00F411B2">
        <w:rPr>
          <w:sz w:val="24"/>
          <w:szCs w:val="24"/>
        </w:rPr>
        <w:t>converts coordinates into addresses.</w:t>
      </w:r>
    </w:p>
    <w:p w14:paraId="313D890A" w14:textId="155FE5A5" w:rsidR="00622B2F" w:rsidRDefault="00622B2F" w:rsidP="00EA593C">
      <w:pPr>
        <w:pStyle w:val="ListParagraph"/>
        <w:numPr>
          <w:ilvl w:val="0"/>
          <w:numId w:val="6"/>
        </w:numPr>
        <w:spacing w:after="384" w:line="360" w:lineRule="auto"/>
        <w:ind w:right="229"/>
        <w:rPr>
          <w:sz w:val="24"/>
          <w:szCs w:val="24"/>
        </w:rPr>
      </w:pPr>
      <w:r w:rsidRPr="1A8BA2A8">
        <w:rPr>
          <w:sz w:val="24"/>
          <w:szCs w:val="24"/>
        </w:rPr>
        <w:t xml:space="preserve">JWT </w:t>
      </w:r>
      <w:r w:rsidR="00147862" w:rsidRPr="1A8BA2A8">
        <w:rPr>
          <w:sz w:val="24"/>
          <w:szCs w:val="24"/>
        </w:rPr>
        <w:t>(</w:t>
      </w:r>
      <w:r w:rsidRPr="1A8BA2A8">
        <w:rPr>
          <w:sz w:val="24"/>
          <w:szCs w:val="24"/>
        </w:rPr>
        <w:t>JSON Web Token</w:t>
      </w:r>
      <w:r w:rsidR="00147862" w:rsidRPr="1A8BA2A8">
        <w:rPr>
          <w:sz w:val="24"/>
          <w:szCs w:val="24"/>
        </w:rPr>
        <w:t>)</w:t>
      </w:r>
      <w:r w:rsidR="00415D8D" w:rsidRPr="1A8BA2A8">
        <w:rPr>
          <w:sz w:val="24"/>
          <w:szCs w:val="24"/>
        </w:rPr>
        <w:t xml:space="preserve">: </w:t>
      </w:r>
      <w:r w:rsidR="00103E71" w:rsidRPr="1A8BA2A8">
        <w:rPr>
          <w:sz w:val="24"/>
          <w:szCs w:val="24"/>
        </w:rPr>
        <w:t xml:space="preserve">A </w:t>
      </w:r>
      <w:r w:rsidR="00861808" w:rsidRPr="1A8BA2A8">
        <w:rPr>
          <w:sz w:val="24"/>
          <w:szCs w:val="24"/>
        </w:rPr>
        <w:t xml:space="preserve">digital signing </w:t>
      </w:r>
      <w:r w:rsidR="00103E71" w:rsidRPr="1A8BA2A8">
        <w:rPr>
          <w:sz w:val="24"/>
          <w:szCs w:val="24"/>
        </w:rPr>
        <w:t xml:space="preserve">standard </w:t>
      </w:r>
      <w:r w:rsidR="003C65E4" w:rsidRPr="1A8BA2A8">
        <w:rPr>
          <w:sz w:val="24"/>
          <w:szCs w:val="24"/>
        </w:rPr>
        <w:t>that is</w:t>
      </w:r>
      <w:r w:rsidR="00F71650" w:rsidRPr="1A8BA2A8">
        <w:rPr>
          <w:sz w:val="24"/>
          <w:szCs w:val="24"/>
        </w:rPr>
        <w:t xml:space="preserve"> </w:t>
      </w:r>
      <w:r w:rsidR="00C902D2" w:rsidRPr="1A8BA2A8">
        <w:rPr>
          <w:sz w:val="24"/>
          <w:szCs w:val="24"/>
        </w:rPr>
        <w:t>typically</w:t>
      </w:r>
      <w:r w:rsidR="00F71650" w:rsidRPr="1A8BA2A8">
        <w:rPr>
          <w:sz w:val="24"/>
          <w:szCs w:val="24"/>
        </w:rPr>
        <w:t xml:space="preserve"> used for user authentication.</w:t>
      </w:r>
      <w:r w:rsidR="004B170E" w:rsidRPr="1A8BA2A8">
        <w:rPr>
          <w:sz w:val="24"/>
          <w:szCs w:val="24"/>
        </w:rPr>
        <w:t xml:space="preserve"> </w:t>
      </w:r>
      <w:r w:rsidR="00E83BEB" w:rsidRPr="1A8BA2A8">
        <w:rPr>
          <w:sz w:val="24"/>
          <w:szCs w:val="24"/>
        </w:rPr>
        <w:t>Defined</w:t>
      </w:r>
      <w:r w:rsidR="004B170E" w:rsidRPr="1A8BA2A8">
        <w:rPr>
          <w:sz w:val="24"/>
          <w:szCs w:val="24"/>
        </w:rPr>
        <w:t xml:space="preserve"> in RFC 7519</w:t>
      </w:r>
      <w:r w:rsidR="00F71650" w:rsidRPr="1A8BA2A8">
        <w:rPr>
          <w:sz w:val="24"/>
          <w:szCs w:val="24"/>
        </w:rPr>
        <w:t>.</w:t>
      </w:r>
    </w:p>
    <w:p w14:paraId="07E0413A" w14:textId="3DD997D9" w:rsidR="00100C36" w:rsidRDefault="00100C36" w:rsidP="00EA593C">
      <w:pPr>
        <w:pStyle w:val="ListParagraph"/>
        <w:numPr>
          <w:ilvl w:val="0"/>
          <w:numId w:val="6"/>
        </w:numPr>
        <w:spacing w:after="384" w:line="360" w:lineRule="auto"/>
        <w:ind w:right="229"/>
        <w:rPr>
          <w:sz w:val="24"/>
          <w:szCs w:val="24"/>
        </w:rPr>
      </w:pPr>
      <w:r w:rsidRPr="1A8BA2A8">
        <w:rPr>
          <w:sz w:val="24"/>
          <w:szCs w:val="24"/>
        </w:rPr>
        <w:t>MVC (</w:t>
      </w:r>
      <w:r w:rsidR="00AD048D" w:rsidRPr="1A8BA2A8">
        <w:rPr>
          <w:sz w:val="24"/>
          <w:szCs w:val="24"/>
        </w:rPr>
        <w:t>model-view-controller): A design pattern for user interfaces.</w:t>
      </w:r>
    </w:p>
    <w:p w14:paraId="7F3D796F" w14:textId="4987CC21" w:rsidR="00F83E92" w:rsidRDefault="00F83E92" w:rsidP="00EA593C">
      <w:pPr>
        <w:pStyle w:val="ListParagraph"/>
        <w:numPr>
          <w:ilvl w:val="0"/>
          <w:numId w:val="6"/>
        </w:numPr>
        <w:spacing w:after="384" w:line="360" w:lineRule="auto"/>
        <w:ind w:right="229"/>
        <w:rPr>
          <w:sz w:val="24"/>
          <w:szCs w:val="24"/>
        </w:rPr>
      </w:pPr>
      <w:r w:rsidRPr="1A8BA2A8">
        <w:rPr>
          <w:sz w:val="24"/>
          <w:szCs w:val="24"/>
        </w:rPr>
        <w:t xml:space="preserve">MVP </w:t>
      </w:r>
      <w:r w:rsidR="00337C29" w:rsidRPr="1A8BA2A8">
        <w:rPr>
          <w:sz w:val="24"/>
          <w:szCs w:val="24"/>
        </w:rPr>
        <w:t>(</w:t>
      </w:r>
      <w:r w:rsidR="00147862" w:rsidRPr="1A8BA2A8">
        <w:rPr>
          <w:sz w:val="24"/>
          <w:szCs w:val="24"/>
        </w:rPr>
        <w:t>m</w:t>
      </w:r>
      <w:r w:rsidRPr="1A8BA2A8">
        <w:rPr>
          <w:sz w:val="24"/>
          <w:szCs w:val="24"/>
        </w:rPr>
        <w:t>inimum viable product</w:t>
      </w:r>
      <w:r w:rsidR="00337C29" w:rsidRPr="1A8BA2A8">
        <w:rPr>
          <w:sz w:val="24"/>
          <w:szCs w:val="24"/>
        </w:rPr>
        <w:t xml:space="preserve">): </w:t>
      </w:r>
      <w:r w:rsidR="00767039" w:rsidRPr="1A8BA2A8">
        <w:rPr>
          <w:sz w:val="24"/>
          <w:szCs w:val="24"/>
        </w:rPr>
        <w:t>The</w:t>
      </w:r>
      <w:r w:rsidR="003148A8" w:rsidRPr="1A8BA2A8">
        <w:rPr>
          <w:sz w:val="24"/>
          <w:szCs w:val="24"/>
        </w:rPr>
        <w:t xml:space="preserve"> </w:t>
      </w:r>
      <w:r w:rsidR="008743B4" w:rsidRPr="1A8BA2A8">
        <w:rPr>
          <w:sz w:val="24"/>
          <w:szCs w:val="24"/>
        </w:rPr>
        <w:t xml:space="preserve">usable </w:t>
      </w:r>
      <w:r w:rsidR="0088269C" w:rsidRPr="1A8BA2A8">
        <w:rPr>
          <w:sz w:val="24"/>
          <w:szCs w:val="24"/>
        </w:rPr>
        <w:t>product with the minimum number of features</w:t>
      </w:r>
    </w:p>
    <w:p w14:paraId="7923647D" w14:textId="11DDA862" w:rsidR="00A00340" w:rsidRDefault="00172004" w:rsidP="00EA593C">
      <w:pPr>
        <w:pStyle w:val="ListParagraph"/>
        <w:numPr>
          <w:ilvl w:val="0"/>
          <w:numId w:val="6"/>
        </w:numPr>
        <w:spacing w:after="384" w:line="360" w:lineRule="auto"/>
        <w:ind w:right="229"/>
        <w:rPr>
          <w:sz w:val="24"/>
          <w:szCs w:val="24"/>
        </w:rPr>
      </w:pPr>
      <w:r w:rsidRPr="1A8BA2A8">
        <w:rPr>
          <w:sz w:val="24"/>
          <w:szCs w:val="24"/>
        </w:rPr>
        <w:t>REST</w:t>
      </w:r>
      <w:r w:rsidR="00147862" w:rsidRPr="1A8BA2A8">
        <w:rPr>
          <w:sz w:val="24"/>
          <w:szCs w:val="24"/>
        </w:rPr>
        <w:t xml:space="preserve"> (r</w:t>
      </w:r>
      <w:r w:rsidRPr="1A8BA2A8">
        <w:rPr>
          <w:sz w:val="24"/>
          <w:szCs w:val="24"/>
        </w:rPr>
        <w:t>epresentational state transfer</w:t>
      </w:r>
      <w:r w:rsidR="00147862" w:rsidRPr="1A8BA2A8">
        <w:rPr>
          <w:sz w:val="24"/>
          <w:szCs w:val="24"/>
        </w:rPr>
        <w:t>)</w:t>
      </w:r>
      <w:r w:rsidR="00176580" w:rsidRPr="1A8BA2A8">
        <w:rPr>
          <w:sz w:val="24"/>
          <w:szCs w:val="24"/>
        </w:rPr>
        <w:t xml:space="preserve">: An architectural style </w:t>
      </w:r>
      <w:r w:rsidR="00E1194B" w:rsidRPr="1A8BA2A8">
        <w:rPr>
          <w:sz w:val="24"/>
          <w:szCs w:val="24"/>
        </w:rPr>
        <w:t>for</w:t>
      </w:r>
      <w:r w:rsidR="00053B99" w:rsidRPr="1A8BA2A8">
        <w:rPr>
          <w:sz w:val="24"/>
          <w:szCs w:val="24"/>
        </w:rPr>
        <w:t xml:space="preserve"> </w:t>
      </w:r>
      <w:r w:rsidR="00F71622" w:rsidRPr="1A8BA2A8">
        <w:rPr>
          <w:sz w:val="24"/>
          <w:szCs w:val="24"/>
        </w:rPr>
        <w:t xml:space="preserve">client-server </w:t>
      </w:r>
      <w:r w:rsidR="00E1194B" w:rsidRPr="1A8BA2A8">
        <w:rPr>
          <w:sz w:val="24"/>
          <w:szCs w:val="24"/>
        </w:rPr>
        <w:t>APIs.</w:t>
      </w:r>
    </w:p>
    <w:p w14:paraId="199A378B" w14:textId="081F4BA0" w:rsidR="008762DA" w:rsidRDefault="008762DA" w:rsidP="00EA593C">
      <w:pPr>
        <w:pStyle w:val="ListParagraph"/>
        <w:numPr>
          <w:ilvl w:val="0"/>
          <w:numId w:val="6"/>
        </w:numPr>
        <w:spacing w:after="384" w:line="360" w:lineRule="auto"/>
        <w:ind w:right="229"/>
        <w:rPr>
          <w:sz w:val="24"/>
          <w:szCs w:val="24"/>
        </w:rPr>
      </w:pPr>
      <w:r w:rsidRPr="1A8BA2A8">
        <w:rPr>
          <w:sz w:val="24"/>
          <w:szCs w:val="24"/>
        </w:rPr>
        <w:t>SPA (single page application)</w:t>
      </w:r>
      <w:r w:rsidR="0041470D" w:rsidRPr="1A8BA2A8">
        <w:rPr>
          <w:sz w:val="24"/>
          <w:szCs w:val="24"/>
        </w:rPr>
        <w:t>: A web app</w:t>
      </w:r>
      <w:r w:rsidR="00891C12" w:rsidRPr="1A8BA2A8">
        <w:rPr>
          <w:sz w:val="24"/>
          <w:szCs w:val="24"/>
        </w:rPr>
        <w:t xml:space="preserve"> consisting of one HTML file</w:t>
      </w:r>
      <w:r w:rsidR="0041470D" w:rsidRPr="1A8BA2A8">
        <w:rPr>
          <w:sz w:val="24"/>
          <w:szCs w:val="24"/>
        </w:rPr>
        <w:t xml:space="preserve"> </w:t>
      </w:r>
      <w:r w:rsidR="00312A98" w:rsidRPr="1A8BA2A8">
        <w:rPr>
          <w:sz w:val="24"/>
          <w:szCs w:val="24"/>
        </w:rPr>
        <w:t xml:space="preserve">that </w:t>
      </w:r>
      <w:r w:rsidR="007B6E69" w:rsidRPr="1A8BA2A8">
        <w:rPr>
          <w:sz w:val="24"/>
          <w:szCs w:val="24"/>
        </w:rPr>
        <w:t xml:space="preserve">mimics </w:t>
      </w:r>
      <w:r w:rsidR="00B269B9" w:rsidRPr="1A8BA2A8">
        <w:rPr>
          <w:sz w:val="24"/>
          <w:szCs w:val="24"/>
        </w:rPr>
        <w:t xml:space="preserve">a static website with multiple </w:t>
      </w:r>
      <w:r w:rsidR="00024651" w:rsidRPr="1A8BA2A8">
        <w:rPr>
          <w:sz w:val="24"/>
          <w:szCs w:val="24"/>
        </w:rPr>
        <w:t>page</w:t>
      </w:r>
      <w:r w:rsidR="003A1C77" w:rsidRPr="1A8BA2A8">
        <w:rPr>
          <w:sz w:val="24"/>
          <w:szCs w:val="24"/>
        </w:rPr>
        <w:t>s</w:t>
      </w:r>
    </w:p>
    <w:p w14:paraId="67ED31B9" w14:textId="30B57AB7" w:rsidR="007C55EC" w:rsidRDefault="007C55EC" w:rsidP="00EA593C">
      <w:pPr>
        <w:pStyle w:val="ListParagraph"/>
        <w:numPr>
          <w:ilvl w:val="0"/>
          <w:numId w:val="6"/>
        </w:numPr>
        <w:spacing w:after="384" w:line="360" w:lineRule="auto"/>
        <w:ind w:right="229"/>
        <w:rPr>
          <w:sz w:val="24"/>
          <w:szCs w:val="24"/>
        </w:rPr>
      </w:pPr>
      <w:r w:rsidRPr="1A8BA2A8">
        <w:rPr>
          <w:sz w:val="24"/>
          <w:szCs w:val="24"/>
        </w:rPr>
        <w:t xml:space="preserve">User: A user in Street Food Love </w:t>
      </w:r>
      <w:r w:rsidR="00DE1016" w:rsidRPr="1A8BA2A8">
        <w:rPr>
          <w:sz w:val="24"/>
          <w:szCs w:val="24"/>
        </w:rPr>
        <w:t>may be</w:t>
      </w:r>
      <w:r w:rsidR="004133C6" w:rsidRPr="1A8BA2A8">
        <w:rPr>
          <w:sz w:val="24"/>
          <w:szCs w:val="24"/>
        </w:rPr>
        <w:t xml:space="preserve"> further classified into</w:t>
      </w:r>
      <w:r w:rsidR="00DE1016" w:rsidRPr="1A8BA2A8">
        <w:rPr>
          <w:sz w:val="24"/>
          <w:szCs w:val="24"/>
        </w:rPr>
        <w:t xml:space="preserve"> a customer or a vendor.</w:t>
      </w:r>
    </w:p>
    <w:p w14:paraId="7DA06C2E" w14:textId="2F8B581F" w:rsidR="00DF0278" w:rsidRDefault="00DF0278" w:rsidP="00EA593C">
      <w:pPr>
        <w:pStyle w:val="ListParagraph"/>
        <w:numPr>
          <w:ilvl w:val="0"/>
          <w:numId w:val="6"/>
        </w:numPr>
        <w:spacing w:after="384" w:line="360" w:lineRule="auto"/>
        <w:ind w:right="229"/>
        <w:rPr>
          <w:sz w:val="24"/>
          <w:szCs w:val="24"/>
        </w:rPr>
      </w:pPr>
      <w:r w:rsidRPr="1A8BA2A8">
        <w:rPr>
          <w:sz w:val="24"/>
          <w:szCs w:val="24"/>
        </w:rPr>
        <w:t>UUID (</w:t>
      </w:r>
      <w:r w:rsidR="006436F9" w:rsidRPr="1A8BA2A8">
        <w:rPr>
          <w:sz w:val="24"/>
          <w:szCs w:val="24"/>
        </w:rPr>
        <w:t xml:space="preserve">universally unique identifier): </w:t>
      </w:r>
      <w:r w:rsidR="00712EA0" w:rsidRPr="1A8BA2A8">
        <w:rPr>
          <w:sz w:val="24"/>
          <w:szCs w:val="24"/>
        </w:rPr>
        <w:t xml:space="preserve">A </w:t>
      </w:r>
      <w:r w:rsidR="00883EE1" w:rsidRPr="1A8BA2A8">
        <w:rPr>
          <w:sz w:val="24"/>
          <w:szCs w:val="24"/>
        </w:rPr>
        <w:t xml:space="preserve">standardized </w:t>
      </w:r>
      <w:r w:rsidR="00C971B5" w:rsidRPr="1A8BA2A8">
        <w:rPr>
          <w:sz w:val="24"/>
          <w:szCs w:val="24"/>
        </w:rPr>
        <w:t xml:space="preserve">ID that has a property of </w:t>
      </w:r>
      <w:r w:rsidR="00F2194A" w:rsidRPr="1A8BA2A8">
        <w:rPr>
          <w:sz w:val="24"/>
          <w:szCs w:val="24"/>
        </w:rPr>
        <w:t xml:space="preserve">uniqueness across all resources at any </w:t>
      </w:r>
      <w:r w:rsidR="000D0F12" w:rsidRPr="1A8BA2A8">
        <w:rPr>
          <w:sz w:val="24"/>
          <w:szCs w:val="24"/>
        </w:rPr>
        <w:t>point in</w:t>
      </w:r>
      <w:r w:rsidR="00F2194A" w:rsidRPr="1A8BA2A8">
        <w:rPr>
          <w:sz w:val="24"/>
          <w:szCs w:val="24"/>
        </w:rPr>
        <w:t xml:space="preserve"> time.</w:t>
      </w:r>
    </w:p>
    <w:p w14:paraId="6D6753A5" w14:textId="576C35C6" w:rsidR="000E3C2C" w:rsidRDefault="000E3C2C" w:rsidP="00EA593C">
      <w:pPr>
        <w:pStyle w:val="ListParagraph"/>
        <w:numPr>
          <w:ilvl w:val="0"/>
          <w:numId w:val="6"/>
        </w:numPr>
        <w:spacing w:after="384" w:line="360" w:lineRule="auto"/>
        <w:ind w:right="229"/>
        <w:rPr>
          <w:sz w:val="24"/>
          <w:szCs w:val="24"/>
        </w:rPr>
      </w:pPr>
      <w:r w:rsidRPr="1A8BA2A8">
        <w:rPr>
          <w:sz w:val="24"/>
          <w:szCs w:val="24"/>
        </w:rPr>
        <w:t xml:space="preserve">XSS </w:t>
      </w:r>
      <w:r w:rsidR="00147862" w:rsidRPr="1A8BA2A8">
        <w:rPr>
          <w:sz w:val="24"/>
          <w:szCs w:val="24"/>
        </w:rPr>
        <w:t>(c</w:t>
      </w:r>
      <w:r w:rsidR="004420BC" w:rsidRPr="1A8BA2A8">
        <w:rPr>
          <w:sz w:val="24"/>
          <w:szCs w:val="24"/>
        </w:rPr>
        <w:t>ross-site scripting</w:t>
      </w:r>
      <w:r w:rsidR="00147862" w:rsidRPr="1A8BA2A8">
        <w:rPr>
          <w:sz w:val="24"/>
          <w:szCs w:val="24"/>
        </w:rPr>
        <w:t>)</w:t>
      </w:r>
      <w:r w:rsidR="00205418" w:rsidRPr="1A8BA2A8">
        <w:rPr>
          <w:sz w:val="24"/>
          <w:szCs w:val="24"/>
        </w:rPr>
        <w:t>: A</w:t>
      </w:r>
      <w:r w:rsidR="00816A47" w:rsidRPr="1A8BA2A8">
        <w:rPr>
          <w:sz w:val="24"/>
          <w:szCs w:val="24"/>
        </w:rPr>
        <w:t xml:space="preserve"> </w:t>
      </w:r>
      <w:r w:rsidR="00205418" w:rsidRPr="1A8BA2A8">
        <w:rPr>
          <w:sz w:val="24"/>
          <w:szCs w:val="24"/>
        </w:rPr>
        <w:t xml:space="preserve">code injection </w:t>
      </w:r>
      <w:r w:rsidR="00216695" w:rsidRPr="1A8BA2A8">
        <w:rPr>
          <w:sz w:val="24"/>
          <w:szCs w:val="24"/>
        </w:rPr>
        <w:t>vulnerability</w:t>
      </w:r>
      <w:r w:rsidR="006938BE" w:rsidRPr="1A8BA2A8">
        <w:rPr>
          <w:sz w:val="24"/>
          <w:szCs w:val="24"/>
        </w:rPr>
        <w:t xml:space="preserve"> that can affect web apps</w:t>
      </w:r>
      <w:r w:rsidR="002E557C" w:rsidRPr="1A8BA2A8">
        <w:rPr>
          <w:sz w:val="24"/>
          <w:szCs w:val="24"/>
        </w:rPr>
        <w:t>.</w:t>
      </w:r>
    </w:p>
    <w:p w14:paraId="72D9209A" w14:textId="2D495C04" w:rsidR="00AD4571" w:rsidRPr="008C379F" w:rsidRDefault="00286316" w:rsidP="009676C0">
      <w:pPr>
        <w:pStyle w:val="Heading1"/>
      </w:pPr>
      <w:bookmarkStart w:id="76" w:name="_Toc1887672918"/>
      <w:bookmarkStart w:id="77" w:name="_Toc912475327"/>
      <w:bookmarkStart w:id="78" w:name="_Toc1397007139"/>
      <w:bookmarkStart w:id="79" w:name="_Toc504332729"/>
      <w:bookmarkStart w:id="80" w:name="_Toc747611687"/>
      <w:bookmarkStart w:id="81" w:name="_Toc490531143"/>
      <w:bookmarkStart w:id="82" w:name="_Toc779174298"/>
      <w:bookmarkStart w:id="83" w:name="_Toc1343937085"/>
      <w:bookmarkStart w:id="84" w:name="_Toc1230647580"/>
      <w:bookmarkStart w:id="85" w:name="_Toc560527492"/>
      <w:bookmarkStart w:id="86" w:name="_Toc104991114"/>
      <w:r w:rsidRPr="008C379F">
        <w:t>SYSTEM OVERVIEW</w:t>
      </w:r>
      <w:bookmarkEnd w:id="76"/>
      <w:bookmarkEnd w:id="77"/>
      <w:bookmarkEnd w:id="78"/>
      <w:bookmarkEnd w:id="79"/>
      <w:bookmarkEnd w:id="80"/>
      <w:bookmarkEnd w:id="81"/>
      <w:bookmarkEnd w:id="82"/>
      <w:bookmarkEnd w:id="83"/>
      <w:bookmarkEnd w:id="84"/>
      <w:bookmarkEnd w:id="85"/>
      <w:bookmarkEnd w:id="86"/>
    </w:p>
    <w:p w14:paraId="1D3B9E44" w14:textId="7B3B0A44" w:rsidR="009E05D9" w:rsidRDefault="235D1C5F" w:rsidP="1A8BA2A8">
      <w:pPr>
        <w:spacing w:line="360" w:lineRule="auto"/>
        <w:rPr>
          <w:sz w:val="24"/>
          <w:szCs w:val="24"/>
        </w:rPr>
      </w:pPr>
      <w:r w:rsidRPr="5D7E9797">
        <w:rPr>
          <w:sz w:val="24"/>
          <w:szCs w:val="24"/>
        </w:rPr>
        <w:t>StreetFoodLove</w:t>
      </w:r>
      <w:r w:rsidR="0782C525" w:rsidRPr="5D7E9797">
        <w:rPr>
          <w:sz w:val="24"/>
          <w:szCs w:val="24"/>
        </w:rPr>
        <w:t xml:space="preserve"> is a web app </w:t>
      </w:r>
      <w:r w:rsidR="6AE356E4" w:rsidRPr="5D7E9797">
        <w:rPr>
          <w:sz w:val="24"/>
          <w:szCs w:val="24"/>
        </w:rPr>
        <w:t xml:space="preserve">that has </w:t>
      </w:r>
      <w:r w:rsidR="0B13B2D9" w:rsidRPr="5D7E9797">
        <w:rPr>
          <w:sz w:val="24"/>
          <w:szCs w:val="24"/>
        </w:rPr>
        <w:t>a</w:t>
      </w:r>
      <w:r w:rsidR="74774F16" w:rsidRPr="5D7E9797">
        <w:rPr>
          <w:sz w:val="24"/>
          <w:szCs w:val="24"/>
        </w:rPr>
        <w:t xml:space="preserve"> 3-tier architecture</w:t>
      </w:r>
      <w:r w:rsidR="3B82A983" w:rsidRPr="5D7E9797">
        <w:rPr>
          <w:sz w:val="24"/>
          <w:szCs w:val="24"/>
        </w:rPr>
        <w:t xml:space="preserve"> (</w:t>
      </w:r>
      <w:r w:rsidR="151E0E98" w:rsidRPr="5D7E9797">
        <w:rPr>
          <w:sz w:val="24"/>
          <w:szCs w:val="24"/>
        </w:rPr>
        <w:t xml:space="preserve">frontend, </w:t>
      </w:r>
      <w:r w:rsidR="7ED5F76C" w:rsidRPr="5D7E9797">
        <w:rPr>
          <w:sz w:val="24"/>
          <w:szCs w:val="24"/>
        </w:rPr>
        <w:t>backend,</w:t>
      </w:r>
      <w:r w:rsidR="151E0E98" w:rsidRPr="5D7E9797">
        <w:rPr>
          <w:sz w:val="24"/>
          <w:szCs w:val="24"/>
        </w:rPr>
        <w:t xml:space="preserve"> database</w:t>
      </w:r>
      <w:r w:rsidR="7ED5F76C" w:rsidRPr="5D7E9797">
        <w:rPr>
          <w:sz w:val="24"/>
          <w:szCs w:val="24"/>
        </w:rPr>
        <w:t>)</w:t>
      </w:r>
      <w:r w:rsidR="4722AB0F" w:rsidRPr="5D7E9797">
        <w:rPr>
          <w:sz w:val="24"/>
          <w:szCs w:val="24"/>
        </w:rPr>
        <w:t xml:space="preserve">. </w:t>
      </w:r>
      <w:r w:rsidR="63A56968" w:rsidRPr="5D7E9797">
        <w:rPr>
          <w:sz w:val="24"/>
          <w:szCs w:val="24"/>
        </w:rPr>
        <w:t xml:space="preserve">The </w:t>
      </w:r>
      <w:r w:rsidR="4F1BD005" w:rsidRPr="5D7E9797">
        <w:rPr>
          <w:sz w:val="24"/>
          <w:szCs w:val="24"/>
        </w:rPr>
        <w:t>TypeScript</w:t>
      </w:r>
      <w:r w:rsidR="30C88A98" w:rsidRPr="5D7E9797">
        <w:rPr>
          <w:sz w:val="24"/>
          <w:szCs w:val="24"/>
        </w:rPr>
        <w:t>-based</w:t>
      </w:r>
      <w:r w:rsidR="4F1BD005" w:rsidRPr="5D7E9797">
        <w:rPr>
          <w:sz w:val="24"/>
          <w:szCs w:val="24"/>
        </w:rPr>
        <w:t xml:space="preserve"> </w:t>
      </w:r>
      <w:r w:rsidR="30C88A98" w:rsidRPr="5D7E9797">
        <w:rPr>
          <w:sz w:val="24"/>
          <w:szCs w:val="24"/>
        </w:rPr>
        <w:t>SPA</w:t>
      </w:r>
      <w:r w:rsidR="63A56968" w:rsidRPr="5D7E9797">
        <w:rPr>
          <w:sz w:val="24"/>
          <w:szCs w:val="24"/>
        </w:rPr>
        <w:t xml:space="preserve"> will use the React framework and will be </w:t>
      </w:r>
      <w:r w:rsidR="4F1BD005" w:rsidRPr="5D7E9797">
        <w:rPr>
          <w:sz w:val="24"/>
          <w:szCs w:val="24"/>
        </w:rPr>
        <w:t xml:space="preserve">hosted on GitHub Pages. The Go-based backend will </w:t>
      </w:r>
      <w:r w:rsidR="0DC1C48C" w:rsidRPr="5D7E9797">
        <w:rPr>
          <w:sz w:val="24"/>
          <w:szCs w:val="24"/>
        </w:rPr>
        <w:t>be hosted on Amazon EC2. Various</w:t>
      </w:r>
      <w:r w:rsidR="07199D74" w:rsidRPr="5D7E9797">
        <w:rPr>
          <w:sz w:val="24"/>
          <w:szCs w:val="24"/>
        </w:rPr>
        <w:t xml:space="preserve"> other</w:t>
      </w:r>
      <w:r w:rsidR="0DC1C48C" w:rsidRPr="5D7E9797">
        <w:rPr>
          <w:sz w:val="24"/>
          <w:szCs w:val="24"/>
        </w:rPr>
        <w:t xml:space="preserve"> AWS and Google services will be used </w:t>
      </w:r>
      <w:r w:rsidR="19AA9EE8" w:rsidRPr="5D7E9797">
        <w:rPr>
          <w:sz w:val="24"/>
          <w:szCs w:val="24"/>
        </w:rPr>
        <w:t xml:space="preserve">for </w:t>
      </w:r>
      <w:r w:rsidR="20FDB737" w:rsidRPr="5D7E9797">
        <w:rPr>
          <w:sz w:val="24"/>
          <w:szCs w:val="24"/>
        </w:rPr>
        <w:t xml:space="preserve">object </w:t>
      </w:r>
      <w:r w:rsidR="75733A61" w:rsidRPr="5D7E9797">
        <w:rPr>
          <w:sz w:val="24"/>
          <w:szCs w:val="24"/>
        </w:rPr>
        <w:t>storage</w:t>
      </w:r>
      <w:r w:rsidR="2D589F61" w:rsidRPr="5D7E9797">
        <w:rPr>
          <w:sz w:val="24"/>
          <w:szCs w:val="24"/>
        </w:rPr>
        <w:t xml:space="preserve"> and</w:t>
      </w:r>
      <w:r w:rsidR="07BB9640" w:rsidRPr="5D7E9797">
        <w:rPr>
          <w:sz w:val="24"/>
          <w:szCs w:val="24"/>
        </w:rPr>
        <w:t xml:space="preserve"> </w:t>
      </w:r>
      <w:r w:rsidR="75733A61" w:rsidRPr="5D7E9797">
        <w:rPr>
          <w:sz w:val="24"/>
          <w:szCs w:val="24"/>
        </w:rPr>
        <w:t>database</w:t>
      </w:r>
      <w:r w:rsidR="26B82718" w:rsidRPr="5D7E9797">
        <w:rPr>
          <w:sz w:val="24"/>
          <w:szCs w:val="24"/>
        </w:rPr>
        <w:t xml:space="preserve"> management</w:t>
      </w:r>
      <w:r w:rsidR="2D589F61" w:rsidRPr="5D7E9797">
        <w:rPr>
          <w:sz w:val="24"/>
          <w:szCs w:val="24"/>
        </w:rPr>
        <w:t>.</w:t>
      </w:r>
      <w:r w:rsidR="0779E2B1" w:rsidRPr="5D7E9797">
        <w:rPr>
          <w:sz w:val="24"/>
          <w:szCs w:val="24"/>
        </w:rPr>
        <w:t xml:space="preserve"> </w:t>
      </w:r>
      <w:r w:rsidR="46184CA1" w:rsidRPr="5D7E9797">
        <w:rPr>
          <w:sz w:val="24"/>
          <w:szCs w:val="24"/>
        </w:rPr>
        <w:t xml:space="preserve">The </w:t>
      </w:r>
      <w:r w:rsidR="3E55FCD4" w:rsidRPr="5D7E9797">
        <w:rPr>
          <w:sz w:val="24"/>
          <w:szCs w:val="24"/>
        </w:rPr>
        <w:t xml:space="preserve">MySQL </w:t>
      </w:r>
      <w:r w:rsidR="46184CA1" w:rsidRPr="5D7E9797">
        <w:rPr>
          <w:sz w:val="24"/>
          <w:szCs w:val="24"/>
        </w:rPr>
        <w:t>database will be hosted on Amazon RDS.</w:t>
      </w:r>
    </w:p>
    <w:p w14:paraId="39F17AF3" w14:textId="58C06D6F" w:rsidR="00FC3F78" w:rsidRDefault="2C72B802" w:rsidP="1A8BA2A8">
      <w:pPr>
        <w:spacing w:line="360" w:lineRule="auto"/>
      </w:pPr>
      <w:r w:rsidRPr="5D7E9797">
        <w:rPr>
          <w:sz w:val="24"/>
          <w:szCs w:val="24"/>
        </w:rPr>
        <w:t xml:space="preserve">This diagram shows how </w:t>
      </w:r>
      <w:r w:rsidR="364D4342" w:rsidRPr="5D7E9797">
        <w:rPr>
          <w:sz w:val="24"/>
          <w:szCs w:val="24"/>
        </w:rPr>
        <w:t xml:space="preserve">various </w:t>
      </w:r>
      <w:r w:rsidRPr="5D7E9797">
        <w:rPr>
          <w:sz w:val="24"/>
          <w:szCs w:val="24"/>
        </w:rPr>
        <w:t xml:space="preserve">services </w:t>
      </w:r>
      <w:r w:rsidR="56ACD3B2" w:rsidRPr="5D7E9797">
        <w:rPr>
          <w:sz w:val="24"/>
          <w:szCs w:val="24"/>
        </w:rPr>
        <w:t xml:space="preserve">will </w:t>
      </w:r>
      <w:r w:rsidRPr="5D7E9797">
        <w:rPr>
          <w:sz w:val="24"/>
          <w:szCs w:val="24"/>
        </w:rPr>
        <w:t>interact with each other.</w:t>
      </w:r>
    </w:p>
    <w:p w14:paraId="43A04258" w14:textId="0B6B7D78" w:rsidR="00FC3F78" w:rsidRDefault="0DC33050" w:rsidP="5D7E9797">
      <w:pPr>
        <w:ind w:left="-5" w:right="229"/>
        <w:jc w:val="center"/>
      </w:pPr>
      <w:r>
        <w:rPr>
          <w:noProof/>
        </w:rPr>
        <w:lastRenderedPageBreak/>
        <w:drawing>
          <wp:inline distT="0" distB="0" distL="0" distR="0" wp14:anchorId="76844D72" wp14:editId="70C1578A">
            <wp:extent cx="4178234" cy="3810000"/>
            <wp:effectExtent l="0" t="0" r="0" b="0"/>
            <wp:docPr id="655488302" name="Picture 655488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88302" name="Picture 65548830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78234" cy="3810000"/>
                    </a:xfrm>
                    <a:prstGeom prst="rect">
                      <a:avLst/>
                    </a:prstGeom>
                  </pic:spPr>
                </pic:pic>
              </a:graphicData>
            </a:graphic>
          </wp:inline>
        </w:drawing>
      </w:r>
    </w:p>
    <w:p w14:paraId="761E0FCB" w14:textId="77777777" w:rsidR="00FC3F78" w:rsidRDefault="00FC3F78" w:rsidP="00EA593C">
      <w:pPr>
        <w:pStyle w:val="ListParagraph"/>
        <w:numPr>
          <w:ilvl w:val="0"/>
          <w:numId w:val="4"/>
        </w:numPr>
        <w:spacing w:line="360" w:lineRule="auto"/>
        <w:ind w:right="229"/>
        <w:rPr>
          <w:sz w:val="24"/>
          <w:szCs w:val="24"/>
        </w:rPr>
      </w:pPr>
      <w:r w:rsidRPr="1A8BA2A8">
        <w:rPr>
          <w:b/>
          <w:sz w:val="24"/>
          <w:szCs w:val="24"/>
        </w:rPr>
        <w:t>GitHub</w:t>
      </w:r>
      <w:r w:rsidRPr="1A8BA2A8">
        <w:rPr>
          <w:sz w:val="24"/>
          <w:szCs w:val="24"/>
        </w:rPr>
        <w:t xml:space="preserve"> will be used to store the source code and run CI/CD workflows</w:t>
      </w:r>
    </w:p>
    <w:p w14:paraId="7A50D92D" w14:textId="48BC0F8A" w:rsidR="00FC3F78" w:rsidRDefault="2C72B802" w:rsidP="00EA593C">
      <w:pPr>
        <w:pStyle w:val="ListParagraph"/>
        <w:numPr>
          <w:ilvl w:val="0"/>
          <w:numId w:val="4"/>
        </w:numPr>
        <w:spacing w:line="360" w:lineRule="auto"/>
        <w:ind w:right="229"/>
        <w:rPr>
          <w:sz w:val="24"/>
          <w:szCs w:val="24"/>
        </w:rPr>
      </w:pPr>
      <w:r w:rsidRPr="5D7E9797">
        <w:rPr>
          <w:sz w:val="24"/>
          <w:szCs w:val="24"/>
        </w:rPr>
        <w:t xml:space="preserve">On deployment, the client app will be compiled and copied to the </w:t>
      </w:r>
      <w:r w:rsidRPr="5D7E9797">
        <w:rPr>
          <w:b/>
          <w:bCs/>
          <w:sz w:val="24"/>
          <w:szCs w:val="24"/>
        </w:rPr>
        <w:t>GitHub Pages</w:t>
      </w:r>
      <w:r w:rsidRPr="5D7E9797">
        <w:rPr>
          <w:sz w:val="24"/>
          <w:szCs w:val="24"/>
        </w:rPr>
        <w:t xml:space="preserve"> static host</w:t>
      </w:r>
    </w:p>
    <w:p w14:paraId="0AA88C10" w14:textId="47491F72" w:rsidR="00FC3F78" w:rsidRPr="00D75EFD" w:rsidRDefault="2C72B802" w:rsidP="00EA593C">
      <w:pPr>
        <w:pStyle w:val="ListParagraph"/>
        <w:numPr>
          <w:ilvl w:val="0"/>
          <w:numId w:val="4"/>
        </w:numPr>
        <w:spacing w:line="360" w:lineRule="auto"/>
        <w:ind w:right="229"/>
        <w:rPr>
          <w:sz w:val="24"/>
          <w:szCs w:val="24"/>
        </w:rPr>
      </w:pPr>
      <w:r w:rsidRPr="5D7E9797">
        <w:rPr>
          <w:sz w:val="24"/>
          <w:szCs w:val="24"/>
        </w:rPr>
        <w:t xml:space="preserve">The server code will be compiled and deployed to an </w:t>
      </w:r>
      <w:r w:rsidRPr="5D7E9797">
        <w:rPr>
          <w:b/>
          <w:bCs/>
          <w:sz w:val="24"/>
          <w:szCs w:val="24"/>
        </w:rPr>
        <w:t>EC2</w:t>
      </w:r>
      <w:r w:rsidRPr="5D7E9797">
        <w:rPr>
          <w:sz w:val="24"/>
          <w:szCs w:val="24"/>
        </w:rPr>
        <w:t xml:space="preserve"> instance using </w:t>
      </w:r>
      <w:r w:rsidRPr="5D7E9797">
        <w:rPr>
          <w:b/>
          <w:bCs/>
          <w:sz w:val="24"/>
          <w:szCs w:val="24"/>
        </w:rPr>
        <w:t>CodeDeploy</w:t>
      </w:r>
    </w:p>
    <w:p w14:paraId="7F11E6E6" w14:textId="06D2552A" w:rsidR="00FC3F78" w:rsidRPr="00187712" w:rsidRDefault="2C72B802" w:rsidP="00EA593C">
      <w:pPr>
        <w:pStyle w:val="ListParagraph"/>
        <w:numPr>
          <w:ilvl w:val="0"/>
          <w:numId w:val="4"/>
        </w:numPr>
        <w:spacing w:line="360" w:lineRule="auto"/>
        <w:ind w:right="229"/>
        <w:rPr>
          <w:sz w:val="24"/>
          <w:szCs w:val="24"/>
        </w:rPr>
      </w:pPr>
      <w:r w:rsidRPr="5D7E9797">
        <w:rPr>
          <w:sz w:val="24"/>
          <w:szCs w:val="24"/>
        </w:rPr>
        <w:t>The client interacts with the backend API</w:t>
      </w:r>
    </w:p>
    <w:p w14:paraId="6CD40262" w14:textId="72EE10B0" w:rsidR="00FC3F78" w:rsidRPr="00B241FF" w:rsidRDefault="2C72B802" w:rsidP="00EA593C">
      <w:pPr>
        <w:pStyle w:val="ListParagraph"/>
        <w:numPr>
          <w:ilvl w:val="0"/>
          <w:numId w:val="4"/>
        </w:numPr>
        <w:spacing w:line="360" w:lineRule="auto"/>
        <w:ind w:right="229"/>
        <w:rPr>
          <w:sz w:val="24"/>
          <w:szCs w:val="24"/>
        </w:rPr>
      </w:pPr>
      <w:r w:rsidRPr="5D7E9797">
        <w:rPr>
          <w:sz w:val="24"/>
          <w:szCs w:val="24"/>
        </w:rPr>
        <w:t xml:space="preserve">The client requests map data from </w:t>
      </w:r>
      <w:r w:rsidRPr="5D7E9797">
        <w:rPr>
          <w:b/>
          <w:bCs/>
          <w:sz w:val="24"/>
          <w:szCs w:val="24"/>
        </w:rPr>
        <w:t xml:space="preserve">OpenStreetMap </w:t>
      </w:r>
      <w:r w:rsidRPr="5D7E9797">
        <w:rPr>
          <w:sz w:val="24"/>
          <w:szCs w:val="24"/>
        </w:rPr>
        <w:t xml:space="preserve">and </w:t>
      </w:r>
      <w:r w:rsidRPr="5D7E9797">
        <w:rPr>
          <w:b/>
          <w:bCs/>
          <w:sz w:val="24"/>
          <w:szCs w:val="24"/>
        </w:rPr>
        <w:t>Google Maps Platform</w:t>
      </w:r>
    </w:p>
    <w:p w14:paraId="5C6DF525" w14:textId="2E02B9CC" w:rsidR="00B241FF" w:rsidRPr="00B241FF" w:rsidRDefault="00B241FF" w:rsidP="00EA593C">
      <w:pPr>
        <w:pStyle w:val="ListParagraph"/>
        <w:numPr>
          <w:ilvl w:val="0"/>
          <w:numId w:val="4"/>
        </w:numPr>
        <w:spacing w:line="360" w:lineRule="auto"/>
        <w:ind w:right="229"/>
        <w:rPr>
          <w:sz w:val="24"/>
          <w:szCs w:val="24"/>
        </w:rPr>
      </w:pPr>
      <w:r w:rsidRPr="00B241FF">
        <w:rPr>
          <w:sz w:val="24"/>
          <w:szCs w:val="24"/>
        </w:rPr>
        <w:t>The client</w:t>
      </w:r>
      <w:r>
        <w:rPr>
          <w:sz w:val="24"/>
          <w:szCs w:val="24"/>
        </w:rPr>
        <w:t xml:space="preserve"> can get geocoding services from Amazon Location Service</w:t>
      </w:r>
    </w:p>
    <w:p w14:paraId="35DFFE39" w14:textId="61B274F8" w:rsidR="5D7E9797" w:rsidRDefault="5D7E9797" w:rsidP="00EA593C">
      <w:pPr>
        <w:pStyle w:val="ListParagraph"/>
        <w:numPr>
          <w:ilvl w:val="0"/>
          <w:numId w:val="4"/>
        </w:numPr>
        <w:spacing w:line="360" w:lineRule="auto"/>
        <w:ind w:right="229"/>
        <w:rPr>
          <w:sz w:val="24"/>
          <w:szCs w:val="24"/>
        </w:rPr>
      </w:pPr>
      <w:r w:rsidRPr="5D7E9797">
        <w:rPr>
          <w:sz w:val="24"/>
          <w:szCs w:val="24"/>
        </w:rPr>
        <w:t xml:space="preserve">The client uses </w:t>
      </w:r>
      <w:r w:rsidRPr="5D7E9797">
        <w:rPr>
          <w:b/>
          <w:bCs/>
          <w:sz w:val="24"/>
          <w:szCs w:val="24"/>
        </w:rPr>
        <w:t>Google Identity Services</w:t>
      </w:r>
      <w:r w:rsidRPr="5D7E9797">
        <w:rPr>
          <w:sz w:val="24"/>
          <w:szCs w:val="24"/>
        </w:rPr>
        <w:t xml:space="preserve"> for the sign-in with Google authentication flow</w:t>
      </w:r>
    </w:p>
    <w:p w14:paraId="1C6C5B1F" w14:textId="34265DCD" w:rsidR="00FC3F78" w:rsidRPr="00F33F21" w:rsidRDefault="2C72B802" w:rsidP="00EA593C">
      <w:pPr>
        <w:pStyle w:val="ListParagraph"/>
        <w:numPr>
          <w:ilvl w:val="0"/>
          <w:numId w:val="4"/>
        </w:numPr>
        <w:spacing w:line="360" w:lineRule="auto"/>
        <w:ind w:right="229"/>
        <w:rPr>
          <w:sz w:val="24"/>
          <w:szCs w:val="24"/>
        </w:rPr>
      </w:pPr>
      <w:r w:rsidRPr="5D7E9797">
        <w:rPr>
          <w:sz w:val="24"/>
          <w:szCs w:val="24"/>
        </w:rPr>
        <w:t xml:space="preserve">The client can view and upload images to an </w:t>
      </w:r>
      <w:r w:rsidRPr="5D7E9797">
        <w:rPr>
          <w:b/>
          <w:bCs/>
          <w:sz w:val="24"/>
          <w:szCs w:val="24"/>
        </w:rPr>
        <w:t xml:space="preserve">S3 </w:t>
      </w:r>
      <w:r w:rsidRPr="5D7E9797">
        <w:rPr>
          <w:sz w:val="24"/>
          <w:szCs w:val="24"/>
        </w:rPr>
        <w:t>bucket</w:t>
      </w:r>
    </w:p>
    <w:p w14:paraId="03F06EEF" w14:textId="221F906D" w:rsidR="00FC3F78" w:rsidRDefault="2C72B802" w:rsidP="00EA593C">
      <w:pPr>
        <w:pStyle w:val="ListParagraph"/>
        <w:numPr>
          <w:ilvl w:val="0"/>
          <w:numId w:val="4"/>
        </w:numPr>
        <w:spacing w:line="360" w:lineRule="auto"/>
        <w:ind w:right="229"/>
        <w:rPr>
          <w:sz w:val="24"/>
          <w:szCs w:val="24"/>
        </w:rPr>
      </w:pPr>
      <w:r w:rsidRPr="5D7E9797">
        <w:rPr>
          <w:sz w:val="24"/>
          <w:szCs w:val="24"/>
        </w:rPr>
        <w:t xml:space="preserve">The backend will store content data </w:t>
      </w:r>
      <w:r w:rsidR="5374AFCC" w:rsidRPr="5D7E9797">
        <w:rPr>
          <w:sz w:val="24"/>
          <w:szCs w:val="24"/>
        </w:rPr>
        <w:t>on</w:t>
      </w:r>
      <w:r w:rsidRPr="5D7E9797">
        <w:rPr>
          <w:sz w:val="24"/>
          <w:szCs w:val="24"/>
        </w:rPr>
        <w:t xml:space="preserve"> an </w:t>
      </w:r>
      <w:r w:rsidRPr="5D7E9797">
        <w:rPr>
          <w:b/>
          <w:bCs/>
          <w:sz w:val="24"/>
          <w:szCs w:val="24"/>
        </w:rPr>
        <w:t xml:space="preserve">RDS </w:t>
      </w:r>
      <w:r w:rsidRPr="5D7E9797">
        <w:rPr>
          <w:sz w:val="24"/>
          <w:szCs w:val="24"/>
        </w:rPr>
        <w:t>database</w:t>
      </w:r>
    </w:p>
    <w:p w14:paraId="33E2F92A" w14:textId="77777777" w:rsidR="001C64B7" w:rsidRDefault="001C64B7" w:rsidP="00F23DF1">
      <w:pPr>
        <w:spacing w:after="387"/>
        <w:ind w:left="0" w:right="229" w:firstLine="0"/>
      </w:pPr>
    </w:p>
    <w:p w14:paraId="2720F6F1" w14:textId="7C0B038A" w:rsidR="00AD4571" w:rsidRPr="005F0F8F" w:rsidRDefault="00286316" w:rsidP="009676C0">
      <w:pPr>
        <w:pStyle w:val="Heading1"/>
      </w:pPr>
      <w:bookmarkStart w:id="87" w:name="_Toc1725253514"/>
      <w:bookmarkStart w:id="88" w:name="_Toc1679883653"/>
      <w:bookmarkStart w:id="89" w:name="_Toc2090608717"/>
      <w:bookmarkStart w:id="90" w:name="_Toc279102943"/>
      <w:bookmarkStart w:id="91" w:name="_Toc906676716"/>
      <w:bookmarkStart w:id="92" w:name="_Toc1544579055"/>
      <w:bookmarkStart w:id="93" w:name="_Toc1930669647"/>
      <w:bookmarkStart w:id="94" w:name="_Toc44965403"/>
      <w:bookmarkStart w:id="95" w:name="_Toc1717047488"/>
      <w:bookmarkStart w:id="96" w:name="_Toc767526875"/>
      <w:bookmarkStart w:id="97" w:name="_Toc104991115"/>
      <w:r w:rsidRPr="005F0F8F">
        <w:lastRenderedPageBreak/>
        <w:t>SYSTEM ARCHITECTURE</w:t>
      </w:r>
      <w:bookmarkEnd w:id="87"/>
      <w:bookmarkEnd w:id="88"/>
      <w:bookmarkEnd w:id="89"/>
      <w:bookmarkEnd w:id="90"/>
      <w:bookmarkEnd w:id="91"/>
      <w:bookmarkEnd w:id="92"/>
      <w:bookmarkEnd w:id="93"/>
      <w:bookmarkEnd w:id="94"/>
      <w:bookmarkEnd w:id="95"/>
      <w:bookmarkEnd w:id="96"/>
      <w:bookmarkEnd w:id="97"/>
    </w:p>
    <w:p w14:paraId="55AD75ED" w14:textId="1A5B4BC3" w:rsidR="00AD4571" w:rsidRPr="00501685" w:rsidRDefault="00D73CAD" w:rsidP="00475383">
      <w:pPr>
        <w:pStyle w:val="Heading2"/>
        <w:rPr>
          <w:sz w:val="24"/>
          <w:szCs w:val="24"/>
        </w:rPr>
      </w:pPr>
      <w:bookmarkStart w:id="98" w:name="_4.1_Architectural_Design"/>
      <w:bookmarkStart w:id="99" w:name="_Toc814010073"/>
      <w:bookmarkStart w:id="100" w:name="_Toc1657209241"/>
      <w:bookmarkStart w:id="101" w:name="_Toc265188643"/>
      <w:bookmarkStart w:id="102" w:name="_Toc478508280"/>
      <w:bookmarkStart w:id="103" w:name="_Toc796653176"/>
      <w:bookmarkStart w:id="104" w:name="_Toc1779286775"/>
      <w:bookmarkStart w:id="105" w:name="_Toc506928471"/>
      <w:bookmarkStart w:id="106" w:name="_Toc176698057"/>
      <w:bookmarkStart w:id="107" w:name="_Toc1590255193"/>
      <w:bookmarkStart w:id="108" w:name="_Toc1784780"/>
      <w:bookmarkStart w:id="109" w:name="_Toc104991116"/>
      <w:bookmarkEnd w:id="98"/>
      <w:r w:rsidRPr="1A8BA2A8">
        <w:rPr>
          <w:sz w:val="24"/>
          <w:szCs w:val="24"/>
        </w:rPr>
        <w:t xml:space="preserve">4.1 </w:t>
      </w:r>
      <w:r w:rsidR="00286316" w:rsidRPr="1A8BA2A8">
        <w:rPr>
          <w:sz w:val="24"/>
          <w:szCs w:val="24"/>
        </w:rPr>
        <w:t>Architectural Design</w:t>
      </w:r>
      <w:bookmarkEnd w:id="109"/>
      <w:r w:rsidR="00286316" w:rsidRPr="1A8BA2A8">
        <w:rPr>
          <w:sz w:val="24"/>
          <w:szCs w:val="24"/>
        </w:rPr>
        <w:t xml:space="preserve">  </w:t>
      </w:r>
      <w:bookmarkEnd w:id="99"/>
      <w:bookmarkEnd w:id="100"/>
      <w:bookmarkEnd w:id="101"/>
      <w:bookmarkEnd w:id="102"/>
      <w:bookmarkEnd w:id="103"/>
      <w:bookmarkEnd w:id="104"/>
      <w:bookmarkEnd w:id="105"/>
      <w:bookmarkEnd w:id="106"/>
      <w:bookmarkEnd w:id="107"/>
      <w:bookmarkEnd w:id="108"/>
    </w:p>
    <w:p w14:paraId="1B820F52" w14:textId="19D3468F" w:rsidR="0053642C" w:rsidRPr="0053642C" w:rsidRDefault="0053642C" w:rsidP="005A58BC">
      <w:pPr>
        <w:ind w:right="229"/>
        <w:rPr>
          <w:sz w:val="24"/>
          <w:szCs w:val="24"/>
        </w:rPr>
      </w:pPr>
      <w:r w:rsidRPr="1A8BA2A8">
        <w:rPr>
          <w:sz w:val="24"/>
          <w:szCs w:val="24"/>
        </w:rPr>
        <w:t>This diagram illustrates the layer</w:t>
      </w:r>
      <w:r w:rsidR="00AF72F1" w:rsidRPr="1A8BA2A8">
        <w:rPr>
          <w:sz w:val="24"/>
          <w:szCs w:val="24"/>
        </w:rPr>
        <w:t>ed</w:t>
      </w:r>
      <w:r w:rsidRPr="1A8BA2A8">
        <w:rPr>
          <w:sz w:val="24"/>
          <w:szCs w:val="24"/>
        </w:rPr>
        <w:t xml:space="preserve"> architecture for our app.</w:t>
      </w:r>
    </w:p>
    <w:p w14:paraId="6CEBE3EF" w14:textId="18D5A5B5" w:rsidR="005A58BC" w:rsidRDefault="00D55A5F" w:rsidP="00EE7E1E">
      <w:pPr>
        <w:ind w:right="229"/>
        <w:jc w:val="center"/>
        <w:rPr>
          <w:b/>
          <w:bCs/>
        </w:rPr>
      </w:pPr>
      <w:r>
        <w:rPr>
          <w:b/>
          <w:noProof/>
          <w:color w:val="2B579A"/>
          <w:shd w:val="clear" w:color="auto" w:fill="E6E6E6"/>
        </w:rPr>
        <w:drawing>
          <wp:inline distT="0" distB="0" distL="0" distR="0" wp14:anchorId="378A8F33" wp14:editId="78DD7E36">
            <wp:extent cx="4052215" cy="2686746"/>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052215" cy="2686746"/>
                    </a:xfrm>
                    <a:prstGeom prst="rect">
                      <a:avLst/>
                    </a:prstGeom>
                    <a:noFill/>
                    <a:ln>
                      <a:noFill/>
                    </a:ln>
                  </pic:spPr>
                </pic:pic>
              </a:graphicData>
            </a:graphic>
          </wp:inline>
        </w:drawing>
      </w:r>
    </w:p>
    <w:tbl>
      <w:tblPr>
        <w:tblStyle w:val="TableGrid"/>
        <w:tblW w:w="0" w:type="auto"/>
        <w:tblInd w:w="1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510"/>
        <w:gridCol w:w="6660"/>
      </w:tblGrid>
      <w:tr w:rsidR="00A6645F" w14:paraId="1187C8AB" w14:textId="77777777" w:rsidTr="00117984">
        <w:tc>
          <w:tcPr>
            <w:tcW w:w="2510" w:type="dxa"/>
          </w:tcPr>
          <w:p w14:paraId="56836340" w14:textId="46496682" w:rsidR="00A6645F" w:rsidRPr="00531519" w:rsidRDefault="00A6645F" w:rsidP="0079498B">
            <w:pPr>
              <w:spacing w:after="0" w:line="276" w:lineRule="auto"/>
              <w:rPr>
                <w:b/>
                <w:sz w:val="24"/>
                <w:szCs w:val="24"/>
              </w:rPr>
            </w:pPr>
            <w:r w:rsidRPr="1A8BA2A8">
              <w:rPr>
                <w:b/>
                <w:sz w:val="24"/>
                <w:szCs w:val="24"/>
              </w:rPr>
              <w:t>Layer</w:t>
            </w:r>
          </w:p>
        </w:tc>
        <w:tc>
          <w:tcPr>
            <w:tcW w:w="6660" w:type="dxa"/>
          </w:tcPr>
          <w:p w14:paraId="09836A0A" w14:textId="7D90E96F" w:rsidR="00A6645F" w:rsidRPr="00531519" w:rsidRDefault="00B807A6" w:rsidP="0079498B">
            <w:pPr>
              <w:spacing w:after="0" w:line="276" w:lineRule="auto"/>
              <w:rPr>
                <w:b/>
                <w:sz w:val="24"/>
                <w:szCs w:val="24"/>
              </w:rPr>
            </w:pPr>
            <w:r w:rsidRPr="1A8BA2A8">
              <w:rPr>
                <w:b/>
                <w:sz w:val="24"/>
                <w:szCs w:val="24"/>
              </w:rPr>
              <w:t>R</w:t>
            </w:r>
            <w:r w:rsidR="00C55CBE" w:rsidRPr="1A8BA2A8">
              <w:rPr>
                <w:b/>
                <w:sz w:val="24"/>
                <w:szCs w:val="24"/>
              </w:rPr>
              <w:t>esponsibility</w:t>
            </w:r>
            <w:r w:rsidRPr="1A8BA2A8">
              <w:rPr>
                <w:b/>
                <w:sz w:val="24"/>
                <w:szCs w:val="24"/>
              </w:rPr>
              <w:t xml:space="preserve"> of layer</w:t>
            </w:r>
          </w:p>
        </w:tc>
      </w:tr>
      <w:tr w:rsidR="006D335B" w14:paraId="38CA010C" w14:textId="77777777" w:rsidTr="00117984">
        <w:tc>
          <w:tcPr>
            <w:tcW w:w="2510" w:type="dxa"/>
          </w:tcPr>
          <w:p w14:paraId="49CDA24E" w14:textId="7D79DE8F" w:rsidR="006D335B" w:rsidRDefault="006D335B" w:rsidP="0079498B">
            <w:pPr>
              <w:spacing w:after="0" w:line="276" w:lineRule="auto"/>
              <w:rPr>
                <w:sz w:val="24"/>
                <w:szCs w:val="24"/>
              </w:rPr>
            </w:pPr>
            <w:r w:rsidRPr="1A8BA2A8">
              <w:rPr>
                <w:sz w:val="24"/>
                <w:szCs w:val="24"/>
              </w:rPr>
              <w:t>View</w:t>
            </w:r>
          </w:p>
        </w:tc>
        <w:tc>
          <w:tcPr>
            <w:tcW w:w="6660" w:type="dxa"/>
          </w:tcPr>
          <w:p w14:paraId="2B2EB07D" w14:textId="77777777" w:rsidR="00D21BF6" w:rsidRDefault="001C58C3" w:rsidP="00EA593C">
            <w:pPr>
              <w:pStyle w:val="ListParagraph"/>
              <w:numPr>
                <w:ilvl w:val="0"/>
                <w:numId w:val="7"/>
              </w:numPr>
              <w:spacing w:after="0" w:line="276" w:lineRule="auto"/>
              <w:ind w:left="345"/>
              <w:rPr>
                <w:sz w:val="24"/>
                <w:szCs w:val="24"/>
              </w:rPr>
            </w:pPr>
            <w:r w:rsidRPr="1A8BA2A8">
              <w:rPr>
                <w:sz w:val="24"/>
                <w:szCs w:val="24"/>
              </w:rPr>
              <w:t>The view component of the MVC pattern</w:t>
            </w:r>
          </w:p>
          <w:p w14:paraId="3C108180" w14:textId="77777777" w:rsidR="00D21BF6" w:rsidRDefault="00BF0FF7" w:rsidP="00EA593C">
            <w:pPr>
              <w:pStyle w:val="ListParagraph"/>
              <w:numPr>
                <w:ilvl w:val="0"/>
                <w:numId w:val="7"/>
              </w:numPr>
              <w:spacing w:after="0" w:line="276" w:lineRule="auto"/>
              <w:ind w:left="345"/>
              <w:rPr>
                <w:sz w:val="24"/>
                <w:szCs w:val="24"/>
              </w:rPr>
            </w:pPr>
            <w:r w:rsidRPr="1A8BA2A8">
              <w:rPr>
                <w:sz w:val="24"/>
                <w:szCs w:val="24"/>
              </w:rPr>
              <w:t xml:space="preserve">Shows a </w:t>
            </w:r>
            <w:r w:rsidR="0065150C" w:rsidRPr="1A8BA2A8">
              <w:rPr>
                <w:sz w:val="24"/>
                <w:szCs w:val="24"/>
              </w:rPr>
              <w:t>graphical interface</w:t>
            </w:r>
            <w:r w:rsidRPr="1A8BA2A8">
              <w:rPr>
                <w:sz w:val="24"/>
                <w:szCs w:val="24"/>
              </w:rPr>
              <w:t xml:space="preserve"> to represent the application state</w:t>
            </w:r>
          </w:p>
          <w:p w14:paraId="70D865E5" w14:textId="6FB3D703" w:rsidR="006D335B" w:rsidRDefault="002C40D4" w:rsidP="00EA593C">
            <w:pPr>
              <w:pStyle w:val="ListParagraph"/>
              <w:numPr>
                <w:ilvl w:val="0"/>
                <w:numId w:val="7"/>
              </w:numPr>
              <w:spacing w:after="0" w:line="276" w:lineRule="auto"/>
              <w:ind w:left="345"/>
              <w:rPr>
                <w:sz w:val="24"/>
                <w:szCs w:val="24"/>
              </w:rPr>
            </w:pPr>
            <w:r w:rsidRPr="1A8BA2A8">
              <w:rPr>
                <w:sz w:val="24"/>
                <w:szCs w:val="24"/>
              </w:rPr>
              <w:t xml:space="preserve">User input is passed </w:t>
            </w:r>
            <w:r w:rsidR="000536DD" w:rsidRPr="1A8BA2A8">
              <w:rPr>
                <w:sz w:val="24"/>
                <w:szCs w:val="24"/>
              </w:rPr>
              <w:t xml:space="preserve">down </w:t>
            </w:r>
            <w:r w:rsidR="00E90E46" w:rsidRPr="1A8BA2A8">
              <w:rPr>
                <w:sz w:val="24"/>
                <w:szCs w:val="24"/>
              </w:rPr>
              <w:t>to the layer below</w:t>
            </w:r>
            <w:r w:rsidR="00B911D8" w:rsidRPr="1A8BA2A8">
              <w:rPr>
                <w:sz w:val="24"/>
                <w:szCs w:val="24"/>
              </w:rPr>
              <w:t xml:space="preserve"> as an action</w:t>
            </w:r>
          </w:p>
        </w:tc>
      </w:tr>
      <w:tr w:rsidR="006D335B" w14:paraId="2C25F5D1" w14:textId="77777777" w:rsidTr="00117984">
        <w:tc>
          <w:tcPr>
            <w:tcW w:w="2510" w:type="dxa"/>
          </w:tcPr>
          <w:p w14:paraId="3896F0C4" w14:textId="770B3DD5" w:rsidR="006D335B" w:rsidRDefault="006D335B" w:rsidP="0079498B">
            <w:pPr>
              <w:spacing w:after="0" w:line="276" w:lineRule="auto"/>
              <w:rPr>
                <w:sz w:val="24"/>
                <w:szCs w:val="24"/>
              </w:rPr>
            </w:pPr>
            <w:r w:rsidRPr="1A8BA2A8">
              <w:rPr>
                <w:sz w:val="24"/>
                <w:szCs w:val="24"/>
              </w:rPr>
              <w:t>State and actions</w:t>
            </w:r>
          </w:p>
        </w:tc>
        <w:tc>
          <w:tcPr>
            <w:tcW w:w="6660" w:type="dxa"/>
          </w:tcPr>
          <w:p w14:paraId="0778B1A6" w14:textId="44F80FA8" w:rsidR="00D21BF6" w:rsidRDefault="00975CC3" w:rsidP="00EA593C">
            <w:pPr>
              <w:pStyle w:val="ListParagraph"/>
              <w:numPr>
                <w:ilvl w:val="0"/>
                <w:numId w:val="7"/>
              </w:numPr>
              <w:spacing w:after="0" w:line="276" w:lineRule="auto"/>
              <w:ind w:left="345"/>
              <w:rPr>
                <w:sz w:val="24"/>
                <w:szCs w:val="24"/>
              </w:rPr>
            </w:pPr>
            <w:r w:rsidRPr="1A8BA2A8">
              <w:rPr>
                <w:sz w:val="24"/>
                <w:szCs w:val="24"/>
              </w:rPr>
              <w:t>The s</w:t>
            </w:r>
            <w:r w:rsidR="00AE5114" w:rsidRPr="1A8BA2A8">
              <w:rPr>
                <w:sz w:val="24"/>
                <w:szCs w:val="24"/>
              </w:rPr>
              <w:t>tate is the model component of the MVC</w:t>
            </w:r>
          </w:p>
          <w:p w14:paraId="119F6D04" w14:textId="2ECB5141" w:rsidR="006D335B" w:rsidRDefault="0011040C" w:rsidP="00EA593C">
            <w:pPr>
              <w:pStyle w:val="ListParagraph"/>
              <w:numPr>
                <w:ilvl w:val="0"/>
                <w:numId w:val="7"/>
              </w:numPr>
              <w:spacing w:after="0" w:line="276" w:lineRule="auto"/>
              <w:ind w:left="345"/>
              <w:rPr>
                <w:sz w:val="24"/>
                <w:szCs w:val="24"/>
              </w:rPr>
            </w:pPr>
            <w:r w:rsidRPr="1A8BA2A8">
              <w:rPr>
                <w:sz w:val="24"/>
                <w:szCs w:val="24"/>
              </w:rPr>
              <w:t>A</w:t>
            </w:r>
            <w:r w:rsidR="00033779" w:rsidRPr="1A8BA2A8">
              <w:rPr>
                <w:sz w:val="24"/>
                <w:szCs w:val="24"/>
              </w:rPr>
              <w:t>ctions</w:t>
            </w:r>
            <w:r w:rsidR="005E47D7" w:rsidRPr="1A8BA2A8">
              <w:rPr>
                <w:sz w:val="24"/>
                <w:szCs w:val="24"/>
              </w:rPr>
              <w:t xml:space="preserve">, which </w:t>
            </w:r>
            <w:r w:rsidR="00D367F0" w:rsidRPr="1A8BA2A8">
              <w:rPr>
                <w:sz w:val="24"/>
                <w:szCs w:val="24"/>
              </w:rPr>
              <w:t>are</w:t>
            </w:r>
            <w:r w:rsidR="004F7157" w:rsidRPr="1A8BA2A8">
              <w:rPr>
                <w:sz w:val="24"/>
                <w:szCs w:val="24"/>
              </w:rPr>
              <w:t xml:space="preserve"> the controller,</w:t>
            </w:r>
            <w:r w:rsidR="00033779" w:rsidRPr="1A8BA2A8">
              <w:rPr>
                <w:sz w:val="24"/>
                <w:szCs w:val="24"/>
              </w:rPr>
              <w:t xml:space="preserve"> </w:t>
            </w:r>
            <w:r w:rsidR="00987540" w:rsidRPr="1A8BA2A8">
              <w:rPr>
                <w:sz w:val="24"/>
                <w:szCs w:val="24"/>
              </w:rPr>
              <w:t xml:space="preserve">interact with the </w:t>
            </w:r>
            <w:r w:rsidR="00DF1097" w:rsidRPr="1A8BA2A8">
              <w:rPr>
                <w:sz w:val="24"/>
                <w:szCs w:val="24"/>
              </w:rPr>
              <w:t xml:space="preserve">state and </w:t>
            </w:r>
            <w:r w:rsidR="005A70C2" w:rsidRPr="1A8BA2A8">
              <w:rPr>
                <w:sz w:val="24"/>
                <w:szCs w:val="24"/>
              </w:rPr>
              <w:t>API</w:t>
            </w:r>
          </w:p>
        </w:tc>
      </w:tr>
      <w:tr w:rsidR="006D335B" w14:paraId="34E9143C" w14:textId="77777777" w:rsidTr="00117984">
        <w:tc>
          <w:tcPr>
            <w:tcW w:w="2510" w:type="dxa"/>
          </w:tcPr>
          <w:p w14:paraId="475411B7" w14:textId="06F2EEA4" w:rsidR="006D335B" w:rsidRDefault="006D335B" w:rsidP="0079498B">
            <w:pPr>
              <w:spacing w:after="0" w:line="276" w:lineRule="auto"/>
              <w:rPr>
                <w:sz w:val="24"/>
                <w:szCs w:val="24"/>
              </w:rPr>
            </w:pPr>
            <w:r w:rsidRPr="1A8BA2A8">
              <w:rPr>
                <w:sz w:val="24"/>
                <w:szCs w:val="24"/>
              </w:rPr>
              <w:t>API abstraction</w:t>
            </w:r>
          </w:p>
        </w:tc>
        <w:tc>
          <w:tcPr>
            <w:tcW w:w="6660" w:type="dxa"/>
          </w:tcPr>
          <w:p w14:paraId="7F387B8F" w14:textId="18794800" w:rsidR="006D335B" w:rsidRDefault="00CF1336" w:rsidP="00EA593C">
            <w:pPr>
              <w:pStyle w:val="ListParagraph"/>
              <w:numPr>
                <w:ilvl w:val="0"/>
                <w:numId w:val="7"/>
              </w:numPr>
              <w:spacing w:after="0" w:line="276" w:lineRule="auto"/>
              <w:ind w:left="345"/>
              <w:rPr>
                <w:sz w:val="24"/>
                <w:szCs w:val="24"/>
              </w:rPr>
            </w:pPr>
            <w:r w:rsidRPr="1A8BA2A8">
              <w:rPr>
                <w:sz w:val="24"/>
                <w:szCs w:val="24"/>
              </w:rPr>
              <w:t>Hides the API details</w:t>
            </w:r>
          </w:p>
        </w:tc>
      </w:tr>
      <w:tr w:rsidR="006D335B" w14:paraId="502CFD62" w14:textId="77777777" w:rsidTr="00117984">
        <w:tc>
          <w:tcPr>
            <w:tcW w:w="2510" w:type="dxa"/>
          </w:tcPr>
          <w:p w14:paraId="6CBA223A" w14:textId="068A5920" w:rsidR="006D335B" w:rsidRDefault="006D335B" w:rsidP="0079498B">
            <w:pPr>
              <w:spacing w:after="0" w:line="276" w:lineRule="auto"/>
              <w:rPr>
                <w:sz w:val="24"/>
                <w:szCs w:val="24"/>
              </w:rPr>
            </w:pPr>
            <w:r w:rsidRPr="1A8BA2A8">
              <w:rPr>
                <w:sz w:val="24"/>
                <w:szCs w:val="24"/>
              </w:rPr>
              <w:t>API and authentication</w:t>
            </w:r>
          </w:p>
        </w:tc>
        <w:tc>
          <w:tcPr>
            <w:tcW w:w="6660" w:type="dxa"/>
          </w:tcPr>
          <w:p w14:paraId="2CDCBF0A" w14:textId="77777777" w:rsidR="009D39AD" w:rsidRDefault="0031571F" w:rsidP="00EA593C">
            <w:pPr>
              <w:pStyle w:val="ListParagraph"/>
              <w:numPr>
                <w:ilvl w:val="0"/>
                <w:numId w:val="7"/>
              </w:numPr>
              <w:spacing w:after="0" w:line="276" w:lineRule="auto"/>
              <w:ind w:left="345"/>
              <w:rPr>
                <w:sz w:val="24"/>
                <w:szCs w:val="24"/>
              </w:rPr>
            </w:pPr>
            <w:r w:rsidRPr="1A8BA2A8">
              <w:rPr>
                <w:sz w:val="24"/>
                <w:szCs w:val="24"/>
              </w:rPr>
              <w:t>Presents a standardized interface for the frontend to communicate with the backend</w:t>
            </w:r>
          </w:p>
          <w:p w14:paraId="3BC00282" w14:textId="41CC778E" w:rsidR="006D335B" w:rsidRDefault="009D39AD" w:rsidP="00EA593C">
            <w:pPr>
              <w:pStyle w:val="ListParagraph"/>
              <w:numPr>
                <w:ilvl w:val="0"/>
                <w:numId w:val="7"/>
              </w:numPr>
              <w:spacing w:after="0" w:line="276" w:lineRule="auto"/>
              <w:ind w:left="345"/>
              <w:rPr>
                <w:sz w:val="24"/>
                <w:szCs w:val="24"/>
              </w:rPr>
            </w:pPr>
            <w:r w:rsidRPr="1A8BA2A8">
              <w:rPr>
                <w:sz w:val="24"/>
                <w:szCs w:val="24"/>
              </w:rPr>
              <w:t>H</w:t>
            </w:r>
            <w:r w:rsidR="00EA334C" w:rsidRPr="1A8BA2A8">
              <w:rPr>
                <w:sz w:val="24"/>
                <w:szCs w:val="24"/>
              </w:rPr>
              <w:t xml:space="preserve">andles </w:t>
            </w:r>
            <w:r w:rsidR="00BD7BD2" w:rsidRPr="1A8BA2A8">
              <w:rPr>
                <w:sz w:val="24"/>
                <w:szCs w:val="24"/>
              </w:rPr>
              <w:t>authentication</w:t>
            </w:r>
          </w:p>
        </w:tc>
      </w:tr>
      <w:tr w:rsidR="006D335B" w14:paraId="477CDF14" w14:textId="77777777" w:rsidTr="00117984">
        <w:tc>
          <w:tcPr>
            <w:tcW w:w="2510" w:type="dxa"/>
          </w:tcPr>
          <w:p w14:paraId="69016F5E" w14:textId="73913268" w:rsidR="006D335B" w:rsidRDefault="006D335B" w:rsidP="0079498B">
            <w:pPr>
              <w:spacing w:after="0" w:line="276" w:lineRule="auto"/>
              <w:rPr>
                <w:sz w:val="24"/>
                <w:szCs w:val="24"/>
              </w:rPr>
            </w:pPr>
            <w:r w:rsidRPr="1A8BA2A8">
              <w:rPr>
                <w:sz w:val="24"/>
                <w:szCs w:val="24"/>
              </w:rPr>
              <w:t>Application logic</w:t>
            </w:r>
          </w:p>
        </w:tc>
        <w:tc>
          <w:tcPr>
            <w:tcW w:w="6660" w:type="dxa"/>
          </w:tcPr>
          <w:p w14:paraId="7EFE151B" w14:textId="77777777" w:rsidR="00DC1A71" w:rsidRDefault="004F5E04" w:rsidP="00EA593C">
            <w:pPr>
              <w:pStyle w:val="ListParagraph"/>
              <w:numPr>
                <w:ilvl w:val="0"/>
                <w:numId w:val="7"/>
              </w:numPr>
              <w:spacing w:after="0" w:line="276" w:lineRule="auto"/>
              <w:ind w:left="345"/>
              <w:rPr>
                <w:sz w:val="24"/>
                <w:szCs w:val="24"/>
              </w:rPr>
            </w:pPr>
            <w:r w:rsidRPr="1A8BA2A8">
              <w:rPr>
                <w:sz w:val="24"/>
                <w:szCs w:val="24"/>
              </w:rPr>
              <w:t>Makes changes to content data based on API calls</w:t>
            </w:r>
          </w:p>
          <w:p w14:paraId="771A5006" w14:textId="747CA12B" w:rsidR="006D335B" w:rsidRDefault="00DC1A71" w:rsidP="00EA593C">
            <w:pPr>
              <w:pStyle w:val="ListParagraph"/>
              <w:numPr>
                <w:ilvl w:val="0"/>
                <w:numId w:val="7"/>
              </w:numPr>
              <w:spacing w:after="0" w:line="276" w:lineRule="auto"/>
              <w:ind w:left="345"/>
              <w:rPr>
                <w:sz w:val="24"/>
                <w:szCs w:val="24"/>
              </w:rPr>
            </w:pPr>
            <w:r w:rsidRPr="1A8BA2A8">
              <w:rPr>
                <w:sz w:val="24"/>
                <w:szCs w:val="24"/>
              </w:rPr>
              <w:t>E</w:t>
            </w:r>
            <w:r w:rsidR="00595AA2" w:rsidRPr="1A8BA2A8">
              <w:rPr>
                <w:sz w:val="24"/>
                <w:szCs w:val="24"/>
              </w:rPr>
              <w:t>nforces access control</w:t>
            </w:r>
          </w:p>
        </w:tc>
      </w:tr>
      <w:tr w:rsidR="006D335B" w14:paraId="052B2C75" w14:textId="77777777" w:rsidTr="00117984">
        <w:tc>
          <w:tcPr>
            <w:tcW w:w="2510" w:type="dxa"/>
          </w:tcPr>
          <w:p w14:paraId="1C86E77F" w14:textId="47066280" w:rsidR="006D335B" w:rsidRDefault="006D335B" w:rsidP="0079498B">
            <w:pPr>
              <w:spacing w:after="0" w:line="276" w:lineRule="auto"/>
              <w:rPr>
                <w:sz w:val="24"/>
                <w:szCs w:val="24"/>
              </w:rPr>
            </w:pPr>
            <w:r w:rsidRPr="1A8BA2A8">
              <w:rPr>
                <w:sz w:val="24"/>
                <w:szCs w:val="24"/>
              </w:rPr>
              <w:t>Database abstraction</w:t>
            </w:r>
          </w:p>
        </w:tc>
        <w:tc>
          <w:tcPr>
            <w:tcW w:w="6660" w:type="dxa"/>
          </w:tcPr>
          <w:p w14:paraId="7E6BB5D2" w14:textId="21CA44A8" w:rsidR="006D335B" w:rsidRDefault="00EB1D33" w:rsidP="00EA593C">
            <w:pPr>
              <w:pStyle w:val="ListParagraph"/>
              <w:numPr>
                <w:ilvl w:val="0"/>
                <w:numId w:val="7"/>
              </w:numPr>
              <w:spacing w:after="0" w:line="276" w:lineRule="auto"/>
              <w:ind w:left="345"/>
              <w:rPr>
                <w:sz w:val="24"/>
                <w:szCs w:val="24"/>
              </w:rPr>
            </w:pPr>
            <w:r w:rsidRPr="1A8BA2A8">
              <w:rPr>
                <w:sz w:val="24"/>
                <w:szCs w:val="24"/>
              </w:rPr>
              <w:t>Contains all SQL queri</w:t>
            </w:r>
            <w:r w:rsidR="00302DED" w:rsidRPr="1A8BA2A8">
              <w:rPr>
                <w:sz w:val="24"/>
                <w:szCs w:val="24"/>
              </w:rPr>
              <w:t>es and h</w:t>
            </w:r>
            <w:r w:rsidR="008B1897" w:rsidRPr="1A8BA2A8">
              <w:rPr>
                <w:sz w:val="24"/>
                <w:szCs w:val="24"/>
              </w:rPr>
              <w:t>ides</w:t>
            </w:r>
            <w:r w:rsidR="00302DED" w:rsidRPr="1A8BA2A8">
              <w:rPr>
                <w:sz w:val="24"/>
                <w:szCs w:val="24"/>
              </w:rPr>
              <w:t xml:space="preserve"> the</w:t>
            </w:r>
            <w:r w:rsidR="008B1897" w:rsidRPr="1A8BA2A8">
              <w:rPr>
                <w:sz w:val="24"/>
                <w:szCs w:val="24"/>
              </w:rPr>
              <w:t xml:space="preserve"> database </w:t>
            </w:r>
            <w:r w:rsidR="00B37EB9" w:rsidRPr="1A8BA2A8">
              <w:rPr>
                <w:sz w:val="24"/>
                <w:szCs w:val="24"/>
              </w:rPr>
              <w:t>details</w:t>
            </w:r>
          </w:p>
        </w:tc>
      </w:tr>
      <w:tr w:rsidR="006D335B" w14:paraId="01D38B36" w14:textId="77777777" w:rsidTr="00117984">
        <w:tc>
          <w:tcPr>
            <w:tcW w:w="2510" w:type="dxa"/>
          </w:tcPr>
          <w:p w14:paraId="63BB26ED" w14:textId="3AF7201C" w:rsidR="006D335B" w:rsidRDefault="006D335B" w:rsidP="0079498B">
            <w:pPr>
              <w:spacing w:after="0" w:line="276" w:lineRule="auto"/>
              <w:rPr>
                <w:sz w:val="24"/>
                <w:szCs w:val="24"/>
              </w:rPr>
            </w:pPr>
            <w:r w:rsidRPr="1A8BA2A8">
              <w:rPr>
                <w:sz w:val="24"/>
                <w:szCs w:val="24"/>
              </w:rPr>
              <w:t>Database</w:t>
            </w:r>
          </w:p>
        </w:tc>
        <w:tc>
          <w:tcPr>
            <w:tcW w:w="6660" w:type="dxa"/>
          </w:tcPr>
          <w:p w14:paraId="1DD14F15" w14:textId="14399A23" w:rsidR="006D335B" w:rsidRDefault="005F355C" w:rsidP="00EA593C">
            <w:pPr>
              <w:pStyle w:val="ListParagraph"/>
              <w:numPr>
                <w:ilvl w:val="0"/>
                <w:numId w:val="7"/>
              </w:numPr>
              <w:spacing w:after="0" w:line="276" w:lineRule="auto"/>
              <w:ind w:left="345"/>
              <w:rPr>
                <w:sz w:val="24"/>
                <w:szCs w:val="24"/>
              </w:rPr>
            </w:pPr>
            <w:r w:rsidRPr="1A8BA2A8">
              <w:rPr>
                <w:sz w:val="24"/>
                <w:szCs w:val="24"/>
              </w:rPr>
              <w:t xml:space="preserve">Stores </w:t>
            </w:r>
            <w:r w:rsidR="000E6421" w:rsidRPr="1A8BA2A8">
              <w:rPr>
                <w:sz w:val="24"/>
                <w:szCs w:val="24"/>
              </w:rPr>
              <w:t>content data</w:t>
            </w:r>
            <w:r w:rsidR="00720662" w:rsidRPr="1A8BA2A8">
              <w:rPr>
                <w:sz w:val="24"/>
                <w:szCs w:val="24"/>
              </w:rPr>
              <w:t xml:space="preserve"> and processes</w:t>
            </w:r>
            <w:r w:rsidR="00811CAC" w:rsidRPr="1A8BA2A8">
              <w:rPr>
                <w:sz w:val="24"/>
                <w:szCs w:val="24"/>
              </w:rPr>
              <w:t xml:space="preserve"> queries</w:t>
            </w:r>
          </w:p>
        </w:tc>
      </w:tr>
    </w:tbl>
    <w:p w14:paraId="69068096" w14:textId="561CDCFB" w:rsidR="00B161DF" w:rsidRPr="005A58BC" w:rsidRDefault="00B161DF" w:rsidP="00447EA1">
      <w:pPr>
        <w:ind w:left="0" w:firstLine="0"/>
      </w:pPr>
    </w:p>
    <w:p w14:paraId="4AFCB985" w14:textId="3FF4192B" w:rsidR="00AD4571" w:rsidRDefault="00D73CAD" w:rsidP="00475383">
      <w:pPr>
        <w:pStyle w:val="Heading2"/>
        <w:rPr>
          <w:sz w:val="24"/>
          <w:szCs w:val="24"/>
        </w:rPr>
      </w:pPr>
      <w:bookmarkStart w:id="110" w:name="_Toc325468051"/>
      <w:bookmarkStart w:id="111" w:name="_Toc954977817"/>
      <w:bookmarkStart w:id="112" w:name="_Toc727792008"/>
      <w:bookmarkStart w:id="113" w:name="_Toc2075772191"/>
      <w:bookmarkStart w:id="114" w:name="_Toc1958334558"/>
      <w:bookmarkStart w:id="115" w:name="_Toc575273575"/>
      <w:bookmarkStart w:id="116" w:name="_Toc521919309"/>
      <w:bookmarkStart w:id="117" w:name="_Toc39231158"/>
      <w:bookmarkStart w:id="118" w:name="_Toc1077259937"/>
      <w:bookmarkStart w:id="119" w:name="_Toc1668617511"/>
      <w:bookmarkStart w:id="120" w:name="_Toc104991117"/>
      <w:r w:rsidRPr="1A8BA2A8">
        <w:rPr>
          <w:sz w:val="24"/>
          <w:szCs w:val="24"/>
        </w:rPr>
        <w:lastRenderedPageBreak/>
        <w:t xml:space="preserve">4.2 </w:t>
      </w:r>
      <w:r w:rsidR="00286316" w:rsidRPr="1A8BA2A8">
        <w:rPr>
          <w:sz w:val="24"/>
          <w:szCs w:val="24"/>
        </w:rPr>
        <w:t>Decomposition Description</w:t>
      </w:r>
      <w:bookmarkEnd w:id="110"/>
      <w:bookmarkEnd w:id="111"/>
      <w:bookmarkEnd w:id="112"/>
      <w:bookmarkEnd w:id="113"/>
      <w:bookmarkEnd w:id="114"/>
      <w:bookmarkEnd w:id="115"/>
      <w:bookmarkEnd w:id="116"/>
      <w:bookmarkEnd w:id="117"/>
      <w:bookmarkEnd w:id="118"/>
      <w:bookmarkEnd w:id="119"/>
      <w:bookmarkEnd w:id="120"/>
    </w:p>
    <w:p w14:paraId="5FA3C2D3" w14:textId="3B689139" w:rsidR="006018F9" w:rsidRDefault="3BBBDF02" w:rsidP="00574575">
      <w:pPr>
        <w:pStyle w:val="Heading3"/>
        <w:rPr>
          <w:sz w:val="24"/>
          <w:szCs w:val="24"/>
        </w:rPr>
      </w:pPr>
      <w:bookmarkStart w:id="121" w:name="_Toc887149795"/>
      <w:bookmarkStart w:id="122" w:name="_Toc944909358"/>
      <w:bookmarkStart w:id="123" w:name="_Toc38470324"/>
      <w:bookmarkStart w:id="124" w:name="_Toc2044645758"/>
      <w:bookmarkStart w:id="125" w:name="_Toc1609841841"/>
      <w:bookmarkStart w:id="126" w:name="_Toc1313146676"/>
      <w:bookmarkStart w:id="127" w:name="_Toc2078319731"/>
      <w:bookmarkStart w:id="128" w:name="_Toc1769201579"/>
      <w:bookmarkStart w:id="129" w:name="_Toc822833806"/>
      <w:bookmarkStart w:id="130" w:name="_Toc2127663344"/>
      <w:bookmarkStart w:id="131" w:name="_Toc104991118"/>
      <w:r w:rsidRPr="362BBF2E">
        <w:rPr>
          <w:sz w:val="24"/>
          <w:szCs w:val="24"/>
        </w:rPr>
        <w:t xml:space="preserve">API </w:t>
      </w:r>
      <w:r w:rsidR="634366A0" w:rsidRPr="362BBF2E">
        <w:rPr>
          <w:sz w:val="24"/>
          <w:szCs w:val="24"/>
        </w:rPr>
        <w:t>documentation</w:t>
      </w:r>
      <w:bookmarkEnd w:id="121"/>
      <w:bookmarkEnd w:id="122"/>
      <w:bookmarkEnd w:id="123"/>
      <w:bookmarkEnd w:id="124"/>
      <w:bookmarkEnd w:id="125"/>
      <w:bookmarkEnd w:id="126"/>
      <w:bookmarkEnd w:id="127"/>
      <w:bookmarkEnd w:id="128"/>
      <w:bookmarkEnd w:id="129"/>
      <w:bookmarkEnd w:id="130"/>
      <w:bookmarkEnd w:id="131"/>
    </w:p>
    <w:p w14:paraId="545B64D0" w14:textId="6A5C1C53" w:rsidR="001E745E" w:rsidRDefault="00D714FF" w:rsidP="1A8BA2A8">
      <w:pPr>
        <w:spacing w:line="360" w:lineRule="auto"/>
        <w:rPr>
          <w:sz w:val="24"/>
          <w:szCs w:val="24"/>
        </w:rPr>
      </w:pPr>
      <w:r w:rsidRPr="1A8BA2A8">
        <w:rPr>
          <w:sz w:val="24"/>
          <w:szCs w:val="24"/>
        </w:rPr>
        <w:t>The API</w:t>
      </w:r>
      <w:r w:rsidR="00640855" w:rsidRPr="1A8BA2A8">
        <w:rPr>
          <w:sz w:val="24"/>
          <w:szCs w:val="24"/>
        </w:rPr>
        <w:t xml:space="preserve"> for the StreetFoodLove</w:t>
      </w:r>
      <w:r w:rsidRPr="1A8BA2A8">
        <w:rPr>
          <w:sz w:val="24"/>
          <w:szCs w:val="24"/>
        </w:rPr>
        <w:t xml:space="preserve"> </w:t>
      </w:r>
      <w:r w:rsidR="00640855" w:rsidRPr="1A8BA2A8">
        <w:rPr>
          <w:sz w:val="24"/>
          <w:szCs w:val="24"/>
        </w:rPr>
        <w:t xml:space="preserve">backend </w:t>
      </w:r>
      <w:r w:rsidRPr="1A8BA2A8">
        <w:rPr>
          <w:sz w:val="24"/>
          <w:szCs w:val="24"/>
        </w:rPr>
        <w:t xml:space="preserve">is accessed through </w:t>
      </w:r>
      <w:r w:rsidR="00437C4E" w:rsidRPr="1A8BA2A8">
        <w:rPr>
          <w:sz w:val="24"/>
          <w:szCs w:val="24"/>
        </w:rPr>
        <w:t>HTTP</w:t>
      </w:r>
      <w:r w:rsidR="00BF70BF" w:rsidRPr="1A8BA2A8">
        <w:rPr>
          <w:sz w:val="24"/>
          <w:szCs w:val="24"/>
        </w:rPr>
        <w:t xml:space="preserve">. </w:t>
      </w:r>
      <w:r w:rsidR="00640855" w:rsidRPr="1A8BA2A8">
        <w:rPr>
          <w:sz w:val="24"/>
          <w:szCs w:val="24"/>
        </w:rPr>
        <w:t xml:space="preserve">The </w:t>
      </w:r>
      <w:r w:rsidR="00BE7117" w:rsidRPr="1A8BA2A8">
        <w:rPr>
          <w:sz w:val="24"/>
          <w:szCs w:val="24"/>
        </w:rPr>
        <w:t xml:space="preserve">API </w:t>
      </w:r>
      <w:r w:rsidR="004A687D" w:rsidRPr="1A8BA2A8">
        <w:rPr>
          <w:sz w:val="24"/>
          <w:szCs w:val="24"/>
        </w:rPr>
        <w:t>documentation</w:t>
      </w:r>
      <w:r w:rsidR="00086AE5" w:rsidRPr="1A8BA2A8">
        <w:rPr>
          <w:sz w:val="24"/>
          <w:szCs w:val="24"/>
        </w:rPr>
        <w:t xml:space="preserve"> </w:t>
      </w:r>
      <w:r w:rsidR="00F13477" w:rsidRPr="1A8BA2A8">
        <w:rPr>
          <w:sz w:val="24"/>
          <w:szCs w:val="24"/>
        </w:rPr>
        <w:t xml:space="preserve">can be viewed </w:t>
      </w:r>
      <w:r w:rsidR="00893F17" w:rsidRPr="1A8BA2A8">
        <w:rPr>
          <w:sz w:val="24"/>
          <w:szCs w:val="24"/>
        </w:rPr>
        <w:t xml:space="preserve">at </w:t>
      </w:r>
      <w:hyperlink r:id="rId24">
        <w:r w:rsidR="00F23DE5" w:rsidRPr="1A8BA2A8">
          <w:rPr>
            <w:rStyle w:val="Hyperlink"/>
            <w:sz w:val="24"/>
            <w:szCs w:val="24"/>
          </w:rPr>
          <w:t>https://app.swaggerhub.com/apis-docs/foodapp/FoodApp/0.0.1</w:t>
        </w:r>
      </w:hyperlink>
      <w:r w:rsidR="00593A72" w:rsidRPr="1A8BA2A8">
        <w:rPr>
          <w:sz w:val="24"/>
          <w:szCs w:val="24"/>
        </w:rPr>
        <w:t>.</w:t>
      </w:r>
    </w:p>
    <w:p w14:paraId="3D19AC6B" w14:textId="5F853474" w:rsidR="00F33379" w:rsidRDefault="31D04BCD" w:rsidP="1A8BA2A8">
      <w:pPr>
        <w:pStyle w:val="Heading3"/>
        <w:spacing w:line="360" w:lineRule="auto"/>
        <w:rPr>
          <w:sz w:val="24"/>
          <w:szCs w:val="24"/>
        </w:rPr>
      </w:pPr>
      <w:bookmarkStart w:id="132" w:name="_Toc985112605"/>
      <w:bookmarkStart w:id="133" w:name="_Toc901717977"/>
      <w:bookmarkStart w:id="134" w:name="_Toc1467991099"/>
      <w:bookmarkStart w:id="135" w:name="_Toc946392685"/>
      <w:bookmarkStart w:id="136" w:name="_Toc580672568"/>
      <w:bookmarkStart w:id="137" w:name="_Toc1023174751"/>
      <w:bookmarkStart w:id="138" w:name="_Toc1743838318"/>
      <w:bookmarkStart w:id="139" w:name="_Toc871121547"/>
      <w:bookmarkStart w:id="140" w:name="_Toc684549187"/>
      <w:bookmarkStart w:id="141" w:name="_Toc1731302282"/>
      <w:bookmarkStart w:id="142" w:name="_Toc104991119"/>
      <w:r w:rsidRPr="362BBF2E">
        <w:rPr>
          <w:sz w:val="24"/>
          <w:szCs w:val="24"/>
        </w:rPr>
        <w:t>Getting and modifying resources</w:t>
      </w:r>
      <w:bookmarkEnd w:id="132"/>
      <w:bookmarkEnd w:id="133"/>
      <w:bookmarkEnd w:id="134"/>
      <w:bookmarkEnd w:id="135"/>
      <w:bookmarkEnd w:id="136"/>
      <w:bookmarkEnd w:id="137"/>
      <w:bookmarkEnd w:id="138"/>
      <w:bookmarkEnd w:id="139"/>
      <w:bookmarkEnd w:id="140"/>
      <w:bookmarkEnd w:id="141"/>
      <w:bookmarkEnd w:id="142"/>
    </w:p>
    <w:p w14:paraId="1D3C2AF9" w14:textId="646934C5" w:rsidR="00F33379" w:rsidRDefault="004921BE" w:rsidP="1A8BA2A8">
      <w:pPr>
        <w:spacing w:line="360" w:lineRule="auto"/>
        <w:rPr>
          <w:sz w:val="24"/>
          <w:szCs w:val="24"/>
        </w:rPr>
      </w:pPr>
      <w:r w:rsidRPr="1A8BA2A8">
        <w:rPr>
          <w:sz w:val="24"/>
          <w:szCs w:val="24"/>
        </w:rPr>
        <w:t>To</w:t>
      </w:r>
      <w:r w:rsidR="0016331D" w:rsidRPr="1A8BA2A8">
        <w:rPr>
          <w:sz w:val="24"/>
          <w:szCs w:val="24"/>
        </w:rPr>
        <w:t xml:space="preserve"> </w:t>
      </w:r>
      <w:r w:rsidR="00E5567B" w:rsidRPr="1A8BA2A8">
        <w:rPr>
          <w:sz w:val="24"/>
          <w:szCs w:val="24"/>
        </w:rPr>
        <w:t>read</w:t>
      </w:r>
      <w:r w:rsidR="000A6893" w:rsidRPr="1A8BA2A8">
        <w:rPr>
          <w:sz w:val="24"/>
          <w:szCs w:val="24"/>
        </w:rPr>
        <w:t xml:space="preserve"> a</w:t>
      </w:r>
      <w:r w:rsidR="00E5567B" w:rsidRPr="1A8BA2A8">
        <w:rPr>
          <w:sz w:val="24"/>
          <w:szCs w:val="24"/>
        </w:rPr>
        <w:t xml:space="preserve"> </w:t>
      </w:r>
      <w:r w:rsidR="00124941" w:rsidRPr="1A8BA2A8">
        <w:rPr>
          <w:sz w:val="24"/>
          <w:szCs w:val="24"/>
        </w:rPr>
        <w:t>resource</w:t>
      </w:r>
      <w:r w:rsidR="004B2141" w:rsidRPr="1A8BA2A8">
        <w:rPr>
          <w:sz w:val="24"/>
          <w:szCs w:val="24"/>
        </w:rPr>
        <w:t xml:space="preserve"> without modifying it</w:t>
      </w:r>
      <w:r w:rsidR="000A6893" w:rsidRPr="1A8BA2A8">
        <w:rPr>
          <w:sz w:val="24"/>
          <w:szCs w:val="24"/>
        </w:rPr>
        <w:t>,</w:t>
      </w:r>
      <w:r w:rsidR="00124941" w:rsidRPr="1A8BA2A8">
        <w:rPr>
          <w:sz w:val="24"/>
          <w:szCs w:val="24"/>
        </w:rPr>
        <w:t xml:space="preserve"> the </w:t>
      </w:r>
      <w:r w:rsidR="00124941" w:rsidRPr="1A8BA2A8">
        <w:rPr>
          <w:rStyle w:val="SourcecodeChar"/>
          <w:sz w:val="24"/>
          <w:szCs w:val="24"/>
        </w:rPr>
        <w:t>GET</w:t>
      </w:r>
      <w:r w:rsidR="00124941" w:rsidRPr="1A8BA2A8">
        <w:rPr>
          <w:sz w:val="24"/>
          <w:szCs w:val="24"/>
        </w:rPr>
        <w:t xml:space="preserve"> method</w:t>
      </w:r>
      <w:r w:rsidR="000A6893" w:rsidRPr="1A8BA2A8">
        <w:rPr>
          <w:sz w:val="24"/>
          <w:szCs w:val="24"/>
        </w:rPr>
        <w:t xml:space="preserve"> is used</w:t>
      </w:r>
      <w:r w:rsidR="00124941" w:rsidRPr="1A8BA2A8">
        <w:rPr>
          <w:sz w:val="24"/>
          <w:szCs w:val="24"/>
        </w:rPr>
        <w:t xml:space="preserve">. For example, to </w:t>
      </w:r>
      <w:r w:rsidR="00F16285" w:rsidRPr="1A8BA2A8">
        <w:rPr>
          <w:sz w:val="24"/>
          <w:szCs w:val="24"/>
        </w:rPr>
        <w:t>get information about a user,</w:t>
      </w:r>
      <w:r w:rsidR="00896902" w:rsidRPr="1A8BA2A8">
        <w:rPr>
          <w:sz w:val="24"/>
          <w:szCs w:val="24"/>
        </w:rPr>
        <w:t xml:space="preserve"> the client calls </w:t>
      </w:r>
      <w:r w:rsidR="00896902" w:rsidRPr="1A8BA2A8">
        <w:rPr>
          <w:rStyle w:val="SourcecodeChar"/>
          <w:sz w:val="24"/>
          <w:szCs w:val="24"/>
        </w:rPr>
        <w:t xml:space="preserve">GET /users/userID </w:t>
      </w:r>
      <w:r w:rsidR="00896902" w:rsidRPr="1A8BA2A8">
        <w:rPr>
          <w:sz w:val="24"/>
          <w:szCs w:val="24"/>
        </w:rPr>
        <w:t>(</w:t>
      </w:r>
      <w:r w:rsidR="00AC49FE" w:rsidRPr="1A8BA2A8">
        <w:rPr>
          <w:sz w:val="24"/>
          <w:szCs w:val="24"/>
        </w:rPr>
        <w:t>In</w:t>
      </w:r>
      <w:r w:rsidR="00896902" w:rsidRPr="1A8BA2A8">
        <w:rPr>
          <w:sz w:val="24"/>
          <w:szCs w:val="24"/>
        </w:rPr>
        <w:t xml:space="preserve"> this</w:t>
      </w:r>
      <w:r w:rsidR="00AC49FE" w:rsidRPr="1A8BA2A8">
        <w:rPr>
          <w:sz w:val="24"/>
          <w:szCs w:val="24"/>
        </w:rPr>
        <w:t xml:space="preserve"> section</w:t>
      </w:r>
      <w:r w:rsidR="00896902" w:rsidRPr="1A8BA2A8">
        <w:rPr>
          <w:sz w:val="24"/>
          <w:szCs w:val="24"/>
        </w:rPr>
        <w:t xml:space="preserve">, </w:t>
      </w:r>
      <w:r w:rsidR="0063444E" w:rsidRPr="1A8BA2A8">
        <w:rPr>
          <w:sz w:val="24"/>
          <w:szCs w:val="24"/>
        </w:rPr>
        <w:t>“</w:t>
      </w:r>
      <w:r w:rsidR="00896902" w:rsidRPr="1A8BA2A8">
        <w:rPr>
          <w:sz w:val="24"/>
          <w:szCs w:val="24"/>
        </w:rPr>
        <w:t>____ID</w:t>
      </w:r>
      <w:r w:rsidR="0063444E" w:rsidRPr="1A8BA2A8">
        <w:rPr>
          <w:sz w:val="24"/>
          <w:szCs w:val="24"/>
        </w:rPr>
        <w:t>”</w:t>
      </w:r>
      <w:r w:rsidR="00896902" w:rsidRPr="1A8BA2A8">
        <w:rPr>
          <w:sz w:val="24"/>
          <w:szCs w:val="24"/>
        </w:rPr>
        <w:t xml:space="preserve"> is used</w:t>
      </w:r>
      <w:r w:rsidR="0063444E" w:rsidRPr="1A8BA2A8">
        <w:rPr>
          <w:sz w:val="24"/>
          <w:szCs w:val="24"/>
        </w:rPr>
        <w:t xml:space="preserve"> as a placeholder</w:t>
      </w:r>
      <w:r w:rsidR="00896902" w:rsidRPr="1A8BA2A8">
        <w:rPr>
          <w:sz w:val="24"/>
          <w:szCs w:val="24"/>
        </w:rPr>
        <w:t xml:space="preserve"> for all IDs).</w:t>
      </w:r>
      <w:r w:rsidR="00C470AD" w:rsidRPr="1A8BA2A8">
        <w:rPr>
          <w:sz w:val="24"/>
          <w:szCs w:val="24"/>
        </w:rPr>
        <w:t xml:space="preserve"> </w:t>
      </w:r>
      <w:r w:rsidR="00A41FC5" w:rsidRPr="1A8BA2A8">
        <w:rPr>
          <w:sz w:val="24"/>
          <w:szCs w:val="24"/>
        </w:rPr>
        <w:t xml:space="preserve">The API returns a </w:t>
      </w:r>
      <w:r w:rsidR="00A41FC5" w:rsidRPr="1A8BA2A8">
        <w:rPr>
          <w:rStyle w:val="SourcecodeChar"/>
          <w:sz w:val="24"/>
          <w:szCs w:val="24"/>
        </w:rPr>
        <w:t>User</w:t>
      </w:r>
      <w:r w:rsidR="00A41FC5" w:rsidRPr="1A8BA2A8">
        <w:rPr>
          <w:sz w:val="24"/>
          <w:szCs w:val="24"/>
        </w:rPr>
        <w:t xml:space="preserve"> object, </w:t>
      </w:r>
      <w:r w:rsidR="00411BDE" w:rsidRPr="1A8BA2A8">
        <w:rPr>
          <w:sz w:val="24"/>
          <w:szCs w:val="24"/>
        </w:rPr>
        <w:t>and an example is shown below.</w:t>
      </w:r>
    </w:p>
    <w:p w14:paraId="1C4E404A" w14:textId="77777777" w:rsidR="003D23F0" w:rsidRDefault="003D23F0" w:rsidP="00E82212">
      <w:pPr>
        <w:pStyle w:val="Sourcecode"/>
        <w:spacing w:after="0"/>
        <w:ind w:left="720" w:firstLine="0"/>
      </w:pPr>
      <w:r>
        <w:t>{</w:t>
      </w:r>
    </w:p>
    <w:p w14:paraId="01050C16" w14:textId="3D7CA59D" w:rsidR="003D23F0" w:rsidRDefault="003D23F0" w:rsidP="00E82212">
      <w:pPr>
        <w:pStyle w:val="Sourcecode"/>
        <w:spacing w:after="0"/>
        <w:ind w:left="720" w:firstLine="0"/>
      </w:pPr>
      <w:r>
        <w:t xml:space="preserve">  "ID": "userID",</w:t>
      </w:r>
    </w:p>
    <w:p w14:paraId="39AD5A1F" w14:textId="44E821E5" w:rsidR="003D23F0" w:rsidRDefault="003D23F0" w:rsidP="00E82212">
      <w:pPr>
        <w:pStyle w:val="Sourcecode"/>
        <w:spacing w:after="0"/>
        <w:ind w:left="720" w:firstLine="0"/>
      </w:pPr>
      <w:r>
        <w:t xml:space="preserve">  "Username": "</w:t>
      </w:r>
      <w:r w:rsidR="00243176">
        <w:t>AlfredoLinguini</w:t>
      </w:r>
      <w:r>
        <w:t>",</w:t>
      </w:r>
    </w:p>
    <w:p w14:paraId="4A671E98" w14:textId="2E6D7DD2" w:rsidR="003D23F0" w:rsidRDefault="003D23F0" w:rsidP="00E82212">
      <w:pPr>
        <w:pStyle w:val="Sourcecode"/>
        <w:spacing w:after="0"/>
        <w:ind w:left="720" w:firstLine="0"/>
      </w:pPr>
      <w:r>
        <w:t xml:space="preserve">  "Picture": "</w:t>
      </w:r>
      <w:r w:rsidR="00585621">
        <w:t>pictureID</w:t>
      </w:r>
      <w:r>
        <w:t>",</w:t>
      </w:r>
    </w:p>
    <w:p w14:paraId="710D8F86" w14:textId="77777777" w:rsidR="003D23F0" w:rsidRDefault="003D23F0" w:rsidP="00E82212">
      <w:pPr>
        <w:pStyle w:val="Sourcecode"/>
        <w:spacing w:after="0"/>
        <w:ind w:left="720" w:firstLine="0"/>
      </w:pPr>
      <w:r>
        <w:t xml:space="preserve">  "UserType": "user"</w:t>
      </w:r>
    </w:p>
    <w:p w14:paraId="779FF455" w14:textId="3047ED82" w:rsidR="00411BDE" w:rsidRDefault="003D23F0" w:rsidP="00E82212">
      <w:pPr>
        <w:pStyle w:val="Sourcecode"/>
        <w:ind w:left="720" w:firstLine="0"/>
      </w:pPr>
      <w:r>
        <w:t>}</w:t>
      </w:r>
    </w:p>
    <w:p w14:paraId="4E0DA500" w14:textId="30280771" w:rsidR="007614F8" w:rsidRDefault="009A0567" w:rsidP="1A8BA2A8">
      <w:pPr>
        <w:spacing w:line="360" w:lineRule="auto"/>
        <w:rPr>
          <w:sz w:val="24"/>
          <w:szCs w:val="24"/>
        </w:rPr>
      </w:pPr>
      <w:r w:rsidRPr="1A8BA2A8">
        <w:rPr>
          <w:sz w:val="24"/>
          <w:szCs w:val="24"/>
        </w:rPr>
        <w:t xml:space="preserve">When the client wants to modify a resource, </w:t>
      </w:r>
      <w:r w:rsidR="00DF2A68" w:rsidRPr="1A8BA2A8">
        <w:rPr>
          <w:rStyle w:val="SourcecodeChar"/>
          <w:sz w:val="24"/>
          <w:szCs w:val="24"/>
        </w:rPr>
        <w:t>PUT</w:t>
      </w:r>
      <w:r w:rsidR="00DF2A68" w:rsidRPr="1A8BA2A8">
        <w:rPr>
          <w:sz w:val="24"/>
          <w:szCs w:val="24"/>
        </w:rPr>
        <w:t xml:space="preserve"> or </w:t>
      </w:r>
      <w:r w:rsidR="00DF2A68" w:rsidRPr="1A8BA2A8">
        <w:rPr>
          <w:rStyle w:val="SourcecodeChar"/>
          <w:sz w:val="24"/>
          <w:szCs w:val="24"/>
        </w:rPr>
        <w:t>POST</w:t>
      </w:r>
      <w:r w:rsidR="00DF2A68" w:rsidRPr="1A8BA2A8">
        <w:rPr>
          <w:sz w:val="24"/>
          <w:szCs w:val="24"/>
        </w:rPr>
        <w:t xml:space="preserve"> is used.</w:t>
      </w:r>
      <w:r w:rsidR="004B17D2" w:rsidRPr="1A8BA2A8">
        <w:rPr>
          <w:sz w:val="24"/>
          <w:szCs w:val="24"/>
        </w:rPr>
        <w:t xml:space="preserve"> If Alfredo wishes to change </w:t>
      </w:r>
      <w:r w:rsidR="006D6ABF" w:rsidRPr="1A8BA2A8">
        <w:rPr>
          <w:sz w:val="24"/>
          <w:szCs w:val="24"/>
        </w:rPr>
        <w:t>his</w:t>
      </w:r>
      <w:r w:rsidR="003C6721" w:rsidRPr="1A8BA2A8">
        <w:rPr>
          <w:sz w:val="24"/>
          <w:szCs w:val="24"/>
        </w:rPr>
        <w:t xml:space="preserve"> </w:t>
      </w:r>
      <w:r w:rsidR="00151F66" w:rsidRPr="1A8BA2A8">
        <w:rPr>
          <w:sz w:val="24"/>
          <w:szCs w:val="24"/>
        </w:rPr>
        <w:t xml:space="preserve">username, </w:t>
      </w:r>
      <w:r w:rsidR="004921DF" w:rsidRPr="1A8BA2A8">
        <w:rPr>
          <w:sz w:val="24"/>
          <w:szCs w:val="24"/>
        </w:rPr>
        <w:t>he</w:t>
      </w:r>
      <w:r w:rsidR="00681D2F" w:rsidRPr="1A8BA2A8">
        <w:rPr>
          <w:sz w:val="24"/>
          <w:szCs w:val="24"/>
        </w:rPr>
        <w:t xml:space="preserve"> sends </w:t>
      </w:r>
      <w:r w:rsidR="00A42154" w:rsidRPr="1A8BA2A8">
        <w:rPr>
          <w:sz w:val="24"/>
          <w:szCs w:val="24"/>
        </w:rPr>
        <w:t xml:space="preserve">a </w:t>
      </w:r>
      <w:r w:rsidR="00A42154" w:rsidRPr="1A8BA2A8">
        <w:rPr>
          <w:rStyle w:val="SourcecodeChar"/>
          <w:sz w:val="24"/>
          <w:szCs w:val="24"/>
        </w:rPr>
        <w:t>PUT /users/userID/protected</w:t>
      </w:r>
      <w:r w:rsidR="00A42154" w:rsidRPr="1A8BA2A8">
        <w:rPr>
          <w:sz w:val="24"/>
          <w:szCs w:val="24"/>
        </w:rPr>
        <w:t xml:space="preserve"> request with the following request body.</w:t>
      </w:r>
    </w:p>
    <w:p w14:paraId="68942CD2" w14:textId="77777777" w:rsidR="00A42154" w:rsidRDefault="00A42154" w:rsidP="00A42154">
      <w:pPr>
        <w:pStyle w:val="Sourcecode"/>
        <w:spacing w:after="0"/>
        <w:ind w:left="720" w:firstLine="0"/>
      </w:pPr>
      <w:r>
        <w:t>{</w:t>
      </w:r>
    </w:p>
    <w:p w14:paraId="17885F37" w14:textId="77777777" w:rsidR="00A42154" w:rsidRDefault="00A42154" w:rsidP="00A42154">
      <w:pPr>
        <w:pStyle w:val="Sourcecode"/>
        <w:spacing w:after="0"/>
        <w:ind w:left="720" w:firstLine="0"/>
      </w:pPr>
      <w:r>
        <w:t xml:space="preserve">  "ID": "userID",</w:t>
      </w:r>
    </w:p>
    <w:p w14:paraId="65B97C2C" w14:textId="67F38E7C" w:rsidR="00A42154" w:rsidRDefault="00A42154" w:rsidP="00A42154">
      <w:pPr>
        <w:pStyle w:val="Sourcecode"/>
        <w:spacing w:after="0"/>
        <w:ind w:left="720" w:firstLine="0"/>
      </w:pPr>
      <w:r>
        <w:t xml:space="preserve">  "Username": "</w:t>
      </w:r>
      <w:r w:rsidR="00180969">
        <w:t>Chef Linguini</w:t>
      </w:r>
      <w:r>
        <w:t>",</w:t>
      </w:r>
    </w:p>
    <w:p w14:paraId="17DD90DC" w14:textId="77777777" w:rsidR="00A42154" w:rsidRDefault="00A42154" w:rsidP="00A42154">
      <w:pPr>
        <w:pStyle w:val="Sourcecode"/>
        <w:spacing w:after="0"/>
        <w:ind w:left="720" w:firstLine="0"/>
      </w:pPr>
      <w:r>
        <w:t xml:space="preserve">  "Picture": "pictureID",</w:t>
      </w:r>
    </w:p>
    <w:p w14:paraId="044CB15D" w14:textId="77777777" w:rsidR="00B754C3" w:rsidRDefault="00A42154" w:rsidP="00B754C3">
      <w:pPr>
        <w:pStyle w:val="Sourcecode"/>
        <w:spacing w:after="0"/>
        <w:ind w:left="720" w:firstLine="0"/>
      </w:pPr>
      <w:r>
        <w:t xml:space="preserve">  "UserType": "user"</w:t>
      </w:r>
      <w:r w:rsidR="00B754C3">
        <w:t>,</w:t>
      </w:r>
    </w:p>
    <w:p w14:paraId="0D3CF85B" w14:textId="104BD570" w:rsidR="00B754C3" w:rsidRDefault="00B754C3" w:rsidP="00B754C3">
      <w:pPr>
        <w:pStyle w:val="Sourcecode"/>
        <w:spacing w:after="0"/>
        <w:ind w:left="720" w:firstLine="0"/>
      </w:pPr>
      <w:r>
        <w:t xml:space="preserve">  "Email": "</w:t>
      </w:r>
      <w:r w:rsidR="000D7C38">
        <w:t>icancook@</w:t>
      </w:r>
      <w:r w:rsidR="00013667">
        <w:t>gusteaus</w:t>
      </w:r>
      <w:r w:rsidR="000D7C38">
        <w:t>.com</w:t>
      </w:r>
      <w:r>
        <w:t>",</w:t>
      </w:r>
    </w:p>
    <w:p w14:paraId="25B04D67" w14:textId="34CD08FD" w:rsidR="00507967" w:rsidRDefault="00B754C3" w:rsidP="00507967">
      <w:pPr>
        <w:pStyle w:val="Sourcecode"/>
        <w:spacing w:after="0"/>
        <w:ind w:left="720" w:firstLine="0"/>
      </w:pPr>
      <w:r>
        <w:t xml:space="preserve">  "</w:t>
      </w:r>
      <w:r w:rsidR="00507967">
        <w:t>First</w:t>
      </w:r>
      <w:r>
        <w:t>Name": "</w:t>
      </w:r>
      <w:r w:rsidR="009949B3">
        <w:t>Alfredo</w:t>
      </w:r>
      <w:r>
        <w:t>"</w:t>
      </w:r>
      <w:r w:rsidR="00507967">
        <w:t>,</w:t>
      </w:r>
    </w:p>
    <w:p w14:paraId="355E1A63" w14:textId="26862946" w:rsidR="00507967" w:rsidRDefault="00507967" w:rsidP="00507967">
      <w:pPr>
        <w:pStyle w:val="Sourcecode"/>
        <w:spacing w:after="0"/>
        <w:ind w:left="720" w:firstLine="0"/>
      </w:pPr>
      <w:r>
        <w:t xml:space="preserve">  "LastName": "</w:t>
      </w:r>
      <w:r w:rsidR="00221691" w:rsidRPr="00221691">
        <w:t>Linguini</w:t>
      </w:r>
      <w:r>
        <w:t>",</w:t>
      </w:r>
    </w:p>
    <w:p w14:paraId="01EB2EC6" w14:textId="77777777" w:rsidR="00A42154" w:rsidRDefault="00A42154" w:rsidP="00A42154">
      <w:pPr>
        <w:pStyle w:val="Sourcecode"/>
        <w:ind w:left="720" w:firstLine="0"/>
      </w:pPr>
      <w:r>
        <w:t>}</w:t>
      </w:r>
    </w:p>
    <w:p w14:paraId="1B894A66" w14:textId="46AA766F" w:rsidR="00A42154" w:rsidRPr="00F33379" w:rsidRDefault="00FD2C68" w:rsidP="1A8BA2A8">
      <w:pPr>
        <w:spacing w:line="360" w:lineRule="auto"/>
        <w:rPr>
          <w:sz w:val="24"/>
          <w:szCs w:val="24"/>
        </w:rPr>
      </w:pPr>
      <w:r w:rsidRPr="1A8BA2A8">
        <w:rPr>
          <w:sz w:val="24"/>
          <w:szCs w:val="24"/>
        </w:rPr>
        <w:t xml:space="preserve">Modifying resources requires </w:t>
      </w:r>
      <w:r w:rsidR="00207865" w:rsidRPr="1A8BA2A8">
        <w:rPr>
          <w:sz w:val="24"/>
          <w:szCs w:val="24"/>
        </w:rPr>
        <w:t>an authentication token</w:t>
      </w:r>
      <w:r w:rsidR="00BB44A8" w:rsidRPr="1A8BA2A8">
        <w:rPr>
          <w:sz w:val="24"/>
          <w:szCs w:val="24"/>
        </w:rPr>
        <w:t xml:space="preserve">, and this is included in the </w:t>
      </w:r>
      <w:r w:rsidR="00BA1810" w:rsidRPr="1A8BA2A8">
        <w:rPr>
          <w:rStyle w:val="SourcecodeChar"/>
          <w:sz w:val="24"/>
          <w:szCs w:val="24"/>
        </w:rPr>
        <w:t>Authorization</w:t>
      </w:r>
      <w:r w:rsidR="00BA1810" w:rsidRPr="1A8BA2A8">
        <w:rPr>
          <w:sz w:val="24"/>
          <w:szCs w:val="24"/>
        </w:rPr>
        <w:t xml:space="preserve"> </w:t>
      </w:r>
      <w:r w:rsidR="00BB44A8" w:rsidRPr="1A8BA2A8">
        <w:rPr>
          <w:sz w:val="24"/>
          <w:szCs w:val="24"/>
        </w:rPr>
        <w:t>header.</w:t>
      </w:r>
      <w:r w:rsidR="00F64B0F" w:rsidRPr="1A8BA2A8">
        <w:rPr>
          <w:sz w:val="24"/>
          <w:szCs w:val="24"/>
        </w:rPr>
        <w:t xml:space="preserve"> The section below contains more details.</w:t>
      </w:r>
    </w:p>
    <w:p w14:paraId="1C4A1BC2" w14:textId="5D056976" w:rsidR="0059682E" w:rsidRDefault="782B1C16" w:rsidP="0059682E">
      <w:pPr>
        <w:pStyle w:val="Heading3"/>
        <w:rPr>
          <w:sz w:val="24"/>
          <w:szCs w:val="24"/>
        </w:rPr>
      </w:pPr>
      <w:bookmarkStart w:id="143" w:name="_Toc1240135904"/>
      <w:bookmarkStart w:id="144" w:name="_Toc703571932"/>
      <w:bookmarkStart w:id="145" w:name="_Toc77791513"/>
      <w:bookmarkStart w:id="146" w:name="_Toc493153266"/>
      <w:bookmarkStart w:id="147" w:name="_Toc1074535466"/>
      <w:bookmarkStart w:id="148" w:name="_Toc1809489893"/>
      <w:bookmarkStart w:id="149" w:name="_Toc628931098"/>
      <w:bookmarkStart w:id="150" w:name="_Toc1345700051"/>
      <w:bookmarkStart w:id="151" w:name="_Toc163915014"/>
      <w:bookmarkStart w:id="152" w:name="_Toc79325710"/>
      <w:bookmarkStart w:id="153" w:name="_Toc104991120"/>
      <w:r w:rsidRPr="362BBF2E">
        <w:rPr>
          <w:sz w:val="24"/>
          <w:szCs w:val="24"/>
        </w:rPr>
        <w:lastRenderedPageBreak/>
        <w:t>Authentication flow</w:t>
      </w:r>
      <w:bookmarkEnd w:id="143"/>
      <w:bookmarkEnd w:id="144"/>
      <w:bookmarkEnd w:id="145"/>
      <w:bookmarkEnd w:id="146"/>
      <w:bookmarkEnd w:id="147"/>
      <w:bookmarkEnd w:id="148"/>
      <w:bookmarkEnd w:id="149"/>
      <w:bookmarkEnd w:id="150"/>
      <w:bookmarkEnd w:id="151"/>
      <w:bookmarkEnd w:id="152"/>
      <w:bookmarkEnd w:id="153"/>
    </w:p>
    <w:p w14:paraId="323263A8" w14:textId="4E6B684A" w:rsidR="007A033E" w:rsidRDefault="10AB1AE5" w:rsidP="00DD0869">
      <w:pPr>
        <w:jc w:val="center"/>
      </w:pPr>
      <w:r>
        <w:rPr>
          <w:noProof/>
        </w:rPr>
        <w:drawing>
          <wp:inline distT="0" distB="0" distL="0" distR="0" wp14:anchorId="449DB3BF" wp14:editId="23F55C29">
            <wp:extent cx="3689394" cy="2322951"/>
            <wp:effectExtent l="0" t="0" r="635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5">
                      <a:extLst>
                        <a:ext uri="{28A0092B-C50C-407E-A947-70E740481C1C}">
                          <a14:useLocalDpi xmlns:a14="http://schemas.microsoft.com/office/drawing/2010/main" val="0"/>
                        </a:ext>
                      </a:extLst>
                    </a:blip>
                    <a:stretch>
                      <a:fillRect/>
                    </a:stretch>
                  </pic:blipFill>
                  <pic:spPr>
                    <a:xfrm>
                      <a:off x="0" y="0"/>
                      <a:ext cx="3689394" cy="2322951"/>
                    </a:xfrm>
                    <a:prstGeom prst="rect">
                      <a:avLst/>
                    </a:prstGeom>
                  </pic:spPr>
                </pic:pic>
              </a:graphicData>
            </a:graphic>
          </wp:inline>
        </w:drawing>
      </w:r>
    </w:p>
    <w:p w14:paraId="1F7FC5BC" w14:textId="60C51446" w:rsidR="00C967E2" w:rsidRDefault="00B2072D" w:rsidP="1A8BA2A8">
      <w:pPr>
        <w:spacing w:line="360" w:lineRule="auto"/>
        <w:rPr>
          <w:sz w:val="24"/>
          <w:szCs w:val="24"/>
        </w:rPr>
      </w:pPr>
      <w:r>
        <w:rPr>
          <w:sz w:val="24"/>
          <w:szCs w:val="24"/>
        </w:rPr>
        <w:t xml:space="preserve">This is the </w:t>
      </w:r>
      <w:r w:rsidR="00C93094">
        <w:rPr>
          <w:sz w:val="24"/>
          <w:szCs w:val="24"/>
        </w:rPr>
        <w:t>sequence of steps taken if the user account was created using the create account process</w:t>
      </w:r>
      <w:r w:rsidR="00285F82">
        <w:rPr>
          <w:sz w:val="24"/>
          <w:szCs w:val="24"/>
        </w:rPr>
        <w:t xml:space="preserve"> and not through sign-in with Google</w:t>
      </w:r>
      <w:r w:rsidR="00C93094">
        <w:rPr>
          <w:sz w:val="24"/>
          <w:szCs w:val="24"/>
        </w:rPr>
        <w:t xml:space="preserve">. </w:t>
      </w:r>
      <w:r w:rsidR="001C1D5F" w:rsidRPr="1A8BA2A8">
        <w:rPr>
          <w:sz w:val="24"/>
          <w:szCs w:val="24"/>
        </w:rPr>
        <w:t xml:space="preserve">When the user </w:t>
      </w:r>
      <w:r w:rsidR="007A1C6D" w:rsidRPr="1A8BA2A8">
        <w:rPr>
          <w:sz w:val="24"/>
          <w:szCs w:val="24"/>
        </w:rPr>
        <w:t>signs in</w:t>
      </w:r>
      <w:r w:rsidR="003A053D" w:rsidRPr="1A8BA2A8">
        <w:rPr>
          <w:sz w:val="24"/>
          <w:szCs w:val="24"/>
        </w:rPr>
        <w:t xml:space="preserve"> by submitting their username and password, the client </w:t>
      </w:r>
      <w:r w:rsidR="0088785B" w:rsidRPr="1A8BA2A8">
        <w:rPr>
          <w:sz w:val="24"/>
          <w:szCs w:val="24"/>
        </w:rPr>
        <w:t xml:space="preserve">requests </w:t>
      </w:r>
      <w:r w:rsidR="00D6523B" w:rsidRPr="1A8BA2A8">
        <w:rPr>
          <w:rStyle w:val="SourcecodeChar"/>
          <w:sz w:val="24"/>
          <w:szCs w:val="24"/>
        </w:rPr>
        <w:t>POST</w:t>
      </w:r>
      <w:r w:rsidR="0088785B" w:rsidRPr="1A8BA2A8">
        <w:rPr>
          <w:rStyle w:val="SourcecodeChar"/>
          <w:sz w:val="24"/>
          <w:szCs w:val="24"/>
        </w:rPr>
        <w:t xml:space="preserve"> </w:t>
      </w:r>
      <w:r w:rsidR="00A85A0B" w:rsidRPr="1A8BA2A8">
        <w:rPr>
          <w:rStyle w:val="SourcecodeChar"/>
          <w:sz w:val="24"/>
          <w:szCs w:val="24"/>
        </w:rPr>
        <w:t>/</w:t>
      </w:r>
      <w:r w:rsidR="0088785B" w:rsidRPr="1A8BA2A8">
        <w:rPr>
          <w:rStyle w:val="SourcecodeChar"/>
          <w:sz w:val="24"/>
          <w:szCs w:val="24"/>
        </w:rPr>
        <w:t>token</w:t>
      </w:r>
      <w:r w:rsidR="00F96493" w:rsidRPr="1A8BA2A8">
        <w:rPr>
          <w:sz w:val="24"/>
          <w:szCs w:val="24"/>
        </w:rPr>
        <w:t xml:space="preserve"> </w:t>
      </w:r>
      <w:r w:rsidR="00FB161F" w:rsidRPr="1A8BA2A8">
        <w:rPr>
          <w:sz w:val="24"/>
          <w:szCs w:val="24"/>
        </w:rPr>
        <w:t xml:space="preserve">with the </w:t>
      </w:r>
      <w:r w:rsidR="0007589A" w:rsidRPr="1A8BA2A8">
        <w:rPr>
          <w:sz w:val="24"/>
          <w:szCs w:val="24"/>
        </w:rPr>
        <w:t>username and password</w:t>
      </w:r>
      <w:r w:rsidR="0081223A" w:rsidRPr="1A8BA2A8">
        <w:rPr>
          <w:sz w:val="24"/>
          <w:szCs w:val="24"/>
        </w:rPr>
        <w:t xml:space="preserve"> in the request body</w:t>
      </w:r>
      <w:r w:rsidR="00B852C2" w:rsidRPr="1A8BA2A8">
        <w:rPr>
          <w:sz w:val="24"/>
          <w:szCs w:val="24"/>
        </w:rPr>
        <w:t>, and</w:t>
      </w:r>
      <w:r w:rsidR="00377DDD" w:rsidRPr="1A8BA2A8">
        <w:rPr>
          <w:sz w:val="24"/>
          <w:szCs w:val="24"/>
        </w:rPr>
        <w:t xml:space="preserve"> a</w:t>
      </w:r>
      <w:r w:rsidR="00B9275E">
        <w:rPr>
          <w:sz w:val="24"/>
          <w:szCs w:val="24"/>
        </w:rPr>
        <w:t>n access</w:t>
      </w:r>
      <w:r w:rsidR="00315146" w:rsidRPr="1A8BA2A8">
        <w:rPr>
          <w:sz w:val="24"/>
          <w:szCs w:val="24"/>
        </w:rPr>
        <w:t xml:space="preserve"> </w:t>
      </w:r>
      <w:r w:rsidR="00377DDD" w:rsidRPr="1A8BA2A8">
        <w:rPr>
          <w:sz w:val="24"/>
          <w:szCs w:val="24"/>
        </w:rPr>
        <w:t>token</w:t>
      </w:r>
      <w:r w:rsidR="0062524D" w:rsidRPr="1A8BA2A8">
        <w:rPr>
          <w:sz w:val="24"/>
          <w:szCs w:val="24"/>
        </w:rPr>
        <w:t xml:space="preserve"> is returned</w:t>
      </w:r>
      <w:r w:rsidR="00377DDD" w:rsidRPr="1A8BA2A8">
        <w:rPr>
          <w:sz w:val="24"/>
          <w:szCs w:val="24"/>
        </w:rPr>
        <w:t>.</w:t>
      </w:r>
      <w:r w:rsidR="002668CD" w:rsidRPr="1A8BA2A8">
        <w:rPr>
          <w:sz w:val="24"/>
          <w:szCs w:val="24"/>
        </w:rPr>
        <w:t xml:space="preserve"> The</w:t>
      </w:r>
      <w:r w:rsidR="009F0BFC" w:rsidRPr="1A8BA2A8">
        <w:rPr>
          <w:sz w:val="24"/>
          <w:szCs w:val="24"/>
        </w:rPr>
        <w:t xml:space="preserve"> client must include the</w:t>
      </w:r>
      <w:r w:rsidR="002668CD" w:rsidRPr="1A8BA2A8">
        <w:rPr>
          <w:sz w:val="24"/>
          <w:szCs w:val="24"/>
        </w:rPr>
        <w:t xml:space="preserve"> token in the </w:t>
      </w:r>
      <w:r w:rsidR="006A6009" w:rsidRPr="1A8BA2A8">
        <w:rPr>
          <w:sz w:val="24"/>
          <w:szCs w:val="24"/>
        </w:rPr>
        <w:t>authorization</w:t>
      </w:r>
      <w:r w:rsidR="006F62D9" w:rsidRPr="1A8BA2A8">
        <w:rPr>
          <w:sz w:val="24"/>
          <w:szCs w:val="24"/>
        </w:rPr>
        <w:t xml:space="preserve"> </w:t>
      </w:r>
      <w:r w:rsidR="009F0BFC" w:rsidRPr="1A8BA2A8">
        <w:rPr>
          <w:sz w:val="24"/>
          <w:szCs w:val="24"/>
        </w:rPr>
        <w:t xml:space="preserve">header </w:t>
      </w:r>
      <w:r w:rsidR="00B24AD3" w:rsidRPr="1A8BA2A8">
        <w:rPr>
          <w:sz w:val="24"/>
          <w:szCs w:val="24"/>
        </w:rPr>
        <w:t xml:space="preserve">with the Bearer scheme whenever it wants to access a password-protected </w:t>
      </w:r>
      <w:r w:rsidR="00897940" w:rsidRPr="1A8BA2A8">
        <w:rPr>
          <w:sz w:val="24"/>
          <w:szCs w:val="24"/>
        </w:rPr>
        <w:t>resource.</w:t>
      </w:r>
    </w:p>
    <w:p w14:paraId="355784CC" w14:textId="77777777" w:rsidR="00DE5267" w:rsidRDefault="00354215" w:rsidP="00DE5267">
      <w:pPr>
        <w:spacing w:line="360" w:lineRule="auto"/>
        <w:rPr>
          <w:sz w:val="24"/>
          <w:szCs w:val="24"/>
        </w:rPr>
      </w:pPr>
      <w:r w:rsidRPr="1A8BA2A8">
        <w:rPr>
          <w:sz w:val="24"/>
          <w:szCs w:val="24"/>
        </w:rPr>
        <w:t>The token is a JWT which includes the</w:t>
      </w:r>
      <w:r w:rsidR="0033266C" w:rsidRPr="1A8BA2A8">
        <w:rPr>
          <w:sz w:val="24"/>
          <w:szCs w:val="24"/>
        </w:rPr>
        <w:t xml:space="preserve"> user</w:t>
      </w:r>
      <w:r w:rsidR="00E2043B" w:rsidRPr="1A8BA2A8">
        <w:rPr>
          <w:sz w:val="24"/>
          <w:szCs w:val="24"/>
        </w:rPr>
        <w:t xml:space="preserve"> </w:t>
      </w:r>
      <w:r w:rsidR="0033266C" w:rsidRPr="1A8BA2A8">
        <w:rPr>
          <w:sz w:val="24"/>
          <w:szCs w:val="24"/>
        </w:rPr>
        <w:t>ID</w:t>
      </w:r>
      <w:r w:rsidR="00E2043B" w:rsidRPr="1A8BA2A8">
        <w:rPr>
          <w:sz w:val="24"/>
          <w:szCs w:val="24"/>
        </w:rPr>
        <w:t xml:space="preserve"> and expiration time</w:t>
      </w:r>
      <w:r w:rsidR="0033266C" w:rsidRPr="1A8BA2A8">
        <w:rPr>
          <w:sz w:val="24"/>
          <w:szCs w:val="24"/>
        </w:rPr>
        <w:t>.</w:t>
      </w:r>
      <w:r w:rsidR="007A132C" w:rsidRPr="1A8BA2A8">
        <w:rPr>
          <w:sz w:val="24"/>
          <w:szCs w:val="24"/>
        </w:rPr>
        <w:t xml:space="preserve"> </w:t>
      </w:r>
      <w:r w:rsidR="0009118F" w:rsidRPr="1A8BA2A8">
        <w:rPr>
          <w:sz w:val="24"/>
          <w:szCs w:val="24"/>
        </w:rPr>
        <w:t xml:space="preserve">It expires in </w:t>
      </w:r>
      <w:r w:rsidR="00092F1C" w:rsidRPr="1A8BA2A8">
        <w:rPr>
          <w:sz w:val="24"/>
          <w:szCs w:val="24"/>
        </w:rPr>
        <w:t>10 minutes</w:t>
      </w:r>
      <w:r w:rsidR="00BE11CE" w:rsidRPr="1A8BA2A8">
        <w:rPr>
          <w:sz w:val="24"/>
          <w:szCs w:val="24"/>
        </w:rPr>
        <w:t>,</w:t>
      </w:r>
      <w:r w:rsidR="0009118F" w:rsidRPr="1A8BA2A8">
        <w:rPr>
          <w:sz w:val="24"/>
          <w:szCs w:val="24"/>
        </w:rPr>
        <w:t xml:space="preserve"> after which</w:t>
      </w:r>
      <w:r w:rsidR="00BE11CE" w:rsidRPr="1A8BA2A8">
        <w:rPr>
          <w:sz w:val="24"/>
          <w:szCs w:val="24"/>
        </w:rPr>
        <w:t xml:space="preserve"> the client </w:t>
      </w:r>
      <w:r w:rsidR="00A30D86" w:rsidRPr="1A8BA2A8">
        <w:rPr>
          <w:sz w:val="24"/>
          <w:szCs w:val="24"/>
        </w:rPr>
        <w:t xml:space="preserve">makes another request to </w:t>
      </w:r>
      <w:r w:rsidR="00A30D86" w:rsidRPr="1A8BA2A8">
        <w:rPr>
          <w:rStyle w:val="SourcecodeChar"/>
          <w:sz w:val="24"/>
          <w:szCs w:val="24"/>
        </w:rPr>
        <w:t>P</w:t>
      </w:r>
      <w:r w:rsidR="00BA6E07" w:rsidRPr="1A8BA2A8">
        <w:rPr>
          <w:rStyle w:val="SourcecodeChar"/>
          <w:sz w:val="24"/>
          <w:szCs w:val="24"/>
        </w:rPr>
        <w:t>OST</w:t>
      </w:r>
      <w:r w:rsidR="00A30D86" w:rsidRPr="1A8BA2A8">
        <w:rPr>
          <w:rStyle w:val="SourcecodeChar"/>
          <w:sz w:val="24"/>
          <w:szCs w:val="24"/>
        </w:rPr>
        <w:t xml:space="preserve"> </w:t>
      </w:r>
      <w:r w:rsidR="00685470" w:rsidRPr="1A8BA2A8">
        <w:rPr>
          <w:rStyle w:val="SourcecodeChar"/>
          <w:sz w:val="24"/>
          <w:szCs w:val="24"/>
        </w:rPr>
        <w:t>/</w:t>
      </w:r>
      <w:r w:rsidR="00A30D86" w:rsidRPr="1A8BA2A8">
        <w:rPr>
          <w:rStyle w:val="SourcecodeChar"/>
          <w:sz w:val="24"/>
          <w:szCs w:val="24"/>
        </w:rPr>
        <w:t>token</w:t>
      </w:r>
      <w:r w:rsidR="00712838" w:rsidRPr="1A8BA2A8">
        <w:rPr>
          <w:sz w:val="24"/>
          <w:szCs w:val="24"/>
        </w:rPr>
        <w:t xml:space="preserve"> </w:t>
      </w:r>
      <w:r w:rsidR="005938E8" w:rsidRPr="1A8BA2A8">
        <w:rPr>
          <w:sz w:val="24"/>
          <w:szCs w:val="24"/>
        </w:rPr>
        <w:t>to get a new token</w:t>
      </w:r>
      <w:r w:rsidR="00A30D86" w:rsidRPr="1A8BA2A8">
        <w:rPr>
          <w:sz w:val="24"/>
          <w:szCs w:val="24"/>
        </w:rPr>
        <w:t>.</w:t>
      </w:r>
      <w:r w:rsidR="004759BA" w:rsidRPr="1A8BA2A8">
        <w:rPr>
          <w:sz w:val="24"/>
          <w:szCs w:val="24"/>
        </w:rPr>
        <w:t xml:space="preserve"> Because </w:t>
      </w:r>
      <w:r w:rsidR="00600B25" w:rsidRPr="1A8BA2A8">
        <w:rPr>
          <w:sz w:val="24"/>
          <w:szCs w:val="24"/>
        </w:rPr>
        <w:t>this request</w:t>
      </w:r>
      <w:r w:rsidR="004759BA" w:rsidRPr="1A8BA2A8">
        <w:rPr>
          <w:sz w:val="24"/>
          <w:szCs w:val="24"/>
        </w:rPr>
        <w:t xml:space="preserve"> needs the user password, </w:t>
      </w:r>
      <w:r w:rsidR="00ED25E5" w:rsidRPr="1A8BA2A8">
        <w:rPr>
          <w:sz w:val="24"/>
          <w:szCs w:val="24"/>
        </w:rPr>
        <w:t>the client should store the password from the first request.</w:t>
      </w:r>
    </w:p>
    <w:p w14:paraId="798E5DEC" w14:textId="6895265D" w:rsidR="00DE5267" w:rsidRDefault="05337E02" w:rsidP="00DE5267">
      <w:pPr>
        <w:pStyle w:val="Heading3"/>
        <w:spacing w:line="360" w:lineRule="auto"/>
        <w:rPr>
          <w:sz w:val="24"/>
          <w:szCs w:val="24"/>
        </w:rPr>
      </w:pPr>
      <w:bookmarkStart w:id="154" w:name="_Toc924927268"/>
      <w:bookmarkStart w:id="155" w:name="_Toc104991121"/>
      <w:r w:rsidRPr="362BBF2E">
        <w:rPr>
          <w:sz w:val="24"/>
          <w:szCs w:val="24"/>
        </w:rPr>
        <w:lastRenderedPageBreak/>
        <w:t>Sign-in with Google flow</w:t>
      </w:r>
      <w:bookmarkEnd w:id="154"/>
      <w:bookmarkEnd w:id="155"/>
    </w:p>
    <w:p w14:paraId="65B62270" w14:textId="77777777" w:rsidR="00DE5267" w:rsidRDefault="6D04B1DC" w:rsidP="00DE5267">
      <w:pPr>
        <w:jc w:val="center"/>
      </w:pPr>
      <w:r>
        <w:rPr>
          <w:noProof/>
        </w:rPr>
        <w:drawing>
          <wp:inline distT="0" distB="0" distL="0" distR="0" wp14:anchorId="6299F41C" wp14:editId="566B848A">
            <wp:extent cx="5024436" cy="3983594"/>
            <wp:effectExtent l="0" t="0" r="508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024436" cy="3983594"/>
                    </a:xfrm>
                    <a:prstGeom prst="rect">
                      <a:avLst/>
                    </a:prstGeom>
                  </pic:spPr>
                </pic:pic>
              </a:graphicData>
            </a:graphic>
          </wp:inline>
        </w:drawing>
      </w:r>
    </w:p>
    <w:p w14:paraId="17541EB2" w14:textId="77777777" w:rsidR="00DE5267" w:rsidRDefault="00DE5267" w:rsidP="00DE5267">
      <w:r>
        <w:t>SSO with Google is enabled through their sign-in with Google feature. After the OAuth exchange happens, Google generates a Google ID token which contains an ID that identifies the Google Account and is used to associate an account to StreetFoodLove to a Google Account. From the first sign in, the sign-in with Google flow follows the following procedure, which is shown in the sequence diagram above.</w:t>
      </w:r>
    </w:p>
    <w:p w14:paraId="112A5DBF" w14:textId="77777777" w:rsidR="00DE5267" w:rsidRDefault="00DE5267" w:rsidP="00EA593C">
      <w:pPr>
        <w:pStyle w:val="ListParagraph"/>
        <w:numPr>
          <w:ilvl w:val="0"/>
          <w:numId w:val="8"/>
        </w:numPr>
      </w:pPr>
      <w:r>
        <w:t>Client clicks the sign-in with Google button which opens the consent screen and completes the OAuth process.</w:t>
      </w:r>
    </w:p>
    <w:p w14:paraId="215B1C04" w14:textId="77777777" w:rsidR="00DE5267" w:rsidRDefault="00DE5267" w:rsidP="00EA593C">
      <w:pPr>
        <w:pStyle w:val="ListParagraph"/>
        <w:numPr>
          <w:ilvl w:val="0"/>
          <w:numId w:val="8"/>
        </w:numPr>
      </w:pPr>
      <w:r>
        <w:t>Client gets Google ID token which contains their Google ID, email address, and name.</w:t>
      </w:r>
    </w:p>
    <w:p w14:paraId="3F4E7EB3" w14:textId="77777777" w:rsidR="00DE5267" w:rsidRDefault="00DE5267" w:rsidP="00EA593C">
      <w:pPr>
        <w:pStyle w:val="ListParagraph"/>
        <w:numPr>
          <w:ilvl w:val="0"/>
          <w:numId w:val="8"/>
        </w:numPr>
      </w:pPr>
      <w:r>
        <w:t xml:space="preserve">Client tries to get a refresh token with </w:t>
      </w:r>
      <w:r w:rsidRPr="000F1F9B">
        <w:rPr>
          <w:rStyle w:val="SourcecodeChar"/>
        </w:rPr>
        <w:t>POST /token/google/refresh</w:t>
      </w:r>
      <w:r>
        <w:t xml:space="preserve"> with the Google ID token in the body. It responds with a 404 since user does not exist.</w:t>
      </w:r>
    </w:p>
    <w:p w14:paraId="415F6A2D" w14:textId="77777777" w:rsidR="00DE5267" w:rsidRDefault="00DE5267" w:rsidP="00EA593C">
      <w:pPr>
        <w:pStyle w:val="ListParagraph"/>
        <w:numPr>
          <w:ilvl w:val="0"/>
          <w:numId w:val="8"/>
        </w:numPr>
      </w:pPr>
      <w:r>
        <w:t xml:space="preserve">Client creates account with </w:t>
      </w:r>
      <w:r w:rsidRPr="00145F79">
        <w:rPr>
          <w:rStyle w:val="SourcecodeChar"/>
        </w:rPr>
        <w:t>PUT /users/:id/protected</w:t>
      </w:r>
      <w:r>
        <w:t>, sending the Google ID, email, name, and generated username and password.</w:t>
      </w:r>
    </w:p>
    <w:p w14:paraId="04790F53" w14:textId="77777777" w:rsidR="00DE5267" w:rsidRDefault="00DE5267" w:rsidP="00EA593C">
      <w:pPr>
        <w:pStyle w:val="ListParagraph"/>
        <w:numPr>
          <w:ilvl w:val="0"/>
          <w:numId w:val="8"/>
        </w:numPr>
      </w:pPr>
      <w:r>
        <w:t xml:space="preserve">Client tries </w:t>
      </w:r>
      <w:r w:rsidRPr="00145F79">
        <w:rPr>
          <w:rStyle w:val="SourcecodeChar"/>
        </w:rPr>
        <w:t>PUT /token/google/refresh</w:t>
      </w:r>
      <w:r>
        <w:t xml:space="preserve"> again, and this time it succeeds as their account exists. It returns a refresh token that contains the Google ID. The refresh token is stored in localStorage.</w:t>
      </w:r>
    </w:p>
    <w:p w14:paraId="334DA7DD" w14:textId="77777777" w:rsidR="00DE5267" w:rsidRDefault="00DE5267" w:rsidP="00EA593C">
      <w:pPr>
        <w:pStyle w:val="ListParagraph"/>
        <w:numPr>
          <w:ilvl w:val="0"/>
          <w:numId w:val="8"/>
        </w:numPr>
      </w:pPr>
      <w:r>
        <w:t xml:space="preserve">Client passes the refresh token to </w:t>
      </w:r>
      <w:r w:rsidRPr="00145F79">
        <w:rPr>
          <w:rStyle w:val="SourcecodeChar"/>
        </w:rPr>
        <w:t>POST /token/google</w:t>
      </w:r>
      <w:r>
        <w:t>, which returns an access token. The access token is used to access resources.</w:t>
      </w:r>
    </w:p>
    <w:p w14:paraId="452D926A" w14:textId="77777777" w:rsidR="00DE5267" w:rsidRDefault="00DE5267" w:rsidP="00DE5267">
      <w:r>
        <w:lastRenderedPageBreak/>
        <w:t xml:space="preserve">The next time the user opens the app, the client uses the stored refresh token to get an access token. The client sends the refresh token to </w:t>
      </w:r>
      <w:r w:rsidRPr="00145F79">
        <w:rPr>
          <w:rStyle w:val="SourcecodeChar"/>
        </w:rPr>
        <w:t>POST /token/google</w:t>
      </w:r>
      <w:r w:rsidRPr="006665CD">
        <w:t xml:space="preserve">, </w:t>
      </w:r>
      <w:r>
        <w:t>to which the server responds with an access token.</w:t>
      </w:r>
    </w:p>
    <w:p w14:paraId="0056D124" w14:textId="77777777" w:rsidR="00DE5267" w:rsidRDefault="00DE5267" w:rsidP="00DE5267">
      <w:r>
        <w:t>The following are the steps for signing out and signing back in.</w:t>
      </w:r>
    </w:p>
    <w:p w14:paraId="1DA20362" w14:textId="77777777" w:rsidR="00DE5267" w:rsidRDefault="00DE5267" w:rsidP="00EA593C">
      <w:pPr>
        <w:pStyle w:val="ListParagraph"/>
        <w:numPr>
          <w:ilvl w:val="0"/>
          <w:numId w:val="9"/>
        </w:numPr>
      </w:pPr>
      <w:r>
        <w:t>On sign out, the access token and refresh token are removed from localStorage.</w:t>
      </w:r>
    </w:p>
    <w:p w14:paraId="6B688E02" w14:textId="77777777" w:rsidR="00DE5267" w:rsidRDefault="00DE5267" w:rsidP="00EA593C">
      <w:pPr>
        <w:pStyle w:val="ListParagraph"/>
        <w:numPr>
          <w:ilvl w:val="0"/>
          <w:numId w:val="9"/>
        </w:numPr>
      </w:pPr>
      <w:r>
        <w:t>To sign in, the user clicks on sign-in with Google button, and the client receives the Google ID token.</w:t>
      </w:r>
    </w:p>
    <w:p w14:paraId="251CCEED" w14:textId="77777777" w:rsidR="00DE5267" w:rsidRDefault="00DE5267" w:rsidP="00EA593C">
      <w:pPr>
        <w:pStyle w:val="ListParagraph"/>
        <w:numPr>
          <w:ilvl w:val="0"/>
          <w:numId w:val="9"/>
        </w:numPr>
      </w:pPr>
      <w:r>
        <w:t xml:space="preserve">The client sends the Google ID token to </w:t>
      </w:r>
      <w:r w:rsidRPr="0012259D">
        <w:rPr>
          <w:rStyle w:val="SourcecodeChar"/>
        </w:rPr>
        <w:t>PUT /token/google/refresh</w:t>
      </w:r>
      <w:r>
        <w:t xml:space="preserve"> to get a refresh token</w:t>
      </w:r>
    </w:p>
    <w:p w14:paraId="60E1A674" w14:textId="785E1E59" w:rsidR="1A8BA2A8" w:rsidRPr="00DE5267" w:rsidRDefault="00DE5267" w:rsidP="00EA593C">
      <w:pPr>
        <w:pStyle w:val="ListParagraph"/>
        <w:numPr>
          <w:ilvl w:val="0"/>
          <w:numId w:val="9"/>
        </w:numPr>
      </w:pPr>
      <w:r>
        <w:t xml:space="preserve">Client passes the refresh token to </w:t>
      </w:r>
      <w:r w:rsidRPr="00145F79">
        <w:rPr>
          <w:rStyle w:val="SourcecodeChar"/>
        </w:rPr>
        <w:t>POST /token/google</w:t>
      </w:r>
      <w:r>
        <w:t xml:space="preserve"> to get an access token.</w:t>
      </w:r>
    </w:p>
    <w:p w14:paraId="6081740E" w14:textId="38EAE04D" w:rsidR="00271674" w:rsidRDefault="3481B83C" w:rsidP="00E029AA">
      <w:pPr>
        <w:pStyle w:val="Heading3"/>
        <w:rPr>
          <w:sz w:val="24"/>
          <w:szCs w:val="24"/>
        </w:rPr>
      </w:pPr>
      <w:bookmarkStart w:id="156" w:name="_Toc1203251204"/>
      <w:bookmarkStart w:id="157" w:name="_Toc518072118"/>
      <w:bookmarkStart w:id="158" w:name="_Toc640889021"/>
      <w:bookmarkStart w:id="159" w:name="_Toc1661668624"/>
      <w:bookmarkStart w:id="160" w:name="_Toc1982406935"/>
      <w:bookmarkStart w:id="161" w:name="_Toc91359540"/>
      <w:bookmarkStart w:id="162" w:name="_Toc421629833"/>
      <w:bookmarkStart w:id="163" w:name="_Toc1280388575"/>
      <w:bookmarkStart w:id="164" w:name="_Toc36639967"/>
      <w:bookmarkStart w:id="165" w:name="_Toc1284875081"/>
      <w:bookmarkStart w:id="166" w:name="_Toc104991122"/>
      <w:r w:rsidRPr="362BBF2E">
        <w:rPr>
          <w:sz w:val="24"/>
          <w:szCs w:val="24"/>
        </w:rPr>
        <w:t>How to</w:t>
      </w:r>
      <w:r w:rsidR="465038F4" w:rsidRPr="362BBF2E">
        <w:rPr>
          <w:sz w:val="24"/>
          <w:szCs w:val="24"/>
        </w:rPr>
        <w:t xml:space="preserve"> get a page and its</w:t>
      </w:r>
      <w:r w:rsidRPr="362BBF2E">
        <w:rPr>
          <w:sz w:val="24"/>
          <w:szCs w:val="24"/>
        </w:rPr>
        <w:t xml:space="preserve"> pictures</w:t>
      </w:r>
      <w:bookmarkEnd w:id="156"/>
      <w:bookmarkEnd w:id="157"/>
      <w:bookmarkEnd w:id="158"/>
      <w:bookmarkEnd w:id="159"/>
      <w:bookmarkEnd w:id="160"/>
      <w:bookmarkEnd w:id="161"/>
      <w:bookmarkEnd w:id="162"/>
      <w:bookmarkEnd w:id="163"/>
      <w:bookmarkEnd w:id="164"/>
      <w:bookmarkEnd w:id="165"/>
      <w:bookmarkEnd w:id="166"/>
    </w:p>
    <w:p w14:paraId="3ECE1C68" w14:textId="541ABBA3" w:rsidR="00ED71A4" w:rsidRDefault="43827021" w:rsidP="0086218C">
      <w:pPr>
        <w:jc w:val="center"/>
      </w:pPr>
      <w:r>
        <w:rPr>
          <w:noProof/>
        </w:rPr>
        <w:drawing>
          <wp:inline distT="0" distB="0" distL="0" distR="0" wp14:anchorId="52744973" wp14:editId="06DD8041">
            <wp:extent cx="5046089" cy="22373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5046089" cy="2237325"/>
                    </a:xfrm>
                    <a:prstGeom prst="rect">
                      <a:avLst/>
                    </a:prstGeom>
                  </pic:spPr>
                </pic:pic>
              </a:graphicData>
            </a:graphic>
          </wp:inline>
        </w:drawing>
      </w:r>
    </w:p>
    <w:p w14:paraId="7DB418E1" w14:textId="69A04C36" w:rsidR="00E029AA" w:rsidRDefault="00BE44B8" w:rsidP="1A8BA2A8">
      <w:pPr>
        <w:spacing w:line="360" w:lineRule="auto"/>
        <w:rPr>
          <w:sz w:val="24"/>
          <w:szCs w:val="24"/>
        </w:rPr>
      </w:pPr>
      <w:r w:rsidRPr="1A8BA2A8">
        <w:rPr>
          <w:sz w:val="24"/>
          <w:szCs w:val="24"/>
        </w:rPr>
        <w:t xml:space="preserve">All pictures are stored on an </w:t>
      </w:r>
      <w:r w:rsidR="00C5782F" w:rsidRPr="1A8BA2A8">
        <w:rPr>
          <w:sz w:val="24"/>
          <w:szCs w:val="24"/>
        </w:rPr>
        <w:t xml:space="preserve">Amazon </w:t>
      </w:r>
      <w:r w:rsidRPr="1A8BA2A8">
        <w:rPr>
          <w:sz w:val="24"/>
          <w:szCs w:val="24"/>
        </w:rPr>
        <w:t>S3 bucket.</w:t>
      </w:r>
      <w:r w:rsidR="00673211" w:rsidRPr="1A8BA2A8">
        <w:rPr>
          <w:sz w:val="24"/>
          <w:szCs w:val="24"/>
        </w:rPr>
        <w:t xml:space="preserve"> Many pages have multiple pictures in </w:t>
      </w:r>
      <w:r w:rsidR="006B03B6" w:rsidRPr="1A8BA2A8">
        <w:rPr>
          <w:sz w:val="24"/>
          <w:szCs w:val="24"/>
        </w:rPr>
        <w:t>their</w:t>
      </w:r>
      <w:r w:rsidR="00673211" w:rsidRPr="1A8BA2A8">
        <w:rPr>
          <w:sz w:val="24"/>
          <w:szCs w:val="24"/>
        </w:rPr>
        <w:t xml:space="preserve"> content, such as vendor pages and guides.</w:t>
      </w:r>
      <w:r w:rsidR="00863633" w:rsidRPr="1A8BA2A8">
        <w:rPr>
          <w:sz w:val="24"/>
          <w:szCs w:val="24"/>
        </w:rPr>
        <w:t xml:space="preserve"> To explain how picture</w:t>
      </w:r>
      <w:r w:rsidR="0041033D" w:rsidRPr="1A8BA2A8">
        <w:rPr>
          <w:sz w:val="24"/>
          <w:szCs w:val="24"/>
        </w:rPr>
        <w:t>s</w:t>
      </w:r>
      <w:r w:rsidR="00863633" w:rsidRPr="1A8BA2A8">
        <w:rPr>
          <w:sz w:val="24"/>
          <w:szCs w:val="24"/>
        </w:rPr>
        <w:t xml:space="preserve"> are </w:t>
      </w:r>
      <w:r w:rsidR="0041033D" w:rsidRPr="1A8BA2A8">
        <w:rPr>
          <w:sz w:val="24"/>
          <w:szCs w:val="24"/>
        </w:rPr>
        <w:t xml:space="preserve">retrieved, this example </w:t>
      </w:r>
      <w:r w:rsidR="00FB568B" w:rsidRPr="1A8BA2A8">
        <w:rPr>
          <w:sz w:val="24"/>
          <w:szCs w:val="24"/>
        </w:rPr>
        <w:t xml:space="preserve">uses </w:t>
      </w:r>
      <w:r w:rsidR="0041033D" w:rsidRPr="1A8BA2A8">
        <w:rPr>
          <w:sz w:val="24"/>
          <w:szCs w:val="24"/>
        </w:rPr>
        <w:t>a vendor page.</w:t>
      </w:r>
    </w:p>
    <w:p w14:paraId="4333029F" w14:textId="6B550757" w:rsidR="0041033D" w:rsidRDefault="7F4E2A4E" w:rsidP="1A8BA2A8">
      <w:pPr>
        <w:spacing w:line="360" w:lineRule="auto"/>
        <w:rPr>
          <w:sz w:val="24"/>
          <w:szCs w:val="24"/>
        </w:rPr>
      </w:pPr>
      <w:r w:rsidRPr="5D7E9797">
        <w:rPr>
          <w:sz w:val="24"/>
          <w:szCs w:val="24"/>
        </w:rPr>
        <w:t xml:space="preserve">When the user opens a vendor page, the client requests </w:t>
      </w:r>
      <w:r w:rsidR="3AC03CB6" w:rsidRPr="5D7E9797">
        <w:rPr>
          <w:rStyle w:val="SourcecodeChar"/>
          <w:sz w:val="24"/>
          <w:szCs w:val="24"/>
        </w:rPr>
        <w:t>GET /vendors/vendorID</w:t>
      </w:r>
      <w:r w:rsidR="57E15958" w:rsidRPr="5D7E9797">
        <w:rPr>
          <w:sz w:val="24"/>
          <w:szCs w:val="24"/>
        </w:rPr>
        <w:t xml:space="preserve"> and the </w:t>
      </w:r>
      <w:r w:rsidR="09BF64F4" w:rsidRPr="5D7E9797">
        <w:rPr>
          <w:sz w:val="24"/>
          <w:szCs w:val="24"/>
        </w:rPr>
        <w:t xml:space="preserve">API returns </w:t>
      </w:r>
      <w:r w:rsidR="6DB8E1C3" w:rsidRPr="5D7E9797">
        <w:rPr>
          <w:sz w:val="24"/>
          <w:szCs w:val="24"/>
        </w:rPr>
        <w:t xml:space="preserve">a </w:t>
      </w:r>
      <w:r w:rsidR="6DB8E1C3" w:rsidRPr="5D7E9797">
        <w:rPr>
          <w:rStyle w:val="SourcecodeChar"/>
          <w:sz w:val="24"/>
          <w:szCs w:val="24"/>
        </w:rPr>
        <w:t>Vendor</w:t>
      </w:r>
      <w:r w:rsidR="6DB8E1C3" w:rsidRPr="5D7E9797">
        <w:rPr>
          <w:sz w:val="24"/>
          <w:szCs w:val="24"/>
        </w:rPr>
        <w:t xml:space="preserve"> </w:t>
      </w:r>
      <w:r w:rsidR="27FB5D2D" w:rsidRPr="5D7E9797">
        <w:rPr>
          <w:sz w:val="24"/>
          <w:szCs w:val="24"/>
        </w:rPr>
        <w:t>object</w:t>
      </w:r>
      <w:r w:rsidR="5E150C3C" w:rsidRPr="5D7E9797">
        <w:rPr>
          <w:sz w:val="24"/>
          <w:szCs w:val="24"/>
        </w:rPr>
        <w:t xml:space="preserve"> which contains </w:t>
      </w:r>
      <w:r w:rsidR="634796D9" w:rsidRPr="5D7E9797">
        <w:rPr>
          <w:sz w:val="24"/>
          <w:szCs w:val="24"/>
        </w:rPr>
        <w:t>information about the vendor</w:t>
      </w:r>
      <w:r w:rsidR="5ABE41D1" w:rsidRPr="5D7E9797">
        <w:rPr>
          <w:sz w:val="24"/>
          <w:szCs w:val="24"/>
        </w:rPr>
        <w:t xml:space="preserve"> but does not include the pictures</w:t>
      </w:r>
      <w:r w:rsidR="6C6199C4" w:rsidRPr="5D7E9797">
        <w:rPr>
          <w:sz w:val="24"/>
          <w:szCs w:val="24"/>
        </w:rPr>
        <w:t>.</w:t>
      </w:r>
      <w:r w:rsidR="5ABE41D1" w:rsidRPr="5D7E9797">
        <w:rPr>
          <w:sz w:val="24"/>
          <w:szCs w:val="24"/>
        </w:rPr>
        <w:t xml:space="preserve"> To get the pictures for the vendor page, the client requests </w:t>
      </w:r>
      <w:r w:rsidR="5ABE41D1" w:rsidRPr="5D7E9797">
        <w:rPr>
          <w:rStyle w:val="SourcecodeChar"/>
          <w:sz w:val="24"/>
          <w:szCs w:val="24"/>
        </w:rPr>
        <w:t>GET /pictures?link-id=vendorID</w:t>
      </w:r>
      <w:r w:rsidR="78E2CFEF" w:rsidRPr="5D7E9797">
        <w:rPr>
          <w:sz w:val="24"/>
          <w:szCs w:val="24"/>
        </w:rPr>
        <w:t xml:space="preserve">. The </w:t>
      </w:r>
      <w:r w:rsidR="753B1532" w:rsidRPr="5D7E9797">
        <w:rPr>
          <w:sz w:val="24"/>
          <w:szCs w:val="24"/>
        </w:rPr>
        <w:t>API returns an array of all photos that are associated with the given vendor ID.</w:t>
      </w:r>
    </w:p>
    <w:p w14:paraId="4A749A2B" w14:textId="3C64FB87" w:rsidR="1A8BA2A8" w:rsidRDefault="00C03679" w:rsidP="00E0745F">
      <w:pPr>
        <w:spacing w:line="360" w:lineRule="auto"/>
        <w:rPr>
          <w:sz w:val="24"/>
          <w:szCs w:val="24"/>
        </w:rPr>
      </w:pPr>
      <w:r w:rsidRPr="1A8BA2A8">
        <w:rPr>
          <w:sz w:val="24"/>
          <w:szCs w:val="24"/>
        </w:rPr>
        <w:t>These p</w:t>
      </w:r>
      <w:r w:rsidR="008978EC" w:rsidRPr="1A8BA2A8">
        <w:rPr>
          <w:sz w:val="24"/>
          <w:szCs w:val="24"/>
        </w:rPr>
        <w:t xml:space="preserve">icture IDs correspond with </w:t>
      </w:r>
      <w:r w:rsidR="005623D6" w:rsidRPr="1A8BA2A8">
        <w:rPr>
          <w:sz w:val="24"/>
          <w:szCs w:val="24"/>
        </w:rPr>
        <w:t>their</w:t>
      </w:r>
      <w:r w:rsidR="008978EC" w:rsidRPr="1A8BA2A8">
        <w:rPr>
          <w:sz w:val="24"/>
          <w:szCs w:val="24"/>
        </w:rPr>
        <w:t xml:space="preserve"> object name</w:t>
      </w:r>
      <w:r w:rsidR="00F10BEC" w:rsidRPr="1A8BA2A8">
        <w:rPr>
          <w:sz w:val="24"/>
          <w:szCs w:val="24"/>
        </w:rPr>
        <w:t>s</w:t>
      </w:r>
      <w:r w:rsidR="008978EC" w:rsidRPr="1A8BA2A8">
        <w:rPr>
          <w:sz w:val="24"/>
          <w:szCs w:val="24"/>
        </w:rPr>
        <w:t xml:space="preserve"> </w:t>
      </w:r>
      <w:r w:rsidR="009E1C51" w:rsidRPr="1A8BA2A8">
        <w:rPr>
          <w:sz w:val="24"/>
          <w:szCs w:val="24"/>
        </w:rPr>
        <w:t>in the S3 bucket.</w:t>
      </w:r>
      <w:r w:rsidR="004641E3" w:rsidRPr="1A8BA2A8">
        <w:rPr>
          <w:sz w:val="24"/>
          <w:szCs w:val="24"/>
        </w:rPr>
        <w:t xml:space="preserve"> </w:t>
      </w:r>
      <w:r w:rsidR="003813B9" w:rsidRPr="1A8BA2A8">
        <w:rPr>
          <w:sz w:val="24"/>
          <w:szCs w:val="24"/>
        </w:rPr>
        <w:t xml:space="preserve">The </w:t>
      </w:r>
      <w:r w:rsidR="00B00A9F" w:rsidRPr="1A8BA2A8">
        <w:rPr>
          <w:sz w:val="24"/>
          <w:szCs w:val="24"/>
        </w:rPr>
        <w:t>client</w:t>
      </w:r>
      <w:r w:rsidR="00C37036" w:rsidRPr="1A8BA2A8">
        <w:rPr>
          <w:sz w:val="24"/>
          <w:szCs w:val="24"/>
        </w:rPr>
        <w:t xml:space="preserve"> iterates through each picture ID </w:t>
      </w:r>
      <w:r w:rsidR="00DA5A6C" w:rsidRPr="1A8BA2A8">
        <w:rPr>
          <w:sz w:val="24"/>
          <w:szCs w:val="24"/>
        </w:rPr>
        <w:t xml:space="preserve">to get the </w:t>
      </w:r>
      <w:r w:rsidR="000677A3" w:rsidRPr="1A8BA2A8">
        <w:rPr>
          <w:sz w:val="24"/>
          <w:szCs w:val="24"/>
        </w:rPr>
        <w:t>image files</w:t>
      </w:r>
      <w:r w:rsidR="00A2432C" w:rsidRPr="1A8BA2A8">
        <w:rPr>
          <w:sz w:val="24"/>
          <w:szCs w:val="24"/>
        </w:rPr>
        <w:t xml:space="preserve"> </w:t>
      </w:r>
      <w:r w:rsidR="003F13DC" w:rsidRPr="1A8BA2A8">
        <w:rPr>
          <w:sz w:val="24"/>
          <w:szCs w:val="24"/>
        </w:rPr>
        <w:t xml:space="preserve">from S3 </w:t>
      </w:r>
      <w:r w:rsidR="00A2432C" w:rsidRPr="1A8BA2A8">
        <w:rPr>
          <w:sz w:val="24"/>
          <w:szCs w:val="24"/>
        </w:rPr>
        <w:t>to display on the page</w:t>
      </w:r>
      <w:r w:rsidR="003D22E8" w:rsidRPr="1A8BA2A8">
        <w:rPr>
          <w:sz w:val="24"/>
          <w:szCs w:val="24"/>
        </w:rPr>
        <w:t>.</w:t>
      </w:r>
    </w:p>
    <w:p w14:paraId="208C7A0C" w14:textId="7526D135" w:rsidR="004E597D" w:rsidRPr="008D7227" w:rsidRDefault="7A5D09C8" w:rsidP="008D7227">
      <w:pPr>
        <w:pStyle w:val="Heading3"/>
      </w:pPr>
      <w:bookmarkStart w:id="167" w:name="_Toc1194781711"/>
      <w:bookmarkStart w:id="168" w:name="_Toc1828269866"/>
      <w:bookmarkStart w:id="169" w:name="_Toc269065669"/>
      <w:bookmarkStart w:id="170" w:name="_Toc427790678"/>
      <w:bookmarkStart w:id="171" w:name="_Toc1996638323"/>
      <w:bookmarkStart w:id="172" w:name="_Toc1663707855"/>
      <w:bookmarkStart w:id="173" w:name="_Toc1657885115"/>
      <w:bookmarkStart w:id="174" w:name="_Toc645902235"/>
      <w:bookmarkStart w:id="175" w:name="_Toc1412626601"/>
      <w:bookmarkStart w:id="176" w:name="_Toc1619112915"/>
      <w:bookmarkStart w:id="177" w:name="_Toc104991123"/>
      <w:r w:rsidRPr="008D7227">
        <w:lastRenderedPageBreak/>
        <w:t>How to</w:t>
      </w:r>
      <w:r w:rsidR="597CC6E6" w:rsidRPr="008D7227">
        <w:t xml:space="preserve"> post a review with</w:t>
      </w:r>
      <w:r w:rsidR="591CF5BB" w:rsidRPr="008D7227">
        <w:t xml:space="preserve"> pictures</w:t>
      </w:r>
      <w:bookmarkEnd w:id="167"/>
      <w:bookmarkEnd w:id="168"/>
      <w:bookmarkEnd w:id="169"/>
      <w:bookmarkEnd w:id="170"/>
      <w:bookmarkEnd w:id="171"/>
      <w:bookmarkEnd w:id="172"/>
      <w:bookmarkEnd w:id="173"/>
      <w:bookmarkEnd w:id="174"/>
      <w:bookmarkEnd w:id="175"/>
      <w:bookmarkEnd w:id="176"/>
      <w:bookmarkEnd w:id="177"/>
    </w:p>
    <w:p w14:paraId="4773B619" w14:textId="24137422" w:rsidR="00CA42F6" w:rsidRDefault="2C0959F0" w:rsidP="008938BF">
      <w:pPr>
        <w:jc w:val="center"/>
      </w:pPr>
      <w:r>
        <w:rPr>
          <w:noProof/>
        </w:rPr>
        <w:drawing>
          <wp:inline distT="0" distB="0" distL="0" distR="0" wp14:anchorId="2AB13418" wp14:editId="105E1C53">
            <wp:extent cx="6082031" cy="210599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9">
                      <a:extLst>
                        <a:ext uri="{28A0092B-C50C-407E-A947-70E740481C1C}">
                          <a14:useLocalDpi xmlns:a14="http://schemas.microsoft.com/office/drawing/2010/main" val="0"/>
                        </a:ext>
                      </a:extLst>
                    </a:blip>
                    <a:stretch>
                      <a:fillRect/>
                    </a:stretch>
                  </pic:blipFill>
                  <pic:spPr>
                    <a:xfrm>
                      <a:off x="0" y="0"/>
                      <a:ext cx="6082031" cy="2105990"/>
                    </a:xfrm>
                    <a:prstGeom prst="rect">
                      <a:avLst/>
                    </a:prstGeom>
                  </pic:spPr>
                </pic:pic>
              </a:graphicData>
            </a:graphic>
          </wp:inline>
        </w:drawing>
      </w:r>
    </w:p>
    <w:p w14:paraId="00FB013A" w14:textId="3C384C18" w:rsidR="00C96B01" w:rsidRDefault="00D41E0E" w:rsidP="1A8BA2A8">
      <w:pPr>
        <w:spacing w:line="360" w:lineRule="auto"/>
        <w:rPr>
          <w:sz w:val="24"/>
          <w:szCs w:val="24"/>
        </w:rPr>
      </w:pPr>
      <w:r w:rsidRPr="1A8BA2A8">
        <w:rPr>
          <w:sz w:val="24"/>
          <w:szCs w:val="24"/>
        </w:rPr>
        <w:t>Some features</w:t>
      </w:r>
      <w:r w:rsidR="00064341" w:rsidRPr="1A8BA2A8">
        <w:rPr>
          <w:sz w:val="24"/>
          <w:szCs w:val="24"/>
        </w:rPr>
        <w:t xml:space="preserve"> </w:t>
      </w:r>
      <w:r w:rsidR="005F1B52" w:rsidRPr="1A8BA2A8">
        <w:rPr>
          <w:sz w:val="24"/>
          <w:szCs w:val="24"/>
        </w:rPr>
        <w:t>consist of</w:t>
      </w:r>
      <w:r w:rsidR="00064341" w:rsidRPr="1A8BA2A8">
        <w:rPr>
          <w:sz w:val="24"/>
          <w:szCs w:val="24"/>
        </w:rPr>
        <w:t xml:space="preserve"> </w:t>
      </w:r>
      <w:r w:rsidR="008F509E" w:rsidRPr="1A8BA2A8">
        <w:rPr>
          <w:sz w:val="24"/>
          <w:szCs w:val="24"/>
        </w:rPr>
        <w:t>adding pictures to content</w:t>
      </w:r>
      <w:r w:rsidR="000B4836" w:rsidRPr="1A8BA2A8">
        <w:rPr>
          <w:sz w:val="24"/>
          <w:szCs w:val="24"/>
        </w:rPr>
        <w:t>, like posting</w:t>
      </w:r>
      <w:r w:rsidR="00236EFF" w:rsidRPr="1A8BA2A8">
        <w:rPr>
          <w:sz w:val="24"/>
          <w:szCs w:val="24"/>
        </w:rPr>
        <w:t xml:space="preserve"> a</w:t>
      </w:r>
      <w:r w:rsidR="000B4836" w:rsidRPr="1A8BA2A8">
        <w:rPr>
          <w:sz w:val="24"/>
          <w:szCs w:val="24"/>
        </w:rPr>
        <w:t xml:space="preserve"> review</w:t>
      </w:r>
      <w:r w:rsidR="007C3AEF" w:rsidRPr="1A8BA2A8">
        <w:rPr>
          <w:sz w:val="24"/>
          <w:szCs w:val="24"/>
        </w:rPr>
        <w:t xml:space="preserve"> that contain</w:t>
      </w:r>
      <w:r w:rsidR="001E59CB" w:rsidRPr="1A8BA2A8">
        <w:rPr>
          <w:sz w:val="24"/>
          <w:szCs w:val="24"/>
        </w:rPr>
        <w:t>s</w:t>
      </w:r>
      <w:r w:rsidR="007C3AEF" w:rsidRPr="1A8BA2A8">
        <w:rPr>
          <w:sz w:val="24"/>
          <w:szCs w:val="24"/>
        </w:rPr>
        <w:t xml:space="preserve"> pictures</w:t>
      </w:r>
      <w:r w:rsidR="00CD7AD4" w:rsidRPr="1A8BA2A8">
        <w:rPr>
          <w:sz w:val="24"/>
          <w:szCs w:val="24"/>
        </w:rPr>
        <w:t>.</w:t>
      </w:r>
    </w:p>
    <w:p w14:paraId="094F55F9" w14:textId="4CFA8F5F" w:rsidR="003A1893" w:rsidRDefault="00F97D7D" w:rsidP="1A8BA2A8">
      <w:pPr>
        <w:spacing w:line="360" w:lineRule="auto"/>
        <w:rPr>
          <w:sz w:val="24"/>
          <w:szCs w:val="24"/>
        </w:rPr>
      </w:pPr>
      <w:r w:rsidRPr="1A8BA2A8">
        <w:rPr>
          <w:sz w:val="24"/>
          <w:szCs w:val="24"/>
        </w:rPr>
        <w:t xml:space="preserve">When the user posts a review, the client makes a </w:t>
      </w:r>
      <w:r w:rsidRPr="1A8BA2A8">
        <w:rPr>
          <w:rStyle w:val="SourcecodeChar"/>
          <w:sz w:val="24"/>
          <w:szCs w:val="24"/>
        </w:rPr>
        <w:t>PUT /reviews/reviewID</w:t>
      </w:r>
      <w:r w:rsidRPr="1A8BA2A8">
        <w:rPr>
          <w:sz w:val="24"/>
          <w:szCs w:val="24"/>
        </w:rPr>
        <w:t xml:space="preserve"> </w:t>
      </w:r>
      <w:r w:rsidR="00FF2B77" w:rsidRPr="1A8BA2A8">
        <w:rPr>
          <w:sz w:val="24"/>
          <w:szCs w:val="24"/>
        </w:rPr>
        <w:t xml:space="preserve">call with </w:t>
      </w:r>
      <w:r w:rsidRPr="1A8BA2A8">
        <w:rPr>
          <w:sz w:val="24"/>
          <w:szCs w:val="24"/>
        </w:rPr>
        <w:t xml:space="preserve">all necessary </w:t>
      </w:r>
      <w:r w:rsidR="00FF2B77" w:rsidRPr="1A8BA2A8">
        <w:rPr>
          <w:sz w:val="24"/>
          <w:szCs w:val="24"/>
        </w:rPr>
        <w:t>information about the review.</w:t>
      </w:r>
      <w:r w:rsidR="00BB01A8" w:rsidRPr="1A8BA2A8">
        <w:rPr>
          <w:sz w:val="24"/>
          <w:szCs w:val="24"/>
        </w:rPr>
        <w:t xml:space="preserve"> The </w:t>
      </w:r>
      <w:r w:rsidR="00BB01A8" w:rsidRPr="1A8BA2A8">
        <w:rPr>
          <w:rStyle w:val="SourcecodeChar"/>
          <w:sz w:val="24"/>
          <w:szCs w:val="24"/>
        </w:rPr>
        <w:t>ID</w:t>
      </w:r>
      <w:r w:rsidR="00BB01A8" w:rsidRPr="1A8BA2A8">
        <w:rPr>
          <w:sz w:val="24"/>
          <w:szCs w:val="24"/>
        </w:rPr>
        <w:t xml:space="preserve"> must be a UUIDv4.</w:t>
      </w:r>
    </w:p>
    <w:p w14:paraId="13669AA4" w14:textId="256E14A9" w:rsidR="00717793" w:rsidRDefault="00F67200" w:rsidP="1A8BA2A8">
      <w:pPr>
        <w:spacing w:line="360" w:lineRule="auto"/>
        <w:rPr>
          <w:sz w:val="24"/>
          <w:szCs w:val="24"/>
        </w:rPr>
      </w:pPr>
      <w:r w:rsidRPr="1A8BA2A8">
        <w:rPr>
          <w:sz w:val="24"/>
          <w:szCs w:val="24"/>
        </w:rPr>
        <w:t xml:space="preserve">The </w:t>
      </w:r>
      <w:r w:rsidR="00D123E7" w:rsidRPr="1A8BA2A8">
        <w:rPr>
          <w:sz w:val="24"/>
          <w:szCs w:val="24"/>
        </w:rPr>
        <w:t xml:space="preserve">client prepares to upload </w:t>
      </w:r>
      <w:r w:rsidR="00771978" w:rsidRPr="1A8BA2A8">
        <w:rPr>
          <w:sz w:val="24"/>
          <w:szCs w:val="24"/>
        </w:rPr>
        <w:t>pictures to S3 by requesting credentials with write access</w:t>
      </w:r>
      <w:r w:rsidR="00C12081" w:rsidRPr="1A8BA2A8">
        <w:rPr>
          <w:sz w:val="24"/>
          <w:szCs w:val="24"/>
        </w:rPr>
        <w:t xml:space="preserve"> to the S3 bucket</w:t>
      </w:r>
      <w:r w:rsidR="00D6323F" w:rsidRPr="1A8BA2A8">
        <w:rPr>
          <w:sz w:val="24"/>
          <w:szCs w:val="24"/>
        </w:rPr>
        <w:t>.</w:t>
      </w:r>
      <w:r w:rsidR="00455042" w:rsidRPr="1A8BA2A8">
        <w:rPr>
          <w:sz w:val="24"/>
          <w:szCs w:val="24"/>
        </w:rPr>
        <w:t xml:space="preserve"> </w:t>
      </w:r>
      <w:r w:rsidR="00D6323F" w:rsidRPr="1A8BA2A8">
        <w:rPr>
          <w:sz w:val="24"/>
          <w:szCs w:val="24"/>
        </w:rPr>
        <w:t>This is done by calling</w:t>
      </w:r>
      <w:r w:rsidR="00455042" w:rsidRPr="1A8BA2A8">
        <w:rPr>
          <w:sz w:val="24"/>
          <w:szCs w:val="24"/>
        </w:rPr>
        <w:t xml:space="preserve"> </w:t>
      </w:r>
      <w:r w:rsidR="00455042" w:rsidRPr="1A8BA2A8">
        <w:rPr>
          <w:rStyle w:val="SourcecodeChar"/>
          <w:sz w:val="24"/>
          <w:szCs w:val="24"/>
        </w:rPr>
        <w:t>PUT /users/userID/s3_credentials</w:t>
      </w:r>
      <w:r w:rsidR="00771978" w:rsidRPr="1A8BA2A8">
        <w:rPr>
          <w:sz w:val="24"/>
          <w:szCs w:val="24"/>
        </w:rPr>
        <w:t>.</w:t>
      </w:r>
      <w:r w:rsidR="00866B95" w:rsidRPr="1A8BA2A8">
        <w:rPr>
          <w:sz w:val="24"/>
          <w:szCs w:val="24"/>
        </w:rPr>
        <w:t xml:space="preserve"> The backend </w:t>
      </w:r>
      <w:r w:rsidR="00D60F68" w:rsidRPr="1A8BA2A8">
        <w:rPr>
          <w:sz w:val="24"/>
          <w:szCs w:val="24"/>
        </w:rPr>
        <w:t xml:space="preserve">has an IAM role to </w:t>
      </w:r>
      <w:r w:rsidR="00AD162A" w:rsidRPr="1A8BA2A8">
        <w:rPr>
          <w:sz w:val="24"/>
          <w:szCs w:val="24"/>
        </w:rPr>
        <w:t>generate</w:t>
      </w:r>
      <w:r w:rsidR="009F59DB" w:rsidRPr="1A8BA2A8">
        <w:rPr>
          <w:sz w:val="24"/>
          <w:szCs w:val="24"/>
        </w:rPr>
        <w:t xml:space="preserve"> temporary credentials from AWS Security Token Service</w:t>
      </w:r>
      <w:r w:rsidR="00C46AFC" w:rsidRPr="1A8BA2A8">
        <w:rPr>
          <w:sz w:val="24"/>
          <w:szCs w:val="24"/>
        </w:rPr>
        <w:t>, and these credentials are forwarded to the client</w:t>
      </w:r>
      <w:r w:rsidR="009F59DB" w:rsidRPr="1A8BA2A8">
        <w:rPr>
          <w:sz w:val="24"/>
          <w:szCs w:val="24"/>
        </w:rPr>
        <w:t>.</w:t>
      </w:r>
      <w:r w:rsidR="003F5546" w:rsidRPr="1A8BA2A8">
        <w:rPr>
          <w:sz w:val="24"/>
          <w:szCs w:val="24"/>
        </w:rPr>
        <w:t xml:space="preserve"> The client uses the credentials to </w:t>
      </w:r>
      <w:r w:rsidR="00BA0748" w:rsidRPr="1A8BA2A8">
        <w:rPr>
          <w:sz w:val="24"/>
          <w:szCs w:val="24"/>
        </w:rPr>
        <w:t xml:space="preserve">issue </w:t>
      </w:r>
      <w:r w:rsidR="005F6FF1" w:rsidRPr="1A8BA2A8">
        <w:rPr>
          <w:rStyle w:val="SourcecodeChar"/>
          <w:sz w:val="24"/>
          <w:szCs w:val="24"/>
        </w:rPr>
        <w:t>PutObjectCommand</w:t>
      </w:r>
      <w:r w:rsidR="005F6FF1" w:rsidRPr="1A8BA2A8">
        <w:rPr>
          <w:sz w:val="24"/>
          <w:szCs w:val="24"/>
        </w:rPr>
        <w:t xml:space="preserve"> to S3 for each review picture.</w:t>
      </w:r>
      <w:r w:rsidR="00AC7CB3" w:rsidRPr="1A8BA2A8">
        <w:rPr>
          <w:sz w:val="24"/>
          <w:szCs w:val="24"/>
        </w:rPr>
        <w:t xml:space="preserve"> </w:t>
      </w:r>
      <w:r w:rsidR="0055297A" w:rsidRPr="1A8BA2A8">
        <w:rPr>
          <w:sz w:val="24"/>
          <w:szCs w:val="24"/>
        </w:rPr>
        <w:t>O</w:t>
      </w:r>
      <w:r w:rsidR="00AC7CB3" w:rsidRPr="1A8BA2A8">
        <w:rPr>
          <w:sz w:val="24"/>
          <w:szCs w:val="24"/>
        </w:rPr>
        <w:t xml:space="preserve">bjects </w:t>
      </w:r>
      <w:r w:rsidR="005D3213" w:rsidRPr="1A8BA2A8">
        <w:rPr>
          <w:sz w:val="24"/>
          <w:szCs w:val="24"/>
        </w:rPr>
        <w:t xml:space="preserve">in S3 </w:t>
      </w:r>
      <w:r w:rsidR="00AC7CB3" w:rsidRPr="1A8BA2A8">
        <w:rPr>
          <w:sz w:val="24"/>
          <w:szCs w:val="24"/>
        </w:rPr>
        <w:t xml:space="preserve">must have a key in the format </w:t>
      </w:r>
      <w:r w:rsidR="00AC7CB3" w:rsidRPr="1A8BA2A8">
        <w:rPr>
          <w:rStyle w:val="SourcecodeChar"/>
          <w:sz w:val="24"/>
          <w:szCs w:val="24"/>
        </w:rPr>
        <w:t>&lt;UUID</w:t>
      </w:r>
      <w:r w:rsidR="00B77417" w:rsidRPr="1A8BA2A8">
        <w:rPr>
          <w:rStyle w:val="SourcecodeChar"/>
          <w:sz w:val="24"/>
          <w:szCs w:val="24"/>
        </w:rPr>
        <w:t>v4</w:t>
      </w:r>
      <w:r w:rsidR="00AC7CB3" w:rsidRPr="1A8BA2A8">
        <w:rPr>
          <w:rStyle w:val="SourcecodeChar"/>
          <w:sz w:val="24"/>
          <w:szCs w:val="24"/>
        </w:rPr>
        <w:t>&gt;.&lt;</w:t>
      </w:r>
      <w:r w:rsidR="003952B6" w:rsidRPr="1A8BA2A8">
        <w:rPr>
          <w:rStyle w:val="SourcecodeChar"/>
          <w:sz w:val="24"/>
          <w:szCs w:val="24"/>
        </w:rPr>
        <w:t xml:space="preserve">file </w:t>
      </w:r>
      <w:r w:rsidR="00AC7CB3" w:rsidRPr="1A8BA2A8">
        <w:rPr>
          <w:rStyle w:val="SourcecodeChar"/>
          <w:sz w:val="24"/>
          <w:szCs w:val="24"/>
        </w:rPr>
        <w:t>extension&gt;</w:t>
      </w:r>
      <w:r w:rsidR="00AC7CB3" w:rsidRPr="1A8BA2A8">
        <w:rPr>
          <w:sz w:val="24"/>
          <w:szCs w:val="24"/>
        </w:rPr>
        <w:t xml:space="preserve">, for example, </w:t>
      </w:r>
      <w:r w:rsidR="00095870" w:rsidRPr="1A8BA2A8">
        <w:rPr>
          <w:rStyle w:val="SourcecodeChar"/>
          <w:sz w:val="24"/>
          <w:szCs w:val="24"/>
        </w:rPr>
        <w:t>c093d5a4-6780-41c6-9a86-9cd55bdc131e.jpg</w:t>
      </w:r>
      <w:r w:rsidR="00095870" w:rsidRPr="1A8BA2A8">
        <w:rPr>
          <w:sz w:val="24"/>
          <w:szCs w:val="24"/>
        </w:rPr>
        <w:t>.</w:t>
      </w:r>
    </w:p>
    <w:p w14:paraId="18EFFAE6" w14:textId="43B5863D" w:rsidR="006872DD" w:rsidRDefault="00732660" w:rsidP="00DE5267">
      <w:pPr>
        <w:spacing w:line="360" w:lineRule="auto"/>
        <w:rPr>
          <w:sz w:val="24"/>
          <w:szCs w:val="24"/>
        </w:rPr>
      </w:pPr>
      <w:r w:rsidRPr="1A8BA2A8">
        <w:rPr>
          <w:sz w:val="24"/>
          <w:szCs w:val="24"/>
        </w:rPr>
        <w:t>After all</w:t>
      </w:r>
      <w:r w:rsidR="00C92547" w:rsidRPr="1A8BA2A8">
        <w:rPr>
          <w:sz w:val="24"/>
          <w:szCs w:val="24"/>
        </w:rPr>
        <w:t xml:space="preserve"> the</w:t>
      </w:r>
      <w:r w:rsidRPr="1A8BA2A8">
        <w:rPr>
          <w:sz w:val="24"/>
          <w:szCs w:val="24"/>
        </w:rPr>
        <w:t xml:space="preserve"> </w:t>
      </w:r>
      <w:r w:rsidR="00CF3178" w:rsidRPr="1A8BA2A8">
        <w:rPr>
          <w:sz w:val="24"/>
          <w:szCs w:val="24"/>
        </w:rPr>
        <w:t xml:space="preserve">pictures are uploaded, </w:t>
      </w:r>
      <w:r w:rsidR="009604C1" w:rsidRPr="1A8BA2A8">
        <w:rPr>
          <w:sz w:val="24"/>
          <w:szCs w:val="24"/>
        </w:rPr>
        <w:t xml:space="preserve">the client notifies the </w:t>
      </w:r>
      <w:r w:rsidR="00753A12" w:rsidRPr="1A8BA2A8">
        <w:rPr>
          <w:sz w:val="24"/>
          <w:szCs w:val="24"/>
        </w:rPr>
        <w:t xml:space="preserve">backend </w:t>
      </w:r>
      <w:r w:rsidR="002E5E55" w:rsidRPr="1A8BA2A8">
        <w:rPr>
          <w:sz w:val="24"/>
          <w:szCs w:val="24"/>
        </w:rPr>
        <w:t xml:space="preserve">to attach the pictures to the review by calling </w:t>
      </w:r>
      <w:r w:rsidR="00837B02" w:rsidRPr="1A8BA2A8">
        <w:rPr>
          <w:rStyle w:val="SourcecodeChar"/>
          <w:sz w:val="24"/>
          <w:szCs w:val="24"/>
        </w:rPr>
        <w:t>PUT /pictures/pictureID</w:t>
      </w:r>
      <w:r w:rsidR="00837B02" w:rsidRPr="1A8BA2A8">
        <w:rPr>
          <w:sz w:val="24"/>
          <w:szCs w:val="24"/>
        </w:rPr>
        <w:t xml:space="preserve"> </w:t>
      </w:r>
      <w:r w:rsidR="00ED7CBC" w:rsidRPr="1A8BA2A8">
        <w:rPr>
          <w:sz w:val="24"/>
          <w:szCs w:val="24"/>
        </w:rPr>
        <w:t>with</w:t>
      </w:r>
      <w:r w:rsidR="00925B86" w:rsidRPr="1A8BA2A8">
        <w:rPr>
          <w:sz w:val="24"/>
          <w:szCs w:val="24"/>
        </w:rPr>
        <w:t xml:space="preserve"> </w:t>
      </w:r>
      <w:r w:rsidR="008419CF" w:rsidRPr="1A8BA2A8">
        <w:rPr>
          <w:sz w:val="24"/>
          <w:szCs w:val="24"/>
        </w:rPr>
        <w:t>the object key as the picture ID and</w:t>
      </w:r>
      <w:r w:rsidR="00ED7CBC" w:rsidRPr="1A8BA2A8">
        <w:rPr>
          <w:sz w:val="24"/>
          <w:szCs w:val="24"/>
        </w:rPr>
        <w:t xml:space="preserve"> </w:t>
      </w:r>
      <w:r w:rsidR="00C434BF" w:rsidRPr="1A8BA2A8">
        <w:rPr>
          <w:rStyle w:val="SourcecodeChar"/>
          <w:sz w:val="24"/>
          <w:szCs w:val="24"/>
        </w:rPr>
        <w:t>"</w:t>
      </w:r>
      <w:r w:rsidR="00FA4278" w:rsidRPr="1A8BA2A8">
        <w:rPr>
          <w:rStyle w:val="SourcecodeChar"/>
          <w:sz w:val="24"/>
          <w:szCs w:val="24"/>
        </w:rPr>
        <w:t>reviewID</w:t>
      </w:r>
      <w:r w:rsidR="00C434BF" w:rsidRPr="1A8BA2A8">
        <w:rPr>
          <w:rStyle w:val="SourcecodeChar"/>
          <w:sz w:val="24"/>
          <w:szCs w:val="24"/>
        </w:rPr>
        <w:t>"</w:t>
      </w:r>
      <w:r w:rsidR="00FA4278" w:rsidRPr="1A8BA2A8">
        <w:rPr>
          <w:sz w:val="24"/>
          <w:szCs w:val="24"/>
        </w:rPr>
        <w:t xml:space="preserve"> </w:t>
      </w:r>
      <w:r w:rsidR="00E352DA" w:rsidRPr="1A8BA2A8">
        <w:rPr>
          <w:sz w:val="24"/>
          <w:szCs w:val="24"/>
        </w:rPr>
        <w:t>in</w:t>
      </w:r>
      <w:r w:rsidR="007B09A9" w:rsidRPr="1A8BA2A8">
        <w:rPr>
          <w:sz w:val="24"/>
          <w:szCs w:val="24"/>
        </w:rPr>
        <w:t xml:space="preserve"> the </w:t>
      </w:r>
      <w:r w:rsidR="007B09A9" w:rsidRPr="1A8BA2A8">
        <w:rPr>
          <w:rStyle w:val="SourcecodeChar"/>
          <w:sz w:val="24"/>
          <w:szCs w:val="24"/>
        </w:rPr>
        <w:t>LinkID</w:t>
      </w:r>
      <w:r w:rsidR="007B09A9" w:rsidRPr="1A8BA2A8">
        <w:rPr>
          <w:sz w:val="24"/>
          <w:szCs w:val="24"/>
        </w:rPr>
        <w:t xml:space="preserve"> field</w:t>
      </w:r>
      <w:r w:rsidR="005433B3" w:rsidRPr="1A8BA2A8">
        <w:rPr>
          <w:sz w:val="24"/>
          <w:szCs w:val="24"/>
        </w:rPr>
        <w:t>.</w:t>
      </w:r>
      <w:r w:rsidR="00250B6D" w:rsidRPr="1A8BA2A8">
        <w:rPr>
          <w:sz w:val="24"/>
          <w:szCs w:val="24"/>
        </w:rPr>
        <w:t xml:space="preserve"> This is </w:t>
      </w:r>
      <w:r w:rsidR="00B037F2" w:rsidRPr="1A8BA2A8">
        <w:rPr>
          <w:sz w:val="24"/>
          <w:szCs w:val="24"/>
        </w:rPr>
        <w:t xml:space="preserve">done for </w:t>
      </w:r>
      <w:r w:rsidR="00750A8B" w:rsidRPr="1A8BA2A8">
        <w:rPr>
          <w:sz w:val="24"/>
          <w:szCs w:val="24"/>
        </w:rPr>
        <w:t>all pictures to link</w:t>
      </w:r>
      <w:r w:rsidR="00CF2371" w:rsidRPr="1A8BA2A8">
        <w:rPr>
          <w:sz w:val="24"/>
          <w:szCs w:val="24"/>
        </w:rPr>
        <w:t xml:space="preserve"> to the review.</w:t>
      </w:r>
      <w:bookmarkStart w:id="178" w:name="_Toc1669546087"/>
      <w:bookmarkStart w:id="179" w:name="_Toc1033220873"/>
      <w:bookmarkStart w:id="180" w:name="_Toc373895174"/>
      <w:bookmarkStart w:id="181" w:name="_Toc229646237"/>
      <w:bookmarkStart w:id="182" w:name="_Toc2128283367"/>
      <w:bookmarkStart w:id="183" w:name="_Toc851303235"/>
      <w:bookmarkStart w:id="184" w:name="_Toc1778156964"/>
      <w:bookmarkStart w:id="185" w:name="_Toc106899988"/>
      <w:bookmarkStart w:id="186" w:name="_Toc1427572248"/>
    </w:p>
    <w:p w14:paraId="28540C04" w14:textId="0C0B1CA1" w:rsidR="00946711" w:rsidRDefault="00946711" w:rsidP="00946711">
      <w:pPr>
        <w:pStyle w:val="Heading3"/>
      </w:pPr>
      <w:bookmarkStart w:id="187" w:name="_Toc104991124"/>
      <w:r>
        <w:lastRenderedPageBreak/>
        <w:t xml:space="preserve">Discount exchange </w:t>
      </w:r>
      <w:r w:rsidR="00B52744">
        <w:t>scenario</w:t>
      </w:r>
      <w:bookmarkEnd w:id="187"/>
    </w:p>
    <w:p w14:paraId="7DF2B9C0" w14:textId="19730D47" w:rsidR="00B52744" w:rsidRDefault="79A5F344" w:rsidP="00B52744">
      <w:pPr>
        <w:jc w:val="center"/>
      </w:pPr>
      <w:r>
        <w:rPr>
          <w:noProof/>
        </w:rPr>
        <w:drawing>
          <wp:inline distT="0" distB="0" distL="0" distR="0" wp14:anchorId="760E1547" wp14:editId="1382624B">
            <wp:extent cx="4005937" cy="3310763"/>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0">
                      <a:extLst>
                        <a:ext uri="{28A0092B-C50C-407E-A947-70E740481C1C}">
                          <a14:useLocalDpi xmlns:a14="http://schemas.microsoft.com/office/drawing/2010/main" val="0"/>
                        </a:ext>
                      </a:extLst>
                    </a:blip>
                    <a:stretch>
                      <a:fillRect/>
                    </a:stretch>
                  </pic:blipFill>
                  <pic:spPr>
                    <a:xfrm>
                      <a:off x="0" y="0"/>
                      <a:ext cx="4005937" cy="3310763"/>
                    </a:xfrm>
                    <a:prstGeom prst="rect">
                      <a:avLst/>
                    </a:prstGeom>
                  </pic:spPr>
                </pic:pic>
              </a:graphicData>
            </a:graphic>
          </wp:inline>
        </w:drawing>
      </w:r>
    </w:p>
    <w:p w14:paraId="5CC3E056" w14:textId="7ED504D0" w:rsidR="00B52744" w:rsidRDefault="00545BAF" w:rsidP="00B52744">
      <w:pPr>
        <w:spacing w:line="360" w:lineRule="auto"/>
        <w:rPr>
          <w:sz w:val="24"/>
          <w:szCs w:val="24"/>
        </w:rPr>
      </w:pPr>
      <w:r>
        <w:rPr>
          <w:sz w:val="24"/>
          <w:szCs w:val="24"/>
        </w:rPr>
        <w:t xml:space="preserve">This sequence diagram </w:t>
      </w:r>
      <w:r w:rsidR="00486E71">
        <w:rPr>
          <w:sz w:val="24"/>
          <w:szCs w:val="24"/>
        </w:rPr>
        <w:t>visualizes</w:t>
      </w:r>
      <w:r>
        <w:rPr>
          <w:sz w:val="24"/>
          <w:szCs w:val="24"/>
        </w:rPr>
        <w:t xml:space="preserve"> the steps for </w:t>
      </w:r>
      <w:r w:rsidR="006B308E">
        <w:rPr>
          <w:sz w:val="24"/>
          <w:szCs w:val="24"/>
        </w:rPr>
        <w:t>distributing and claiming discounts.</w:t>
      </w:r>
      <w:r w:rsidR="003C01D5">
        <w:rPr>
          <w:sz w:val="24"/>
          <w:szCs w:val="24"/>
        </w:rPr>
        <w:t xml:space="preserve"> The first half involves the vendor enabling discount exchange </w:t>
      </w:r>
      <w:r w:rsidR="00116C14">
        <w:rPr>
          <w:sz w:val="24"/>
          <w:szCs w:val="24"/>
        </w:rPr>
        <w:t>and a customer posting a review.</w:t>
      </w:r>
      <w:r w:rsidR="00E0026D">
        <w:rPr>
          <w:sz w:val="24"/>
          <w:szCs w:val="24"/>
        </w:rPr>
        <w:t xml:space="preserve"> When a review is posted, a discount record is inserted.</w:t>
      </w:r>
      <w:r w:rsidR="00116C14">
        <w:rPr>
          <w:sz w:val="24"/>
          <w:szCs w:val="24"/>
        </w:rPr>
        <w:t xml:space="preserve"> </w:t>
      </w:r>
      <w:r w:rsidR="009A1191">
        <w:rPr>
          <w:sz w:val="24"/>
          <w:szCs w:val="24"/>
        </w:rPr>
        <w:t>In the second half, the QR code</w:t>
      </w:r>
      <w:r w:rsidR="00AA60DE">
        <w:rPr>
          <w:sz w:val="24"/>
          <w:szCs w:val="24"/>
        </w:rPr>
        <w:t xml:space="preserve"> containing a </w:t>
      </w:r>
      <w:r w:rsidR="006853C2">
        <w:rPr>
          <w:sz w:val="24"/>
          <w:szCs w:val="24"/>
        </w:rPr>
        <w:t>URL</w:t>
      </w:r>
      <w:r w:rsidR="00AA60DE">
        <w:rPr>
          <w:sz w:val="24"/>
          <w:szCs w:val="24"/>
        </w:rPr>
        <w:t xml:space="preserve"> to validate the discount</w:t>
      </w:r>
      <w:r w:rsidR="009A1191">
        <w:rPr>
          <w:sz w:val="24"/>
          <w:szCs w:val="24"/>
        </w:rPr>
        <w:t xml:space="preserve"> is scanned </w:t>
      </w:r>
      <w:r w:rsidR="00AA60DE">
        <w:rPr>
          <w:sz w:val="24"/>
          <w:szCs w:val="24"/>
        </w:rPr>
        <w:t xml:space="preserve">by the vendor. </w:t>
      </w:r>
      <w:r w:rsidR="00D413E0">
        <w:rPr>
          <w:sz w:val="24"/>
          <w:szCs w:val="24"/>
        </w:rPr>
        <w:t>The discount record is deleted so that it cannot be used again.</w:t>
      </w:r>
    </w:p>
    <w:p w14:paraId="037FCF12" w14:textId="288E9996" w:rsidR="00A3530D" w:rsidRPr="00B52744" w:rsidRDefault="00A3530D" w:rsidP="00B52744">
      <w:pPr>
        <w:spacing w:line="360" w:lineRule="auto"/>
        <w:rPr>
          <w:sz w:val="24"/>
          <w:szCs w:val="24"/>
        </w:rPr>
      </w:pPr>
      <w:r>
        <w:rPr>
          <w:sz w:val="24"/>
          <w:szCs w:val="24"/>
        </w:rPr>
        <w:t>Note that</w:t>
      </w:r>
      <w:r w:rsidR="009A227E">
        <w:rPr>
          <w:sz w:val="24"/>
          <w:szCs w:val="24"/>
        </w:rPr>
        <w:t xml:space="preserve"> </w:t>
      </w:r>
      <w:r w:rsidR="006404F7">
        <w:rPr>
          <w:sz w:val="24"/>
          <w:szCs w:val="24"/>
        </w:rPr>
        <w:t>scanning the</w:t>
      </w:r>
      <w:r w:rsidR="009A227E">
        <w:rPr>
          <w:sz w:val="24"/>
          <w:szCs w:val="24"/>
        </w:rPr>
        <w:t xml:space="preserve"> QR code </w:t>
      </w:r>
      <w:r w:rsidR="006404F7">
        <w:rPr>
          <w:sz w:val="24"/>
          <w:szCs w:val="24"/>
        </w:rPr>
        <w:t xml:space="preserve">using a generic reader </w:t>
      </w:r>
      <w:r w:rsidR="009A227E">
        <w:rPr>
          <w:sz w:val="24"/>
          <w:szCs w:val="24"/>
        </w:rPr>
        <w:t xml:space="preserve">is a security vulnerability since </w:t>
      </w:r>
      <w:r w:rsidR="00701113">
        <w:rPr>
          <w:sz w:val="24"/>
          <w:szCs w:val="24"/>
        </w:rPr>
        <w:t xml:space="preserve">the </w:t>
      </w:r>
      <w:r w:rsidR="001A3B2C">
        <w:rPr>
          <w:sz w:val="24"/>
          <w:szCs w:val="24"/>
        </w:rPr>
        <w:t>URL in the</w:t>
      </w:r>
      <w:r w:rsidR="006E4EC8">
        <w:rPr>
          <w:sz w:val="24"/>
          <w:szCs w:val="24"/>
        </w:rPr>
        <w:t xml:space="preserve"> QR code</w:t>
      </w:r>
      <w:r w:rsidR="00E07639">
        <w:rPr>
          <w:sz w:val="24"/>
          <w:szCs w:val="24"/>
        </w:rPr>
        <w:t xml:space="preserve"> cannot be trusted</w:t>
      </w:r>
      <w:r w:rsidR="001A3B2C">
        <w:rPr>
          <w:sz w:val="24"/>
          <w:szCs w:val="24"/>
        </w:rPr>
        <w:t>.</w:t>
      </w:r>
      <w:r w:rsidR="00303B16">
        <w:rPr>
          <w:sz w:val="24"/>
          <w:szCs w:val="24"/>
        </w:rPr>
        <w:t xml:space="preserve"> In a later version, the app should contain a QR code reader</w:t>
      </w:r>
      <w:r w:rsidR="003356B6">
        <w:rPr>
          <w:sz w:val="24"/>
          <w:szCs w:val="24"/>
        </w:rPr>
        <w:t xml:space="preserve"> </w:t>
      </w:r>
      <w:r w:rsidR="00502558">
        <w:rPr>
          <w:sz w:val="24"/>
          <w:szCs w:val="24"/>
        </w:rPr>
        <w:t xml:space="preserve">so that </w:t>
      </w:r>
      <w:r w:rsidR="000027E7">
        <w:rPr>
          <w:sz w:val="24"/>
          <w:szCs w:val="24"/>
        </w:rPr>
        <w:t xml:space="preserve">the QR code </w:t>
      </w:r>
      <w:r w:rsidR="00C376A1">
        <w:rPr>
          <w:sz w:val="24"/>
          <w:szCs w:val="24"/>
        </w:rPr>
        <w:t xml:space="preserve">cannot </w:t>
      </w:r>
      <w:r w:rsidR="003B40B8">
        <w:rPr>
          <w:sz w:val="24"/>
          <w:szCs w:val="24"/>
        </w:rPr>
        <w:t>di</w:t>
      </w:r>
      <w:r w:rsidR="00A826B4">
        <w:rPr>
          <w:sz w:val="24"/>
          <w:szCs w:val="24"/>
        </w:rPr>
        <w:t>rect the vendor</w:t>
      </w:r>
      <w:r w:rsidR="000A67B4">
        <w:rPr>
          <w:sz w:val="24"/>
          <w:szCs w:val="24"/>
        </w:rPr>
        <w:t xml:space="preserve"> to a malicious site</w:t>
      </w:r>
      <w:r w:rsidR="001267A0">
        <w:rPr>
          <w:sz w:val="24"/>
          <w:szCs w:val="24"/>
        </w:rPr>
        <w:t>.</w:t>
      </w:r>
    </w:p>
    <w:p w14:paraId="042347E3" w14:textId="56939522" w:rsidR="00CE0AEE" w:rsidRDefault="79AD0102" w:rsidP="1A8BA2A8">
      <w:pPr>
        <w:pStyle w:val="Heading3"/>
        <w:spacing w:line="360" w:lineRule="auto"/>
        <w:rPr>
          <w:sz w:val="24"/>
          <w:szCs w:val="24"/>
        </w:rPr>
      </w:pPr>
      <w:bookmarkStart w:id="188" w:name="_Toc906122009"/>
      <w:bookmarkStart w:id="189" w:name="_Toc104991125"/>
      <w:r w:rsidRPr="362BBF2E">
        <w:rPr>
          <w:sz w:val="24"/>
          <w:szCs w:val="24"/>
        </w:rPr>
        <w:t>Leaflet map overlays</w:t>
      </w:r>
      <w:bookmarkEnd w:id="178"/>
      <w:bookmarkEnd w:id="179"/>
      <w:bookmarkEnd w:id="180"/>
      <w:bookmarkEnd w:id="181"/>
      <w:bookmarkEnd w:id="182"/>
      <w:bookmarkEnd w:id="183"/>
      <w:bookmarkEnd w:id="184"/>
      <w:bookmarkEnd w:id="185"/>
      <w:bookmarkEnd w:id="186"/>
      <w:bookmarkEnd w:id="188"/>
      <w:bookmarkEnd w:id="189"/>
    </w:p>
    <w:p w14:paraId="0773D7A3" w14:textId="21BE12C6" w:rsidR="00A11789" w:rsidRDefault="0044759D" w:rsidP="1A8BA2A8">
      <w:pPr>
        <w:spacing w:line="360" w:lineRule="auto"/>
        <w:rPr>
          <w:sz w:val="24"/>
          <w:szCs w:val="24"/>
        </w:rPr>
      </w:pPr>
      <w:r w:rsidRPr="1A8BA2A8">
        <w:rPr>
          <w:sz w:val="24"/>
          <w:szCs w:val="24"/>
        </w:rPr>
        <w:t xml:space="preserve">The </w:t>
      </w:r>
      <w:r w:rsidR="00A11789" w:rsidRPr="1A8BA2A8">
        <w:rPr>
          <w:sz w:val="24"/>
          <w:szCs w:val="24"/>
        </w:rPr>
        <w:t xml:space="preserve">Leaflet </w:t>
      </w:r>
      <w:r w:rsidR="00BF2993" w:rsidRPr="1A8BA2A8">
        <w:rPr>
          <w:sz w:val="24"/>
          <w:szCs w:val="24"/>
        </w:rPr>
        <w:t>library</w:t>
      </w:r>
      <w:r w:rsidR="009539C0" w:rsidRPr="1A8BA2A8">
        <w:rPr>
          <w:sz w:val="24"/>
          <w:szCs w:val="24"/>
        </w:rPr>
        <w:t xml:space="preserve">, for </w:t>
      </w:r>
      <w:r w:rsidR="00715234" w:rsidRPr="1A8BA2A8">
        <w:rPr>
          <w:sz w:val="24"/>
          <w:szCs w:val="24"/>
        </w:rPr>
        <w:t xml:space="preserve">interactive </w:t>
      </w:r>
      <w:r w:rsidR="009539C0" w:rsidRPr="1A8BA2A8">
        <w:rPr>
          <w:sz w:val="24"/>
          <w:szCs w:val="24"/>
        </w:rPr>
        <w:t>ma</w:t>
      </w:r>
      <w:r w:rsidR="00715234" w:rsidRPr="1A8BA2A8">
        <w:rPr>
          <w:sz w:val="24"/>
          <w:szCs w:val="24"/>
        </w:rPr>
        <w:t>ps</w:t>
      </w:r>
      <w:r w:rsidR="009539C0" w:rsidRPr="1A8BA2A8">
        <w:rPr>
          <w:sz w:val="24"/>
          <w:szCs w:val="24"/>
        </w:rPr>
        <w:t xml:space="preserve">, </w:t>
      </w:r>
      <w:r w:rsidR="00A11789" w:rsidRPr="1A8BA2A8">
        <w:rPr>
          <w:sz w:val="24"/>
          <w:szCs w:val="24"/>
        </w:rPr>
        <w:t>provides a variety of methods to add overlay elements on the map. For our app, we need to be able to add markers and popups with content.</w:t>
      </w:r>
      <w:r w:rsidR="002F7288" w:rsidRPr="1A8BA2A8">
        <w:rPr>
          <w:sz w:val="24"/>
          <w:szCs w:val="24"/>
        </w:rPr>
        <w:t xml:space="preserve"> </w:t>
      </w:r>
      <w:r w:rsidR="00010CD9" w:rsidRPr="1A8BA2A8">
        <w:rPr>
          <w:sz w:val="24"/>
          <w:szCs w:val="24"/>
        </w:rPr>
        <w:t xml:space="preserve">The </w:t>
      </w:r>
      <w:r w:rsidR="00226523" w:rsidRPr="1A8BA2A8">
        <w:rPr>
          <w:sz w:val="24"/>
          <w:szCs w:val="24"/>
        </w:rPr>
        <w:t>examples</w:t>
      </w:r>
      <w:r w:rsidR="00010CD9" w:rsidRPr="1A8BA2A8">
        <w:rPr>
          <w:sz w:val="24"/>
          <w:szCs w:val="24"/>
        </w:rPr>
        <w:t xml:space="preserve"> below</w:t>
      </w:r>
      <w:r w:rsidR="00275AA1" w:rsidRPr="1A8BA2A8">
        <w:rPr>
          <w:sz w:val="24"/>
          <w:szCs w:val="24"/>
        </w:rPr>
        <w:t xml:space="preserve"> show how this is done.</w:t>
      </w:r>
      <w:r w:rsidR="00A11789" w:rsidRPr="1A8BA2A8">
        <w:rPr>
          <w:sz w:val="24"/>
          <w:szCs w:val="24"/>
        </w:rPr>
        <w:t xml:space="preserve"> As we are using the React Leaflet library, the syntax is in JSX.</w:t>
      </w:r>
    </w:p>
    <w:p w14:paraId="02244BA8" w14:textId="77777777" w:rsidR="00A11789" w:rsidRDefault="00A11789" w:rsidP="00A11789">
      <w:pPr>
        <w:rPr>
          <w:sz w:val="24"/>
          <w:szCs w:val="24"/>
        </w:rPr>
      </w:pPr>
      <w:r w:rsidRPr="1A8BA2A8">
        <w:rPr>
          <w:sz w:val="24"/>
          <w:szCs w:val="24"/>
        </w:rPr>
        <w:t>Maps are created with</w:t>
      </w:r>
    </w:p>
    <w:p w14:paraId="45770B6D" w14:textId="77777777" w:rsidR="00A11789" w:rsidRDefault="00A11789" w:rsidP="00DE0177">
      <w:pPr>
        <w:pStyle w:val="Sourcecode"/>
        <w:spacing w:after="0"/>
      </w:pPr>
      <w:r>
        <w:lastRenderedPageBreak/>
        <w:t>&lt;MapContainer&gt;</w:t>
      </w:r>
    </w:p>
    <w:p w14:paraId="02FE3290" w14:textId="4ACB9E89" w:rsidR="00A11789" w:rsidRDefault="00DE0177" w:rsidP="00DE0177">
      <w:pPr>
        <w:pStyle w:val="Sourcecode"/>
        <w:spacing w:after="0"/>
      </w:pPr>
      <w:r>
        <w:tab/>
      </w:r>
      <w:r w:rsidR="00ED5E95">
        <w:t xml:space="preserve">  </w:t>
      </w:r>
      <w:r w:rsidR="00A11789">
        <w:t>&lt;TileLayer url=</w:t>
      </w:r>
      <w:r w:rsidR="00832C1E" w:rsidRPr="00196D29">
        <w:t>"</w:t>
      </w:r>
      <w:r w:rsidR="00A11789">
        <w:t>[tile provider URL]</w:t>
      </w:r>
      <w:r w:rsidR="00832C1E" w:rsidRPr="00196D29">
        <w:t>"</w:t>
      </w:r>
      <w:r w:rsidR="00A11789">
        <w:t xml:space="preserve"> /&gt;</w:t>
      </w:r>
    </w:p>
    <w:p w14:paraId="6CE6803F" w14:textId="02F209BB" w:rsidR="00A11789" w:rsidRDefault="00A11789" w:rsidP="00DE0177">
      <w:pPr>
        <w:pStyle w:val="Sourcecode"/>
      </w:pPr>
      <w:r>
        <w:t>&lt;/MapContainer&gt;</w:t>
      </w:r>
    </w:p>
    <w:p w14:paraId="61D2EB18" w14:textId="77777777" w:rsidR="00A11789" w:rsidRDefault="00A11789" w:rsidP="1A8BA2A8">
      <w:pPr>
        <w:spacing w:line="360" w:lineRule="auto"/>
        <w:rPr>
          <w:sz w:val="24"/>
          <w:szCs w:val="24"/>
        </w:rPr>
      </w:pPr>
      <w:r w:rsidRPr="1A8BA2A8">
        <w:rPr>
          <w:sz w:val="24"/>
          <w:szCs w:val="24"/>
        </w:rPr>
        <w:t xml:space="preserve">To add a marker, you simply add </w:t>
      </w:r>
      <w:r w:rsidRPr="1A8BA2A8">
        <w:rPr>
          <w:rStyle w:val="SourcecodeChar"/>
          <w:sz w:val="24"/>
          <w:szCs w:val="24"/>
        </w:rPr>
        <w:t>&lt;Marker position={[0.0, 0.0]} /&gt;</w:t>
      </w:r>
      <w:r w:rsidRPr="1A8BA2A8">
        <w:rPr>
          <w:sz w:val="24"/>
          <w:szCs w:val="24"/>
        </w:rPr>
        <w:t xml:space="preserve"> inside the </w:t>
      </w:r>
      <w:r w:rsidRPr="1A8BA2A8">
        <w:rPr>
          <w:rStyle w:val="SourcecodeChar"/>
          <w:sz w:val="24"/>
          <w:szCs w:val="24"/>
        </w:rPr>
        <w:t>MapContainer</w:t>
      </w:r>
      <w:r w:rsidRPr="1A8BA2A8">
        <w:rPr>
          <w:sz w:val="24"/>
          <w:szCs w:val="24"/>
        </w:rPr>
        <w:t>.</w:t>
      </w:r>
    </w:p>
    <w:p w14:paraId="2951C91E" w14:textId="32664508" w:rsidR="51B9F0DE" w:rsidRDefault="51B9F0DE" w:rsidP="1A8BA2A8">
      <w:pPr>
        <w:spacing w:line="360" w:lineRule="auto"/>
        <w:rPr>
          <w:sz w:val="24"/>
          <w:szCs w:val="24"/>
        </w:rPr>
      </w:pPr>
      <w:r w:rsidRPr="1A8BA2A8">
        <w:rPr>
          <w:sz w:val="24"/>
          <w:szCs w:val="24"/>
        </w:rPr>
        <w:t>To create a popup with content, the Popup component can be used, and child components can be added to it.</w:t>
      </w:r>
    </w:p>
    <w:p w14:paraId="14A77DC8" w14:textId="21B99B90" w:rsidR="51B9F0DE" w:rsidRDefault="51B9F0DE" w:rsidP="1A8BA2A8">
      <w:pPr>
        <w:pStyle w:val="Sourcecode"/>
        <w:spacing w:after="0"/>
      </w:pPr>
      <w:r w:rsidRPr="1A8BA2A8">
        <w:t>&lt;Popup&gt;</w:t>
      </w:r>
    </w:p>
    <w:p w14:paraId="191E2CDB" w14:textId="4814E70E" w:rsidR="51B9F0DE" w:rsidRDefault="00ED5E95" w:rsidP="1A8BA2A8">
      <w:pPr>
        <w:pStyle w:val="Sourcecode"/>
        <w:spacing w:after="0"/>
      </w:pPr>
      <w:r>
        <w:t xml:space="preserve">  </w:t>
      </w:r>
      <w:r w:rsidR="51B9F0DE" w:rsidRPr="1A8BA2A8">
        <w:t>&lt;p&gt;Content here&lt;/p&gt;</w:t>
      </w:r>
    </w:p>
    <w:p w14:paraId="6B5E2576" w14:textId="65C6EF4D" w:rsidR="51B9F0DE" w:rsidRDefault="51B9F0DE" w:rsidP="1A8BA2A8">
      <w:pPr>
        <w:pStyle w:val="Sourcecode"/>
        <w:spacing w:after="0"/>
      </w:pPr>
      <w:r w:rsidRPr="1A8BA2A8">
        <w:t>&lt;/Popup&gt;</w:t>
      </w:r>
    </w:p>
    <w:p w14:paraId="283ABC86" w14:textId="5656853E" w:rsidR="55599A26" w:rsidRDefault="55599A26" w:rsidP="55599A26">
      <w:pPr>
        <w:pStyle w:val="Sourcecode"/>
        <w:spacing w:after="0"/>
      </w:pPr>
    </w:p>
    <w:p w14:paraId="435601EA" w14:textId="20F8A667" w:rsidR="55599A26" w:rsidRDefault="559EC975" w:rsidP="55599A26">
      <w:pPr>
        <w:pStyle w:val="Heading3"/>
        <w:spacing w:line="360" w:lineRule="auto"/>
        <w:rPr>
          <w:sz w:val="24"/>
          <w:szCs w:val="24"/>
        </w:rPr>
      </w:pPr>
      <w:bookmarkStart w:id="190" w:name="_Toc104991126"/>
      <w:r w:rsidRPr="362BBF2E">
        <w:rPr>
          <w:sz w:val="24"/>
          <w:szCs w:val="24"/>
        </w:rPr>
        <w:t>AWS OpenSearch</w:t>
      </w:r>
      <w:bookmarkEnd w:id="190"/>
    </w:p>
    <w:p w14:paraId="33049AD0" w14:textId="5523BE20" w:rsidR="55599A26" w:rsidRDefault="55599A26" w:rsidP="55599A26">
      <w:r>
        <w:t xml:space="preserve">   </w:t>
      </w:r>
      <w:r w:rsidR="14D15BDE">
        <w:rPr>
          <w:noProof/>
        </w:rPr>
        <w:drawing>
          <wp:inline distT="0" distB="0" distL="0" distR="0" wp14:anchorId="7D3D949E" wp14:editId="5781DCB5">
            <wp:extent cx="4572000" cy="2409825"/>
            <wp:effectExtent l="0" t="0" r="0" b="0"/>
            <wp:docPr id="1617659852" name="Picture 1617659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7659852"/>
                    <pic:cNvPicPr/>
                  </pic:nvPicPr>
                  <pic:blipFill>
                    <a:blip r:embed="rId31">
                      <a:extLst>
                        <a:ext uri="{28A0092B-C50C-407E-A947-70E740481C1C}">
                          <a14:useLocalDpi xmlns:a14="http://schemas.microsoft.com/office/drawing/2010/main" val="0"/>
                        </a:ext>
                      </a:extLst>
                    </a:blip>
                    <a:stretch>
                      <a:fillRect/>
                    </a:stretch>
                  </pic:blipFill>
                  <pic:spPr>
                    <a:xfrm>
                      <a:off x="0" y="0"/>
                      <a:ext cx="4572000" cy="2409825"/>
                    </a:xfrm>
                    <a:prstGeom prst="rect">
                      <a:avLst/>
                    </a:prstGeom>
                  </pic:spPr>
                </pic:pic>
              </a:graphicData>
            </a:graphic>
          </wp:inline>
        </w:drawing>
      </w:r>
      <w:r>
        <w:t xml:space="preserve">                           </w:t>
      </w:r>
    </w:p>
    <w:p w14:paraId="09C12B0E" w14:textId="15CB1825" w:rsidR="55599A26" w:rsidRDefault="55599A26" w:rsidP="55599A26">
      <w:r>
        <w:t>AWS OpenSearch service is used to provide a searching function for our App. Steps to implement AWS OpenSearch service are as follows:</w:t>
      </w:r>
    </w:p>
    <w:p w14:paraId="3DC97FB4" w14:textId="0163581C" w:rsidR="55599A26" w:rsidRDefault="55599A26" w:rsidP="00EA593C">
      <w:pPr>
        <w:pStyle w:val="ListParagraph"/>
        <w:numPr>
          <w:ilvl w:val="0"/>
          <w:numId w:val="16"/>
        </w:numPr>
        <w:rPr>
          <w:rFonts w:asciiTheme="minorHAnsi" w:eastAsiaTheme="minorEastAsia" w:hAnsiTheme="minorHAnsi" w:cstheme="minorBidi"/>
        </w:rPr>
      </w:pPr>
      <w:r w:rsidRPr="55599A26">
        <w:t>Create a domain in AWS OpenSearch service</w:t>
      </w:r>
    </w:p>
    <w:p w14:paraId="6DCF7C7D" w14:textId="4C5E94B6" w:rsidR="55599A26" w:rsidRDefault="55599A26" w:rsidP="00EA593C">
      <w:pPr>
        <w:pStyle w:val="ListParagraph"/>
        <w:numPr>
          <w:ilvl w:val="0"/>
          <w:numId w:val="16"/>
        </w:numPr>
      </w:pPr>
      <w:r w:rsidRPr="55599A26">
        <w:t>Upload JSON format data to AWS OpenSearch</w:t>
      </w:r>
    </w:p>
    <w:p w14:paraId="534E5A32" w14:textId="09372F70" w:rsidR="55599A26" w:rsidRDefault="1D1C40E6" w:rsidP="55599A26">
      <w:pPr>
        <w:ind w:left="0"/>
      </w:pPr>
      <w:r w:rsidRPr="55599A26">
        <w:lastRenderedPageBreak/>
        <w:t xml:space="preserve">              </w:t>
      </w:r>
      <w:r w:rsidR="14D15BDE">
        <w:rPr>
          <w:noProof/>
        </w:rPr>
        <w:drawing>
          <wp:inline distT="0" distB="0" distL="0" distR="0" wp14:anchorId="21D7FB12" wp14:editId="0AF47F91">
            <wp:extent cx="4572000" cy="1971675"/>
            <wp:effectExtent l="0" t="0" r="0" b="0"/>
            <wp:docPr id="496070241" name="Picture 496070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6070241"/>
                    <pic:cNvPicPr/>
                  </pic:nvPicPr>
                  <pic:blipFill>
                    <a:blip r:embed="rId32">
                      <a:extLst>
                        <a:ext uri="{28A0092B-C50C-407E-A947-70E740481C1C}">
                          <a14:useLocalDpi xmlns:a14="http://schemas.microsoft.com/office/drawing/2010/main" val="0"/>
                        </a:ext>
                      </a:extLst>
                    </a:blip>
                    <a:stretch>
                      <a:fillRect/>
                    </a:stretch>
                  </pic:blipFill>
                  <pic:spPr>
                    <a:xfrm>
                      <a:off x="0" y="0"/>
                      <a:ext cx="4572000" cy="1971675"/>
                    </a:xfrm>
                    <a:prstGeom prst="rect">
                      <a:avLst/>
                    </a:prstGeom>
                  </pic:spPr>
                </pic:pic>
              </a:graphicData>
            </a:graphic>
          </wp:inline>
        </w:drawing>
      </w:r>
    </w:p>
    <w:p w14:paraId="2BDE394D" w14:textId="263BD502" w:rsidR="55599A26" w:rsidRDefault="55599A26" w:rsidP="55599A26">
      <w:pPr>
        <w:ind w:left="0"/>
      </w:pPr>
      <w:r w:rsidRPr="55599A26">
        <w:t xml:space="preserve">                                              (Sample Data)</w:t>
      </w:r>
    </w:p>
    <w:p w14:paraId="6436C814" w14:textId="68A0099F" w:rsidR="55599A26" w:rsidRDefault="0C01F9B8" w:rsidP="00EA593C">
      <w:pPr>
        <w:pStyle w:val="ListParagraph"/>
        <w:numPr>
          <w:ilvl w:val="0"/>
          <w:numId w:val="15"/>
        </w:numPr>
        <w:rPr>
          <w:rFonts w:asciiTheme="minorHAnsi" w:eastAsiaTheme="minorEastAsia" w:hAnsiTheme="minorHAnsi" w:cstheme="minorBidi"/>
        </w:rPr>
      </w:pPr>
      <w:r>
        <w:t xml:space="preserve">    Add queri</w:t>
      </w:r>
      <w:r w:rsidR="4884FCE2" w:rsidRPr="29CA4AB4">
        <w:t>es to OpenSearch Console</w:t>
      </w:r>
    </w:p>
    <w:p w14:paraId="40C87D5E" w14:textId="4A951A6A" w:rsidR="49E45A57" w:rsidRDefault="49E45A57" w:rsidP="49E45A57">
      <w:pPr>
        <w:ind w:left="0"/>
      </w:pPr>
      <w:r w:rsidRPr="49E45A57">
        <w:t xml:space="preserve">                1</w:t>
      </w:r>
      <w:r w:rsidR="1CA1D88F" w:rsidRPr="1CA1D88F">
        <w:t>. Search for anything matches the query input in frontend</w:t>
      </w:r>
    </w:p>
    <w:p w14:paraId="78B8DBD5" w14:textId="77777777" w:rsidR="002A10AA" w:rsidRDefault="7552269D" w:rsidP="00DC7735">
      <w:pPr>
        <w:pStyle w:val="Sourcecode"/>
        <w:spacing w:after="0"/>
      </w:pPr>
      <w:r>
        <w:t>GET _search</w:t>
      </w:r>
    </w:p>
    <w:p w14:paraId="28E38B61" w14:textId="4B50E047" w:rsidR="29CA4AB4" w:rsidRDefault="7552269D" w:rsidP="00DC7735">
      <w:pPr>
        <w:pStyle w:val="Sourcecode"/>
        <w:spacing w:after="0"/>
      </w:pPr>
      <w:r>
        <w:t>{</w:t>
      </w:r>
    </w:p>
    <w:p w14:paraId="03C2B31E" w14:textId="2EAB6197" w:rsidR="29CA4AB4" w:rsidRDefault="00DC7735" w:rsidP="00DC7735">
      <w:pPr>
        <w:pStyle w:val="Sourcecode"/>
        <w:spacing w:after="0"/>
      </w:pPr>
      <w:r>
        <w:t xml:space="preserve">  </w:t>
      </w:r>
      <w:r w:rsidR="7552269D">
        <w:t>"query": {</w:t>
      </w:r>
    </w:p>
    <w:p w14:paraId="71DCA517" w14:textId="61243BF0" w:rsidR="29CA4AB4" w:rsidRDefault="00DC7735" w:rsidP="00DC7735">
      <w:pPr>
        <w:pStyle w:val="Sourcecode"/>
        <w:spacing w:after="0"/>
      </w:pPr>
      <w:r>
        <w:t xml:space="preserve">    </w:t>
      </w:r>
      <w:r w:rsidR="7552269D">
        <w:t>"match_all": {}</w:t>
      </w:r>
    </w:p>
    <w:p w14:paraId="294213DD" w14:textId="279CF966" w:rsidR="29CA4AB4" w:rsidRDefault="00DC7735" w:rsidP="00DC7735">
      <w:pPr>
        <w:pStyle w:val="Sourcecode"/>
        <w:spacing w:after="0"/>
      </w:pPr>
      <w:r>
        <w:t xml:space="preserve">  </w:t>
      </w:r>
      <w:r w:rsidR="7552269D">
        <w:t>}</w:t>
      </w:r>
    </w:p>
    <w:p w14:paraId="331EB7ED" w14:textId="5583E95C" w:rsidR="29CA4AB4" w:rsidRDefault="00DC7735" w:rsidP="001B47FB">
      <w:pPr>
        <w:pStyle w:val="Sourcecode"/>
      </w:pPr>
      <w:r>
        <w:t>}</w:t>
      </w:r>
    </w:p>
    <w:p w14:paraId="1CE40BF1" w14:textId="031672FC" w:rsidR="1CA1D88F" w:rsidRDefault="1CA1D88F" w:rsidP="1CA1D88F">
      <w:pPr>
        <w:ind w:left="0"/>
      </w:pPr>
      <w:r w:rsidRPr="1CA1D88F">
        <w:t xml:space="preserve">              2. </w:t>
      </w:r>
      <w:r w:rsidR="13743FCD" w:rsidRPr="13743FCD">
        <w:t xml:space="preserve">Search for </w:t>
      </w:r>
      <w:r w:rsidR="77784983">
        <w:t>certain</w:t>
      </w:r>
      <w:r w:rsidR="13743FCD" w:rsidRPr="13743FCD">
        <w:t xml:space="preserve"> </w:t>
      </w:r>
      <w:r w:rsidR="78D64632" w:rsidRPr="78D64632">
        <w:t>areas</w:t>
      </w:r>
      <w:r w:rsidR="13743FCD" w:rsidRPr="13743FCD">
        <w:t xml:space="preserve"> </w:t>
      </w:r>
    </w:p>
    <w:p w14:paraId="14545AA4" w14:textId="77777777" w:rsidR="002A10AA" w:rsidRDefault="7552269D" w:rsidP="00A70253">
      <w:pPr>
        <w:pStyle w:val="Sourcecode"/>
        <w:spacing w:after="0"/>
      </w:pPr>
      <w:r>
        <w:t>GET _search</w:t>
      </w:r>
    </w:p>
    <w:p w14:paraId="61F6F72D" w14:textId="49DF3DD8" w:rsidR="29CA4AB4" w:rsidRDefault="7552269D" w:rsidP="00A70253">
      <w:pPr>
        <w:pStyle w:val="Sourcecode"/>
        <w:spacing w:after="0"/>
      </w:pPr>
      <w:r>
        <w:t>{</w:t>
      </w:r>
    </w:p>
    <w:p w14:paraId="4081472B" w14:textId="27F1072E" w:rsidR="29CA4AB4" w:rsidRDefault="009C20A7" w:rsidP="00A70253">
      <w:pPr>
        <w:pStyle w:val="Sourcecode"/>
        <w:spacing w:after="0"/>
      </w:pPr>
      <w:r>
        <w:t xml:space="preserve">  </w:t>
      </w:r>
      <w:r w:rsidR="7552269D">
        <w:t>"query": {</w:t>
      </w:r>
    </w:p>
    <w:p w14:paraId="20A29228" w14:textId="6B47D3C3" w:rsidR="29CA4AB4" w:rsidRDefault="009C20A7" w:rsidP="00A70253">
      <w:pPr>
        <w:pStyle w:val="Sourcecode"/>
        <w:spacing w:after="0"/>
      </w:pPr>
      <w:r>
        <w:t xml:space="preserve">    </w:t>
      </w:r>
      <w:r w:rsidR="7552269D">
        <w:t>"multi_match": {</w:t>
      </w:r>
    </w:p>
    <w:p w14:paraId="4988873A" w14:textId="0729B853" w:rsidR="29CA4AB4" w:rsidRDefault="009C20A7" w:rsidP="00A70253">
      <w:pPr>
        <w:pStyle w:val="Sourcecode"/>
        <w:spacing w:after="0"/>
      </w:pPr>
      <w:r>
        <w:t xml:space="preserve">    </w:t>
      </w:r>
      <w:r w:rsidR="00E364EE">
        <w:t xml:space="preserve">  </w:t>
      </w:r>
      <w:r w:rsidR="7552269D">
        <w:t>"query": "Bellevue",</w:t>
      </w:r>
    </w:p>
    <w:p w14:paraId="5801D68B" w14:textId="63CCF8C1" w:rsidR="29CA4AB4" w:rsidRDefault="009C20A7" w:rsidP="00A70253">
      <w:pPr>
        <w:pStyle w:val="Sourcecode"/>
        <w:spacing w:after="0"/>
      </w:pPr>
      <w:r>
        <w:t xml:space="preserve">    </w:t>
      </w:r>
      <w:r w:rsidR="00E364EE">
        <w:t xml:space="preserve">  </w:t>
      </w:r>
      <w:r w:rsidR="7552269D">
        <w:t>"fields": ["Areas", "Name"]</w:t>
      </w:r>
    </w:p>
    <w:p w14:paraId="2093BC0E" w14:textId="2E1B86E0" w:rsidR="29CA4AB4" w:rsidRDefault="009C20A7" w:rsidP="00A70253">
      <w:pPr>
        <w:pStyle w:val="Sourcecode"/>
        <w:spacing w:after="0"/>
      </w:pPr>
      <w:r>
        <w:t xml:space="preserve">    </w:t>
      </w:r>
      <w:r w:rsidR="7552269D">
        <w:t>}</w:t>
      </w:r>
    </w:p>
    <w:p w14:paraId="62320912" w14:textId="5270327E" w:rsidR="29CA4AB4" w:rsidRDefault="00E364EE" w:rsidP="00A70253">
      <w:pPr>
        <w:pStyle w:val="Sourcecode"/>
        <w:spacing w:after="0"/>
      </w:pPr>
      <w:r>
        <w:t xml:space="preserve">  </w:t>
      </w:r>
      <w:r w:rsidR="7552269D">
        <w:t>}</w:t>
      </w:r>
    </w:p>
    <w:p w14:paraId="6873D33C" w14:textId="48BB3F17" w:rsidR="29CA4AB4" w:rsidRDefault="7552269D" w:rsidP="00A70253">
      <w:pPr>
        <w:pStyle w:val="Sourcecode"/>
      </w:pPr>
      <w:r>
        <w:t>}</w:t>
      </w:r>
    </w:p>
    <w:p w14:paraId="685F2B5E" w14:textId="675A2D43" w:rsidR="29CA4AB4" w:rsidRDefault="11E9786D" w:rsidP="7552269D">
      <w:pPr>
        <w:ind w:left="0"/>
      </w:pPr>
      <w:r w:rsidRPr="11E9786D">
        <w:t xml:space="preserve">         3</w:t>
      </w:r>
      <w:r w:rsidR="0CC8BE2E" w:rsidRPr="0CC8BE2E">
        <w:t xml:space="preserve">. </w:t>
      </w:r>
      <w:r w:rsidR="77784983" w:rsidRPr="77784983">
        <w:t xml:space="preserve">Search for certain cuisine types </w:t>
      </w:r>
    </w:p>
    <w:p w14:paraId="6A6DF819" w14:textId="77777777" w:rsidR="002A10AA" w:rsidRDefault="7552269D" w:rsidP="00943598">
      <w:pPr>
        <w:pStyle w:val="Sourcecode"/>
        <w:spacing w:after="0"/>
      </w:pPr>
      <w:r>
        <w:t>GET _search</w:t>
      </w:r>
    </w:p>
    <w:p w14:paraId="57D364DF" w14:textId="666276A1" w:rsidR="29CA4AB4" w:rsidRDefault="7552269D" w:rsidP="00943598">
      <w:pPr>
        <w:pStyle w:val="Sourcecode"/>
        <w:spacing w:after="0"/>
      </w:pPr>
      <w:r>
        <w:t>{</w:t>
      </w:r>
    </w:p>
    <w:p w14:paraId="6815D36A" w14:textId="55683CB7" w:rsidR="29CA4AB4" w:rsidRDefault="004D2459" w:rsidP="00943598">
      <w:pPr>
        <w:pStyle w:val="Sourcecode"/>
        <w:spacing w:after="0"/>
      </w:pPr>
      <w:r>
        <w:t xml:space="preserve">  </w:t>
      </w:r>
      <w:r w:rsidR="7552269D">
        <w:t>"query": {</w:t>
      </w:r>
    </w:p>
    <w:p w14:paraId="6A07AB71" w14:textId="6A8D607E" w:rsidR="29CA4AB4" w:rsidRDefault="004D2459" w:rsidP="00943598">
      <w:pPr>
        <w:pStyle w:val="Sourcecode"/>
        <w:spacing w:after="0"/>
      </w:pPr>
      <w:r>
        <w:t xml:space="preserve">    </w:t>
      </w:r>
      <w:r w:rsidR="7552269D">
        <w:t>"multi_match": {</w:t>
      </w:r>
    </w:p>
    <w:p w14:paraId="20C3D083" w14:textId="4CBBC1E6" w:rsidR="29CA4AB4" w:rsidRDefault="004D2459" w:rsidP="00943598">
      <w:pPr>
        <w:pStyle w:val="Sourcecode"/>
        <w:spacing w:after="0"/>
      </w:pPr>
      <w:r>
        <w:t xml:space="preserve">      </w:t>
      </w:r>
      <w:r w:rsidR="7552269D">
        <w:t>"query": "Korean",</w:t>
      </w:r>
    </w:p>
    <w:p w14:paraId="32DE28A3" w14:textId="5A0A859F" w:rsidR="29CA4AB4" w:rsidRDefault="004D2459" w:rsidP="00943598">
      <w:pPr>
        <w:pStyle w:val="Sourcecode"/>
        <w:spacing w:after="0"/>
      </w:pPr>
      <w:r>
        <w:t xml:space="preserve">      </w:t>
      </w:r>
      <w:r w:rsidR="7552269D">
        <w:t>"fields": ["Cuisine Types"]</w:t>
      </w:r>
    </w:p>
    <w:p w14:paraId="6C81B7F6" w14:textId="1453E4C2" w:rsidR="29CA4AB4" w:rsidRDefault="004D2459" w:rsidP="00943598">
      <w:pPr>
        <w:pStyle w:val="Sourcecode"/>
        <w:spacing w:after="0"/>
      </w:pPr>
      <w:r>
        <w:t xml:space="preserve">    </w:t>
      </w:r>
      <w:r w:rsidR="7552269D">
        <w:t>}</w:t>
      </w:r>
    </w:p>
    <w:p w14:paraId="5A2E978D" w14:textId="414F2539" w:rsidR="29CA4AB4" w:rsidRDefault="004D2459" w:rsidP="00943598">
      <w:pPr>
        <w:pStyle w:val="Sourcecode"/>
        <w:spacing w:after="0"/>
      </w:pPr>
      <w:r>
        <w:lastRenderedPageBreak/>
        <w:t xml:space="preserve">  </w:t>
      </w:r>
      <w:r w:rsidR="7552269D">
        <w:t>}</w:t>
      </w:r>
    </w:p>
    <w:p w14:paraId="470BC81B" w14:textId="3BB6D92D" w:rsidR="29CA4AB4" w:rsidRDefault="7552269D" w:rsidP="00943598">
      <w:pPr>
        <w:pStyle w:val="Sourcecode"/>
      </w:pPr>
      <w:r>
        <w:t>}</w:t>
      </w:r>
    </w:p>
    <w:p w14:paraId="0D0E51D7" w14:textId="0E606FFB" w:rsidR="623A483D" w:rsidRDefault="17CECC13" w:rsidP="623A483D">
      <w:pPr>
        <w:ind w:left="0"/>
      </w:pPr>
      <w:r w:rsidRPr="17CECC13">
        <w:t xml:space="preserve">   4. Search by price range </w:t>
      </w:r>
    </w:p>
    <w:p w14:paraId="2D65E7A6" w14:textId="77777777" w:rsidR="002A10AA" w:rsidRDefault="7552269D" w:rsidP="00A33140">
      <w:pPr>
        <w:pStyle w:val="Sourcecode"/>
      </w:pPr>
      <w:r>
        <w:t>GET _search</w:t>
      </w:r>
    </w:p>
    <w:p w14:paraId="66B37528" w14:textId="318744C4" w:rsidR="29CA4AB4" w:rsidRDefault="7552269D" w:rsidP="00885089">
      <w:pPr>
        <w:pStyle w:val="Sourcecode"/>
        <w:spacing w:after="0"/>
      </w:pPr>
      <w:r>
        <w:t>{</w:t>
      </w:r>
    </w:p>
    <w:p w14:paraId="06C65C8B" w14:textId="0B9FBC74" w:rsidR="29CA4AB4" w:rsidRDefault="00A33140" w:rsidP="00885089">
      <w:pPr>
        <w:pStyle w:val="Sourcecode"/>
        <w:spacing w:after="0"/>
      </w:pPr>
      <w:r>
        <w:t xml:space="preserve">  </w:t>
      </w:r>
      <w:r w:rsidR="7552269D">
        <w:t>"query": {</w:t>
      </w:r>
    </w:p>
    <w:p w14:paraId="4A4D0B12" w14:textId="680E9649" w:rsidR="29CA4AB4" w:rsidRDefault="00A33140" w:rsidP="00885089">
      <w:pPr>
        <w:pStyle w:val="Sourcecode"/>
        <w:spacing w:after="0"/>
      </w:pPr>
      <w:r>
        <w:t xml:space="preserve">    </w:t>
      </w:r>
      <w:r w:rsidR="7552269D">
        <w:t>"multi_match": {</w:t>
      </w:r>
    </w:p>
    <w:p w14:paraId="77C2CD93" w14:textId="5B04F062" w:rsidR="29CA4AB4" w:rsidRDefault="00A33140" w:rsidP="00885089">
      <w:pPr>
        <w:pStyle w:val="Sourcecode"/>
        <w:spacing w:after="0"/>
      </w:pPr>
      <w:r>
        <w:t xml:space="preserve">      </w:t>
      </w:r>
      <w:r w:rsidR="7552269D">
        <w:t>"query": "Cheap",</w:t>
      </w:r>
    </w:p>
    <w:p w14:paraId="76781914" w14:textId="6786C008" w:rsidR="29CA4AB4" w:rsidRDefault="00A33140" w:rsidP="00885089">
      <w:pPr>
        <w:pStyle w:val="Sourcecode"/>
        <w:spacing w:after="0"/>
      </w:pPr>
      <w:r>
        <w:t xml:space="preserve">      </w:t>
      </w:r>
      <w:r w:rsidR="7552269D">
        <w:t>"fields": ["PriceRange"]</w:t>
      </w:r>
    </w:p>
    <w:p w14:paraId="4DE4AE8D" w14:textId="5454F9EE" w:rsidR="29CA4AB4" w:rsidRDefault="00A33140" w:rsidP="00885089">
      <w:pPr>
        <w:pStyle w:val="Sourcecode"/>
        <w:spacing w:after="0"/>
      </w:pPr>
      <w:r>
        <w:t xml:space="preserve">    </w:t>
      </w:r>
      <w:r w:rsidR="7552269D">
        <w:t>}</w:t>
      </w:r>
    </w:p>
    <w:p w14:paraId="34FB7723" w14:textId="6020DEC2" w:rsidR="29CA4AB4" w:rsidRDefault="00A33140" w:rsidP="00885089">
      <w:pPr>
        <w:pStyle w:val="Sourcecode"/>
        <w:spacing w:after="0"/>
      </w:pPr>
      <w:r>
        <w:t xml:space="preserve">  </w:t>
      </w:r>
      <w:r w:rsidR="7552269D">
        <w:t>}</w:t>
      </w:r>
    </w:p>
    <w:p w14:paraId="12CC096A" w14:textId="0DFD8D7F" w:rsidR="29CA4AB4" w:rsidRDefault="7552269D" w:rsidP="00A33140">
      <w:pPr>
        <w:pStyle w:val="Sourcecode"/>
      </w:pPr>
      <w:r>
        <w:t>}</w:t>
      </w:r>
    </w:p>
    <w:p w14:paraId="7567BAD4" w14:textId="0491E291" w:rsidR="70FFB9B3" w:rsidRDefault="7075CBD5" w:rsidP="00EA593C">
      <w:pPr>
        <w:pStyle w:val="ListParagraph"/>
        <w:numPr>
          <w:ilvl w:val="0"/>
          <w:numId w:val="17"/>
        </w:numPr>
        <w:rPr>
          <w:rFonts w:asciiTheme="minorHAnsi" w:eastAsiaTheme="minorEastAsia" w:hAnsiTheme="minorHAnsi" w:cstheme="minorBidi"/>
        </w:rPr>
      </w:pPr>
      <w:r>
        <w:t xml:space="preserve">Implement </w:t>
      </w:r>
      <w:r w:rsidR="7552269D">
        <w:t xml:space="preserve">query handler function in the frontend to link to AWS OpenSearch, send queries from Users to the AWS OpenSearch dataset, and pull out of data to display in the frontend. </w:t>
      </w:r>
    </w:p>
    <w:p w14:paraId="7729C94D" w14:textId="3DC98F63" w:rsidR="7879186D" w:rsidRDefault="7879186D" w:rsidP="00EA593C">
      <w:pPr>
        <w:pStyle w:val="ListParagraph"/>
        <w:numPr>
          <w:ilvl w:val="0"/>
          <w:numId w:val="17"/>
        </w:numPr>
      </w:pPr>
      <w:r>
        <w:t xml:space="preserve">Filtering: </w:t>
      </w:r>
    </w:p>
    <w:p w14:paraId="5928DEF3" w14:textId="76D4818B" w:rsidR="362BBF2E" w:rsidRDefault="362BBF2E" w:rsidP="362BBF2E">
      <w:pPr>
        <w:ind w:left="0"/>
      </w:pPr>
      <w:r w:rsidRPr="362BBF2E">
        <w:t xml:space="preserve">             Two filters: Cuisine Type and PriceRange</w:t>
      </w:r>
    </w:p>
    <w:p w14:paraId="43C44775" w14:textId="12CAABA6" w:rsidR="7879186D" w:rsidRDefault="7879186D" w:rsidP="362BBF2E">
      <w:pPr>
        <w:ind w:left="-10" w:firstLine="0"/>
      </w:pPr>
      <w:r>
        <w:t xml:space="preserve">             1. Sample Query for filtering by Cuisine Type</w:t>
      </w:r>
    </w:p>
    <w:p w14:paraId="526A9264" w14:textId="77777777" w:rsidR="00870C67" w:rsidRDefault="7879186D" w:rsidP="00A15C0C">
      <w:pPr>
        <w:pStyle w:val="Sourcecode"/>
        <w:spacing w:after="0"/>
      </w:pPr>
      <w:r w:rsidRPr="7879186D">
        <w:t>GET _search</w:t>
      </w:r>
    </w:p>
    <w:p w14:paraId="4BBEB5AD" w14:textId="5DDBC03B" w:rsidR="7879186D" w:rsidRDefault="7879186D" w:rsidP="00A15C0C">
      <w:pPr>
        <w:pStyle w:val="Sourcecode"/>
        <w:spacing w:after="0"/>
      </w:pPr>
      <w:r w:rsidRPr="7879186D">
        <w:t>{</w:t>
      </w:r>
    </w:p>
    <w:p w14:paraId="153B90EB" w14:textId="207EB665" w:rsidR="7879186D" w:rsidRDefault="00FA766E" w:rsidP="00A15C0C">
      <w:pPr>
        <w:pStyle w:val="Sourcecode"/>
        <w:spacing w:after="0"/>
      </w:pPr>
      <w:r>
        <w:t xml:space="preserve">  </w:t>
      </w:r>
      <w:r w:rsidR="7879186D" w:rsidRPr="7879186D">
        <w:t>"query": {</w:t>
      </w:r>
    </w:p>
    <w:p w14:paraId="5C44A9D8" w14:textId="38281463" w:rsidR="7879186D" w:rsidRDefault="00FA766E" w:rsidP="00A15C0C">
      <w:pPr>
        <w:pStyle w:val="Sourcecode"/>
        <w:spacing w:after="0"/>
      </w:pPr>
      <w:r>
        <w:t xml:space="preserve">  </w:t>
      </w:r>
      <w:r w:rsidR="7879186D" w:rsidRPr="7879186D">
        <w:t>"bool": {</w:t>
      </w:r>
    </w:p>
    <w:p w14:paraId="7AAADB6F" w14:textId="0C546874" w:rsidR="7879186D" w:rsidRDefault="00FA766E" w:rsidP="00A15C0C">
      <w:pPr>
        <w:pStyle w:val="Sourcecode"/>
        <w:spacing w:after="0"/>
      </w:pPr>
      <w:r>
        <w:t xml:space="preserve">  </w:t>
      </w:r>
      <w:r w:rsidR="7879186D">
        <w:t>"must": [</w:t>
      </w:r>
    </w:p>
    <w:p w14:paraId="4B456CBA" w14:textId="3BEB3D16" w:rsidR="7879186D" w:rsidRDefault="7879186D" w:rsidP="00A15C0C">
      <w:pPr>
        <w:pStyle w:val="Sourcecode"/>
        <w:spacing w:after="0"/>
      </w:pPr>
      <w:r>
        <w:t xml:space="preserve">       {</w:t>
      </w:r>
    </w:p>
    <w:p w14:paraId="4EE3205B" w14:textId="7881A570" w:rsidR="7879186D" w:rsidRDefault="7879186D" w:rsidP="00A15C0C">
      <w:pPr>
        <w:pStyle w:val="Sourcecode"/>
        <w:spacing w:after="0"/>
      </w:pPr>
      <w:r>
        <w:t xml:space="preserve">       "match": {</w:t>
      </w:r>
    </w:p>
    <w:p w14:paraId="5B738633" w14:textId="7FE304CD" w:rsidR="7879186D" w:rsidRDefault="7879186D" w:rsidP="00A15C0C">
      <w:pPr>
        <w:pStyle w:val="Sourcecode"/>
        <w:spacing w:after="0"/>
      </w:pPr>
      <w:r>
        <w:t xml:space="preserve">           "text_entry": "Bellevue"</w:t>
      </w:r>
    </w:p>
    <w:p w14:paraId="50735EC8" w14:textId="5BF70BD1" w:rsidR="7879186D" w:rsidRDefault="7879186D" w:rsidP="00A15C0C">
      <w:pPr>
        <w:pStyle w:val="Sourcecode"/>
        <w:spacing w:after="0"/>
      </w:pPr>
      <w:r>
        <w:t xml:space="preserve">          }</w:t>
      </w:r>
    </w:p>
    <w:p w14:paraId="03B64511" w14:textId="25BDCD6B" w:rsidR="7879186D" w:rsidRDefault="7879186D" w:rsidP="00A15C0C">
      <w:pPr>
        <w:pStyle w:val="Sourcecode"/>
        <w:spacing w:after="0"/>
      </w:pPr>
      <w:r>
        <w:t xml:space="preserve">       }</w:t>
      </w:r>
    </w:p>
    <w:p w14:paraId="3D1A5CAF" w14:textId="59D88219" w:rsidR="7879186D" w:rsidRDefault="7879186D" w:rsidP="00A15C0C">
      <w:pPr>
        <w:pStyle w:val="Sourcecode"/>
        <w:spacing w:after="0"/>
      </w:pPr>
      <w:r>
        <w:t xml:space="preserve">      ],</w:t>
      </w:r>
    </w:p>
    <w:p w14:paraId="4E4A1C38" w14:textId="593E4D4B" w:rsidR="362BBF2E" w:rsidRDefault="362BBF2E" w:rsidP="362BBF2E">
      <w:pPr>
        <w:pStyle w:val="Sourcecode"/>
        <w:spacing w:after="0"/>
      </w:pPr>
    </w:p>
    <w:p w14:paraId="18C94622" w14:textId="29D1DE9F" w:rsidR="7879186D" w:rsidRDefault="00FA766E" w:rsidP="00A15C0C">
      <w:pPr>
        <w:pStyle w:val="Sourcecode"/>
        <w:spacing w:after="0"/>
      </w:pPr>
      <w:r>
        <w:t xml:space="preserve">  </w:t>
      </w:r>
      <w:r w:rsidR="7879186D" w:rsidRPr="7879186D">
        <w:t>"should": [</w:t>
      </w:r>
    </w:p>
    <w:p w14:paraId="48A3EE2D" w14:textId="3A67CD52" w:rsidR="7879186D" w:rsidRDefault="00FA766E" w:rsidP="00A15C0C">
      <w:pPr>
        <w:pStyle w:val="Sourcecode"/>
        <w:spacing w:after="0"/>
      </w:pPr>
      <w:r>
        <w:t xml:space="preserve">    </w:t>
      </w:r>
      <w:r w:rsidR="7879186D" w:rsidRPr="7879186D">
        <w:t>{</w:t>
      </w:r>
    </w:p>
    <w:p w14:paraId="397746FE" w14:textId="1D26D71F" w:rsidR="7879186D" w:rsidRDefault="00FA766E" w:rsidP="00A15C0C">
      <w:pPr>
        <w:pStyle w:val="Sourcecode"/>
        <w:spacing w:after="0"/>
      </w:pPr>
      <w:r>
        <w:t xml:space="preserve">      </w:t>
      </w:r>
      <w:r w:rsidR="7879186D" w:rsidRPr="7879186D">
        <w:t>"match": {</w:t>
      </w:r>
    </w:p>
    <w:p w14:paraId="19E31921" w14:textId="3E5BF46E" w:rsidR="7879186D" w:rsidRDefault="00FA766E" w:rsidP="00A15C0C">
      <w:pPr>
        <w:pStyle w:val="Sourcecode"/>
        <w:spacing w:after="0"/>
      </w:pPr>
      <w:r>
        <w:t xml:space="preserve">      </w:t>
      </w:r>
      <w:r w:rsidR="00E7049B">
        <w:t xml:space="preserve">  </w:t>
      </w:r>
      <w:r w:rsidR="7879186D" w:rsidRPr="7879186D">
        <w:t>"text_entry": "Korean"</w:t>
      </w:r>
    </w:p>
    <w:p w14:paraId="0C935051" w14:textId="54939F88" w:rsidR="7879186D" w:rsidRDefault="00FA766E" w:rsidP="00A15C0C">
      <w:pPr>
        <w:pStyle w:val="Sourcecode"/>
        <w:spacing w:after="0"/>
      </w:pPr>
      <w:r>
        <w:t xml:space="preserve">    </w:t>
      </w:r>
      <w:r w:rsidR="00E7049B">
        <w:t xml:space="preserve">  </w:t>
      </w:r>
      <w:r w:rsidR="7879186D" w:rsidRPr="7879186D">
        <w:t>}</w:t>
      </w:r>
    </w:p>
    <w:p w14:paraId="07521D3D" w14:textId="7FB71215" w:rsidR="7879186D" w:rsidRDefault="00FA766E" w:rsidP="00A15C0C">
      <w:pPr>
        <w:pStyle w:val="Sourcecode"/>
        <w:spacing w:after="0"/>
      </w:pPr>
      <w:r>
        <w:t xml:space="preserve">    </w:t>
      </w:r>
      <w:r w:rsidR="7879186D">
        <w:t>}</w:t>
      </w:r>
    </w:p>
    <w:p w14:paraId="305F049A" w14:textId="0CDF12CB" w:rsidR="7879186D" w:rsidRDefault="7879186D" w:rsidP="00A15C0C">
      <w:pPr>
        <w:pStyle w:val="Sourcecode"/>
        <w:spacing w:after="0"/>
      </w:pPr>
      <w:r>
        <w:t xml:space="preserve">  ],</w:t>
      </w:r>
    </w:p>
    <w:p w14:paraId="2F01E27E" w14:textId="0A877432" w:rsidR="7879186D" w:rsidRDefault="00FA766E" w:rsidP="00A15C0C">
      <w:pPr>
        <w:pStyle w:val="Sourcecode"/>
        <w:spacing w:after="0"/>
      </w:pPr>
      <w:r>
        <w:t xml:space="preserve">  </w:t>
      </w:r>
      <w:r w:rsidR="7879186D" w:rsidRPr="7879186D">
        <w:t>"minimum_should_match": 1,</w:t>
      </w:r>
    </w:p>
    <w:p w14:paraId="6FCEDA62" w14:textId="7A96E66C" w:rsidR="7879186D" w:rsidRDefault="00FA766E" w:rsidP="00A15C0C">
      <w:pPr>
        <w:pStyle w:val="Sourcecode"/>
        <w:spacing w:after="0"/>
      </w:pPr>
      <w:r>
        <w:t xml:space="preserve">  </w:t>
      </w:r>
      <w:r w:rsidR="7879186D" w:rsidRPr="7879186D">
        <w:t>"must_not": [</w:t>
      </w:r>
    </w:p>
    <w:p w14:paraId="1CC035DD" w14:textId="03AF0D2E" w:rsidR="7879186D" w:rsidRDefault="00FA766E" w:rsidP="00A15C0C">
      <w:pPr>
        <w:pStyle w:val="Sourcecode"/>
        <w:spacing w:after="0"/>
      </w:pPr>
      <w:r>
        <w:t xml:space="preserve">    </w:t>
      </w:r>
      <w:r w:rsidR="7879186D" w:rsidRPr="7879186D">
        <w:t>{</w:t>
      </w:r>
    </w:p>
    <w:p w14:paraId="384D96C5" w14:textId="57747B9A" w:rsidR="7879186D" w:rsidRDefault="00FA766E" w:rsidP="00A15C0C">
      <w:pPr>
        <w:pStyle w:val="Sourcecode"/>
        <w:spacing w:after="0"/>
      </w:pPr>
      <w:r>
        <w:t xml:space="preserve">    </w:t>
      </w:r>
      <w:r w:rsidR="006453FA">
        <w:t xml:space="preserve">  </w:t>
      </w:r>
      <w:r w:rsidR="7879186D" w:rsidRPr="7879186D">
        <w:t>"match": {</w:t>
      </w:r>
    </w:p>
    <w:p w14:paraId="4AE3E165" w14:textId="2AB69658" w:rsidR="7879186D" w:rsidRDefault="00FA766E" w:rsidP="00A15C0C">
      <w:pPr>
        <w:pStyle w:val="Sourcecode"/>
        <w:spacing w:after="0"/>
      </w:pPr>
      <w:r>
        <w:lastRenderedPageBreak/>
        <w:t xml:space="preserve">    </w:t>
      </w:r>
      <w:r w:rsidR="006453FA">
        <w:t xml:space="preserve">  </w:t>
      </w:r>
      <w:r w:rsidR="7879186D" w:rsidRPr="7879186D">
        <w:t>"PriceRange": "Gourmet"</w:t>
      </w:r>
    </w:p>
    <w:p w14:paraId="0B74FD6B" w14:textId="60436216" w:rsidR="7879186D" w:rsidRDefault="00FA766E" w:rsidP="006453FA">
      <w:pPr>
        <w:pStyle w:val="Sourcecode"/>
        <w:spacing w:after="0"/>
      </w:pPr>
      <w:r>
        <w:t xml:space="preserve">    </w:t>
      </w:r>
      <w:r w:rsidR="7879186D" w:rsidRPr="7879186D">
        <w:t>}</w:t>
      </w:r>
    </w:p>
    <w:p w14:paraId="728664AE" w14:textId="4AD23D22" w:rsidR="7879186D" w:rsidRDefault="00FA766E" w:rsidP="00A15C0C">
      <w:pPr>
        <w:pStyle w:val="Sourcecode"/>
        <w:spacing w:after="0"/>
      </w:pPr>
      <w:r>
        <w:t xml:space="preserve">  </w:t>
      </w:r>
      <w:r w:rsidR="7879186D" w:rsidRPr="7879186D">
        <w:t>],</w:t>
      </w:r>
    </w:p>
    <w:p w14:paraId="7D75300E" w14:textId="1388F983" w:rsidR="7879186D" w:rsidRDefault="00FA766E" w:rsidP="00A15C0C">
      <w:pPr>
        <w:pStyle w:val="Sourcecode"/>
        <w:spacing w:after="0"/>
      </w:pPr>
      <w:r>
        <w:t xml:space="preserve">  </w:t>
      </w:r>
      <w:r w:rsidR="7879186D" w:rsidRPr="7879186D">
        <w:t>"filter": {</w:t>
      </w:r>
    </w:p>
    <w:p w14:paraId="4E71ABC7" w14:textId="31D80B34" w:rsidR="7879186D" w:rsidRDefault="00FA766E" w:rsidP="00A15C0C">
      <w:pPr>
        <w:pStyle w:val="Sourcecode"/>
        <w:spacing w:after="0"/>
      </w:pPr>
      <w:r>
        <w:t xml:space="preserve">    </w:t>
      </w:r>
      <w:r w:rsidR="00CF29EB">
        <w:t xml:space="preserve">  </w:t>
      </w:r>
      <w:r w:rsidR="7879186D" w:rsidRPr="7879186D">
        <w:t>"term": {</w:t>
      </w:r>
    </w:p>
    <w:p w14:paraId="692B276C" w14:textId="5E844D84" w:rsidR="7879186D" w:rsidRDefault="00FA766E" w:rsidP="00A15C0C">
      <w:pPr>
        <w:pStyle w:val="Sourcecode"/>
        <w:spacing w:after="0"/>
      </w:pPr>
      <w:r>
        <w:t xml:space="preserve">    </w:t>
      </w:r>
      <w:r w:rsidR="46726C1F">
        <w:t xml:space="preserve">    </w:t>
      </w:r>
      <w:r w:rsidR="7879186D">
        <w:t>"Cuisine Type": "Korean"</w:t>
      </w:r>
    </w:p>
    <w:p w14:paraId="6E8F3227" w14:textId="61CFFFA4" w:rsidR="7879186D" w:rsidRDefault="00FA766E" w:rsidP="00A15C0C">
      <w:pPr>
        <w:pStyle w:val="Sourcecode"/>
        <w:spacing w:after="0"/>
      </w:pPr>
      <w:r>
        <w:t xml:space="preserve">    </w:t>
      </w:r>
      <w:r w:rsidR="00E1158E">
        <w:t xml:space="preserve">  </w:t>
      </w:r>
      <w:r w:rsidR="7879186D" w:rsidRPr="7879186D">
        <w:t>}</w:t>
      </w:r>
    </w:p>
    <w:p w14:paraId="3A1968A3" w14:textId="7853F7D5" w:rsidR="7879186D" w:rsidRDefault="00FA766E" w:rsidP="00E1158E">
      <w:pPr>
        <w:pStyle w:val="Sourcecode"/>
        <w:spacing w:after="0"/>
      </w:pPr>
      <w:r>
        <w:t xml:space="preserve">    </w:t>
      </w:r>
      <w:r w:rsidR="7879186D" w:rsidRPr="7879186D">
        <w:t>}</w:t>
      </w:r>
    </w:p>
    <w:p w14:paraId="4DF9E713" w14:textId="5C94254C" w:rsidR="7879186D" w:rsidRDefault="00FA766E" w:rsidP="00A15C0C">
      <w:pPr>
        <w:pStyle w:val="Sourcecode"/>
        <w:spacing w:after="0"/>
      </w:pPr>
      <w:r>
        <w:t xml:space="preserve">  </w:t>
      </w:r>
      <w:r w:rsidR="7879186D" w:rsidRPr="7879186D">
        <w:t>}</w:t>
      </w:r>
    </w:p>
    <w:p w14:paraId="59CA8864" w14:textId="5B764672" w:rsidR="7879186D" w:rsidRDefault="7879186D" w:rsidP="00A15C0C">
      <w:pPr>
        <w:pStyle w:val="Sourcecode"/>
      </w:pPr>
      <w:r>
        <w:t>}</w:t>
      </w:r>
    </w:p>
    <w:p w14:paraId="1D8D717C" w14:textId="73DF114F" w:rsidR="362BBF2E" w:rsidRDefault="362BBF2E" w:rsidP="362BBF2E">
      <w:pPr>
        <w:pStyle w:val="Sourcecode"/>
      </w:pPr>
      <w:r w:rsidRPr="362BBF2E">
        <w:t xml:space="preserve">   2. </w:t>
      </w:r>
      <w:r w:rsidRPr="362BBF2E">
        <w:rPr>
          <w:rFonts w:ascii="Times New Roman" w:hAnsi="Times New Roman"/>
        </w:rPr>
        <w:t>Sample Query for filtering by PriceRange</w:t>
      </w:r>
    </w:p>
    <w:p w14:paraId="33AE39DB" w14:textId="744C0736" w:rsidR="362BBF2E" w:rsidRDefault="362BBF2E" w:rsidP="362BBF2E">
      <w:pPr>
        <w:pStyle w:val="Sourcecode"/>
        <w:spacing w:after="0"/>
      </w:pPr>
      <w:r w:rsidRPr="362BBF2E">
        <w:t>GET _search</w:t>
      </w:r>
    </w:p>
    <w:p w14:paraId="4C0DD7B8" w14:textId="5DEFF59A" w:rsidR="362BBF2E" w:rsidRDefault="362BBF2E" w:rsidP="362BBF2E">
      <w:pPr>
        <w:pStyle w:val="Sourcecode"/>
        <w:spacing w:after="0"/>
      </w:pPr>
      <w:r w:rsidRPr="362BBF2E">
        <w:t>{</w:t>
      </w:r>
    </w:p>
    <w:p w14:paraId="79F3D78B" w14:textId="1C4F700A" w:rsidR="362BBF2E" w:rsidRDefault="362BBF2E" w:rsidP="362BBF2E">
      <w:pPr>
        <w:pStyle w:val="Sourcecode"/>
        <w:spacing w:after="0"/>
      </w:pPr>
      <w:r w:rsidRPr="362BBF2E">
        <w:t xml:space="preserve">  "query": {</w:t>
      </w:r>
    </w:p>
    <w:p w14:paraId="370488D7" w14:textId="46DECE17" w:rsidR="362BBF2E" w:rsidRDefault="362BBF2E" w:rsidP="362BBF2E">
      <w:pPr>
        <w:pStyle w:val="Sourcecode"/>
        <w:spacing w:after="0"/>
      </w:pPr>
      <w:r w:rsidRPr="362BBF2E">
        <w:t xml:space="preserve">    "bool": {</w:t>
      </w:r>
    </w:p>
    <w:p w14:paraId="45AE7838" w14:textId="53A2FCB2" w:rsidR="362BBF2E" w:rsidRDefault="362BBF2E" w:rsidP="362BBF2E">
      <w:pPr>
        <w:pStyle w:val="Sourcecode"/>
        <w:spacing w:after="0"/>
      </w:pPr>
      <w:r w:rsidRPr="362BBF2E">
        <w:t xml:space="preserve">      "must": [</w:t>
      </w:r>
    </w:p>
    <w:p w14:paraId="624DFED6" w14:textId="3F0338F5" w:rsidR="362BBF2E" w:rsidRDefault="362BBF2E" w:rsidP="362BBF2E">
      <w:pPr>
        <w:pStyle w:val="Sourcecode"/>
        <w:spacing w:after="0"/>
      </w:pPr>
      <w:r w:rsidRPr="362BBF2E">
        <w:t xml:space="preserve">        {</w:t>
      </w:r>
    </w:p>
    <w:p w14:paraId="7C22B37D" w14:textId="1B1A05E8" w:rsidR="362BBF2E" w:rsidRDefault="362BBF2E" w:rsidP="362BBF2E">
      <w:pPr>
        <w:pStyle w:val="Sourcecode"/>
        <w:spacing w:after="0"/>
      </w:pPr>
      <w:r w:rsidRPr="362BBF2E">
        <w:t xml:space="preserve">          "match": {</w:t>
      </w:r>
    </w:p>
    <w:p w14:paraId="7AC67FE5" w14:textId="13E60017" w:rsidR="362BBF2E" w:rsidRDefault="362BBF2E" w:rsidP="362BBF2E">
      <w:pPr>
        <w:pStyle w:val="Sourcecode"/>
        <w:spacing w:after="0"/>
      </w:pPr>
      <w:r w:rsidRPr="362BBF2E">
        <w:t xml:space="preserve">            "Name": "Tasty"</w:t>
      </w:r>
    </w:p>
    <w:p w14:paraId="38E536F7" w14:textId="1FB232B4" w:rsidR="362BBF2E" w:rsidRDefault="362BBF2E" w:rsidP="362BBF2E">
      <w:pPr>
        <w:pStyle w:val="Sourcecode"/>
        <w:spacing w:after="0"/>
      </w:pPr>
      <w:r w:rsidRPr="362BBF2E">
        <w:t xml:space="preserve">          }</w:t>
      </w:r>
    </w:p>
    <w:p w14:paraId="733FD86B" w14:textId="382A9CCE" w:rsidR="362BBF2E" w:rsidRDefault="362BBF2E" w:rsidP="362BBF2E">
      <w:pPr>
        <w:pStyle w:val="Sourcecode"/>
        <w:spacing w:after="0"/>
      </w:pPr>
      <w:r w:rsidRPr="362BBF2E">
        <w:t xml:space="preserve">        },</w:t>
      </w:r>
    </w:p>
    <w:p w14:paraId="2457090D" w14:textId="68D78D12" w:rsidR="362BBF2E" w:rsidRDefault="362BBF2E" w:rsidP="362BBF2E">
      <w:pPr>
        <w:pStyle w:val="Sourcecode"/>
        <w:spacing w:after="0"/>
      </w:pPr>
      <w:r w:rsidRPr="362BBF2E">
        <w:t xml:space="preserve">        {</w:t>
      </w:r>
    </w:p>
    <w:p w14:paraId="1715914F" w14:textId="08DCBA1D" w:rsidR="362BBF2E" w:rsidRDefault="362BBF2E" w:rsidP="362BBF2E">
      <w:pPr>
        <w:pStyle w:val="Sourcecode"/>
        <w:spacing w:after="0"/>
      </w:pPr>
      <w:r w:rsidRPr="362BBF2E">
        <w:t xml:space="preserve">          "multi_match": {</w:t>
      </w:r>
    </w:p>
    <w:p w14:paraId="617AC66D" w14:textId="41E1002D" w:rsidR="362BBF2E" w:rsidRDefault="362BBF2E" w:rsidP="362BBF2E">
      <w:pPr>
        <w:pStyle w:val="Sourcecode"/>
        <w:spacing w:after="0"/>
      </w:pPr>
      <w:r w:rsidRPr="362BBF2E">
        <w:t xml:space="preserve">            "query": "Bellevue",</w:t>
      </w:r>
    </w:p>
    <w:p w14:paraId="2EA23EED" w14:textId="58A61DF7" w:rsidR="362BBF2E" w:rsidRDefault="362BBF2E" w:rsidP="362BBF2E">
      <w:pPr>
        <w:pStyle w:val="Sourcecode"/>
        <w:spacing w:after="0"/>
      </w:pPr>
      <w:r w:rsidRPr="362BBF2E">
        <w:t xml:space="preserve">            "fields": ["Areas"]</w:t>
      </w:r>
    </w:p>
    <w:p w14:paraId="20327A42" w14:textId="76F143AE" w:rsidR="362BBF2E" w:rsidRDefault="362BBF2E" w:rsidP="362BBF2E">
      <w:pPr>
        <w:pStyle w:val="Sourcecode"/>
        <w:spacing w:after="0"/>
      </w:pPr>
      <w:r w:rsidRPr="362BBF2E">
        <w:t xml:space="preserve">          }</w:t>
      </w:r>
    </w:p>
    <w:p w14:paraId="05B17244" w14:textId="15D29743" w:rsidR="362BBF2E" w:rsidRDefault="362BBF2E" w:rsidP="362BBF2E">
      <w:pPr>
        <w:pStyle w:val="Sourcecode"/>
        <w:spacing w:after="0"/>
      </w:pPr>
      <w:r w:rsidRPr="362BBF2E">
        <w:t xml:space="preserve">        }</w:t>
      </w:r>
    </w:p>
    <w:p w14:paraId="015C8C06" w14:textId="0EE6DDF3" w:rsidR="362BBF2E" w:rsidRDefault="362BBF2E" w:rsidP="362BBF2E">
      <w:pPr>
        <w:pStyle w:val="Sourcecode"/>
        <w:spacing w:after="0"/>
      </w:pPr>
      <w:r w:rsidRPr="362BBF2E">
        <w:t xml:space="preserve">      ],</w:t>
      </w:r>
    </w:p>
    <w:p w14:paraId="6B6922BB" w14:textId="01C005F1" w:rsidR="362BBF2E" w:rsidRDefault="362BBF2E" w:rsidP="362BBF2E">
      <w:pPr>
        <w:pStyle w:val="Sourcecode"/>
        <w:spacing w:after="0"/>
      </w:pPr>
      <w:r w:rsidRPr="362BBF2E">
        <w:t xml:space="preserve">      "filter": {</w:t>
      </w:r>
    </w:p>
    <w:p w14:paraId="204C4DAA" w14:textId="5946088E" w:rsidR="362BBF2E" w:rsidRDefault="362BBF2E" w:rsidP="362BBF2E">
      <w:pPr>
        <w:pStyle w:val="Sourcecode"/>
        <w:spacing w:after="0"/>
      </w:pPr>
      <w:r w:rsidRPr="362BBF2E">
        <w:t xml:space="preserve">        "term": {</w:t>
      </w:r>
    </w:p>
    <w:p w14:paraId="0CBBA9C5" w14:textId="62F3480E" w:rsidR="362BBF2E" w:rsidRDefault="362BBF2E" w:rsidP="4F053543">
      <w:pPr>
        <w:pStyle w:val="Sourcecode"/>
        <w:spacing w:after="0"/>
      </w:pPr>
      <w:r w:rsidRPr="4F053543">
        <w:t xml:space="preserve">          </w:t>
      </w:r>
      <w:r w:rsidR="7879186D">
        <w:t>"PriceRange": "Cheap"</w:t>
      </w:r>
    </w:p>
    <w:p w14:paraId="30DB5C18" w14:textId="176CFB33" w:rsidR="362BBF2E" w:rsidRDefault="362BBF2E" w:rsidP="362BBF2E">
      <w:pPr>
        <w:pStyle w:val="Sourcecode"/>
        <w:spacing w:after="0"/>
      </w:pPr>
      <w:r w:rsidRPr="362BBF2E">
        <w:t xml:space="preserve">        }</w:t>
      </w:r>
    </w:p>
    <w:p w14:paraId="4E00BB32" w14:textId="6E8FB044" w:rsidR="362BBF2E" w:rsidRDefault="362BBF2E" w:rsidP="362BBF2E">
      <w:pPr>
        <w:pStyle w:val="Sourcecode"/>
        <w:spacing w:after="0"/>
      </w:pPr>
      <w:r w:rsidRPr="362BBF2E">
        <w:t xml:space="preserve">      }</w:t>
      </w:r>
    </w:p>
    <w:p w14:paraId="7D97377D" w14:textId="365EA68F" w:rsidR="362BBF2E" w:rsidRDefault="362BBF2E" w:rsidP="362BBF2E">
      <w:pPr>
        <w:pStyle w:val="Sourcecode"/>
        <w:spacing w:after="0"/>
      </w:pPr>
      <w:r w:rsidRPr="362BBF2E">
        <w:t xml:space="preserve">    }</w:t>
      </w:r>
    </w:p>
    <w:p w14:paraId="32DF60D1" w14:textId="77FF30D1" w:rsidR="362BBF2E" w:rsidRDefault="362BBF2E" w:rsidP="362BBF2E">
      <w:pPr>
        <w:pStyle w:val="Sourcecode"/>
        <w:spacing w:after="0"/>
      </w:pPr>
      <w:r w:rsidRPr="362BBF2E">
        <w:t xml:space="preserve">  }</w:t>
      </w:r>
    </w:p>
    <w:p w14:paraId="5619F35A" w14:textId="2F696821" w:rsidR="362BBF2E" w:rsidRDefault="362BBF2E" w:rsidP="362BBF2E">
      <w:pPr>
        <w:pStyle w:val="Sourcecode"/>
        <w:spacing w:after="0"/>
      </w:pPr>
      <w:r w:rsidRPr="362BBF2E">
        <w:t>}</w:t>
      </w:r>
    </w:p>
    <w:p w14:paraId="1529BBEA" w14:textId="55D458B2" w:rsidR="362BBF2E" w:rsidRDefault="362BBF2E" w:rsidP="362BBF2E">
      <w:pPr>
        <w:pStyle w:val="Sourcecode"/>
        <w:numPr>
          <w:ilvl w:val="0"/>
          <w:numId w:val="2"/>
        </w:numPr>
        <w:spacing w:after="0" w:line="480" w:lineRule="auto"/>
        <w:rPr>
          <w:rFonts w:asciiTheme="minorHAnsi" w:eastAsiaTheme="minorEastAsia" w:hAnsiTheme="minorHAnsi" w:cstheme="minorBidi"/>
        </w:rPr>
      </w:pPr>
      <w:r w:rsidRPr="362BBF2E">
        <w:rPr>
          <w:rFonts w:ascii="Times New Roman" w:hAnsi="Times New Roman"/>
        </w:rPr>
        <w:t xml:space="preserve">Sorting </w:t>
      </w:r>
    </w:p>
    <w:p w14:paraId="34965A93" w14:textId="6EE6C8E5" w:rsidR="362BBF2E" w:rsidRDefault="362BBF2E" w:rsidP="362BBF2E">
      <w:pPr>
        <w:pStyle w:val="Sourcecode"/>
        <w:spacing w:after="0" w:line="480" w:lineRule="auto"/>
        <w:ind w:left="0"/>
        <w:rPr>
          <w:rFonts w:ascii="Times New Roman" w:hAnsi="Times New Roman"/>
        </w:rPr>
      </w:pPr>
      <w:r w:rsidRPr="362BBF2E">
        <w:rPr>
          <w:rFonts w:ascii="Times New Roman" w:hAnsi="Times New Roman"/>
        </w:rPr>
        <w:t xml:space="preserve">            1. Sample Query</w:t>
      </w:r>
    </w:p>
    <w:p w14:paraId="08D1CC7C" w14:textId="17B1BA56" w:rsidR="362BBF2E" w:rsidRDefault="362BBF2E" w:rsidP="362BBF2E">
      <w:pPr>
        <w:pStyle w:val="Sourcecode"/>
        <w:spacing w:after="0"/>
        <w:ind w:left="0"/>
      </w:pPr>
      <w:r w:rsidRPr="362BBF2E">
        <w:t>GET _search</w:t>
      </w:r>
    </w:p>
    <w:p w14:paraId="1055172E" w14:textId="556AE3BA" w:rsidR="362BBF2E" w:rsidRDefault="362BBF2E" w:rsidP="362BBF2E">
      <w:pPr>
        <w:pStyle w:val="Sourcecode"/>
        <w:spacing w:after="0"/>
        <w:ind w:left="0"/>
      </w:pPr>
      <w:r w:rsidRPr="362BBF2E">
        <w:t>{</w:t>
      </w:r>
    </w:p>
    <w:p w14:paraId="3CFD75E3" w14:textId="590DE406" w:rsidR="362BBF2E" w:rsidRDefault="362BBF2E" w:rsidP="362BBF2E">
      <w:pPr>
        <w:pStyle w:val="Sourcecode"/>
        <w:spacing w:after="0"/>
        <w:ind w:left="0"/>
      </w:pPr>
      <w:r w:rsidRPr="362BBF2E">
        <w:t xml:space="preserve">  "query": {</w:t>
      </w:r>
    </w:p>
    <w:p w14:paraId="215AC2F4" w14:textId="67E25DFD" w:rsidR="362BBF2E" w:rsidRDefault="362BBF2E" w:rsidP="362BBF2E">
      <w:pPr>
        <w:pStyle w:val="Sourcecode"/>
        <w:spacing w:after="0"/>
        <w:ind w:left="0"/>
      </w:pPr>
      <w:r w:rsidRPr="362BBF2E">
        <w:t xml:space="preserve">    "match": {</w:t>
      </w:r>
    </w:p>
    <w:p w14:paraId="32C694BC" w14:textId="492668F3" w:rsidR="362BBF2E" w:rsidRDefault="362BBF2E" w:rsidP="362BBF2E">
      <w:pPr>
        <w:pStyle w:val="Sourcecode"/>
        <w:spacing w:after="0"/>
        <w:ind w:left="0"/>
      </w:pPr>
      <w:r w:rsidRPr="362BBF2E">
        <w:t xml:space="preserve">      "Areas": "Redmond"</w:t>
      </w:r>
    </w:p>
    <w:p w14:paraId="45481ACB" w14:textId="5559AF24" w:rsidR="362BBF2E" w:rsidRDefault="362BBF2E" w:rsidP="362BBF2E">
      <w:pPr>
        <w:pStyle w:val="Sourcecode"/>
        <w:spacing w:after="0"/>
        <w:ind w:left="0"/>
      </w:pPr>
      <w:r w:rsidRPr="362BBF2E">
        <w:lastRenderedPageBreak/>
        <w:t xml:space="preserve">    }</w:t>
      </w:r>
    </w:p>
    <w:p w14:paraId="3CB88774" w14:textId="399F70A7" w:rsidR="362BBF2E" w:rsidRDefault="362BBF2E" w:rsidP="362BBF2E">
      <w:pPr>
        <w:pStyle w:val="Sourcecode"/>
        <w:spacing w:after="0"/>
        <w:ind w:left="0"/>
      </w:pPr>
      <w:r w:rsidRPr="362BBF2E">
        <w:t xml:space="preserve">  },</w:t>
      </w:r>
    </w:p>
    <w:p w14:paraId="0F4EFB77" w14:textId="37F15707" w:rsidR="362BBF2E" w:rsidRDefault="362BBF2E" w:rsidP="362BBF2E">
      <w:pPr>
        <w:pStyle w:val="Sourcecode"/>
        <w:spacing w:after="0"/>
        <w:ind w:left="0"/>
      </w:pPr>
      <w:r w:rsidRPr="362BBF2E">
        <w:t xml:space="preserve">  "sort": [</w:t>
      </w:r>
    </w:p>
    <w:p w14:paraId="354EF11E" w14:textId="52D5F3FB" w:rsidR="362BBF2E" w:rsidRDefault="362BBF2E" w:rsidP="362BBF2E">
      <w:pPr>
        <w:pStyle w:val="Sourcecode"/>
        <w:spacing w:after="0"/>
        <w:ind w:left="0"/>
      </w:pPr>
      <w:r w:rsidRPr="362BBF2E">
        <w:t xml:space="preserve">    {</w:t>
      </w:r>
    </w:p>
    <w:p w14:paraId="43388C58" w14:textId="2AA0C248" w:rsidR="362BBF2E" w:rsidRDefault="362BBF2E" w:rsidP="362BBF2E">
      <w:pPr>
        <w:pStyle w:val="Sourcecode"/>
        <w:spacing w:after="0"/>
        <w:ind w:left="0"/>
      </w:pPr>
      <w:r w:rsidRPr="362BBF2E">
        <w:t xml:space="preserve">      "Reviews.5-star": {</w:t>
      </w:r>
    </w:p>
    <w:p w14:paraId="37B82173" w14:textId="48068A57" w:rsidR="362BBF2E" w:rsidRDefault="362BBF2E" w:rsidP="362BBF2E">
      <w:pPr>
        <w:pStyle w:val="Sourcecode"/>
        <w:spacing w:after="0"/>
        <w:ind w:left="0"/>
      </w:pPr>
      <w:r w:rsidRPr="362BBF2E">
        <w:t xml:space="preserve">        "order": "desc"</w:t>
      </w:r>
    </w:p>
    <w:p w14:paraId="27A5EF5B" w14:textId="395EAE1A" w:rsidR="362BBF2E" w:rsidRDefault="362BBF2E" w:rsidP="362BBF2E">
      <w:pPr>
        <w:pStyle w:val="Sourcecode"/>
        <w:spacing w:after="0"/>
        <w:ind w:left="0"/>
      </w:pPr>
      <w:r w:rsidRPr="362BBF2E">
        <w:t xml:space="preserve">      }</w:t>
      </w:r>
    </w:p>
    <w:p w14:paraId="325AFA7D" w14:textId="7BFBBB3A" w:rsidR="362BBF2E" w:rsidRDefault="362BBF2E" w:rsidP="362BBF2E">
      <w:pPr>
        <w:pStyle w:val="Sourcecode"/>
        <w:spacing w:after="0"/>
        <w:ind w:left="0"/>
      </w:pPr>
      <w:r w:rsidRPr="362BBF2E">
        <w:t xml:space="preserve">    }</w:t>
      </w:r>
    </w:p>
    <w:p w14:paraId="0A44B512" w14:textId="60C61421" w:rsidR="362BBF2E" w:rsidRDefault="362BBF2E" w:rsidP="362BBF2E">
      <w:pPr>
        <w:pStyle w:val="Sourcecode"/>
        <w:spacing w:after="0"/>
        <w:ind w:left="0"/>
      </w:pPr>
      <w:r w:rsidRPr="362BBF2E">
        <w:t xml:space="preserve">  ]</w:t>
      </w:r>
    </w:p>
    <w:p w14:paraId="196E51EB" w14:textId="37D9B49D" w:rsidR="362BBF2E" w:rsidRDefault="362BBF2E" w:rsidP="362BBF2E">
      <w:pPr>
        <w:pStyle w:val="Sourcecode"/>
        <w:spacing w:after="0"/>
        <w:ind w:left="0"/>
      </w:pPr>
      <w:r w:rsidRPr="362BBF2E">
        <w:t>}</w:t>
      </w:r>
    </w:p>
    <w:p w14:paraId="4D6D2F47" w14:textId="429BC666" w:rsidR="362BBF2E" w:rsidRDefault="362BBF2E" w:rsidP="362BBF2E">
      <w:pPr>
        <w:pStyle w:val="Sourcecode"/>
        <w:spacing w:after="0"/>
        <w:ind w:left="0"/>
      </w:pPr>
    </w:p>
    <w:p w14:paraId="14CE7436" w14:textId="7CCAAFAE" w:rsidR="362BBF2E" w:rsidRDefault="362BBF2E" w:rsidP="362BBF2E">
      <w:pPr>
        <w:pStyle w:val="Sourcecode"/>
        <w:spacing w:after="0"/>
        <w:ind w:left="0"/>
        <w:rPr>
          <w:b/>
          <w:bCs/>
          <w:sz w:val="24"/>
          <w:szCs w:val="24"/>
        </w:rPr>
      </w:pPr>
      <w:r w:rsidRPr="362BBF2E">
        <w:rPr>
          <w:rFonts w:ascii="Times New Roman" w:hAnsi="Times New Roman"/>
          <w:b/>
          <w:bCs/>
          <w:sz w:val="24"/>
          <w:szCs w:val="24"/>
        </w:rPr>
        <w:t>Search History</w:t>
      </w:r>
    </w:p>
    <w:p w14:paraId="0347E98B" w14:textId="546786F6" w:rsidR="362BBF2E" w:rsidRDefault="362BBF2E" w:rsidP="362BBF2E">
      <w:pPr>
        <w:pStyle w:val="Sourcecode"/>
        <w:spacing w:after="0"/>
        <w:ind w:left="0"/>
        <w:rPr>
          <w:b/>
          <w:bCs/>
          <w:sz w:val="24"/>
          <w:szCs w:val="24"/>
        </w:rPr>
      </w:pPr>
    </w:p>
    <w:p w14:paraId="070006CA" w14:textId="38DB5FE3" w:rsidR="362BBF2E" w:rsidRDefault="362BBF2E" w:rsidP="362BBF2E">
      <w:pPr>
        <w:pStyle w:val="Sourcecode"/>
        <w:numPr>
          <w:ilvl w:val="0"/>
          <w:numId w:val="1"/>
        </w:numPr>
        <w:spacing w:after="0" w:line="480" w:lineRule="auto"/>
        <w:rPr>
          <w:b/>
          <w:bCs/>
          <w:sz w:val="24"/>
          <w:szCs w:val="24"/>
        </w:rPr>
      </w:pPr>
      <w:r w:rsidRPr="362BBF2E">
        <w:rPr>
          <w:rFonts w:ascii="Times New Roman" w:hAnsi="Times New Roman"/>
          <w:sz w:val="24"/>
          <w:szCs w:val="24"/>
        </w:rPr>
        <w:t>The most recent vendor will be listed at the top</w:t>
      </w:r>
    </w:p>
    <w:p w14:paraId="595C9C5A" w14:textId="5977940B" w:rsidR="362BBF2E" w:rsidRDefault="362BBF2E" w:rsidP="362BBF2E">
      <w:pPr>
        <w:pStyle w:val="Sourcecode"/>
        <w:numPr>
          <w:ilvl w:val="0"/>
          <w:numId w:val="1"/>
        </w:numPr>
        <w:spacing w:after="0" w:line="480" w:lineRule="auto"/>
        <w:rPr>
          <w:b/>
          <w:bCs/>
          <w:sz w:val="24"/>
          <w:szCs w:val="24"/>
        </w:rPr>
      </w:pPr>
      <w:r w:rsidRPr="362BBF2E">
        <w:rPr>
          <w:rFonts w:ascii="Times New Roman" w:hAnsi="Times New Roman"/>
          <w:sz w:val="24"/>
          <w:szCs w:val="24"/>
        </w:rPr>
        <w:t>Up to 10 vendors are listed in the search history</w:t>
      </w:r>
    </w:p>
    <w:p w14:paraId="0985A9AC" w14:textId="1E84F5FF" w:rsidR="362BBF2E" w:rsidRDefault="362BBF2E" w:rsidP="362BBF2E">
      <w:pPr>
        <w:pStyle w:val="Sourcecode"/>
        <w:spacing w:after="0"/>
      </w:pPr>
      <w:r w:rsidRPr="362BBF2E">
        <w:t xml:space="preserve">    </w:t>
      </w:r>
    </w:p>
    <w:p w14:paraId="5134A79D" w14:textId="0293108D" w:rsidR="00AD4571" w:rsidRDefault="5093D596" w:rsidP="362BBF2E">
      <w:pPr>
        <w:pStyle w:val="Heading2"/>
        <w:rPr>
          <w:sz w:val="24"/>
          <w:szCs w:val="24"/>
        </w:rPr>
      </w:pPr>
      <w:bookmarkStart w:id="191" w:name="_Toc511661430"/>
      <w:bookmarkStart w:id="192" w:name="_Toc1329057704"/>
      <w:bookmarkStart w:id="193" w:name="_Toc2029454790"/>
      <w:bookmarkStart w:id="194" w:name="_Toc1710523434"/>
      <w:bookmarkStart w:id="195" w:name="_Toc153000174"/>
      <w:bookmarkStart w:id="196" w:name="_Toc1018273972"/>
      <w:bookmarkStart w:id="197" w:name="_Toc1065150653"/>
      <w:bookmarkStart w:id="198" w:name="_Toc1014193943"/>
      <w:bookmarkStart w:id="199" w:name="_Toc734305412"/>
      <w:bookmarkStart w:id="200" w:name="_Toc739202178"/>
      <w:bookmarkStart w:id="201" w:name="_Toc104991127"/>
      <w:r w:rsidRPr="362BBF2E">
        <w:rPr>
          <w:sz w:val="24"/>
          <w:szCs w:val="24"/>
        </w:rPr>
        <w:t xml:space="preserve">4.3 </w:t>
      </w:r>
      <w:r w:rsidR="72F6E9B8" w:rsidRPr="362BBF2E">
        <w:rPr>
          <w:sz w:val="24"/>
          <w:szCs w:val="24"/>
        </w:rPr>
        <w:t>Design Rationale</w:t>
      </w:r>
      <w:bookmarkEnd w:id="201"/>
      <w:r w:rsidR="72F6E9B8" w:rsidRPr="362BBF2E">
        <w:rPr>
          <w:sz w:val="24"/>
          <w:szCs w:val="24"/>
        </w:rPr>
        <w:t xml:space="preserve">  </w:t>
      </w:r>
      <w:bookmarkEnd w:id="191"/>
      <w:bookmarkEnd w:id="192"/>
      <w:bookmarkEnd w:id="193"/>
      <w:bookmarkEnd w:id="194"/>
      <w:bookmarkEnd w:id="195"/>
      <w:bookmarkEnd w:id="196"/>
      <w:bookmarkEnd w:id="197"/>
      <w:bookmarkEnd w:id="198"/>
      <w:bookmarkEnd w:id="199"/>
      <w:bookmarkEnd w:id="200"/>
    </w:p>
    <w:p w14:paraId="23BA7DB5" w14:textId="77777777" w:rsidR="00071704" w:rsidRPr="00547C02" w:rsidRDefault="00071704" w:rsidP="1A8BA2A8">
      <w:pPr>
        <w:spacing w:line="360" w:lineRule="auto"/>
        <w:rPr>
          <w:sz w:val="24"/>
          <w:szCs w:val="24"/>
        </w:rPr>
      </w:pPr>
      <w:r w:rsidRPr="1A8BA2A8">
        <w:rPr>
          <w:b/>
          <w:sz w:val="24"/>
          <w:szCs w:val="24"/>
        </w:rPr>
        <w:t>Web app</w:t>
      </w:r>
      <w:r w:rsidRPr="1A8BA2A8">
        <w:rPr>
          <w:sz w:val="24"/>
          <w:szCs w:val="24"/>
        </w:rPr>
        <w:t>: We choose to make a browser-based web app instead of a mobile app for a few reasons. Two team members already have experience in writing web apps with JavaScript. Additionally, we believe it is a lot easier to deploy a web app with GitHub Pages than it is to bundle, sign, and upload to Google Play.</w:t>
      </w:r>
    </w:p>
    <w:p w14:paraId="44754AB1" w14:textId="510E37DD" w:rsidR="00071704" w:rsidRDefault="00071704" w:rsidP="1A8BA2A8">
      <w:pPr>
        <w:spacing w:line="360" w:lineRule="auto"/>
        <w:rPr>
          <w:sz w:val="24"/>
          <w:szCs w:val="24"/>
        </w:rPr>
      </w:pPr>
      <w:r w:rsidRPr="1A8BA2A8">
        <w:rPr>
          <w:b/>
          <w:sz w:val="24"/>
          <w:szCs w:val="24"/>
        </w:rPr>
        <w:t>3-tier architecture</w:t>
      </w:r>
      <w:r w:rsidRPr="1A8BA2A8">
        <w:rPr>
          <w:sz w:val="24"/>
          <w:szCs w:val="24"/>
        </w:rPr>
        <w:t xml:space="preserve">: Web services commonly use the 3-tier architecture because it includes the client, server, and database which are needed to run a web app. We took the 3-tier architecture and subdivided the presentation and logic layers into </w:t>
      </w:r>
      <w:r w:rsidR="00275A52" w:rsidRPr="1A8BA2A8">
        <w:rPr>
          <w:sz w:val="24"/>
          <w:szCs w:val="24"/>
        </w:rPr>
        <w:t>smaller</w:t>
      </w:r>
      <w:r w:rsidRPr="1A8BA2A8">
        <w:rPr>
          <w:sz w:val="24"/>
          <w:szCs w:val="24"/>
        </w:rPr>
        <w:t xml:space="preserve"> responsibilities. By dividing responsibilities, it is easier to subdivide complex </w:t>
      </w:r>
      <w:r w:rsidR="00000E97" w:rsidRPr="1A8BA2A8">
        <w:rPr>
          <w:sz w:val="24"/>
          <w:szCs w:val="24"/>
        </w:rPr>
        <w:t>features</w:t>
      </w:r>
      <w:r w:rsidRPr="1A8BA2A8">
        <w:rPr>
          <w:sz w:val="24"/>
          <w:szCs w:val="24"/>
        </w:rPr>
        <w:t xml:space="preserve"> and isolate bugs.</w:t>
      </w:r>
    </w:p>
    <w:p w14:paraId="62BF3C25" w14:textId="2C8C6C50" w:rsidR="00071704" w:rsidRDefault="00071704" w:rsidP="1A8BA2A8">
      <w:pPr>
        <w:spacing w:line="360" w:lineRule="auto"/>
        <w:rPr>
          <w:sz w:val="24"/>
          <w:szCs w:val="24"/>
        </w:rPr>
      </w:pPr>
      <w:r w:rsidRPr="1A8BA2A8">
        <w:rPr>
          <w:b/>
          <w:sz w:val="24"/>
          <w:szCs w:val="24"/>
        </w:rPr>
        <w:t>REST architecture</w:t>
      </w:r>
      <w:r w:rsidRPr="1A8BA2A8">
        <w:rPr>
          <w:sz w:val="24"/>
          <w:szCs w:val="24"/>
        </w:rPr>
        <w:t xml:space="preserve">: We choose the REST architecture as it is commonly used in other web </w:t>
      </w:r>
      <w:r w:rsidR="00DB7726" w:rsidRPr="1A8BA2A8">
        <w:rPr>
          <w:sz w:val="24"/>
          <w:szCs w:val="24"/>
        </w:rPr>
        <w:t>APIs</w:t>
      </w:r>
      <w:r w:rsidRPr="1A8BA2A8">
        <w:rPr>
          <w:sz w:val="24"/>
          <w:szCs w:val="24"/>
        </w:rPr>
        <w:t xml:space="preserve">, which means that we can look at other </w:t>
      </w:r>
      <w:r w:rsidR="005C38FF" w:rsidRPr="1A8BA2A8">
        <w:rPr>
          <w:sz w:val="24"/>
          <w:szCs w:val="24"/>
        </w:rPr>
        <w:t>APIs</w:t>
      </w:r>
      <w:r w:rsidRPr="1A8BA2A8">
        <w:rPr>
          <w:sz w:val="24"/>
          <w:szCs w:val="24"/>
        </w:rPr>
        <w:t xml:space="preserve"> as examples. The JSON format allows us to easily read requests and responses</w:t>
      </w:r>
      <w:r w:rsidR="00B97032" w:rsidRPr="1A8BA2A8">
        <w:rPr>
          <w:sz w:val="24"/>
          <w:szCs w:val="24"/>
        </w:rPr>
        <w:t>,</w:t>
      </w:r>
      <w:r w:rsidRPr="1A8BA2A8">
        <w:rPr>
          <w:sz w:val="24"/>
          <w:szCs w:val="24"/>
        </w:rPr>
        <w:t xml:space="preserve"> and manually write requests for testing.</w:t>
      </w:r>
    </w:p>
    <w:p w14:paraId="5D733B18" w14:textId="65F0AF37" w:rsidR="00071704" w:rsidRDefault="00256DE5" w:rsidP="1A8BA2A8">
      <w:pPr>
        <w:spacing w:line="360" w:lineRule="auto"/>
        <w:rPr>
          <w:sz w:val="24"/>
          <w:szCs w:val="24"/>
        </w:rPr>
      </w:pPr>
      <w:r w:rsidRPr="1A8BA2A8">
        <w:rPr>
          <w:sz w:val="24"/>
          <w:szCs w:val="24"/>
        </w:rPr>
        <w:t xml:space="preserve">We </w:t>
      </w:r>
      <w:r w:rsidR="00BC08D4" w:rsidRPr="1A8BA2A8">
        <w:rPr>
          <w:sz w:val="24"/>
          <w:szCs w:val="24"/>
        </w:rPr>
        <w:t>did consider</w:t>
      </w:r>
      <w:r w:rsidRPr="1A8BA2A8">
        <w:rPr>
          <w:sz w:val="24"/>
          <w:szCs w:val="24"/>
        </w:rPr>
        <w:t xml:space="preserve"> more</w:t>
      </w:r>
      <w:r w:rsidR="00071704" w:rsidRPr="1A8BA2A8">
        <w:rPr>
          <w:sz w:val="24"/>
          <w:szCs w:val="24"/>
        </w:rPr>
        <w:t xml:space="preserve"> complex</w:t>
      </w:r>
      <w:r w:rsidR="00F0250F" w:rsidRPr="1A8BA2A8">
        <w:rPr>
          <w:sz w:val="24"/>
          <w:szCs w:val="24"/>
        </w:rPr>
        <w:t xml:space="preserve"> </w:t>
      </w:r>
      <w:r w:rsidR="00071704" w:rsidRPr="1A8BA2A8">
        <w:rPr>
          <w:sz w:val="24"/>
          <w:szCs w:val="24"/>
        </w:rPr>
        <w:t>protocols like GraphQL and Protobuf</w:t>
      </w:r>
      <w:r w:rsidR="00926037" w:rsidRPr="1A8BA2A8">
        <w:rPr>
          <w:sz w:val="24"/>
          <w:szCs w:val="24"/>
        </w:rPr>
        <w:t xml:space="preserve"> which can</w:t>
      </w:r>
      <w:r w:rsidR="00071704" w:rsidRPr="1A8BA2A8">
        <w:rPr>
          <w:sz w:val="24"/>
          <w:szCs w:val="24"/>
        </w:rPr>
        <w:t xml:space="preserve"> be advantageous for enterprise solutions</w:t>
      </w:r>
      <w:r w:rsidR="00F8279E" w:rsidRPr="1A8BA2A8">
        <w:rPr>
          <w:sz w:val="24"/>
          <w:szCs w:val="24"/>
        </w:rPr>
        <w:t xml:space="preserve">. However, </w:t>
      </w:r>
      <w:r w:rsidR="00071704" w:rsidRPr="1A8BA2A8">
        <w:rPr>
          <w:sz w:val="24"/>
          <w:szCs w:val="24"/>
        </w:rPr>
        <w:t xml:space="preserve">we wanted something very easy to learn and use so that all team members </w:t>
      </w:r>
      <w:r w:rsidR="20805885" w:rsidRPr="1A8BA2A8">
        <w:rPr>
          <w:sz w:val="24"/>
          <w:szCs w:val="24"/>
        </w:rPr>
        <w:t>would</w:t>
      </w:r>
      <w:r w:rsidR="00071704" w:rsidRPr="1A8BA2A8">
        <w:rPr>
          <w:sz w:val="24"/>
          <w:szCs w:val="24"/>
        </w:rPr>
        <w:t xml:space="preserve"> be able to understand how everything works.</w:t>
      </w:r>
    </w:p>
    <w:p w14:paraId="28AEF7E3" w14:textId="1BADE6B7" w:rsidR="00071704" w:rsidRDefault="00071704" w:rsidP="1A8BA2A8">
      <w:pPr>
        <w:spacing w:line="360" w:lineRule="auto"/>
        <w:rPr>
          <w:sz w:val="24"/>
          <w:szCs w:val="24"/>
        </w:rPr>
      </w:pPr>
      <w:r w:rsidRPr="1A8BA2A8">
        <w:rPr>
          <w:b/>
          <w:sz w:val="24"/>
          <w:szCs w:val="24"/>
        </w:rPr>
        <w:lastRenderedPageBreak/>
        <w:t>JWT</w:t>
      </w:r>
      <w:r w:rsidRPr="1A8BA2A8">
        <w:rPr>
          <w:sz w:val="24"/>
          <w:szCs w:val="24"/>
        </w:rPr>
        <w:t xml:space="preserve">: The JWT format is also commonly used in web </w:t>
      </w:r>
      <w:r w:rsidR="00326014" w:rsidRPr="1A8BA2A8">
        <w:rPr>
          <w:sz w:val="24"/>
          <w:szCs w:val="24"/>
        </w:rPr>
        <w:t>apps</w:t>
      </w:r>
      <w:r w:rsidRPr="1A8BA2A8">
        <w:rPr>
          <w:sz w:val="24"/>
          <w:szCs w:val="24"/>
        </w:rPr>
        <w:t>. There is a simple-to-use Go library for generating JWT tokens, and it satisfies all of our authentication and access control needs.</w:t>
      </w:r>
    </w:p>
    <w:p w14:paraId="518E0979" w14:textId="1001AF0E" w:rsidR="1A8BA2A8" w:rsidRPr="007F4250" w:rsidRDefault="00FD3FBB" w:rsidP="007F4250">
      <w:pPr>
        <w:spacing w:line="360" w:lineRule="auto"/>
        <w:rPr>
          <w:sz w:val="24"/>
          <w:szCs w:val="24"/>
        </w:rPr>
      </w:pPr>
      <w:r w:rsidRPr="1A8BA2A8">
        <w:rPr>
          <w:sz w:val="24"/>
          <w:szCs w:val="24"/>
        </w:rPr>
        <w:t>In our</w:t>
      </w:r>
      <w:r w:rsidR="00071704" w:rsidRPr="1A8BA2A8">
        <w:rPr>
          <w:sz w:val="24"/>
          <w:szCs w:val="24"/>
        </w:rPr>
        <w:t xml:space="preserve"> very basic authentication flow, the password will be stored in localStorage, making it </w:t>
      </w:r>
      <w:r w:rsidR="0070061E" w:rsidRPr="1A8BA2A8">
        <w:rPr>
          <w:sz w:val="24"/>
          <w:szCs w:val="24"/>
        </w:rPr>
        <w:t xml:space="preserve">a </w:t>
      </w:r>
      <w:r w:rsidR="00C37227" w:rsidRPr="1A8BA2A8">
        <w:rPr>
          <w:sz w:val="24"/>
          <w:szCs w:val="24"/>
        </w:rPr>
        <w:t>potential</w:t>
      </w:r>
      <w:r w:rsidR="0070061E" w:rsidRPr="1A8BA2A8">
        <w:rPr>
          <w:sz w:val="24"/>
          <w:szCs w:val="24"/>
        </w:rPr>
        <w:t xml:space="preserve"> target </w:t>
      </w:r>
      <w:r w:rsidR="00C37227" w:rsidRPr="1A8BA2A8">
        <w:rPr>
          <w:sz w:val="24"/>
          <w:szCs w:val="24"/>
        </w:rPr>
        <w:t>for</w:t>
      </w:r>
      <w:r w:rsidR="00071704" w:rsidRPr="1A8BA2A8">
        <w:rPr>
          <w:sz w:val="24"/>
          <w:szCs w:val="24"/>
        </w:rPr>
        <w:t xml:space="preserve"> XSS attacks. </w:t>
      </w:r>
      <w:r w:rsidR="00B32FF4" w:rsidRPr="1A8BA2A8">
        <w:rPr>
          <w:sz w:val="24"/>
          <w:szCs w:val="24"/>
        </w:rPr>
        <w:t xml:space="preserve">We are using React </w:t>
      </w:r>
      <w:r w:rsidR="00647EDE" w:rsidRPr="1A8BA2A8">
        <w:rPr>
          <w:sz w:val="24"/>
          <w:szCs w:val="24"/>
        </w:rPr>
        <w:t xml:space="preserve">which </w:t>
      </w:r>
      <w:r w:rsidR="00902E5D" w:rsidRPr="1A8BA2A8">
        <w:rPr>
          <w:sz w:val="24"/>
          <w:szCs w:val="24"/>
        </w:rPr>
        <w:t>greatly reduces this risk. As an additional measure, w</w:t>
      </w:r>
      <w:r w:rsidR="00071704" w:rsidRPr="1A8BA2A8">
        <w:rPr>
          <w:sz w:val="24"/>
          <w:szCs w:val="24"/>
        </w:rPr>
        <w:t>e may implement refresh tokens or use an OAuth service in the future</w:t>
      </w:r>
      <w:r w:rsidR="002F0484" w:rsidRPr="1A8BA2A8">
        <w:rPr>
          <w:sz w:val="24"/>
          <w:szCs w:val="24"/>
        </w:rPr>
        <w:t>.</w:t>
      </w:r>
      <w:r w:rsidR="00071704" w:rsidRPr="1A8BA2A8">
        <w:rPr>
          <w:sz w:val="24"/>
          <w:szCs w:val="24"/>
        </w:rPr>
        <w:t xml:space="preserve"> </w:t>
      </w:r>
      <w:r w:rsidR="002F0484" w:rsidRPr="1A8BA2A8">
        <w:rPr>
          <w:sz w:val="24"/>
          <w:szCs w:val="24"/>
        </w:rPr>
        <w:t>F</w:t>
      </w:r>
      <w:r w:rsidR="00071704" w:rsidRPr="1A8BA2A8">
        <w:rPr>
          <w:sz w:val="24"/>
          <w:szCs w:val="24"/>
        </w:rPr>
        <w:t>or now, we want</w:t>
      </w:r>
      <w:r w:rsidR="006C3208" w:rsidRPr="1A8BA2A8">
        <w:rPr>
          <w:sz w:val="24"/>
          <w:szCs w:val="24"/>
        </w:rPr>
        <w:t>ed</w:t>
      </w:r>
      <w:r w:rsidR="00071704" w:rsidRPr="1A8BA2A8">
        <w:rPr>
          <w:sz w:val="24"/>
          <w:szCs w:val="24"/>
        </w:rPr>
        <w:t xml:space="preserve"> to choose the simplest option for the MVP.</w:t>
      </w:r>
    </w:p>
    <w:p w14:paraId="5CEE0C42" w14:textId="3D30BE3D" w:rsidR="00A84ED1" w:rsidRPr="00A84ED1" w:rsidRDefault="00286316" w:rsidP="009676C0">
      <w:pPr>
        <w:pStyle w:val="Heading1"/>
      </w:pPr>
      <w:bookmarkStart w:id="202" w:name="_Toc849906136"/>
      <w:bookmarkStart w:id="203" w:name="_Toc1954409759"/>
      <w:bookmarkStart w:id="204" w:name="_Toc105007904"/>
      <w:bookmarkStart w:id="205" w:name="_Toc1396231886"/>
      <w:bookmarkStart w:id="206" w:name="_Toc1851548147"/>
      <w:bookmarkStart w:id="207" w:name="_Toc1796222376"/>
      <w:bookmarkStart w:id="208" w:name="_Toc91078273"/>
      <w:bookmarkStart w:id="209" w:name="_Toc821326563"/>
      <w:bookmarkStart w:id="210" w:name="_Toc1979426590"/>
      <w:bookmarkStart w:id="211" w:name="_Toc1855889355"/>
      <w:bookmarkStart w:id="212" w:name="_Toc104991128"/>
      <w:r w:rsidRPr="005328DE">
        <w:t>DATA DESIGN</w:t>
      </w:r>
      <w:bookmarkEnd w:id="202"/>
      <w:bookmarkEnd w:id="203"/>
      <w:bookmarkEnd w:id="204"/>
      <w:bookmarkEnd w:id="205"/>
      <w:bookmarkEnd w:id="206"/>
      <w:bookmarkEnd w:id="207"/>
      <w:bookmarkEnd w:id="208"/>
      <w:bookmarkEnd w:id="209"/>
      <w:bookmarkEnd w:id="210"/>
      <w:bookmarkEnd w:id="211"/>
      <w:bookmarkEnd w:id="212"/>
    </w:p>
    <w:p w14:paraId="16E57E8A" w14:textId="3A3A86DE" w:rsidR="00AD4571" w:rsidRDefault="00D73CAD" w:rsidP="00353B43">
      <w:pPr>
        <w:pStyle w:val="Heading2"/>
        <w:rPr>
          <w:sz w:val="24"/>
          <w:szCs w:val="24"/>
        </w:rPr>
      </w:pPr>
      <w:bookmarkStart w:id="213" w:name="_Toc1748274503"/>
      <w:bookmarkStart w:id="214" w:name="_Toc661420147"/>
      <w:bookmarkStart w:id="215" w:name="_Toc209844013"/>
      <w:bookmarkStart w:id="216" w:name="_Toc7587099"/>
      <w:bookmarkStart w:id="217" w:name="_Toc839153944"/>
      <w:bookmarkStart w:id="218" w:name="_Toc864094074"/>
      <w:bookmarkStart w:id="219" w:name="_Toc1211607584"/>
      <w:bookmarkStart w:id="220" w:name="_Toc188385025"/>
      <w:bookmarkStart w:id="221" w:name="_Toc1588372279"/>
      <w:bookmarkStart w:id="222" w:name="_Toc461158954"/>
      <w:bookmarkStart w:id="223" w:name="_Toc104991129"/>
      <w:r w:rsidRPr="1A8BA2A8">
        <w:rPr>
          <w:sz w:val="24"/>
          <w:szCs w:val="24"/>
        </w:rPr>
        <w:t xml:space="preserve">5.1 </w:t>
      </w:r>
      <w:r w:rsidR="00286316" w:rsidRPr="1A8BA2A8">
        <w:rPr>
          <w:sz w:val="24"/>
          <w:szCs w:val="24"/>
        </w:rPr>
        <w:t>Data Description</w:t>
      </w:r>
      <w:bookmarkEnd w:id="223"/>
      <w:r w:rsidR="00286316" w:rsidRPr="1A8BA2A8">
        <w:rPr>
          <w:sz w:val="24"/>
          <w:szCs w:val="24"/>
        </w:rPr>
        <w:t xml:space="preserve">  </w:t>
      </w:r>
      <w:bookmarkEnd w:id="213"/>
      <w:bookmarkEnd w:id="214"/>
      <w:bookmarkEnd w:id="215"/>
      <w:bookmarkEnd w:id="216"/>
      <w:bookmarkEnd w:id="217"/>
      <w:bookmarkEnd w:id="218"/>
      <w:bookmarkEnd w:id="219"/>
      <w:bookmarkEnd w:id="220"/>
      <w:bookmarkEnd w:id="221"/>
      <w:bookmarkEnd w:id="222"/>
    </w:p>
    <w:p w14:paraId="25E96B9E" w14:textId="7CB8A758" w:rsidR="3E27FF11" w:rsidRDefault="3E27FF11" w:rsidP="1A8BA2A8">
      <w:pPr>
        <w:spacing w:line="360" w:lineRule="auto"/>
        <w:rPr>
          <w:sz w:val="24"/>
          <w:szCs w:val="24"/>
        </w:rPr>
      </w:pPr>
      <w:r w:rsidRPr="1A8BA2A8">
        <w:rPr>
          <w:sz w:val="24"/>
          <w:szCs w:val="24"/>
        </w:rPr>
        <w:t>The data is stored in a relational database using MySQL and Amazon RDS data are stored in tables and its fields, from and to the database, are listed in the data dictionary list. Photos will be stored in Amazon S3 and can be retrieved with LinkID from the Photo table.</w:t>
      </w:r>
    </w:p>
    <w:p w14:paraId="290443B3" w14:textId="09839C2C" w:rsidR="00AD4571" w:rsidRDefault="00D73CAD" w:rsidP="1A8BA2A8">
      <w:pPr>
        <w:pStyle w:val="Heading2"/>
        <w:spacing w:after="371" w:line="259" w:lineRule="auto"/>
        <w:rPr>
          <w:sz w:val="24"/>
          <w:szCs w:val="24"/>
        </w:rPr>
      </w:pPr>
      <w:bookmarkStart w:id="224" w:name="_Toc279418960"/>
      <w:bookmarkStart w:id="225" w:name="_Toc571351518"/>
      <w:bookmarkStart w:id="226" w:name="_Toc335710242"/>
      <w:bookmarkStart w:id="227" w:name="_Toc642064098"/>
      <w:bookmarkStart w:id="228" w:name="_Toc725980750"/>
      <w:bookmarkStart w:id="229" w:name="_Toc321436058"/>
      <w:bookmarkStart w:id="230" w:name="_Toc1996448742"/>
      <w:bookmarkStart w:id="231" w:name="_Toc1350883643"/>
      <w:bookmarkStart w:id="232" w:name="_Toc255640311"/>
      <w:bookmarkStart w:id="233" w:name="_Toc625052153"/>
      <w:bookmarkStart w:id="234" w:name="_Toc104991130"/>
      <w:r w:rsidRPr="1A8BA2A8">
        <w:rPr>
          <w:sz w:val="24"/>
          <w:szCs w:val="24"/>
        </w:rPr>
        <w:t xml:space="preserve">5.2 </w:t>
      </w:r>
      <w:r w:rsidR="00286316" w:rsidRPr="1A8BA2A8">
        <w:rPr>
          <w:sz w:val="24"/>
          <w:szCs w:val="24"/>
        </w:rPr>
        <w:t xml:space="preserve">Data Dictionary </w:t>
      </w:r>
      <w:r w:rsidR="09B53162" w:rsidRPr="1A8BA2A8">
        <w:rPr>
          <w:sz w:val="24"/>
          <w:szCs w:val="24"/>
        </w:rPr>
        <w:t>and EER Model</w:t>
      </w:r>
      <w:bookmarkEnd w:id="224"/>
      <w:bookmarkEnd w:id="225"/>
      <w:bookmarkEnd w:id="226"/>
      <w:bookmarkEnd w:id="227"/>
      <w:bookmarkEnd w:id="228"/>
      <w:bookmarkEnd w:id="229"/>
      <w:bookmarkEnd w:id="230"/>
      <w:bookmarkEnd w:id="231"/>
      <w:bookmarkEnd w:id="232"/>
      <w:bookmarkEnd w:id="233"/>
      <w:bookmarkEnd w:id="234"/>
    </w:p>
    <w:tbl>
      <w:tblPr>
        <w:tblStyle w:val="TableGrid"/>
        <w:tblW w:w="9585" w:type="dxa"/>
        <w:tblLayout w:type="fixed"/>
        <w:tblLook w:val="04A0" w:firstRow="1" w:lastRow="0" w:firstColumn="1" w:lastColumn="0" w:noHBand="0" w:noVBand="1"/>
      </w:tblPr>
      <w:tblGrid>
        <w:gridCol w:w="1714"/>
        <w:gridCol w:w="1443"/>
        <w:gridCol w:w="1471"/>
        <w:gridCol w:w="143"/>
        <w:gridCol w:w="900"/>
        <w:gridCol w:w="171"/>
        <w:gridCol w:w="1357"/>
        <w:gridCol w:w="2386"/>
      </w:tblGrid>
      <w:tr w:rsidR="0022CFBB" w14:paraId="30AE164D" w14:textId="77777777" w:rsidTr="004037CA">
        <w:trPr>
          <w:trHeight w:val="495"/>
        </w:trPr>
        <w:tc>
          <w:tcPr>
            <w:tcW w:w="1714"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33CCC404" w14:textId="7F0B4F39" w:rsidR="0022CFBB" w:rsidRDefault="0022CFBB" w:rsidP="0022CFBB">
            <w:pPr>
              <w:jc w:val="center"/>
            </w:pPr>
            <w:r w:rsidRPr="0022CFBB">
              <w:rPr>
                <w:b/>
                <w:bCs/>
              </w:rPr>
              <w:t>Fie</w:t>
            </w:r>
            <w:r w:rsidRPr="0022CFBB">
              <w:rPr>
                <w:b/>
                <w:bCs/>
                <w:color w:val="000000" w:themeColor="text1"/>
              </w:rPr>
              <w:t>ld Name</w:t>
            </w:r>
          </w:p>
        </w:tc>
        <w:tc>
          <w:tcPr>
            <w:tcW w:w="1443"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4272F760" w14:textId="4C7DF630" w:rsidR="0022CFBB" w:rsidRDefault="0022CFBB" w:rsidP="0022CFBB">
            <w:pPr>
              <w:jc w:val="center"/>
            </w:pPr>
            <w:r w:rsidRPr="0022CFBB">
              <w:rPr>
                <w:b/>
                <w:bCs/>
                <w:color w:val="000000" w:themeColor="text1"/>
              </w:rPr>
              <w:t>Data Type</w:t>
            </w:r>
          </w:p>
        </w:tc>
        <w:tc>
          <w:tcPr>
            <w:tcW w:w="1614" w:type="dxa"/>
            <w:gridSpan w:val="2"/>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6C9BD986" w14:textId="1B93D3DE" w:rsidR="0022CFBB" w:rsidRDefault="0022CFBB" w:rsidP="0022CFBB">
            <w:pPr>
              <w:jc w:val="center"/>
            </w:pPr>
            <w:r w:rsidRPr="0022CFBB">
              <w:rPr>
                <w:b/>
                <w:bCs/>
                <w:color w:val="000000" w:themeColor="text1"/>
              </w:rPr>
              <w:t>Data Format</w:t>
            </w:r>
          </w:p>
        </w:tc>
        <w:tc>
          <w:tcPr>
            <w:tcW w:w="1071" w:type="dxa"/>
            <w:gridSpan w:val="2"/>
            <w:tcBorders>
              <w:top w:val="single" w:sz="8" w:space="0" w:color="auto"/>
              <w:left w:val="nil"/>
              <w:bottom w:val="single" w:sz="8" w:space="0" w:color="auto"/>
              <w:right w:val="single" w:sz="8" w:space="0" w:color="auto"/>
            </w:tcBorders>
            <w:shd w:val="clear" w:color="auto" w:fill="D9E2F3" w:themeFill="accent1" w:themeFillTint="33"/>
          </w:tcPr>
          <w:p w14:paraId="1FA42E5F" w14:textId="6A440F82" w:rsidR="0022CFBB" w:rsidRDefault="0022CFBB" w:rsidP="0022CFBB">
            <w:pPr>
              <w:jc w:val="center"/>
            </w:pPr>
            <w:r w:rsidRPr="0022CFBB">
              <w:rPr>
                <w:b/>
                <w:bCs/>
                <w:color w:val="000000" w:themeColor="text1"/>
              </w:rPr>
              <w:t>Field Size</w:t>
            </w:r>
          </w:p>
        </w:tc>
        <w:tc>
          <w:tcPr>
            <w:tcW w:w="1357" w:type="dxa"/>
            <w:tcBorders>
              <w:top w:val="single" w:sz="8" w:space="0" w:color="auto"/>
              <w:left w:val="nil"/>
              <w:bottom w:val="single" w:sz="8" w:space="0" w:color="auto"/>
              <w:right w:val="single" w:sz="8" w:space="0" w:color="auto"/>
            </w:tcBorders>
            <w:shd w:val="clear" w:color="auto" w:fill="D9E2F3" w:themeFill="accent1" w:themeFillTint="33"/>
          </w:tcPr>
          <w:p w14:paraId="18CA8C5E" w14:textId="44FC6450" w:rsidR="0022CFBB" w:rsidRDefault="0022CFBB" w:rsidP="0022CFBB">
            <w:pPr>
              <w:jc w:val="center"/>
            </w:pPr>
            <w:r w:rsidRPr="0022CFBB">
              <w:rPr>
                <w:b/>
                <w:bCs/>
                <w:color w:val="000000" w:themeColor="text1"/>
              </w:rPr>
              <w:t>Description</w:t>
            </w:r>
          </w:p>
        </w:tc>
        <w:tc>
          <w:tcPr>
            <w:tcW w:w="2386"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0445CB1F" w14:textId="51D269EB" w:rsidR="0022CFBB" w:rsidRDefault="0022CFBB" w:rsidP="0022CFBB">
            <w:pPr>
              <w:jc w:val="center"/>
            </w:pPr>
            <w:r w:rsidRPr="0022CFBB">
              <w:rPr>
                <w:b/>
                <w:bCs/>
                <w:color w:val="000000" w:themeColor="text1"/>
              </w:rPr>
              <w:t>Example</w:t>
            </w:r>
          </w:p>
        </w:tc>
      </w:tr>
      <w:tr w:rsidR="0022CFBB" w14:paraId="72A18EFC" w14:textId="77777777" w:rsidTr="004037CA">
        <w:trPr>
          <w:trHeight w:val="495"/>
        </w:trPr>
        <w:tc>
          <w:tcPr>
            <w:tcW w:w="9585" w:type="dxa"/>
            <w:gridSpan w:val="8"/>
            <w:tcBorders>
              <w:top w:val="single" w:sz="8" w:space="0" w:color="auto"/>
              <w:left w:val="single" w:sz="8" w:space="0" w:color="auto"/>
              <w:bottom w:val="single" w:sz="8" w:space="0" w:color="auto"/>
              <w:right w:val="single" w:sz="8" w:space="0" w:color="auto"/>
            </w:tcBorders>
          </w:tcPr>
          <w:p w14:paraId="7893FB7D" w14:textId="2F22EBDD" w:rsidR="0022CFBB" w:rsidRDefault="0022CFBB" w:rsidP="1A8BA2A8">
            <w:pPr>
              <w:spacing w:before="120"/>
              <w:jc w:val="center"/>
            </w:pPr>
            <w:r w:rsidRPr="0022CFBB">
              <w:rPr>
                <w:b/>
                <w:bCs/>
                <w:sz w:val="24"/>
                <w:szCs w:val="24"/>
              </w:rPr>
              <w:t>Guide</w:t>
            </w:r>
          </w:p>
        </w:tc>
      </w:tr>
      <w:tr w:rsidR="0022CFBB" w14:paraId="33AB82E3" w14:textId="77777777" w:rsidTr="004037CA">
        <w:tc>
          <w:tcPr>
            <w:tcW w:w="1714" w:type="dxa"/>
            <w:tcBorders>
              <w:top w:val="single" w:sz="8" w:space="0" w:color="auto"/>
              <w:left w:val="single" w:sz="8" w:space="0" w:color="auto"/>
              <w:bottom w:val="single" w:sz="8" w:space="0" w:color="auto"/>
              <w:right w:val="single" w:sz="8" w:space="0" w:color="auto"/>
            </w:tcBorders>
          </w:tcPr>
          <w:p w14:paraId="694A8EE1" w14:textId="24EAEB5E" w:rsidR="0022CFBB" w:rsidRDefault="00CF344D" w:rsidP="1A8BA2A8">
            <w:pPr>
              <w:spacing w:before="360"/>
              <w:jc w:val="center"/>
              <w:rPr>
                <w:sz w:val="20"/>
                <w:szCs w:val="20"/>
                <w:u w:val="single"/>
              </w:rPr>
            </w:pPr>
            <w:r>
              <w:rPr>
                <w:sz w:val="20"/>
                <w:szCs w:val="20"/>
                <w:u w:val="single"/>
              </w:rPr>
              <w:t>ID</w:t>
            </w:r>
          </w:p>
        </w:tc>
        <w:tc>
          <w:tcPr>
            <w:tcW w:w="1443" w:type="dxa"/>
            <w:tcBorders>
              <w:top w:val="nil"/>
              <w:left w:val="single" w:sz="8" w:space="0" w:color="auto"/>
              <w:bottom w:val="single" w:sz="8" w:space="0" w:color="auto"/>
              <w:right w:val="single" w:sz="8" w:space="0" w:color="auto"/>
            </w:tcBorders>
          </w:tcPr>
          <w:p w14:paraId="4CEF7BA8" w14:textId="61623765" w:rsidR="0022CFBB" w:rsidRDefault="711A0E07" w:rsidP="1A8BA2A8">
            <w:pPr>
              <w:spacing w:before="360"/>
              <w:jc w:val="center"/>
            </w:pPr>
            <w:r w:rsidRPr="1A8BA2A8">
              <w:rPr>
                <w:sz w:val="20"/>
                <w:szCs w:val="20"/>
              </w:rPr>
              <w:t>C</w:t>
            </w:r>
            <w:r w:rsidR="6D835A72" w:rsidRPr="1A8BA2A8">
              <w:rPr>
                <w:sz w:val="20"/>
                <w:szCs w:val="20"/>
              </w:rPr>
              <w:t>har</w:t>
            </w:r>
          </w:p>
        </w:tc>
        <w:tc>
          <w:tcPr>
            <w:tcW w:w="1471" w:type="dxa"/>
            <w:tcBorders>
              <w:top w:val="nil"/>
              <w:left w:val="single" w:sz="8" w:space="0" w:color="auto"/>
              <w:bottom w:val="single" w:sz="8" w:space="0" w:color="auto"/>
              <w:right w:val="single" w:sz="8" w:space="0" w:color="auto"/>
            </w:tcBorders>
          </w:tcPr>
          <w:p w14:paraId="0FEB050A" w14:textId="5122E79E" w:rsidR="0022CFBB" w:rsidRDefault="009543DE" w:rsidP="1A8BA2A8">
            <w:pPr>
              <w:spacing w:before="360"/>
              <w:jc w:val="center"/>
            </w:pPr>
            <w:r>
              <w:rPr>
                <w:sz w:val="20"/>
                <w:szCs w:val="20"/>
              </w:rPr>
              <w:t>UUID</w:t>
            </w:r>
          </w:p>
        </w:tc>
        <w:tc>
          <w:tcPr>
            <w:tcW w:w="1043" w:type="dxa"/>
            <w:gridSpan w:val="2"/>
            <w:tcBorders>
              <w:top w:val="nil"/>
              <w:left w:val="single" w:sz="8" w:space="0" w:color="auto"/>
              <w:bottom w:val="single" w:sz="8" w:space="0" w:color="auto"/>
              <w:right w:val="single" w:sz="8" w:space="0" w:color="auto"/>
            </w:tcBorders>
          </w:tcPr>
          <w:p w14:paraId="67A4E431" w14:textId="2D6A27CA" w:rsidR="0022CFBB" w:rsidRDefault="00906037" w:rsidP="1A8BA2A8">
            <w:pPr>
              <w:spacing w:before="360"/>
              <w:jc w:val="center"/>
            </w:pPr>
            <w:r>
              <w:rPr>
                <w:sz w:val="20"/>
                <w:szCs w:val="20"/>
              </w:rPr>
              <w:t>36</w:t>
            </w:r>
          </w:p>
        </w:tc>
        <w:tc>
          <w:tcPr>
            <w:tcW w:w="1528" w:type="dxa"/>
            <w:gridSpan w:val="2"/>
            <w:tcBorders>
              <w:top w:val="nil"/>
              <w:left w:val="nil"/>
              <w:bottom w:val="single" w:sz="8" w:space="0" w:color="auto"/>
              <w:right w:val="single" w:sz="8" w:space="0" w:color="auto"/>
            </w:tcBorders>
          </w:tcPr>
          <w:p w14:paraId="1ABE883F" w14:textId="6B80753E" w:rsidR="0022CFBB" w:rsidRDefault="001A2502" w:rsidP="1A8BA2A8">
            <w:pPr>
              <w:spacing w:before="360"/>
              <w:jc w:val="center"/>
            </w:pPr>
            <w:r>
              <w:rPr>
                <w:sz w:val="20"/>
                <w:szCs w:val="20"/>
              </w:rPr>
              <w:t>ID</w:t>
            </w:r>
            <w:r w:rsidR="0022CFBB" w:rsidRPr="0022CFBB">
              <w:rPr>
                <w:sz w:val="20"/>
                <w:szCs w:val="20"/>
              </w:rPr>
              <w:t>, PK</w:t>
            </w:r>
          </w:p>
        </w:tc>
        <w:tc>
          <w:tcPr>
            <w:tcW w:w="2386" w:type="dxa"/>
            <w:tcBorders>
              <w:top w:val="nil"/>
              <w:left w:val="nil"/>
              <w:bottom w:val="single" w:sz="8" w:space="0" w:color="auto"/>
              <w:right w:val="single" w:sz="8" w:space="0" w:color="auto"/>
            </w:tcBorders>
          </w:tcPr>
          <w:p w14:paraId="6A8EE625" w14:textId="0BA699A5" w:rsidR="0022CFBB" w:rsidRDefault="0022CFBB" w:rsidP="1A8BA2A8">
            <w:pPr>
              <w:spacing w:before="360"/>
              <w:jc w:val="center"/>
            </w:pPr>
            <w:r w:rsidRPr="0022CFBB">
              <w:rPr>
                <w:sz w:val="20"/>
                <w:szCs w:val="20"/>
              </w:rPr>
              <w:t>123e4567-e89b-12d3-a456-426614174000</w:t>
            </w:r>
          </w:p>
        </w:tc>
      </w:tr>
      <w:tr w:rsidR="004037CA" w14:paraId="342097A8" w14:textId="77777777" w:rsidTr="004037CA">
        <w:tc>
          <w:tcPr>
            <w:tcW w:w="1714" w:type="dxa"/>
            <w:tcBorders>
              <w:top w:val="single" w:sz="8" w:space="0" w:color="auto"/>
              <w:left w:val="single" w:sz="8" w:space="0" w:color="auto"/>
              <w:bottom w:val="single" w:sz="8" w:space="0" w:color="auto"/>
              <w:right w:val="single" w:sz="8" w:space="0" w:color="auto"/>
            </w:tcBorders>
          </w:tcPr>
          <w:p w14:paraId="5328D153" w14:textId="4B8B3651" w:rsidR="004037CA" w:rsidRPr="009F19BC" w:rsidRDefault="004037CA" w:rsidP="004037CA">
            <w:pPr>
              <w:spacing w:before="360"/>
              <w:jc w:val="center"/>
              <w:rPr>
                <w:sz w:val="20"/>
                <w:szCs w:val="20"/>
              </w:rPr>
            </w:pPr>
            <w:r w:rsidRPr="009F19BC">
              <w:rPr>
                <w:sz w:val="20"/>
                <w:szCs w:val="20"/>
              </w:rPr>
              <w:t>Title</w:t>
            </w:r>
          </w:p>
        </w:tc>
        <w:tc>
          <w:tcPr>
            <w:tcW w:w="1443" w:type="dxa"/>
            <w:tcBorders>
              <w:top w:val="nil"/>
              <w:left w:val="single" w:sz="8" w:space="0" w:color="auto"/>
              <w:bottom w:val="single" w:sz="8" w:space="0" w:color="auto"/>
              <w:right w:val="single" w:sz="8" w:space="0" w:color="auto"/>
            </w:tcBorders>
          </w:tcPr>
          <w:p w14:paraId="5FF339E9" w14:textId="4B2A47D8" w:rsidR="004037CA" w:rsidRPr="1A8BA2A8" w:rsidRDefault="004037CA" w:rsidP="004037CA">
            <w:pPr>
              <w:spacing w:before="360"/>
              <w:jc w:val="center"/>
              <w:rPr>
                <w:sz w:val="20"/>
                <w:szCs w:val="20"/>
              </w:rPr>
            </w:pPr>
            <w:r w:rsidRPr="0022CFBB">
              <w:rPr>
                <w:sz w:val="20"/>
                <w:szCs w:val="20"/>
              </w:rPr>
              <w:t>text</w:t>
            </w:r>
          </w:p>
        </w:tc>
        <w:tc>
          <w:tcPr>
            <w:tcW w:w="1471" w:type="dxa"/>
            <w:tcBorders>
              <w:top w:val="nil"/>
              <w:left w:val="single" w:sz="8" w:space="0" w:color="auto"/>
              <w:bottom w:val="single" w:sz="8" w:space="0" w:color="auto"/>
              <w:right w:val="single" w:sz="8" w:space="0" w:color="auto"/>
            </w:tcBorders>
          </w:tcPr>
          <w:p w14:paraId="11019AE8" w14:textId="7A4A6CF9" w:rsidR="004037CA" w:rsidRDefault="004037CA" w:rsidP="004037CA">
            <w:pPr>
              <w:spacing w:before="360"/>
              <w:jc w:val="center"/>
              <w:rPr>
                <w:sz w:val="20"/>
                <w:szCs w:val="20"/>
              </w:rPr>
            </w:pPr>
            <w:r w:rsidRPr="0022CFBB">
              <w:rPr>
                <w:sz w:val="20"/>
                <w:szCs w:val="20"/>
              </w:rPr>
              <w:t>Alpha-numeric</w:t>
            </w:r>
          </w:p>
        </w:tc>
        <w:tc>
          <w:tcPr>
            <w:tcW w:w="1043" w:type="dxa"/>
            <w:gridSpan w:val="2"/>
            <w:tcBorders>
              <w:top w:val="nil"/>
              <w:left w:val="single" w:sz="8" w:space="0" w:color="auto"/>
              <w:bottom w:val="single" w:sz="8" w:space="0" w:color="auto"/>
              <w:right w:val="single" w:sz="8" w:space="0" w:color="auto"/>
            </w:tcBorders>
          </w:tcPr>
          <w:p w14:paraId="05A0620B" w14:textId="102EB001" w:rsidR="004037CA" w:rsidRDefault="00505EC9" w:rsidP="004037CA">
            <w:pPr>
              <w:spacing w:before="360"/>
              <w:jc w:val="center"/>
              <w:rPr>
                <w:sz w:val="20"/>
                <w:szCs w:val="20"/>
              </w:rPr>
            </w:pPr>
            <w:r>
              <w:rPr>
                <w:sz w:val="20"/>
                <w:szCs w:val="20"/>
              </w:rPr>
              <w:t>500</w:t>
            </w:r>
          </w:p>
        </w:tc>
        <w:tc>
          <w:tcPr>
            <w:tcW w:w="1528" w:type="dxa"/>
            <w:gridSpan w:val="2"/>
            <w:tcBorders>
              <w:top w:val="nil"/>
              <w:left w:val="nil"/>
              <w:bottom w:val="single" w:sz="8" w:space="0" w:color="auto"/>
              <w:right w:val="single" w:sz="8" w:space="0" w:color="auto"/>
            </w:tcBorders>
          </w:tcPr>
          <w:p w14:paraId="74DDF677" w14:textId="3C95D6F8" w:rsidR="004037CA" w:rsidRDefault="00A80735" w:rsidP="004037CA">
            <w:pPr>
              <w:spacing w:before="360"/>
              <w:jc w:val="center"/>
              <w:rPr>
                <w:sz w:val="20"/>
                <w:szCs w:val="20"/>
              </w:rPr>
            </w:pPr>
            <w:r>
              <w:rPr>
                <w:sz w:val="20"/>
                <w:szCs w:val="20"/>
              </w:rPr>
              <w:t>Title of guide</w:t>
            </w:r>
          </w:p>
        </w:tc>
        <w:tc>
          <w:tcPr>
            <w:tcW w:w="2386" w:type="dxa"/>
            <w:tcBorders>
              <w:top w:val="nil"/>
              <w:left w:val="nil"/>
              <w:bottom w:val="single" w:sz="8" w:space="0" w:color="auto"/>
              <w:right w:val="single" w:sz="8" w:space="0" w:color="auto"/>
            </w:tcBorders>
          </w:tcPr>
          <w:p w14:paraId="02453576" w14:textId="2AAFA78B" w:rsidR="004037CA" w:rsidRPr="0022CFBB" w:rsidRDefault="006D70E6" w:rsidP="004037CA">
            <w:pPr>
              <w:spacing w:before="360"/>
              <w:jc w:val="center"/>
              <w:rPr>
                <w:sz w:val="20"/>
                <w:szCs w:val="20"/>
              </w:rPr>
            </w:pPr>
            <w:r>
              <w:rPr>
                <w:sz w:val="20"/>
                <w:szCs w:val="20"/>
              </w:rPr>
              <w:t xml:space="preserve">This is the </w:t>
            </w:r>
            <w:r w:rsidR="001D19E9">
              <w:rPr>
                <w:sz w:val="20"/>
                <w:szCs w:val="20"/>
              </w:rPr>
              <w:t>Title</w:t>
            </w:r>
          </w:p>
        </w:tc>
      </w:tr>
      <w:tr w:rsidR="004037CA" w14:paraId="0910A691" w14:textId="77777777" w:rsidTr="00A47171">
        <w:trPr>
          <w:trHeight w:val="780"/>
        </w:trPr>
        <w:tc>
          <w:tcPr>
            <w:tcW w:w="1714" w:type="dxa"/>
            <w:tcBorders>
              <w:top w:val="single" w:sz="8" w:space="0" w:color="auto"/>
              <w:left w:val="single" w:sz="8" w:space="0" w:color="auto"/>
              <w:bottom w:val="single" w:sz="8" w:space="0" w:color="auto"/>
              <w:right w:val="single" w:sz="8" w:space="0" w:color="auto"/>
            </w:tcBorders>
          </w:tcPr>
          <w:p w14:paraId="7667FCC1" w14:textId="1CCB53A3" w:rsidR="004037CA" w:rsidRDefault="004037CA" w:rsidP="004037CA">
            <w:pPr>
              <w:spacing w:before="360"/>
              <w:jc w:val="center"/>
            </w:pPr>
            <w:r w:rsidRPr="0022CFBB">
              <w:rPr>
                <w:sz w:val="20"/>
                <w:szCs w:val="20"/>
              </w:rPr>
              <w:t>Guide</w:t>
            </w:r>
          </w:p>
        </w:tc>
        <w:tc>
          <w:tcPr>
            <w:tcW w:w="1443" w:type="dxa"/>
            <w:tcBorders>
              <w:top w:val="single" w:sz="8" w:space="0" w:color="auto"/>
              <w:left w:val="single" w:sz="8" w:space="0" w:color="auto"/>
              <w:bottom w:val="single" w:sz="8" w:space="0" w:color="auto"/>
              <w:right w:val="single" w:sz="8" w:space="0" w:color="auto"/>
            </w:tcBorders>
          </w:tcPr>
          <w:p w14:paraId="4E86E98D" w14:textId="2DF44BA0" w:rsidR="004037CA" w:rsidRDefault="004037CA" w:rsidP="004037CA">
            <w:pPr>
              <w:spacing w:before="360"/>
              <w:jc w:val="center"/>
            </w:pPr>
            <w:r w:rsidRPr="0022CFBB">
              <w:rPr>
                <w:sz w:val="20"/>
                <w:szCs w:val="20"/>
              </w:rPr>
              <w:t>text</w:t>
            </w:r>
          </w:p>
        </w:tc>
        <w:tc>
          <w:tcPr>
            <w:tcW w:w="1471" w:type="dxa"/>
            <w:tcBorders>
              <w:top w:val="single" w:sz="8" w:space="0" w:color="auto"/>
              <w:left w:val="single" w:sz="8" w:space="0" w:color="auto"/>
              <w:bottom w:val="single" w:sz="8" w:space="0" w:color="auto"/>
              <w:right w:val="single" w:sz="8" w:space="0" w:color="auto"/>
            </w:tcBorders>
          </w:tcPr>
          <w:p w14:paraId="5C6EF313" w14:textId="4EB26D43" w:rsidR="004037CA" w:rsidRDefault="004037CA" w:rsidP="004037CA">
            <w:pPr>
              <w:spacing w:before="360"/>
              <w:jc w:val="center"/>
            </w:pPr>
            <w:r w:rsidRPr="0022CFBB">
              <w:rPr>
                <w:sz w:val="20"/>
                <w:szCs w:val="20"/>
              </w:rPr>
              <w:t>Alpha-numeric</w:t>
            </w:r>
          </w:p>
        </w:tc>
        <w:tc>
          <w:tcPr>
            <w:tcW w:w="1043" w:type="dxa"/>
            <w:gridSpan w:val="2"/>
            <w:tcBorders>
              <w:top w:val="single" w:sz="8" w:space="0" w:color="auto"/>
              <w:left w:val="single" w:sz="8" w:space="0" w:color="auto"/>
              <w:bottom w:val="single" w:sz="8" w:space="0" w:color="auto"/>
              <w:right w:val="single" w:sz="8" w:space="0" w:color="auto"/>
            </w:tcBorders>
          </w:tcPr>
          <w:p w14:paraId="379B9E37" w14:textId="65C56D24" w:rsidR="004037CA" w:rsidRDefault="004037CA" w:rsidP="004037CA">
            <w:pPr>
              <w:spacing w:before="360"/>
              <w:jc w:val="center"/>
            </w:pPr>
            <w:r w:rsidRPr="0022CFBB">
              <w:rPr>
                <w:sz w:val="20"/>
                <w:szCs w:val="20"/>
              </w:rPr>
              <w:t>5000</w:t>
            </w:r>
          </w:p>
        </w:tc>
        <w:tc>
          <w:tcPr>
            <w:tcW w:w="1528" w:type="dxa"/>
            <w:gridSpan w:val="2"/>
            <w:tcBorders>
              <w:top w:val="single" w:sz="8" w:space="0" w:color="auto"/>
              <w:left w:val="nil"/>
              <w:bottom w:val="single" w:sz="8" w:space="0" w:color="auto"/>
              <w:right w:val="single" w:sz="8" w:space="0" w:color="auto"/>
            </w:tcBorders>
          </w:tcPr>
          <w:p w14:paraId="79B99C18" w14:textId="7BB54827" w:rsidR="004037CA" w:rsidRDefault="00495EC5" w:rsidP="004037CA">
            <w:pPr>
              <w:spacing w:before="360"/>
              <w:jc w:val="center"/>
            </w:pPr>
            <w:r>
              <w:rPr>
                <w:sz w:val="20"/>
                <w:szCs w:val="20"/>
              </w:rPr>
              <w:t>A</w:t>
            </w:r>
            <w:r w:rsidR="004037CA" w:rsidRPr="0022CFBB">
              <w:rPr>
                <w:sz w:val="20"/>
                <w:szCs w:val="20"/>
              </w:rPr>
              <w:t>rticle</w:t>
            </w:r>
            <w:r>
              <w:rPr>
                <w:sz w:val="20"/>
                <w:szCs w:val="20"/>
              </w:rPr>
              <w:t xml:space="preserve"> text</w:t>
            </w:r>
          </w:p>
        </w:tc>
        <w:tc>
          <w:tcPr>
            <w:tcW w:w="2386" w:type="dxa"/>
            <w:tcBorders>
              <w:top w:val="single" w:sz="8" w:space="0" w:color="auto"/>
              <w:left w:val="nil"/>
              <w:bottom w:val="single" w:sz="8" w:space="0" w:color="auto"/>
              <w:right w:val="single" w:sz="8" w:space="0" w:color="auto"/>
            </w:tcBorders>
            <w:vAlign w:val="center"/>
          </w:tcPr>
          <w:p w14:paraId="2125E23F" w14:textId="689FAFBE" w:rsidR="004037CA" w:rsidRDefault="0000015A" w:rsidP="00A47171">
            <w:pPr>
              <w:jc w:val="center"/>
            </w:pPr>
            <w:r>
              <w:rPr>
                <w:noProof/>
              </w:rPr>
              <w:t>This is the article text</w:t>
            </w:r>
          </w:p>
        </w:tc>
      </w:tr>
      <w:tr w:rsidR="004037CA" w14:paraId="7653D799" w14:textId="77777777" w:rsidTr="004037CA">
        <w:tc>
          <w:tcPr>
            <w:tcW w:w="1714" w:type="dxa"/>
            <w:tcBorders>
              <w:top w:val="single" w:sz="8" w:space="0" w:color="auto"/>
              <w:left w:val="single" w:sz="8" w:space="0" w:color="auto"/>
              <w:bottom w:val="single" w:sz="8" w:space="0" w:color="auto"/>
              <w:right w:val="single" w:sz="8" w:space="0" w:color="auto"/>
            </w:tcBorders>
          </w:tcPr>
          <w:p w14:paraId="2E4850EF" w14:textId="10A7151E" w:rsidR="004037CA" w:rsidRDefault="004037CA" w:rsidP="004037CA">
            <w:pPr>
              <w:spacing w:before="360"/>
              <w:jc w:val="center"/>
              <w:rPr>
                <w:sz w:val="20"/>
                <w:szCs w:val="20"/>
              </w:rPr>
            </w:pPr>
            <w:r w:rsidRPr="0022CFBB">
              <w:rPr>
                <w:sz w:val="20"/>
                <w:szCs w:val="20"/>
              </w:rPr>
              <w:t>DatePosted</w:t>
            </w:r>
          </w:p>
        </w:tc>
        <w:tc>
          <w:tcPr>
            <w:tcW w:w="1443" w:type="dxa"/>
            <w:tcBorders>
              <w:top w:val="single" w:sz="8" w:space="0" w:color="auto"/>
              <w:left w:val="single" w:sz="8" w:space="0" w:color="auto"/>
              <w:bottom w:val="single" w:sz="8" w:space="0" w:color="auto"/>
              <w:right w:val="single" w:sz="8" w:space="0" w:color="auto"/>
            </w:tcBorders>
          </w:tcPr>
          <w:p w14:paraId="57B9C630" w14:textId="639FE656" w:rsidR="004037CA" w:rsidRDefault="004037CA" w:rsidP="004037CA">
            <w:pPr>
              <w:spacing w:before="360"/>
              <w:jc w:val="center"/>
            </w:pPr>
            <w:r>
              <w:rPr>
                <w:sz w:val="20"/>
                <w:szCs w:val="20"/>
              </w:rPr>
              <w:t>d</w:t>
            </w:r>
            <w:r w:rsidRPr="0022CFBB">
              <w:rPr>
                <w:sz w:val="20"/>
                <w:szCs w:val="20"/>
              </w:rPr>
              <w:t>ate</w:t>
            </w:r>
            <w:r w:rsidR="00E3333A">
              <w:rPr>
                <w:sz w:val="20"/>
                <w:szCs w:val="20"/>
              </w:rPr>
              <w:t>time</w:t>
            </w:r>
          </w:p>
        </w:tc>
        <w:tc>
          <w:tcPr>
            <w:tcW w:w="1471" w:type="dxa"/>
            <w:tcBorders>
              <w:top w:val="single" w:sz="8" w:space="0" w:color="auto"/>
              <w:left w:val="single" w:sz="8" w:space="0" w:color="auto"/>
              <w:bottom w:val="single" w:sz="8" w:space="0" w:color="auto"/>
              <w:right w:val="single" w:sz="8" w:space="0" w:color="auto"/>
            </w:tcBorders>
          </w:tcPr>
          <w:p w14:paraId="1985EFF5" w14:textId="08ECE670" w:rsidR="004037CA" w:rsidRDefault="004037CA" w:rsidP="004037CA">
            <w:pPr>
              <w:spacing w:before="360"/>
              <w:jc w:val="center"/>
              <w:rPr>
                <w:sz w:val="20"/>
                <w:szCs w:val="20"/>
              </w:rPr>
            </w:pPr>
            <w:r w:rsidRPr="0022CFBB">
              <w:rPr>
                <w:sz w:val="20"/>
                <w:szCs w:val="20"/>
              </w:rPr>
              <w:t>MM/DD/YYYY HH:MM:SS</w:t>
            </w:r>
          </w:p>
        </w:tc>
        <w:tc>
          <w:tcPr>
            <w:tcW w:w="1043" w:type="dxa"/>
            <w:gridSpan w:val="2"/>
            <w:tcBorders>
              <w:top w:val="single" w:sz="8" w:space="0" w:color="auto"/>
              <w:left w:val="single" w:sz="8" w:space="0" w:color="auto"/>
              <w:bottom w:val="single" w:sz="8" w:space="0" w:color="auto"/>
              <w:right w:val="single" w:sz="8" w:space="0" w:color="auto"/>
            </w:tcBorders>
          </w:tcPr>
          <w:p w14:paraId="1055947F" w14:textId="60E82F29" w:rsidR="004037CA" w:rsidRDefault="004037CA" w:rsidP="004037CA">
            <w:pPr>
              <w:spacing w:before="360"/>
              <w:jc w:val="center"/>
            </w:pPr>
            <w:r w:rsidRPr="0022CFBB">
              <w:rPr>
                <w:sz w:val="20"/>
                <w:szCs w:val="20"/>
              </w:rPr>
              <w:t xml:space="preserve"> </w:t>
            </w:r>
          </w:p>
        </w:tc>
        <w:tc>
          <w:tcPr>
            <w:tcW w:w="1528" w:type="dxa"/>
            <w:gridSpan w:val="2"/>
            <w:tcBorders>
              <w:top w:val="single" w:sz="8" w:space="0" w:color="auto"/>
              <w:left w:val="nil"/>
              <w:bottom w:val="single" w:sz="8" w:space="0" w:color="auto"/>
              <w:right w:val="single" w:sz="8" w:space="0" w:color="auto"/>
            </w:tcBorders>
          </w:tcPr>
          <w:p w14:paraId="27A07739" w14:textId="75AB8896" w:rsidR="004037CA" w:rsidRDefault="004037CA" w:rsidP="004037CA">
            <w:pPr>
              <w:spacing w:before="360"/>
              <w:jc w:val="center"/>
            </w:pPr>
            <w:r w:rsidRPr="0022CFBB">
              <w:rPr>
                <w:sz w:val="20"/>
                <w:szCs w:val="20"/>
              </w:rPr>
              <w:t>Date of the article post</w:t>
            </w:r>
          </w:p>
        </w:tc>
        <w:tc>
          <w:tcPr>
            <w:tcW w:w="2386" w:type="dxa"/>
            <w:tcBorders>
              <w:top w:val="single" w:sz="8" w:space="0" w:color="auto"/>
              <w:left w:val="nil"/>
              <w:bottom w:val="single" w:sz="8" w:space="0" w:color="auto"/>
              <w:right w:val="single" w:sz="8" w:space="0" w:color="auto"/>
            </w:tcBorders>
          </w:tcPr>
          <w:p w14:paraId="5B0C6C83" w14:textId="184D5D03" w:rsidR="004037CA" w:rsidRDefault="004037CA" w:rsidP="004037CA">
            <w:pPr>
              <w:spacing w:before="360"/>
              <w:jc w:val="center"/>
            </w:pPr>
            <w:r w:rsidRPr="0022CFBB">
              <w:rPr>
                <w:sz w:val="20"/>
                <w:szCs w:val="20"/>
              </w:rPr>
              <w:t>11/11/2021 00:00:00</w:t>
            </w:r>
          </w:p>
        </w:tc>
      </w:tr>
      <w:tr w:rsidR="004037CA" w14:paraId="3CDA7D87" w14:textId="77777777" w:rsidTr="004037CA">
        <w:tc>
          <w:tcPr>
            <w:tcW w:w="1714" w:type="dxa"/>
            <w:tcBorders>
              <w:top w:val="single" w:sz="8" w:space="0" w:color="auto"/>
              <w:left w:val="single" w:sz="8" w:space="0" w:color="auto"/>
              <w:bottom w:val="single" w:sz="8" w:space="0" w:color="auto"/>
              <w:right w:val="single" w:sz="8" w:space="0" w:color="auto"/>
            </w:tcBorders>
          </w:tcPr>
          <w:p w14:paraId="07AD1889" w14:textId="3DB4BAC4" w:rsidR="004037CA" w:rsidRDefault="004037CA" w:rsidP="004037CA">
            <w:pPr>
              <w:spacing w:before="360" w:line="480" w:lineRule="auto"/>
              <w:jc w:val="center"/>
              <w:rPr>
                <w:sz w:val="20"/>
                <w:szCs w:val="20"/>
              </w:rPr>
            </w:pPr>
            <w:r w:rsidRPr="0022CFBB">
              <w:rPr>
                <w:sz w:val="20"/>
                <w:szCs w:val="20"/>
              </w:rPr>
              <w:lastRenderedPageBreak/>
              <w:t>ArticleAuthor</w:t>
            </w:r>
          </w:p>
        </w:tc>
        <w:tc>
          <w:tcPr>
            <w:tcW w:w="1443" w:type="dxa"/>
            <w:tcBorders>
              <w:top w:val="single" w:sz="8" w:space="0" w:color="auto"/>
              <w:left w:val="single" w:sz="8" w:space="0" w:color="auto"/>
              <w:bottom w:val="single" w:sz="8" w:space="0" w:color="auto"/>
              <w:right w:val="single" w:sz="8" w:space="0" w:color="auto"/>
            </w:tcBorders>
          </w:tcPr>
          <w:p w14:paraId="386AD70A" w14:textId="70D3B6AE" w:rsidR="004037CA" w:rsidRDefault="004037CA" w:rsidP="004037CA">
            <w:pPr>
              <w:spacing w:before="360" w:line="480" w:lineRule="auto"/>
              <w:jc w:val="center"/>
            </w:pPr>
            <w:r>
              <w:rPr>
                <w:sz w:val="20"/>
                <w:szCs w:val="20"/>
              </w:rPr>
              <w:t>v</w:t>
            </w:r>
            <w:r w:rsidRPr="0022CFBB">
              <w:rPr>
                <w:sz w:val="20"/>
                <w:szCs w:val="20"/>
              </w:rPr>
              <w:t>archar</w:t>
            </w:r>
          </w:p>
        </w:tc>
        <w:tc>
          <w:tcPr>
            <w:tcW w:w="1471" w:type="dxa"/>
            <w:tcBorders>
              <w:top w:val="single" w:sz="8" w:space="0" w:color="auto"/>
              <w:left w:val="single" w:sz="8" w:space="0" w:color="auto"/>
              <w:bottom w:val="single" w:sz="8" w:space="0" w:color="auto"/>
              <w:right w:val="single" w:sz="8" w:space="0" w:color="auto"/>
            </w:tcBorders>
          </w:tcPr>
          <w:p w14:paraId="33D219DF" w14:textId="166F4908" w:rsidR="004037CA" w:rsidRDefault="004037CA" w:rsidP="004037CA">
            <w:pPr>
              <w:spacing w:before="360"/>
              <w:jc w:val="center"/>
            </w:pPr>
            <w:r w:rsidRPr="0022CFBB">
              <w:rPr>
                <w:sz w:val="20"/>
                <w:szCs w:val="20"/>
              </w:rPr>
              <w:t>Alpha-numeric</w:t>
            </w:r>
          </w:p>
        </w:tc>
        <w:tc>
          <w:tcPr>
            <w:tcW w:w="1043" w:type="dxa"/>
            <w:gridSpan w:val="2"/>
            <w:tcBorders>
              <w:top w:val="single" w:sz="8" w:space="0" w:color="auto"/>
              <w:left w:val="single" w:sz="8" w:space="0" w:color="auto"/>
              <w:bottom w:val="single" w:sz="8" w:space="0" w:color="auto"/>
              <w:right w:val="single" w:sz="8" w:space="0" w:color="auto"/>
            </w:tcBorders>
          </w:tcPr>
          <w:p w14:paraId="61A11355" w14:textId="78316C06" w:rsidR="004037CA" w:rsidRDefault="00B01D3D" w:rsidP="004037CA">
            <w:pPr>
              <w:spacing w:before="360" w:line="480" w:lineRule="auto"/>
              <w:jc w:val="center"/>
            </w:pPr>
            <w:r>
              <w:t>500</w:t>
            </w:r>
          </w:p>
        </w:tc>
        <w:tc>
          <w:tcPr>
            <w:tcW w:w="1528" w:type="dxa"/>
            <w:gridSpan w:val="2"/>
            <w:tcBorders>
              <w:top w:val="single" w:sz="8" w:space="0" w:color="auto"/>
              <w:left w:val="nil"/>
              <w:bottom w:val="single" w:sz="8" w:space="0" w:color="auto"/>
              <w:right w:val="single" w:sz="8" w:space="0" w:color="auto"/>
            </w:tcBorders>
          </w:tcPr>
          <w:p w14:paraId="28B7639D" w14:textId="0E18454B" w:rsidR="004037CA" w:rsidRDefault="004037CA" w:rsidP="004037CA">
            <w:pPr>
              <w:spacing w:before="360"/>
              <w:jc w:val="center"/>
            </w:pPr>
            <w:r w:rsidRPr="0022CFBB">
              <w:rPr>
                <w:sz w:val="20"/>
                <w:szCs w:val="20"/>
              </w:rPr>
              <w:t xml:space="preserve">Person that </w:t>
            </w:r>
            <w:r w:rsidR="00A36356">
              <w:rPr>
                <w:sz w:val="20"/>
                <w:szCs w:val="20"/>
              </w:rPr>
              <w:t>wrote</w:t>
            </w:r>
            <w:r w:rsidRPr="0022CFBB">
              <w:rPr>
                <w:sz w:val="20"/>
                <w:szCs w:val="20"/>
              </w:rPr>
              <w:t xml:space="preserve"> the article</w:t>
            </w:r>
          </w:p>
        </w:tc>
        <w:tc>
          <w:tcPr>
            <w:tcW w:w="2386" w:type="dxa"/>
            <w:tcBorders>
              <w:top w:val="single" w:sz="8" w:space="0" w:color="auto"/>
              <w:left w:val="nil"/>
              <w:bottom w:val="single" w:sz="8" w:space="0" w:color="auto"/>
              <w:right w:val="single" w:sz="8" w:space="0" w:color="auto"/>
            </w:tcBorders>
          </w:tcPr>
          <w:p w14:paraId="02D58F73" w14:textId="1CE32F1A" w:rsidR="004037CA" w:rsidRDefault="004037CA" w:rsidP="004037CA">
            <w:pPr>
              <w:spacing w:before="360" w:line="480" w:lineRule="auto"/>
              <w:jc w:val="center"/>
            </w:pPr>
            <w:r w:rsidRPr="0022CFBB">
              <w:rPr>
                <w:sz w:val="20"/>
                <w:szCs w:val="20"/>
              </w:rPr>
              <w:t>Jane Doe</w:t>
            </w:r>
          </w:p>
        </w:tc>
      </w:tr>
    </w:tbl>
    <w:p w14:paraId="291A6C7E" w14:textId="3C8C7E61" w:rsidR="00AD4571" w:rsidRDefault="00AD4571">
      <w:pPr>
        <w:spacing w:after="371" w:line="259" w:lineRule="auto"/>
        <w:ind w:left="0" w:firstLine="0"/>
      </w:pPr>
    </w:p>
    <w:tbl>
      <w:tblPr>
        <w:tblStyle w:val="TableGrid"/>
        <w:tblW w:w="0" w:type="auto"/>
        <w:tblLook w:val="04A0" w:firstRow="1" w:lastRow="0" w:firstColumn="1" w:lastColumn="0" w:noHBand="0" w:noVBand="1"/>
      </w:tblPr>
      <w:tblGrid>
        <w:gridCol w:w="1709"/>
        <w:gridCol w:w="1440"/>
        <w:gridCol w:w="1468"/>
        <w:gridCol w:w="142"/>
        <w:gridCol w:w="898"/>
        <w:gridCol w:w="170"/>
        <w:gridCol w:w="1357"/>
        <w:gridCol w:w="2381"/>
      </w:tblGrid>
      <w:tr w:rsidR="5D7E9797" w14:paraId="523E86BC" w14:textId="77777777" w:rsidTr="5D7E9797">
        <w:trPr>
          <w:trHeight w:val="495"/>
        </w:trPr>
        <w:tc>
          <w:tcPr>
            <w:tcW w:w="1714"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4DAA7680" w14:textId="7F0B4F39" w:rsidR="48FB8328" w:rsidRDefault="48FB8328" w:rsidP="5D7E9797">
            <w:pPr>
              <w:jc w:val="center"/>
            </w:pPr>
            <w:r w:rsidRPr="5D7E9797">
              <w:rPr>
                <w:b/>
                <w:bCs/>
              </w:rPr>
              <w:t>Fie</w:t>
            </w:r>
            <w:r w:rsidRPr="5D7E9797">
              <w:rPr>
                <w:b/>
                <w:bCs/>
                <w:color w:val="000000" w:themeColor="text1"/>
              </w:rPr>
              <w:t>ld Name</w:t>
            </w:r>
          </w:p>
        </w:tc>
        <w:tc>
          <w:tcPr>
            <w:tcW w:w="1443"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15CEC7DB" w14:textId="4C7DF630" w:rsidR="48FB8328" w:rsidRDefault="48FB8328" w:rsidP="5D7E9797">
            <w:pPr>
              <w:jc w:val="center"/>
            </w:pPr>
            <w:r w:rsidRPr="5D7E9797">
              <w:rPr>
                <w:b/>
                <w:bCs/>
                <w:color w:val="000000" w:themeColor="text1"/>
              </w:rPr>
              <w:t>Data Type</w:t>
            </w:r>
          </w:p>
        </w:tc>
        <w:tc>
          <w:tcPr>
            <w:tcW w:w="1614" w:type="dxa"/>
            <w:gridSpan w:val="2"/>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33498E37" w14:textId="1B93D3DE" w:rsidR="48FB8328" w:rsidRDefault="48FB8328" w:rsidP="5D7E9797">
            <w:pPr>
              <w:jc w:val="center"/>
            </w:pPr>
            <w:r w:rsidRPr="5D7E9797">
              <w:rPr>
                <w:b/>
                <w:bCs/>
                <w:color w:val="000000" w:themeColor="text1"/>
              </w:rPr>
              <w:t>Data Format</w:t>
            </w:r>
          </w:p>
        </w:tc>
        <w:tc>
          <w:tcPr>
            <w:tcW w:w="1071" w:type="dxa"/>
            <w:gridSpan w:val="2"/>
            <w:tcBorders>
              <w:top w:val="single" w:sz="8" w:space="0" w:color="auto"/>
              <w:left w:val="nil"/>
              <w:bottom w:val="single" w:sz="8" w:space="0" w:color="auto"/>
              <w:right w:val="single" w:sz="8" w:space="0" w:color="auto"/>
            </w:tcBorders>
            <w:shd w:val="clear" w:color="auto" w:fill="D9E2F3" w:themeFill="accent1" w:themeFillTint="33"/>
          </w:tcPr>
          <w:p w14:paraId="36D42179" w14:textId="6A440F82" w:rsidR="48FB8328" w:rsidRDefault="48FB8328" w:rsidP="5D7E9797">
            <w:pPr>
              <w:jc w:val="center"/>
            </w:pPr>
            <w:r w:rsidRPr="5D7E9797">
              <w:rPr>
                <w:b/>
                <w:bCs/>
                <w:color w:val="000000" w:themeColor="text1"/>
              </w:rPr>
              <w:t>Field Size</w:t>
            </w:r>
          </w:p>
        </w:tc>
        <w:tc>
          <w:tcPr>
            <w:tcW w:w="1357" w:type="dxa"/>
            <w:tcBorders>
              <w:top w:val="single" w:sz="8" w:space="0" w:color="auto"/>
              <w:left w:val="nil"/>
              <w:bottom w:val="single" w:sz="8" w:space="0" w:color="auto"/>
              <w:right w:val="single" w:sz="8" w:space="0" w:color="auto"/>
            </w:tcBorders>
            <w:shd w:val="clear" w:color="auto" w:fill="D9E2F3" w:themeFill="accent1" w:themeFillTint="33"/>
          </w:tcPr>
          <w:p w14:paraId="71A45AAA" w14:textId="44FC6450" w:rsidR="48FB8328" w:rsidRDefault="48FB8328" w:rsidP="5D7E9797">
            <w:pPr>
              <w:jc w:val="center"/>
            </w:pPr>
            <w:r w:rsidRPr="5D7E9797">
              <w:rPr>
                <w:b/>
                <w:bCs/>
                <w:color w:val="000000" w:themeColor="text1"/>
              </w:rPr>
              <w:t>Description</w:t>
            </w:r>
          </w:p>
        </w:tc>
        <w:tc>
          <w:tcPr>
            <w:tcW w:w="2386"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527F6BD7" w14:textId="51D269EB" w:rsidR="48FB8328" w:rsidRDefault="48FB8328" w:rsidP="5D7E9797">
            <w:pPr>
              <w:jc w:val="center"/>
            </w:pPr>
            <w:r w:rsidRPr="5D7E9797">
              <w:rPr>
                <w:b/>
                <w:bCs/>
                <w:color w:val="000000" w:themeColor="text1"/>
              </w:rPr>
              <w:t>Example</w:t>
            </w:r>
          </w:p>
        </w:tc>
      </w:tr>
      <w:tr w:rsidR="5D7E9797" w14:paraId="4F6F07EE" w14:textId="77777777" w:rsidTr="5D7E9797">
        <w:trPr>
          <w:trHeight w:val="495"/>
        </w:trPr>
        <w:tc>
          <w:tcPr>
            <w:tcW w:w="9585" w:type="dxa"/>
            <w:gridSpan w:val="8"/>
            <w:tcBorders>
              <w:top w:val="single" w:sz="8" w:space="0" w:color="auto"/>
              <w:left w:val="single" w:sz="8" w:space="0" w:color="auto"/>
              <w:bottom w:val="single" w:sz="8" w:space="0" w:color="auto"/>
              <w:right w:val="single" w:sz="8" w:space="0" w:color="auto"/>
            </w:tcBorders>
          </w:tcPr>
          <w:p w14:paraId="0EDFBDB6" w14:textId="29CFD2E1" w:rsidR="48FB8328" w:rsidRDefault="48FB8328" w:rsidP="5D7E9797">
            <w:pPr>
              <w:spacing w:before="120"/>
              <w:jc w:val="center"/>
            </w:pPr>
            <w:r w:rsidRPr="5D7E9797">
              <w:rPr>
                <w:b/>
                <w:bCs/>
                <w:sz w:val="24"/>
                <w:szCs w:val="24"/>
              </w:rPr>
              <w:t>Link</w:t>
            </w:r>
          </w:p>
        </w:tc>
      </w:tr>
      <w:tr w:rsidR="5D7E9797" w14:paraId="26E2C0F3" w14:textId="77777777" w:rsidTr="5D7E9797">
        <w:tc>
          <w:tcPr>
            <w:tcW w:w="1714" w:type="dxa"/>
            <w:tcBorders>
              <w:top w:val="single" w:sz="8" w:space="0" w:color="auto"/>
              <w:left w:val="single" w:sz="8" w:space="0" w:color="auto"/>
              <w:bottom w:val="single" w:sz="8" w:space="0" w:color="auto"/>
              <w:right w:val="single" w:sz="8" w:space="0" w:color="auto"/>
            </w:tcBorders>
          </w:tcPr>
          <w:p w14:paraId="2B4F22AF" w14:textId="598E916B" w:rsidR="48FB8328" w:rsidRDefault="48FB8328" w:rsidP="5D7E9797">
            <w:pPr>
              <w:spacing w:before="360"/>
              <w:jc w:val="center"/>
              <w:rPr>
                <w:sz w:val="20"/>
                <w:szCs w:val="20"/>
                <w:u w:val="single"/>
              </w:rPr>
            </w:pPr>
            <w:r w:rsidRPr="5D7E9797">
              <w:rPr>
                <w:sz w:val="20"/>
                <w:szCs w:val="20"/>
                <w:u w:val="single"/>
              </w:rPr>
              <w:t>ID</w:t>
            </w:r>
          </w:p>
        </w:tc>
        <w:tc>
          <w:tcPr>
            <w:tcW w:w="1443" w:type="dxa"/>
            <w:tcBorders>
              <w:top w:val="nil"/>
              <w:left w:val="single" w:sz="8" w:space="0" w:color="auto"/>
              <w:bottom w:val="single" w:sz="8" w:space="0" w:color="auto"/>
              <w:right w:val="single" w:sz="8" w:space="0" w:color="auto"/>
            </w:tcBorders>
          </w:tcPr>
          <w:p w14:paraId="52A91BC7" w14:textId="1256DF1A" w:rsidR="49655789" w:rsidRDefault="49655789" w:rsidP="5D7E9797">
            <w:pPr>
              <w:spacing w:before="360"/>
              <w:jc w:val="center"/>
            </w:pPr>
            <w:r w:rsidRPr="5D7E9797">
              <w:rPr>
                <w:sz w:val="20"/>
                <w:szCs w:val="20"/>
              </w:rPr>
              <w:t>C</w:t>
            </w:r>
            <w:r w:rsidR="563BBF41" w:rsidRPr="5D7E9797">
              <w:rPr>
                <w:sz w:val="20"/>
                <w:szCs w:val="20"/>
              </w:rPr>
              <w:t>har</w:t>
            </w:r>
          </w:p>
        </w:tc>
        <w:tc>
          <w:tcPr>
            <w:tcW w:w="1471" w:type="dxa"/>
            <w:tcBorders>
              <w:top w:val="nil"/>
              <w:left w:val="single" w:sz="8" w:space="0" w:color="auto"/>
              <w:bottom w:val="single" w:sz="8" w:space="0" w:color="auto"/>
              <w:right w:val="single" w:sz="8" w:space="0" w:color="auto"/>
            </w:tcBorders>
          </w:tcPr>
          <w:p w14:paraId="02FE6B08" w14:textId="5122E79E" w:rsidR="53AAF7D0" w:rsidRDefault="53AAF7D0" w:rsidP="5D7E9797">
            <w:pPr>
              <w:spacing w:before="360"/>
              <w:jc w:val="center"/>
            </w:pPr>
            <w:r w:rsidRPr="5D7E9797">
              <w:rPr>
                <w:sz w:val="20"/>
                <w:szCs w:val="20"/>
              </w:rPr>
              <w:t>UUID</w:t>
            </w:r>
          </w:p>
        </w:tc>
        <w:tc>
          <w:tcPr>
            <w:tcW w:w="1043" w:type="dxa"/>
            <w:gridSpan w:val="2"/>
            <w:tcBorders>
              <w:top w:val="nil"/>
              <w:left w:val="single" w:sz="8" w:space="0" w:color="auto"/>
              <w:bottom w:val="single" w:sz="8" w:space="0" w:color="auto"/>
              <w:right w:val="single" w:sz="8" w:space="0" w:color="auto"/>
            </w:tcBorders>
          </w:tcPr>
          <w:p w14:paraId="2F8E3BBB" w14:textId="2D6A27CA" w:rsidR="2293C67A" w:rsidRDefault="2293C67A" w:rsidP="5D7E9797">
            <w:pPr>
              <w:spacing w:before="360"/>
              <w:jc w:val="center"/>
            </w:pPr>
            <w:r w:rsidRPr="5D7E9797">
              <w:rPr>
                <w:sz w:val="20"/>
                <w:szCs w:val="20"/>
              </w:rPr>
              <w:t>36</w:t>
            </w:r>
          </w:p>
        </w:tc>
        <w:tc>
          <w:tcPr>
            <w:tcW w:w="1528" w:type="dxa"/>
            <w:gridSpan w:val="2"/>
            <w:tcBorders>
              <w:top w:val="nil"/>
              <w:left w:val="nil"/>
              <w:bottom w:val="single" w:sz="8" w:space="0" w:color="auto"/>
              <w:right w:val="single" w:sz="8" w:space="0" w:color="auto"/>
            </w:tcBorders>
          </w:tcPr>
          <w:p w14:paraId="6B601B8C" w14:textId="78967D9E" w:rsidR="48FB8328" w:rsidRDefault="48FB8328" w:rsidP="5D7E9797">
            <w:pPr>
              <w:spacing w:before="360"/>
              <w:jc w:val="center"/>
            </w:pPr>
            <w:r w:rsidRPr="5D7E9797">
              <w:rPr>
                <w:sz w:val="20"/>
                <w:szCs w:val="20"/>
              </w:rPr>
              <w:t>ID, PK</w:t>
            </w:r>
          </w:p>
        </w:tc>
        <w:tc>
          <w:tcPr>
            <w:tcW w:w="2386" w:type="dxa"/>
            <w:tcBorders>
              <w:top w:val="nil"/>
              <w:left w:val="nil"/>
              <w:bottom w:val="single" w:sz="8" w:space="0" w:color="auto"/>
              <w:right w:val="single" w:sz="8" w:space="0" w:color="auto"/>
            </w:tcBorders>
          </w:tcPr>
          <w:p w14:paraId="0E3574B3" w14:textId="0BA699A5" w:rsidR="48FB8328" w:rsidRDefault="48FB8328" w:rsidP="5D7E9797">
            <w:pPr>
              <w:spacing w:before="360"/>
              <w:jc w:val="center"/>
            </w:pPr>
            <w:r w:rsidRPr="5D7E9797">
              <w:rPr>
                <w:sz w:val="20"/>
                <w:szCs w:val="20"/>
              </w:rPr>
              <w:t>123e4567-e89b-12d3-a456-426614174000</w:t>
            </w:r>
          </w:p>
        </w:tc>
      </w:tr>
      <w:tr w:rsidR="5D7E9797" w14:paraId="1ECE2E99" w14:textId="77777777" w:rsidTr="5D7E9797">
        <w:trPr>
          <w:trHeight w:val="780"/>
        </w:trPr>
        <w:tc>
          <w:tcPr>
            <w:tcW w:w="1714" w:type="dxa"/>
            <w:tcBorders>
              <w:top w:val="single" w:sz="8" w:space="0" w:color="auto"/>
              <w:left w:val="single" w:sz="8" w:space="0" w:color="auto"/>
              <w:bottom w:val="single" w:sz="8" w:space="0" w:color="auto"/>
              <w:right w:val="single" w:sz="8" w:space="0" w:color="auto"/>
            </w:tcBorders>
          </w:tcPr>
          <w:p w14:paraId="46578E3F" w14:textId="5062EE8D" w:rsidR="48FB8328" w:rsidRDefault="48FB8328" w:rsidP="5D7E9797">
            <w:pPr>
              <w:spacing w:before="360"/>
              <w:jc w:val="center"/>
            </w:pPr>
            <w:r w:rsidRPr="5D7E9797">
              <w:rPr>
                <w:sz w:val="20"/>
                <w:szCs w:val="20"/>
              </w:rPr>
              <w:t>Title</w:t>
            </w:r>
          </w:p>
        </w:tc>
        <w:tc>
          <w:tcPr>
            <w:tcW w:w="1443" w:type="dxa"/>
            <w:tcBorders>
              <w:top w:val="single" w:sz="8" w:space="0" w:color="auto"/>
              <w:left w:val="single" w:sz="8" w:space="0" w:color="auto"/>
              <w:bottom w:val="single" w:sz="8" w:space="0" w:color="auto"/>
              <w:right w:val="single" w:sz="8" w:space="0" w:color="auto"/>
            </w:tcBorders>
          </w:tcPr>
          <w:p w14:paraId="075104A1" w14:textId="6C03791B" w:rsidR="48FB8328" w:rsidRDefault="48FB8328" w:rsidP="5D7E9797">
            <w:pPr>
              <w:spacing w:before="360"/>
              <w:jc w:val="center"/>
              <w:rPr>
                <w:sz w:val="20"/>
                <w:szCs w:val="20"/>
              </w:rPr>
            </w:pPr>
            <w:r w:rsidRPr="5D7E9797">
              <w:rPr>
                <w:sz w:val="20"/>
                <w:szCs w:val="20"/>
              </w:rPr>
              <w:t>V</w:t>
            </w:r>
            <w:r w:rsidR="5D7E9797" w:rsidRPr="5D7E9797">
              <w:rPr>
                <w:sz w:val="20"/>
                <w:szCs w:val="20"/>
              </w:rPr>
              <w:t>archar</w:t>
            </w:r>
          </w:p>
        </w:tc>
        <w:tc>
          <w:tcPr>
            <w:tcW w:w="1471" w:type="dxa"/>
            <w:tcBorders>
              <w:top w:val="single" w:sz="8" w:space="0" w:color="auto"/>
              <w:left w:val="single" w:sz="8" w:space="0" w:color="auto"/>
              <w:bottom w:val="single" w:sz="8" w:space="0" w:color="auto"/>
              <w:right w:val="single" w:sz="8" w:space="0" w:color="auto"/>
            </w:tcBorders>
          </w:tcPr>
          <w:p w14:paraId="60C81241" w14:textId="4EB26D43" w:rsidR="48FB8328" w:rsidRDefault="48FB8328" w:rsidP="5D7E9797">
            <w:pPr>
              <w:spacing w:before="360"/>
              <w:jc w:val="center"/>
            </w:pPr>
            <w:r w:rsidRPr="5D7E9797">
              <w:rPr>
                <w:sz w:val="20"/>
                <w:szCs w:val="20"/>
              </w:rPr>
              <w:t>Alpha-numeric</w:t>
            </w:r>
          </w:p>
        </w:tc>
        <w:tc>
          <w:tcPr>
            <w:tcW w:w="1043" w:type="dxa"/>
            <w:gridSpan w:val="2"/>
            <w:tcBorders>
              <w:top w:val="single" w:sz="8" w:space="0" w:color="auto"/>
              <w:left w:val="single" w:sz="8" w:space="0" w:color="auto"/>
              <w:bottom w:val="single" w:sz="8" w:space="0" w:color="auto"/>
              <w:right w:val="single" w:sz="8" w:space="0" w:color="auto"/>
            </w:tcBorders>
          </w:tcPr>
          <w:p w14:paraId="4C286CF5" w14:textId="6D823760" w:rsidR="5D7E9797" w:rsidRDefault="5D7E9797" w:rsidP="5D7E9797">
            <w:pPr>
              <w:spacing w:before="360"/>
              <w:jc w:val="center"/>
              <w:rPr>
                <w:sz w:val="20"/>
                <w:szCs w:val="20"/>
              </w:rPr>
            </w:pPr>
            <w:r w:rsidRPr="5D7E9797">
              <w:rPr>
                <w:sz w:val="20"/>
                <w:szCs w:val="20"/>
              </w:rPr>
              <w:t>45</w:t>
            </w:r>
          </w:p>
        </w:tc>
        <w:tc>
          <w:tcPr>
            <w:tcW w:w="1528" w:type="dxa"/>
            <w:gridSpan w:val="2"/>
            <w:tcBorders>
              <w:top w:val="single" w:sz="8" w:space="0" w:color="auto"/>
              <w:left w:val="nil"/>
              <w:bottom w:val="single" w:sz="8" w:space="0" w:color="auto"/>
              <w:right w:val="single" w:sz="8" w:space="0" w:color="auto"/>
            </w:tcBorders>
          </w:tcPr>
          <w:p w14:paraId="2AA7B662" w14:textId="56BDB64E" w:rsidR="5D7E9797" w:rsidRDefault="008B3BF8" w:rsidP="5D7E9797">
            <w:pPr>
              <w:spacing w:before="360"/>
              <w:jc w:val="center"/>
              <w:rPr>
                <w:sz w:val="20"/>
                <w:szCs w:val="20"/>
              </w:rPr>
            </w:pPr>
            <w:r>
              <w:rPr>
                <w:sz w:val="20"/>
                <w:szCs w:val="20"/>
              </w:rPr>
              <w:t>Link</w:t>
            </w:r>
            <w:r w:rsidR="5D7E9797" w:rsidRPr="5D7E9797">
              <w:rPr>
                <w:sz w:val="20"/>
                <w:szCs w:val="20"/>
              </w:rPr>
              <w:t xml:space="preserve"> Title</w:t>
            </w:r>
          </w:p>
        </w:tc>
        <w:tc>
          <w:tcPr>
            <w:tcW w:w="2386" w:type="dxa"/>
            <w:tcBorders>
              <w:top w:val="single" w:sz="8" w:space="0" w:color="auto"/>
              <w:left w:val="nil"/>
              <w:bottom w:val="single" w:sz="8" w:space="0" w:color="auto"/>
              <w:right w:val="single" w:sz="8" w:space="0" w:color="auto"/>
            </w:tcBorders>
          </w:tcPr>
          <w:p w14:paraId="4BC36D35" w14:textId="177A0421" w:rsidR="5D7E9797" w:rsidRDefault="5D7E9797" w:rsidP="5D7E9797">
            <w:pPr>
              <w:jc w:val="center"/>
            </w:pPr>
            <w:r>
              <w:t>How to create a Business</w:t>
            </w:r>
          </w:p>
        </w:tc>
      </w:tr>
      <w:tr w:rsidR="5D7E9797" w14:paraId="13FAE7F9" w14:textId="77777777" w:rsidTr="5D7E9797">
        <w:tc>
          <w:tcPr>
            <w:tcW w:w="1714" w:type="dxa"/>
            <w:tcBorders>
              <w:top w:val="single" w:sz="8" w:space="0" w:color="auto"/>
              <w:left w:val="single" w:sz="8" w:space="0" w:color="auto"/>
              <w:bottom w:val="single" w:sz="8" w:space="0" w:color="auto"/>
              <w:right w:val="single" w:sz="8" w:space="0" w:color="auto"/>
            </w:tcBorders>
          </w:tcPr>
          <w:p w14:paraId="7DA2CAA7" w14:textId="257B4B9A" w:rsidR="48FB8328" w:rsidRDefault="48FB8328" w:rsidP="5D7E9797">
            <w:pPr>
              <w:spacing w:before="360"/>
              <w:jc w:val="center"/>
              <w:rPr>
                <w:sz w:val="20"/>
                <w:szCs w:val="20"/>
              </w:rPr>
            </w:pPr>
            <w:r w:rsidRPr="5D7E9797">
              <w:rPr>
                <w:sz w:val="20"/>
                <w:szCs w:val="20"/>
              </w:rPr>
              <w:t>URL</w:t>
            </w:r>
          </w:p>
        </w:tc>
        <w:tc>
          <w:tcPr>
            <w:tcW w:w="1443" w:type="dxa"/>
            <w:tcBorders>
              <w:top w:val="single" w:sz="8" w:space="0" w:color="auto"/>
              <w:left w:val="single" w:sz="8" w:space="0" w:color="auto"/>
              <w:bottom w:val="single" w:sz="8" w:space="0" w:color="auto"/>
              <w:right w:val="single" w:sz="8" w:space="0" w:color="auto"/>
            </w:tcBorders>
          </w:tcPr>
          <w:p w14:paraId="2E49E251" w14:textId="1CED8F16" w:rsidR="2FF30BCA" w:rsidRDefault="2FF30BCA" w:rsidP="5D7E9797">
            <w:pPr>
              <w:spacing w:before="360"/>
              <w:jc w:val="center"/>
              <w:rPr>
                <w:sz w:val="20"/>
                <w:szCs w:val="20"/>
              </w:rPr>
            </w:pPr>
            <w:r w:rsidRPr="5D7E9797">
              <w:rPr>
                <w:sz w:val="20"/>
                <w:szCs w:val="20"/>
              </w:rPr>
              <w:t>Varchar</w:t>
            </w:r>
          </w:p>
        </w:tc>
        <w:tc>
          <w:tcPr>
            <w:tcW w:w="1471" w:type="dxa"/>
            <w:tcBorders>
              <w:top w:val="single" w:sz="8" w:space="0" w:color="auto"/>
              <w:left w:val="single" w:sz="8" w:space="0" w:color="auto"/>
              <w:bottom w:val="single" w:sz="8" w:space="0" w:color="auto"/>
              <w:right w:val="single" w:sz="8" w:space="0" w:color="auto"/>
            </w:tcBorders>
          </w:tcPr>
          <w:p w14:paraId="01856529" w14:textId="6C284653" w:rsidR="5D7E9797" w:rsidRDefault="5D7E9797" w:rsidP="5D7E9797">
            <w:pPr>
              <w:spacing w:before="360"/>
              <w:jc w:val="center"/>
              <w:rPr>
                <w:sz w:val="20"/>
                <w:szCs w:val="20"/>
              </w:rPr>
            </w:pPr>
            <w:r w:rsidRPr="5D7E9797">
              <w:rPr>
                <w:sz w:val="20"/>
                <w:szCs w:val="20"/>
              </w:rPr>
              <w:t>Alpha-numeric</w:t>
            </w:r>
          </w:p>
        </w:tc>
        <w:tc>
          <w:tcPr>
            <w:tcW w:w="1043" w:type="dxa"/>
            <w:gridSpan w:val="2"/>
            <w:tcBorders>
              <w:top w:val="single" w:sz="8" w:space="0" w:color="auto"/>
              <w:left w:val="single" w:sz="8" w:space="0" w:color="auto"/>
              <w:bottom w:val="single" w:sz="8" w:space="0" w:color="auto"/>
              <w:right w:val="single" w:sz="8" w:space="0" w:color="auto"/>
            </w:tcBorders>
          </w:tcPr>
          <w:p w14:paraId="04716B01" w14:textId="5BE0AB51" w:rsidR="5D7E9797" w:rsidRDefault="5D7E9797" w:rsidP="5D7E9797">
            <w:pPr>
              <w:spacing w:before="360"/>
              <w:jc w:val="center"/>
              <w:rPr>
                <w:sz w:val="20"/>
                <w:szCs w:val="20"/>
              </w:rPr>
            </w:pPr>
            <w:r w:rsidRPr="5D7E9797">
              <w:rPr>
                <w:sz w:val="20"/>
                <w:szCs w:val="20"/>
              </w:rPr>
              <w:t>255</w:t>
            </w:r>
          </w:p>
        </w:tc>
        <w:tc>
          <w:tcPr>
            <w:tcW w:w="1528" w:type="dxa"/>
            <w:gridSpan w:val="2"/>
            <w:tcBorders>
              <w:top w:val="single" w:sz="8" w:space="0" w:color="auto"/>
              <w:left w:val="nil"/>
              <w:bottom w:val="single" w:sz="8" w:space="0" w:color="auto"/>
              <w:right w:val="single" w:sz="8" w:space="0" w:color="auto"/>
            </w:tcBorders>
          </w:tcPr>
          <w:p w14:paraId="26F07108" w14:textId="62AD9AB6" w:rsidR="5D7E9797" w:rsidRDefault="5D7E9797" w:rsidP="5D7E9797">
            <w:pPr>
              <w:spacing w:before="360"/>
              <w:jc w:val="center"/>
              <w:rPr>
                <w:sz w:val="20"/>
                <w:szCs w:val="20"/>
              </w:rPr>
            </w:pPr>
            <w:r w:rsidRPr="5D7E9797">
              <w:rPr>
                <w:sz w:val="20"/>
                <w:szCs w:val="20"/>
              </w:rPr>
              <w:t>URL</w:t>
            </w:r>
          </w:p>
        </w:tc>
        <w:tc>
          <w:tcPr>
            <w:tcW w:w="2386" w:type="dxa"/>
            <w:tcBorders>
              <w:top w:val="single" w:sz="8" w:space="0" w:color="auto"/>
              <w:left w:val="nil"/>
              <w:bottom w:val="single" w:sz="8" w:space="0" w:color="auto"/>
              <w:right w:val="single" w:sz="8" w:space="0" w:color="auto"/>
            </w:tcBorders>
          </w:tcPr>
          <w:p w14:paraId="3DEBF0DD" w14:textId="1D707CEF" w:rsidR="48FB8328" w:rsidRDefault="48FB8328" w:rsidP="5D7E9797">
            <w:pPr>
              <w:spacing w:before="360"/>
              <w:jc w:val="center"/>
            </w:pPr>
            <w:r w:rsidRPr="5D7E9797">
              <w:rPr>
                <w:rStyle w:val="Hyperlink"/>
                <w:sz w:val="20"/>
                <w:szCs w:val="20"/>
              </w:rPr>
              <w:t>www.url.com</w:t>
            </w:r>
          </w:p>
          <w:p w14:paraId="6F1D1BE8" w14:textId="7C513982" w:rsidR="5D7E9797" w:rsidRDefault="5D7E9797" w:rsidP="5D7E9797">
            <w:pPr>
              <w:spacing w:before="360"/>
              <w:jc w:val="center"/>
              <w:rPr>
                <w:sz w:val="20"/>
                <w:szCs w:val="20"/>
              </w:rPr>
            </w:pPr>
          </w:p>
        </w:tc>
      </w:tr>
    </w:tbl>
    <w:p w14:paraId="6ED32147" w14:textId="09D868D9" w:rsidR="2536E8D9" w:rsidRDefault="2536E8D9" w:rsidP="0022CFBB">
      <w:pPr>
        <w:spacing w:after="371" w:line="259" w:lineRule="auto"/>
        <w:ind w:left="0" w:firstLine="0"/>
      </w:pPr>
    </w:p>
    <w:tbl>
      <w:tblPr>
        <w:tblStyle w:val="TableGrid"/>
        <w:tblW w:w="0" w:type="auto"/>
        <w:tblLayout w:type="fixed"/>
        <w:tblLook w:val="04A0" w:firstRow="1" w:lastRow="0" w:firstColumn="1" w:lastColumn="0" w:noHBand="0" w:noVBand="1"/>
      </w:tblPr>
      <w:tblGrid>
        <w:gridCol w:w="1341"/>
        <w:gridCol w:w="1070"/>
        <w:gridCol w:w="1469"/>
        <w:gridCol w:w="57"/>
        <w:gridCol w:w="699"/>
        <w:gridCol w:w="100"/>
        <w:gridCol w:w="1284"/>
        <w:gridCol w:w="3566"/>
      </w:tblGrid>
      <w:tr w:rsidR="0022CFBB" w14:paraId="5593BBFB" w14:textId="77777777" w:rsidTr="5D7E9797">
        <w:trPr>
          <w:trHeight w:val="705"/>
        </w:trPr>
        <w:tc>
          <w:tcPr>
            <w:tcW w:w="1341"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2F9845AB" w14:textId="48B294F2" w:rsidR="0022CFBB" w:rsidRDefault="0022CFBB" w:rsidP="0022CFBB">
            <w:pPr>
              <w:jc w:val="center"/>
            </w:pPr>
            <w:r w:rsidRPr="0022CFBB">
              <w:rPr>
                <w:b/>
                <w:bCs/>
              </w:rPr>
              <w:t>Field Name</w:t>
            </w:r>
          </w:p>
        </w:tc>
        <w:tc>
          <w:tcPr>
            <w:tcW w:w="1070"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56A29AA4" w14:textId="53627685" w:rsidR="0022CFBB" w:rsidRDefault="0022CFBB" w:rsidP="0022CFBB">
            <w:pPr>
              <w:jc w:val="center"/>
            </w:pPr>
            <w:r w:rsidRPr="0022CFBB">
              <w:rPr>
                <w:b/>
                <w:bCs/>
                <w:color w:val="000000" w:themeColor="text1"/>
              </w:rPr>
              <w:t>Data Type</w:t>
            </w:r>
          </w:p>
        </w:tc>
        <w:tc>
          <w:tcPr>
            <w:tcW w:w="1526" w:type="dxa"/>
            <w:gridSpan w:val="2"/>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72E134BC" w14:textId="111A8041" w:rsidR="0022CFBB" w:rsidRDefault="0022CFBB" w:rsidP="0022CFBB">
            <w:pPr>
              <w:jc w:val="center"/>
            </w:pPr>
            <w:r w:rsidRPr="0022CFBB">
              <w:rPr>
                <w:b/>
                <w:bCs/>
                <w:color w:val="000000" w:themeColor="text1"/>
              </w:rPr>
              <w:t>Data Format</w:t>
            </w:r>
          </w:p>
        </w:tc>
        <w:tc>
          <w:tcPr>
            <w:tcW w:w="799" w:type="dxa"/>
            <w:gridSpan w:val="2"/>
            <w:tcBorders>
              <w:top w:val="single" w:sz="8" w:space="0" w:color="auto"/>
              <w:left w:val="nil"/>
              <w:bottom w:val="single" w:sz="8" w:space="0" w:color="auto"/>
              <w:right w:val="single" w:sz="8" w:space="0" w:color="auto"/>
            </w:tcBorders>
            <w:shd w:val="clear" w:color="auto" w:fill="D9E2F3" w:themeFill="accent1" w:themeFillTint="33"/>
          </w:tcPr>
          <w:p w14:paraId="5CCDB11D" w14:textId="19F229A6" w:rsidR="0022CFBB" w:rsidRDefault="0022CFBB" w:rsidP="0022CFBB">
            <w:pPr>
              <w:jc w:val="center"/>
            </w:pPr>
            <w:r w:rsidRPr="0022CFBB">
              <w:rPr>
                <w:b/>
                <w:bCs/>
                <w:color w:val="000000" w:themeColor="text1"/>
              </w:rPr>
              <w:t>Field Size</w:t>
            </w:r>
          </w:p>
        </w:tc>
        <w:tc>
          <w:tcPr>
            <w:tcW w:w="1284" w:type="dxa"/>
            <w:tcBorders>
              <w:top w:val="single" w:sz="8" w:space="0" w:color="auto"/>
              <w:left w:val="nil"/>
              <w:bottom w:val="single" w:sz="8" w:space="0" w:color="auto"/>
              <w:right w:val="single" w:sz="8" w:space="0" w:color="auto"/>
            </w:tcBorders>
            <w:shd w:val="clear" w:color="auto" w:fill="D9E2F3" w:themeFill="accent1" w:themeFillTint="33"/>
          </w:tcPr>
          <w:p w14:paraId="7036F137" w14:textId="7F428B77" w:rsidR="0022CFBB" w:rsidRDefault="0022CFBB" w:rsidP="0022CFBB">
            <w:pPr>
              <w:jc w:val="center"/>
            </w:pPr>
            <w:r w:rsidRPr="0022CFBB">
              <w:rPr>
                <w:b/>
                <w:bCs/>
                <w:color w:val="000000" w:themeColor="text1"/>
              </w:rPr>
              <w:t>Description</w:t>
            </w:r>
          </w:p>
        </w:tc>
        <w:tc>
          <w:tcPr>
            <w:tcW w:w="3566"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2482A81F" w14:textId="573E18D2" w:rsidR="0022CFBB" w:rsidRDefault="0022CFBB" w:rsidP="0022CFBB">
            <w:pPr>
              <w:jc w:val="center"/>
            </w:pPr>
            <w:r w:rsidRPr="0022CFBB">
              <w:rPr>
                <w:b/>
                <w:bCs/>
                <w:color w:val="000000" w:themeColor="text1"/>
              </w:rPr>
              <w:t>Example</w:t>
            </w:r>
          </w:p>
        </w:tc>
      </w:tr>
      <w:tr w:rsidR="0022CFBB" w14:paraId="57CEE438" w14:textId="77777777" w:rsidTr="5D7E9797">
        <w:tc>
          <w:tcPr>
            <w:tcW w:w="9586" w:type="dxa"/>
            <w:gridSpan w:val="8"/>
            <w:tcBorders>
              <w:top w:val="single" w:sz="8" w:space="0" w:color="auto"/>
              <w:left w:val="single" w:sz="8" w:space="0" w:color="auto"/>
              <w:bottom w:val="single" w:sz="8" w:space="0" w:color="auto"/>
              <w:right w:val="single" w:sz="8" w:space="0" w:color="auto"/>
            </w:tcBorders>
          </w:tcPr>
          <w:p w14:paraId="5570760B" w14:textId="41CFBF13" w:rsidR="0022CFBB" w:rsidRDefault="0022CFBB" w:rsidP="1A8BA2A8">
            <w:pPr>
              <w:spacing w:before="120"/>
              <w:jc w:val="center"/>
            </w:pPr>
            <w:r w:rsidRPr="0022CFBB">
              <w:rPr>
                <w:b/>
                <w:bCs/>
                <w:sz w:val="24"/>
                <w:szCs w:val="24"/>
              </w:rPr>
              <w:t>Photo</w:t>
            </w:r>
            <w:r w:rsidR="006364C9">
              <w:rPr>
                <w:b/>
                <w:bCs/>
                <w:sz w:val="24"/>
                <w:szCs w:val="24"/>
              </w:rPr>
              <w:t>s</w:t>
            </w:r>
          </w:p>
        </w:tc>
      </w:tr>
      <w:tr w:rsidR="0022CFBB" w14:paraId="738EA6E3" w14:textId="77777777" w:rsidTr="5D7E9797">
        <w:tc>
          <w:tcPr>
            <w:tcW w:w="1341" w:type="dxa"/>
            <w:tcBorders>
              <w:top w:val="single" w:sz="8" w:space="0" w:color="auto"/>
              <w:left w:val="single" w:sz="8" w:space="0" w:color="auto"/>
              <w:bottom w:val="single" w:sz="8" w:space="0" w:color="auto"/>
              <w:right w:val="single" w:sz="8" w:space="0" w:color="auto"/>
            </w:tcBorders>
          </w:tcPr>
          <w:p w14:paraId="2C0938A1" w14:textId="4E0DF770" w:rsidR="0022CFBB" w:rsidRDefault="00A5178D" w:rsidP="1A8BA2A8">
            <w:pPr>
              <w:spacing w:before="360"/>
              <w:jc w:val="center"/>
              <w:rPr>
                <w:sz w:val="20"/>
                <w:szCs w:val="20"/>
                <w:u w:val="single"/>
              </w:rPr>
            </w:pPr>
            <w:r>
              <w:rPr>
                <w:sz w:val="20"/>
                <w:szCs w:val="20"/>
                <w:u w:val="single"/>
              </w:rPr>
              <w:t>ID</w:t>
            </w:r>
          </w:p>
        </w:tc>
        <w:tc>
          <w:tcPr>
            <w:tcW w:w="1070" w:type="dxa"/>
            <w:tcBorders>
              <w:top w:val="nil"/>
              <w:left w:val="single" w:sz="8" w:space="0" w:color="auto"/>
              <w:bottom w:val="single" w:sz="8" w:space="0" w:color="auto"/>
              <w:right w:val="single" w:sz="8" w:space="0" w:color="auto"/>
            </w:tcBorders>
          </w:tcPr>
          <w:p w14:paraId="3DCE60CB" w14:textId="57998272" w:rsidR="0022CFBB" w:rsidRDefault="2B15EEFE" w:rsidP="5D7E9797">
            <w:pPr>
              <w:spacing w:before="360"/>
              <w:jc w:val="center"/>
              <w:rPr>
                <w:sz w:val="20"/>
                <w:szCs w:val="20"/>
              </w:rPr>
            </w:pPr>
            <w:r w:rsidRPr="5D7E9797">
              <w:rPr>
                <w:sz w:val="20"/>
                <w:szCs w:val="20"/>
              </w:rPr>
              <w:t>varchar</w:t>
            </w:r>
          </w:p>
          <w:p w14:paraId="5D6C2E04" w14:textId="1B907205" w:rsidR="0022CFBB" w:rsidRDefault="0022CFBB" w:rsidP="1A8BA2A8">
            <w:pPr>
              <w:spacing w:before="360"/>
              <w:jc w:val="center"/>
              <w:rPr>
                <w:sz w:val="20"/>
                <w:szCs w:val="20"/>
              </w:rPr>
            </w:pPr>
          </w:p>
        </w:tc>
        <w:tc>
          <w:tcPr>
            <w:tcW w:w="1469" w:type="dxa"/>
            <w:tcBorders>
              <w:top w:val="nil"/>
              <w:left w:val="single" w:sz="8" w:space="0" w:color="auto"/>
              <w:bottom w:val="single" w:sz="8" w:space="0" w:color="auto"/>
              <w:right w:val="single" w:sz="8" w:space="0" w:color="auto"/>
            </w:tcBorders>
          </w:tcPr>
          <w:p w14:paraId="4D96AE28" w14:textId="2A882491" w:rsidR="0022CFBB" w:rsidRDefault="0FB319C1" w:rsidP="1A8BA2A8">
            <w:pPr>
              <w:spacing w:before="360"/>
              <w:jc w:val="center"/>
            </w:pPr>
            <w:r w:rsidRPr="5D7E9797">
              <w:rPr>
                <w:sz w:val="20"/>
                <w:szCs w:val="20"/>
              </w:rPr>
              <w:t>UUID+extention</w:t>
            </w:r>
          </w:p>
        </w:tc>
        <w:tc>
          <w:tcPr>
            <w:tcW w:w="756" w:type="dxa"/>
            <w:gridSpan w:val="2"/>
            <w:tcBorders>
              <w:top w:val="nil"/>
              <w:left w:val="single" w:sz="8" w:space="0" w:color="auto"/>
              <w:bottom w:val="single" w:sz="8" w:space="0" w:color="auto"/>
              <w:right w:val="single" w:sz="8" w:space="0" w:color="auto"/>
            </w:tcBorders>
          </w:tcPr>
          <w:p w14:paraId="0404712C" w14:textId="443E0BCB" w:rsidR="0022CFBB" w:rsidRDefault="5D7E9797" w:rsidP="5D7E9797">
            <w:pPr>
              <w:spacing w:before="360"/>
              <w:jc w:val="center"/>
              <w:rPr>
                <w:sz w:val="20"/>
                <w:szCs w:val="20"/>
              </w:rPr>
            </w:pPr>
            <w:r w:rsidRPr="5D7E9797">
              <w:rPr>
                <w:sz w:val="20"/>
                <w:szCs w:val="20"/>
              </w:rPr>
              <w:t>50</w:t>
            </w:r>
          </w:p>
        </w:tc>
        <w:tc>
          <w:tcPr>
            <w:tcW w:w="1384" w:type="dxa"/>
            <w:gridSpan w:val="2"/>
            <w:tcBorders>
              <w:top w:val="nil"/>
              <w:left w:val="nil"/>
              <w:bottom w:val="single" w:sz="8" w:space="0" w:color="auto"/>
              <w:right w:val="single" w:sz="8" w:space="0" w:color="auto"/>
            </w:tcBorders>
          </w:tcPr>
          <w:p w14:paraId="5FE8BA57" w14:textId="29848C7F" w:rsidR="0022CFBB" w:rsidRDefault="0022CFBB" w:rsidP="1A8BA2A8">
            <w:pPr>
              <w:spacing w:before="360"/>
              <w:jc w:val="center"/>
            </w:pPr>
            <w:r w:rsidRPr="0022CFBB">
              <w:rPr>
                <w:sz w:val="20"/>
                <w:szCs w:val="20"/>
              </w:rPr>
              <w:t>ID, PK</w:t>
            </w:r>
          </w:p>
          <w:p w14:paraId="338F9EFC" w14:textId="0BCDBF76" w:rsidR="0022CFBB" w:rsidRDefault="003079E5" w:rsidP="1A8BA2A8">
            <w:pPr>
              <w:spacing w:before="360"/>
              <w:jc w:val="center"/>
            </w:pPr>
            <w:r>
              <w:rPr>
                <w:sz w:val="20"/>
                <w:szCs w:val="20"/>
              </w:rPr>
              <w:t>S3 object key for image data</w:t>
            </w:r>
          </w:p>
        </w:tc>
        <w:tc>
          <w:tcPr>
            <w:tcW w:w="3566" w:type="dxa"/>
            <w:tcBorders>
              <w:top w:val="nil"/>
              <w:left w:val="nil"/>
              <w:bottom w:val="single" w:sz="8" w:space="0" w:color="auto"/>
              <w:right w:val="single" w:sz="8" w:space="0" w:color="auto"/>
            </w:tcBorders>
          </w:tcPr>
          <w:p w14:paraId="06F03D9C" w14:textId="0C92DC34" w:rsidR="0022CFBB" w:rsidRDefault="48FB8328" w:rsidP="1A8BA2A8">
            <w:pPr>
              <w:spacing w:before="360"/>
              <w:jc w:val="center"/>
            </w:pPr>
            <w:r w:rsidRPr="5D7E9797">
              <w:rPr>
                <w:sz w:val="20"/>
                <w:szCs w:val="20"/>
              </w:rPr>
              <w:t>123e4567-e89b-12d3-a456-426614174000.jpg</w:t>
            </w:r>
          </w:p>
        </w:tc>
      </w:tr>
      <w:tr w:rsidR="0022CFBB" w14:paraId="2E28AC15" w14:textId="77777777" w:rsidTr="5D7E9797">
        <w:tc>
          <w:tcPr>
            <w:tcW w:w="1341" w:type="dxa"/>
            <w:tcBorders>
              <w:top w:val="single" w:sz="8" w:space="0" w:color="auto"/>
              <w:left w:val="single" w:sz="8" w:space="0" w:color="auto"/>
              <w:bottom w:val="single" w:sz="8" w:space="0" w:color="auto"/>
              <w:right w:val="single" w:sz="8" w:space="0" w:color="auto"/>
            </w:tcBorders>
          </w:tcPr>
          <w:p w14:paraId="4878381A" w14:textId="538D2C2D" w:rsidR="0022CFBB" w:rsidRDefault="0022CFBB" w:rsidP="1A8BA2A8">
            <w:pPr>
              <w:spacing w:before="360"/>
              <w:jc w:val="center"/>
              <w:rPr>
                <w:sz w:val="20"/>
                <w:szCs w:val="20"/>
              </w:rPr>
            </w:pPr>
            <w:r w:rsidRPr="0022CFBB">
              <w:rPr>
                <w:sz w:val="20"/>
                <w:szCs w:val="20"/>
              </w:rPr>
              <w:t>DatePosted</w:t>
            </w:r>
          </w:p>
        </w:tc>
        <w:tc>
          <w:tcPr>
            <w:tcW w:w="1070" w:type="dxa"/>
            <w:tcBorders>
              <w:top w:val="single" w:sz="8" w:space="0" w:color="auto"/>
              <w:left w:val="single" w:sz="8" w:space="0" w:color="auto"/>
              <w:bottom w:val="single" w:sz="8" w:space="0" w:color="auto"/>
              <w:right w:val="single" w:sz="8" w:space="0" w:color="auto"/>
            </w:tcBorders>
          </w:tcPr>
          <w:p w14:paraId="5AABBABF" w14:textId="28D4D3FF" w:rsidR="0022CFBB" w:rsidRDefault="0022CFBB" w:rsidP="1A8BA2A8">
            <w:pPr>
              <w:spacing w:before="360"/>
              <w:jc w:val="center"/>
            </w:pPr>
            <w:r w:rsidRPr="0022CFBB">
              <w:rPr>
                <w:sz w:val="20"/>
                <w:szCs w:val="20"/>
              </w:rPr>
              <w:t>datetime</w:t>
            </w:r>
          </w:p>
        </w:tc>
        <w:tc>
          <w:tcPr>
            <w:tcW w:w="1469" w:type="dxa"/>
            <w:tcBorders>
              <w:top w:val="single" w:sz="8" w:space="0" w:color="auto"/>
              <w:left w:val="single" w:sz="8" w:space="0" w:color="auto"/>
              <w:bottom w:val="single" w:sz="8" w:space="0" w:color="auto"/>
              <w:right w:val="single" w:sz="8" w:space="0" w:color="auto"/>
            </w:tcBorders>
          </w:tcPr>
          <w:p w14:paraId="3C3105B9" w14:textId="3C16A1C7" w:rsidR="0022CFBB" w:rsidRDefault="0022CFBB" w:rsidP="1A8BA2A8">
            <w:pPr>
              <w:spacing w:before="360"/>
              <w:jc w:val="center"/>
              <w:rPr>
                <w:sz w:val="20"/>
                <w:szCs w:val="20"/>
              </w:rPr>
            </w:pPr>
            <w:r w:rsidRPr="0022CFBB">
              <w:rPr>
                <w:sz w:val="20"/>
                <w:szCs w:val="20"/>
              </w:rPr>
              <w:t>MM/DD/YYYY HH:MM:SS</w:t>
            </w:r>
          </w:p>
        </w:tc>
        <w:tc>
          <w:tcPr>
            <w:tcW w:w="756" w:type="dxa"/>
            <w:gridSpan w:val="2"/>
            <w:tcBorders>
              <w:top w:val="single" w:sz="8" w:space="0" w:color="auto"/>
              <w:left w:val="single" w:sz="8" w:space="0" w:color="auto"/>
              <w:bottom w:val="single" w:sz="8" w:space="0" w:color="auto"/>
              <w:right w:val="single" w:sz="8" w:space="0" w:color="auto"/>
            </w:tcBorders>
          </w:tcPr>
          <w:p w14:paraId="3074F184" w14:textId="18F4D67E" w:rsidR="0022CFBB" w:rsidRDefault="0022CFBB" w:rsidP="1A8BA2A8">
            <w:pPr>
              <w:spacing w:before="360"/>
              <w:jc w:val="center"/>
            </w:pPr>
            <w:r w:rsidRPr="0022CFBB">
              <w:rPr>
                <w:sz w:val="20"/>
                <w:szCs w:val="20"/>
              </w:rPr>
              <w:t xml:space="preserve"> </w:t>
            </w:r>
          </w:p>
        </w:tc>
        <w:tc>
          <w:tcPr>
            <w:tcW w:w="1384" w:type="dxa"/>
            <w:gridSpan w:val="2"/>
            <w:tcBorders>
              <w:top w:val="single" w:sz="8" w:space="0" w:color="auto"/>
              <w:left w:val="nil"/>
              <w:bottom w:val="single" w:sz="8" w:space="0" w:color="auto"/>
              <w:right w:val="single" w:sz="8" w:space="0" w:color="auto"/>
            </w:tcBorders>
          </w:tcPr>
          <w:p w14:paraId="0704CBC9" w14:textId="29C658CC" w:rsidR="0022CFBB" w:rsidRDefault="0022CFBB" w:rsidP="1A8BA2A8">
            <w:pPr>
              <w:spacing w:before="360"/>
              <w:jc w:val="center"/>
            </w:pPr>
            <w:r w:rsidRPr="0022CFBB">
              <w:rPr>
                <w:sz w:val="20"/>
                <w:szCs w:val="20"/>
              </w:rPr>
              <w:t xml:space="preserve">Date the </w:t>
            </w:r>
            <w:r w:rsidR="00EF38DB">
              <w:rPr>
                <w:sz w:val="20"/>
                <w:szCs w:val="20"/>
              </w:rPr>
              <w:t>p</w:t>
            </w:r>
            <w:r w:rsidRPr="0022CFBB">
              <w:rPr>
                <w:sz w:val="20"/>
                <w:szCs w:val="20"/>
              </w:rPr>
              <w:t>hoto was posted</w:t>
            </w:r>
          </w:p>
        </w:tc>
        <w:tc>
          <w:tcPr>
            <w:tcW w:w="3566" w:type="dxa"/>
            <w:tcBorders>
              <w:top w:val="single" w:sz="8" w:space="0" w:color="auto"/>
              <w:left w:val="nil"/>
              <w:bottom w:val="single" w:sz="8" w:space="0" w:color="auto"/>
              <w:right w:val="single" w:sz="8" w:space="0" w:color="auto"/>
            </w:tcBorders>
          </w:tcPr>
          <w:p w14:paraId="43F0F240" w14:textId="33B4263D" w:rsidR="0022CFBB" w:rsidRDefault="0022CFBB" w:rsidP="1A8BA2A8">
            <w:pPr>
              <w:spacing w:before="360"/>
              <w:jc w:val="center"/>
            </w:pPr>
            <w:r w:rsidRPr="0022CFBB">
              <w:rPr>
                <w:sz w:val="20"/>
                <w:szCs w:val="20"/>
              </w:rPr>
              <w:t>11/11/2021 00:00:00</w:t>
            </w:r>
          </w:p>
        </w:tc>
      </w:tr>
      <w:tr w:rsidR="0022CFBB" w14:paraId="02C75EBF" w14:textId="77777777" w:rsidTr="5D7E9797">
        <w:tc>
          <w:tcPr>
            <w:tcW w:w="1341" w:type="dxa"/>
            <w:tcBorders>
              <w:top w:val="single" w:sz="8" w:space="0" w:color="auto"/>
              <w:left w:val="single" w:sz="8" w:space="0" w:color="auto"/>
              <w:bottom w:val="single" w:sz="8" w:space="0" w:color="auto"/>
              <w:right w:val="single" w:sz="8" w:space="0" w:color="auto"/>
            </w:tcBorders>
          </w:tcPr>
          <w:p w14:paraId="3DA900A8" w14:textId="63F29730" w:rsidR="0022CFBB" w:rsidRDefault="0022CFBB" w:rsidP="1A8BA2A8">
            <w:pPr>
              <w:spacing w:before="360"/>
              <w:jc w:val="center"/>
            </w:pPr>
            <w:r w:rsidRPr="0022CFBB">
              <w:rPr>
                <w:sz w:val="20"/>
                <w:szCs w:val="20"/>
              </w:rPr>
              <w:lastRenderedPageBreak/>
              <w:t>Text</w:t>
            </w:r>
          </w:p>
        </w:tc>
        <w:tc>
          <w:tcPr>
            <w:tcW w:w="1070" w:type="dxa"/>
            <w:tcBorders>
              <w:top w:val="single" w:sz="8" w:space="0" w:color="auto"/>
              <w:left w:val="single" w:sz="8" w:space="0" w:color="auto"/>
              <w:bottom w:val="single" w:sz="8" w:space="0" w:color="auto"/>
              <w:right w:val="single" w:sz="8" w:space="0" w:color="auto"/>
            </w:tcBorders>
          </w:tcPr>
          <w:p w14:paraId="65012AAE" w14:textId="4977C1C6" w:rsidR="0022CFBB" w:rsidRDefault="0022CFBB" w:rsidP="1A8BA2A8">
            <w:pPr>
              <w:spacing w:before="360"/>
              <w:jc w:val="center"/>
            </w:pPr>
            <w:r w:rsidRPr="0022CFBB">
              <w:rPr>
                <w:sz w:val="20"/>
                <w:szCs w:val="20"/>
              </w:rPr>
              <w:t>text</w:t>
            </w:r>
          </w:p>
        </w:tc>
        <w:tc>
          <w:tcPr>
            <w:tcW w:w="1469" w:type="dxa"/>
            <w:tcBorders>
              <w:top w:val="single" w:sz="8" w:space="0" w:color="auto"/>
              <w:left w:val="single" w:sz="8" w:space="0" w:color="auto"/>
              <w:bottom w:val="single" w:sz="8" w:space="0" w:color="auto"/>
              <w:right w:val="single" w:sz="8" w:space="0" w:color="auto"/>
            </w:tcBorders>
          </w:tcPr>
          <w:p w14:paraId="5F8E2863" w14:textId="593452E9" w:rsidR="0022CFBB" w:rsidRDefault="0022CFBB" w:rsidP="1A8BA2A8">
            <w:pPr>
              <w:spacing w:before="360"/>
              <w:jc w:val="center"/>
            </w:pPr>
            <w:r w:rsidRPr="0022CFBB">
              <w:rPr>
                <w:sz w:val="20"/>
                <w:szCs w:val="20"/>
              </w:rPr>
              <w:t>Alpha-numeric</w:t>
            </w:r>
          </w:p>
        </w:tc>
        <w:tc>
          <w:tcPr>
            <w:tcW w:w="756" w:type="dxa"/>
            <w:gridSpan w:val="2"/>
            <w:tcBorders>
              <w:top w:val="single" w:sz="8" w:space="0" w:color="auto"/>
              <w:left w:val="single" w:sz="8" w:space="0" w:color="auto"/>
              <w:bottom w:val="single" w:sz="8" w:space="0" w:color="auto"/>
              <w:right w:val="single" w:sz="8" w:space="0" w:color="auto"/>
            </w:tcBorders>
          </w:tcPr>
          <w:p w14:paraId="47F5D79E" w14:textId="3FB1D431" w:rsidR="0022CFBB" w:rsidRDefault="0022CFBB" w:rsidP="1A8BA2A8">
            <w:pPr>
              <w:spacing w:before="360"/>
              <w:jc w:val="center"/>
            </w:pPr>
            <w:r w:rsidRPr="0022CFBB">
              <w:rPr>
                <w:sz w:val="20"/>
                <w:szCs w:val="20"/>
              </w:rPr>
              <w:t>500</w:t>
            </w:r>
          </w:p>
        </w:tc>
        <w:tc>
          <w:tcPr>
            <w:tcW w:w="1384" w:type="dxa"/>
            <w:gridSpan w:val="2"/>
            <w:tcBorders>
              <w:top w:val="single" w:sz="8" w:space="0" w:color="auto"/>
              <w:left w:val="nil"/>
              <w:bottom w:val="single" w:sz="8" w:space="0" w:color="auto"/>
              <w:right w:val="single" w:sz="8" w:space="0" w:color="auto"/>
            </w:tcBorders>
          </w:tcPr>
          <w:p w14:paraId="698F784F" w14:textId="32240F0D" w:rsidR="0022CFBB" w:rsidRDefault="0022CFBB" w:rsidP="1A8BA2A8">
            <w:pPr>
              <w:spacing w:before="360"/>
              <w:jc w:val="center"/>
            </w:pPr>
            <w:r w:rsidRPr="0022CFBB">
              <w:rPr>
                <w:sz w:val="20"/>
                <w:szCs w:val="20"/>
              </w:rPr>
              <w:t>Field for text to describe Photo</w:t>
            </w:r>
          </w:p>
        </w:tc>
        <w:tc>
          <w:tcPr>
            <w:tcW w:w="3566" w:type="dxa"/>
            <w:tcBorders>
              <w:top w:val="single" w:sz="8" w:space="0" w:color="auto"/>
              <w:left w:val="nil"/>
              <w:bottom w:val="single" w:sz="8" w:space="0" w:color="auto"/>
              <w:right w:val="single" w:sz="8" w:space="0" w:color="auto"/>
            </w:tcBorders>
          </w:tcPr>
          <w:p w14:paraId="7C0FE934" w14:textId="09507713" w:rsidR="0022CFBB" w:rsidRDefault="0022CFBB" w:rsidP="1A8BA2A8">
            <w:pPr>
              <w:spacing w:before="360"/>
              <w:jc w:val="center"/>
            </w:pPr>
            <w:r w:rsidRPr="0022CFBB">
              <w:rPr>
                <w:sz w:val="20"/>
                <w:szCs w:val="20"/>
              </w:rPr>
              <w:t>This is what real Pizza looks like, Yum!</w:t>
            </w:r>
          </w:p>
        </w:tc>
      </w:tr>
      <w:tr w:rsidR="0022CFBB" w14:paraId="32B25E3D" w14:textId="77777777" w:rsidTr="5D7E9797">
        <w:tc>
          <w:tcPr>
            <w:tcW w:w="1341" w:type="dxa"/>
            <w:tcBorders>
              <w:top w:val="single" w:sz="8" w:space="0" w:color="auto"/>
              <w:left w:val="single" w:sz="8" w:space="0" w:color="auto"/>
              <w:bottom w:val="single" w:sz="8" w:space="0" w:color="auto"/>
              <w:right w:val="single" w:sz="8" w:space="0" w:color="auto"/>
            </w:tcBorders>
          </w:tcPr>
          <w:p w14:paraId="24DA2475" w14:textId="2B3DEADA" w:rsidR="0022CFBB" w:rsidRDefault="0022CFBB" w:rsidP="1A8BA2A8">
            <w:pPr>
              <w:spacing w:before="360"/>
              <w:jc w:val="center"/>
            </w:pPr>
            <w:r w:rsidRPr="0022CFBB">
              <w:rPr>
                <w:sz w:val="20"/>
                <w:szCs w:val="20"/>
              </w:rPr>
              <w:t>LinkID</w:t>
            </w:r>
          </w:p>
        </w:tc>
        <w:tc>
          <w:tcPr>
            <w:tcW w:w="1070" w:type="dxa"/>
            <w:tcBorders>
              <w:top w:val="single" w:sz="8" w:space="0" w:color="auto"/>
              <w:left w:val="single" w:sz="8" w:space="0" w:color="auto"/>
              <w:bottom w:val="single" w:sz="8" w:space="0" w:color="auto"/>
              <w:right w:val="single" w:sz="8" w:space="0" w:color="auto"/>
            </w:tcBorders>
          </w:tcPr>
          <w:p w14:paraId="0E9DBFD1" w14:textId="78822D6A" w:rsidR="0022CFBB" w:rsidRDefault="7F893C0A" w:rsidP="1A8BA2A8">
            <w:pPr>
              <w:spacing w:before="360"/>
              <w:jc w:val="center"/>
            </w:pPr>
            <w:r w:rsidRPr="1A8BA2A8">
              <w:rPr>
                <w:sz w:val="20"/>
                <w:szCs w:val="20"/>
              </w:rPr>
              <w:t>Char</w:t>
            </w:r>
          </w:p>
          <w:p w14:paraId="7D5A6836" w14:textId="201134F1" w:rsidR="0022CFBB" w:rsidRDefault="0022CFBB" w:rsidP="1A8BA2A8">
            <w:pPr>
              <w:spacing w:before="360"/>
              <w:jc w:val="center"/>
              <w:rPr>
                <w:sz w:val="20"/>
                <w:szCs w:val="20"/>
              </w:rPr>
            </w:pPr>
          </w:p>
        </w:tc>
        <w:tc>
          <w:tcPr>
            <w:tcW w:w="1469" w:type="dxa"/>
            <w:tcBorders>
              <w:top w:val="single" w:sz="8" w:space="0" w:color="auto"/>
              <w:left w:val="single" w:sz="8" w:space="0" w:color="auto"/>
              <w:bottom w:val="single" w:sz="8" w:space="0" w:color="auto"/>
              <w:right w:val="single" w:sz="8" w:space="0" w:color="auto"/>
            </w:tcBorders>
          </w:tcPr>
          <w:p w14:paraId="10390413" w14:textId="2457011B" w:rsidR="0022CFBB" w:rsidRDefault="003B1239" w:rsidP="1A8BA2A8">
            <w:pPr>
              <w:spacing w:before="360"/>
              <w:jc w:val="center"/>
            </w:pPr>
            <w:r>
              <w:rPr>
                <w:sz w:val="20"/>
                <w:szCs w:val="20"/>
              </w:rPr>
              <w:t>UUID</w:t>
            </w:r>
          </w:p>
        </w:tc>
        <w:tc>
          <w:tcPr>
            <w:tcW w:w="756" w:type="dxa"/>
            <w:gridSpan w:val="2"/>
            <w:tcBorders>
              <w:top w:val="single" w:sz="8" w:space="0" w:color="auto"/>
              <w:left w:val="single" w:sz="8" w:space="0" w:color="auto"/>
              <w:bottom w:val="single" w:sz="8" w:space="0" w:color="auto"/>
              <w:right w:val="single" w:sz="8" w:space="0" w:color="auto"/>
            </w:tcBorders>
          </w:tcPr>
          <w:p w14:paraId="57F48E95" w14:textId="388CD111" w:rsidR="0022CFBB" w:rsidRDefault="003B1239" w:rsidP="1A8BA2A8">
            <w:pPr>
              <w:spacing w:before="360"/>
              <w:jc w:val="center"/>
            </w:pPr>
            <w:r>
              <w:rPr>
                <w:sz w:val="20"/>
                <w:szCs w:val="20"/>
              </w:rPr>
              <w:t>36</w:t>
            </w:r>
          </w:p>
        </w:tc>
        <w:tc>
          <w:tcPr>
            <w:tcW w:w="1384" w:type="dxa"/>
            <w:gridSpan w:val="2"/>
            <w:tcBorders>
              <w:top w:val="single" w:sz="8" w:space="0" w:color="auto"/>
              <w:left w:val="nil"/>
              <w:bottom w:val="single" w:sz="8" w:space="0" w:color="auto"/>
              <w:right w:val="single" w:sz="8" w:space="0" w:color="auto"/>
            </w:tcBorders>
          </w:tcPr>
          <w:p w14:paraId="1A142057" w14:textId="6EE00F84" w:rsidR="0022CFBB" w:rsidRDefault="0022CFBB" w:rsidP="1A8BA2A8">
            <w:pPr>
              <w:spacing w:before="360"/>
              <w:jc w:val="center"/>
            </w:pPr>
            <w:r w:rsidRPr="0022CFBB">
              <w:rPr>
                <w:sz w:val="20"/>
                <w:szCs w:val="20"/>
              </w:rPr>
              <w:t>Foreign key to review or vendor</w:t>
            </w:r>
          </w:p>
        </w:tc>
        <w:tc>
          <w:tcPr>
            <w:tcW w:w="3566" w:type="dxa"/>
            <w:tcBorders>
              <w:top w:val="single" w:sz="8" w:space="0" w:color="auto"/>
              <w:left w:val="nil"/>
              <w:bottom w:val="single" w:sz="8" w:space="0" w:color="auto"/>
              <w:right w:val="single" w:sz="8" w:space="0" w:color="auto"/>
            </w:tcBorders>
          </w:tcPr>
          <w:p w14:paraId="4AA89D06" w14:textId="2B917FC1" w:rsidR="0022CFBB" w:rsidRDefault="0022CFBB" w:rsidP="1A8BA2A8">
            <w:pPr>
              <w:spacing w:before="360"/>
              <w:jc w:val="center"/>
            </w:pPr>
            <w:r w:rsidRPr="0022CFBB">
              <w:rPr>
                <w:sz w:val="20"/>
                <w:szCs w:val="20"/>
              </w:rPr>
              <w:t>123e4567-e89b-12d3-a456-426614174000</w:t>
            </w:r>
          </w:p>
        </w:tc>
      </w:tr>
    </w:tbl>
    <w:p w14:paraId="254991E2" w14:textId="085F7CF7" w:rsidR="1A8BA2A8" w:rsidRDefault="1A8BA2A8" w:rsidP="1A8BA2A8">
      <w:pPr>
        <w:spacing w:after="371" w:line="259" w:lineRule="auto"/>
        <w:ind w:left="0" w:firstLine="0"/>
      </w:pPr>
    </w:p>
    <w:tbl>
      <w:tblPr>
        <w:tblStyle w:val="TableGrid"/>
        <w:tblW w:w="9585" w:type="dxa"/>
        <w:tblLayout w:type="fixed"/>
        <w:tblLook w:val="04A0" w:firstRow="1" w:lastRow="0" w:firstColumn="1" w:lastColumn="0" w:noHBand="0" w:noVBand="1"/>
      </w:tblPr>
      <w:tblGrid>
        <w:gridCol w:w="1769"/>
        <w:gridCol w:w="1512"/>
        <w:gridCol w:w="1355"/>
        <w:gridCol w:w="1098"/>
        <w:gridCol w:w="1426"/>
        <w:gridCol w:w="2425"/>
      </w:tblGrid>
      <w:tr w:rsidR="0022CFBB" w14:paraId="3A4BD8F3" w14:textId="77777777" w:rsidTr="00F71A49">
        <w:trPr>
          <w:trHeight w:val="705"/>
        </w:trPr>
        <w:tc>
          <w:tcPr>
            <w:tcW w:w="1769"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4CBEC955" w14:textId="0FEEA4A0" w:rsidR="0022CFBB" w:rsidRDefault="0022CFBB" w:rsidP="0022CFBB">
            <w:pPr>
              <w:jc w:val="center"/>
            </w:pPr>
            <w:r w:rsidRPr="0022CFBB">
              <w:rPr>
                <w:b/>
                <w:bCs/>
              </w:rPr>
              <w:t>Field Name</w:t>
            </w:r>
          </w:p>
        </w:tc>
        <w:tc>
          <w:tcPr>
            <w:tcW w:w="1512"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6BAE6F87" w14:textId="1D2204BE" w:rsidR="0022CFBB" w:rsidRDefault="0022CFBB" w:rsidP="0022CFBB">
            <w:pPr>
              <w:jc w:val="center"/>
            </w:pPr>
            <w:r w:rsidRPr="0022CFBB">
              <w:rPr>
                <w:b/>
                <w:bCs/>
                <w:color w:val="000000" w:themeColor="text1"/>
              </w:rPr>
              <w:t>Data Type</w:t>
            </w:r>
          </w:p>
        </w:tc>
        <w:tc>
          <w:tcPr>
            <w:tcW w:w="1355"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750FE92D" w14:textId="73A9AF19" w:rsidR="0022CFBB" w:rsidRDefault="0022CFBB" w:rsidP="0022CFBB">
            <w:pPr>
              <w:jc w:val="center"/>
            </w:pPr>
            <w:r w:rsidRPr="0022CFBB">
              <w:rPr>
                <w:b/>
                <w:bCs/>
                <w:color w:val="000000" w:themeColor="text1"/>
              </w:rPr>
              <w:t>Data Format</w:t>
            </w:r>
          </w:p>
        </w:tc>
        <w:tc>
          <w:tcPr>
            <w:tcW w:w="1098"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2F474754" w14:textId="3D0FFA02" w:rsidR="0022CFBB" w:rsidRDefault="0022CFBB" w:rsidP="0022CFBB">
            <w:pPr>
              <w:jc w:val="center"/>
            </w:pPr>
            <w:r w:rsidRPr="0022CFBB">
              <w:rPr>
                <w:b/>
                <w:bCs/>
                <w:color w:val="000000" w:themeColor="text1"/>
              </w:rPr>
              <w:t>Field Size</w:t>
            </w:r>
          </w:p>
        </w:tc>
        <w:tc>
          <w:tcPr>
            <w:tcW w:w="1426"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7840B45A" w14:textId="6A7AF220" w:rsidR="0022CFBB" w:rsidRDefault="0022CFBB" w:rsidP="0022CFBB">
            <w:pPr>
              <w:jc w:val="center"/>
            </w:pPr>
            <w:r w:rsidRPr="0022CFBB">
              <w:rPr>
                <w:b/>
                <w:bCs/>
                <w:color w:val="000000" w:themeColor="text1"/>
              </w:rPr>
              <w:t>Description</w:t>
            </w:r>
          </w:p>
        </w:tc>
        <w:tc>
          <w:tcPr>
            <w:tcW w:w="2425"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738B36B7" w14:textId="699D606F" w:rsidR="0022CFBB" w:rsidRDefault="0022CFBB" w:rsidP="0022CFBB">
            <w:pPr>
              <w:jc w:val="center"/>
            </w:pPr>
            <w:r w:rsidRPr="0022CFBB">
              <w:rPr>
                <w:b/>
                <w:bCs/>
                <w:color w:val="000000" w:themeColor="text1"/>
              </w:rPr>
              <w:t>Example</w:t>
            </w:r>
          </w:p>
        </w:tc>
      </w:tr>
      <w:tr w:rsidR="0022CFBB" w14:paraId="19CB44C6" w14:textId="77777777" w:rsidTr="00F71A49">
        <w:tc>
          <w:tcPr>
            <w:tcW w:w="9585" w:type="dxa"/>
            <w:gridSpan w:val="6"/>
            <w:tcBorders>
              <w:top w:val="single" w:sz="8" w:space="0" w:color="auto"/>
              <w:left w:val="single" w:sz="8" w:space="0" w:color="auto"/>
              <w:bottom w:val="single" w:sz="8" w:space="0" w:color="auto"/>
              <w:right w:val="single" w:sz="8" w:space="0" w:color="auto"/>
            </w:tcBorders>
          </w:tcPr>
          <w:p w14:paraId="35B92C2E" w14:textId="71FA7CD3" w:rsidR="0022CFBB" w:rsidRDefault="48FB8328" w:rsidP="1A8BA2A8">
            <w:pPr>
              <w:spacing w:before="120"/>
              <w:jc w:val="center"/>
            </w:pPr>
            <w:r w:rsidRPr="5D7E9797">
              <w:rPr>
                <w:b/>
                <w:bCs/>
              </w:rPr>
              <w:t>Reviews</w:t>
            </w:r>
          </w:p>
        </w:tc>
      </w:tr>
      <w:tr w:rsidR="0022CFBB" w14:paraId="2C07471F" w14:textId="77777777" w:rsidTr="00F71A49">
        <w:trPr>
          <w:trHeight w:val="990"/>
        </w:trPr>
        <w:tc>
          <w:tcPr>
            <w:tcW w:w="1769" w:type="dxa"/>
            <w:tcBorders>
              <w:top w:val="single" w:sz="8" w:space="0" w:color="auto"/>
              <w:left w:val="single" w:sz="8" w:space="0" w:color="auto"/>
              <w:bottom w:val="single" w:sz="8" w:space="0" w:color="auto"/>
              <w:right w:val="single" w:sz="8" w:space="0" w:color="auto"/>
            </w:tcBorders>
          </w:tcPr>
          <w:p w14:paraId="7CE0EDD6" w14:textId="66DC7205" w:rsidR="0022CFBB" w:rsidRDefault="00EF36AD" w:rsidP="1A8BA2A8">
            <w:pPr>
              <w:spacing w:before="360"/>
              <w:jc w:val="center"/>
            </w:pPr>
            <w:r>
              <w:rPr>
                <w:sz w:val="20"/>
                <w:szCs w:val="20"/>
                <w:u w:val="single"/>
              </w:rPr>
              <w:t>ID</w:t>
            </w:r>
          </w:p>
        </w:tc>
        <w:tc>
          <w:tcPr>
            <w:tcW w:w="1512" w:type="dxa"/>
            <w:tcBorders>
              <w:top w:val="nil"/>
              <w:left w:val="single" w:sz="8" w:space="0" w:color="auto"/>
              <w:bottom w:val="single" w:sz="8" w:space="0" w:color="auto"/>
              <w:right w:val="single" w:sz="8" w:space="0" w:color="auto"/>
            </w:tcBorders>
          </w:tcPr>
          <w:p w14:paraId="07206AB4" w14:textId="4B1DF94D" w:rsidR="0022CFBB" w:rsidRDefault="30DB0EAF" w:rsidP="1A8BA2A8">
            <w:pPr>
              <w:spacing w:before="360"/>
              <w:jc w:val="center"/>
            </w:pPr>
            <w:r w:rsidRPr="1A8BA2A8">
              <w:rPr>
                <w:sz w:val="20"/>
                <w:szCs w:val="20"/>
              </w:rPr>
              <w:t>Char</w:t>
            </w:r>
          </w:p>
          <w:p w14:paraId="6199EC73" w14:textId="7444C22A" w:rsidR="0022CFBB" w:rsidRDefault="0022CFBB" w:rsidP="1A8BA2A8">
            <w:pPr>
              <w:spacing w:before="360"/>
              <w:jc w:val="center"/>
              <w:rPr>
                <w:sz w:val="20"/>
                <w:szCs w:val="20"/>
              </w:rPr>
            </w:pPr>
          </w:p>
        </w:tc>
        <w:tc>
          <w:tcPr>
            <w:tcW w:w="1355" w:type="dxa"/>
            <w:tcBorders>
              <w:top w:val="nil"/>
              <w:left w:val="single" w:sz="8" w:space="0" w:color="auto"/>
              <w:bottom w:val="single" w:sz="8" w:space="0" w:color="auto"/>
              <w:right w:val="single" w:sz="8" w:space="0" w:color="auto"/>
            </w:tcBorders>
          </w:tcPr>
          <w:p w14:paraId="3C919EE1" w14:textId="65142EF2" w:rsidR="0022CFBB" w:rsidRDefault="002B3450" w:rsidP="1A8BA2A8">
            <w:pPr>
              <w:spacing w:before="360"/>
              <w:jc w:val="center"/>
            </w:pPr>
            <w:r>
              <w:rPr>
                <w:sz w:val="20"/>
                <w:szCs w:val="20"/>
              </w:rPr>
              <w:t>UUID</w:t>
            </w:r>
          </w:p>
        </w:tc>
        <w:tc>
          <w:tcPr>
            <w:tcW w:w="1098" w:type="dxa"/>
            <w:tcBorders>
              <w:top w:val="nil"/>
              <w:left w:val="single" w:sz="8" w:space="0" w:color="auto"/>
              <w:bottom w:val="single" w:sz="8" w:space="0" w:color="auto"/>
              <w:right w:val="single" w:sz="8" w:space="0" w:color="auto"/>
            </w:tcBorders>
          </w:tcPr>
          <w:p w14:paraId="0B288E80" w14:textId="7E5A332B" w:rsidR="0022CFBB" w:rsidRDefault="00E83D15" w:rsidP="1A8BA2A8">
            <w:pPr>
              <w:spacing w:before="360"/>
              <w:jc w:val="center"/>
            </w:pPr>
            <w:r>
              <w:rPr>
                <w:sz w:val="20"/>
                <w:szCs w:val="20"/>
              </w:rPr>
              <w:t>36</w:t>
            </w:r>
          </w:p>
        </w:tc>
        <w:tc>
          <w:tcPr>
            <w:tcW w:w="1426" w:type="dxa"/>
            <w:tcBorders>
              <w:top w:val="nil"/>
              <w:left w:val="single" w:sz="8" w:space="0" w:color="auto"/>
              <w:bottom w:val="single" w:sz="8" w:space="0" w:color="auto"/>
              <w:right w:val="single" w:sz="8" w:space="0" w:color="auto"/>
            </w:tcBorders>
          </w:tcPr>
          <w:p w14:paraId="1ABA430A" w14:textId="223D75F8" w:rsidR="0022CFBB" w:rsidRDefault="0022CFBB" w:rsidP="1A8BA2A8">
            <w:pPr>
              <w:spacing w:before="360"/>
              <w:jc w:val="center"/>
            </w:pPr>
            <w:r w:rsidRPr="0022CFBB">
              <w:rPr>
                <w:sz w:val="20"/>
                <w:szCs w:val="20"/>
              </w:rPr>
              <w:t>ID, PK</w:t>
            </w:r>
          </w:p>
        </w:tc>
        <w:tc>
          <w:tcPr>
            <w:tcW w:w="2425" w:type="dxa"/>
            <w:tcBorders>
              <w:top w:val="nil"/>
              <w:left w:val="single" w:sz="8" w:space="0" w:color="auto"/>
              <w:bottom w:val="single" w:sz="8" w:space="0" w:color="auto"/>
              <w:right w:val="single" w:sz="8" w:space="0" w:color="auto"/>
            </w:tcBorders>
          </w:tcPr>
          <w:p w14:paraId="78E14427" w14:textId="001D1224" w:rsidR="0022CFBB" w:rsidRDefault="0022CFBB" w:rsidP="1A8BA2A8">
            <w:pPr>
              <w:spacing w:before="360"/>
              <w:jc w:val="center"/>
            </w:pPr>
            <w:r w:rsidRPr="0022CFBB">
              <w:rPr>
                <w:sz w:val="20"/>
                <w:szCs w:val="20"/>
              </w:rPr>
              <w:t>123e4567-e89b-12d3-a456-426614174000</w:t>
            </w:r>
          </w:p>
        </w:tc>
      </w:tr>
      <w:tr w:rsidR="00F71A49" w14:paraId="78FEC1A9" w14:textId="77777777" w:rsidTr="00F71A49">
        <w:trPr>
          <w:trHeight w:val="990"/>
        </w:trPr>
        <w:tc>
          <w:tcPr>
            <w:tcW w:w="1769" w:type="dxa"/>
            <w:tcBorders>
              <w:top w:val="single" w:sz="8" w:space="0" w:color="auto"/>
              <w:left w:val="single" w:sz="8" w:space="0" w:color="auto"/>
              <w:bottom w:val="single" w:sz="8" w:space="0" w:color="auto"/>
              <w:right w:val="single" w:sz="8" w:space="0" w:color="auto"/>
            </w:tcBorders>
          </w:tcPr>
          <w:p w14:paraId="57730EF6" w14:textId="06F8BCC9" w:rsidR="00F71A49" w:rsidRPr="5D7E9797" w:rsidRDefault="00F71A49" w:rsidP="00F71A49">
            <w:pPr>
              <w:spacing w:before="360"/>
              <w:jc w:val="center"/>
              <w:rPr>
                <w:sz w:val="20"/>
                <w:szCs w:val="20"/>
                <w:u w:val="single"/>
              </w:rPr>
            </w:pPr>
            <w:r w:rsidRPr="0022CFBB">
              <w:rPr>
                <w:sz w:val="20"/>
                <w:szCs w:val="20"/>
              </w:rPr>
              <w:t>Text</w:t>
            </w:r>
          </w:p>
        </w:tc>
        <w:tc>
          <w:tcPr>
            <w:tcW w:w="1512" w:type="dxa"/>
            <w:tcBorders>
              <w:top w:val="nil"/>
              <w:left w:val="single" w:sz="8" w:space="0" w:color="auto"/>
              <w:bottom w:val="single" w:sz="8" w:space="0" w:color="auto"/>
              <w:right w:val="single" w:sz="8" w:space="0" w:color="auto"/>
            </w:tcBorders>
          </w:tcPr>
          <w:p w14:paraId="7411D48C" w14:textId="0F6F1069" w:rsidR="00F71A49" w:rsidRPr="1A8BA2A8" w:rsidRDefault="00F71A49" w:rsidP="00F71A49">
            <w:pPr>
              <w:spacing w:before="360"/>
              <w:jc w:val="center"/>
              <w:rPr>
                <w:sz w:val="20"/>
                <w:szCs w:val="20"/>
              </w:rPr>
            </w:pPr>
            <w:r w:rsidRPr="0022CFBB">
              <w:rPr>
                <w:sz w:val="20"/>
                <w:szCs w:val="20"/>
              </w:rPr>
              <w:t>text</w:t>
            </w:r>
          </w:p>
        </w:tc>
        <w:tc>
          <w:tcPr>
            <w:tcW w:w="1355" w:type="dxa"/>
            <w:tcBorders>
              <w:top w:val="nil"/>
              <w:left w:val="single" w:sz="8" w:space="0" w:color="auto"/>
              <w:bottom w:val="single" w:sz="8" w:space="0" w:color="auto"/>
              <w:right w:val="single" w:sz="8" w:space="0" w:color="auto"/>
            </w:tcBorders>
          </w:tcPr>
          <w:p w14:paraId="6B13EF40" w14:textId="32D5581F" w:rsidR="00F71A49" w:rsidRDefault="00F71A49" w:rsidP="00F71A49">
            <w:pPr>
              <w:spacing w:before="360"/>
              <w:jc w:val="center"/>
              <w:rPr>
                <w:sz w:val="20"/>
                <w:szCs w:val="20"/>
              </w:rPr>
            </w:pPr>
            <w:r w:rsidRPr="0022CFBB">
              <w:rPr>
                <w:sz w:val="20"/>
                <w:szCs w:val="20"/>
              </w:rPr>
              <w:t>Alpha-numeric</w:t>
            </w:r>
          </w:p>
        </w:tc>
        <w:tc>
          <w:tcPr>
            <w:tcW w:w="1098" w:type="dxa"/>
            <w:tcBorders>
              <w:top w:val="nil"/>
              <w:left w:val="single" w:sz="8" w:space="0" w:color="auto"/>
              <w:bottom w:val="single" w:sz="8" w:space="0" w:color="auto"/>
              <w:right w:val="single" w:sz="8" w:space="0" w:color="auto"/>
            </w:tcBorders>
          </w:tcPr>
          <w:p w14:paraId="76CE55C5" w14:textId="3DA27E25" w:rsidR="00F71A49" w:rsidRDefault="00F71A49" w:rsidP="00F71A49">
            <w:pPr>
              <w:spacing w:before="360"/>
              <w:jc w:val="center"/>
              <w:rPr>
                <w:sz w:val="20"/>
                <w:szCs w:val="20"/>
              </w:rPr>
            </w:pPr>
            <w:r w:rsidRPr="0022CFBB">
              <w:rPr>
                <w:sz w:val="20"/>
                <w:szCs w:val="20"/>
              </w:rPr>
              <w:t>500</w:t>
            </w:r>
          </w:p>
        </w:tc>
        <w:tc>
          <w:tcPr>
            <w:tcW w:w="1426" w:type="dxa"/>
            <w:tcBorders>
              <w:top w:val="nil"/>
              <w:left w:val="single" w:sz="8" w:space="0" w:color="auto"/>
              <w:bottom w:val="single" w:sz="8" w:space="0" w:color="auto"/>
              <w:right w:val="single" w:sz="8" w:space="0" w:color="auto"/>
            </w:tcBorders>
          </w:tcPr>
          <w:p w14:paraId="64BD5994" w14:textId="1DCE25F7" w:rsidR="00F71A49" w:rsidRPr="0022CFBB" w:rsidRDefault="00F71A49" w:rsidP="00F71A49">
            <w:pPr>
              <w:spacing w:before="360"/>
              <w:jc w:val="center"/>
              <w:rPr>
                <w:sz w:val="20"/>
                <w:szCs w:val="20"/>
              </w:rPr>
            </w:pPr>
            <w:r w:rsidRPr="0022CFBB">
              <w:rPr>
                <w:sz w:val="20"/>
                <w:szCs w:val="20"/>
              </w:rPr>
              <w:t>Field for free text review</w:t>
            </w:r>
          </w:p>
        </w:tc>
        <w:tc>
          <w:tcPr>
            <w:tcW w:w="2425" w:type="dxa"/>
            <w:tcBorders>
              <w:top w:val="nil"/>
              <w:left w:val="single" w:sz="8" w:space="0" w:color="auto"/>
              <w:bottom w:val="single" w:sz="8" w:space="0" w:color="auto"/>
              <w:right w:val="single" w:sz="8" w:space="0" w:color="auto"/>
            </w:tcBorders>
          </w:tcPr>
          <w:p w14:paraId="4F227C13" w14:textId="08932404" w:rsidR="00F71A49" w:rsidRPr="0022CFBB" w:rsidRDefault="00F71A49" w:rsidP="00F71A49">
            <w:pPr>
              <w:spacing w:before="360"/>
              <w:jc w:val="center"/>
              <w:rPr>
                <w:sz w:val="20"/>
                <w:szCs w:val="20"/>
              </w:rPr>
            </w:pPr>
            <w:r w:rsidRPr="0022CFBB">
              <w:rPr>
                <w:sz w:val="20"/>
                <w:szCs w:val="20"/>
              </w:rPr>
              <w:t>Pizzeria Margherita has the best Pizza in town!</w:t>
            </w:r>
          </w:p>
        </w:tc>
      </w:tr>
      <w:tr w:rsidR="000F646C" w14:paraId="0AD448EB" w14:textId="77777777" w:rsidTr="00F71A49">
        <w:trPr>
          <w:trHeight w:val="990"/>
        </w:trPr>
        <w:tc>
          <w:tcPr>
            <w:tcW w:w="1769" w:type="dxa"/>
            <w:tcBorders>
              <w:top w:val="single" w:sz="8" w:space="0" w:color="auto"/>
              <w:left w:val="single" w:sz="8" w:space="0" w:color="auto"/>
              <w:bottom w:val="single" w:sz="8" w:space="0" w:color="auto"/>
              <w:right w:val="single" w:sz="8" w:space="0" w:color="auto"/>
            </w:tcBorders>
          </w:tcPr>
          <w:p w14:paraId="62EB140B" w14:textId="5A7906B9" w:rsidR="000F646C" w:rsidRPr="0022CFBB" w:rsidRDefault="000F646C" w:rsidP="000F646C">
            <w:pPr>
              <w:spacing w:before="360"/>
              <w:jc w:val="center"/>
              <w:rPr>
                <w:sz w:val="20"/>
                <w:szCs w:val="20"/>
              </w:rPr>
            </w:pPr>
            <w:r>
              <w:rPr>
                <w:sz w:val="20"/>
                <w:szCs w:val="20"/>
              </w:rPr>
              <w:t>VendorID</w:t>
            </w:r>
          </w:p>
        </w:tc>
        <w:tc>
          <w:tcPr>
            <w:tcW w:w="1512" w:type="dxa"/>
            <w:tcBorders>
              <w:top w:val="nil"/>
              <w:left w:val="single" w:sz="8" w:space="0" w:color="auto"/>
              <w:bottom w:val="single" w:sz="8" w:space="0" w:color="auto"/>
              <w:right w:val="single" w:sz="8" w:space="0" w:color="auto"/>
            </w:tcBorders>
          </w:tcPr>
          <w:p w14:paraId="6F6CC28F" w14:textId="2B5F1045" w:rsidR="000F646C" w:rsidRPr="0022CFBB" w:rsidRDefault="000F646C" w:rsidP="000F646C">
            <w:pPr>
              <w:spacing w:before="360"/>
              <w:jc w:val="center"/>
              <w:rPr>
                <w:sz w:val="20"/>
                <w:szCs w:val="20"/>
              </w:rPr>
            </w:pPr>
            <w:r>
              <w:rPr>
                <w:sz w:val="20"/>
                <w:szCs w:val="20"/>
              </w:rPr>
              <w:t>Char</w:t>
            </w:r>
          </w:p>
        </w:tc>
        <w:tc>
          <w:tcPr>
            <w:tcW w:w="1355" w:type="dxa"/>
            <w:tcBorders>
              <w:top w:val="nil"/>
              <w:left w:val="single" w:sz="8" w:space="0" w:color="auto"/>
              <w:bottom w:val="single" w:sz="8" w:space="0" w:color="auto"/>
              <w:right w:val="single" w:sz="8" w:space="0" w:color="auto"/>
            </w:tcBorders>
          </w:tcPr>
          <w:p w14:paraId="3A70DC9D" w14:textId="63D11747" w:rsidR="000F646C" w:rsidRPr="0022CFBB" w:rsidRDefault="000F646C" w:rsidP="000F646C">
            <w:pPr>
              <w:spacing w:before="360"/>
              <w:jc w:val="center"/>
              <w:rPr>
                <w:sz w:val="20"/>
                <w:szCs w:val="20"/>
              </w:rPr>
            </w:pPr>
            <w:r>
              <w:rPr>
                <w:sz w:val="20"/>
                <w:szCs w:val="20"/>
              </w:rPr>
              <w:t>UUID</w:t>
            </w:r>
          </w:p>
        </w:tc>
        <w:tc>
          <w:tcPr>
            <w:tcW w:w="1098" w:type="dxa"/>
            <w:tcBorders>
              <w:top w:val="nil"/>
              <w:left w:val="single" w:sz="8" w:space="0" w:color="auto"/>
              <w:bottom w:val="single" w:sz="8" w:space="0" w:color="auto"/>
              <w:right w:val="single" w:sz="8" w:space="0" w:color="auto"/>
            </w:tcBorders>
          </w:tcPr>
          <w:p w14:paraId="16CC45D5" w14:textId="59750194" w:rsidR="000F646C" w:rsidRPr="0022CFBB" w:rsidRDefault="000F646C" w:rsidP="000F646C">
            <w:pPr>
              <w:spacing w:before="360"/>
              <w:jc w:val="center"/>
              <w:rPr>
                <w:sz w:val="20"/>
                <w:szCs w:val="20"/>
              </w:rPr>
            </w:pPr>
            <w:r>
              <w:rPr>
                <w:sz w:val="20"/>
                <w:szCs w:val="20"/>
              </w:rPr>
              <w:t>36</w:t>
            </w:r>
          </w:p>
        </w:tc>
        <w:tc>
          <w:tcPr>
            <w:tcW w:w="1426" w:type="dxa"/>
            <w:tcBorders>
              <w:top w:val="nil"/>
              <w:left w:val="single" w:sz="8" w:space="0" w:color="auto"/>
              <w:bottom w:val="single" w:sz="8" w:space="0" w:color="auto"/>
              <w:right w:val="single" w:sz="8" w:space="0" w:color="auto"/>
            </w:tcBorders>
          </w:tcPr>
          <w:p w14:paraId="359FCB34" w14:textId="5FA5BEC3" w:rsidR="000F646C" w:rsidRPr="0022CFBB" w:rsidRDefault="000F646C" w:rsidP="000F646C">
            <w:pPr>
              <w:spacing w:before="360"/>
              <w:jc w:val="center"/>
              <w:rPr>
                <w:sz w:val="20"/>
                <w:szCs w:val="20"/>
              </w:rPr>
            </w:pPr>
            <w:r>
              <w:rPr>
                <w:sz w:val="20"/>
                <w:szCs w:val="20"/>
              </w:rPr>
              <w:t>References the vendor that the review was posted to</w:t>
            </w:r>
          </w:p>
        </w:tc>
        <w:tc>
          <w:tcPr>
            <w:tcW w:w="2425" w:type="dxa"/>
            <w:tcBorders>
              <w:top w:val="nil"/>
              <w:left w:val="single" w:sz="8" w:space="0" w:color="auto"/>
              <w:bottom w:val="single" w:sz="8" w:space="0" w:color="auto"/>
              <w:right w:val="single" w:sz="8" w:space="0" w:color="auto"/>
            </w:tcBorders>
          </w:tcPr>
          <w:p w14:paraId="4E436707" w14:textId="33FF4E4F" w:rsidR="000F646C" w:rsidRPr="0022CFBB" w:rsidRDefault="000F5A22" w:rsidP="000F646C">
            <w:pPr>
              <w:spacing w:before="360"/>
              <w:jc w:val="center"/>
              <w:rPr>
                <w:sz w:val="20"/>
                <w:szCs w:val="20"/>
              </w:rPr>
            </w:pPr>
            <w:r w:rsidRPr="0022CFBB">
              <w:rPr>
                <w:sz w:val="20"/>
                <w:szCs w:val="20"/>
              </w:rPr>
              <w:t>123e4567-e89b-12d3-a456-426614174000</w:t>
            </w:r>
          </w:p>
        </w:tc>
      </w:tr>
      <w:tr w:rsidR="000F646C" w14:paraId="6EC753B6" w14:textId="77777777" w:rsidTr="00F71A49">
        <w:tc>
          <w:tcPr>
            <w:tcW w:w="1769" w:type="dxa"/>
            <w:tcBorders>
              <w:top w:val="single" w:sz="8" w:space="0" w:color="auto"/>
              <w:left w:val="single" w:sz="8" w:space="0" w:color="auto"/>
              <w:bottom w:val="single" w:sz="8" w:space="0" w:color="auto"/>
              <w:right w:val="single" w:sz="8" w:space="0" w:color="auto"/>
            </w:tcBorders>
          </w:tcPr>
          <w:p w14:paraId="2A33CFCF" w14:textId="7FAA9BDB" w:rsidR="000F646C" w:rsidRDefault="000F646C" w:rsidP="000F646C">
            <w:pPr>
              <w:spacing w:before="360"/>
              <w:jc w:val="center"/>
              <w:rPr>
                <w:sz w:val="20"/>
                <w:szCs w:val="20"/>
              </w:rPr>
            </w:pPr>
            <w:r w:rsidRPr="0022CFBB">
              <w:rPr>
                <w:sz w:val="20"/>
                <w:szCs w:val="20"/>
              </w:rPr>
              <w:t>DatePosted</w:t>
            </w:r>
          </w:p>
        </w:tc>
        <w:tc>
          <w:tcPr>
            <w:tcW w:w="1512" w:type="dxa"/>
            <w:tcBorders>
              <w:top w:val="single" w:sz="8" w:space="0" w:color="auto"/>
              <w:left w:val="single" w:sz="8" w:space="0" w:color="auto"/>
              <w:bottom w:val="single" w:sz="8" w:space="0" w:color="auto"/>
              <w:right w:val="single" w:sz="8" w:space="0" w:color="auto"/>
            </w:tcBorders>
          </w:tcPr>
          <w:p w14:paraId="5A60328E" w14:textId="58D30A53" w:rsidR="000F646C" w:rsidRDefault="000F646C" w:rsidP="000F646C">
            <w:pPr>
              <w:spacing w:before="360"/>
              <w:jc w:val="center"/>
            </w:pPr>
            <w:r w:rsidRPr="0022CFBB">
              <w:rPr>
                <w:sz w:val="20"/>
                <w:szCs w:val="20"/>
              </w:rPr>
              <w:t>datetime</w:t>
            </w:r>
          </w:p>
        </w:tc>
        <w:tc>
          <w:tcPr>
            <w:tcW w:w="1355" w:type="dxa"/>
            <w:tcBorders>
              <w:top w:val="single" w:sz="8" w:space="0" w:color="auto"/>
              <w:left w:val="single" w:sz="8" w:space="0" w:color="auto"/>
              <w:bottom w:val="single" w:sz="8" w:space="0" w:color="auto"/>
              <w:right w:val="single" w:sz="8" w:space="0" w:color="auto"/>
            </w:tcBorders>
          </w:tcPr>
          <w:p w14:paraId="3DD378BC" w14:textId="7FE63544" w:rsidR="000F646C" w:rsidRDefault="000F646C" w:rsidP="000F646C">
            <w:pPr>
              <w:spacing w:before="360"/>
              <w:jc w:val="center"/>
              <w:rPr>
                <w:sz w:val="20"/>
                <w:szCs w:val="20"/>
              </w:rPr>
            </w:pPr>
            <w:r w:rsidRPr="0022CFBB">
              <w:rPr>
                <w:sz w:val="20"/>
                <w:szCs w:val="20"/>
              </w:rPr>
              <w:t>MM/DD/YYYY HH:MM:SS</w:t>
            </w:r>
          </w:p>
        </w:tc>
        <w:tc>
          <w:tcPr>
            <w:tcW w:w="1098" w:type="dxa"/>
            <w:tcBorders>
              <w:top w:val="single" w:sz="8" w:space="0" w:color="auto"/>
              <w:left w:val="single" w:sz="8" w:space="0" w:color="auto"/>
              <w:bottom w:val="single" w:sz="8" w:space="0" w:color="auto"/>
              <w:right w:val="single" w:sz="8" w:space="0" w:color="auto"/>
            </w:tcBorders>
          </w:tcPr>
          <w:p w14:paraId="73061A31" w14:textId="3EC5C682" w:rsidR="000F646C" w:rsidRDefault="000F646C" w:rsidP="000F646C">
            <w:pPr>
              <w:spacing w:before="360"/>
              <w:jc w:val="center"/>
            </w:pPr>
            <w:r w:rsidRPr="0022CFBB">
              <w:rPr>
                <w:sz w:val="20"/>
                <w:szCs w:val="20"/>
              </w:rPr>
              <w:t xml:space="preserve"> </w:t>
            </w:r>
          </w:p>
        </w:tc>
        <w:tc>
          <w:tcPr>
            <w:tcW w:w="1426" w:type="dxa"/>
            <w:tcBorders>
              <w:top w:val="single" w:sz="8" w:space="0" w:color="auto"/>
              <w:left w:val="single" w:sz="8" w:space="0" w:color="auto"/>
              <w:bottom w:val="single" w:sz="8" w:space="0" w:color="auto"/>
              <w:right w:val="single" w:sz="8" w:space="0" w:color="auto"/>
            </w:tcBorders>
          </w:tcPr>
          <w:p w14:paraId="0941C6E2" w14:textId="471C9B96" w:rsidR="000F646C" w:rsidRDefault="000F646C" w:rsidP="000F646C">
            <w:pPr>
              <w:spacing w:before="360"/>
              <w:jc w:val="center"/>
            </w:pPr>
            <w:r w:rsidRPr="0022CFBB">
              <w:rPr>
                <w:sz w:val="20"/>
                <w:szCs w:val="20"/>
              </w:rPr>
              <w:t>Date the Review was posted</w:t>
            </w:r>
          </w:p>
        </w:tc>
        <w:tc>
          <w:tcPr>
            <w:tcW w:w="2425" w:type="dxa"/>
            <w:tcBorders>
              <w:top w:val="single" w:sz="8" w:space="0" w:color="auto"/>
              <w:left w:val="single" w:sz="8" w:space="0" w:color="auto"/>
              <w:bottom w:val="single" w:sz="8" w:space="0" w:color="auto"/>
              <w:right w:val="single" w:sz="8" w:space="0" w:color="auto"/>
            </w:tcBorders>
          </w:tcPr>
          <w:p w14:paraId="1B66CCF2" w14:textId="513A33D9" w:rsidR="000F646C" w:rsidRDefault="000F646C" w:rsidP="000F646C">
            <w:pPr>
              <w:spacing w:before="360"/>
              <w:jc w:val="center"/>
            </w:pPr>
            <w:r w:rsidRPr="0022CFBB">
              <w:rPr>
                <w:sz w:val="20"/>
                <w:szCs w:val="20"/>
              </w:rPr>
              <w:t>11-11-2021 00:00:00</w:t>
            </w:r>
          </w:p>
        </w:tc>
      </w:tr>
      <w:tr w:rsidR="000F646C" w14:paraId="5387FBE5" w14:textId="77777777" w:rsidTr="00F71A49">
        <w:tc>
          <w:tcPr>
            <w:tcW w:w="1769" w:type="dxa"/>
            <w:tcBorders>
              <w:top w:val="single" w:sz="8" w:space="0" w:color="auto"/>
              <w:left w:val="single" w:sz="8" w:space="0" w:color="auto"/>
              <w:bottom w:val="single" w:sz="8" w:space="0" w:color="auto"/>
              <w:right w:val="single" w:sz="8" w:space="0" w:color="auto"/>
            </w:tcBorders>
          </w:tcPr>
          <w:p w14:paraId="510F9678" w14:textId="681CD691" w:rsidR="000F646C" w:rsidRPr="0022CFBB" w:rsidRDefault="000F646C" w:rsidP="000F646C">
            <w:pPr>
              <w:spacing w:before="360"/>
              <w:jc w:val="center"/>
              <w:rPr>
                <w:sz w:val="20"/>
                <w:szCs w:val="20"/>
              </w:rPr>
            </w:pPr>
            <w:r>
              <w:rPr>
                <w:sz w:val="20"/>
                <w:szCs w:val="20"/>
              </w:rPr>
              <w:t>StarRating</w:t>
            </w:r>
          </w:p>
        </w:tc>
        <w:tc>
          <w:tcPr>
            <w:tcW w:w="1512" w:type="dxa"/>
            <w:tcBorders>
              <w:top w:val="single" w:sz="8" w:space="0" w:color="auto"/>
              <w:left w:val="single" w:sz="8" w:space="0" w:color="auto"/>
              <w:bottom w:val="single" w:sz="8" w:space="0" w:color="auto"/>
              <w:right w:val="single" w:sz="8" w:space="0" w:color="auto"/>
            </w:tcBorders>
          </w:tcPr>
          <w:p w14:paraId="5E0C6903" w14:textId="393815A5" w:rsidR="000F646C" w:rsidRPr="0022CFBB" w:rsidRDefault="000F646C" w:rsidP="000F646C">
            <w:pPr>
              <w:spacing w:before="360"/>
              <w:jc w:val="center"/>
              <w:rPr>
                <w:sz w:val="20"/>
                <w:szCs w:val="20"/>
              </w:rPr>
            </w:pPr>
            <w:r>
              <w:rPr>
                <w:sz w:val="20"/>
                <w:szCs w:val="20"/>
              </w:rPr>
              <w:t>integer</w:t>
            </w:r>
          </w:p>
        </w:tc>
        <w:tc>
          <w:tcPr>
            <w:tcW w:w="1355" w:type="dxa"/>
            <w:tcBorders>
              <w:top w:val="single" w:sz="8" w:space="0" w:color="auto"/>
              <w:left w:val="single" w:sz="8" w:space="0" w:color="auto"/>
              <w:bottom w:val="single" w:sz="8" w:space="0" w:color="auto"/>
              <w:right w:val="single" w:sz="8" w:space="0" w:color="auto"/>
            </w:tcBorders>
          </w:tcPr>
          <w:p w14:paraId="1D2575C1" w14:textId="14959711" w:rsidR="000F646C" w:rsidRPr="0022CFBB" w:rsidRDefault="000F646C" w:rsidP="000F646C">
            <w:pPr>
              <w:spacing w:before="360"/>
              <w:jc w:val="center"/>
              <w:rPr>
                <w:sz w:val="20"/>
                <w:szCs w:val="20"/>
              </w:rPr>
            </w:pPr>
            <w:r>
              <w:rPr>
                <w:sz w:val="20"/>
                <w:szCs w:val="20"/>
              </w:rPr>
              <w:t>Numeric</w:t>
            </w:r>
          </w:p>
        </w:tc>
        <w:tc>
          <w:tcPr>
            <w:tcW w:w="1098" w:type="dxa"/>
            <w:tcBorders>
              <w:top w:val="single" w:sz="8" w:space="0" w:color="auto"/>
              <w:left w:val="single" w:sz="8" w:space="0" w:color="auto"/>
              <w:bottom w:val="single" w:sz="8" w:space="0" w:color="auto"/>
              <w:right w:val="single" w:sz="8" w:space="0" w:color="auto"/>
            </w:tcBorders>
          </w:tcPr>
          <w:p w14:paraId="4123228A" w14:textId="13E59132" w:rsidR="000F646C" w:rsidRPr="0022CFBB" w:rsidRDefault="000F646C" w:rsidP="000F646C">
            <w:pPr>
              <w:spacing w:before="360"/>
              <w:jc w:val="center"/>
              <w:rPr>
                <w:sz w:val="20"/>
                <w:szCs w:val="20"/>
              </w:rPr>
            </w:pPr>
          </w:p>
        </w:tc>
        <w:tc>
          <w:tcPr>
            <w:tcW w:w="1426" w:type="dxa"/>
            <w:tcBorders>
              <w:top w:val="single" w:sz="8" w:space="0" w:color="auto"/>
              <w:left w:val="single" w:sz="8" w:space="0" w:color="auto"/>
              <w:bottom w:val="single" w:sz="8" w:space="0" w:color="auto"/>
              <w:right w:val="single" w:sz="8" w:space="0" w:color="auto"/>
            </w:tcBorders>
          </w:tcPr>
          <w:p w14:paraId="7BF0CF29" w14:textId="3E237C51" w:rsidR="000F646C" w:rsidRPr="0022CFBB" w:rsidRDefault="000F646C" w:rsidP="000F646C">
            <w:pPr>
              <w:spacing w:before="360"/>
              <w:jc w:val="center"/>
              <w:rPr>
                <w:sz w:val="20"/>
                <w:szCs w:val="20"/>
              </w:rPr>
            </w:pPr>
            <w:r>
              <w:rPr>
                <w:sz w:val="20"/>
                <w:szCs w:val="20"/>
              </w:rPr>
              <w:t>Number of stars given to review (1 to 5)</w:t>
            </w:r>
          </w:p>
        </w:tc>
        <w:tc>
          <w:tcPr>
            <w:tcW w:w="2425" w:type="dxa"/>
            <w:tcBorders>
              <w:top w:val="single" w:sz="8" w:space="0" w:color="auto"/>
              <w:left w:val="single" w:sz="8" w:space="0" w:color="auto"/>
              <w:bottom w:val="single" w:sz="8" w:space="0" w:color="auto"/>
              <w:right w:val="single" w:sz="8" w:space="0" w:color="auto"/>
            </w:tcBorders>
          </w:tcPr>
          <w:p w14:paraId="60485F97" w14:textId="3E0CD0B1" w:rsidR="000F646C" w:rsidRPr="0022CFBB" w:rsidRDefault="000F646C" w:rsidP="000F646C">
            <w:pPr>
              <w:spacing w:before="360"/>
              <w:jc w:val="center"/>
              <w:rPr>
                <w:sz w:val="20"/>
                <w:szCs w:val="20"/>
              </w:rPr>
            </w:pPr>
            <w:r>
              <w:rPr>
                <w:sz w:val="20"/>
                <w:szCs w:val="20"/>
              </w:rPr>
              <w:t>5</w:t>
            </w:r>
          </w:p>
        </w:tc>
      </w:tr>
      <w:tr w:rsidR="000F646C" w14:paraId="740B9EAE" w14:textId="77777777" w:rsidTr="00F71A49">
        <w:tc>
          <w:tcPr>
            <w:tcW w:w="1769" w:type="dxa"/>
            <w:tcBorders>
              <w:top w:val="single" w:sz="8" w:space="0" w:color="auto"/>
              <w:left w:val="single" w:sz="8" w:space="0" w:color="auto"/>
              <w:bottom w:val="single" w:sz="8" w:space="0" w:color="auto"/>
              <w:right w:val="single" w:sz="8" w:space="0" w:color="auto"/>
            </w:tcBorders>
          </w:tcPr>
          <w:p w14:paraId="7D427DC0" w14:textId="324B225E" w:rsidR="000F646C" w:rsidRPr="0022CFBB" w:rsidRDefault="000F646C" w:rsidP="000F646C">
            <w:pPr>
              <w:spacing w:before="360"/>
              <w:jc w:val="center"/>
              <w:rPr>
                <w:sz w:val="20"/>
                <w:szCs w:val="20"/>
              </w:rPr>
            </w:pPr>
            <w:r>
              <w:rPr>
                <w:sz w:val="20"/>
                <w:szCs w:val="20"/>
              </w:rPr>
              <w:lastRenderedPageBreak/>
              <w:t>ReplyTo</w:t>
            </w:r>
          </w:p>
        </w:tc>
        <w:tc>
          <w:tcPr>
            <w:tcW w:w="1512" w:type="dxa"/>
            <w:tcBorders>
              <w:top w:val="single" w:sz="8" w:space="0" w:color="auto"/>
              <w:left w:val="single" w:sz="8" w:space="0" w:color="auto"/>
              <w:bottom w:val="single" w:sz="8" w:space="0" w:color="auto"/>
              <w:right w:val="single" w:sz="8" w:space="0" w:color="auto"/>
            </w:tcBorders>
          </w:tcPr>
          <w:p w14:paraId="7ADF30AC" w14:textId="3318E736" w:rsidR="000F646C" w:rsidRPr="0022CFBB" w:rsidRDefault="000F646C" w:rsidP="000F646C">
            <w:pPr>
              <w:spacing w:before="360"/>
              <w:jc w:val="center"/>
              <w:rPr>
                <w:sz w:val="20"/>
                <w:szCs w:val="20"/>
              </w:rPr>
            </w:pPr>
            <w:r w:rsidRPr="1A8BA2A8">
              <w:rPr>
                <w:sz w:val="20"/>
                <w:szCs w:val="20"/>
              </w:rPr>
              <w:t>Char</w:t>
            </w:r>
          </w:p>
        </w:tc>
        <w:tc>
          <w:tcPr>
            <w:tcW w:w="1355" w:type="dxa"/>
            <w:tcBorders>
              <w:top w:val="single" w:sz="8" w:space="0" w:color="auto"/>
              <w:left w:val="single" w:sz="8" w:space="0" w:color="auto"/>
              <w:bottom w:val="single" w:sz="8" w:space="0" w:color="auto"/>
              <w:right w:val="single" w:sz="8" w:space="0" w:color="auto"/>
            </w:tcBorders>
          </w:tcPr>
          <w:p w14:paraId="5F5B357C" w14:textId="08281656" w:rsidR="000F646C" w:rsidRPr="0022CFBB" w:rsidRDefault="000F646C" w:rsidP="000F646C">
            <w:pPr>
              <w:spacing w:before="360"/>
              <w:jc w:val="center"/>
              <w:rPr>
                <w:sz w:val="20"/>
                <w:szCs w:val="20"/>
              </w:rPr>
            </w:pPr>
            <w:r>
              <w:rPr>
                <w:sz w:val="20"/>
                <w:szCs w:val="20"/>
              </w:rPr>
              <w:t>UUID</w:t>
            </w:r>
          </w:p>
        </w:tc>
        <w:tc>
          <w:tcPr>
            <w:tcW w:w="1098" w:type="dxa"/>
            <w:tcBorders>
              <w:top w:val="single" w:sz="8" w:space="0" w:color="auto"/>
              <w:left w:val="single" w:sz="8" w:space="0" w:color="auto"/>
              <w:bottom w:val="single" w:sz="8" w:space="0" w:color="auto"/>
              <w:right w:val="single" w:sz="8" w:space="0" w:color="auto"/>
            </w:tcBorders>
          </w:tcPr>
          <w:p w14:paraId="491FD1C1" w14:textId="290D6CEA" w:rsidR="000F646C" w:rsidRPr="0022CFBB" w:rsidRDefault="000F646C" w:rsidP="000F646C">
            <w:pPr>
              <w:spacing w:before="360"/>
              <w:jc w:val="center"/>
              <w:rPr>
                <w:sz w:val="20"/>
                <w:szCs w:val="20"/>
              </w:rPr>
            </w:pPr>
            <w:r>
              <w:rPr>
                <w:sz w:val="20"/>
                <w:szCs w:val="20"/>
              </w:rPr>
              <w:t>36</w:t>
            </w:r>
          </w:p>
        </w:tc>
        <w:tc>
          <w:tcPr>
            <w:tcW w:w="1426" w:type="dxa"/>
            <w:tcBorders>
              <w:top w:val="single" w:sz="8" w:space="0" w:color="auto"/>
              <w:left w:val="single" w:sz="8" w:space="0" w:color="auto"/>
              <w:bottom w:val="single" w:sz="8" w:space="0" w:color="auto"/>
              <w:right w:val="single" w:sz="8" w:space="0" w:color="auto"/>
            </w:tcBorders>
          </w:tcPr>
          <w:p w14:paraId="64BEAEAE" w14:textId="01D1BACC" w:rsidR="000F646C" w:rsidRPr="0022CFBB" w:rsidRDefault="000F646C" w:rsidP="000F646C">
            <w:pPr>
              <w:spacing w:before="360"/>
              <w:jc w:val="center"/>
              <w:rPr>
                <w:sz w:val="20"/>
                <w:szCs w:val="20"/>
              </w:rPr>
            </w:pPr>
            <w:r>
              <w:t>ID of the parent review or NULL if this is a root review</w:t>
            </w:r>
          </w:p>
        </w:tc>
        <w:tc>
          <w:tcPr>
            <w:tcW w:w="2425" w:type="dxa"/>
            <w:tcBorders>
              <w:top w:val="single" w:sz="8" w:space="0" w:color="auto"/>
              <w:left w:val="single" w:sz="8" w:space="0" w:color="auto"/>
              <w:bottom w:val="single" w:sz="8" w:space="0" w:color="auto"/>
              <w:right w:val="single" w:sz="8" w:space="0" w:color="auto"/>
            </w:tcBorders>
          </w:tcPr>
          <w:p w14:paraId="024033B0" w14:textId="08ED79C5" w:rsidR="000F646C" w:rsidRPr="0022CFBB" w:rsidRDefault="000F646C" w:rsidP="000F646C">
            <w:pPr>
              <w:spacing w:before="360"/>
              <w:jc w:val="center"/>
              <w:rPr>
                <w:sz w:val="20"/>
                <w:szCs w:val="20"/>
              </w:rPr>
            </w:pPr>
            <w:r w:rsidRPr="0022CFBB">
              <w:rPr>
                <w:sz w:val="20"/>
                <w:szCs w:val="20"/>
              </w:rPr>
              <w:t>123e4567-e89b-12d3-a456-426614174000</w:t>
            </w:r>
          </w:p>
        </w:tc>
      </w:tr>
      <w:tr w:rsidR="000F646C" w14:paraId="32CC930F" w14:textId="77777777" w:rsidTr="00F71A49">
        <w:tc>
          <w:tcPr>
            <w:tcW w:w="1769" w:type="dxa"/>
            <w:tcBorders>
              <w:top w:val="single" w:sz="8" w:space="0" w:color="auto"/>
              <w:left w:val="single" w:sz="8" w:space="0" w:color="auto"/>
              <w:bottom w:val="single" w:sz="8" w:space="0" w:color="auto"/>
              <w:right w:val="single" w:sz="8" w:space="0" w:color="auto"/>
            </w:tcBorders>
          </w:tcPr>
          <w:p w14:paraId="38F1E388" w14:textId="26CEF7BC" w:rsidR="000F646C" w:rsidRDefault="000F646C" w:rsidP="000F646C">
            <w:pPr>
              <w:jc w:val="center"/>
              <w:rPr>
                <w:sz w:val="20"/>
                <w:szCs w:val="20"/>
              </w:rPr>
            </w:pPr>
            <w:r w:rsidRPr="5D7E9797">
              <w:rPr>
                <w:sz w:val="20"/>
                <w:szCs w:val="20"/>
              </w:rPr>
              <w:t>VendorFavorite</w:t>
            </w:r>
          </w:p>
        </w:tc>
        <w:tc>
          <w:tcPr>
            <w:tcW w:w="1512" w:type="dxa"/>
            <w:tcBorders>
              <w:top w:val="single" w:sz="8" w:space="0" w:color="auto"/>
              <w:left w:val="single" w:sz="8" w:space="0" w:color="auto"/>
              <w:bottom w:val="single" w:sz="8" w:space="0" w:color="auto"/>
              <w:right w:val="single" w:sz="8" w:space="0" w:color="auto"/>
            </w:tcBorders>
          </w:tcPr>
          <w:p w14:paraId="0D49D999" w14:textId="482BFA71" w:rsidR="000F646C" w:rsidRDefault="000F646C" w:rsidP="000F646C">
            <w:pPr>
              <w:jc w:val="center"/>
              <w:rPr>
                <w:sz w:val="20"/>
                <w:szCs w:val="20"/>
              </w:rPr>
            </w:pPr>
            <w:r w:rsidRPr="5D7E9797">
              <w:rPr>
                <w:sz w:val="20"/>
                <w:szCs w:val="20"/>
              </w:rPr>
              <w:t>bool</w:t>
            </w:r>
          </w:p>
        </w:tc>
        <w:tc>
          <w:tcPr>
            <w:tcW w:w="1355" w:type="dxa"/>
            <w:tcBorders>
              <w:top w:val="single" w:sz="8" w:space="0" w:color="auto"/>
              <w:left w:val="single" w:sz="8" w:space="0" w:color="auto"/>
              <w:bottom w:val="single" w:sz="8" w:space="0" w:color="auto"/>
              <w:right w:val="single" w:sz="8" w:space="0" w:color="auto"/>
            </w:tcBorders>
          </w:tcPr>
          <w:p w14:paraId="6CF094E7" w14:textId="70F53EE8" w:rsidR="000F646C" w:rsidRDefault="000F646C" w:rsidP="000F646C">
            <w:pPr>
              <w:jc w:val="center"/>
              <w:rPr>
                <w:sz w:val="20"/>
                <w:szCs w:val="20"/>
              </w:rPr>
            </w:pPr>
            <w:r w:rsidRPr="5D7E9797">
              <w:rPr>
                <w:sz w:val="20"/>
                <w:szCs w:val="20"/>
              </w:rPr>
              <w:t>0 or 1</w:t>
            </w:r>
          </w:p>
        </w:tc>
        <w:tc>
          <w:tcPr>
            <w:tcW w:w="1098" w:type="dxa"/>
            <w:tcBorders>
              <w:top w:val="single" w:sz="8" w:space="0" w:color="auto"/>
              <w:left w:val="single" w:sz="8" w:space="0" w:color="auto"/>
              <w:bottom w:val="single" w:sz="8" w:space="0" w:color="auto"/>
              <w:right w:val="single" w:sz="8" w:space="0" w:color="auto"/>
            </w:tcBorders>
          </w:tcPr>
          <w:p w14:paraId="1314CE53" w14:textId="02A12438" w:rsidR="000F646C" w:rsidRDefault="000F646C" w:rsidP="000F646C">
            <w:pPr>
              <w:jc w:val="center"/>
              <w:rPr>
                <w:sz w:val="20"/>
                <w:szCs w:val="20"/>
              </w:rPr>
            </w:pPr>
          </w:p>
        </w:tc>
        <w:tc>
          <w:tcPr>
            <w:tcW w:w="1426" w:type="dxa"/>
            <w:tcBorders>
              <w:top w:val="single" w:sz="8" w:space="0" w:color="auto"/>
              <w:left w:val="single" w:sz="8" w:space="0" w:color="auto"/>
              <w:bottom w:val="single" w:sz="8" w:space="0" w:color="auto"/>
              <w:right w:val="single" w:sz="8" w:space="0" w:color="auto"/>
            </w:tcBorders>
          </w:tcPr>
          <w:p w14:paraId="5662B889" w14:textId="48E6D259" w:rsidR="000F646C" w:rsidRDefault="00D3061E" w:rsidP="000F646C">
            <w:pPr>
              <w:jc w:val="center"/>
            </w:pPr>
            <w:r>
              <w:t>Indicates if vendor favorited this review</w:t>
            </w:r>
          </w:p>
        </w:tc>
        <w:tc>
          <w:tcPr>
            <w:tcW w:w="2425" w:type="dxa"/>
            <w:tcBorders>
              <w:top w:val="single" w:sz="8" w:space="0" w:color="auto"/>
              <w:left w:val="single" w:sz="8" w:space="0" w:color="auto"/>
              <w:bottom w:val="single" w:sz="8" w:space="0" w:color="auto"/>
              <w:right w:val="single" w:sz="8" w:space="0" w:color="auto"/>
            </w:tcBorders>
          </w:tcPr>
          <w:p w14:paraId="1DBA7FF1" w14:textId="4CB6B24F" w:rsidR="000F646C" w:rsidRDefault="000F646C" w:rsidP="000F646C">
            <w:pPr>
              <w:jc w:val="center"/>
              <w:rPr>
                <w:sz w:val="20"/>
                <w:szCs w:val="20"/>
              </w:rPr>
            </w:pPr>
            <w:r w:rsidRPr="5D7E9797">
              <w:rPr>
                <w:sz w:val="20"/>
                <w:szCs w:val="20"/>
              </w:rPr>
              <w:t>1</w:t>
            </w:r>
          </w:p>
        </w:tc>
      </w:tr>
    </w:tbl>
    <w:p w14:paraId="1B5BD055" w14:textId="2484F6B7" w:rsidR="1A8BA2A8" w:rsidRDefault="1A8BA2A8" w:rsidP="1A8BA2A8">
      <w:pPr>
        <w:spacing w:after="371" w:line="259" w:lineRule="auto"/>
        <w:ind w:left="0" w:firstLine="0"/>
      </w:pPr>
    </w:p>
    <w:tbl>
      <w:tblPr>
        <w:tblW w:w="9584" w:type="dxa"/>
        <w:tblLayout w:type="fixed"/>
        <w:tblLook w:val="04A0" w:firstRow="1" w:lastRow="0" w:firstColumn="1" w:lastColumn="0" w:noHBand="0" w:noVBand="1"/>
      </w:tblPr>
      <w:tblGrid>
        <w:gridCol w:w="1800"/>
        <w:gridCol w:w="1571"/>
        <w:gridCol w:w="1214"/>
        <w:gridCol w:w="1128"/>
        <w:gridCol w:w="1343"/>
        <w:gridCol w:w="2528"/>
      </w:tblGrid>
      <w:tr w:rsidR="0022CFBB" w14:paraId="4E6CBED2" w14:textId="77777777" w:rsidTr="009C4A48">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1C0BA283" w14:textId="4F108203" w:rsidR="0022CFBB" w:rsidRDefault="0022CFBB" w:rsidP="0022CFBB">
            <w:pPr>
              <w:jc w:val="center"/>
            </w:pPr>
            <w:r w:rsidRPr="0022CFBB">
              <w:rPr>
                <w:b/>
                <w:bCs/>
              </w:rPr>
              <w:t>Field Name</w:t>
            </w:r>
          </w:p>
        </w:tc>
        <w:tc>
          <w:tcPr>
            <w:tcW w:w="15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2250DFFE" w14:textId="1E127EEF" w:rsidR="0022CFBB" w:rsidRDefault="0022CFBB" w:rsidP="0022CFBB">
            <w:pPr>
              <w:jc w:val="center"/>
            </w:pPr>
            <w:r w:rsidRPr="0022CFBB">
              <w:rPr>
                <w:b/>
                <w:bCs/>
                <w:color w:val="000000" w:themeColor="text1"/>
              </w:rPr>
              <w:t>Data Type</w:t>
            </w:r>
          </w:p>
        </w:tc>
        <w:tc>
          <w:tcPr>
            <w:tcW w:w="121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09481F66" w14:textId="1EB05609" w:rsidR="0022CFBB" w:rsidRDefault="0022CFBB" w:rsidP="0022CFBB">
            <w:pPr>
              <w:jc w:val="center"/>
            </w:pPr>
            <w:r w:rsidRPr="0022CFBB">
              <w:rPr>
                <w:b/>
                <w:bCs/>
                <w:color w:val="000000" w:themeColor="text1"/>
              </w:rPr>
              <w:t>Data Format</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4C7A782A" w14:textId="45FD7197" w:rsidR="0022CFBB" w:rsidRDefault="0022CFBB" w:rsidP="0022CFBB">
            <w:pPr>
              <w:jc w:val="center"/>
            </w:pPr>
            <w:r w:rsidRPr="0022CFBB">
              <w:rPr>
                <w:b/>
                <w:bCs/>
                <w:color w:val="000000" w:themeColor="text1"/>
              </w:rPr>
              <w:t>Field Size</w:t>
            </w:r>
          </w:p>
        </w:tc>
        <w:tc>
          <w:tcPr>
            <w:tcW w:w="13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2F38B977" w14:textId="1F194F1F" w:rsidR="0022CFBB" w:rsidRDefault="0022CFBB" w:rsidP="0022CFBB">
            <w:pPr>
              <w:jc w:val="center"/>
            </w:pPr>
            <w:r w:rsidRPr="0022CFBB">
              <w:rPr>
                <w:b/>
                <w:bCs/>
                <w:color w:val="000000" w:themeColor="text1"/>
              </w:rPr>
              <w:t>Description</w:t>
            </w:r>
          </w:p>
        </w:tc>
        <w:tc>
          <w:tcPr>
            <w:tcW w:w="252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37625744" w14:textId="51ECEEA0" w:rsidR="0022CFBB" w:rsidRDefault="0022CFBB" w:rsidP="0022CFBB">
            <w:pPr>
              <w:jc w:val="center"/>
            </w:pPr>
            <w:r w:rsidRPr="0022CFBB">
              <w:rPr>
                <w:b/>
                <w:bCs/>
                <w:color w:val="000000" w:themeColor="text1"/>
              </w:rPr>
              <w:t>Example</w:t>
            </w:r>
          </w:p>
        </w:tc>
      </w:tr>
      <w:tr w:rsidR="0022CFBB" w14:paraId="73BFCF26" w14:textId="77777777" w:rsidTr="009C4A48">
        <w:trPr>
          <w:trHeight w:val="585"/>
        </w:trPr>
        <w:tc>
          <w:tcPr>
            <w:tcW w:w="9584" w:type="dxa"/>
            <w:gridSpan w:val="6"/>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2B4739" w14:textId="4B1BFAC0" w:rsidR="0022CFBB" w:rsidRDefault="0022CFBB" w:rsidP="1A8BA2A8">
            <w:pPr>
              <w:spacing w:before="120"/>
              <w:jc w:val="center"/>
            </w:pPr>
            <w:r w:rsidRPr="0022CFBB">
              <w:rPr>
                <w:b/>
                <w:bCs/>
                <w:sz w:val="24"/>
                <w:szCs w:val="24"/>
              </w:rPr>
              <w:t>User</w:t>
            </w:r>
          </w:p>
        </w:tc>
      </w:tr>
      <w:tr w:rsidR="0022CFBB" w14:paraId="08FAFB6B" w14:textId="77777777" w:rsidTr="009C4A48">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691BD3" w14:textId="3AB75AE0" w:rsidR="0022CFBB" w:rsidRDefault="0022CFBB" w:rsidP="1A8BA2A8">
            <w:pPr>
              <w:spacing w:before="360"/>
              <w:jc w:val="center"/>
            </w:pPr>
            <w:r w:rsidRPr="0022CFBB">
              <w:rPr>
                <w:sz w:val="20"/>
                <w:szCs w:val="20"/>
                <w:u w:val="single"/>
              </w:rPr>
              <w:t>ID</w:t>
            </w:r>
          </w:p>
        </w:tc>
        <w:tc>
          <w:tcPr>
            <w:tcW w:w="1571" w:type="dxa"/>
            <w:tcBorders>
              <w:top w:val="nil"/>
              <w:left w:val="single" w:sz="8" w:space="0" w:color="000000" w:themeColor="text1"/>
              <w:bottom w:val="single" w:sz="8" w:space="0" w:color="000000" w:themeColor="text1"/>
              <w:right w:val="single" w:sz="8" w:space="0" w:color="000000" w:themeColor="text1"/>
            </w:tcBorders>
          </w:tcPr>
          <w:p w14:paraId="23AE2DFE" w14:textId="68A29BF3" w:rsidR="0022CFBB" w:rsidRDefault="44EEC899" w:rsidP="1A8BA2A8">
            <w:pPr>
              <w:spacing w:before="360"/>
              <w:jc w:val="center"/>
            </w:pPr>
            <w:r w:rsidRPr="1A8BA2A8">
              <w:rPr>
                <w:sz w:val="20"/>
                <w:szCs w:val="20"/>
              </w:rPr>
              <w:t>Char</w:t>
            </w:r>
          </w:p>
          <w:p w14:paraId="7EB9CFF7" w14:textId="766F5A05" w:rsidR="0022CFBB" w:rsidRDefault="0022CFBB" w:rsidP="1A8BA2A8">
            <w:pPr>
              <w:spacing w:before="360"/>
              <w:jc w:val="center"/>
              <w:rPr>
                <w:sz w:val="20"/>
                <w:szCs w:val="20"/>
              </w:rPr>
            </w:pPr>
          </w:p>
        </w:tc>
        <w:tc>
          <w:tcPr>
            <w:tcW w:w="1214" w:type="dxa"/>
            <w:tcBorders>
              <w:top w:val="nil"/>
              <w:left w:val="single" w:sz="8" w:space="0" w:color="000000" w:themeColor="text1"/>
              <w:bottom w:val="single" w:sz="8" w:space="0" w:color="000000" w:themeColor="text1"/>
              <w:right w:val="single" w:sz="8" w:space="0" w:color="000000" w:themeColor="text1"/>
            </w:tcBorders>
          </w:tcPr>
          <w:p w14:paraId="48486F14" w14:textId="511DAE6D" w:rsidR="0022CFBB" w:rsidRDefault="00F01A4D" w:rsidP="1A8BA2A8">
            <w:pPr>
              <w:spacing w:before="360"/>
              <w:jc w:val="center"/>
            </w:pPr>
            <w:r>
              <w:rPr>
                <w:sz w:val="20"/>
                <w:szCs w:val="20"/>
              </w:rPr>
              <w:t>UUID</w:t>
            </w:r>
          </w:p>
        </w:tc>
        <w:tc>
          <w:tcPr>
            <w:tcW w:w="1128" w:type="dxa"/>
            <w:tcBorders>
              <w:top w:val="nil"/>
              <w:left w:val="single" w:sz="8" w:space="0" w:color="000000" w:themeColor="text1"/>
              <w:bottom w:val="single" w:sz="8" w:space="0" w:color="000000" w:themeColor="text1"/>
              <w:right w:val="single" w:sz="8" w:space="0" w:color="000000" w:themeColor="text1"/>
            </w:tcBorders>
          </w:tcPr>
          <w:p w14:paraId="743CD690" w14:textId="758D8E26" w:rsidR="0022CFBB" w:rsidRDefault="00F01A4D" w:rsidP="1A8BA2A8">
            <w:pPr>
              <w:spacing w:before="360"/>
              <w:jc w:val="center"/>
            </w:pPr>
            <w:r>
              <w:rPr>
                <w:sz w:val="20"/>
                <w:szCs w:val="20"/>
              </w:rPr>
              <w:t>36</w:t>
            </w:r>
          </w:p>
        </w:tc>
        <w:tc>
          <w:tcPr>
            <w:tcW w:w="1343" w:type="dxa"/>
            <w:tcBorders>
              <w:top w:val="nil"/>
              <w:left w:val="single" w:sz="8" w:space="0" w:color="000000" w:themeColor="text1"/>
              <w:bottom w:val="single" w:sz="8" w:space="0" w:color="000000" w:themeColor="text1"/>
              <w:right w:val="single" w:sz="8" w:space="0" w:color="000000" w:themeColor="text1"/>
            </w:tcBorders>
          </w:tcPr>
          <w:p w14:paraId="34CEE605" w14:textId="373FF0AF" w:rsidR="0022CFBB" w:rsidRDefault="0022CFBB" w:rsidP="1A8BA2A8">
            <w:pPr>
              <w:spacing w:before="360"/>
              <w:jc w:val="center"/>
            </w:pPr>
            <w:r w:rsidRPr="0022CFBB">
              <w:rPr>
                <w:sz w:val="20"/>
                <w:szCs w:val="20"/>
              </w:rPr>
              <w:t>ID, PK</w:t>
            </w:r>
          </w:p>
        </w:tc>
        <w:tc>
          <w:tcPr>
            <w:tcW w:w="2528" w:type="dxa"/>
            <w:tcBorders>
              <w:top w:val="nil"/>
              <w:left w:val="single" w:sz="8" w:space="0" w:color="000000" w:themeColor="text1"/>
              <w:bottom w:val="single" w:sz="8" w:space="0" w:color="000000" w:themeColor="text1"/>
              <w:right w:val="single" w:sz="8" w:space="0" w:color="000000" w:themeColor="text1"/>
            </w:tcBorders>
          </w:tcPr>
          <w:p w14:paraId="40BDFA2C" w14:textId="45EC56E8" w:rsidR="0022CFBB" w:rsidRDefault="0022CFBB" w:rsidP="1A8BA2A8">
            <w:pPr>
              <w:spacing w:before="360"/>
              <w:jc w:val="center"/>
            </w:pPr>
            <w:r w:rsidRPr="0022CFBB">
              <w:rPr>
                <w:sz w:val="20"/>
                <w:szCs w:val="20"/>
              </w:rPr>
              <w:t>123e4567-e89b-12d3-a456-426614174000</w:t>
            </w:r>
          </w:p>
        </w:tc>
      </w:tr>
      <w:tr w:rsidR="0022CFBB" w14:paraId="55C08C5D" w14:textId="77777777" w:rsidTr="009C4A48">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19CD4A" w14:textId="234A65B7" w:rsidR="0022CFBB" w:rsidRDefault="00C65A03" w:rsidP="1A8BA2A8">
            <w:pPr>
              <w:spacing w:before="360"/>
              <w:jc w:val="center"/>
            </w:pPr>
            <w:r>
              <w:rPr>
                <w:sz w:val="20"/>
                <w:szCs w:val="20"/>
              </w:rPr>
              <w:t>Email</w:t>
            </w:r>
          </w:p>
        </w:tc>
        <w:tc>
          <w:tcPr>
            <w:tcW w:w="15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674421" w14:textId="7F74275D" w:rsidR="0022CFBB" w:rsidRDefault="0022CFBB" w:rsidP="1A8BA2A8">
            <w:pPr>
              <w:spacing w:before="360"/>
              <w:jc w:val="center"/>
            </w:pPr>
            <w:r w:rsidRPr="0022CFBB">
              <w:rPr>
                <w:sz w:val="20"/>
                <w:szCs w:val="20"/>
              </w:rPr>
              <w:t>varchar</w:t>
            </w:r>
          </w:p>
        </w:tc>
        <w:tc>
          <w:tcPr>
            <w:tcW w:w="12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7A0592" w14:textId="2488FD4E" w:rsidR="0022CFBB" w:rsidRDefault="0022CFBB" w:rsidP="1A8BA2A8">
            <w:pPr>
              <w:spacing w:before="360"/>
              <w:jc w:val="center"/>
            </w:pPr>
            <w:r w:rsidRPr="0022CFBB">
              <w:rPr>
                <w:sz w:val="20"/>
                <w:szCs w:val="20"/>
              </w:rPr>
              <w:t>Alpha-numeric</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C6F034" w14:textId="42E32EC3" w:rsidR="0022CFBB" w:rsidRDefault="0022CFBB" w:rsidP="1A8BA2A8">
            <w:pPr>
              <w:spacing w:before="360"/>
              <w:jc w:val="center"/>
            </w:pPr>
            <w:r w:rsidRPr="0022CFBB">
              <w:rPr>
                <w:sz w:val="20"/>
                <w:szCs w:val="20"/>
              </w:rPr>
              <w:t>100</w:t>
            </w:r>
          </w:p>
        </w:tc>
        <w:tc>
          <w:tcPr>
            <w:tcW w:w="13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84FFA2" w14:textId="4313A872" w:rsidR="0022CFBB" w:rsidRDefault="0022CFBB" w:rsidP="1A8BA2A8">
            <w:pPr>
              <w:spacing w:before="360"/>
              <w:jc w:val="center"/>
            </w:pPr>
            <w:r w:rsidRPr="0022CFBB">
              <w:rPr>
                <w:sz w:val="20"/>
                <w:szCs w:val="20"/>
              </w:rPr>
              <w:t xml:space="preserve">User email </w:t>
            </w:r>
          </w:p>
        </w:tc>
        <w:tc>
          <w:tcPr>
            <w:tcW w:w="2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2E3661" w14:textId="2C542000" w:rsidR="0022CFBB" w:rsidRDefault="00F8742C" w:rsidP="1A8BA2A8">
            <w:pPr>
              <w:spacing w:before="360"/>
              <w:jc w:val="center"/>
            </w:pPr>
            <w:hyperlink r:id="rId33">
              <w:r w:rsidR="0022CFBB" w:rsidRPr="0022CFBB">
                <w:rPr>
                  <w:rStyle w:val="Hyperlink"/>
                  <w:sz w:val="20"/>
                  <w:szCs w:val="20"/>
                </w:rPr>
                <w:t>1user@StreetFoodLove.com</w:t>
              </w:r>
            </w:hyperlink>
          </w:p>
        </w:tc>
      </w:tr>
      <w:tr w:rsidR="00887561" w14:paraId="1E5D7AFD" w14:textId="77777777" w:rsidTr="009C4A48">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53603E" w14:textId="632E59E4" w:rsidR="00887561" w:rsidRDefault="00887561" w:rsidP="00887561">
            <w:pPr>
              <w:spacing w:before="360"/>
              <w:jc w:val="center"/>
              <w:rPr>
                <w:sz w:val="20"/>
                <w:szCs w:val="20"/>
              </w:rPr>
            </w:pPr>
            <w:r w:rsidRPr="0022CFBB">
              <w:rPr>
                <w:sz w:val="20"/>
                <w:szCs w:val="20"/>
              </w:rPr>
              <w:t>Username</w:t>
            </w:r>
          </w:p>
        </w:tc>
        <w:tc>
          <w:tcPr>
            <w:tcW w:w="15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9FD635" w14:textId="043B60F1" w:rsidR="00887561" w:rsidRPr="0022CFBB" w:rsidRDefault="00887561" w:rsidP="00887561">
            <w:pPr>
              <w:spacing w:before="360"/>
              <w:jc w:val="center"/>
              <w:rPr>
                <w:sz w:val="20"/>
                <w:szCs w:val="20"/>
              </w:rPr>
            </w:pPr>
            <w:r w:rsidRPr="0022CFBB">
              <w:rPr>
                <w:sz w:val="20"/>
                <w:szCs w:val="20"/>
              </w:rPr>
              <w:t>varchar</w:t>
            </w:r>
          </w:p>
        </w:tc>
        <w:tc>
          <w:tcPr>
            <w:tcW w:w="12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E98520" w14:textId="7502B140" w:rsidR="00887561" w:rsidRPr="0022CFBB" w:rsidRDefault="00887561" w:rsidP="00887561">
            <w:pPr>
              <w:spacing w:before="360"/>
              <w:jc w:val="center"/>
              <w:rPr>
                <w:sz w:val="20"/>
                <w:szCs w:val="20"/>
              </w:rPr>
            </w:pPr>
            <w:r w:rsidRPr="0022CFBB">
              <w:rPr>
                <w:sz w:val="20"/>
                <w:szCs w:val="20"/>
              </w:rPr>
              <w:t>Alpha-numeric</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A4ED3F" w14:textId="0356CAD5" w:rsidR="00887561" w:rsidRPr="0022CFBB" w:rsidRDefault="00887561" w:rsidP="00887561">
            <w:pPr>
              <w:spacing w:before="360"/>
              <w:jc w:val="center"/>
              <w:rPr>
                <w:sz w:val="20"/>
                <w:szCs w:val="20"/>
              </w:rPr>
            </w:pPr>
            <w:r w:rsidRPr="0022CFBB">
              <w:rPr>
                <w:sz w:val="20"/>
                <w:szCs w:val="20"/>
              </w:rPr>
              <w:t>100</w:t>
            </w:r>
          </w:p>
        </w:tc>
        <w:tc>
          <w:tcPr>
            <w:tcW w:w="13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2E74D0" w14:textId="38DD6402" w:rsidR="00887561" w:rsidRPr="0022CFBB" w:rsidRDefault="00495C88" w:rsidP="00887561">
            <w:pPr>
              <w:spacing w:before="360"/>
              <w:jc w:val="center"/>
              <w:rPr>
                <w:sz w:val="20"/>
                <w:szCs w:val="20"/>
              </w:rPr>
            </w:pPr>
            <w:r>
              <w:rPr>
                <w:sz w:val="20"/>
                <w:szCs w:val="20"/>
              </w:rPr>
              <w:t>Unique string identifier</w:t>
            </w:r>
            <w:r w:rsidR="00B73A18">
              <w:rPr>
                <w:sz w:val="20"/>
                <w:szCs w:val="20"/>
              </w:rPr>
              <w:t xml:space="preserve"> of user</w:t>
            </w:r>
          </w:p>
        </w:tc>
        <w:tc>
          <w:tcPr>
            <w:tcW w:w="2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440AC2" w14:textId="0034F938" w:rsidR="00887561" w:rsidRDefault="00887561" w:rsidP="00887561">
            <w:pPr>
              <w:spacing w:before="360"/>
              <w:jc w:val="center"/>
            </w:pPr>
            <w:r w:rsidRPr="0022CFBB">
              <w:rPr>
                <w:sz w:val="20"/>
                <w:szCs w:val="20"/>
              </w:rPr>
              <w:t>Foody!</w:t>
            </w:r>
          </w:p>
        </w:tc>
      </w:tr>
      <w:tr w:rsidR="00887561" w14:paraId="649D9A08" w14:textId="77777777" w:rsidTr="009C4A48">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975013" w14:textId="032B7C10" w:rsidR="00887561" w:rsidRPr="0022CFBB" w:rsidRDefault="00887561" w:rsidP="00887561">
            <w:pPr>
              <w:spacing w:before="360"/>
              <w:jc w:val="center"/>
              <w:rPr>
                <w:sz w:val="20"/>
                <w:szCs w:val="20"/>
              </w:rPr>
            </w:pPr>
            <w:r w:rsidRPr="0022CFBB">
              <w:rPr>
                <w:sz w:val="20"/>
                <w:szCs w:val="20"/>
              </w:rPr>
              <w:t>FirstName</w:t>
            </w:r>
          </w:p>
        </w:tc>
        <w:tc>
          <w:tcPr>
            <w:tcW w:w="15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E79363" w14:textId="36431149" w:rsidR="00887561" w:rsidRPr="0022CFBB" w:rsidRDefault="00887561" w:rsidP="00887561">
            <w:pPr>
              <w:spacing w:before="360"/>
              <w:jc w:val="center"/>
              <w:rPr>
                <w:sz w:val="20"/>
                <w:szCs w:val="20"/>
              </w:rPr>
            </w:pPr>
            <w:r w:rsidRPr="0022CFBB">
              <w:rPr>
                <w:sz w:val="20"/>
                <w:szCs w:val="20"/>
              </w:rPr>
              <w:t>varchar</w:t>
            </w:r>
          </w:p>
        </w:tc>
        <w:tc>
          <w:tcPr>
            <w:tcW w:w="12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0E166E" w14:textId="45FADC16" w:rsidR="00887561" w:rsidRPr="0022CFBB" w:rsidRDefault="00887561" w:rsidP="00887561">
            <w:pPr>
              <w:spacing w:before="360"/>
              <w:jc w:val="center"/>
              <w:rPr>
                <w:sz w:val="20"/>
                <w:szCs w:val="20"/>
              </w:rPr>
            </w:pPr>
            <w:r w:rsidRPr="0022CFBB">
              <w:rPr>
                <w:sz w:val="20"/>
                <w:szCs w:val="20"/>
              </w:rPr>
              <w:t>Alpha-numeric</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7F4F28" w14:textId="43DA1C2C" w:rsidR="00887561" w:rsidRPr="0022CFBB" w:rsidRDefault="00887561" w:rsidP="00887561">
            <w:pPr>
              <w:spacing w:before="360"/>
              <w:jc w:val="center"/>
              <w:rPr>
                <w:sz w:val="20"/>
                <w:szCs w:val="20"/>
              </w:rPr>
            </w:pPr>
            <w:r w:rsidRPr="0022CFBB">
              <w:rPr>
                <w:sz w:val="20"/>
                <w:szCs w:val="20"/>
              </w:rPr>
              <w:t>100</w:t>
            </w:r>
          </w:p>
        </w:tc>
        <w:tc>
          <w:tcPr>
            <w:tcW w:w="13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0C7929" w14:textId="72E1BB36" w:rsidR="00887561" w:rsidRPr="0022CFBB" w:rsidRDefault="00887561" w:rsidP="00887561">
            <w:pPr>
              <w:spacing w:before="360"/>
              <w:jc w:val="center"/>
              <w:rPr>
                <w:sz w:val="20"/>
                <w:szCs w:val="20"/>
              </w:rPr>
            </w:pPr>
            <w:r>
              <w:rPr>
                <w:sz w:val="20"/>
                <w:szCs w:val="20"/>
              </w:rPr>
              <w:t>First n</w:t>
            </w:r>
            <w:r w:rsidRPr="0022CFBB">
              <w:rPr>
                <w:sz w:val="20"/>
                <w:szCs w:val="20"/>
              </w:rPr>
              <w:t>ame of user</w:t>
            </w:r>
          </w:p>
        </w:tc>
        <w:tc>
          <w:tcPr>
            <w:tcW w:w="2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910C9B" w14:textId="0416E307" w:rsidR="00887561" w:rsidRPr="0022CFBB" w:rsidRDefault="00887561" w:rsidP="00887561">
            <w:pPr>
              <w:spacing w:before="360"/>
              <w:jc w:val="center"/>
              <w:rPr>
                <w:sz w:val="20"/>
                <w:szCs w:val="20"/>
              </w:rPr>
            </w:pPr>
            <w:r w:rsidRPr="0022CFBB">
              <w:rPr>
                <w:sz w:val="20"/>
                <w:szCs w:val="20"/>
              </w:rPr>
              <w:t>Jane</w:t>
            </w:r>
          </w:p>
        </w:tc>
      </w:tr>
      <w:tr w:rsidR="00887561" w14:paraId="3541CD0E" w14:textId="77777777" w:rsidTr="009C4A48">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097AFE" w14:textId="7D1038BD" w:rsidR="00887561" w:rsidRPr="0022CFBB" w:rsidRDefault="00887561" w:rsidP="00887561">
            <w:pPr>
              <w:spacing w:before="360"/>
              <w:jc w:val="center"/>
              <w:rPr>
                <w:sz w:val="20"/>
                <w:szCs w:val="20"/>
              </w:rPr>
            </w:pPr>
            <w:r w:rsidRPr="0022CFBB">
              <w:rPr>
                <w:sz w:val="20"/>
                <w:szCs w:val="20"/>
              </w:rPr>
              <w:t>LastName</w:t>
            </w:r>
          </w:p>
        </w:tc>
        <w:tc>
          <w:tcPr>
            <w:tcW w:w="15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C04D92" w14:textId="725DA983" w:rsidR="00887561" w:rsidRPr="0022CFBB" w:rsidRDefault="00887561" w:rsidP="00887561">
            <w:pPr>
              <w:spacing w:before="360"/>
              <w:jc w:val="center"/>
              <w:rPr>
                <w:sz w:val="20"/>
                <w:szCs w:val="20"/>
              </w:rPr>
            </w:pPr>
            <w:r w:rsidRPr="0022CFBB">
              <w:rPr>
                <w:sz w:val="20"/>
                <w:szCs w:val="20"/>
              </w:rPr>
              <w:t>varchar</w:t>
            </w:r>
          </w:p>
        </w:tc>
        <w:tc>
          <w:tcPr>
            <w:tcW w:w="12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6CB814" w14:textId="0E3CF45D" w:rsidR="00887561" w:rsidRPr="0022CFBB" w:rsidRDefault="00887561" w:rsidP="00887561">
            <w:pPr>
              <w:spacing w:before="360"/>
              <w:jc w:val="center"/>
              <w:rPr>
                <w:sz w:val="20"/>
                <w:szCs w:val="20"/>
              </w:rPr>
            </w:pPr>
            <w:r w:rsidRPr="0022CFBB">
              <w:rPr>
                <w:sz w:val="20"/>
                <w:szCs w:val="20"/>
              </w:rPr>
              <w:t>Alpha-numeric</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DE892B" w14:textId="53774B4E" w:rsidR="00887561" w:rsidRPr="0022CFBB" w:rsidRDefault="00887561" w:rsidP="00887561">
            <w:pPr>
              <w:spacing w:before="360"/>
              <w:jc w:val="center"/>
              <w:rPr>
                <w:sz w:val="20"/>
                <w:szCs w:val="20"/>
              </w:rPr>
            </w:pPr>
            <w:r w:rsidRPr="0022CFBB">
              <w:rPr>
                <w:sz w:val="20"/>
                <w:szCs w:val="20"/>
              </w:rPr>
              <w:t>100</w:t>
            </w:r>
          </w:p>
        </w:tc>
        <w:tc>
          <w:tcPr>
            <w:tcW w:w="13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410F69" w14:textId="12AB38D7" w:rsidR="00887561" w:rsidRPr="0022CFBB" w:rsidRDefault="00887561" w:rsidP="00887561">
            <w:pPr>
              <w:spacing w:before="360"/>
              <w:jc w:val="center"/>
              <w:rPr>
                <w:sz w:val="20"/>
                <w:szCs w:val="20"/>
              </w:rPr>
            </w:pPr>
            <w:r>
              <w:rPr>
                <w:sz w:val="20"/>
                <w:szCs w:val="20"/>
              </w:rPr>
              <w:t>Last n</w:t>
            </w:r>
            <w:r w:rsidRPr="0022CFBB">
              <w:rPr>
                <w:sz w:val="20"/>
                <w:szCs w:val="20"/>
              </w:rPr>
              <w:t>ame of user</w:t>
            </w:r>
          </w:p>
        </w:tc>
        <w:tc>
          <w:tcPr>
            <w:tcW w:w="2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F91259" w14:textId="2AEF4D94" w:rsidR="00887561" w:rsidRPr="0022CFBB" w:rsidRDefault="00887561" w:rsidP="00887561">
            <w:pPr>
              <w:spacing w:before="360"/>
              <w:jc w:val="center"/>
              <w:rPr>
                <w:sz w:val="20"/>
                <w:szCs w:val="20"/>
              </w:rPr>
            </w:pPr>
            <w:r w:rsidRPr="0022CFBB">
              <w:rPr>
                <w:sz w:val="20"/>
                <w:szCs w:val="20"/>
              </w:rPr>
              <w:t>Smith</w:t>
            </w:r>
          </w:p>
        </w:tc>
      </w:tr>
      <w:tr w:rsidR="00887561" w14:paraId="4A91D62F" w14:textId="77777777" w:rsidTr="009C4A48">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5A5325" w14:textId="2102E0DE" w:rsidR="00887561" w:rsidRDefault="00887561" w:rsidP="00887561">
            <w:pPr>
              <w:spacing w:before="360"/>
              <w:jc w:val="center"/>
              <w:rPr>
                <w:sz w:val="20"/>
                <w:szCs w:val="20"/>
              </w:rPr>
            </w:pPr>
            <w:r w:rsidRPr="0022CFBB">
              <w:rPr>
                <w:sz w:val="20"/>
                <w:szCs w:val="20"/>
              </w:rPr>
              <w:lastRenderedPageBreak/>
              <w:t>SignUpDate</w:t>
            </w:r>
          </w:p>
        </w:tc>
        <w:tc>
          <w:tcPr>
            <w:tcW w:w="15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EB4AE0" w14:textId="591E1A98" w:rsidR="00887561" w:rsidRDefault="00887561" w:rsidP="00887561">
            <w:pPr>
              <w:spacing w:before="360"/>
              <w:jc w:val="center"/>
            </w:pPr>
            <w:r w:rsidRPr="0022CFBB">
              <w:rPr>
                <w:sz w:val="20"/>
                <w:szCs w:val="20"/>
              </w:rPr>
              <w:t>datetime</w:t>
            </w:r>
          </w:p>
        </w:tc>
        <w:tc>
          <w:tcPr>
            <w:tcW w:w="12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A8204B" w14:textId="2120C900" w:rsidR="00887561" w:rsidRDefault="00887561" w:rsidP="00887561">
            <w:pPr>
              <w:spacing w:before="360"/>
              <w:jc w:val="center"/>
            </w:pPr>
            <w:r w:rsidRPr="0022CFBB">
              <w:rPr>
                <w:sz w:val="20"/>
                <w:szCs w:val="20"/>
              </w:rPr>
              <w:t>Numeric</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8BAD2D" w14:textId="4307BABF" w:rsidR="00887561" w:rsidRDefault="00887561" w:rsidP="00887561">
            <w:pPr>
              <w:spacing w:before="360"/>
              <w:jc w:val="center"/>
            </w:pPr>
            <w:r w:rsidRPr="0022CFBB">
              <w:rPr>
                <w:sz w:val="20"/>
                <w:szCs w:val="20"/>
              </w:rPr>
              <w:t xml:space="preserve"> </w:t>
            </w:r>
          </w:p>
        </w:tc>
        <w:tc>
          <w:tcPr>
            <w:tcW w:w="13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90EF32" w14:textId="197D00A7" w:rsidR="00887561" w:rsidRDefault="00887561" w:rsidP="00887561">
            <w:pPr>
              <w:spacing w:before="360"/>
              <w:jc w:val="center"/>
              <w:rPr>
                <w:sz w:val="20"/>
                <w:szCs w:val="20"/>
              </w:rPr>
            </w:pPr>
            <w:r>
              <w:rPr>
                <w:sz w:val="20"/>
                <w:szCs w:val="20"/>
              </w:rPr>
              <w:t>Date that this user was created</w:t>
            </w:r>
          </w:p>
        </w:tc>
        <w:tc>
          <w:tcPr>
            <w:tcW w:w="2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DBF52E" w14:textId="267E8A43" w:rsidR="00887561" w:rsidRDefault="00887561" w:rsidP="00887561">
            <w:pPr>
              <w:spacing w:before="360"/>
              <w:jc w:val="center"/>
            </w:pPr>
            <w:r w:rsidRPr="0022CFBB">
              <w:rPr>
                <w:sz w:val="20"/>
                <w:szCs w:val="20"/>
              </w:rPr>
              <w:t>11/10/2021 00:00:00</w:t>
            </w:r>
          </w:p>
        </w:tc>
      </w:tr>
      <w:tr w:rsidR="00887561" w14:paraId="030EF739" w14:textId="77777777" w:rsidTr="009C4A48">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BC6C03" w14:textId="43E7707B" w:rsidR="00887561" w:rsidRDefault="00887561" w:rsidP="00887561">
            <w:pPr>
              <w:spacing w:before="360"/>
              <w:jc w:val="center"/>
            </w:pPr>
            <w:r>
              <w:rPr>
                <w:sz w:val="20"/>
                <w:szCs w:val="20"/>
              </w:rPr>
              <w:t>Login</w:t>
            </w:r>
            <w:r w:rsidRPr="0022CFBB">
              <w:rPr>
                <w:sz w:val="20"/>
                <w:szCs w:val="20"/>
              </w:rPr>
              <w:t>Password</w:t>
            </w:r>
          </w:p>
        </w:tc>
        <w:tc>
          <w:tcPr>
            <w:tcW w:w="15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9BB853" w14:textId="7FA51A82" w:rsidR="00887561" w:rsidRDefault="00887561" w:rsidP="00887561">
            <w:pPr>
              <w:spacing w:before="360"/>
              <w:jc w:val="center"/>
            </w:pPr>
            <w:r w:rsidRPr="0022CFBB">
              <w:rPr>
                <w:sz w:val="20"/>
                <w:szCs w:val="20"/>
              </w:rPr>
              <w:t>binary</w:t>
            </w:r>
          </w:p>
        </w:tc>
        <w:tc>
          <w:tcPr>
            <w:tcW w:w="12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3C0BFE" w14:textId="3DF1B4D3" w:rsidR="00887561" w:rsidRDefault="00887561" w:rsidP="00887561">
            <w:pPr>
              <w:spacing w:before="360"/>
              <w:jc w:val="center"/>
            </w:pPr>
            <w:r>
              <w:rPr>
                <w:sz w:val="20"/>
                <w:szCs w:val="20"/>
              </w:rPr>
              <w:t>Hash</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B47A92" w14:textId="130F05A6" w:rsidR="00887561" w:rsidRDefault="00887561" w:rsidP="00887561">
            <w:pPr>
              <w:spacing w:before="360"/>
              <w:jc w:val="center"/>
            </w:pPr>
            <w:r w:rsidRPr="0022CFBB">
              <w:rPr>
                <w:sz w:val="20"/>
                <w:szCs w:val="20"/>
              </w:rPr>
              <w:t>32</w:t>
            </w:r>
          </w:p>
        </w:tc>
        <w:tc>
          <w:tcPr>
            <w:tcW w:w="13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FE95C2" w14:textId="7DA8DAAB" w:rsidR="00887561" w:rsidRDefault="00887561" w:rsidP="00887561">
            <w:pPr>
              <w:spacing w:before="360"/>
              <w:jc w:val="center"/>
            </w:pPr>
            <w:r>
              <w:rPr>
                <w:sz w:val="20"/>
                <w:szCs w:val="20"/>
              </w:rPr>
              <w:t>SHA256 hash of password</w:t>
            </w:r>
            <w:r w:rsidRPr="0022CFBB">
              <w:rPr>
                <w:sz w:val="20"/>
                <w:szCs w:val="20"/>
              </w:rPr>
              <w:t xml:space="preserve"> </w:t>
            </w:r>
          </w:p>
        </w:tc>
        <w:tc>
          <w:tcPr>
            <w:tcW w:w="2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4738A9" w14:textId="47FF62D9" w:rsidR="00887561" w:rsidRDefault="00887561" w:rsidP="00887561">
            <w:pPr>
              <w:spacing w:before="360"/>
              <w:jc w:val="center"/>
            </w:pPr>
            <w:r w:rsidRPr="0022CFBB">
              <w:rPr>
                <w:sz w:val="20"/>
                <w:szCs w:val="20"/>
              </w:rPr>
              <w:t>e3b0c44298fc1c149afbf4c8996fb92427ae41e4649b934ca495991b7852b855</w:t>
            </w:r>
          </w:p>
        </w:tc>
      </w:tr>
      <w:tr w:rsidR="00887561" w14:paraId="57E07A4F" w14:textId="77777777" w:rsidTr="009C4A48">
        <w:trPr>
          <w:trHeight w:val="96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D12196" w14:textId="6A1F41C7" w:rsidR="00887561" w:rsidRDefault="00887561" w:rsidP="00887561">
            <w:pPr>
              <w:spacing w:before="360"/>
              <w:jc w:val="center"/>
            </w:pPr>
            <w:r w:rsidRPr="0022CFBB">
              <w:rPr>
                <w:sz w:val="20"/>
                <w:szCs w:val="20"/>
              </w:rPr>
              <w:t xml:space="preserve">UserType </w:t>
            </w:r>
          </w:p>
        </w:tc>
        <w:tc>
          <w:tcPr>
            <w:tcW w:w="15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0D8E7E" w14:textId="5EC7FEFA" w:rsidR="00887561" w:rsidRDefault="00887561" w:rsidP="00887561">
            <w:pPr>
              <w:spacing w:before="360"/>
              <w:jc w:val="center"/>
              <w:rPr>
                <w:sz w:val="20"/>
                <w:szCs w:val="20"/>
              </w:rPr>
            </w:pPr>
            <w:r w:rsidRPr="0022CFBB">
              <w:rPr>
                <w:sz w:val="20"/>
                <w:szCs w:val="20"/>
              </w:rPr>
              <w:t>tinyint</w:t>
            </w:r>
          </w:p>
        </w:tc>
        <w:tc>
          <w:tcPr>
            <w:tcW w:w="12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559E86" w14:textId="578B5E8F" w:rsidR="00887561" w:rsidRDefault="00887561" w:rsidP="00887561">
            <w:pPr>
              <w:spacing w:before="360"/>
              <w:jc w:val="center"/>
            </w:pPr>
            <w:r w:rsidRPr="0022CFBB">
              <w:rPr>
                <w:sz w:val="20"/>
                <w:szCs w:val="20"/>
              </w:rPr>
              <w:t>Numeric</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71A2AD" w14:textId="7E7842B1" w:rsidR="00887561" w:rsidRDefault="00887561" w:rsidP="00887561">
            <w:pPr>
              <w:spacing w:before="360"/>
              <w:jc w:val="center"/>
            </w:pPr>
            <w:r w:rsidRPr="0022CFBB">
              <w:rPr>
                <w:sz w:val="20"/>
                <w:szCs w:val="20"/>
              </w:rPr>
              <w:t>1</w:t>
            </w:r>
          </w:p>
        </w:tc>
        <w:tc>
          <w:tcPr>
            <w:tcW w:w="13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BD5534" w14:textId="4D70B94D" w:rsidR="00887561" w:rsidRDefault="00B62D47" w:rsidP="00E868C2">
            <w:pPr>
              <w:spacing w:before="360"/>
              <w:jc w:val="center"/>
            </w:pPr>
            <w:r>
              <w:rPr>
                <w:sz w:val="20"/>
                <w:szCs w:val="20"/>
              </w:rPr>
              <w:t>Type of user: customer</w:t>
            </w:r>
            <w:r w:rsidR="00EA16D4">
              <w:rPr>
                <w:sz w:val="20"/>
                <w:szCs w:val="20"/>
              </w:rPr>
              <w:t xml:space="preserve"> is 0 and vendor is 1</w:t>
            </w:r>
          </w:p>
        </w:tc>
        <w:tc>
          <w:tcPr>
            <w:tcW w:w="2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3E7282" w14:textId="09435F83" w:rsidR="00887561" w:rsidRDefault="004410FD" w:rsidP="00887561">
            <w:pPr>
              <w:spacing w:before="360"/>
              <w:jc w:val="center"/>
            </w:pPr>
            <w:r>
              <w:rPr>
                <w:sz w:val="20"/>
                <w:szCs w:val="20"/>
              </w:rPr>
              <w:t>0</w:t>
            </w:r>
          </w:p>
        </w:tc>
      </w:tr>
      <w:tr w:rsidR="00887561" w14:paraId="7057A7A9" w14:textId="77777777" w:rsidTr="009C4A48">
        <w:trPr>
          <w:trHeight w:val="30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B8C069" w14:textId="4254E4FD" w:rsidR="00887561" w:rsidRDefault="00887561" w:rsidP="00887561">
            <w:pPr>
              <w:spacing w:before="360"/>
              <w:jc w:val="center"/>
            </w:pPr>
            <w:r w:rsidRPr="0022CFBB">
              <w:rPr>
                <w:sz w:val="20"/>
                <w:szCs w:val="20"/>
              </w:rPr>
              <w:t>Photo</w:t>
            </w:r>
          </w:p>
        </w:tc>
        <w:tc>
          <w:tcPr>
            <w:tcW w:w="15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062F97" w14:textId="2E6728BB" w:rsidR="00887561" w:rsidRDefault="00887561" w:rsidP="00887561">
            <w:pPr>
              <w:spacing w:before="360"/>
              <w:jc w:val="center"/>
            </w:pPr>
            <w:r w:rsidRPr="5D7E9797">
              <w:rPr>
                <w:sz w:val="20"/>
                <w:szCs w:val="20"/>
              </w:rPr>
              <w:t>varchar</w:t>
            </w:r>
          </w:p>
        </w:tc>
        <w:tc>
          <w:tcPr>
            <w:tcW w:w="12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B72DBF" w14:textId="0982F2FA" w:rsidR="00887561" w:rsidRDefault="00887561" w:rsidP="00887561">
            <w:pPr>
              <w:spacing w:before="360"/>
              <w:jc w:val="center"/>
              <w:rPr>
                <w:sz w:val="20"/>
                <w:szCs w:val="20"/>
              </w:rPr>
            </w:pPr>
            <w:r w:rsidRPr="5D7E9797">
              <w:rPr>
                <w:sz w:val="20"/>
                <w:szCs w:val="20"/>
              </w:rPr>
              <w:t>filename</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BA21B3" w14:textId="5FB47D46" w:rsidR="00887561" w:rsidRDefault="00887561" w:rsidP="00887561">
            <w:pPr>
              <w:spacing w:before="360"/>
              <w:jc w:val="center"/>
              <w:rPr>
                <w:sz w:val="20"/>
                <w:szCs w:val="20"/>
              </w:rPr>
            </w:pPr>
            <w:r w:rsidRPr="5D7E9797">
              <w:rPr>
                <w:sz w:val="20"/>
                <w:szCs w:val="20"/>
              </w:rPr>
              <w:t>50</w:t>
            </w:r>
          </w:p>
        </w:tc>
        <w:tc>
          <w:tcPr>
            <w:tcW w:w="13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06A069" w14:textId="06C86593" w:rsidR="00887561" w:rsidRDefault="00B930E1" w:rsidP="00887561">
            <w:pPr>
              <w:spacing w:before="360"/>
              <w:jc w:val="center"/>
            </w:pPr>
            <w:r>
              <w:rPr>
                <w:sz w:val="20"/>
                <w:szCs w:val="20"/>
              </w:rPr>
              <w:t>S3 object for this person’s avatar</w:t>
            </w:r>
          </w:p>
        </w:tc>
        <w:tc>
          <w:tcPr>
            <w:tcW w:w="2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B32C7F" w14:textId="3EA2F9DF" w:rsidR="00887561" w:rsidRDefault="00887561" w:rsidP="00887561">
            <w:pPr>
              <w:spacing w:before="360"/>
              <w:jc w:val="center"/>
            </w:pPr>
            <w:r w:rsidRPr="5D7E9797">
              <w:rPr>
                <w:sz w:val="20"/>
                <w:szCs w:val="20"/>
              </w:rPr>
              <w:t>123e4567-e89b-12d3-a456-426614174000.png</w:t>
            </w:r>
          </w:p>
        </w:tc>
      </w:tr>
      <w:tr w:rsidR="00887561" w14:paraId="1E4C5D8D" w14:textId="77777777" w:rsidTr="009C4A48">
        <w:trPr>
          <w:trHeight w:val="115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0806DD" w14:textId="7F73173F" w:rsidR="00887561" w:rsidRDefault="00887561" w:rsidP="00887561">
            <w:pPr>
              <w:spacing w:before="360"/>
              <w:jc w:val="center"/>
              <w:rPr>
                <w:sz w:val="20"/>
                <w:szCs w:val="20"/>
              </w:rPr>
            </w:pPr>
            <w:r w:rsidRPr="5D7E9797">
              <w:rPr>
                <w:sz w:val="20"/>
                <w:szCs w:val="20"/>
              </w:rPr>
              <w:t>GoogleID</w:t>
            </w:r>
          </w:p>
        </w:tc>
        <w:tc>
          <w:tcPr>
            <w:tcW w:w="15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3DDEC2" w14:textId="76F2B074" w:rsidR="00887561" w:rsidRDefault="00887561" w:rsidP="00887561">
            <w:pPr>
              <w:spacing w:before="360"/>
              <w:jc w:val="center"/>
              <w:rPr>
                <w:sz w:val="20"/>
                <w:szCs w:val="20"/>
              </w:rPr>
            </w:pPr>
            <w:r w:rsidRPr="5D7E9797">
              <w:rPr>
                <w:sz w:val="20"/>
                <w:szCs w:val="20"/>
              </w:rPr>
              <w:t>Varchar</w:t>
            </w:r>
          </w:p>
        </w:tc>
        <w:tc>
          <w:tcPr>
            <w:tcW w:w="12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F38B5F" w14:textId="3C5C56E4" w:rsidR="00887561" w:rsidRDefault="00887561" w:rsidP="00887561">
            <w:pPr>
              <w:spacing w:before="360"/>
              <w:jc w:val="center"/>
            </w:pPr>
            <w:r w:rsidRPr="5D7E9797">
              <w:rPr>
                <w:sz w:val="20"/>
                <w:szCs w:val="20"/>
              </w:rPr>
              <w:t>Alpha-numeric</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4E0016" w14:textId="2CFD7D6B" w:rsidR="00887561" w:rsidRDefault="00887561" w:rsidP="00887561">
            <w:pPr>
              <w:spacing w:before="360"/>
              <w:jc w:val="center"/>
              <w:rPr>
                <w:sz w:val="20"/>
                <w:szCs w:val="20"/>
              </w:rPr>
            </w:pPr>
            <w:r w:rsidRPr="5D7E9797">
              <w:rPr>
                <w:sz w:val="20"/>
                <w:szCs w:val="20"/>
              </w:rPr>
              <w:t>50</w:t>
            </w:r>
          </w:p>
        </w:tc>
        <w:tc>
          <w:tcPr>
            <w:tcW w:w="13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747573" w14:textId="30A397E1" w:rsidR="00887561" w:rsidRDefault="004B1B09" w:rsidP="00887561">
            <w:pPr>
              <w:spacing w:before="360"/>
              <w:jc w:val="center"/>
              <w:rPr>
                <w:sz w:val="20"/>
                <w:szCs w:val="20"/>
              </w:rPr>
            </w:pPr>
            <w:r>
              <w:rPr>
                <w:sz w:val="20"/>
                <w:szCs w:val="20"/>
              </w:rPr>
              <w:t>I</w:t>
            </w:r>
            <w:r w:rsidR="00000B12">
              <w:rPr>
                <w:sz w:val="20"/>
                <w:szCs w:val="20"/>
              </w:rPr>
              <w:t>f this user use</w:t>
            </w:r>
            <w:r>
              <w:rPr>
                <w:sz w:val="20"/>
                <w:szCs w:val="20"/>
              </w:rPr>
              <w:t>d</w:t>
            </w:r>
            <w:r w:rsidR="00000B12">
              <w:rPr>
                <w:sz w:val="20"/>
                <w:szCs w:val="20"/>
              </w:rPr>
              <w:t xml:space="preserve"> Sign-in with Google, this is the </w:t>
            </w:r>
            <w:r w:rsidR="00887561" w:rsidRPr="5D7E9797">
              <w:rPr>
                <w:sz w:val="20"/>
                <w:szCs w:val="20"/>
              </w:rPr>
              <w:t>Google account identifier</w:t>
            </w:r>
          </w:p>
        </w:tc>
        <w:tc>
          <w:tcPr>
            <w:tcW w:w="2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9D4525" w14:textId="02077D52" w:rsidR="00887561" w:rsidRDefault="00887561" w:rsidP="00887561">
            <w:pPr>
              <w:spacing w:before="360"/>
              <w:jc w:val="center"/>
              <w:rPr>
                <w:sz w:val="20"/>
                <w:szCs w:val="20"/>
              </w:rPr>
            </w:pPr>
            <w:r w:rsidRPr="5D7E9797">
              <w:rPr>
                <w:sz w:val="20"/>
                <w:szCs w:val="20"/>
              </w:rPr>
              <w:t>0123456789</w:t>
            </w:r>
          </w:p>
        </w:tc>
      </w:tr>
      <w:tr w:rsidR="00887561" w14:paraId="6B28188C" w14:textId="77777777" w:rsidTr="009C4A48">
        <w:trPr>
          <w:trHeight w:val="115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E6E66A" w14:textId="5ECD961C" w:rsidR="00887561" w:rsidRPr="5D7E9797" w:rsidRDefault="00887561" w:rsidP="00887561">
            <w:pPr>
              <w:spacing w:before="360"/>
              <w:jc w:val="center"/>
              <w:rPr>
                <w:sz w:val="20"/>
                <w:szCs w:val="20"/>
              </w:rPr>
            </w:pPr>
            <w:r w:rsidRPr="003B10E6">
              <w:rPr>
                <w:sz w:val="20"/>
                <w:szCs w:val="20"/>
              </w:rPr>
              <w:t>LastReviewSeen</w:t>
            </w:r>
          </w:p>
        </w:tc>
        <w:tc>
          <w:tcPr>
            <w:tcW w:w="157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226F5D" w14:textId="1E821B2B" w:rsidR="00887561" w:rsidRPr="003B10E6" w:rsidRDefault="00887561" w:rsidP="00887561">
            <w:pPr>
              <w:spacing w:before="360"/>
              <w:jc w:val="center"/>
            </w:pPr>
            <w:r w:rsidRPr="1A8BA2A8">
              <w:rPr>
                <w:sz w:val="20"/>
                <w:szCs w:val="20"/>
              </w:rPr>
              <w:t>Char</w:t>
            </w:r>
          </w:p>
        </w:tc>
        <w:tc>
          <w:tcPr>
            <w:tcW w:w="12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170A32" w14:textId="61FEC7CE" w:rsidR="00887561" w:rsidRPr="5D7E9797" w:rsidRDefault="00887561" w:rsidP="00887561">
            <w:pPr>
              <w:spacing w:before="360"/>
              <w:jc w:val="center"/>
              <w:rPr>
                <w:sz w:val="20"/>
                <w:szCs w:val="20"/>
              </w:rPr>
            </w:pPr>
            <w:r>
              <w:rPr>
                <w:sz w:val="20"/>
                <w:szCs w:val="20"/>
              </w:rPr>
              <w:t>UUID</w:t>
            </w:r>
          </w:p>
        </w:tc>
        <w:tc>
          <w:tcPr>
            <w:tcW w:w="11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EED79D" w14:textId="7D337426" w:rsidR="00887561" w:rsidRPr="5D7E9797" w:rsidRDefault="00887561" w:rsidP="00887561">
            <w:pPr>
              <w:spacing w:before="360"/>
              <w:jc w:val="center"/>
              <w:rPr>
                <w:sz w:val="20"/>
                <w:szCs w:val="20"/>
              </w:rPr>
            </w:pPr>
            <w:r>
              <w:rPr>
                <w:sz w:val="20"/>
                <w:szCs w:val="20"/>
              </w:rPr>
              <w:t>36</w:t>
            </w:r>
          </w:p>
        </w:tc>
        <w:tc>
          <w:tcPr>
            <w:tcW w:w="13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D26566" w14:textId="3E8413C1" w:rsidR="00887561" w:rsidRPr="5D7E9797" w:rsidRDefault="00887561" w:rsidP="00887561">
            <w:pPr>
              <w:spacing w:before="360"/>
              <w:jc w:val="center"/>
              <w:rPr>
                <w:sz w:val="20"/>
                <w:szCs w:val="20"/>
              </w:rPr>
            </w:pPr>
            <w:r>
              <w:rPr>
                <w:sz w:val="20"/>
                <w:szCs w:val="20"/>
              </w:rPr>
              <w:t>The last review that the</w:t>
            </w:r>
            <w:r w:rsidRPr="00443A6F">
              <w:rPr>
                <w:sz w:val="20"/>
                <w:szCs w:val="20"/>
              </w:rPr>
              <w:t xml:space="preserve"> vendor has seen. It is null if the vendor page has no reviews or the user is a customer.</w:t>
            </w:r>
          </w:p>
        </w:tc>
        <w:tc>
          <w:tcPr>
            <w:tcW w:w="2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88B8D8" w14:textId="41BCB490" w:rsidR="00887561" w:rsidRPr="5D7E9797" w:rsidRDefault="00887561" w:rsidP="00887561">
            <w:pPr>
              <w:spacing w:before="360"/>
              <w:jc w:val="center"/>
              <w:rPr>
                <w:sz w:val="20"/>
                <w:szCs w:val="20"/>
              </w:rPr>
            </w:pPr>
            <w:r w:rsidRPr="0022CFBB">
              <w:rPr>
                <w:sz w:val="20"/>
                <w:szCs w:val="20"/>
              </w:rPr>
              <w:t>123e4567-e89b-12d3-a456-426614174000</w:t>
            </w:r>
          </w:p>
        </w:tc>
      </w:tr>
    </w:tbl>
    <w:p w14:paraId="3201B502" w14:textId="3DB29EB2" w:rsidR="33A4278F" w:rsidRDefault="33A4278F" w:rsidP="33A4278F">
      <w:pPr>
        <w:spacing w:after="371" w:line="259" w:lineRule="auto"/>
        <w:ind w:left="0" w:firstLine="0"/>
      </w:pPr>
    </w:p>
    <w:p w14:paraId="1010273A" w14:textId="0D7B8F4C" w:rsidR="33A4278F" w:rsidRDefault="33A4278F" w:rsidP="0022CFBB">
      <w:pPr>
        <w:spacing w:after="371" w:line="259" w:lineRule="auto"/>
        <w:ind w:left="0" w:firstLine="0"/>
      </w:pPr>
    </w:p>
    <w:tbl>
      <w:tblPr>
        <w:tblStyle w:val="TableGrid"/>
        <w:tblW w:w="9585" w:type="dxa"/>
        <w:tblLayout w:type="fixed"/>
        <w:tblLook w:val="04A0" w:firstRow="1" w:lastRow="0" w:firstColumn="1" w:lastColumn="0" w:noHBand="0" w:noVBand="1"/>
      </w:tblPr>
      <w:tblGrid>
        <w:gridCol w:w="1555"/>
        <w:gridCol w:w="1269"/>
        <w:gridCol w:w="1512"/>
        <w:gridCol w:w="1127"/>
        <w:gridCol w:w="1426"/>
        <w:gridCol w:w="2696"/>
      </w:tblGrid>
      <w:tr w:rsidR="0022CFBB" w14:paraId="3F1D224A" w14:textId="77777777" w:rsidTr="00960C60">
        <w:trPr>
          <w:trHeight w:val="735"/>
        </w:trPr>
        <w:tc>
          <w:tcPr>
            <w:tcW w:w="1555"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5C266EAC" w14:textId="0E803FD6" w:rsidR="0022CFBB" w:rsidRDefault="0022CFBB" w:rsidP="0022CFBB">
            <w:pPr>
              <w:jc w:val="center"/>
            </w:pPr>
            <w:r w:rsidRPr="0022CFBB">
              <w:rPr>
                <w:b/>
                <w:bCs/>
              </w:rPr>
              <w:lastRenderedPageBreak/>
              <w:t>Field Name</w:t>
            </w:r>
          </w:p>
        </w:tc>
        <w:tc>
          <w:tcPr>
            <w:tcW w:w="1269"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409ACE44" w14:textId="135C0676" w:rsidR="0022CFBB" w:rsidRDefault="0022CFBB" w:rsidP="0022CFBB">
            <w:pPr>
              <w:jc w:val="center"/>
            </w:pPr>
            <w:r w:rsidRPr="0022CFBB">
              <w:rPr>
                <w:b/>
                <w:bCs/>
                <w:color w:val="000000" w:themeColor="text1"/>
              </w:rPr>
              <w:t>Data Type</w:t>
            </w:r>
          </w:p>
        </w:tc>
        <w:tc>
          <w:tcPr>
            <w:tcW w:w="1512"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15287066" w14:textId="04E7ADE6" w:rsidR="0022CFBB" w:rsidRDefault="0022CFBB" w:rsidP="0022CFBB">
            <w:pPr>
              <w:jc w:val="center"/>
            </w:pPr>
            <w:r w:rsidRPr="0022CFBB">
              <w:rPr>
                <w:b/>
                <w:bCs/>
                <w:color w:val="000000" w:themeColor="text1"/>
              </w:rPr>
              <w:t>Data Format</w:t>
            </w:r>
          </w:p>
        </w:tc>
        <w:tc>
          <w:tcPr>
            <w:tcW w:w="1127"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2EE20BBB" w14:textId="0185E4D7" w:rsidR="0022CFBB" w:rsidRDefault="0022CFBB" w:rsidP="0022CFBB">
            <w:pPr>
              <w:jc w:val="center"/>
            </w:pPr>
            <w:r w:rsidRPr="0022CFBB">
              <w:rPr>
                <w:b/>
                <w:bCs/>
                <w:color w:val="000000" w:themeColor="text1"/>
              </w:rPr>
              <w:t>Field Size</w:t>
            </w:r>
          </w:p>
        </w:tc>
        <w:tc>
          <w:tcPr>
            <w:tcW w:w="1426"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0D8B434C" w14:textId="6AB0FAC6" w:rsidR="0022CFBB" w:rsidRDefault="0022CFBB" w:rsidP="0022CFBB">
            <w:pPr>
              <w:jc w:val="center"/>
            </w:pPr>
            <w:r w:rsidRPr="0022CFBB">
              <w:rPr>
                <w:b/>
                <w:bCs/>
                <w:color w:val="000000" w:themeColor="text1"/>
              </w:rPr>
              <w:t>Description</w:t>
            </w:r>
          </w:p>
        </w:tc>
        <w:tc>
          <w:tcPr>
            <w:tcW w:w="2696" w:type="dxa"/>
            <w:tcBorders>
              <w:top w:val="single" w:sz="8" w:space="0" w:color="auto"/>
              <w:left w:val="single" w:sz="8" w:space="0" w:color="auto"/>
              <w:bottom w:val="single" w:sz="8" w:space="0" w:color="auto"/>
              <w:right w:val="single" w:sz="8" w:space="0" w:color="auto"/>
            </w:tcBorders>
            <w:shd w:val="clear" w:color="auto" w:fill="D9E2F3" w:themeFill="accent1" w:themeFillTint="33"/>
          </w:tcPr>
          <w:p w14:paraId="4293FC34" w14:textId="061678BC" w:rsidR="0022CFBB" w:rsidRDefault="0022CFBB" w:rsidP="0022CFBB">
            <w:pPr>
              <w:jc w:val="center"/>
            </w:pPr>
            <w:r w:rsidRPr="0022CFBB">
              <w:rPr>
                <w:b/>
                <w:bCs/>
                <w:color w:val="000000" w:themeColor="text1"/>
              </w:rPr>
              <w:t>Example</w:t>
            </w:r>
          </w:p>
        </w:tc>
      </w:tr>
      <w:tr w:rsidR="0022CFBB" w14:paraId="2C5149B4" w14:textId="77777777" w:rsidTr="00960C60">
        <w:tc>
          <w:tcPr>
            <w:tcW w:w="9585" w:type="dxa"/>
            <w:gridSpan w:val="6"/>
            <w:tcBorders>
              <w:top w:val="single" w:sz="8" w:space="0" w:color="auto"/>
              <w:left w:val="single" w:sz="8" w:space="0" w:color="auto"/>
              <w:bottom w:val="single" w:sz="8" w:space="0" w:color="auto"/>
              <w:right w:val="single" w:sz="8" w:space="0" w:color="auto"/>
            </w:tcBorders>
          </w:tcPr>
          <w:p w14:paraId="2AF556DC" w14:textId="02F9A4C7" w:rsidR="0022CFBB" w:rsidRDefault="0022CFBB" w:rsidP="1A8BA2A8">
            <w:pPr>
              <w:spacing w:before="240"/>
              <w:jc w:val="center"/>
            </w:pPr>
            <w:r w:rsidRPr="0022CFBB">
              <w:rPr>
                <w:b/>
                <w:bCs/>
              </w:rPr>
              <w:t>Vendor Table</w:t>
            </w:r>
          </w:p>
        </w:tc>
      </w:tr>
      <w:tr w:rsidR="0022CFBB" w14:paraId="055B302D" w14:textId="77777777" w:rsidTr="00960C60">
        <w:tc>
          <w:tcPr>
            <w:tcW w:w="1555" w:type="dxa"/>
            <w:tcBorders>
              <w:top w:val="single" w:sz="8" w:space="0" w:color="auto"/>
              <w:left w:val="single" w:sz="8" w:space="0" w:color="auto"/>
              <w:bottom w:val="single" w:sz="8" w:space="0" w:color="auto"/>
              <w:right w:val="single" w:sz="8" w:space="0" w:color="auto"/>
            </w:tcBorders>
          </w:tcPr>
          <w:p w14:paraId="1F3D6178" w14:textId="5484FD90" w:rsidR="0022CFBB" w:rsidRDefault="0022CFBB" w:rsidP="1A8BA2A8">
            <w:pPr>
              <w:spacing w:before="360"/>
              <w:jc w:val="center"/>
            </w:pPr>
            <w:r w:rsidRPr="0022CFBB">
              <w:rPr>
                <w:sz w:val="20"/>
                <w:szCs w:val="20"/>
                <w:u w:val="single"/>
              </w:rPr>
              <w:t>ID</w:t>
            </w:r>
          </w:p>
        </w:tc>
        <w:tc>
          <w:tcPr>
            <w:tcW w:w="1269" w:type="dxa"/>
            <w:tcBorders>
              <w:top w:val="nil"/>
              <w:left w:val="single" w:sz="8" w:space="0" w:color="auto"/>
              <w:bottom w:val="single" w:sz="8" w:space="0" w:color="auto"/>
              <w:right w:val="single" w:sz="8" w:space="0" w:color="auto"/>
            </w:tcBorders>
          </w:tcPr>
          <w:p w14:paraId="63976F1D" w14:textId="7DD35B52" w:rsidR="0022CFBB" w:rsidRDefault="501C61A3" w:rsidP="1A8BA2A8">
            <w:pPr>
              <w:spacing w:before="360"/>
              <w:jc w:val="center"/>
            </w:pPr>
            <w:r w:rsidRPr="1A8BA2A8">
              <w:rPr>
                <w:sz w:val="20"/>
                <w:szCs w:val="20"/>
              </w:rPr>
              <w:t>Char</w:t>
            </w:r>
          </w:p>
          <w:p w14:paraId="3B9150AB" w14:textId="6AD7D527" w:rsidR="0022CFBB" w:rsidRDefault="0022CFBB" w:rsidP="1A8BA2A8">
            <w:pPr>
              <w:spacing w:before="360"/>
              <w:jc w:val="center"/>
              <w:rPr>
                <w:sz w:val="20"/>
                <w:szCs w:val="20"/>
              </w:rPr>
            </w:pPr>
          </w:p>
        </w:tc>
        <w:tc>
          <w:tcPr>
            <w:tcW w:w="1512" w:type="dxa"/>
            <w:tcBorders>
              <w:top w:val="nil"/>
              <w:left w:val="single" w:sz="8" w:space="0" w:color="auto"/>
              <w:bottom w:val="single" w:sz="8" w:space="0" w:color="auto"/>
              <w:right w:val="single" w:sz="8" w:space="0" w:color="auto"/>
            </w:tcBorders>
          </w:tcPr>
          <w:p w14:paraId="14AE316B" w14:textId="6B51E832" w:rsidR="0022CFBB" w:rsidRDefault="00961CC1" w:rsidP="1A8BA2A8">
            <w:pPr>
              <w:spacing w:before="360"/>
              <w:jc w:val="center"/>
            </w:pPr>
            <w:r>
              <w:rPr>
                <w:sz w:val="20"/>
                <w:szCs w:val="20"/>
              </w:rPr>
              <w:t>UUID</w:t>
            </w:r>
          </w:p>
        </w:tc>
        <w:tc>
          <w:tcPr>
            <w:tcW w:w="1127" w:type="dxa"/>
            <w:tcBorders>
              <w:top w:val="nil"/>
              <w:left w:val="single" w:sz="8" w:space="0" w:color="auto"/>
              <w:bottom w:val="single" w:sz="8" w:space="0" w:color="auto"/>
              <w:right w:val="single" w:sz="8" w:space="0" w:color="auto"/>
            </w:tcBorders>
          </w:tcPr>
          <w:p w14:paraId="0604B4FA" w14:textId="6C313CF7" w:rsidR="0022CFBB" w:rsidRDefault="005F1418" w:rsidP="1A8BA2A8">
            <w:pPr>
              <w:spacing w:before="360"/>
              <w:jc w:val="center"/>
            </w:pPr>
            <w:r>
              <w:rPr>
                <w:sz w:val="20"/>
                <w:szCs w:val="20"/>
              </w:rPr>
              <w:t>36</w:t>
            </w:r>
          </w:p>
        </w:tc>
        <w:tc>
          <w:tcPr>
            <w:tcW w:w="1426" w:type="dxa"/>
            <w:tcBorders>
              <w:top w:val="nil"/>
              <w:left w:val="single" w:sz="8" w:space="0" w:color="auto"/>
              <w:bottom w:val="single" w:sz="8" w:space="0" w:color="auto"/>
              <w:right w:val="single" w:sz="8" w:space="0" w:color="auto"/>
            </w:tcBorders>
          </w:tcPr>
          <w:p w14:paraId="796F12B7" w14:textId="0D006491" w:rsidR="0022CFBB" w:rsidRDefault="0022CFBB" w:rsidP="1A8BA2A8">
            <w:pPr>
              <w:spacing w:before="360"/>
              <w:jc w:val="center"/>
            </w:pPr>
            <w:r w:rsidRPr="0022CFBB">
              <w:rPr>
                <w:sz w:val="20"/>
                <w:szCs w:val="20"/>
              </w:rPr>
              <w:t>ID, PK</w:t>
            </w:r>
          </w:p>
        </w:tc>
        <w:tc>
          <w:tcPr>
            <w:tcW w:w="2696" w:type="dxa"/>
            <w:tcBorders>
              <w:top w:val="nil"/>
              <w:left w:val="single" w:sz="8" w:space="0" w:color="auto"/>
              <w:bottom w:val="single" w:sz="8" w:space="0" w:color="auto"/>
              <w:right w:val="single" w:sz="8" w:space="0" w:color="auto"/>
            </w:tcBorders>
          </w:tcPr>
          <w:p w14:paraId="1B70CD83" w14:textId="2F0FEEA4" w:rsidR="0022CFBB" w:rsidRDefault="0022CFBB" w:rsidP="1A8BA2A8">
            <w:pPr>
              <w:spacing w:before="360"/>
              <w:jc w:val="center"/>
            </w:pPr>
            <w:r w:rsidRPr="0022CFBB">
              <w:rPr>
                <w:sz w:val="20"/>
                <w:szCs w:val="20"/>
              </w:rPr>
              <w:t>123e4567-e89b-12d3-a456-426614174000</w:t>
            </w:r>
          </w:p>
        </w:tc>
      </w:tr>
      <w:tr w:rsidR="0022CFBB" w14:paraId="6634789E" w14:textId="77777777" w:rsidTr="00960C60">
        <w:trPr>
          <w:trHeight w:val="660"/>
        </w:trPr>
        <w:tc>
          <w:tcPr>
            <w:tcW w:w="1555" w:type="dxa"/>
            <w:tcBorders>
              <w:top w:val="single" w:sz="8" w:space="0" w:color="auto"/>
              <w:left w:val="single" w:sz="8" w:space="0" w:color="auto"/>
              <w:bottom w:val="single" w:sz="8" w:space="0" w:color="auto"/>
              <w:right w:val="single" w:sz="8" w:space="0" w:color="auto"/>
            </w:tcBorders>
          </w:tcPr>
          <w:p w14:paraId="4F001E23" w14:textId="545245D7" w:rsidR="0022CFBB" w:rsidRPr="00907399" w:rsidRDefault="0022CFBB" w:rsidP="1A8BA2A8">
            <w:pPr>
              <w:spacing w:before="360"/>
              <w:jc w:val="center"/>
            </w:pPr>
            <w:r w:rsidRPr="00907399">
              <w:t>Name</w:t>
            </w:r>
          </w:p>
        </w:tc>
        <w:tc>
          <w:tcPr>
            <w:tcW w:w="1269" w:type="dxa"/>
            <w:tcBorders>
              <w:top w:val="single" w:sz="8" w:space="0" w:color="auto"/>
              <w:left w:val="single" w:sz="8" w:space="0" w:color="auto"/>
              <w:bottom w:val="single" w:sz="8" w:space="0" w:color="auto"/>
              <w:right w:val="single" w:sz="8" w:space="0" w:color="auto"/>
            </w:tcBorders>
          </w:tcPr>
          <w:p w14:paraId="5C6F7BD3" w14:textId="1ABEE753" w:rsidR="0022CFBB" w:rsidRPr="00907399" w:rsidRDefault="0022CFBB" w:rsidP="1A8BA2A8">
            <w:pPr>
              <w:spacing w:before="360"/>
              <w:jc w:val="center"/>
            </w:pPr>
            <w:r w:rsidRPr="00907399">
              <w:t>varchar</w:t>
            </w:r>
          </w:p>
        </w:tc>
        <w:tc>
          <w:tcPr>
            <w:tcW w:w="1512" w:type="dxa"/>
            <w:tcBorders>
              <w:top w:val="single" w:sz="8" w:space="0" w:color="auto"/>
              <w:left w:val="single" w:sz="8" w:space="0" w:color="auto"/>
              <w:bottom w:val="single" w:sz="8" w:space="0" w:color="auto"/>
              <w:right w:val="single" w:sz="8" w:space="0" w:color="auto"/>
            </w:tcBorders>
          </w:tcPr>
          <w:p w14:paraId="14A998A3" w14:textId="53C35C31" w:rsidR="0022CFBB" w:rsidRPr="00907399" w:rsidRDefault="0022CFBB" w:rsidP="1A8BA2A8">
            <w:pPr>
              <w:spacing w:before="360"/>
              <w:jc w:val="center"/>
            </w:pPr>
            <w:r w:rsidRPr="00907399">
              <w:t>Alpha-numeric</w:t>
            </w:r>
          </w:p>
        </w:tc>
        <w:tc>
          <w:tcPr>
            <w:tcW w:w="1127" w:type="dxa"/>
            <w:tcBorders>
              <w:top w:val="single" w:sz="8" w:space="0" w:color="auto"/>
              <w:left w:val="single" w:sz="8" w:space="0" w:color="auto"/>
              <w:bottom w:val="single" w:sz="8" w:space="0" w:color="auto"/>
              <w:right w:val="single" w:sz="8" w:space="0" w:color="auto"/>
            </w:tcBorders>
          </w:tcPr>
          <w:p w14:paraId="2BF2CBF6" w14:textId="3788BD61" w:rsidR="0022CFBB" w:rsidRPr="00907399" w:rsidRDefault="0022CFBB" w:rsidP="1A8BA2A8">
            <w:pPr>
              <w:spacing w:before="360"/>
              <w:jc w:val="center"/>
            </w:pPr>
            <w:r w:rsidRPr="00907399">
              <w:t>100</w:t>
            </w:r>
          </w:p>
        </w:tc>
        <w:tc>
          <w:tcPr>
            <w:tcW w:w="1426" w:type="dxa"/>
            <w:tcBorders>
              <w:top w:val="single" w:sz="8" w:space="0" w:color="auto"/>
              <w:left w:val="single" w:sz="8" w:space="0" w:color="auto"/>
              <w:bottom w:val="single" w:sz="8" w:space="0" w:color="auto"/>
              <w:right w:val="single" w:sz="8" w:space="0" w:color="auto"/>
            </w:tcBorders>
          </w:tcPr>
          <w:p w14:paraId="64EC7044" w14:textId="76F2256C" w:rsidR="0022CFBB" w:rsidRPr="00907399" w:rsidRDefault="0022CFBB" w:rsidP="1A8BA2A8">
            <w:pPr>
              <w:spacing w:before="360"/>
              <w:jc w:val="center"/>
            </w:pPr>
            <w:r w:rsidRPr="00907399">
              <w:t>Business Name</w:t>
            </w:r>
          </w:p>
        </w:tc>
        <w:tc>
          <w:tcPr>
            <w:tcW w:w="2696" w:type="dxa"/>
            <w:tcBorders>
              <w:top w:val="single" w:sz="8" w:space="0" w:color="auto"/>
              <w:left w:val="single" w:sz="8" w:space="0" w:color="auto"/>
              <w:bottom w:val="single" w:sz="8" w:space="0" w:color="auto"/>
              <w:right w:val="single" w:sz="8" w:space="0" w:color="auto"/>
            </w:tcBorders>
          </w:tcPr>
          <w:p w14:paraId="4A876EFD" w14:textId="6F9274B1" w:rsidR="0022CFBB" w:rsidRPr="00907399" w:rsidRDefault="0022CFBB" w:rsidP="1A8BA2A8">
            <w:pPr>
              <w:spacing w:before="360"/>
              <w:jc w:val="center"/>
            </w:pPr>
            <w:r w:rsidRPr="00907399">
              <w:t>Pizzeria Margherita</w:t>
            </w:r>
          </w:p>
        </w:tc>
      </w:tr>
      <w:tr w:rsidR="00960C60" w14:paraId="4B0CE4E8" w14:textId="77777777" w:rsidTr="00960C60">
        <w:trPr>
          <w:trHeight w:val="660"/>
        </w:trPr>
        <w:tc>
          <w:tcPr>
            <w:tcW w:w="1555" w:type="dxa"/>
            <w:tcBorders>
              <w:top w:val="single" w:sz="8" w:space="0" w:color="auto"/>
              <w:left w:val="single" w:sz="8" w:space="0" w:color="auto"/>
              <w:bottom w:val="single" w:sz="8" w:space="0" w:color="auto"/>
              <w:right w:val="single" w:sz="8" w:space="0" w:color="auto"/>
            </w:tcBorders>
          </w:tcPr>
          <w:p w14:paraId="7E6E851C" w14:textId="133650D7" w:rsidR="00960C60" w:rsidRPr="00907399" w:rsidRDefault="00960C60" w:rsidP="00960C60">
            <w:pPr>
              <w:spacing w:before="360"/>
              <w:jc w:val="center"/>
            </w:pPr>
            <w:r>
              <w:rPr>
                <w:sz w:val="20"/>
                <w:szCs w:val="20"/>
              </w:rPr>
              <w:t>Business</w:t>
            </w:r>
            <w:r w:rsidRPr="0022CFBB">
              <w:rPr>
                <w:sz w:val="20"/>
                <w:szCs w:val="20"/>
              </w:rPr>
              <w:t>Address</w:t>
            </w:r>
          </w:p>
        </w:tc>
        <w:tc>
          <w:tcPr>
            <w:tcW w:w="1269" w:type="dxa"/>
            <w:tcBorders>
              <w:top w:val="single" w:sz="8" w:space="0" w:color="auto"/>
              <w:left w:val="single" w:sz="8" w:space="0" w:color="auto"/>
              <w:bottom w:val="single" w:sz="8" w:space="0" w:color="auto"/>
              <w:right w:val="single" w:sz="8" w:space="0" w:color="auto"/>
            </w:tcBorders>
          </w:tcPr>
          <w:p w14:paraId="70F58B04" w14:textId="1070407A" w:rsidR="00960C60" w:rsidRPr="00907399" w:rsidRDefault="00960C60" w:rsidP="00960C60">
            <w:pPr>
              <w:spacing w:before="360"/>
              <w:jc w:val="center"/>
            </w:pPr>
            <w:r w:rsidRPr="0022CFBB">
              <w:rPr>
                <w:sz w:val="20"/>
                <w:szCs w:val="20"/>
              </w:rPr>
              <w:t>varchar</w:t>
            </w:r>
          </w:p>
        </w:tc>
        <w:tc>
          <w:tcPr>
            <w:tcW w:w="1512" w:type="dxa"/>
            <w:tcBorders>
              <w:top w:val="single" w:sz="8" w:space="0" w:color="auto"/>
              <w:left w:val="single" w:sz="8" w:space="0" w:color="auto"/>
              <w:bottom w:val="single" w:sz="8" w:space="0" w:color="auto"/>
              <w:right w:val="single" w:sz="8" w:space="0" w:color="auto"/>
            </w:tcBorders>
          </w:tcPr>
          <w:p w14:paraId="16E2FE6F" w14:textId="3D665340" w:rsidR="00960C60" w:rsidRPr="00907399" w:rsidRDefault="00960C60" w:rsidP="00960C60">
            <w:pPr>
              <w:spacing w:before="360"/>
              <w:jc w:val="center"/>
            </w:pPr>
            <w:r w:rsidRPr="0022CFBB">
              <w:rPr>
                <w:sz w:val="20"/>
                <w:szCs w:val="20"/>
              </w:rPr>
              <w:t>Alpha-numeric</w:t>
            </w:r>
          </w:p>
        </w:tc>
        <w:tc>
          <w:tcPr>
            <w:tcW w:w="1127" w:type="dxa"/>
            <w:tcBorders>
              <w:top w:val="single" w:sz="8" w:space="0" w:color="auto"/>
              <w:left w:val="single" w:sz="8" w:space="0" w:color="auto"/>
              <w:bottom w:val="single" w:sz="8" w:space="0" w:color="auto"/>
              <w:right w:val="single" w:sz="8" w:space="0" w:color="auto"/>
            </w:tcBorders>
          </w:tcPr>
          <w:p w14:paraId="1D47A40B" w14:textId="19948A4E" w:rsidR="00960C60" w:rsidRPr="00907399" w:rsidRDefault="00960C60" w:rsidP="00960C60">
            <w:pPr>
              <w:spacing w:before="360"/>
              <w:jc w:val="center"/>
            </w:pPr>
            <w:r w:rsidRPr="0022CFBB">
              <w:rPr>
                <w:sz w:val="20"/>
                <w:szCs w:val="20"/>
              </w:rPr>
              <w:t>500</w:t>
            </w:r>
          </w:p>
        </w:tc>
        <w:tc>
          <w:tcPr>
            <w:tcW w:w="1426" w:type="dxa"/>
            <w:tcBorders>
              <w:top w:val="single" w:sz="8" w:space="0" w:color="auto"/>
              <w:left w:val="single" w:sz="8" w:space="0" w:color="auto"/>
              <w:bottom w:val="single" w:sz="8" w:space="0" w:color="auto"/>
              <w:right w:val="single" w:sz="8" w:space="0" w:color="auto"/>
            </w:tcBorders>
          </w:tcPr>
          <w:p w14:paraId="606D0AEB" w14:textId="728A93D2" w:rsidR="00960C60" w:rsidRPr="00907399" w:rsidRDefault="00960C60" w:rsidP="00960C60">
            <w:pPr>
              <w:spacing w:before="360"/>
              <w:jc w:val="center"/>
            </w:pPr>
            <w:r w:rsidRPr="0022CFBB">
              <w:rPr>
                <w:sz w:val="20"/>
                <w:szCs w:val="20"/>
              </w:rPr>
              <w:t>Vendor’s Address</w:t>
            </w:r>
          </w:p>
        </w:tc>
        <w:tc>
          <w:tcPr>
            <w:tcW w:w="2696" w:type="dxa"/>
            <w:tcBorders>
              <w:top w:val="single" w:sz="8" w:space="0" w:color="auto"/>
              <w:left w:val="single" w:sz="8" w:space="0" w:color="auto"/>
              <w:bottom w:val="single" w:sz="8" w:space="0" w:color="auto"/>
              <w:right w:val="single" w:sz="8" w:space="0" w:color="auto"/>
            </w:tcBorders>
          </w:tcPr>
          <w:p w14:paraId="4955D60D" w14:textId="77777777" w:rsidR="00960C60" w:rsidRDefault="00960C60" w:rsidP="00960C60">
            <w:pPr>
              <w:spacing w:before="360"/>
              <w:jc w:val="center"/>
            </w:pPr>
            <w:r w:rsidRPr="0022CFBB">
              <w:rPr>
                <w:sz w:val="20"/>
                <w:szCs w:val="20"/>
              </w:rPr>
              <w:t>Pizzeria Margherita</w:t>
            </w:r>
          </w:p>
          <w:p w14:paraId="7D0186D0" w14:textId="77777777" w:rsidR="00960C60" w:rsidRDefault="00960C60" w:rsidP="00960C60">
            <w:pPr>
              <w:spacing w:before="360"/>
              <w:jc w:val="center"/>
            </w:pPr>
            <w:r w:rsidRPr="0022CFBB">
              <w:rPr>
                <w:sz w:val="20"/>
                <w:szCs w:val="20"/>
              </w:rPr>
              <w:t>1234 Candycane Lane</w:t>
            </w:r>
          </w:p>
          <w:p w14:paraId="5248B9CE" w14:textId="3E9DCE73" w:rsidR="00960C60" w:rsidRPr="00907399" w:rsidRDefault="00960C60" w:rsidP="00960C60">
            <w:pPr>
              <w:spacing w:before="360"/>
              <w:jc w:val="center"/>
            </w:pPr>
            <w:r w:rsidRPr="0022CFBB">
              <w:rPr>
                <w:sz w:val="20"/>
                <w:szCs w:val="20"/>
              </w:rPr>
              <w:t>Seattle, WA 98112</w:t>
            </w:r>
          </w:p>
        </w:tc>
      </w:tr>
      <w:tr w:rsidR="008C45C4" w14:paraId="20DB92D9" w14:textId="77777777" w:rsidTr="00960C60">
        <w:trPr>
          <w:trHeight w:val="660"/>
        </w:trPr>
        <w:tc>
          <w:tcPr>
            <w:tcW w:w="1555" w:type="dxa"/>
            <w:tcBorders>
              <w:top w:val="single" w:sz="8" w:space="0" w:color="auto"/>
              <w:left w:val="single" w:sz="8" w:space="0" w:color="auto"/>
              <w:bottom w:val="single" w:sz="8" w:space="0" w:color="auto"/>
              <w:right w:val="single" w:sz="8" w:space="0" w:color="auto"/>
            </w:tcBorders>
          </w:tcPr>
          <w:p w14:paraId="59D31D9B" w14:textId="450E0D46" w:rsidR="008C45C4" w:rsidRDefault="008C45C4" w:rsidP="008C45C4">
            <w:pPr>
              <w:spacing w:before="360"/>
              <w:jc w:val="center"/>
              <w:rPr>
                <w:sz w:val="20"/>
                <w:szCs w:val="20"/>
              </w:rPr>
            </w:pPr>
            <w:r w:rsidRPr="0022CFBB">
              <w:rPr>
                <w:sz w:val="20"/>
                <w:szCs w:val="20"/>
              </w:rPr>
              <w:t>Website</w:t>
            </w:r>
          </w:p>
        </w:tc>
        <w:tc>
          <w:tcPr>
            <w:tcW w:w="1269" w:type="dxa"/>
            <w:tcBorders>
              <w:top w:val="single" w:sz="8" w:space="0" w:color="auto"/>
              <w:left w:val="single" w:sz="8" w:space="0" w:color="auto"/>
              <w:bottom w:val="single" w:sz="8" w:space="0" w:color="auto"/>
              <w:right w:val="single" w:sz="8" w:space="0" w:color="auto"/>
            </w:tcBorders>
          </w:tcPr>
          <w:p w14:paraId="1323ABD6" w14:textId="4720075A" w:rsidR="008C45C4" w:rsidRPr="0022CFBB" w:rsidRDefault="008C45C4" w:rsidP="008C45C4">
            <w:pPr>
              <w:spacing w:before="360"/>
              <w:jc w:val="center"/>
              <w:rPr>
                <w:sz w:val="20"/>
                <w:szCs w:val="20"/>
              </w:rPr>
            </w:pPr>
            <w:r w:rsidRPr="0022CFBB">
              <w:rPr>
                <w:sz w:val="20"/>
                <w:szCs w:val="20"/>
              </w:rPr>
              <w:t>varchar</w:t>
            </w:r>
          </w:p>
        </w:tc>
        <w:tc>
          <w:tcPr>
            <w:tcW w:w="1512" w:type="dxa"/>
            <w:tcBorders>
              <w:top w:val="single" w:sz="8" w:space="0" w:color="auto"/>
              <w:left w:val="single" w:sz="8" w:space="0" w:color="auto"/>
              <w:bottom w:val="single" w:sz="8" w:space="0" w:color="auto"/>
              <w:right w:val="single" w:sz="8" w:space="0" w:color="auto"/>
            </w:tcBorders>
          </w:tcPr>
          <w:p w14:paraId="5A83F321" w14:textId="32C6E821" w:rsidR="008C45C4" w:rsidRPr="0022CFBB" w:rsidRDefault="008C45C4" w:rsidP="008C45C4">
            <w:pPr>
              <w:spacing w:before="360"/>
              <w:jc w:val="center"/>
              <w:rPr>
                <w:sz w:val="20"/>
                <w:szCs w:val="20"/>
              </w:rPr>
            </w:pPr>
            <w:r w:rsidRPr="0022CFBB">
              <w:rPr>
                <w:sz w:val="20"/>
                <w:szCs w:val="20"/>
              </w:rPr>
              <w:t>Alpha-numeric</w:t>
            </w:r>
          </w:p>
        </w:tc>
        <w:tc>
          <w:tcPr>
            <w:tcW w:w="1127" w:type="dxa"/>
            <w:tcBorders>
              <w:top w:val="single" w:sz="8" w:space="0" w:color="auto"/>
              <w:left w:val="single" w:sz="8" w:space="0" w:color="auto"/>
              <w:bottom w:val="single" w:sz="8" w:space="0" w:color="auto"/>
              <w:right w:val="single" w:sz="8" w:space="0" w:color="auto"/>
            </w:tcBorders>
          </w:tcPr>
          <w:p w14:paraId="13131048" w14:textId="13C40B10" w:rsidR="008C45C4" w:rsidRPr="0022CFBB" w:rsidRDefault="008C45C4" w:rsidP="008C45C4">
            <w:pPr>
              <w:spacing w:before="360"/>
              <w:jc w:val="center"/>
              <w:rPr>
                <w:sz w:val="20"/>
                <w:szCs w:val="20"/>
              </w:rPr>
            </w:pPr>
            <w:r w:rsidRPr="0022CFBB">
              <w:rPr>
                <w:sz w:val="20"/>
                <w:szCs w:val="20"/>
              </w:rPr>
              <w:t>500</w:t>
            </w:r>
          </w:p>
        </w:tc>
        <w:tc>
          <w:tcPr>
            <w:tcW w:w="1426" w:type="dxa"/>
            <w:tcBorders>
              <w:top w:val="single" w:sz="8" w:space="0" w:color="auto"/>
              <w:left w:val="single" w:sz="8" w:space="0" w:color="auto"/>
              <w:bottom w:val="single" w:sz="8" w:space="0" w:color="auto"/>
              <w:right w:val="single" w:sz="8" w:space="0" w:color="auto"/>
            </w:tcBorders>
          </w:tcPr>
          <w:p w14:paraId="5D646515" w14:textId="62E92CD1" w:rsidR="008C45C4" w:rsidRPr="0022CFBB" w:rsidRDefault="008C45C4" w:rsidP="008C45C4">
            <w:pPr>
              <w:spacing w:before="360"/>
              <w:jc w:val="center"/>
              <w:rPr>
                <w:sz w:val="20"/>
                <w:szCs w:val="20"/>
              </w:rPr>
            </w:pPr>
            <w:r w:rsidRPr="0022CFBB">
              <w:rPr>
                <w:sz w:val="20"/>
                <w:szCs w:val="20"/>
              </w:rPr>
              <w:t>Business Website</w:t>
            </w:r>
          </w:p>
        </w:tc>
        <w:tc>
          <w:tcPr>
            <w:tcW w:w="2696" w:type="dxa"/>
            <w:tcBorders>
              <w:top w:val="single" w:sz="8" w:space="0" w:color="auto"/>
              <w:left w:val="single" w:sz="8" w:space="0" w:color="auto"/>
              <w:bottom w:val="single" w:sz="8" w:space="0" w:color="auto"/>
              <w:right w:val="single" w:sz="8" w:space="0" w:color="auto"/>
            </w:tcBorders>
          </w:tcPr>
          <w:p w14:paraId="6F86C90B" w14:textId="28A637AD" w:rsidR="008C45C4" w:rsidRPr="0022CFBB" w:rsidRDefault="008C45C4" w:rsidP="008C45C4">
            <w:pPr>
              <w:spacing w:before="360"/>
              <w:jc w:val="center"/>
              <w:rPr>
                <w:sz w:val="20"/>
                <w:szCs w:val="20"/>
              </w:rPr>
            </w:pPr>
            <w:r>
              <w:t>example.com</w:t>
            </w:r>
          </w:p>
        </w:tc>
      </w:tr>
      <w:tr w:rsidR="008C45C4" w14:paraId="73B45942" w14:textId="77777777" w:rsidTr="00960C60">
        <w:trPr>
          <w:trHeight w:val="660"/>
        </w:trPr>
        <w:tc>
          <w:tcPr>
            <w:tcW w:w="1555" w:type="dxa"/>
            <w:tcBorders>
              <w:top w:val="single" w:sz="8" w:space="0" w:color="auto"/>
              <w:left w:val="single" w:sz="8" w:space="0" w:color="auto"/>
              <w:bottom w:val="single" w:sz="8" w:space="0" w:color="auto"/>
              <w:right w:val="single" w:sz="8" w:space="0" w:color="auto"/>
            </w:tcBorders>
          </w:tcPr>
          <w:p w14:paraId="685DF85E" w14:textId="2E7013C3" w:rsidR="008C45C4" w:rsidRDefault="008C45C4" w:rsidP="008C45C4">
            <w:pPr>
              <w:spacing w:before="360"/>
              <w:jc w:val="center"/>
              <w:rPr>
                <w:sz w:val="20"/>
                <w:szCs w:val="20"/>
              </w:rPr>
            </w:pPr>
            <w:r w:rsidRPr="0022CFBB">
              <w:rPr>
                <w:sz w:val="20"/>
                <w:szCs w:val="20"/>
              </w:rPr>
              <w:t>BusinessHours</w:t>
            </w:r>
          </w:p>
        </w:tc>
        <w:tc>
          <w:tcPr>
            <w:tcW w:w="1269" w:type="dxa"/>
            <w:tcBorders>
              <w:top w:val="single" w:sz="8" w:space="0" w:color="auto"/>
              <w:left w:val="single" w:sz="8" w:space="0" w:color="auto"/>
              <w:bottom w:val="single" w:sz="8" w:space="0" w:color="auto"/>
              <w:right w:val="single" w:sz="8" w:space="0" w:color="auto"/>
            </w:tcBorders>
          </w:tcPr>
          <w:p w14:paraId="780E2D99" w14:textId="1CB2DC4F" w:rsidR="008C45C4" w:rsidRPr="0022CFBB" w:rsidRDefault="008C45C4" w:rsidP="008C45C4">
            <w:pPr>
              <w:spacing w:before="360"/>
              <w:jc w:val="center"/>
              <w:rPr>
                <w:sz w:val="20"/>
                <w:szCs w:val="20"/>
              </w:rPr>
            </w:pPr>
            <w:r w:rsidRPr="0022CFBB">
              <w:rPr>
                <w:sz w:val="20"/>
                <w:szCs w:val="20"/>
              </w:rPr>
              <w:t>varchar</w:t>
            </w:r>
          </w:p>
        </w:tc>
        <w:tc>
          <w:tcPr>
            <w:tcW w:w="1512" w:type="dxa"/>
            <w:tcBorders>
              <w:top w:val="single" w:sz="8" w:space="0" w:color="auto"/>
              <w:left w:val="single" w:sz="8" w:space="0" w:color="auto"/>
              <w:bottom w:val="single" w:sz="8" w:space="0" w:color="auto"/>
              <w:right w:val="single" w:sz="8" w:space="0" w:color="auto"/>
            </w:tcBorders>
          </w:tcPr>
          <w:p w14:paraId="52F845A9" w14:textId="14BA8C95" w:rsidR="008C45C4" w:rsidRPr="0022CFBB" w:rsidRDefault="008C45C4" w:rsidP="008C45C4">
            <w:pPr>
              <w:spacing w:before="360"/>
              <w:jc w:val="center"/>
              <w:rPr>
                <w:sz w:val="20"/>
                <w:szCs w:val="20"/>
              </w:rPr>
            </w:pPr>
            <w:r w:rsidRPr="0022CFBB">
              <w:rPr>
                <w:sz w:val="20"/>
                <w:szCs w:val="20"/>
              </w:rPr>
              <w:t>Alpha-numeric</w:t>
            </w:r>
          </w:p>
        </w:tc>
        <w:tc>
          <w:tcPr>
            <w:tcW w:w="1127" w:type="dxa"/>
            <w:tcBorders>
              <w:top w:val="single" w:sz="8" w:space="0" w:color="auto"/>
              <w:left w:val="single" w:sz="8" w:space="0" w:color="auto"/>
              <w:bottom w:val="single" w:sz="8" w:space="0" w:color="auto"/>
              <w:right w:val="single" w:sz="8" w:space="0" w:color="auto"/>
            </w:tcBorders>
          </w:tcPr>
          <w:p w14:paraId="199540A2" w14:textId="53AFE75A" w:rsidR="008C45C4" w:rsidRPr="0022CFBB" w:rsidRDefault="008C45C4" w:rsidP="008C45C4">
            <w:pPr>
              <w:spacing w:before="360"/>
              <w:jc w:val="center"/>
              <w:rPr>
                <w:sz w:val="20"/>
                <w:szCs w:val="20"/>
              </w:rPr>
            </w:pPr>
            <w:r w:rsidRPr="0022CFBB">
              <w:rPr>
                <w:sz w:val="20"/>
                <w:szCs w:val="20"/>
              </w:rPr>
              <w:t>500</w:t>
            </w:r>
          </w:p>
        </w:tc>
        <w:tc>
          <w:tcPr>
            <w:tcW w:w="1426" w:type="dxa"/>
            <w:tcBorders>
              <w:top w:val="single" w:sz="8" w:space="0" w:color="auto"/>
              <w:left w:val="single" w:sz="8" w:space="0" w:color="auto"/>
              <w:bottom w:val="single" w:sz="8" w:space="0" w:color="auto"/>
              <w:right w:val="single" w:sz="8" w:space="0" w:color="auto"/>
            </w:tcBorders>
          </w:tcPr>
          <w:p w14:paraId="0DDD5155" w14:textId="1E4B3C84" w:rsidR="008C45C4" w:rsidRPr="0022CFBB" w:rsidRDefault="008C45C4" w:rsidP="008C45C4">
            <w:pPr>
              <w:spacing w:before="360"/>
              <w:jc w:val="center"/>
              <w:rPr>
                <w:sz w:val="20"/>
                <w:szCs w:val="20"/>
              </w:rPr>
            </w:pPr>
            <w:r w:rsidRPr="0022CFBB">
              <w:rPr>
                <w:sz w:val="20"/>
                <w:szCs w:val="20"/>
              </w:rPr>
              <w:t>Business Hours</w:t>
            </w:r>
          </w:p>
        </w:tc>
        <w:tc>
          <w:tcPr>
            <w:tcW w:w="2696" w:type="dxa"/>
            <w:tcBorders>
              <w:top w:val="single" w:sz="8" w:space="0" w:color="auto"/>
              <w:left w:val="single" w:sz="8" w:space="0" w:color="auto"/>
              <w:bottom w:val="single" w:sz="8" w:space="0" w:color="auto"/>
              <w:right w:val="single" w:sz="8" w:space="0" w:color="auto"/>
            </w:tcBorders>
          </w:tcPr>
          <w:p w14:paraId="7E85F27B" w14:textId="475D5F1B" w:rsidR="008C45C4" w:rsidRPr="0022CFBB" w:rsidRDefault="008C45C4" w:rsidP="008C45C4">
            <w:pPr>
              <w:spacing w:before="360"/>
              <w:jc w:val="center"/>
              <w:rPr>
                <w:sz w:val="20"/>
                <w:szCs w:val="20"/>
              </w:rPr>
            </w:pPr>
            <w:r w:rsidRPr="0022CFBB">
              <w:rPr>
                <w:sz w:val="20"/>
                <w:szCs w:val="20"/>
              </w:rPr>
              <w:t>08:00 AM – 05:00 PM</w:t>
            </w:r>
          </w:p>
        </w:tc>
      </w:tr>
      <w:tr w:rsidR="00511518" w14:paraId="2EFAB978" w14:textId="77777777" w:rsidTr="00960C60">
        <w:trPr>
          <w:trHeight w:val="660"/>
        </w:trPr>
        <w:tc>
          <w:tcPr>
            <w:tcW w:w="1555" w:type="dxa"/>
            <w:tcBorders>
              <w:top w:val="single" w:sz="8" w:space="0" w:color="auto"/>
              <w:left w:val="single" w:sz="8" w:space="0" w:color="auto"/>
              <w:bottom w:val="single" w:sz="8" w:space="0" w:color="auto"/>
              <w:right w:val="single" w:sz="8" w:space="0" w:color="auto"/>
            </w:tcBorders>
          </w:tcPr>
          <w:p w14:paraId="5BF4392A" w14:textId="7B79CF03" w:rsidR="00511518" w:rsidRPr="0022CFBB" w:rsidRDefault="00511518" w:rsidP="00511518">
            <w:pPr>
              <w:spacing w:before="360"/>
              <w:jc w:val="center"/>
              <w:rPr>
                <w:sz w:val="20"/>
                <w:szCs w:val="20"/>
              </w:rPr>
            </w:pPr>
            <w:r w:rsidRPr="0022CFBB">
              <w:rPr>
                <w:sz w:val="20"/>
                <w:szCs w:val="20"/>
              </w:rPr>
              <w:t>Phone</w:t>
            </w:r>
          </w:p>
        </w:tc>
        <w:tc>
          <w:tcPr>
            <w:tcW w:w="1269" w:type="dxa"/>
            <w:tcBorders>
              <w:top w:val="single" w:sz="8" w:space="0" w:color="auto"/>
              <w:left w:val="single" w:sz="8" w:space="0" w:color="auto"/>
              <w:bottom w:val="single" w:sz="8" w:space="0" w:color="auto"/>
              <w:right w:val="single" w:sz="8" w:space="0" w:color="auto"/>
            </w:tcBorders>
          </w:tcPr>
          <w:p w14:paraId="4341E9C2" w14:textId="0B07906B" w:rsidR="00511518" w:rsidRPr="0022CFBB" w:rsidRDefault="00511518" w:rsidP="00511518">
            <w:pPr>
              <w:spacing w:before="360"/>
              <w:jc w:val="center"/>
              <w:rPr>
                <w:sz w:val="20"/>
                <w:szCs w:val="20"/>
              </w:rPr>
            </w:pPr>
            <w:r w:rsidRPr="0022CFBB">
              <w:rPr>
                <w:sz w:val="20"/>
                <w:szCs w:val="20"/>
              </w:rPr>
              <w:t>varchar</w:t>
            </w:r>
          </w:p>
        </w:tc>
        <w:tc>
          <w:tcPr>
            <w:tcW w:w="1512" w:type="dxa"/>
            <w:tcBorders>
              <w:top w:val="single" w:sz="8" w:space="0" w:color="auto"/>
              <w:left w:val="single" w:sz="8" w:space="0" w:color="auto"/>
              <w:bottom w:val="single" w:sz="8" w:space="0" w:color="auto"/>
              <w:right w:val="single" w:sz="8" w:space="0" w:color="auto"/>
            </w:tcBorders>
          </w:tcPr>
          <w:p w14:paraId="52B187B9" w14:textId="3C3C02C2" w:rsidR="00511518" w:rsidRPr="0022CFBB" w:rsidRDefault="00511518" w:rsidP="00511518">
            <w:pPr>
              <w:spacing w:before="360"/>
              <w:jc w:val="center"/>
              <w:rPr>
                <w:sz w:val="20"/>
                <w:szCs w:val="20"/>
              </w:rPr>
            </w:pPr>
            <w:r w:rsidRPr="0022CFBB">
              <w:rPr>
                <w:sz w:val="20"/>
                <w:szCs w:val="20"/>
              </w:rPr>
              <w:t>Alpha-numeric</w:t>
            </w:r>
          </w:p>
        </w:tc>
        <w:tc>
          <w:tcPr>
            <w:tcW w:w="1127" w:type="dxa"/>
            <w:tcBorders>
              <w:top w:val="single" w:sz="8" w:space="0" w:color="auto"/>
              <w:left w:val="single" w:sz="8" w:space="0" w:color="auto"/>
              <w:bottom w:val="single" w:sz="8" w:space="0" w:color="auto"/>
              <w:right w:val="single" w:sz="8" w:space="0" w:color="auto"/>
            </w:tcBorders>
          </w:tcPr>
          <w:p w14:paraId="7FB0B2A6" w14:textId="6542948E" w:rsidR="00511518" w:rsidRPr="0022CFBB" w:rsidRDefault="00511518" w:rsidP="00511518">
            <w:pPr>
              <w:spacing w:before="360"/>
              <w:jc w:val="center"/>
              <w:rPr>
                <w:sz w:val="20"/>
                <w:szCs w:val="20"/>
              </w:rPr>
            </w:pPr>
            <w:r w:rsidRPr="0022CFBB">
              <w:rPr>
                <w:sz w:val="20"/>
                <w:szCs w:val="20"/>
              </w:rPr>
              <w:t>50</w:t>
            </w:r>
          </w:p>
        </w:tc>
        <w:tc>
          <w:tcPr>
            <w:tcW w:w="1426" w:type="dxa"/>
            <w:tcBorders>
              <w:top w:val="single" w:sz="8" w:space="0" w:color="auto"/>
              <w:left w:val="single" w:sz="8" w:space="0" w:color="auto"/>
              <w:bottom w:val="single" w:sz="8" w:space="0" w:color="auto"/>
              <w:right w:val="single" w:sz="8" w:space="0" w:color="auto"/>
            </w:tcBorders>
          </w:tcPr>
          <w:p w14:paraId="38C28078" w14:textId="464A01BF" w:rsidR="00511518" w:rsidRPr="0022CFBB" w:rsidRDefault="00511518" w:rsidP="00511518">
            <w:pPr>
              <w:spacing w:before="360"/>
              <w:jc w:val="center"/>
              <w:rPr>
                <w:sz w:val="20"/>
                <w:szCs w:val="20"/>
              </w:rPr>
            </w:pPr>
            <w:r w:rsidRPr="0022CFBB">
              <w:rPr>
                <w:sz w:val="20"/>
                <w:szCs w:val="20"/>
              </w:rPr>
              <w:t>Phone Number</w:t>
            </w:r>
          </w:p>
        </w:tc>
        <w:tc>
          <w:tcPr>
            <w:tcW w:w="2696" w:type="dxa"/>
            <w:tcBorders>
              <w:top w:val="single" w:sz="8" w:space="0" w:color="auto"/>
              <w:left w:val="single" w:sz="8" w:space="0" w:color="auto"/>
              <w:bottom w:val="single" w:sz="8" w:space="0" w:color="auto"/>
              <w:right w:val="single" w:sz="8" w:space="0" w:color="auto"/>
            </w:tcBorders>
          </w:tcPr>
          <w:p w14:paraId="18C7404E" w14:textId="2031E763" w:rsidR="00511518" w:rsidRPr="0022CFBB" w:rsidRDefault="00511518" w:rsidP="00511518">
            <w:pPr>
              <w:spacing w:before="360"/>
              <w:jc w:val="center"/>
              <w:rPr>
                <w:sz w:val="20"/>
                <w:szCs w:val="20"/>
              </w:rPr>
            </w:pPr>
            <w:r w:rsidRPr="0022CFBB">
              <w:rPr>
                <w:sz w:val="20"/>
                <w:szCs w:val="20"/>
              </w:rPr>
              <w:t>206-654-7895</w:t>
            </w:r>
          </w:p>
        </w:tc>
      </w:tr>
      <w:tr w:rsidR="00511518" w14:paraId="142E3396" w14:textId="77777777" w:rsidTr="00960C60">
        <w:trPr>
          <w:trHeight w:val="660"/>
        </w:trPr>
        <w:tc>
          <w:tcPr>
            <w:tcW w:w="1555" w:type="dxa"/>
            <w:tcBorders>
              <w:top w:val="single" w:sz="8" w:space="0" w:color="auto"/>
              <w:left w:val="single" w:sz="8" w:space="0" w:color="auto"/>
              <w:bottom w:val="single" w:sz="8" w:space="0" w:color="auto"/>
              <w:right w:val="single" w:sz="8" w:space="0" w:color="auto"/>
            </w:tcBorders>
          </w:tcPr>
          <w:p w14:paraId="01BF0440" w14:textId="35868321" w:rsidR="00511518" w:rsidRPr="0022CFBB" w:rsidRDefault="00511518" w:rsidP="00511518">
            <w:pPr>
              <w:spacing w:before="360"/>
              <w:jc w:val="center"/>
              <w:rPr>
                <w:sz w:val="20"/>
                <w:szCs w:val="20"/>
              </w:rPr>
            </w:pPr>
            <w:r w:rsidRPr="0022CFBB">
              <w:rPr>
                <w:sz w:val="20"/>
                <w:szCs w:val="20"/>
              </w:rPr>
              <w:t xml:space="preserve">BusinessLogo </w:t>
            </w:r>
          </w:p>
        </w:tc>
        <w:tc>
          <w:tcPr>
            <w:tcW w:w="1269" w:type="dxa"/>
            <w:tcBorders>
              <w:top w:val="single" w:sz="8" w:space="0" w:color="auto"/>
              <w:left w:val="single" w:sz="8" w:space="0" w:color="auto"/>
              <w:bottom w:val="single" w:sz="8" w:space="0" w:color="auto"/>
              <w:right w:val="single" w:sz="8" w:space="0" w:color="auto"/>
            </w:tcBorders>
          </w:tcPr>
          <w:p w14:paraId="1812B5D0" w14:textId="04614B61" w:rsidR="00511518" w:rsidRPr="0022CFBB" w:rsidRDefault="00511518" w:rsidP="00511518">
            <w:pPr>
              <w:spacing w:before="360"/>
              <w:jc w:val="center"/>
              <w:rPr>
                <w:sz w:val="20"/>
                <w:szCs w:val="20"/>
              </w:rPr>
            </w:pPr>
            <w:r w:rsidRPr="5D7E9797">
              <w:rPr>
                <w:sz w:val="20"/>
                <w:szCs w:val="20"/>
              </w:rPr>
              <w:t>varchar</w:t>
            </w:r>
          </w:p>
        </w:tc>
        <w:tc>
          <w:tcPr>
            <w:tcW w:w="1512" w:type="dxa"/>
            <w:tcBorders>
              <w:top w:val="single" w:sz="8" w:space="0" w:color="auto"/>
              <w:left w:val="single" w:sz="8" w:space="0" w:color="auto"/>
              <w:bottom w:val="single" w:sz="8" w:space="0" w:color="auto"/>
              <w:right w:val="single" w:sz="8" w:space="0" w:color="auto"/>
            </w:tcBorders>
          </w:tcPr>
          <w:p w14:paraId="20D5A6A3" w14:textId="2395792B" w:rsidR="00511518" w:rsidRPr="0022CFBB" w:rsidRDefault="00511518" w:rsidP="00511518">
            <w:pPr>
              <w:spacing w:before="360"/>
              <w:jc w:val="center"/>
              <w:rPr>
                <w:sz w:val="20"/>
                <w:szCs w:val="20"/>
              </w:rPr>
            </w:pPr>
            <w:r w:rsidRPr="5D7E9797">
              <w:rPr>
                <w:sz w:val="20"/>
                <w:szCs w:val="20"/>
              </w:rPr>
              <w:t>filename</w:t>
            </w:r>
          </w:p>
        </w:tc>
        <w:tc>
          <w:tcPr>
            <w:tcW w:w="1127" w:type="dxa"/>
            <w:tcBorders>
              <w:top w:val="single" w:sz="8" w:space="0" w:color="auto"/>
              <w:left w:val="single" w:sz="8" w:space="0" w:color="auto"/>
              <w:bottom w:val="single" w:sz="8" w:space="0" w:color="auto"/>
              <w:right w:val="single" w:sz="8" w:space="0" w:color="auto"/>
            </w:tcBorders>
          </w:tcPr>
          <w:p w14:paraId="3F667CED" w14:textId="3856318D" w:rsidR="00511518" w:rsidRPr="0022CFBB" w:rsidRDefault="00511518" w:rsidP="00511518">
            <w:pPr>
              <w:spacing w:before="360"/>
              <w:jc w:val="center"/>
              <w:rPr>
                <w:sz w:val="20"/>
                <w:szCs w:val="20"/>
              </w:rPr>
            </w:pPr>
            <w:r w:rsidRPr="5D7E9797">
              <w:rPr>
                <w:sz w:val="20"/>
                <w:szCs w:val="20"/>
              </w:rPr>
              <w:t>50</w:t>
            </w:r>
          </w:p>
        </w:tc>
        <w:tc>
          <w:tcPr>
            <w:tcW w:w="1426" w:type="dxa"/>
            <w:tcBorders>
              <w:top w:val="single" w:sz="8" w:space="0" w:color="auto"/>
              <w:left w:val="single" w:sz="8" w:space="0" w:color="auto"/>
              <w:bottom w:val="single" w:sz="8" w:space="0" w:color="auto"/>
              <w:right w:val="single" w:sz="8" w:space="0" w:color="auto"/>
            </w:tcBorders>
          </w:tcPr>
          <w:p w14:paraId="59D37566" w14:textId="428765A2" w:rsidR="00511518" w:rsidRPr="0022CFBB" w:rsidRDefault="005B29DE" w:rsidP="00511518">
            <w:pPr>
              <w:spacing w:before="360"/>
              <w:jc w:val="center"/>
              <w:rPr>
                <w:sz w:val="20"/>
                <w:szCs w:val="20"/>
              </w:rPr>
            </w:pPr>
            <w:r>
              <w:rPr>
                <w:sz w:val="20"/>
                <w:szCs w:val="20"/>
              </w:rPr>
              <w:t>S3 object for vendor logo</w:t>
            </w:r>
          </w:p>
        </w:tc>
        <w:tc>
          <w:tcPr>
            <w:tcW w:w="2696" w:type="dxa"/>
            <w:tcBorders>
              <w:top w:val="single" w:sz="8" w:space="0" w:color="auto"/>
              <w:left w:val="single" w:sz="8" w:space="0" w:color="auto"/>
              <w:bottom w:val="single" w:sz="8" w:space="0" w:color="auto"/>
              <w:right w:val="single" w:sz="8" w:space="0" w:color="auto"/>
            </w:tcBorders>
          </w:tcPr>
          <w:p w14:paraId="204BBA13" w14:textId="6C71F747" w:rsidR="00511518" w:rsidRPr="0022CFBB" w:rsidRDefault="00511518" w:rsidP="00511518">
            <w:pPr>
              <w:spacing w:before="360"/>
              <w:jc w:val="center"/>
              <w:rPr>
                <w:sz w:val="20"/>
                <w:szCs w:val="20"/>
              </w:rPr>
            </w:pPr>
            <w:r w:rsidRPr="5D7E9797">
              <w:rPr>
                <w:sz w:val="20"/>
                <w:szCs w:val="20"/>
              </w:rPr>
              <w:t>123e4567-e89b-12d3-a456-426614174000.png</w:t>
            </w:r>
          </w:p>
        </w:tc>
      </w:tr>
      <w:tr w:rsidR="00511518" w14:paraId="165B96EB" w14:textId="77777777" w:rsidTr="00960C60">
        <w:trPr>
          <w:trHeight w:val="1290"/>
        </w:trPr>
        <w:tc>
          <w:tcPr>
            <w:tcW w:w="1555" w:type="dxa"/>
            <w:tcBorders>
              <w:top w:val="single" w:sz="8" w:space="0" w:color="auto"/>
              <w:left w:val="single" w:sz="8" w:space="0" w:color="auto"/>
              <w:bottom w:val="single" w:sz="8" w:space="0" w:color="auto"/>
              <w:right w:val="single" w:sz="8" w:space="0" w:color="auto"/>
            </w:tcBorders>
          </w:tcPr>
          <w:p w14:paraId="19B894F7" w14:textId="6CBE4740" w:rsidR="00511518" w:rsidRDefault="00511518" w:rsidP="00511518">
            <w:pPr>
              <w:spacing w:before="360"/>
              <w:jc w:val="center"/>
            </w:pPr>
            <w:r w:rsidRPr="0022CFBB">
              <w:rPr>
                <w:sz w:val="20"/>
                <w:szCs w:val="20"/>
              </w:rPr>
              <w:t>Latitude</w:t>
            </w:r>
          </w:p>
        </w:tc>
        <w:tc>
          <w:tcPr>
            <w:tcW w:w="1269" w:type="dxa"/>
            <w:tcBorders>
              <w:top w:val="single" w:sz="8" w:space="0" w:color="auto"/>
              <w:left w:val="single" w:sz="8" w:space="0" w:color="auto"/>
              <w:bottom w:val="single" w:sz="8" w:space="0" w:color="auto"/>
              <w:right w:val="single" w:sz="8" w:space="0" w:color="auto"/>
            </w:tcBorders>
          </w:tcPr>
          <w:p w14:paraId="7EB207AC" w14:textId="1F2DCE73" w:rsidR="00511518" w:rsidRDefault="00511518" w:rsidP="00511518">
            <w:pPr>
              <w:spacing w:before="360"/>
              <w:jc w:val="center"/>
            </w:pPr>
            <w:r w:rsidRPr="0022CFBB">
              <w:rPr>
                <w:sz w:val="20"/>
                <w:szCs w:val="20"/>
              </w:rPr>
              <w:t>float</w:t>
            </w:r>
          </w:p>
        </w:tc>
        <w:tc>
          <w:tcPr>
            <w:tcW w:w="1512" w:type="dxa"/>
            <w:tcBorders>
              <w:top w:val="single" w:sz="8" w:space="0" w:color="auto"/>
              <w:left w:val="single" w:sz="8" w:space="0" w:color="auto"/>
              <w:bottom w:val="single" w:sz="8" w:space="0" w:color="auto"/>
              <w:right w:val="single" w:sz="8" w:space="0" w:color="auto"/>
            </w:tcBorders>
          </w:tcPr>
          <w:p w14:paraId="5205E1CE" w14:textId="36660CBE" w:rsidR="00511518" w:rsidRDefault="00511518" w:rsidP="00511518">
            <w:pPr>
              <w:spacing w:before="360"/>
              <w:jc w:val="center"/>
            </w:pPr>
            <w:r w:rsidRPr="0022CFBB">
              <w:rPr>
                <w:sz w:val="20"/>
                <w:szCs w:val="20"/>
              </w:rPr>
              <w:t>Numeric</w:t>
            </w:r>
          </w:p>
        </w:tc>
        <w:tc>
          <w:tcPr>
            <w:tcW w:w="1127" w:type="dxa"/>
            <w:tcBorders>
              <w:top w:val="single" w:sz="8" w:space="0" w:color="auto"/>
              <w:left w:val="single" w:sz="8" w:space="0" w:color="auto"/>
              <w:bottom w:val="single" w:sz="8" w:space="0" w:color="auto"/>
              <w:right w:val="single" w:sz="8" w:space="0" w:color="auto"/>
            </w:tcBorders>
          </w:tcPr>
          <w:p w14:paraId="67007EA5" w14:textId="50CB237A" w:rsidR="00511518" w:rsidRDefault="00511518" w:rsidP="00511518">
            <w:pPr>
              <w:spacing w:before="360"/>
              <w:jc w:val="center"/>
            </w:pPr>
            <w:r w:rsidRPr="0022CFBB">
              <w:rPr>
                <w:sz w:val="20"/>
                <w:szCs w:val="20"/>
              </w:rPr>
              <w:t xml:space="preserve"> </w:t>
            </w:r>
          </w:p>
        </w:tc>
        <w:tc>
          <w:tcPr>
            <w:tcW w:w="1426" w:type="dxa"/>
            <w:tcBorders>
              <w:top w:val="single" w:sz="8" w:space="0" w:color="auto"/>
              <w:left w:val="single" w:sz="8" w:space="0" w:color="auto"/>
              <w:bottom w:val="single" w:sz="8" w:space="0" w:color="auto"/>
              <w:right w:val="single" w:sz="8" w:space="0" w:color="auto"/>
            </w:tcBorders>
          </w:tcPr>
          <w:p w14:paraId="5B748AE5" w14:textId="5BE185BA" w:rsidR="00511518" w:rsidRDefault="00157348" w:rsidP="00511518">
            <w:pPr>
              <w:spacing w:before="360"/>
              <w:jc w:val="center"/>
            </w:pPr>
            <w:r>
              <w:rPr>
                <w:sz w:val="20"/>
                <w:szCs w:val="20"/>
              </w:rPr>
              <w:t xml:space="preserve">Business </w:t>
            </w:r>
            <w:r w:rsidR="00C33BA8">
              <w:rPr>
                <w:sz w:val="20"/>
                <w:szCs w:val="20"/>
              </w:rPr>
              <w:t>geo</w:t>
            </w:r>
            <w:r>
              <w:rPr>
                <w:sz w:val="20"/>
                <w:szCs w:val="20"/>
              </w:rPr>
              <w:t>location latitude</w:t>
            </w:r>
          </w:p>
        </w:tc>
        <w:tc>
          <w:tcPr>
            <w:tcW w:w="2696" w:type="dxa"/>
            <w:tcBorders>
              <w:top w:val="single" w:sz="8" w:space="0" w:color="auto"/>
              <w:left w:val="single" w:sz="8" w:space="0" w:color="auto"/>
              <w:bottom w:val="single" w:sz="8" w:space="0" w:color="auto"/>
              <w:right w:val="single" w:sz="8" w:space="0" w:color="auto"/>
            </w:tcBorders>
          </w:tcPr>
          <w:p w14:paraId="37C11B92" w14:textId="567C6D6C" w:rsidR="00511518" w:rsidRDefault="00511518" w:rsidP="00511518">
            <w:pPr>
              <w:jc w:val="center"/>
            </w:pPr>
            <w:r>
              <w:rPr>
                <w:noProof/>
              </w:rPr>
              <w:drawing>
                <wp:inline distT="0" distB="0" distL="0" distR="0" wp14:anchorId="76A26060" wp14:editId="58051EF6">
                  <wp:extent cx="1066800" cy="723900"/>
                  <wp:effectExtent l="0" t="0" r="0" b="0"/>
                  <wp:docPr id="1602201725" name="Picture 1602201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2201725"/>
                          <pic:cNvPicPr/>
                        </pic:nvPicPr>
                        <pic:blipFill>
                          <a:blip r:embed="rId34">
                            <a:extLst>
                              <a:ext uri="{28A0092B-C50C-407E-A947-70E740481C1C}">
                                <a14:useLocalDpi xmlns:a14="http://schemas.microsoft.com/office/drawing/2010/main" val="0"/>
                              </a:ext>
                            </a:extLst>
                          </a:blip>
                          <a:stretch>
                            <a:fillRect/>
                          </a:stretch>
                        </pic:blipFill>
                        <pic:spPr>
                          <a:xfrm>
                            <a:off x="0" y="0"/>
                            <a:ext cx="1066800" cy="723900"/>
                          </a:xfrm>
                          <a:prstGeom prst="rect">
                            <a:avLst/>
                          </a:prstGeom>
                        </pic:spPr>
                      </pic:pic>
                    </a:graphicData>
                  </a:graphic>
                </wp:inline>
              </w:drawing>
            </w:r>
          </w:p>
        </w:tc>
      </w:tr>
      <w:tr w:rsidR="00511518" w14:paraId="492CAF72" w14:textId="77777777" w:rsidTr="00960C60">
        <w:tc>
          <w:tcPr>
            <w:tcW w:w="1555" w:type="dxa"/>
            <w:tcBorders>
              <w:top w:val="single" w:sz="8" w:space="0" w:color="auto"/>
              <w:left w:val="single" w:sz="8" w:space="0" w:color="auto"/>
              <w:bottom w:val="single" w:sz="8" w:space="0" w:color="auto"/>
              <w:right w:val="single" w:sz="8" w:space="0" w:color="auto"/>
            </w:tcBorders>
          </w:tcPr>
          <w:p w14:paraId="67356762" w14:textId="50AD74B6" w:rsidR="00511518" w:rsidRDefault="00511518" w:rsidP="00511518">
            <w:pPr>
              <w:spacing w:before="360"/>
              <w:jc w:val="center"/>
            </w:pPr>
            <w:r w:rsidRPr="0022CFBB">
              <w:rPr>
                <w:sz w:val="20"/>
                <w:szCs w:val="20"/>
              </w:rPr>
              <w:lastRenderedPageBreak/>
              <w:t>Longitude</w:t>
            </w:r>
          </w:p>
        </w:tc>
        <w:tc>
          <w:tcPr>
            <w:tcW w:w="1269" w:type="dxa"/>
            <w:tcBorders>
              <w:top w:val="single" w:sz="8" w:space="0" w:color="auto"/>
              <w:left w:val="single" w:sz="8" w:space="0" w:color="auto"/>
              <w:bottom w:val="single" w:sz="8" w:space="0" w:color="auto"/>
              <w:right w:val="single" w:sz="8" w:space="0" w:color="auto"/>
            </w:tcBorders>
          </w:tcPr>
          <w:p w14:paraId="167ECE39" w14:textId="540B82D6" w:rsidR="00511518" w:rsidRDefault="00511518" w:rsidP="00511518">
            <w:pPr>
              <w:spacing w:before="360"/>
              <w:jc w:val="center"/>
            </w:pPr>
            <w:r w:rsidRPr="0022CFBB">
              <w:rPr>
                <w:sz w:val="20"/>
                <w:szCs w:val="20"/>
              </w:rPr>
              <w:t>float</w:t>
            </w:r>
          </w:p>
        </w:tc>
        <w:tc>
          <w:tcPr>
            <w:tcW w:w="1512" w:type="dxa"/>
            <w:tcBorders>
              <w:top w:val="single" w:sz="8" w:space="0" w:color="auto"/>
              <w:left w:val="single" w:sz="8" w:space="0" w:color="auto"/>
              <w:bottom w:val="single" w:sz="8" w:space="0" w:color="auto"/>
              <w:right w:val="single" w:sz="8" w:space="0" w:color="auto"/>
            </w:tcBorders>
          </w:tcPr>
          <w:p w14:paraId="5D0EB0AD" w14:textId="4A824369" w:rsidR="00511518" w:rsidRDefault="00511518" w:rsidP="00511518">
            <w:pPr>
              <w:spacing w:before="360"/>
              <w:jc w:val="center"/>
            </w:pPr>
            <w:r w:rsidRPr="0022CFBB">
              <w:rPr>
                <w:sz w:val="20"/>
                <w:szCs w:val="20"/>
              </w:rPr>
              <w:t>Numeric</w:t>
            </w:r>
          </w:p>
        </w:tc>
        <w:tc>
          <w:tcPr>
            <w:tcW w:w="1127" w:type="dxa"/>
            <w:tcBorders>
              <w:top w:val="single" w:sz="8" w:space="0" w:color="auto"/>
              <w:left w:val="single" w:sz="8" w:space="0" w:color="auto"/>
              <w:bottom w:val="single" w:sz="8" w:space="0" w:color="auto"/>
              <w:right w:val="single" w:sz="8" w:space="0" w:color="auto"/>
            </w:tcBorders>
          </w:tcPr>
          <w:p w14:paraId="01C85A95" w14:textId="2620ADA6" w:rsidR="00511518" w:rsidRDefault="00511518" w:rsidP="00511518">
            <w:pPr>
              <w:spacing w:before="360"/>
              <w:jc w:val="center"/>
            </w:pPr>
            <w:r w:rsidRPr="0022CFBB">
              <w:rPr>
                <w:sz w:val="20"/>
                <w:szCs w:val="20"/>
              </w:rPr>
              <w:t xml:space="preserve"> </w:t>
            </w:r>
          </w:p>
        </w:tc>
        <w:tc>
          <w:tcPr>
            <w:tcW w:w="1426" w:type="dxa"/>
            <w:tcBorders>
              <w:top w:val="single" w:sz="8" w:space="0" w:color="auto"/>
              <w:left w:val="single" w:sz="8" w:space="0" w:color="auto"/>
              <w:bottom w:val="single" w:sz="8" w:space="0" w:color="auto"/>
              <w:right w:val="single" w:sz="8" w:space="0" w:color="auto"/>
            </w:tcBorders>
          </w:tcPr>
          <w:p w14:paraId="046CF9A6" w14:textId="421DEE18" w:rsidR="00511518" w:rsidRDefault="00157348" w:rsidP="00511518">
            <w:pPr>
              <w:spacing w:before="360"/>
              <w:jc w:val="center"/>
            </w:pPr>
            <w:r>
              <w:rPr>
                <w:sz w:val="20"/>
                <w:szCs w:val="20"/>
              </w:rPr>
              <w:t xml:space="preserve">Business </w:t>
            </w:r>
            <w:r w:rsidR="00C33BA8">
              <w:rPr>
                <w:sz w:val="20"/>
                <w:szCs w:val="20"/>
              </w:rPr>
              <w:t>geo</w:t>
            </w:r>
            <w:r>
              <w:rPr>
                <w:sz w:val="20"/>
                <w:szCs w:val="20"/>
              </w:rPr>
              <w:t>location longitude</w:t>
            </w:r>
          </w:p>
        </w:tc>
        <w:tc>
          <w:tcPr>
            <w:tcW w:w="2696" w:type="dxa"/>
            <w:tcBorders>
              <w:top w:val="single" w:sz="8" w:space="0" w:color="auto"/>
              <w:left w:val="single" w:sz="8" w:space="0" w:color="auto"/>
              <w:bottom w:val="single" w:sz="8" w:space="0" w:color="auto"/>
              <w:right w:val="single" w:sz="8" w:space="0" w:color="auto"/>
            </w:tcBorders>
          </w:tcPr>
          <w:p w14:paraId="2B6AA71C" w14:textId="5C8D8EB9" w:rsidR="00511518" w:rsidRDefault="00511518" w:rsidP="00511518">
            <w:r w:rsidRPr="0022CFBB">
              <w:rPr>
                <w:sz w:val="20"/>
                <w:szCs w:val="20"/>
              </w:rPr>
              <w:t xml:space="preserve">    </w:t>
            </w:r>
            <w:r>
              <w:rPr>
                <w:noProof/>
              </w:rPr>
              <w:drawing>
                <wp:inline distT="0" distB="0" distL="0" distR="0" wp14:anchorId="6BB1B3D9" wp14:editId="76D5F4A8">
                  <wp:extent cx="1143000" cy="790575"/>
                  <wp:effectExtent l="0" t="0" r="0" b="0"/>
                  <wp:docPr id="1279480217" name="Picture 1279480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1143000" cy="790575"/>
                          </a:xfrm>
                          <a:prstGeom prst="rect">
                            <a:avLst/>
                          </a:prstGeom>
                        </pic:spPr>
                      </pic:pic>
                    </a:graphicData>
                  </a:graphic>
                </wp:inline>
              </w:drawing>
            </w:r>
          </w:p>
        </w:tc>
      </w:tr>
      <w:tr w:rsidR="00511518" w14:paraId="694C41C7" w14:textId="77777777" w:rsidTr="00960C60">
        <w:tc>
          <w:tcPr>
            <w:tcW w:w="1555" w:type="dxa"/>
            <w:tcBorders>
              <w:top w:val="single" w:sz="8" w:space="0" w:color="auto"/>
              <w:left w:val="single" w:sz="8" w:space="0" w:color="auto"/>
              <w:bottom w:val="single" w:sz="8" w:space="0" w:color="auto"/>
              <w:right w:val="single" w:sz="8" w:space="0" w:color="auto"/>
            </w:tcBorders>
          </w:tcPr>
          <w:p w14:paraId="48F91B19" w14:textId="39F6A199" w:rsidR="00511518" w:rsidRDefault="00511518" w:rsidP="00511518">
            <w:pPr>
              <w:jc w:val="center"/>
              <w:rPr>
                <w:sz w:val="20"/>
                <w:szCs w:val="20"/>
              </w:rPr>
            </w:pPr>
            <w:r w:rsidRPr="3290EAAC">
              <w:rPr>
                <w:sz w:val="20"/>
                <w:szCs w:val="20"/>
              </w:rPr>
              <w:t>LastLocationUpdate</w:t>
            </w:r>
          </w:p>
        </w:tc>
        <w:tc>
          <w:tcPr>
            <w:tcW w:w="1269" w:type="dxa"/>
            <w:tcBorders>
              <w:top w:val="single" w:sz="8" w:space="0" w:color="auto"/>
              <w:left w:val="single" w:sz="8" w:space="0" w:color="auto"/>
              <w:bottom w:val="single" w:sz="8" w:space="0" w:color="auto"/>
              <w:right w:val="single" w:sz="8" w:space="0" w:color="auto"/>
            </w:tcBorders>
          </w:tcPr>
          <w:p w14:paraId="7AE1E75A" w14:textId="478C5236" w:rsidR="00511518" w:rsidRDefault="00511518" w:rsidP="00511518">
            <w:pPr>
              <w:jc w:val="center"/>
              <w:rPr>
                <w:sz w:val="20"/>
                <w:szCs w:val="20"/>
              </w:rPr>
            </w:pPr>
            <w:r w:rsidRPr="3290EAAC">
              <w:rPr>
                <w:sz w:val="20"/>
                <w:szCs w:val="20"/>
              </w:rPr>
              <w:t>datetime</w:t>
            </w:r>
          </w:p>
        </w:tc>
        <w:tc>
          <w:tcPr>
            <w:tcW w:w="1512" w:type="dxa"/>
            <w:tcBorders>
              <w:top w:val="single" w:sz="8" w:space="0" w:color="auto"/>
              <w:left w:val="single" w:sz="8" w:space="0" w:color="auto"/>
              <w:bottom w:val="single" w:sz="8" w:space="0" w:color="auto"/>
              <w:right w:val="single" w:sz="8" w:space="0" w:color="auto"/>
            </w:tcBorders>
          </w:tcPr>
          <w:p w14:paraId="75D50A49" w14:textId="39D3405F" w:rsidR="00511518" w:rsidRDefault="00511518" w:rsidP="00511518">
            <w:pPr>
              <w:jc w:val="center"/>
              <w:rPr>
                <w:sz w:val="20"/>
                <w:szCs w:val="20"/>
              </w:rPr>
            </w:pPr>
            <w:r w:rsidRPr="3290EAAC">
              <w:rPr>
                <w:sz w:val="20"/>
                <w:szCs w:val="20"/>
              </w:rPr>
              <w:t>numeric</w:t>
            </w:r>
          </w:p>
        </w:tc>
        <w:tc>
          <w:tcPr>
            <w:tcW w:w="1127" w:type="dxa"/>
            <w:tcBorders>
              <w:top w:val="single" w:sz="8" w:space="0" w:color="auto"/>
              <w:left w:val="single" w:sz="8" w:space="0" w:color="auto"/>
              <w:bottom w:val="single" w:sz="8" w:space="0" w:color="auto"/>
              <w:right w:val="single" w:sz="8" w:space="0" w:color="auto"/>
            </w:tcBorders>
          </w:tcPr>
          <w:p w14:paraId="1BF18B6C" w14:textId="3CB130A5" w:rsidR="00511518" w:rsidRDefault="00511518" w:rsidP="00511518">
            <w:pPr>
              <w:jc w:val="center"/>
              <w:rPr>
                <w:sz w:val="20"/>
                <w:szCs w:val="20"/>
              </w:rPr>
            </w:pPr>
          </w:p>
        </w:tc>
        <w:tc>
          <w:tcPr>
            <w:tcW w:w="1426" w:type="dxa"/>
            <w:tcBorders>
              <w:top w:val="single" w:sz="8" w:space="0" w:color="auto"/>
              <w:left w:val="single" w:sz="8" w:space="0" w:color="auto"/>
              <w:bottom w:val="single" w:sz="8" w:space="0" w:color="auto"/>
              <w:right w:val="single" w:sz="8" w:space="0" w:color="auto"/>
            </w:tcBorders>
          </w:tcPr>
          <w:p w14:paraId="77E36D1D" w14:textId="4AAFBB91" w:rsidR="00511518" w:rsidRDefault="00511518" w:rsidP="00511518">
            <w:pPr>
              <w:jc w:val="center"/>
              <w:rPr>
                <w:sz w:val="20"/>
                <w:szCs w:val="20"/>
              </w:rPr>
            </w:pPr>
            <w:r w:rsidRPr="3290EAAC">
              <w:rPr>
                <w:sz w:val="20"/>
                <w:szCs w:val="20"/>
              </w:rPr>
              <w:t>When the BusinessHours, Lattitude, and Longitude fields were last updated</w:t>
            </w:r>
          </w:p>
        </w:tc>
        <w:tc>
          <w:tcPr>
            <w:tcW w:w="2696" w:type="dxa"/>
            <w:tcBorders>
              <w:top w:val="single" w:sz="8" w:space="0" w:color="auto"/>
              <w:left w:val="single" w:sz="8" w:space="0" w:color="auto"/>
              <w:bottom w:val="single" w:sz="8" w:space="0" w:color="auto"/>
              <w:right w:val="single" w:sz="8" w:space="0" w:color="auto"/>
            </w:tcBorders>
          </w:tcPr>
          <w:p w14:paraId="1A751166" w14:textId="15B89D9D" w:rsidR="00511518" w:rsidRDefault="00511518" w:rsidP="00511518">
            <w:pPr>
              <w:jc w:val="center"/>
              <w:rPr>
                <w:sz w:val="20"/>
                <w:szCs w:val="20"/>
              </w:rPr>
            </w:pPr>
            <w:r w:rsidRPr="3290EAAC">
              <w:rPr>
                <w:sz w:val="20"/>
                <w:szCs w:val="20"/>
              </w:rPr>
              <w:t>2022-05-15 9:36 AM</w:t>
            </w:r>
          </w:p>
        </w:tc>
      </w:tr>
      <w:tr w:rsidR="00CB3D23" w14:paraId="214EB939" w14:textId="77777777" w:rsidTr="00960C60">
        <w:tc>
          <w:tcPr>
            <w:tcW w:w="1555" w:type="dxa"/>
            <w:tcBorders>
              <w:top w:val="single" w:sz="8" w:space="0" w:color="auto"/>
              <w:left w:val="single" w:sz="8" w:space="0" w:color="auto"/>
              <w:bottom w:val="single" w:sz="8" w:space="0" w:color="auto"/>
              <w:right w:val="single" w:sz="8" w:space="0" w:color="auto"/>
            </w:tcBorders>
          </w:tcPr>
          <w:p w14:paraId="1C1E9CDB" w14:textId="2758B909" w:rsidR="00CB3D23" w:rsidRDefault="00CB3D23" w:rsidP="00CB3D23">
            <w:pPr>
              <w:spacing w:before="360"/>
              <w:jc w:val="center"/>
            </w:pPr>
            <w:r>
              <w:t>Description</w:t>
            </w:r>
          </w:p>
        </w:tc>
        <w:tc>
          <w:tcPr>
            <w:tcW w:w="1269" w:type="dxa"/>
            <w:tcBorders>
              <w:top w:val="single" w:sz="8" w:space="0" w:color="auto"/>
              <w:left w:val="single" w:sz="8" w:space="0" w:color="auto"/>
              <w:bottom w:val="single" w:sz="8" w:space="0" w:color="auto"/>
              <w:right w:val="single" w:sz="8" w:space="0" w:color="auto"/>
            </w:tcBorders>
          </w:tcPr>
          <w:p w14:paraId="5271F2E0" w14:textId="7E7E2186" w:rsidR="00CB3D23" w:rsidRDefault="00CB3D23" w:rsidP="00CB3D23">
            <w:pPr>
              <w:spacing w:before="360"/>
              <w:jc w:val="center"/>
            </w:pPr>
            <w:r>
              <w:t>varchar</w:t>
            </w:r>
          </w:p>
        </w:tc>
        <w:tc>
          <w:tcPr>
            <w:tcW w:w="1512" w:type="dxa"/>
            <w:tcBorders>
              <w:top w:val="single" w:sz="8" w:space="0" w:color="auto"/>
              <w:left w:val="single" w:sz="8" w:space="0" w:color="auto"/>
              <w:bottom w:val="single" w:sz="8" w:space="0" w:color="auto"/>
              <w:right w:val="single" w:sz="8" w:space="0" w:color="auto"/>
            </w:tcBorders>
          </w:tcPr>
          <w:p w14:paraId="73DD81B3" w14:textId="3BD06007" w:rsidR="00CB3D23" w:rsidRDefault="00CB3D23" w:rsidP="00CB3D23">
            <w:pPr>
              <w:spacing w:before="360"/>
              <w:jc w:val="center"/>
            </w:pPr>
            <w:r w:rsidRPr="0022CFBB">
              <w:rPr>
                <w:sz w:val="20"/>
                <w:szCs w:val="20"/>
              </w:rPr>
              <w:t>Alpha-numeric</w:t>
            </w:r>
          </w:p>
        </w:tc>
        <w:tc>
          <w:tcPr>
            <w:tcW w:w="1127" w:type="dxa"/>
            <w:tcBorders>
              <w:top w:val="single" w:sz="8" w:space="0" w:color="auto"/>
              <w:left w:val="single" w:sz="8" w:space="0" w:color="auto"/>
              <w:bottom w:val="single" w:sz="8" w:space="0" w:color="auto"/>
              <w:right w:val="single" w:sz="8" w:space="0" w:color="auto"/>
            </w:tcBorders>
          </w:tcPr>
          <w:p w14:paraId="27FFF1EA" w14:textId="5D5390CE" w:rsidR="00CB3D23" w:rsidRDefault="00CB3D23" w:rsidP="00CB3D23">
            <w:pPr>
              <w:spacing w:before="360"/>
              <w:jc w:val="center"/>
            </w:pPr>
            <w:r>
              <w:t>1500</w:t>
            </w:r>
          </w:p>
        </w:tc>
        <w:tc>
          <w:tcPr>
            <w:tcW w:w="1426" w:type="dxa"/>
            <w:tcBorders>
              <w:top w:val="single" w:sz="8" w:space="0" w:color="auto"/>
              <w:left w:val="single" w:sz="8" w:space="0" w:color="auto"/>
              <w:bottom w:val="single" w:sz="8" w:space="0" w:color="auto"/>
              <w:right w:val="single" w:sz="8" w:space="0" w:color="auto"/>
            </w:tcBorders>
          </w:tcPr>
          <w:p w14:paraId="378EE998" w14:textId="5CD20A64" w:rsidR="00CB3D23" w:rsidRDefault="00622F65" w:rsidP="00CB3D23">
            <w:pPr>
              <w:spacing w:before="360"/>
              <w:jc w:val="center"/>
            </w:pPr>
            <w:r>
              <w:t>“About Us” box</w:t>
            </w:r>
          </w:p>
        </w:tc>
        <w:tc>
          <w:tcPr>
            <w:tcW w:w="2696" w:type="dxa"/>
            <w:tcBorders>
              <w:top w:val="single" w:sz="8" w:space="0" w:color="auto"/>
              <w:left w:val="single" w:sz="8" w:space="0" w:color="auto"/>
              <w:bottom w:val="single" w:sz="8" w:space="0" w:color="auto"/>
              <w:right w:val="single" w:sz="8" w:space="0" w:color="auto"/>
            </w:tcBorders>
          </w:tcPr>
          <w:p w14:paraId="30ECBB00" w14:textId="2316ED13" w:rsidR="00CB3D23" w:rsidRDefault="00765F3C" w:rsidP="00CB3D23">
            <w:pPr>
              <w:spacing w:before="360"/>
              <w:jc w:val="center"/>
            </w:pPr>
            <w:r>
              <w:t>Animals are friends, not food</w:t>
            </w:r>
          </w:p>
        </w:tc>
      </w:tr>
      <w:tr w:rsidR="00CB3D23" w14:paraId="6BDCD87D" w14:textId="77777777" w:rsidTr="00960C60">
        <w:tc>
          <w:tcPr>
            <w:tcW w:w="1555" w:type="dxa"/>
            <w:tcBorders>
              <w:top w:val="single" w:sz="8" w:space="0" w:color="auto"/>
              <w:left w:val="single" w:sz="8" w:space="0" w:color="auto"/>
              <w:bottom w:val="single" w:sz="8" w:space="0" w:color="auto"/>
              <w:right w:val="single" w:sz="8" w:space="0" w:color="auto"/>
            </w:tcBorders>
          </w:tcPr>
          <w:p w14:paraId="1AF41B5D" w14:textId="6D703EF3" w:rsidR="00CB3D23" w:rsidRDefault="0081754D" w:rsidP="00CB3D23">
            <w:pPr>
              <w:spacing w:before="360"/>
              <w:jc w:val="center"/>
              <w:rPr>
                <w:sz w:val="20"/>
                <w:szCs w:val="20"/>
              </w:rPr>
            </w:pPr>
            <w:r w:rsidRPr="0081754D">
              <w:rPr>
                <w:sz w:val="20"/>
                <w:szCs w:val="20"/>
              </w:rPr>
              <w:t>SocialMediaLink</w:t>
            </w:r>
          </w:p>
        </w:tc>
        <w:tc>
          <w:tcPr>
            <w:tcW w:w="1269" w:type="dxa"/>
            <w:tcBorders>
              <w:top w:val="single" w:sz="8" w:space="0" w:color="auto"/>
              <w:left w:val="single" w:sz="8" w:space="0" w:color="auto"/>
              <w:bottom w:val="single" w:sz="8" w:space="0" w:color="auto"/>
              <w:right w:val="single" w:sz="8" w:space="0" w:color="auto"/>
            </w:tcBorders>
          </w:tcPr>
          <w:p w14:paraId="5E1BCA02" w14:textId="50930E5E" w:rsidR="00CB3D23" w:rsidRDefault="00BF35E8" w:rsidP="00CB3D23">
            <w:pPr>
              <w:spacing w:before="360"/>
              <w:jc w:val="center"/>
            </w:pPr>
            <w:r>
              <w:t>varchar</w:t>
            </w:r>
          </w:p>
        </w:tc>
        <w:tc>
          <w:tcPr>
            <w:tcW w:w="1512" w:type="dxa"/>
            <w:tcBorders>
              <w:top w:val="single" w:sz="8" w:space="0" w:color="auto"/>
              <w:left w:val="single" w:sz="8" w:space="0" w:color="auto"/>
              <w:bottom w:val="single" w:sz="8" w:space="0" w:color="auto"/>
              <w:right w:val="single" w:sz="8" w:space="0" w:color="auto"/>
            </w:tcBorders>
          </w:tcPr>
          <w:p w14:paraId="4066CC69" w14:textId="3D638880" w:rsidR="00CB3D23" w:rsidRDefault="00BF35E8" w:rsidP="00CB3D23">
            <w:pPr>
              <w:spacing w:before="360"/>
              <w:jc w:val="center"/>
            </w:pPr>
            <w:r w:rsidRPr="0022CFBB">
              <w:rPr>
                <w:sz w:val="20"/>
                <w:szCs w:val="20"/>
              </w:rPr>
              <w:t>Alpha-numeric</w:t>
            </w:r>
          </w:p>
        </w:tc>
        <w:tc>
          <w:tcPr>
            <w:tcW w:w="1127" w:type="dxa"/>
            <w:tcBorders>
              <w:top w:val="single" w:sz="8" w:space="0" w:color="auto"/>
              <w:left w:val="single" w:sz="8" w:space="0" w:color="auto"/>
              <w:bottom w:val="single" w:sz="8" w:space="0" w:color="auto"/>
              <w:right w:val="single" w:sz="8" w:space="0" w:color="auto"/>
            </w:tcBorders>
          </w:tcPr>
          <w:p w14:paraId="56F40DD5" w14:textId="15CA7222" w:rsidR="00CB3D23" w:rsidRDefault="00B71FAE" w:rsidP="00CB3D23">
            <w:pPr>
              <w:spacing w:before="360"/>
              <w:jc w:val="center"/>
            </w:pPr>
            <w:r>
              <w:t>500</w:t>
            </w:r>
          </w:p>
        </w:tc>
        <w:tc>
          <w:tcPr>
            <w:tcW w:w="1426" w:type="dxa"/>
            <w:tcBorders>
              <w:top w:val="single" w:sz="8" w:space="0" w:color="auto"/>
              <w:left w:val="single" w:sz="8" w:space="0" w:color="auto"/>
              <w:bottom w:val="single" w:sz="8" w:space="0" w:color="auto"/>
              <w:right w:val="single" w:sz="8" w:space="0" w:color="auto"/>
            </w:tcBorders>
          </w:tcPr>
          <w:p w14:paraId="2BA41234" w14:textId="58FF1303" w:rsidR="00CB3D23" w:rsidRDefault="00B71FAE" w:rsidP="00CB3D23">
            <w:pPr>
              <w:spacing w:before="360"/>
              <w:jc w:val="center"/>
            </w:pPr>
            <w:r>
              <w:t>Social media URL</w:t>
            </w:r>
          </w:p>
        </w:tc>
        <w:tc>
          <w:tcPr>
            <w:tcW w:w="2696" w:type="dxa"/>
            <w:tcBorders>
              <w:top w:val="single" w:sz="8" w:space="0" w:color="auto"/>
              <w:left w:val="single" w:sz="8" w:space="0" w:color="auto"/>
              <w:bottom w:val="single" w:sz="8" w:space="0" w:color="auto"/>
              <w:right w:val="single" w:sz="8" w:space="0" w:color="auto"/>
            </w:tcBorders>
          </w:tcPr>
          <w:p w14:paraId="5DC9B706" w14:textId="041ED403" w:rsidR="00CB3D23" w:rsidRDefault="00C96188" w:rsidP="00CB3D23">
            <w:pPr>
              <w:spacing w:before="360"/>
              <w:jc w:val="center"/>
            </w:pPr>
            <w:r>
              <w:t>twitter</w:t>
            </w:r>
            <w:r w:rsidR="002131B1">
              <w:t>.com</w:t>
            </w:r>
            <w:r w:rsidR="00DD0BE5">
              <w:t>/example</w:t>
            </w:r>
          </w:p>
        </w:tc>
      </w:tr>
      <w:tr w:rsidR="00CB3D23" w14:paraId="74A5C50C" w14:textId="77777777" w:rsidTr="00960C60">
        <w:tc>
          <w:tcPr>
            <w:tcW w:w="1555" w:type="dxa"/>
            <w:tcBorders>
              <w:top w:val="single" w:sz="8" w:space="0" w:color="auto"/>
              <w:left w:val="single" w:sz="8" w:space="0" w:color="auto"/>
              <w:bottom w:val="single" w:sz="8" w:space="0" w:color="auto"/>
              <w:right w:val="single" w:sz="8" w:space="0" w:color="auto"/>
            </w:tcBorders>
          </w:tcPr>
          <w:p w14:paraId="18C0F028" w14:textId="7F811F1D" w:rsidR="00CB3D23" w:rsidRDefault="00CB3D23" w:rsidP="00CB3D23">
            <w:pPr>
              <w:spacing w:before="360"/>
              <w:jc w:val="center"/>
              <w:rPr>
                <w:sz w:val="20"/>
                <w:szCs w:val="20"/>
              </w:rPr>
            </w:pPr>
            <w:r w:rsidRPr="5D7E9797">
              <w:rPr>
                <w:sz w:val="20"/>
                <w:szCs w:val="20"/>
              </w:rPr>
              <w:t>Owner</w:t>
            </w:r>
          </w:p>
        </w:tc>
        <w:tc>
          <w:tcPr>
            <w:tcW w:w="1269" w:type="dxa"/>
            <w:tcBorders>
              <w:top w:val="single" w:sz="8" w:space="0" w:color="auto"/>
              <w:left w:val="single" w:sz="8" w:space="0" w:color="auto"/>
              <w:bottom w:val="single" w:sz="8" w:space="0" w:color="auto"/>
              <w:right w:val="single" w:sz="8" w:space="0" w:color="auto"/>
            </w:tcBorders>
          </w:tcPr>
          <w:p w14:paraId="2C448B14" w14:textId="3A534AAF" w:rsidR="00CB3D23" w:rsidRDefault="00CB3D23" w:rsidP="00CB3D23">
            <w:pPr>
              <w:spacing w:before="360"/>
              <w:jc w:val="center"/>
              <w:rPr>
                <w:sz w:val="20"/>
                <w:szCs w:val="20"/>
              </w:rPr>
            </w:pPr>
            <w:r w:rsidRPr="5D7E9797">
              <w:rPr>
                <w:sz w:val="20"/>
                <w:szCs w:val="20"/>
              </w:rPr>
              <w:t>Char</w:t>
            </w:r>
          </w:p>
        </w:tc>
        <w:tc>
          <w:tcPr>
            <w:tcW w:w="1512" w:type="dxa"/>
            <w:tcBorders>
              <w:top w:val="single" w:sz="8" w:space="0" w:color="auto"/>
              <w:left w:val="single" w:sz="8" w:space="0" w:color="auto"/>
              <w:bottom w:val="single" w:sz="8" w:space="0" w:color="auto"/>
              <w:right w:val="single" w:sz="8" w:space="0" w:color="auto"/>
            </w:tcBorders>
          </w:tcPr>
          <w:p w14:paraId="354D9ED0" w14:textId="5C48068E" w:rsidR="00CB3D23" w:rsidRDefault="00CB3D23" w:rsidP="00CB3D23">
            <w:pPr>
              <w:spacing w:before="360"/>
              <w:jc w:val="center"/>
              <w:rPr>
                <w:sz w:val="20"/>
                <w:szCs w:val="20"/>
              </w:rPr>
            </w:pPr>
            <w:r w:rsidRPr="5D7E9797">
              <w:rPr>
                <w:sz w:val="20"/>
                <w:szCs w:val="20"/>
              </w:rPr>
              <w:t>UUID</w:t>
            </w:r>
          </w:p>
        </w:tc>
        <w:tc>
          <w:tcPr>
            <w:tcW w:w="1127" w:type="dxa"/>
            <w:tcBorders>
              <w:top w:val="single" w:sz="8" w:space="0" w:color="auto"/>
              <w:left w:val="single" w:sz="8" w:space="0" w:color="auto"/>
              <w:bottom w:val="single" w:sz="8" w:space="0" w:color="auto"/>
              <w:right w:val="single" w:sz="8" w:space="0" w:color="auto"/>
            </w:tcBorders>
          </w:tcPr>
          <w:p w14:paraId="6C42BBD9" w14:textId="4DB3F9ED" w:rsidR="00CB3D23" w:rsidRDefault="00CB3D23" w:rsidP="00CB3D23">
            <w:pPr>
              <w:spacing w:before="360"/>
              <w:jc w:val="center"/>
              <w:rPr>
                <w:sz w:val="20"/>
                <w:szCs w:val="20"/>
              </w:rPr>
            </w:pPr>
            <w:r w:rsidRPr="5D7E9797">
              <w:rPr>
                <w:sz w:val="20"/>
                <w:szCs w:val="20"/>
              </w:rPr>
              <w:t>36</w:t>
            </w:r>
          </w:p>
        </w:tc>
        <w:tc>
          <w:tcPr>
            <w:tcW w:w="1426" w:type="dxa"/>
            <w:tcBorders>
              <w:top w:val="single" w:sz="8" w:space="0" w:color="auto"/>
              <w:left w:val="single" w:sz="8" w:space="0" w:color="auto"/>
              <w:bottom w:val="single" w:sz="8" w:space="0" w:color="auto"/>
              <w:right w:val="single" w:sz="8" w:space="0" w:color="auto"/>
            </w:tcBorders>
          </w:tcPr>
          <w:p w14:paraId="29C5E41D" w14:textId="4099AC60" w:rsidR="00CB3D23" w:rsidRDefault="008337E0" w:rsidP="00CB3D23">
            <w:pPr>
              <w:spacing w:before="360"/>
              <w:jc w:val="center"/>
              <w:rPr>
                <w:sz w:val="20"/>
                <w:szCs w:val="20"/>
              </w:rPr>
            </w:pPr>
            <w:r>
              <w:rPr>
                <w:sz w:val="20"/>
                <w:szCs w:val="20"/>
              </w:rPr>
              <w:t>References vendor user that created this record</w:t>
            </w:r>
          </w:p>
        </w:tc>
        <w:tc>
          <w:tcPr>
            <w:tcW w:w="2696" w:type="dxa"/>
            <w:tcBorders>
              <w:top w:val="single" w:sz="8" w:space="0" w:color="auto"/>
              <w:left w:val="single" w:sz="8" w:space="0" w:color="auto"/>
              <w:bottom w:val="single" w:sz="8" w:space="0" w:color="auto"/>
              <w:right w:val="single" w:sz="8" w:space="0" w:color="auto"/>
            </w:tcBorders>
          </w:tcPr>
          <w:p w14:paraId="2DB9BF44" w14:textId="35DB7BF4" w:rsidR="00CB3D23" w:rsidRDefault="00CB3D23" w:rsidP="00CB3D23">
            <w:pPr>
              <w:spacing w:before="360"/>
              <w:jc w:val="center"/>
            </w:pPr>
            <w:r w:rsidRPr="5D7E9797">
              <w:rPr>
                <w:sz w:val="20"/>
                <w:szCs w:val="20"/>
              </w:rPr>
              <w:t>123e4567-e89b-12d3-a456-426614174054</w:t>
            </w:r>
          </w:p>
        </w:tc>
      </w:tr>
    </w:tbl>
    <w:p w14:paraId="7D2A6D61" w14:textId="50A3BDB7" w:rsidR="33A4278F" w:rsidRDefault="33A4278F" w:rsidP="0022CFBB">
      <w:pPr>
        <w:spacing w:after="371" w:line="259" w:lineRule="auto"/>
        <w:ind w:left="0" w:firstLine="0"/>
      </w:pPr>
    </w:p>
    <w:tbl>
      <w:tblPr>
        <w:tblStyle w:val="TableGrid"/>
        <w:tblW w:w="0" w:type="auto"/>
        <w:tblLayout w:type="fixed"/>
        <w:tblLook w:val="06A0" w:firstRow="1" w:lastRow="0" w:firstColumn="1" w:lastColumn="0" w:noHBand="1" w:noVBand="1"/>
      </w:tblPr>
      <w:tblGrid>
        <w:gridCol w:w="1598"/>
        <w:gridCol w:w="1598"/>
        <w:gridCol w:w="1598"/>
        <w:gridCol w:w="1598"/>
        <w:gridCol w:w="1598"/>
        <w:gridCol w:w="1598"/>
      </w:tblGrid>
      <w:tr w:rsidR="1A8BA2A8" w14:paraId="2E5B96B8" w14:textId="77777777" w:rsidTr="5D7E9797">
        <w:tc>
          <w:tcPr>
            <w:tcW w:w="1598" w:type="dxa"/>
            <w:shd w:val="clear" w:color="auto" w:fill="D9E2F3" w:themeFill="accent1" w:themeFillTint="33"/>
          </w:tcPr>
          <w:p w14:paraId="177F6DBF" w14:textId="0E803FD6" w:rsidR="1A8BA2A8" w:rsidRDefault="1A8BA2A8" w:rsidP="1A8BA2A8">
            <w:pPr>
              <w:jc w:val="center"/>
              <w:rPr>
                <w:b/>
                <w:bCs/>
              </w:rPr>
            </w:pPr>
            <w:r w:rsidRPr="1A8BA2A8">
              <w:rPr>
                <w:b/>
                <w:bCs/>
              </w:rPr>
              <w:t>Field Name</w:t>
            </w:r>
          </w:p>
        </w:tc>
        <w:tc>
          <w:tcPr>
            <w:tcW w:w="1598" w:type="dxa"/>
            <w:shd w:val="clear" w:color="auto" w:fill="D9E2F3" w:themeFill="accent1" w:themeFillTint="33"/>
          </w:tcPr>
          <w:p w14:paraId="03F4B243" w14:textId="135C0676" w:rsidR="1A8BA2A8" w:rsidRDefault="1A8BA2A8" w:rsidP="1A8BA2A8">
            <w:pPr>
              <w:jc w:val="center"/>
              <w:rPr>
                <w:b/>
                <w:bCs/>
              </w:rPr>
            </w:pPr>
            <w:r w:rsidRPr="1A8BA2A8">
              <w:rPr>
                <w:b/>
                <w:bCs/>
              </w:rPr>
              <w:t>Data Type</w:t>
            </w:r>
          </w:p>
        </w:tc>
        <w:tc>
          <w:tcPr>
            <w:tcW w:w="1598" w:type="dxa"/>
            <w:shd w:val="clear" w:color="auto" w:fill="D9E2F3" w:themeFill="accent1" w:themeFillTint="33"/>
          </w:tcPr>
          <w:p w14:paraId="54DF44F9" w14:textId="04E7ADE6" w:rsidR="1A8BA2A8" w:rsidRDefault="1A8BA2A8" w:rsidP="1A8BA2A8">
            <w:pPr>
              <w:jc w:val="center"/>
              <w:rPr>
                <w:b/>
                <w:bCs/>
              </w:rPr>
            </w:pPr>
            <w:r w:rsidRPr="1A8BA2A8">
              <w:rPr>
                <w:b/>
                <w:bCs/>
              </w:rPr>
              <w:t>Data Format</w:t>
            </w:r>
          </w:p>
        </w:tc>
        <w:tc>
          <w:tcPr>
            <w:tcW w:w="1598" w:type="dxa"/>
            <w:shd w:val="clear" w:color="auto" w:fill="D9E2F3" w:themeFill="accent1" w:themeFillTint="33"/>
          </w:tcPr>
          <w:p w14:paraId="0384161F" w14:textId="0185E4D7" w:rsidR="1A8BA2A8" w:rsidRDefault="1A8BA2A8" w:rsidP="1A8BA2A8">
            <w:pPr>
              <w:jc w:val="center"/>
              <w:rPr>
                <w:b/>
                <w:bCs/>
              </w:rPr>
            </w:pPr>
            <w:r w:rsidRPr="1A8BA2A8">
              <w:rPr>
                <w:b/>
                <w:bCs/>
              </w:rPr>
              <w:t>Field Size</w:t>
            </w:r>
          </w:p>
        </w:tc>
        <w:tc>
          <w:tcPr>
            <w:tcW w:w="1598" w:type="dxa"/>
            <w:shd w:val="clear" w:color="auto" w:fill="D9E2F3" w:themeFill="accent1" w:themeFillTint="33"/>
          </w:tcPr>
          <w:p w14:paraId="56AA2201" w14:textId="6AB0FAC6" w:rsidR="1A8BA2A8" w:rsidRDefault="1A8BA2A8" w:rsidP="1A8BA2A8">
            <w:pPr>
              <w:jc w:val="center"/>
              <w:rPr>
                <w:b/>
                <w:bCs/>
              </w:rPr>
            </w:pPr>
            <w:r w:rsidRPr="1A8BA2A8">
              <w:rPr>
                <w:b/>
                <w:bCs/>
              </w:rPr>
              <w:t>Description</w:t>
            </w:r>
          </w:p>
        </w:tc>
        <w:tc>
          <w:tcPr>
            <w:tcW w:w="1598" w:type="dxa"/>
            <w:shd w:val="clear" w:color="auto" w:fill="D9E2F3" w:themeFill="accent1" w:themeFillTint="33"/>
          </w:tcPr>
          <w:p w14:paraId="71BB2F36" w14:textId="061678BC" w:rsidR="1A8BA2A8" w:rsidRDefault="1A8BA2A8" w:rsidP="1A8BA2A8">
            <w:pPr>
              <w:jc w:val="center"/>
              <w:rPr>
                <w:b/>
                <w:bCs/>
              </w:rPr>
            </w:pPr>
            <w:r w:rsidRPr="1A8BA2A8">
              <w:rPr>
                <w:b/>
                <w:bCs/>
              </w:rPr>
              <w:t>Example</w:t>
            </w:r>
          </w:p>
        </w:tc>
      </w:tr>
      <w:tr w:rsidR="1A8BA2A8" w14:paraId="2CE75E08" w14:textId="77777777" w:rsidTr="5D7E9797">
        <w:tc>
          <w:tcPr>
            <w:tcW w:w="9588" w:type="dxa"/>
            <w:gridSpan w:val="6"/>
          </w:tcPr>
          <w:p w14:paraId="2308A228" w14:textId="5E9A0808" w:rsidR="15F68B20" w:rsidRDefault="15F68B20" w:rsidP="1A8BA2A8">
            <w:pPr>
              <w:spacing w:before="120"/>
              <w:jc w:val="center"/>
            </w:pPr>
            <w:r w:rsidRPr="1A8BA2A8">
              <w:rPr>
                <w:b/>
                <w:bCs/>
              </w:rPr>
              <w:t>Favorite</w:t>
            </w:r>
          </w:p>
        </w:tc>
      </w:tr>
      <w:tr w:rsidR="1A8BA2A8" w14:paraId="63376AC3" w14:textId="77777777" w:rsidTr="5D7E9797">
        <w:tc>
          <w:tcPr>
            <w:tcW w:w="1598" w:type="dxa"/>
          </w:tcPr>
          <w:p w14:paraId="3B3DFC83" w14:textId="5954F810" w:rsidR="01FE4C18" w:rsidRDefault="01FE4C18" w:rsidP="1A8BA2A8">
            <w:pPr>
              <w:spacing w:before="360"/>
              <w:jc w:val="center"/>
              <w:rPr>
                <w:u w:val="single"/>
              </w:rPr>
            </w:pPr>
            <w:r w:rsidRPr="1A8BA2A8">
              <w:rPr>
                <w:u w:val="single"/>
              </w:rPr>
              <w:t>ID</w:t>
            </w:r>
          </w:p>
        </w:tc>
        <w:tc>
          <w:tcPr>
            <w:tcW w:w="1598" w:type="dxa"/>
          </w:tcPr>
          <w:p w14:paraId="738BE457" w14:textId="25E83570" w:rsidR="01FE4C18" w:rsidRDefault="01FE4C18" w:rsidP="1A8BA2A8">
            <w:pPr>
              <w:spacing w:before="360"/>
              <w:jc w:val="center"/>
            </w:pPr>
            <w:r w:rsidRPr="1A8BA2A8">
              <w:t>Char</w:t>
            </w:r>
          </w:p>
        </w:tc>
        <w:tc>
          <w:tcPr>
            <w:tcW w:w="1598" w:type="dxa"/>
          </w:tcPr>
          <w:p w14:paraId="43943308" w14:textId="44CF067A" w:rsidR="01FE4C18" w:rsidRDefault="01FE4C18" w:rsidP="1A8BA2A8">
            <w:pPr>
              <w:spacing w:before="360"/>
              <w:jc w:val="center"/>
            </w:pPr>
            <w:r w:rsidRPr="1A8BA2A8">
              <w:t>UUID</w:t>
            </w:r>
          </w:p>
        </w:tc>
        <w:tc>
          <w:tcPr>
            <w:tcW w:w="1598" w:type="dxa"/>
          </w:tcPr>
          <w:p w14:paraId="5E6D32DD" w14:textId="40AA8EE6" w:rsidR="01FE4C18" w:rsidRDefault="01FE4C18" w:rsidP="1A8BA2A8">
            <w:pPr>
              <w:spacing w:before="360"/>
              <w:jc w:val="center"/>
            </w:pPr>
            <w:r w:rsidRPr="1A8BA2A8">
              <w:t xml:space="preserve">36 </w:t>
            </w:r>
          </w:p>
        </w:tc>
        <w:tc>
          <w:tcPr>
            <w:tcW w:w="1598" w:type="dxa"/>
          </w:tcPr>
          <w:p w14:paraId="5CDA7682" w14:textId="10D2CB71" w:rsidR="01FE4C18" w:rsidRDefault="01FE4C18" w:rsidP="1A8BA2A8">
            <w:pPr>
              <w:spacing w:before="360"/>
              <w:jc w:val="center"/>
            </w:pPr>
            <w:r w:rsidRPr="1A8BA2A8">
              <w:rPr>
                <w:sz w:val="20"/>
                <w:szCs w:val="20"/>
              </w:rPr>
              <w:t>ID, PK</w:t>
            </w:r>
          </w:p>
        </w:tc>
        <w:tc>
          <w:tcPr>
            <w:tcW w:w="1598" w:type="dxa"/>
          </w:tcPr>
          <w:p w14:paraId="3583AB6E" w14:textId="0C19757F" w:rsidR="01FE4C18" w:rsidRDefault="01FE4C18" w:rsidP="1A8BA2A8">
            <w:pPr>
              <w:spacing w:before="360"/>
              <w:jc w:val="center"/>
            </w:pPr>
            <w:r w:rsidRPr="1A8BA2A8">
              <w:rPr>
                <w:sz w:val="20"/>
                <w:szCs w:val="20"/>
              </w:rPr>
              <w:t>123e4567-e89b-12d3-a456-426614174054</w:t>
            </w:r>
          </w:p>
        </w:tc>
      </w:tr>
      <w:tr w:rsidR="1A8BA2A8" w14:paraId="00336DA0" w14:textId="77777777" w:rsidTr="5D7E9797">
        <w:tc>
          <w:tcPr>
            <w:tcW w:w="1598" w:type="dxa"/>
          </w:tcPr>
          <w:p w14:paraId="2EE0D890" w14:textId="4BB78D46" w:rsidR="01FE4C18" w:rsidRDefault="01FE4C18" w:rsidP="1A8BA2A8">
            <w:pPr>
              <w:spacing w:before="360"/>
              <w:jc w:val="center"/>
            </w:pPr>
            <w:r w:rsidRPr="1A8BA2A8">
              <w:t>DatePosted</w:t>
            </w:r>
          </w:p>
        </w:tc>
        <w:tc>
          <w:tcPr>
            <w:tcW w:w="1598" w:type="dxa"/>
          </w:tcPr>
          <w:p w14:paraId="02C56C34" w14:textId="7A36BB60" w:rsidR="01FE4C18" w:rsidRDefault="01FE4C18" w:rsidP="1A8BA2A8">
            <w:pPr>
              <w:spacing w:before="360"/>
              <w:jc w:val="center"/>
            </w:pPr>
            <w:r w:rsidRPr="1A8BA2A8">
              <w:rPr>
                <w:sz w:val="20"/>
                <w:szCs w:val="20"/>
              </w:rPr>
              <w:t>datetime</w:t>
            </w:r>
          </w:p>
        </w:tc>
        <w:tc>
          <w:tcPr>
            <w:tcW w:w="1598" w:type="dxa"/>
          </w:tcPr>
          <w:p w14:paraId="26BBE715" w14:textId="7150B399" w:rsidR="01FE4C18" w:rsidRDefault="01FE4C18" w:rsidP="1A8BA2A8">
            <w:pPr>
              <w:spacing w:before="360"/>
              <w:jc w:val="center"/>
            </w:pPr>
            <w:r w:rsidRPr="1A8BA2A8">
              <w:t>numeric</w:t>
            </w:r>
          </w:p>
        </w:tc>
        <w:tc>
          <w:tcPr>
            <w:tcW w:w="1598" w:type="dxa"/>
          </w:tcPr>
          <w:p w14:paraId="26A6D606" w14:textId="35C45C2F" w:rsidR="1A8BA2A8" w:rsidRDefault="1A8BA2A8" w:rsidP="1A8BA2A8">
            <w:pPr>
              <w:spacing w:before="360"/>
              <w:jc w:val="center"/>
            </w:pPr>
          </w:p>
        </w:tc>
        <w:tc>
          <w:tcPr>
            <w:tcW w:w="1598" w:type="dxa"/>
          </w:tcPr>
          <w:p w14:paraId="4B1D8496" w14:textId="7C6D9055" w:rsidR="01FE4C18" w:rsidRDefault="00B94142" w:rsidP="1A8BA2A8">
            <w:pPr>
              <w:spacing w:before="360"/>
              <w:jc w:val="center"/>
              <w:rPr>
                <w:sz w:val="20"/>
                <w:szCs w:val="20"/>
              </w:rPr>
            </w:pPr>
            <w:r>
              <w:rPr>
                <w:sz w:val="20"/>
                <w:szCs w:val="20"/>
              </w:rPr>
              <w:t>When this record was created</w:t>
            </w:r>
          </w:p>
        </w:tc>
        <w:tc>
          <w:tcPr>
            <w:tcW w:w="1598" w:type="dxa"/>
          </w:tcPr>
          <w:p w14:paraId="5861796C" w14:textId="678530EB" w:rsidR="01FE4C18" w:rsidRDefault="01FE4C18" w:rsidP="1A8BA2A8">
            <w:pPr>
              <w:spacing w:before="360"/>
              <w:jc w:val="center"/>
            </w:pPr>
            <w:r w:rsidRPr="1A8BA2A8">
              <w:rPr>
                <w:sz w:val="20"/>
                <w:szCs w:val="20"/>
              </w:rPr>
              <w:t>11/10/2021 00:00:00</w:t>
            </w:r>
          </w:p>
        </w:tc>
      </w:tr>
      <w:tr w:rsidR="5D7E9797" w14:paraId="370183DC" w14:textId="77777777" w:rsidTr="5D7E9797">
        <w:tc>
          <w:tcPr>
            <w:tcW w:w="1598" w:type="dxa"/>
          </w:tcPr>
          <w:p w14:paraId="70225B31" w14:textId="4A955B48" w:rsidR="5D7E9797" w:rsidRDefault="5D7E9797" w:rsidP="5D7E9797">
            <w:pPr>
              <w:spacing w:before="360"/>
              <w:jc w:val="center"/>
            </w:pPr>
            <w:r>
              <w:lastRenderedPageBreak/>
              <w:t>VendorID</w:t>
            </w:r>
          </w:p>
        </w:tc>
        <w:tc>
          <w:tcPr>
            <w:tcW w:w="1598" w:type="dxa"/>
          </w:tcPr>
          <w:p w14:paraId="176496B1" w14:textId="14BF9AA4" w:rsidR="5D7E9797" w:rsidRDefault="5D7E9797" w:rsidP="5D7E9797">
            <w:pPr>
              <w:spacing w:before="360"/>
              <w:jc w:val="center"/>
            </w:pPr>
            <w:r>
              <w:t>Char</w:t>
            </w:r>
          </w:p>
        </w:tc>
        <w:tc>
          <w:tcPr>
            <w:tcW w:w="1598" w:type="dxa"/>
          </w:tcPr>
          <w:p w14:paraId="1D04A2A5" w14:textId="022C4654" w:rsidR="5D7E9797" w:rsidRDefault="5D7E9797" w:rsidP="5D7E9797">
            <w:pPr>
              <w:spacing w:before="360"/>
              <w:jc w:val="center"/>
            </w:pPr>
            <w:r>
              <w:t>UUID</w:t>
            </w:r>
          </w:p>
        </w:tc>
        <w:tc>
          <w:tcPr>
            <w:tcW w:w="1598" w:type="dxa"/>
          </w:tcPr>
          <w:p w14:paraId="62F8C826" w14:textId="1AFD47CC" w:rsidR="5D7E9797" w:rsidRDefault="5D7E9797" w:rsidP="5D7E9797">
            <w:pPr>
              <w:spacing w:before="360"/>
              <w:jc w:val="center"/>
            </w:pPr>
            <w:r>
              <w:t>36</w:t>
            </w:r>
          </w:p>
        </w:tc>
        <w:tc>
          <w:tcPr>
            <w:tcW w:w="1598" w:type="dxa"/>
          </w:tcPr>
          <w:p w14:paraId="3B55B82A" w14:textId="609D651D" w:rsidR="5D7E9797" w:rsidRDefault="000A5C03" w:rsidP="000A5C03">
            <w:pPr>
              <w:spacing w:before="360"/>
              <w:jc w:val="center"/>
            </w:pPr>
            <w:r>
              <w:t>References vendor that the user favorited</w:t>
            </w:r>
          </w:p>
        </w:tc>
        <w:tc>
          <w:tcPr>
            <w:tcW w:w="1598" w:type="dxa"/>
          </w:tcPr>
          <w:p w14:paraId="6C748C7A" w14:textId="3D44129D" w:rsidR="1EC9EB67" w:rsidRDefault="1EC9EB67" w:rsidP="5D7E9797">
            <w:pPr>
              <w:spacing w:before="360"/>
              <w:jc w:val="center"/>
              <w:rPr>
                <w:sz w:val="20"/>
                <w:szCs w:val="20"/>
              </w:rPr>
            </w:pPr>
            <w:r w:rsidRPr="5D7E9797">
              <w:rPr>
                <w:sz w:val="20"/>
                <w:szCs w:val="20"/>
              </w:rPr>
              <w:t>123e2867-e89b-12d3-a456-426614174054</w:t>
            </w:r>
          </w:p>
        </w:tc>
      </w:tr>
      <w:tr w:rsidR="5D7E9797" w14:paraId="32D4C628" w14:textId="77777777" w:rsidTr="5D7E9797">
        <w:tc>
          <w:tcPr>
            <w:tcW w:w="1598" w:type="dxa"/>
          </w:tcPr>
          <w:p w14:paraId="786173D8" w14:textId="13BD729D" w:rsidR="5D7E9797" w:rsidRDefault="5D7E9797" w:rsidP="5D7E9797">
            <w:pPr>
              <w:spacing w:before="360"/>
              <w:jc w:val="center"/>
            </w:pPr>
            <w:r>
              <w:t>UserID</w:t>
            </w:r>
          </w:p>
        </w:tc>
        <w:tc>
          <w:tcPr>
            <w:tcW w:w="1598" w:type="dxa"/>
          </w:tcPr>
          <w:p w14:paraId="45DD8667" w14:textId="0F1549B5" w:rsidR="5D7E9797" w:rsidRDefault="5D7E9797" w:rsidP="5D7E9797">
            <w:pPr>
              <w:spacing w:before="360"/>
              <w:jc w:val="center"/>
            </w:pPr>
            <w:r>
              <w:t>Char</w:t>
            </w:r>
          </w:p>
        </w:tc>
        <w:tc>
          <w:tcPr>
            <w:tcW w:w="1598" w:type="dxa"/>
          </w:tcPr>
          <w:p w14:paraId="04F8FBFA" w14:textId="425C1EF1" w:rsidR="5D7E9797" w:rsidRDefault="5D7E9797" w:rsidP="5D7E9797">
            <w:pPr>
              <w:spacing w:before="360"/>
              <w:jc w:val="center"/>
            </w:pPr>
            <w:r>
              <w:t>UUID</w:t>
            </w:r>
          </w:p>
        </w:tc>
        <w:tc>
          <w:tcPr>
            <w:tcW w:w="1598" w:type="dxa"/>
          </w:tcPr>
          <w:p w14:paraId="6DE82C11" w14:textId="26334DB3" w:rsidR="5D7E9797" w:rsidRDefault="5D7E9797" w:rsidP="5D7E9797">
            <w:pPr>
              <w:spacing w:before="360"/>
              <w:jc w:val="center"/>
            </w:pPr>
            <w:r>
              <w:t>36</w:t>
            </w:r>
          </w:p>
        </w:tc>
        <w:tc>
          <w:tcPr>
            <w:tcW w:w="1598" w:type="dxa"/>
          </w:tcPr>
          <w:p w14:paraId="203765C6" w14:textId="1F363CEE" w:rsidR="1EC9EB67" w:rsidRDefault="00DF432E" w:rsidP="5D7E9797">
            <w:pPr>
              <w:spacing w:before="360"/>
              <w:jc w:val="center"/>
              <w:rPr>
                <w:sz w:val="20"/>
                <w:szCs w:val="20"/>
              </w:rPr>
            </w:pPr>
            <w:r>
              <w:rPr>
                <w:sz w:val="20"/>
                <w:szCs w:val="20"/>
              </w:rPr>
              <w:t>References the user who created this record</w:t>
            </w:r>
          </w:p>
          <w:p w14:paraId="00BED4B9" w14:textId="55394A1A" w:rsidR="5D7E9797" w:rsidRDefault="5D7E9797" w:rsidP="5D7E9797">
            <w:pPr>
              <w:spacing w:before="360"/>
              <w:jc w:val="center"/>
            </w:pPr>
          </w:p>
        </w:tc>
        <w:tc>
          <w:tcPr>
            <w:tcW w:w="1598" w:type="dxa"/>
          </w:tcPr>
          <w:p w14:paraId="7F60905D" w14:textId="0B4ABC32" w:rsidR="1EC9EB67" w:rsidRDefault="1EC9EB67" w:rsidP="5D7E9797">
            <w:pPr>
              <w:spacing w:before="360"/>
              <w:jc w:val="center"/>
              <w:rPr>
                <w:sz w:val="20"/>
                <w:szCs w:val="20"/>
              </w:rPr>
            </w:pPr>
            <w:r w:rsidRPr="5D7E9797">
              <w:rPr>
                <w:sz w:val="20"/>
                <w:szCs w:val="20"/>
              </w:rPr>
              <w:t>123e2867-e89b-12d3-a456-426614174459</w:t>
            </w:r>
          </w:p>
        </w:tc>
      </w:tr>
    </w:tbl>
    <w:p w14:paraId="3C7D4D2A" w14:textId="16A270EC" w:rsidR="2536E8D9" w:rsidRDefault="2536E8D9" w:rsidP="33A4278F"/>
    <w:tbl>
      <w:tblPr>
        <w:tblStyle w:val="TableGrid"/>
        <w:tblW w:w="0" w:type="auto"/>
        <w:tblLook w:val="06A0" w:firstRow="1" w:lastRow="0" w:firstColumn="1" w:lastColumn="0" w:noHBand="1" w:noVBand="1"/>
      </w:tblPr>
      <w:tblGrid>
        <w:gridCol w:w="1596"/>
        <w:gridCol w:w="1595"/>
        <w:gridCol w:w="1595"/>
        <w:gridCol w:w="1595"/>
        <w:gridCol w:w="1597"/>
        <w:gridCol w:w="1597"/>
      </w:tblGrid>
      <w:tr w:rsidR="5D7E9797" w14:paraId="7611285C" w14:textId="77777777" w:rsidTr="5D7E9797">
        <w:tc>
          <w:tcPr>
            <w:tcW w:w="1598" w:type="dxa"/>
            <w:shd w:val="clear" w:color="auto" w:fill="D9E2F3" w:themeFill="accent1" w:themeFillTint="33"/>
          </w:tcPr>
          <w:p w14:paraId="4DFC8FD7" w14:textId="0E803FD6" w:rsidR="67BA3841" w:rsidRDefault="67BA3841" w:rsidP="5D7E9797">
            <w:pPr>
              <w:jc w:val="center"/>
              <w:rPr>
                <w:b/>
                <w:bCs/>
              </w:rPr>
            </w:pPr>
            <w:r w:rsidRPr="5D7E9797">
              <w:rPr>
                <w:b/>
                <w:bCs/>
              </w:rPr>
              <w:t>Field Name</w:t>
            </w:r>
          </w:p>
        </w:tc>
        <w:tc>
          <w:tcPr>
            <w:tcW w:w="1598" w:type="dxa"/>
            <w:shd w:val="clear" w:color="auto" w:fill="D9E2F3" w:themeFill="accent1" w:themeFillTint="33"/>
          </w:tcPr>
          <w:p w14:paraId="1456B13E" w14:textId="135C0676" w:rsidR="67BA3841" w:rsidRDefault="67BA3841" w:rsidP="5D7E9797">
            <w:pPr>
              <w:jc w:val="center"/>
              <w:rPr>
                <w:b/>
                <w:bCs/>
              </w:rPr>
            </w:pPr>
            <w:r w:rsidRPr="5D7E9797">
              <w:rPr>
                <w:b/>
                <w:bCs/>
              </w:rPr>
              <w:t>Data Type</w:t>
            </w:r>
          </w:p>
        </w:tc>
        <w:tc>
          <w:tcPr>
            <w:tcW w:w="1598" w:type="dxa"/>
            <w:shd w:val="clear" w:color="auto" w:fill="D9E2F3" w:themeFill="accent1" w:themeFillTint="33"/>
          </w:tcPr>
          <w:p w14:paraId="2D3DBBB0" w14:textId="04E7ADE6" w:rsidR="67BA3841" w:rsidRDefault="67BA3841" w:rsidP="5D7E9797">
            <w:pPr>
              <w:jc w:val="center"/>
              <w:rPr>
                <w:b/>
                <w:bCs/>
              </w:rPr>
            </w:pPr>
            <w:r w:rsidRPr="5D7E9797">
              <w:rPr>
                <w:b/>
                <w:bCs/>
              </w:rPr>
              <w:t>Data Format</w:t>
            </w:r>
          </w:p>
        </w:tc>
        <w:tc>
          <w:tcPr>
            <w:tcW w:w="1598" w:type="dxa"/>
            <w:shd w:val="clear" w:color="auto" w:fill="D9E2F3" w:themeFill="accent1" w:themeFillTint="33"/>
          </w:tcPr>
          <w:p w14:paraId="53C056E4" w14:textId="0185E4D7" w:rsidR="67BA3841" w:rsidRDefault="67BA3841" w:rsidP="5D7E9797">
            <w:pPr>
              <w:jc w:val="center"/>
              <w:rPr>
                <w:b/>
                <w:bCs/>
              </w:rPr>
            </w:pPr>
            <w:r w:rsidRPr="5D7E9797">
              <w:rPr>
                <w:b/>
                <w:bCs/>
              </w:rPr>
              <w:t>Field Size</w:t>
            </w:r>
          </w:p>
        </w:tc>
        <w:tc>
          <w:tcPr>
            <w:tcW w:w="1598" w:type="dxa"/>
            <w:shd w:val="clear" w:color="auto" w:fill="D9E2F3" w:themeFill="accent1" w:themeFillTint="33"/>
          </w:tcPr>
          <w:p w14:paraId="79DFC783" w14:textId="6AB0FAC6" w:rsidR="67BA3841" w:rsidRDefault="67BA3841" w:rsidP="5D7E9797">
            <w:pPr>
              <w:jc w:val="center"/>
              <w:rPr>
                <w:b/>
                <w:bCs/>
              </w:rPr>
            </w:pPr>
            <w:r w:rsidRPr="5D7E9797">
              <w:rPr>
                <w:b/>
                <w:bCs/>
              </w:rPr>
              <w:t>Description</w:t>
            </w:r>
          </w:p>
        </w:tc>
        <w:tc>
          <w:tcPr>
            <w:tcW w:w="1598" w:type="dxa"/>
            <w:shd w:val="clear" w:color="auto" w:fill="D9E2F3" w:themeFill="accent1" w:themeFillTint="33"/>
          </w:tcPr>
          <w:p w14:paraId="209DF996" w14:textId="061678BC" w:rsidR="67BA3841" w:rsidRDefault="67BA3841" w:rsidP="5D7E9797">
            <w:pPr>
              <w:jc w:val="center"/>
              <w:rPr>
                <w:b/>
                <w:bCs/>
              </w:rPr>
            </w:pPr>
            <w:r w:rsidRPr="5D7E9797">
              <w:rPr>
                <w:b/>
                <w:bCs/>
              </w:rPr>
              <w:t>Example</w:t>
            </w:r>
          </w:p>
        </w:tc>
      </w:tr>
      <w:tr w:rsidR="5D7E9797" w14:paraId="66A136D8" w14:textId="77777777" w:rsidTr="5D7E9797">
        <w:tc>
          <w:tcPr>
            <w:tcW w:w="9588" w:type="dxa"/>
            <w:gridSpan w:val="6"/>
          </w:tcPr>
          <w:p w14:paraId="7FEFD29F" w14:textId="420122D6" w:rsidR="01A55FAA" w:rsidRDefault="01A55FAA" w:rsidP="5D7E9797">
            <w:pPr>
              <w:spacing w:before="120"/>
              <w:jc w:val="center"/>
            </w:pPr>
            <w:r w:rsidRPr="5D7E9797">
              <w:rPr>
                <w:b/>
                <w:bCs/>
              </w:rPr>
              <w:t>Stars</w:t>
            </w:r>
          </w:p>
        </w:tc>
      </w:tr>
      <w:tr w:rsidR="5D7E9797" w14:paraId="0FA5333E" w14:textId="77777777" w:rsidTr="5D7E9797">
        <w:tc>
          <w:tcPr>
            <w:tcW w:w="1598" w:type="dxa"/>
          </w:tcPr>
          <w:p w14:paraId="62D36141" w14:textId="09224715" w:rsidR="5D7E9797" w:rsidRDefault="5D7E9797" w:rsidP="5D7E9797">
            <w:pPr>
              <w:spacing w:before="360"/>
              <w:jc w:val="center"/>
              <w:rPr>
                <w:u w:val="single"/>
              </w:rPr>
            </w:pPr>
            <w:r w:rsidRPr="5D7E9797">
              <w:rPr>
                <w:u w:val="single"/>
              </w:rPr>
              <w:t>UserID</w:t>
            </w:r>
          </w:p>
        </w:tc>
        <w:tc>
          <w:tcPr>
            <w:tcW w:w="1598" w:type="dxa"/>
          </w:tcPr>
          <w:p w14:paraId="19EEB854" w14:textId="70713E2B" w:rsidR="1EC9EB67" w:rsidRDefault="1EC9EB67" w:rsidP="5D7E9797">
            <w:pPr>
              <w:spacing w:before="360"/>
              <w:jc w:val="center"/>
            </w:pPr>
            <w:r>
              <w:t>Char</w:t>
            </w:r>
          </w:p>
        </w:tc>
        <w:tc>
          <w:tcPr>
            <w:tcW w:w="1598" w:type="dxa"/>
          </w:tcPr>
          <w:p w14:paraId="5A4F6EC4" w14:textId="44CF067A" w:rsidR="1EC9EB67" w:rsidRDefault="1EC9EB67" w:rsidP="5D7E9797">
            <w:pPr>
              <w:spacing w:before="360"/>
              <w:jc w:val="center"/>
            </w:pPr>
            <w:r>
              <w:t>UUID</w:t>
            </w:r>
          </w:p>
        </w:tc>
        <w:tc>
          <w:tcPr>
            <w:tcW w:w="1598" w:type="dxa"/>
          </w:tcPr>
          <w:p w14:paraId="078A25AC" w14:textId="40AA8EE6" w:rsidR="1EC9EB67" w:rsidRDefault="1EC9EB67" w:rsidP="5D7E9797">
            <w:pPr>
              <w:spacing w:before="360"/>
              <w:jc w:val="center"/>
            </w:pPr>
            <w:r>
              <w:t xml:space="preserve">36 </w:t>
            </w:r>
          </w:p>
        </w:tc>
        <w:tc>
          <w:tcPr>
            <w:tcW w:w="1598" w:type="dxa"/>
          </w:tcPr>
          <w:p w14:paraId="3F668F63" w14:textId="3EBFD835" w:rsidR="5D7E9797" w:rsidRDefault="5D7E9797" w:rsidP="5D7E9797">
            <w:pPr>
              <w:spacing w:before="360"/>
              <w:jc w:val="center"/>
              <w:rPr>
                <w:sz w:val="20"/>
                <w:szCs w:val="20"/>
              </w:rPr>
            </w:pPr>
            <w:r w:rsidRPr="5D7E9797">
              <w:rPr>
                <w:sz w:val="20"/>
                <w:szCs w:val="20"/>
              </w:rPr>
              <w:t>User who created the star</w:t>
            </w:r>
          </w:p>
        </w:tc>
        <w:tc>
          <w:tcPr>
            <w:tcW w:w="1598" w:type="dxa"/>
          </w:tcPr>
          <w:p w14:paraId="6C5DF01B" w14:textId="0C19757F" w:rsidR="1EC9EB67" w:rsidRDefault="1EC9EB67" w:rsidP="5D7E9797">
            <w:pPr>
              <w:spacing w:before="360"/>
              <w:jc w:val="center"/>
            </w:pPr>
            <w:r w:rsidRPr="5D7E9797">
              <w:rPr>
                <w:sz w:val="20"/>
                <w:szCs w:val="20"/>
              </w:rPr>
              <w:t>123e4567-e89b-12d3-a456-426614174054</w:t>
            </w:r>
          </w:p>
        </w:tc>
      </w:tr>
      <w:tr w:rsidR="5D7E9797" w14:paraId="46642645" w14:textId="77777777" w:rsidTr="5D7E9797">
        <w:tc>
          <w:tcPr>
            <w:tcW w:w="1598" w:type="dxa"/>
          </w:tcPr>
          <w:p w14:paraId="422FAE04" w14:textId="5F6B5FF6" w:rsidR="5D7E9797" w:rsidRDefault="5D7E9797" w:rsidP="5D7E9797">
            <w:pPr>
              <w:spacing w:before="360"/>
              <w:jc w:val="center"/>
              <w:rPr>
                <w:u w:val="single"/>
              </w:rPr>
            </w:pPr>
            <w:r w:rsidRPr="5D7E9797">
              <w:rPr>
                <w:u w:val="single"/>
              </w:rPr>
              <w:t>VendorID</w:t>
            </w:r>
          </w:p>
        </w:tc>
        <w:tc>
          <w:tcPr>
            <w:tcW w:w="1598" w:type="dxa"/>
          </w:tcPr>
          <w:p w14:paraId="3B5838E9" w14:textId="2BD92DA4" w:rsidR="1EC9EB67" w:rsidRDefault="1EC9EB67" w:rsidP="5D7E9797">
            <w:pPr>
              <w:spacing w:before="360"/>
              <w:jc w:val="center"/>
            </w:pPr>
            <w:r>
              <w:t>Char</w:t>
            </w:r>
          </w:p>
        </w:tc>
        <w:tc>
          <w:tcPr>
            <w:tcW w:w="1598" w:type="dxa"/>
          </w:tcPr>
          <w:p w14:paraId="60635931" w14:textId="749093BD" w:rsidR="1EC9EB67" w:rsidRDefault="1EC9EB67" w:rsidP="5D7E9797">
            <w:pPr>
              <w:spacing w:before="360"/>
              <w:jc w:val="center"/>
            </w:pPr>
            <w:r>
              <w:t>UUID</w:t>
            </w:r>
          </w:p>
        </w:tc>
        <w:tc>
          <w:tcPr>
            <w:tcW w:w="1598" w:type="dxa"/>
          </w:tcPr>
          <w:p w14:paraId="243EF493" w14:textId="17A111E0" w:rsidR="5D7E9797" w:rsidRDefault="5D7E9797" w:rsidP="5D7E9797">
            <w:pPr>
              <w:spacing w:before="360"/>
              <w:jc w:val="center"/>
            </w:pPr>
            <w:r>
              <w:t>36</w:t>
            </w:r>
          </w:p>
        </w:tc>
        <w:tc>
          <w:tcPr>
            <w:tcW w:w="1598" w:type="dxa"/>
          </w:tcPr>
          <w:p w14:paraId="70903332" w14:textId="6334FE4A" w:rsidR="5D7E9797" w:rsidRDefault="5D7E9797" w:rsidP="5D7E9797">
            <w:pPr>
              <w:spacing w:before="360"/>
              <w:jc w:val="center"/>
              <w:rPr>
                <w:sz w:val="20"/>
                <w:szCs w:val="20"/>
              </w:rPr>
            </w:pPr>
            <w:r w:rsidRPr="5D7E9797">
              <w:rPr>
                <w:sz w:val="20"/>
                <w:szCs w:val="20"/>
              </w:rPr>
              <w:t>Vendor that the user starred</w:t>
            </w:r>
          </w:p>
        </w:tc>
        <w:tc>
          <w:tcPr>
            <w:tcW w:w="1598" w:type="dxa"/>
          </w:tcPr>
          <w:p w14:paraId="0D7BE158" w14:textId="0818CB9F" w:rsidR="1EC9EB67" w:rsidRDefault="1EC9EB67" w:rsidP="5D7E9797">
            <w:pPr>
              <w:spacing w:before="360"/>
              <w:jc w:val="center"/>
            </w:pPr>
            <w:r w:rsidRPr="5D7E9797">
              <w:rPr>
                <w:sz w:val="20"/>
                <w:szCs w:val="20"/>
              </w:rPr>
              <w:t>123e4567-e89b-12d3-a456-426614174054</w:t>
            </w:r>
          </w:p>
        </w:tc>
      </w:tr>
    </w:tbl>
    <w:p w14:paraId="642EBFA2" w14:textId="318B719E" w:rsidR="2536E8D9" w:rsidRDefault="2536E8D9" w:rsidP="5D7E9797"/>
    <w:tbl>
      <w:tblPr>
        <w:tblStyle w:val="TableGrid"/>
        <w:tblW w:w="0" w:type="auto"/>
        <w:tblLook w:val="06A0" w:firstRow="1" w:lastRow="0" w:firstColumn="1" w:lastColumn="0" w:noHBand="1" w:noVBand="1"/>
      </w:tblPr>
      <w:tblGrid>
        <w:gridCol w:w="1595"/>
        <w:gridCol w:w="1597"/>
        <w:gridCol w:w="1595"/>
        <w:gridCol w:w="1594"/>
        <w:gridCol w:w="1597"/>
        <w:gridCol w:w="1597"/>
      </w:tblGrid>
      <w:tr w:rsidR="5D7E9797" w14:paraId="0A9292C1" w14:textId="77777777" w:rsidTr="00A95CF6">
        <w:tc>
          <w:tcPr>
            <w:tcW w:w="1595" w:type="dxa"/>
            <w:shd w:val="clear" w:color="auto" w:fill="D9E2F3" w:themeFill="accent1" w:themeFillTint="33"/>
          </w:tcPr>
          <w:p w14:paraId="24863390" w14:textId="0E803FD6" w:rsidR="67BA3841" w:rsidRDefault="67BA3841" w:rsidP="5D7E9797">
            <w:pPr>
              <w:jc w:val="center"/>
              <w:rPr>
                <w:b/>
                <w:bCs/>
              </w:rPr>
            </w:pPr>
            <w:r w:rsidRPr="5D7E9797">
              <w:rPr>
                <w:b/>
                <w:bCs/>
              </w:rPr>
              <w:t>Field Name</w:t>
            </w:r>
          </w:p>
        </w:tc>
        <w:tc>
          <w:tcPr>
            <w:tcW w:w="1597" w:type="dxa"/>
            <w:shd w:val="clear" w:color="auto" w:fill="D9E2F3" w:themeFill="accent1" w:themeFillTint="33"/>
          </w:tcPr>
          <w:p w14:paraId="39AA2E4B" w14:textId="135C0676" w:rsidR="67BA3841" w:rsidRDefault="67BA3841" w:rsidP="5D7E9797">
            <w:pPr>
              <w:jc w:val="center"/>
              <w:rPr>
                <w:b/>
                <w:bCs/>
              </w:rPr>
            </w:pPr>
            <w:r w:rsidRPr="5D7E9797">
              <w:rPr>
                <w:b/>
                <w:bCs/>
              </w:rPr>
              <w:t>Data Type</w:t>
            </w:r>
          </w:p>
        </w:tc>
        <w:tc>
          <w:tcPr>
            <w:tcW w:w="1595" w:type="dxa"/>
            <w:shd w:val="clear" w:color="auto" w:fill="D9E2F3" w:themeFill="accent1" w:themeFillTint="33"/>
          </w:tcPr>
          <w:p w14:paraId="3528B2A3" w14:textId="04E7ADE6" w:rsidR="67BA3841" w:rsidRDefault="67BA3841" w:rsidP="5D7E9797">
            <w:pPr>
              <w:jc w:val="center"/>
              <w:rPr>
                <w:b/>
                <w:bCs/>
              </w:rPr>
            </w:pPr>
            <w:r w:rsidRPr="5D7E9797">
              <w:rPr>
                <w:b/>
                <w:bCs/>
              </w:rPr>
              <w:t>Data Format</w:t>
            </w:r>
          </w:p>
        </w:tc>
        <w:tc>
          <w:tcPr>
            <w:tcW w:w="1594" w:type="dxa"/>
            <w:shd w:val="clear" w:color="auto" w:fill="D9E2F3" w:themeFill="accent1" w:themeFillTint="33"/>
          </w:tcPr>
          <w:p w14:paraId="4B079EBD" w14:textId="0185E4D7" w:rsidR="67BA3841" w:rsidRDefault="67BA3841" w:rsidP="5D7E9797">
            <w:pPr>
              <w:jc w:val="center"/>
              <w:rPr>
                <w:b/>
                <w:bCs/>
              </w:rPr>
            </w:pPr>
            <w:r w:rsidRPr="5D7E9797">
              <w:rPr>
                <w:b/>
                <w:bCs/>
              </w:rPr>
              <w:t>Field Size</w:t>
            </w:r>
          </w:p>
        </w:tc>
        <w:tc>
          <w:tcPr>
            <w:tcW w:w="1597" w:type="dxa"/>
            <w:shd w:val="clear" w:color="auto" w:fill="D9E2F3" w:themeFill="accent1" w:themeFillTint="33"/>
          </w:tcPr>
          <w:p w14:paraId="156088F9" w14:textId="6AB0FAC6" w:rsidR="67BA3841" w:rsidRDefault="67BA3841" w:rsidP="5D7E9797">
            <w:pPr>
              <w:jc w:val="center"/>
              <w:rPr>
                <w:b/>
                <w:bCs/>
              </w:rPr>
            </w:pPr>
            <w:r w:rsidRPr="5D7E9797">
              <w:rPr>
                <w:b/>
                <w:bCs/>
              </w:rPr>
              <w:t>Description</w:t>
            </w:r>
          </w:p>
        </w:tc>
        <w:tc>
          <w:tcPr>
            <w:tcW w:w="1597" w:type="dxa"/>
            <w:shd w:val="clear" w:color="auto" w:fill="D9E2F3" w:themeFill="accent1" w:themeFillTint="33"/>
          </w:tcPr>
          <w:p w14:paraId="0266026E" w14:textId="061678BC" w:rsidR="67BA3841" w:rsidRDefault="67BA3841" w:rsidP="5D7E9797">
            <w:pPr>
              <w:jc w:val="center"/>
              <w:rPr>
                <w:b/>
                <w:bCs/>
              </w:rPr>
            </w:pPr>
            <w:r w:rsidRPr="5D7E9797">
              <w:rPr>
                <w:b/>
                <w:bCs/>
              </w:rPr>
              <w:t>Example</w:t>
            </w:r>
          </w:p>
        </w:tc>
      </w:tr>
      <w:tr w:rsidR="5D7E9797" w14:paraId="03B0304C" w14:textId="77777777" w:rsidTr="00A95CF6">
        <w:tc>
          <w:tcPr>
            <w:tcW w:w="9575" w:type="dxa"/>
            <w:gridSpan w:val="6"/>
          </w:tcPr>
          <w:p w14:paraId="4F70AA2F" w14:textId="208FB447" w:rsidR="01A55FAA" w:rsidRDefault="01A55FAA" w:rsidP="5D7E9797">
            <w:pPr>
              <w:spacing w:before="120"/>
              <w:jc w:val="center"/>
            </w:pPr>
            <w:r w:rsidRPr="5D7E9797">
              <w:rPr>
                <w:b/>
                <w:bCs/>
              </w:rPr>
              <w:t>Areas</w:t>
            </w:r>
          </w:p>
        </w:tc>
      </w:tr>
      <w:tr w:rsidR="00A95CF6" w14:paraId="59CEF0EF" w14:textId="77777777" w:rsidTr="00A95CF6">
        <w:tc>
          <w:tcPr>
            <w:tcW w:w="1595" w:type="dxa"/>
          </w:tcPr>
          <w:p w14:paraId="727BF300" w14:textId="106F9549" w:rsidR="00A95CF6" w:rsidRPr="5D7E9797" w:rsidRDefault="00A95CF6" w:rsidP="00A95CF6">
            <w:pPr>
              <w:spacing w:before="360"/>
              <w:jc w:val="center"/>
              <w:rPr>
                <w:u w:val="single"/>
              </w:rPr>
            </w:pPr>
            <w:r>
              <w:rPr>
                <w:u w:val="single"/>
              </w:rPr>
              <w:t>ID</w:t>
            </w:r>
          </w:p>
        </w:tc>
        <w:tc>
          <w:tcPr>
            <w:tcW w:w="1597" w:type="dxa"/>
          </w:tcPr>
          <w:p w14:paraId="18263659" w14:textId="6CC87928" w:rsidR="00A95CF6" w:rsidRDefault="00A95CF6" w:rsidP="00A95CF6">
            <w:pPr>
              <w:spacing w:before="360"/>
              <w:jc w:val="center"/>
            </w:pPr>
            <w:r>
              <w:t>Char</w:t>
            </w:r>
          </w:p>
        </w:tc>
        <w:tc>
          <w:tcPr>
            <w:tcW w:w="1595" w:type="dxa"/>
          </w:tcPr>
          <w:p w14:paraId="0CFFA4D0" w14:textId="3260B735" w:rsidR="00A95CF6" w:rsidRDefault="00A95CF6" w:rsidP="00A95CF6">
            <w:pPr>
              <w:spacing w:before="360"/>
              <w:jc w:val="center"/>
            </w:pPr>
            <w:r>
              <w:t>UUID</w:t>
            </w:r>
          </w:p>
        </w:tc>
        <w:tc>
          <w:tcPr>
            <w:tcW w:w="1594" w:type="dxa"/>
          </w:tcPr>
          <w:p w14:paraId="4662870B" w14:textId="43613635" w:rsidR="00A95CF6" w:rsidRDefault="00A95CF6" w:rsidP="00A95CF6">
            <w:pPr>
              <w:spacing w:before="360"/>
              <w:jc w:val="center"/>
            </w:pPr>
            <w:r>
              <w:t xml:space="preserve">36 </w:t>
            </w:r>
          </w:p>
        </w:tc>
        <w:tc>
          <w:tcPr>
            <w:tcW w:w="1597" w:type="dxa"/>
          </w:tcPr>
          <w:p w14:paraId="4CE395C6" w14:textId="508AAA61" w:rsidR="00A95CF6" w:rsidRPr="5D7E9797" w:rsidRDefault="00A95CF6" w:rsidP="00A95CF6">
            <w:pPr>
              <w:spacing w:before="360"/>
              <w:jc w:val="center"/>
              <w:rPr>
                <w:sz w:val="20"/>
                <w:szCs w:val="20"/>
              </w:rPr>
            </w:pPr>
            <w:r>
              <w:rPr>
                <w:sz w:val="20"/>
                <w:szCs w:val="20"/>
              </w:rPr>
              <w:t>ID, PK</w:t>
            </w:r>
          </w:p>
        </w:tc>
        <w:tc>
          <w:tcPr>
            <w:tcW w:w="1597" w:type="dxa"/>
          </w:tcPr>
          <w:p w14:paraId="51F5B288" w14:textId="7F8C9CE5" w:rsidR="00A95CF6" w:rsidRPr="5D7E9797" w:rsidRDefault="00A95CF6" w:rsidP="00A95CF6">
            <w:pPr>
              <w:spacing w:before="360"/>
              <w:jc w:val="center"/>
              <w:rPr>
                <w:sz w:val="20"/>
                <w:szCs w:val="20"/>
              </w:rPr>
            </w:pPr>
            <w:r w:rsidRPr="5D7E9797">
              <w:rPr>
                <w:sz w:val="20"/>
                <w:szCs w:val="20"/>
              </w:rPr>
              <w:t>123e4567-e89b-12d3-a456-426614174054</w:t>
            </w:r>
          </w:p>
        </w:tc>
      </w:tr>
      <w:tr w:rsidR="00A95CF6" w14:paraId="30992241" w14:textId="77777777" w:rsidTr="00A95CF6">
        <w:tc>
          <w:tcPr>
            <w:tcW w:w="1595" w:type="dxa"/>
          </w:tcPr>
          <w:p w14:paraId="62D72270" w14:textId="24F8D8E8" w:rsidR="00A95CF6" w:rsidRPr="007261DD" w:rsidRDefault="00A95CF6" w:rsidP="00A95CF6">
            <w:pPr>
              <w:spacing w:before="360"/>
              <w:jc w:val="center"/>
            </w:pPr>
            <w:r w:rsidRPr="007261DD">
              <w:t>VendorID</w:t>
            </w:r>
          </w:p>
        </w:tc>
        <w:tc>
          <w:tcPr>
            <w:tcW w:w="1597" w:type="dxa"/>
          </w:tcPr>
          <w:p w14:paraId="0626CA59" w14:textId="1612872C" w:rsidR="00A95CF6" w:rsidRDefault="00A95CF6" w:rsidP="00A95CF6">
            <w:pPr>
              <w:spacing w:before="360"/>
              <w:jc w:val="center"/>
            </w:pPr>
            <w:r>
              <w:t>Char</w:t>
            </w:r>
          </w:p>
        </w:tc>
        <w:tc>
          <w:tcPr>
            <w:tcW w:w="1595" w:type="dxa"/>
          </w:tcPr>
          <w:p w14:paraId="2EB412EC" w14:textId="44CF067A" w:rsidR="00A95CF6" w:rsidRDefault="00A95CF6" w:rsidP="00A95CF6">
            <w:pPr>
              <w:spacing w:before="360"/>
              <w:jc w:val="center"/>
            </w:pPr>
            <w:r>
              <w:t>UUID</w:t>
            </w:r>
          </w:p>
        </w:tc>
        <w:tc>
          <w:tcPr>
            <w:tcW w:w="1594" w:type="dxa"/>
          </w:tcPr>
          <w:p w14:paraId="64CFD973" w14:textId="40AA8EE6" w:rsidR="00A95CF6" w:rsidRDefault="00A95CF6" w:rsidP="00A95CF6">
            <w:pPr>
              <w:spacing w:before="360"/>
              <w:jc w:val="center"/>
            </w:pPr>
            <w:r>
              <w:t xml:space="preserve">36 </w:t>
            </w:r>
          </w:p>
        </w:tc>
        <w:tc>
          <w:tcPr>
            <w:tcW w:w="1597" w:type="dxa"/>
          </w:tcPr>
          <w:p w14:paraId="0977C986" w14:textId="0549AD77" w:rsidR="00A95CF6" w:rsidRDefault="006A6256" w:rsidP="00A95CF6">
            <w:pPr>
              <w:spacing w:before="360"/>
              <w:jc w:val="center"/>
              <w:rPr>
                <w:sz w:val="20"/>
                <w:szCs w:val="20"/>
              </w:rPr>
            </w:pPr>
            <w:r>
              <w:rPr>
                <w:sz w:val="20"/>
                <w:szCs w:val="20"/>
              </w:rPr>
              <w:t>References vendor</w:t>
            </w:r>
          </w:p>
        </w:tc>
        <w:tc>
          <w:tcPr>
            <w:tcW w:w="1597" w:type="dxa"/>
          </w:tcPr>
          <w:p w14:paraId="769B8C90" w14:textId="0C19757F" w:rsidR="00A95CF6" w:rsidRDefault="00A95CF6" w:rsidP="00A95CF6">
            <w:pPr>
              <w:spacing w:before="360"/>
              <w:jc w:val="center"/>
            </w:pPr>
            <w:r w:rsidRPr="5D7E9797">
              <w:rPr>
                <w:sz w:val="20"/>
                <w:szCs w:val="20"/>
              </w:rPr>
              <w:t>123e4567-e89b-12d3-a456-426614174054</w:t>
            </w:r>
          </w:p>
        </w:tc>
      </w:tr>
      <w:tr w:rsidR="00A95CF6" w14:paraId="00ECB924" w14:textId="77777777" w:rsidTr="00A95CF6">
        <w:tc>
          <w:tcPr>
            <w:tcW w:w="1595" w:type="dxa"/>
          </w:tcPr>
          <w:p w14:paraId="0B0643F1" w14:textId="71637F82" w:rsidR="00A95CF6" w:rsidRPr="007261DD" w:rsidRDefault="00A95CF6" w:rsidP="00A95CF6">
            <w:pPr>
              <w:spacing w:before="360"/>
              <w:jc w:val="center"/>
            </w:pPr>
            <w:r w:rsidRPr="007261DD">
              <w:lastRenderedPageBreak/>
              <w:t>AreaName</w:t>
            </w:r>
          </w:p>
        </w:tc>
        <w:tc>
          <w:tcPr>
            <w:tcW w:w="1597" w:type="dxa"/>
          </w:tcPr>
          <w:p w14:paraId="3AA03A69" w14:textId="78798FDA" w:rsidR="00A95CF6" w:rsidRDefault="00A95CF6" w:rsidP="00A95CF6">
            <w:pPr>
              <w:spacing w:before="360"/>
              <w:jc w:val="center"/>
            </w:pPr>
            <w:r>
              <w:t>Varchar</w:t>
            </w:r>
          </w:p>
        </w:tc>
        <w:tc>
          <w:tcPr>
            <w:tcW w:w="1595" w:type="dxa"/>
          </w:tcPr>
          <w:p w14:paraId="61F72F88" w14:textId="1A0DE9A9" w:rsidR="00A95CF6" w:rsidRDefault="00A95CF6" w:rsidP="00A95CF6">
            <w:pPr>
              <w:spacing w:before="360"/>
              <w:jc w:val="center"/>
            </w:pPr>
            <w:r w:rsidRPr="5D7E9797">
              <w:rPr>
                <w:sz w:val="20"/>
                <w:szCs w:val="20"/>
              </w:rPr>
              <w:t>Alpha-numeric</w:t>
            </w:r>
          </w:p>
          <w:p w14:paraId="51C27F23" w14:textId="1A018542" w:rsidR="00A95CF6" w:rsidRDefault="00A95CF6" w:rsidP="00A95CF6">
            <w:pPr>
              <w:spacing w:before="360"/>
              <w:ind w:left="0" w:firstLine="0"/>
              <w:jc w:val="center"/>
            </w:pPr>
          </w:p>
        </w:tc>
        <w:tc>
          <w:tcPr>
            <w:tcW w:w="1594" w:type="dxa"/>
          </w:tcPr>
          <w:p w14:paraId="1C68CFEB" w14:textId="3A22A0AC" w:rsidR="00A95CF6" w:rsidRDefault="00696219" w:rsidP="00A95CF6">
            <w:pPr>
              <w:spacing w:before="360"/>
              <w:jc w:val="center"/>
            </w:pPr>
            <w:r>
              <w:t>45</w:t>
            </w:r>
          </w:p>
        </w:tc>
        <w:tc>
          <w:tcPr>
            <w:tcW w:w="1597" w:type="dxa"/>
          </w:tcPr>
          <w:p w14:paraId="61681B59" w14:textId="57383523" w:rsidR="00A95CF6" w:rsidRDefault="00A95CF6" w:rsidP="00A95CF6">
            <w:pPr>
              <w:spacing w:before="360"/>
              <w:jc w:val="center"/>
              <w:rPr>
                <w:sz w:val="20"/>
                <w:szCs w:val="20"/>
              </w:rPr>
            </w:pPr>
            <w:r w:rsidRPr="5D7E9797">
              <w:rPr>
                <w:sz w:val="20"/>
                <w:szCs w:val="20"/>
              </w:rPr>
              <w:t xml:space="preserve">The area that </w:t>
            </w:r>
            <w:r w:rsidR="000173C1">
              <w:rPr>
                <w:sz w:val="20"/>
                <w:szCs w:val="20"/>
              </w:rPr>
              <w:t>the</w:t>
            </w:r>
            <w:r w:rsidRPr="5D7E9797">
              <w:rPr>
                <w:sz w:val="20"/>
                <w:szCs w:val="20"/>
              </w:rPr>
              <w:t xml:space="preserve"> vendor </w:t>
            </w:r>
            <w:r w:rsidR="000173C1">
              <w:rPr>
                <w:sz w:val="20"/>
                <w:szCs w:val="20"/>
              </w:rPr>
              <w:t xml:space="preserve">is </w:t>
            </w:r>
            <w:r w:rsidRPr="5D7E9797">
              <w:rPr>
                <w:sz w:val="20"/>
                <w:szCs w:val="20"/>
              </w:rPr>
              <w:t>locate</w:t>
            </w:r>
            <w:r w:rsidR="000173C1">
              <w:rPr>
                <w:sz w:val="20"/>
                <w:szCs w:val="20"/>
              </w:rPr>
              <w:t>d</w:t>
            </w:r>
          </w:p>
        </w:tc>
        <w:tc>
          <w:tcPr>
            <w:tcW w:w="1597" w:type="dxa"/>
          </w:tcPr>
          <w:p w14:paraId="14C525BF" w14:textId="3A2252D0" w:rsidR="00A95CF6" w:rsidRDefault="00A95CF6" w:rsidP="00A95CF6">
            <w:pPr>
              <w:spacing w:before="360"/>
              <w:jc w:val="center"/>
              <w:rPr>
                <w:sz w:val="20"/>
                <w:szCs w:val="20"/>
              </w:rPr>
            </w:pPr>
            <w:r w:rsidRPr="5D7E9797">
              <w:rPr>
                <w:sz w:val="20"/>
                <w:szCs w:val="20"/>
              </w:rPr>
              <w:t>Bellevue</w:t>
            </w:r>
          </w:p>
        </w:tc>
      </w:tr>
    </w:tbl>
    <w:p w14:paraId="188D9034" w14:textId="36296B19" w:rsidR="2536E8D9" w:rsidRDefault="2536E8D9" w:rsidP="5D7E9797"/>
    <w:tbl>
      <w:tblPr>
        <w:tblStyle w:val="TableGrid"/>
        <w:tblW w:w="0" w:type="auto"/>
        <w:tblLook w:val="06A0" w:firstRow="1" w:lastRow="0" w:firstColumn="1" w:lastColumn="0" w:noHBand="1" w:noVBand="1"/>
      </w:tblPr>
      <w:tblGrid>
        <w:gridCol w:w="1597"/>
        <w:gridCol w:w="1597"/>
        <w:gridCol w:w="1595"/>
        <w:gridCol w:w="1593"/>
        <w:gridCol w:w="1596"/>
        <w:gridCol w:w="1597"/>
      </w:tblGrid>
      <w:tr w:rsidR="5D7E9797" w14:paraId="29AE5971" w14:textId="77777777" w:rsidTr="00916A16">
        <w:tc>
          <w:tcPr>
            <w:tcW w:w="1597" w:type="dxa"/>
            <w:shd w:val="clear" w:color="auto" w:fill="D9E2F3" w:themeFill="accent1" w:themeFillTint="33"/>
          </w:tcPr>
          <w:p w14:paraId="3729CCCD" w14:textId="0E803FD6" w:rsidR="67BA3841" w:rsidRDefault="67BA3841" w:rsidP="5D7E9797">
            <w:pPr>
              <w:jc w:val="center"/>
              <w:rPr>
                <w:b/>
                <w:bCs/>
              </w:rPr>
            </w:pPr>
            <w:r w:rsidRPr="5D7E9797">
              <w:rPr>
                <w:b/>
                <w:bCs/>
              </w:rPr>
              <w:t>Field Name</w:t>
            </w:r>
          </w:p>
        </w:tc>
        <w:tc>
          <w:tcPr>
            <w:tcW w:w="1597" w:type="dxa"/>
            <w:shd w:val="clear" w:color="auto" w:fill="D9E2F3" w:themeFill="accent1" w:themeFillTint="33"/>
          </w:tcPr>
          <w:p w14:paraId="613271E9" w14:textId="135C0676" w:rsidR="67BA3841" w:rsidRDefault="67BA3841" w:rsidP="5D7E9797">
            <w:pPr>
              <w:jc w:val="center"/>
              <w:rPr>
                <w:b/>
                <w:bCs/>
              </w:rPr>
            </w:pPr>
            <w:r w:rsidRPr="5D7E9797">
              <w:rPr>
                <w:b/>
                <w:bCs/>
              </w:rPr>
              <w:t>Data Type</w:t>
            </w:r>
          </w:p>
        </w:tc>
        <w:tc>
          <w:tcPr>
            <w:tcW w:w="1595" w:type="dxa"/>
            <w:shd w:val="clear" w:color="auto" w:fill="D9E2F3" w:themeFill="accent1" w:themeFillTint="33"/>
          </w:tcPr>
          <w:p w14:paraId="64F9C4DD" w14:textId="04E7ADE6" w:rsidR="67BA3841" w:rsidRDefault="67BA3841" w:rsidP="5D7E9797">
            <w:pPr>
              <w:jc w:val="center"/>
              <w:rPr>
                <w:b/>
                <w:bCs/>
              </w:rPr>
            </w:pPr>
            <w:r w:rsidRPr="5D7E9797">
              <w:rPr>
                <w:b/>
                <w:bCs/>
              </w:rPr>
              <w:t>Data Format</w:t>
            </w:r>
          </w:p>
        </w:tc>
        <w:tc>
          <w:tcPr>
            <w:tcW w:w="1593" w:type="dxa"/>
            <w:shd w:val="clear" w:color="auto" w:fill="D9E2F3" w:themeFill="accent1" w:themeFillTint="33"/>
          </w:tcPr>
          <w:p w14:paraId="12883BE4" w14:textId="0185E4D7" w:rsidR="67BA3841" w:rsidRDefault="67BA3841" w:rsidP="5D7E9797">
            <w:pPr>
              <w:jc w:val="center"/>
              <w:rPr>
                <w:b/>
                <w:bCs/>
              </w:rPr>
            </w:pPr>
            <w:r w:rsidRPr="5D7E9797">
              <w:rPr>
                <w:b/>
                <w:bCs/>
              </w:rPr>
              <w:t>Field Size</w:t>
            </w:r>
          </w:p>
        </w:tc>
        <w:tc>
          <w:tcPr>
            <w:tcW w:w="1596" w:type="dxa"/>
            <w:shd w:val="clear" w:color="auto" w:fill="D9E2F3" w:themeFill="accent1" w:themeFillTint="33"/>
          </w:tcPr>
          <w:p w14:paraId="4C7DA18D" w14:textId="6AB0FAC6" w:rsidR="67BA3841" w:rsidRDefault="67BA3841" w:rsidP="5D7E9797">
            <w:pPr>
              <w:jc w:val="center"/>
              <w:rPr>
                <w:b/>
                <w:bCs/>
              </w:rPr>
            </w:pPr>
            <w:r w:rsidRPr="5D7E9797">
              <w:rPr>
                <w:b/>
                <w:bCs/>
              </w:rPr>
              <w:t>Description</w:t>
            </w:r>
          </w:p>
        </w:tc>
        <w:tc>
          <w:tcPr>
            <w:tcW w:w="1597" w:type="dxa"/>
            <w:shd w:val="clear" w:color="auto" w:fill="D9E2F3" w:themeFill="accent1" w:themeFillTint="33"/>
          </w:tcPr>
          <w:p w14:paraId="4CAC22DC" w14:textId="061678BC" w:rsidR="67BA3841" w:rsidRDefault="67BA3841" w:rsidP="5D7E9797">
            <w:pPr>
              <w:jc w:val="center"/>
              <w:rPr>
                <w:b/>
                <w:bCs/>
              </w:rPr>
            </w:pPr>
            <w:r w:rsidRPr="5D7E9797">
              <w:rPr>
                <w:b/>
                <w:bCs/>
              </w:rPr>
              <w:t>Example</w:t>
            </w:r>
          </w:p>
        </w:tc>
      </w:tr>
      <w:tr w:rsidR="5D7E9797" w14:paraId="42EEFDB8" w14:textId="77777777" w:rsidTr="00916A16">
        <w:tc>
          <w:tcPr>
            <w:tcW w:w="9575" w:type="dxa"/>
            <w:gridSpan w:val="6"/>
          </w:tcPr>
          <w:p w14:paraId="1383685C" w14:textId="71B8C76D" w:rsidR="01A55FAA" w:rsidRDefault="01A55FAA" w:rsidP="5D7E9797">
            <w:pPr>
              <w:spacing w:before="120"/>
              <w:jc w:val="center"/>
            </w:pPr>
            <w:r w:rsidRPr="5D7E9797">
              <w:rPr>
                <w:b/>
                <w:bCs/>
              </w:rPr>
              <w:t>CuisineTypes</w:t>
            </w:r>
          </w:p>
        </w:tc>
      </w:tr>
      <w:tr w:rsidR="00916A16" w14:paraId="72501C53" w14:textId="77777777" w:rsidTr="00916A16">
        <w:tc>
          <w:tcPr>
            <w:tcW w:w="1597" w:type="dxa"/>
          </w:tcPr>
          <w:p w14:paraId="7FC831F7" w14:textId="028A4C65" w:rsidR="00916A16" w:rsidRPr="5D7E9797" w:rsidRDefault="00916A16" w:rsidP="00916A16">
            <w:pPr>
              <w:spacing w:before="360"/>
              <w:jc w:val="center"/>
              <w:rPr>
                <w:u w:val="single"/>
              </w:rPr>
            </w:pPr>
            <w:r>
              <w:rPr>
                <w:u w:val="single"/>
              </w:rPr>
              <w:t>ID</w:t>
            </w:r>
          </w:p>
        </w:tc>
        <w:tc>
          <w:tcPr>
            <w:tcW w:w="1597" w:type="dxa"/>
          </w:tcPr>
          <w:p w14:paraId="3E31CB6D" w14:textId="2C07DEB5" w:rsidR="00916A16" w:rsidRDefault="00916A16" w:rsidP="00916A16">
            <w:pPr>
              <w:spacing w:before="360"/>
              <w:jc w:val="center"/>
            </w:pPr>
            <w:r>
              <w:t>Cha</w:t>
            </w:r>
            <w:r w:rsidR="008E6289">
              <w:t>r</w:t>
            </w:r>
          </w:p>
        </w:tc>
        <w:tc>
          <w:tcPr>
            <w:tcW w:w="1595" w:type="dxa"/>
          </w:tcPr>
          <w:p w14:paraId="1755EC0B" w14:textId="3B5A7CD1" w:rsidR="00916A16" w:rsidRDefault="00916A16" w:rsidP="00916A16">
            <w:pPr>
              <w:spacing w:before="360"/>
              <w:jc w:val="center"/>
            </w:pPr>
            <w:r>
              <w:t>UUID</w:t>
            </w:r>
          </w:p>
        </w:tc>
        <w:tc>
          <w:tcPr>
            <w:tcW w:w="1593" w:type="dxa"/>
          </w:tcPr>
          <w:p w14:paraId="564D147F" w14:textId="197331FF" w:rsidR="00916A16" w:rsidRDefault="00916A16" w:rsidP="00916A16">
            <w:pPr>
              <w:spacing w:before="360"/>
              <w:jc w:val="center"/>
            </w:pPr>
            <w:r>
              <w:t xml:space="preserve">36 </w:t>
            </w:r>
          </w:p>
        </w:tc>
        <w:tc>
          <w:tcPr>
            <w:tcW w:w="1596" w:type="dxa"/>
          </w:tcPr>
          <w:p w14:paraId="6618364F" w14:textId="7351D5D5" w:rsidR="00916A16" w:rsidRPr="5D7E9797" w:rsidRDefault="00916A16" w:rsidP="00916A16">
            <w:pPr>
              <w:spacing w:before="360"/>
              <w:jc w:val="center"/>
              <w:rPr>
                <w:sz w:val="20"/>
                <w:szCs w:val="20"/>
              </w:rPr>
            </w:pPr>
            <w:r>
              <w:rPr>
                <w:sz w:val="20"/>
                <w:szCs w:val="20"/>
              </w:rPr>
              <w:t>ID, PK</w:t>
            </w:r>
          </w:p>
        </w:tc>
        <w:tc>
          <w:tcPr>
            <w:tcW w:w="1597" w:type="dxa"/>
          </w:tcPr>
          <w:p w14:paraId="49E85D4D" w14:textId="2585302F" w:rsidR="00916A16" w:rsidRPr="5D7E9797" w:rsidRDefault="00916A16" w:rsidP="00916A16">
            <w:pPr>
              <w:spacing w:before="360"/>
              <w:jc w:val="center"/>
              <w:rPr>
                <w:sz w:val="20"/>
                <w:szCs w:val="20"/>
              </w:rPr>
            </w:pPr>
            <w:r w:rsidRPr="5D7E9797">
              <w:rPr>
                <w:sz w:val="20"/>
                <w:szCs w:val="20"/>
              </w:rPr>
              <w:t>123e4567-e89b-12d3-a456-426614174054</w:t>
            </w:r>
          </w:p>
        </w:tc>
      </w:tr>
      <w:tr w:rsidR="00916A16" w14:paraId="2B1058D7" w14:textId="77777777" w:rsidTr="00916A16">
        <w:tc>
          <w:tcPr>
            <w:tcW w:w="1597" w:type="dxa"/>
          </w:tcPr>
          <w:p w14:paraId="5A302A3E" w14:textId="24F8D8E8" w:rsidR="00916A16" w:rsidRPr="00D53743" w:rsidRDefault="00916A16" w:rsidP="00916A16">
            <w:pPr>
              <w:spacing w:before="360"/>
              <w:jc w:val="center"/>
            </w:pPr>
            <w:r w:rsidRPr="00D53743">
              <w:t>VendorID</w:t>
            </w:r>
          </w:p>
        </w:tc>
        <w:tc>
          <w:tcPr>
            <w:tcW w:w="1597" w:type="dxa"/>
          </w:tcPr>
          <w:p w14:paraId="363502ED" w14:textId="1589D095" w:rsidR="00916A16" w:rsidRDefault="00916A16" w:rsidP="00916A16">
            <w:pPr>
              <w:spacing w:before="360"/>
              <w:jc w:val="center"/>
            </w:pPr>
            <w:r>
              <w:t>Char</w:t>
            </w:r>
          </w:p>
        </w:tc>
        <w:tc>
          <w:tcPr>
            <w:tcW w:w="1595" w:type="dxa"/>
          </w:tcPr>
          <w:p w14:paraId="3C24995B" w14:textId="44CF067A" w:rsidR="00916A16" w:rsidRDefault="00916A16" w:rsidP="00916A16">
            <w:pPr>
              <w:spacing w:before="360"/>
              <w:jc w:val="center"/>
            </w:pPr>
            <w:r>
              <w:t>UUID</w:t>
            </w:r>
          </w:p>
        </w:tc>
        <w:tc>
          <w:tcPr>
            <w:tcW w:w="1593" w:type="dxa"/>
          </w:tcPr>
          <w:p w14:paraId="338F12BE" w14:textId="40AA8EE6" w:rsidR="00916A16" w:rsidRDefault="00916A16" w:rsidP="00916A16">
            <w:pPr>
              <w:spacing w:before="360"/>
              <w:jc w:val="center"/>
            </w:pPr>
            <w:r>
              <w:t xml:space="preserve">36 </w:t>
            </w:r>
          </w:p>
        </w:tc>
        <w:tc>
          <w:tcPr>
            <w:tcW w:w="1596" w:type="dxa"/>
          </w:tcPr>
          <w:p w14:paraId="067C026F" w14:textId="2943A20C" w:rsidR="00916A16" w:rsidRDefault="00B80C09" w:rsidP="00916A16">
            <w:pPr>
              <w:spacing w:before="360"/>
              <w:jc w:val="center"/>
              <w:rPr>
                <w:sz w:val="20"/>
                <w:szCs w:val="20"/>
              </w:rPr>
            </w:pPr>
            <w:r>
              <w:rPr>
                <w:sz w:val="20"/>
                <w:szCs w:val="20"/>
              </w:rPr>
              <w:t>References vendor</w:t>
            </w:r>
          </w:p>
        </w:tc>
        <w:tc>
          <w:tcPr>
            <w:tcW w:w="1597" w:type="dxa"/>
          </w:tcPr>
          <w:p w14:paraId="5FBB46FF" w14:textId="0C19757F" w:rsidR="00916A16" w:rsidRDefault="00916A16" w:rsidP="00916A16">
            <w:pPr>
              <w:spacing w:before="360"/>
              <w:jc w:val="center"/>
            </w:pPr>
            <w:r w:rsidRPr="5D7E9797">
              <w:rPr>
                <w:sz w:val="20"/>
                <w:szCs w:val="20"/>
              </w:rPr>
              <w:t>123e4567-e89b-12d3-a456-426614174054</w:t>
            </w:r>
          </w:p>
        </w:tc>
      </w:tr>
      <w:tr w:rsidR="00916A16" w14:paraId="2AD85F72" w14:textId="77777777" w:rsidTr="00916A16">
        <w:tc>
          <w:tcPr>
            <w:tcW w:w="1597" w:type="dxa"/>
          </w:tcPr>
          <w:p w14:paraId="3C4531DE" w14:textId="7E7EB4EA" w:rsidR="00916A16" w:rsidRPr="00D53743" w:rsidRDefault="00916A16" w:rsidP="00916A16">
            <w:pPr>
              <w:spacing w:before="360"/>
              <w:jc w:val="center"/>
            </w:pPr>
            <w:r w:rsidRPr="00D53743">
              <w:t>CuisineType</w:t>
            </w:r>
          </w:p>
        </w:tc>
        <w:tc>
          <w:tcPr>
            <w:tcW w:w="1597" w:type="dxa"/>
          </w:tcPr>
          <w:p w14:paraId="436FF26D" w14:textId="23C7A7FF" w:rsidR="00916A16" w:rsidRDefault="00916A16" w:rsidP="00916A16">
            <w:pPr>
              <w:spacing w:before="360"/>
              <w:jc w:val="center"/>
            </w:pPr>
            <w:r>
              <w:t>Varchar</w:t>
            </w:r>
          </w:p>
        </w:tc>
        <w:tc>
          <w:tcPr>
            <w:tcW w:w="1595" w:type="dxa"/>
          </w:tcPr>
          <w:p w14:paraId="674C8CE6" w14:textId="1A0DE9A9" w:rsidR="00916A16" w:rsidRDefault="00916A16" w:rsidP="00916A16">
            <w:pPr>
              <w:spacing w:before="360"/>
              <w:jc w:val="center"/>
            </w:pPr>
            <w:r w:rsidRPr="5D7E9797">
              <w:rPr>
                <w:sz w:val="20"/>
                <w:szCs w:val="20"/>
              </w:rPr>
              <w:t>Alpha-numeric</w:t>
            </w:r>
          </w:p>
          <w:p w14:paraId="4E306381" w14:textId="1A018542" w:rsidR="00916A16" w:rsidRDefault="00916A16" w:rsidP="00916A16">
            <w:pPr>
              <w:spacing w:before="360"/>
              <w:ind w:left="0" w:firstLine="0"/>
              <w:jc w:val="center"/>
            </w:pPr>
          </w:p>
        </w:tc>
        <w:tc>
          <w:tcPr>
            <w:tcW w:w="1593" w:type="dxa"/>
          </w:tcPr>
          <w:p w14:paraId="02B9ABD2" w14:textId="762D50A0" w:rsidR="00916A16" w:rsidRDefault="008E6289" w:rsidP="00916A16">
            <w:pPr>
              <w:spacing w:before="360"/>
              <w:jc w:val="center"/>
            </w:pPr>
            <w:r>
              <w:t>45</w:t>
            </w:r>
          </w:p>
        </w:tc>
        <w:tc>
          <w:tcPr>
            <w:tcW w:w="1596" w:type="dxa"/>
          </w:tcPr>
          <w:p w14:paraId="29B4E514" w14:textId="36ED399A" w:rsidR="00916A16" w:rsidRDefault="002B6D28" w:rsidP="00916A16">
            <w:pPr>
              <w:spacing w:before="360"/>
              <w:jc w:val="center"/>
              <w:rPr>
                <w:sz w:val="20"/>
                <w:szCs w:val="20"/>
              </w:rPr>
            </w:pPr>
            <w:r>
              <w:rPr>
                <w:sz w:val="20"/>
                <w:szCs w:val="20"/>
              </w:rPr>
              <w:t>Vendor cuisine type</w:t>
            </w:r>
          </w:p>
        </w:tc>
        <w:tc>
          <w:tcPr>
            <w:tcW w:w="1597" w:type="dxa"/>
          </w:tcPr>
          <w:p w14:paraId="2A8696F3" w14:textId="134FF4F0" w:rsidR="00916A16" w:rsidRDefault="00916A16" w:rsidP="00916A16">
            <w:pPr>
              <w:spacing w:before="360"/>
              <w:jc w:val="center"/>
              <w:rPr>
                <w:sz w:val="20"/>
                <w:szCs w:val="20"/>
              </w:rPr>
            </w:pPr>
            <w:r w:rsidRPr="5D7E9797">
              <w:rPr>
                <w:sz w:val="20"/>
                <w:szCs w:val="20"/>
              </w:rPr>
              <w:t>Japanese</w:t>
            </w:r>
          </w:p>
        </w:tc>
      </w:tr>
    </w:tbl>
    <w:p w14:paraId="5D2BF18C" w14:textId="0240CB76" w:rsidR="2536E8D9" w:rsidRDefault="2536E8D9" w:rsidP="003A0AD3">
      <w:pPr>
        <w:ind w:left="0" w:firstLine="0"/>
      </w:pPr>
    </w:p>
    <w:tbl>
      <w:tblPr>
        <w:tblStyle w:val="TableGrid"/>
        <w:tblW w:w="0" w:type="auto"/>
        <w:tblLook w:val="06A0" w:firstRow="1" w:lastRow="0" w:firstColumn="1" w:lastColumn="0" w:noHBand="1" w:noVBand="1"/>
      </w:tblPr>
      <w:tblGrid>
        <w:gridCol w:w="1597"/>
        <w:gridCol w:w="1597"/>
        <w:gridCol w:w="1595"/>
        <w:gridCol w:w="1593"/>
        <w:gridCol w:w="1596"/>
        <w:gridCol w:w="1597"/>
      </w:tblGrid>
      <w:tr w:rsidR="00E00F67" w14:paraId="5EC8A3DD" w14:textId="77777777" w:rsidTr="008C0ECC">
        <w:tc>
          <w:tcPr>
            <w:tcW w:w="1597" w:type="dxa"/>
            <w:shd w:val="clear" w:color="auto" w:fill="D9E2F3" w:themeFill="accent1" w:themeFillTint="33"/>
          </w:tcPr>
          <w:p w14:paraId="59EEB2D2" w14:textId="77777777" w:rsidR="00E00F67" w:rsidRDefault="00E00F67" w:rsidP="008C0ECC">
            <w:pPr>
              <w:jc w:val="center"/>
              <w:rPr>
                <w:b/>
                <w:bCs/>
              </w:rPr>
            </w:pPr>
            <w:r w:rsidRPr="5D7E9797">
              <w:rPr>
                <w:b/>
                <w:bCs/>
              </w:rPr>
              <w:t>Field Name</w:t>
            </w:r>
          </w:p>
        </w:tc>
        <w:tc>
          <w:tcPr>
            <w:tcW w:w="1597" w:type="dxa"/>
            <w:shd w:val="clear" w:color="auto" w:fill="D9E2F3" w:themeFill="accent1" w:themeFillTint="33"/>
          </w:tcPr>
          <w:p w14:paraId="354F07E5" w14:textId="77777777" w:rsidR="00E00F67" w:rsidRDefault="00E00F67" w:rsidP="008C0ECC">
            <w:pPr>
              <w:jc w:val="center"/>
              <w:rPr>
                <w:b/>
                <w:bCs/>
              </w:rPr>
            </w:pPr>
            <w:r w:rsidRPr="5D7E9797">
              <w:rPr>
                <w:b/>
                <w:bCs/>
              </w:rPr>
              <w:t>Data Type</w:t>
            </w:r>
          </w:p>
        </w:tc>
        <w:tc>
          <w:tcPr>
            <w:tcW w:w="1595" w:type="dxa"/>
            <w:shd w:val="clear" w:color="auto" w:fill="D9E2F3" w:themeFill="accent1" w:themeFillTint="33"/>
          </w:tcPr>
          <w:p w14:paraId="33EE9B5B" w14:textId="77777777" w:rsidR="00E00F67" w:rsidRDefault="00E00F67" w:rsidP="008C0ECC">
            <w:pPr>
              <w:jc w:val="center"/>
              <w:rPr>
                <w:b/>
                <w:bCs/>
              </w:rPr>
            </w:pPr>
            <w:r w:rsidRPr="5D7E9797">
              <w:rPr>
                <w:b/>
                <w:bCs/>
              </w:rPr>
              <w:t>Data Format</w:t>
            </w:r>
          </w:p>
        </w:tc>
        <w:tc>
          <w:tcPr>
            <w:tcW w:w="1593" w:type="dxa"/>
            <w:shd w:val="clear" w:color="auto" w:fill="D9E2F3" w:themeFill="accent1" w:themeFillTint="33"/>
          </w:tcPr>
          <w:p w14:paraId="63CAD09E" w14:textId="77777777" w:rsidR="00E00F67" w:rsidRDefault="00E00F67" w:rsidP="008C0ECC">
            <w:pPr>
              <w:jc w:val="center"/>
              <w:rPr>
                <w:b/>
                <w:bCs/>
              </w:rPr>
            </w:pPr>
            <w:r w:rsidRPr="5D7E9797">
              <w:rPr>
                <w:b/>
                <w:bCs/>
              </w:rPr>
              <w:t>Field Size</w:t>
            </w:r>
          </w:p>
        </w:tc>
        <w:tc>
          <w:tcPr>
            <w:tcW w:w="1596" w:type="dxa"/>
            <w:shd w:val="clear" w:color="auto" w:fill="D9E2F3" w:themeFill="accent1" w:themeFillTint="33"/>
          </w:tcPr>
          <w:p w14:paraId="76B22013" w14:textId="77777777" w:rsidR="00E00F67" w:rsidRDefault="00E00F67" w:rsidP="008C0ECC">
            <w:pPr>
              <w:jc w:val="center"/>
              <w:rPr>
                <w:b/>
                <w:bCs/>
              </w:rPr>
            </w:pPr>
            <w:r w:rsidRPr="5D7E9797">
              <w:rPr>
                <w:b/>
                <w:bCs/>
              </w:rPr>
              <w:t>Description</w:t>
            </w:r>
          </w:p>
        </w:tc>
        <w:tc>
          <w:tcPr>
            <w:tcW w:w="1597" w:type="dxa"/>
            <w:shd w:val="clear" w:color="auto" w:fill="D9E2F3" w:themeFill="accent1" w:themeFillTint="33"/>
          </w:tcPr>
          <w:p w14:paraId="2A858193" w14:textId="77777777" w:rsidR="00E00F67" w:rsidRDefault="00E00F67" w:rsidP="008C0ECC">
            <w:pPr>
              <w:jc w:val="center"/>
              <w:rPr>
                <w:b/>
                <w:bCs/>
              </w:rPr>
            </w:pPr>
            <w:r w:rsidRPr="5D7E9797">
              <w:rPr>
                <w:b/>
                <w:bCs/>
              </w:rPr>
              <w:t>Example</w:t>
            </w:r>
          </w:p>
        </w:tc>
      </w:tr>
      <w:tr w:rsidR="00E00F67" w14:paraId="7B561809" w14:textId="77777777" w:rsidTr="008C0ECC">
        <w:tc>
          <w:tcPr>
            <w:tcW w:w="9575" w:type="dxa"/>
            <w:gridSpan w:val="6"/>
          </w:tcPr>
          <w:p w14:paraId="52434FB8" w14:textId="5AF1A7E6" w:rsidR="00E00F67" w:rsidRDefault="00E00F67" w:rsidP="008C0ECC">
            <w:pPr>
              <w:spacing w:before="120"/>
              <w:jc w:val="center"/>
            </w:pPr>
            <w:r>
              <w:rPr>
                <w:b/>
                <w:bCs/>
              </w:rPr>
              <w:t>Queries</w:t>
            </w:r>
          </w:p>
        </w:tc>
      </w:tr>
      <w:tr w:rsidR="00E00F67" w14:paraId="0208E19C" w14:textId="77777777" w:rsidTr="008C0ECC">
        <w:tc>
          <w:tcPr>
            <w:tcW w:w="1597" w:type="dxa"/>
          </w:tcPr>
          <w:p w14:paraId="30E51B70" w14:textId="77777777" w:rsidR="00E00F67" w:rsidRPr="5D7E9797" w:rsidRDefault="00E00F67" w:rsidP="008C0ECC">
            <w:pPr>
              <w:spacing w:before="360"/>
              <w:jc w:val="center"/>
              <w:rPr>
                <w:u w:val="single"/>
              </w:rPr>
            </w:pPr>
            <w:r>
              <w:rPr>
                <w:u w:val="single"/>
              </w:rPr>
              <w:t>ID</w:t>
            </w:r>
          </w:p>
        </w:tc>
        <w:tc>
          <w:tcPr>
            <w:tcW w:w="1597" w:type="dxa"/>
          </w:tcPr>
          <w:p w14:paraId="605A6F6D" w14:textId="77777777" w:rsidR="00E00F67" w:rsidRDefault="00E00F67" w:rsidP="008C0ECC">
            <w:pPr>
              <w:spacing w:before="360"/>
              <w:jc w:val="center"/>
            </w:pPr>
            <w:r>
              <w:t>Char</w:t>
            </w:r>
          </w:p>
        </w:tc>
        <w:tc>
          <w:tcPr>
            <w:tcW w:w="1595" w:type="dxa"/>
          </w:tcPr>
          <w:p w14:paraId="08719D57" w14:textId="77777777" w:rsidR="00E00F67" w:rsidRDefault="00E00F67" w:rsidP="008C0ECC">
            <w:pPr>
              <w:spacing w:before="360"/>
              <w:jc w:val="center"/>
            </w:pPr>
            <w:r>
              <w:t>UUID</w:t>
            </w:r>
          </w:p>
        </w:tc>
        <w:tc>
          <w:tcPr>
            <w:tcW w:w="1593" w:type="dxa"/>
          </w:tcPr>
          <w:p w14:paraId="09ADC5EF" w14:textId="77777777" w:rsidR="00E00F67" w:rsidRDefault="00E00F67" w:rsidP="008C0ECC">
            <w:pPr>
              <w:spacing w:before="360"/>
              <w:jc w:val="center"/>
            </w:pPr>
            <w:r>
              <w:t xml:space="preserve">36 </w:t>
            </w:r>
          </w:p>
        </w:tc>
        <w:tc>
          <w:tcPr>
            <w:tcW w:w="1596" w:type="dxa"/>
          </w:tcPr>
          <w:p w14:paraId="6A8F258F" w14:textId="77777777" w:rsidR="00E00F67" w:rsidRPr="5D7E9797" w:rsidRDefault="00E00F67" w:rsidP="008C0ECC">
            <w:pPr>
              <w:spacing w:before="360"/>
              <w:jc w:val="center"/>
              <w:rPr>
                <w:sz w:val="20"/>
                <w:szCs w:val="20"/>
              </w:rPr>
            </w:pPr>
            <w:r>
              <w:rPr>
                <w:sz w:val="20"/>
                <w:szCs w:val="20"/>
              </w:rPr>
              <w:t>ID, PK</w:t>
            </w:r>
          </w:p>
        </w:tc>
        <w:tc>
          <w:tcPr>
            <w:tcW w:w="1597" w:type="dxa"/>
          </w:tcPr>
          <w:p w14:paraId="10A0C096" w14:textId="77777777" w:rsidR="00E00F67" w:rsidRPr="5D7E9797" w:rsidRDefault="00E00F67" w:rsidP="008C0ECC">
            <w:pPr>
              <w:spacing w:before="360"/>
              <w:jc w:val="center"/>
              <w:rPr>
                <w:sz w:val="20"/>
                <w:szCs w:val="20"/>
              </w:rPr>
            </w:pPr>
            <w:r w:rsidRPr="5D7E9797">
              <w:rPr>
                <w:sz w:val="20"/>
                <w:szCs w:val="20"/>
              </w:rPr>
              <w:t>123e4567-e89b-12d3-a456-426614174054</w:t>
            </w:r>
          </w:p>
        </w:tc>
      </w:tr>
      <w:tr w:rsidR="0037637C" w14:paraId="0D9ECC7B" w14:textId="77777777" w:rsidTr="008C0ECC">
        <w:tc>
          <w:tcPr>
            <w:tcW w:w="1597" w:type="dxa"/>
          </w:tcPr>
          <w:p w14:paraId="7CF12A4D" w14:textId="7C0DC7EA" w:rsidR="0037637C" w:rsidRPr="0037637C" w:rsidRDefault="0037637C" w:rsidP="0037637C">
            <w:pPr>
              <w:spacing w:before="360"/>
              <w:jc w:val="center"/>
            </w:pPr>
            <w:r w:rsidRPr="0037637C">
              <w:t>UserID</w:t>
            </w:r>
          </w:p>
        </w:tc>
        <w:tc>
          <w:tcPr>
            <w:tcW w:w="1597" w:type="dxa"/>
          </w:tcPr>
          <w:p w14:paraId="4AF0CF06" w14:textId="4848A961" w:rsidR="0037637C" w:rsidRDefault="0037637C" w:rsidP="0037637C">
            <w:pPr>
              <w:spacing w:before="360"/>
              <w:jc w:val="center"/>
            </w:pPr>
            <w:r>
              <w:t>Char</w:t>
            </w:r>
          </w:p>
        </w:tc>
        <w:tc>
          <w:tcPr>
            <w:tcW w:w="1595" w:type="dxa"/>
          </w:tcPr>
          <w:p w14:paraId="1342E72F" w14:textId="2696BFFD" w:rsidR="0037637C" w:rsidRDefault="0037637C" w:rsidP="0037637C">
            <w:pPr>
              <w:spacing w:before="360"/>
              <w:jc w:val="center"/>
            </w:pPr>
            <w:r>
              <w:t>UUID</w:t>
            </w:r>
          </w:p>
        </w:tc>
        <w:tc>
          <w:tcPr>
            <w:tcW w:w="1593" w:type="dxa"/>
          </w:tcPr>
          <w:p w14:paraId="08ABACED" w14:textId="005006E9" w:rsidR="0037637C" w:rsidRDefault="0037637C" w:rsidP="0037637C">
            <w:pPr>
              <w:spacing w:before="360"/>
              <w:jc w:val="center"/>
            </w:pPr>
            <w:r>
              <w:t xml:space="preserve">36 </w:t>
            </w:r>
          </w:p>
        </w:tc>
        <w:tc>
          <w:tcPr>
            <w:tcW w:w="1596" w:type="dxa"/>
          </w:tcPr>
          <w:p w14:paraId="3D15B213" w14:textId="65792913" w:rsidR="0037637C" w:rsidRDefault="0037637C" w:rsidP="0037637C">
            <w:pPr>
              <w:spacing w:before="360"/>
              <w:jc w:val="center"/>
              <w:rPr>
                <w:sz w:val="20"/>
                <w:szCs w:val="20"/>
              </w:rPr>
            </w:pPr>
            <w:r>
              <w:rPr>
                <w:sz w:val="20"/>
                <w:szCs w:val="20"/>
              </w:rPr>
              <w:t>User who made the query</w:t>
            </w:r>
          </w:p>
        </w:tc>
        <w:tc>
          <w:tcPr>
            <w:tcW w:w="1597" w:type="dxa"/>
          </w:tcPr>
          <w:p w14:paraId="045D62AA" w14:textId="7DBE8943" w:rsidR="0037637C" w:rsidRPr="5D7E9797" w:rsidRDefault="00A92618" w:rsidP="0037637C">
            <w:pPr>
              <w:spacing w:before="360"/>
              <w:jc w:val="center"/>
              <w:rPr>
                <w:sz w:val="20"/>
                <w:szCs w:val="20"/>
              </w:rPr>
            </w:pPr>
            <w:r w:rsidRPr="5D7E9797">
              <w:rPr>
                <w:sz w:val="20"/>
                <w:szCs w:val="20"/>
              </w:rPr>
              <w:t>123e4567-e89b-12d3-a456-426614174054</w:t>
            </w:r>
          </w:p>
        </w:tc>
      </w:tr>
      <w:tr w:rsidR="00F66A9B" w14:paraId="772CAE3A" w14:textId="77777777" w:rsidTr="008C0ECC">
        <w:tc>
          <w:tcPr>
            <w:tcW w:w="1597" w:type="dxa"/>
          </w:tcPr>
          <w:p w14:paraId="6807B921" w14:textId="671C161B" w:rsidR="00F66A9B" w:rsidRPr="0037637C" w:rsidRDefault="004B3D06" w:rsidP="0037637C">
            <w:pPr>
              <w:spacing w:before="360"/>
              <w:jc w:val="center"/>
            </w:pPr>
            <w:r w:rsidRPr="004B3D06">
              <w:lastRenderedPageBreak/>
              <w:t>QueryText</w:t>
            </w:r>
          </w:p>
        </w:tc>
        <w:tc>
          <w:tcPr>
            <w:tcW w:w="1597" w:type="dxa"/>
          </w:tcPr>
          <w:p w14:paraId="0B5608B3" w14:textId="08869398" w:rsidR="00F66A9B" w:rsidRDefault="004B3D06" w:rsidP="0037637C">
            <w:pPr>
              <w:spacing w:before="360"/>
              <w:jc w:val="center"/>
            </w:pPr>
            <w:r>
              <w:t>Varchar</w:t>
            </w:r>
          </w:p>
        </w:tc>
        <w:tc>
          <w:tcPr>
            <w:tcW w:w="1595" w:type="dxa"/>
          </w:tcPr>
          <w:p w14:paraId="7E98691B" w14:textId="5131723E" w:rsidR="00F66A9B" w:rsidRDefault="004B3D06" w:rsidP="004B3D06">
            <w:pPr>
              <w:spacing w:before="360"/>
              <w:jc w:val="center"/>
            </w:pPr>
            <w:r w:rsidRPr="5D7E9797">
              <w:rPr>
                <w:sz w:val="20"/>
                <w:szCs w:val="20"/>
              </w:rPr>
              <w:t>Alpha-numeric</w:t>
            </w:r>
          </w:p>
        </w:tc>
        <w:tc>
          <w:tcPr>
            <w:tcW w:w="1593" w:type="dxa"/>
          </w:tcPr>
          <w:p w14:paraId="380525D9" w14:textId="321F60FC" w:rsidR="00F66A9B" w:rsidRDefault="004B3D06" w:rsidP="0037637C">
            <w:pPr>
              <w:spacing w:before="360"/>
              <w:jc w:val="center"/>
            </w:pPr>
            <w:r>
              <w:t>200</w:t>
            </w:r>
          </w:p>
        </w:tc>
        <w:tc>
          <w:tcPr>
            <w:tcW w:w="1596" w:type="dxa"/>
          </w:tcPr>
          <w:p w14:paraId="3889C52F" w14:textId="1ED0EC0D" w:rsidR="00F66A9B" w:rsidRDefault="00A92618" w:rsidP="0037637C">
            <w:pPr>
              <w:spacing w:before="360"/>
              <w:jc w:val="center"/>
              <w:rPr>
                <w:sz w:val="20"/>
                <w:szCs w:val="20"/>
              </w:rPr>
            </w:pPr>
            <w:r>
              <w:rPr>
                <w:sz w:val="20"/>
                <w:szCs w:val="20"/>
              </w:rPr>
              <w:t>Text of query</w:t>
            </w:r>
          </w:p>
        </w:tc>
        <w:tc>
          <w:tcPr>
            <w:tcW w:w="1597" w:type="dxa"/>
          </w:tcPr>
          <w:p w14:paraId="185E5D44" w14:textId="57EB769F" w:rsidR="00F66A9B" w:rsidRDefault="00A92618" w:rsidP="0037637C">
            <w:pPr>
              <w:spacing w:before="360"/>
              <w:jc w:val="center"/>
              <w:rPr>
                <w:sz w:val="20"/>
                <w:szCs w:val="20"/>
              </w:rPr>
            </w:pPr>
            <w:r>
              <w:rPr>
                <w:sz w:val="20"/>
                <w:szCs w:val="20"/>
              </w:rPr>
              <w:t>bread</w:t>
            </w:r>
          </w:p>
        </w:tc>
      </w:tr>
      <w:tr w:rsidR="00505CF0" w14:paraId="281A02E3" w14:textId="77777777" w:rsidTr="008C0ECC">
        <w:tc>
          <w:tcPr>
            <w:tcW w:w="1597" w:type="dxa"/>
          </w:tcPr>
          <w:p w14:paraId="2EE58D53" w14:textId="7DEBA3AF" w:rsidR="00505CF0" w:rsidRPr="004B3D06" w:rsidRDefault="00505CF0" w:rsidP="00505CF0">
            <w:pPr>
              <w:spacing w:before="360"/>
              <w:jc w:val="center"/>
            </w:pPr>
            <w:r>
              <w:t>DateRequested</w:t>
            </w:r>
          </w:p>
        </w:tc>
        <w:tc>
          <w:tcPr>
            <w:tcW w:w="1597" w:type="dxa"/>
          </w:tcPr>
          <w:p w14:paraId="376B6CBD" w14:textId="4FE2C570" w:rsidR="00505CF0" w:rsidRDefault="00505CF0" w:rsidP="00505CF0">
            <w:pPr>
              <w:spacing w:before="360"/>
              <w:jc w:val="center"/>
            </w:pPr>
            <w:r w:rsidRPr="1A8BA2A8">
              <w:rPr>
                <w:sz w:val="20"/>
                <w:szCs w:val="20"/>
              </w:rPr>
              <w:t>datetime</w:t>
            </w:r>
          </w:p>
        </w:tc>
        <w:tc>
          <w:tcPr>
            <w:tcW w:w="1595" w:type="dxa"/>
          </w:tcPr>
          <w:p w14:paraId="2F37625B" w14:textId="49BD2990" w:rsidR="00505CF0" w:rsidRPr="5D7E9797" w:rsidRDefault="00505CF0" w:rsidP="00505CF0">
            <w:pPr>
              <w:spacing w:before="360"/>
              <w:jc w:val="center"/>
              <w:rPr>
                <w:sz w:val="20"/>
                <w:szCs w:val="20"/>
              </w:rPr>
            </w:pPr>
            <w:r w:rsidRPr="1A8BA2A8">
              <w:t>numeric</w:t>
            </w:r>
          </w:p>
        </w:tc>
        <w:tc>
          <w:tcPr>
            <w:tcW w:w="1593" w:type="dxa"/>
          </w:tcPr>
          <w:p w14:paraId="7AC512C6" w14:textId="77777777" w:rsidR="00505CF0" w:rsidRDefault="00505CF0" w:rsidP="00505CF0">
            <w:pPr>
              <w:spacing w:before="360"/>
              <w:jc w:val="center"/>
            </w:pPr>
          </w:p>
        </w:tc>
        <w:tc>
          <w:tcPr>
            <w:tcW w:w="1596" w:type="dxa"/>
          </w:tcPr>
          <w:p w14:paraId="756E2E56" w14:textId="78F044E9" w:rsidR="00505CF0" w:rsidRDefault="00505CF0" w:rsidP="00505CF0">
            <w:pPr>
              <w:spacing w:before="360"/>
              <w:jc w:val="center"/>
              <w:rPr>
                <w:sz w:val="20"/>
                <w:szCs w:val="20"/>
              </w:rPr>
            </w:pPr>
            <w:r>
              <w:rPr>
                <w:sz w:val="20"/>
                <w:szCs w:val="20"/>
              </w:rPr>
              <w:t>When this record was created</w:t>
            </w:r>
          </w:p>
        </w:tc>
        <w:tc>
          <w:tcPr>
            <w:tcW w:w="1597" w:type="dxa"/>
          </w:tcPr>
          <w:p w14:paraId="1EF4958D" w14:textId="3490A96A" w:rsidR="00505CF0" w:rsidRDefault="00505CF0" w:rsidP="00505CF0">
            <w:pPr>
              <w:spacing w:before="360"/>
              <w:jc w:val="center"/>
              <w:rPr>
                <w:sz w:val="20"/>
                <w:szCs w:val="20"/>
              </w:rPr>
            </w:pPr>
            <w:r w:rsidRPr="1A8BA2A8">
              <w:rPr>
                <w:sz w:val="20"/>
                <w:szCs w:val="20"/>
              </w:rPr>
              <w:t>11/10/2021 00:00:00</w:t>
            </w:r>
          </w:p>
        </w:tc>
      </w:tr>
    </w:tbl>
    <w:p w14:paraId="105DA4BE" w14:textId="77777777" w:rsidR="00E00F67" w:rsidRDefault="00E00F67" w:rsidP="5D7E9797"/>
    <w:tbl>
      <w:tblPr>
        <w:tblStyle w:val="TableGrid"/>
        <w:tblW w:w="0" w:type="auto"/>
        <w:tblLook w:val="06A0" w:firstRow="1" w:lastRow="0" w:firstColumn="1" w:lastColumn="0" w:noHBand="1" w:noVBand="1"/>
      </w:tblPr>
      <w:tblGrid>
        <w:gridCol w:w="2098"/>
        <w:gridCol w:w="1472"/>
        <w:gridCol w:w="1472"/>
        <w:gridCol w:w="1426"/>
        <w:gridCol w:w="1542"/>
        <w:gridCol w:w="1565"/>
      </w:tblGrid>
      <w:tr w:rsidR="00365A86" w14:paraId="0B688C0A" w14:textId="77777777" w:rsidTr="008C0ECC">
        <w:tc>
          <w:tcPr>
            <w:tcW w:w="1597" w:type="dxa"/>
            <w:shd w:val="clear" w:color="auto" w:fill="D9E2F3" w:themeFill="accent1" w:themeFillTint="33"/>
          </w:tcPr>
          <w:p w14:paraId="4384D477" w14:textId="77777777" w:rsidR="00365A86" w:rsidRDefault="00365A86" w:rsidP="008C0ECC">
            <w:pPr>
              <w:jc w:val="center"/>
              <w:rPr>
                <w:b/>
                <w:bCs/>
              </w:rPr>
            </w:pPr>
            <w:r w:rsidRPr="5D7E9797">
              <w:rPr>
                <w:b/>
                <w:bCs/>
              </w:rPr>
              <w:t>Field Name</w:t>
            </w:r>
          </w:p>
        </w:tc>
        <w:tc>
          <w:tcPr>
            <w:tcW w:w="1597" w:type="dxa"/>
            <w:shd w:val="clear" w:color="auto" w:fill="D9E2F3" w:themeFill="accent1" w:themeFillTint="33"/>
          </w:tcPr>
          <w:p w14:paraId="59D7B05F" w14:textId="77777777" w:rsidR="00365A86" w:rsidRDefault="00365A86" w:rsidP="008C0ECC">
            <w:pPr>
              <w:jc w:val="center"/>
              <w:rPr>
                <w:b/>
                <w:bCs/>
              </w:rPr>
            </w:pPr>
            <w:r w:rsidRPr="5D7E9797">
              <w:rPr>
                <w:b/>
                <w:bCs/>
              </w:rPr>
              <w:t>Data Type</w:t>
            </w:r>
          </w:p>
        </w:tc>
        <w:tc>
          <w:tcPr>
            <w:tcW w:w="1595" w:type="dxa"/>
            <w:shd w:val="clear" w:color="auto" w:fill="D9E2F3" w:themeFill="accent1" w:themeFillTint="33"/>
          </w:tcPr>
          <w:p w14:paraId="42960FDE" w14:textId="77777777" w:rsidR="00365A86" w:rsidRDefault="00365A86" w:rsidP="008C0ECC">
            <w:pPr>
              <w:jc w:val="center"/>
              <w:rPr>
                <w:b/>
                <w:bCs/>
              </w:rPr>
            </w:pPr>
            <w:r w:rsidRPr="5D7E9797">
              <w:rPr>
                <w:b/>
                <w:bCs/>
              </w:rPr>
              <w:t>Data Format</w:t>
            </w:r>
          </w:p>
        </w:tc>
        <w:tc>
          <w:tcPr>
            <w:tcW w:w="1593" w:type="dxa"/>
            <w:shd w:val="clear" w:color="auto" w:fill="D9E2F3" w:themeFill="accent1" w:themeFillTint="33"/>
          </w:tcPr>
          <w:p w14:paraId="11EB8BF2" w14:textId="77777777" w:rsidR="00365A86" w:rsidRDefault="00365A86" w:rsidP="008C0ECC">
            <w:pPr>
              <w:jc w:val="center"/>
              <w:rPr>
                <w:b/>
                <w:bCs/>
              </w:rPr>
            </w:pPr>
            <w:r w:rsidRPr="5D7E9797">
              <w:rPr>
                <w:b/>
                <w:bCs/>
              </w:rPr>
              <w:t>Field Size</w:t>
            </w:r>
          </w:p>
        </w:tc>
        <w:tc>
          <w:tcPr>
            <w:tcW w:w="1596" w:type="dxa"/>
            <w:shd w:val="clear" w:color="auto" w:fill="D9E2F3" w:themeFill="accent1" w:themeFillTint="33"/>
          </w:tcPr>
          <w:p w14:paraId="146483A8" w14:textId="77777777" w:rsidR="00365A86" w:rsidRDefault="00365A86" w:rsidP="008C0ECC">
            <w:pPr>
              <w:jc w:val="center"/>
              <w:rPr>
                <w:b/>
                <w:bCs/>
              </w:rPr>
            </w:pPr>
            <w:r w:rsidRPr="5D7E9797">
              <w:rPr>
                <w:b/>
                <w:bCs/>
              </w:rPr>
              <w:t>Description</w:t>
            </w:r>
          </w:p>
        </w:tc>
        <w:tc>
          <w:tcPr>
            <w:tcW w:w="1597" w:type="dxa"/>
            <w:shd w:val="clear" w:color="auto" w:fill="D9E2F3" w:themeFill="accent1" w:themeFillTint="33"/>
          </w:tcPr>
          <w:p w14:paraId="6F1B751B" w14:textId="77777777" w:rsidR="00365A86" w:rsidRDefault="00365A86" w:rsidP="008C0ECC">
            <w:pPr>
              <w:jc w:val="center"/>
              <w:rPr>
                <w:b/>
                <w:bCs/>
              </w:rPr>
            </w:pPr>
            <w:r w:rsidRPr="5D7E9797">
              <w:rPr>
                <w:b/>
                <w:bCs/>
              </w:rPr>
              <w:t>Example</w:t>
            </w:r>
          </w:p>
        </w:tc>
      </w:tr>
      <w:tr w:rsidR="00365A86" w14:paraId="25B5DA65" w14:textId="77777777" w:rsidTr="008C0ECC">
        <w:tc>
          <w:tcPr>
            <w:tcW w:w="9575" w:type="dxa"/>
            <w:gridSpan w:val="6"/>
          </w:tcPr>
          <w:p w14:paraId="44D11F98" w14:textId="40A7F642" w:rsidR="00365A86" w:rsidRDefault="00365A86" w:rsidP="008C0ECC">
            <w:pPr>
              <w:spacing w:before="120"/>
              <w:jc w:val="center"/>
            </w:pPr>
            <w:r>
              <w:rPr>
                <w:b/>
                <w:bCs/>
              </w:rPr>
              <w:t>PastSearch</w:t>
            </w:r>
          </w:p>
        </w:tc>
      </w:tr>
      <w:tr w:rsidR="00365A86" w14:paraId="2ED6608F" w14:textId="77777777" w:rsidTr="008C0ECC">
        <w:tc>
          <w:tcPr>
            <w:tcW w:w="1597" w:type="dxa"/>
          </w:tcPr>
          <w:p w14:paraId="4C8815CE" w14:textId="77777777" w:rsidR="00365A86" w:rsidRPr="5D7E9797" w:rsidRDefault="00365A86" w:rsidP="008C0ECC">
            <w:pPr>
              <w:spacing w:before="360"/>
              <w:jc w:val="center"/>
              <w:rPr>
                <w:u w:val="single"/>
              </w:rPr>
            </w:pPr>
            <w:r>
              <w:rPr>
                <w:u w:val="single"/>
              </w:rPr>
              <w:t>ID</w:t>
            </w:r>
          </w:p>
        </w:tc>
        <w:tc>
          <w:tcPr>
            <w:tcW w:w="1597" w:type="dxa"/>
          </w:tcPr>
          <w:p w14:paraId="1BB953C2" w14:textId="77777777" w:rsidR="00365A86" w:rsidRDefault="00365A86" w:rsidP="008C0ECC">
            <w:pPr>
              <w:spacing w:before="360"/>
              <w:jc w:val="center"/>
            </w:pPr>
            <w:r>
              <w:t>Char</w:t>
            </w:r>
          </w:p>
        </w:tc>
        <w:tc>
          <w:tcPr>
            <w:tcW w:w="1595" w:type="dxa"/>
          </w:tcPr>
          <w:p w14:paraId="2FCEFDBD" w14:textId="77777777" w:rsidR="00365A86" w:rsidRDefault="00365A86" w:rsidP="008C0ECC">
            <w:pPr>
              <w:spacing w:before="360"/>
              <w:jc w:val="center"/>
            </w:pPr>
            <w:r>
              <w:t>UUID</w:t>
            </w:r>
          </w:p>
        </w:tc>
        <w:tc>
          <w:tcPr>
            <w:tcW w:w="1593" w:type="dxa"/>
          </w:tcPr>
          <w:p w14:paraId="32E90158" w14:textId="77777777" w:rsidR="00365A86" w:rsidRDefault="00365A86" w:rsidP="008C0ECC">
            <w:pPr>
              <w:spacing w:before="360"/>
              <w:jc w:val="center"/>
            </w:pPr>
            <w:r>
              <w:t xml:space="preserve">36 </w:t>
            </w:r>
          </w:p>
        </w:tc>
        <w:tc>
          <w:tcPr>
            <w:tcW w:w="1596" w:type="dxa"/>
          </w:tcPr>
          <w:p w14:paraId="2FE563F6" w14:textId="77777777" w:rsidR="00365A86" w:rsidRPr="5D7E9797" w:rsidRDefault="00365A86" w:rsidP="008C0ECC">
            <w:pPr>
              <w:spacing w:before="360"/>
              <w:jc w:val="center"/>
              <w:rPr>
                <w:sz w:val="20"/>
                <w:szCs w:val="20"/>
              </w:rPr>
            </w:pPr>
            <w:r>
              <w:rPr>
                <w:sz w:val="20"/>
                <w:szCs w:val="20"/>
              </w:rPr>
              <w:t>ID, PK</w:t>
            </w:r>
          </w:p>
        </w:tc>
        <w:tc>
          <w:tcPr>
            <w:tcW w:w="1597" w:type="dxa"/>
          </w:tcPr>
          <w:p w14:paraId="0E38A9CA" w14:textId="77777777" w:rsidR="00365A86" w:rsidRPr="5D7E9797" w:rsidRDefault="00365A86" w:rsidP="008C0ECC">
            <w:pPr>
              <w:spacing w:before="360"/>
              <w:jc w:val="center"/>
              <w:rPr>
                <w:sz w:val="20"/>
                <w:szCs w:val="20"/>
              </w:rPr>
            </w:pPr>
            <w:r w:rsidRPr="5D7E9797">
              <w:rPr>
                <w:sz w:val="20"/>
                <w:szCs w:val="20"/>
              </w:rPr>
              <w:t>123e4567-e89b-12d3-a456-426614174054</w:t>
            </w:r>
          </w:p>
        </w:tc>
      </w:tr>
      <w:tr w:rsidR="00365A86" w14:paraId="1751ED35" w14:textId="77777777" w:rsidTr="008C0ECC">
        <w:tc>
          <w:tcPr>
            <w:tcW w:w="1597" w:type="dxa"/>
          </w:tcPr>
          <w:p w14:paraId="71430DEF" w14:textId="77777777" w:rsidR="00365A86" w:rsidRPr="0037637C" w:rsidRDefault="00365A86" w:rsidP="008C0ECC">
            <w:pPr>
              <w:spacing w:before="360"/>
              <w:jc w:val="center"/>
            </w:pPr>
            <w:r w:rsidRPr="0037637C">
              <w:t>UserID</w:t>
            </w:r>
          </w:p>
        </w:tc>
        <w:tc>
          <w:tcPr>
            <w:tcW w:w="1597" w:type="dxa"/>
          </w:tcPr>
          <w:p w14:paraId="347A8EAC" w14:textId="77777777" w:rsidR="00365A86" w:rsidRDefault="00365A86" w:rsidP="008C0ECC">
            <w:pPr>
              <w:spacing w:before="360"/>
              <w:jc w:val="center"/>
            </w:pPr>
            <w:r>
              <w:t>Char</w:t>
            </w:r>
          </w:p>
        </w:tc>
        <w:tc>
          <w:tcPr>
            <w:tcW w:w="1595" w:type="dxa"/>
          </w:tcPr>
          <w:p w14:paraId="5CC03845" w14:textId="77777777" w:rsidR="00365A86" w:rsidRDefault="00365A86" w:rsidP="008C0ECC">
            <w:pPr>
              <w:spacing w:before="360"/>
              <w:jc w:val="center"/>
            </w:pPr>
            <w:r>
              <w:t>UUID</w:t>
            </w:r>
          </w:p>
        </w:tc>
        <w:tc>
          <w:tcPr>
            <w:tcW w:w="1593" w:type="dxa"/>
          </w:tcPr>
          <w:p w14:paraId="553B9C76" w14:textId="77777777" w:rsidR="00365A86" w:rsidRDefault="00365A86" w:rsidP="008C0ECC">
            <w:pPr>
              <w:spacing w:before="360"/>
              <w:jc w:val="center"/>
            </w:pPr>
            <w:r>
              <w:t xml:space="preserve">36 </w:t>
            </w:r>
          </w:p>
        </w:tc>
        <w:tc>
          <w:tcPr>
            <w:tcW w:w="1596" w:type="dxa"/>
          </w:tcPr>
          <w:p w14:paraId="6AEE3C32" w14:textId="53A3733A" w:rsidR="00365A86" w:rsidRDefault="00365A86" w:rsidP="008C0ECC">
            <w:pPr>
              <w:spacing w:before="360"/>
              <w:jc w:val="center"/>
              <w:rPr>
                <w:sz w:val="20"/>
                <w:szCs w:val="20"/>
              </w:rPr>
            </w:pPr>
            <w:r>
              <w:rPr>
                <w:sz w:val="20"/>
                <w:szCs w:val="20"/>
              </w:rPr>
              <w:t xml:space="preserve">User who </w:t>
            </w:r>
            <w:r w:rsidR="001C5D76">
              <w:rPr>
                <w:sz w:val="20"/>
                <w:szCs w:val="20"/>
              </w:rPr>
              <w:t>made this search query</w:t>
            </w:r>
          </w:p>
        </w:tc>
        <w:tc>
          <w:tcPr>
            <w:tcW w:w="1597" w:type="dxa"/>
          </w:tcPr>
          <w:p w14:paraId="5088487E" w14:textId="77777777" w:rsidR="00365A86" w:rsidRPr="5D7E9797" w:rsidRDefault="00365A86" w:rsidP="008C0ECC">
            <w:pPr>
              <w:spacing w:before="360"/>
              <w:jc w:val="center"/>
              <w:rPr>
                <w:sz w:val="20"/>
                <w:szCs w:val="20"/>
              </w:rPr>
            </w:pPr>
            <w:r w:rsidRPr="5D7E9797">
              <w:rPr>
                <w:sz w:val="20"/>
                <w:szCs w:val="20"/>
              </w:rPr>
              <w:t>123e4567-e89b-12d3-a456-426614174054</w:t>
            </w:r>
          </w:p>
        </w:tc>
      </w:tr>
      <w:tr w:rsidR="00B605A8" w14:paraId="043BC272" w14:textId="77777777" w:rsidTr="008C0ECC">
        <w:tc>
          <w:tcPr>
            <w:tcW w:w="1597" w:type="dxa"/>
          </w:tcPr>
          <w:p w14:paraId="3D05BF27" w14:textId="103CCDDB" w:rsidR="00B605A8" w:rsidRPr="0037637C" w:rsidRDefault="00B605A8" w:rsidP="00B605A8">
            <w:pPr>
              <w:spacing w:before="360"/>
              <w:jc w:val="center"/>
            </w:pPr>
            <w:r w:rsidRPr="00D53743">
              <w:t>CuisineType</w:t>
            </w:r>
            <w:r>
              <w:t>s</w:t>
            </w:r>
          </w:p>
        </w:tc>
        <w:tc>
          <w:tcPr>
            <w:tcW w:w="1597" w:type="dxa"/>
          </w:tcPr>
          <w:p w14:paraId="20831E27" w14:textId="7FE49E5E" w:rsidR="00B605A8" w:rsidRDefault="00B605A8" w:rsidP="00B605A8">
            <w:pPr>
              <w:spacing w:before="360"/>
              <w:jc w:val="center"/>
            </w:pPr>
            <w:r>
              <w:t>Varchar</w:t>
            </w:r>
          </w:p>
        </w:tc>
        <w:tc>
          <w:tcPr>
            <w:tcW w:w="1595" w:type="dxa"/>
          </w:tcPr>
          <w:p w14:paraId="0D27C835" w14:textId="77777777" w:rsidR="00B605A8" w:rsidRDefault="00B605A8" w:rsidP="00B605A8">
            <w:pPr>
              <w:spacing w:before="360"/>
              <w:jc w:val="center"/>
            </w:pPr>
            <w:r w:rsidRPr="5D7E9797">
              <w:rPr>
                <w:sz w:val="20"/>
                <w:szCs w:val="20"/>
              </w:rPr>
              <w:t>Alpha-numeric</w:t>
            </w:r>
          </w:p>
          <w:p w14:paraId="61286F9E" w14:textId="009C7456" w:rsidR="00B605A8" w:rsidRDefault="00B605A8" w:rsidP="00B605A8">
            <w:pPr>
              <w:spacing w:before="360"/>
              <w:jc w:val="center"/>
            </w:pPr>
          </w:p>
        </w:tc>
        <w:tc>
          <w:tcPr>
            <w:tcW w:w="1593" w:type="dxa"/>
          </w:tcPr>
          <w:p w14:paraId="674EFC1A" w14:textId="5B0D97EA" w:rsidR="00B605A8" w:rsidRDefault="009F6803" w:rsidP="00B605A8">
            <w:pPr>
              <w:spacing w:before="360"/>
              <w:jc w:val="center"/>
            </w:pPr>
            <w:r>
              <w:t>36</w:t>
            </w:r>
          </w:p>
        </w:tc>
        <w:tc>
          <w:tcPr>
            <w:tcW w:w="1596" w:type="dxa"/>
          </w:tcPr>
          <w:p w14:paraId="5C2A6D60" w14:textId="14734F04" w:rsidR="00B605A8" w:rsidRDefault="00AC6E32" w:rsidP="00B605A8">
            <w:pPr>
              <w:spacing w:before="360"/>
              <w:jc w:val="center"/>
              <w:rPr>
                <w:sz w:val="20"/>
                <w:szCs w:val="20"/>
              </w:rPr>
            </w:pPr>
            <w:r>
              <w:rPr>
                <w:sz w:val="20"/>
                <w:szCs w:val="20"/>
              </w:rPr>
              <w:t>The cuisine type filters</w:t>
            </w:r>
          </w:p>
        </w:tc>
        <w:tc>
          <w:tcPr>
            <w:tcW w:w="1597" w:type="dxa"/>
          </w:tcPr>
          <w:p w14:paraId="62B2E659" w14:textId="23B30B22" w:rsidR="00B605A8" w:rsidRDefault="00B605A8" w:rsidP="00B605A8">
            <w:pPr>
              <w:spacing w:before="360"/>
              <w:jc w:val="center"/>
              <w:rPr>
                <w:sz w:val="20"/>
                <w:szCs w:val="20"/>
              </w:rPr>
            </w:pPr>
            <w:r w:rsidRPr="5D7E9797">
              <w:rPr>
                <w:sz w:val="20"/>
                <w:szCs w:val="20"/>
              </w:rPr>
              <w:t>Japanese</w:t>
            </w:r>
          </w:p>
        </w:tc>
      </w:tr>
      <w:tr w:rsidR="00B605A8" w14:paraId="7B03DBA1" w14:textId="77777777" w:rsidTr="008C0ECC">
        <w:tc>
          <w:tcPr>
            <w:tcW w:w="1597" w:type="dxa"/>
          </w:tcPr>
          <w:p w14:paraId="039F484A" w14:textId="77D14160" w:rsidR="00B605A8" w:rsidRPr="004B3D06" w:rsidRDefault="00A258E4" w:rsidP="00B605A8">
            <w:pPr>
              <w:spacing w:before="360"/>
              <w:jc w:val="center"/>
            </w:pPr>
            <w:r w:rsidRPr="00A258E4">
              <w:t>RelevantSearchWord</w:t>
            </w:r>
          </w:p>
        </w:tc>
        <w:tc>
          <w:tcPr>
            <w:tcW w:w="1597" w:type="dxa"/>
          </w:tcPr>
          <w:p w14:paraId="10A4ED31" w14:textId="372800BF" w:rsidR="00B605A8" w:rsidRDefault="00B605A8" w:rsidP="00B605A8">
            <w:pPr>
              <w:spacing w:before="360"/>
              <w:jc w:val="center"/>
            </w:pPr>
            <w:r>
              <w:t>Varchar</w:t>
            </w:r>
          </w:p>
        </w:tc>
        <w:tc>
          <w:tcPr>
            <w:tcW w:w="1595" w:type="dxa"/>
          </w:tcPr>
          <w:p w14:paraId="78536E6D" w14:textId="77777777" w:rsidR="00B605A8" w:rsidRDefault="00B605A8" w:rsidP="00B605A8">
            <w:pPr>
              <w:spacing w:before="360"/>
              <w:jc w:val="center"/>
            </w:pPr>
            <w:r w:rsidRPr="5D7E9797">
              <w:rPr>
                <w:sz w:val="20"/>
                <w:szCs w:val="20"/>
              </w:rPr>
              <w:t>Alpha-numeric</w:t>
            </w:r>
          </w:p>
          <w:p w14:paraId="222C2E05" w14:textId="14B17EA0" w:rsidR="00B605A8" w:rsidRPr="5D7E9797" w:rsidRDefault="00B605A8" w:rsidP="00B605A8">
            <w:pPr>
              <w:spacing w:before="360"/>
              <w:jc w:val="center"/>
              <w:rPr>
                <w:sz w:val="20"/>
                <w:szCs w:val="20"/>
              </w:rPr>
            </w:pPr>
          </w:p>
        </w:tc>
        <w:tc>
          <w:tcPr>
            <w:tcW w:w="1593" w:type="dxa"/>
          </w:tcPr>
          <w:p w14:paraId="13EE38A8" w14:textId="546CF0E3" w:rsidR="00B605A8" w:rsidRDefault="00B315CB" w:rsidP="00B605A8">
            <w:pPr>
              <w:spacing w:before="360"/>
              <w:jc w:val="center"/>
            </w:pPr>
            <w:r>
              <w:t>255</w:t>
            </w:r>
          </w:p>
        </w:tc>
        <w:tc>
          <w:tcPr>
            <w:tcW w:w="1596" w:type="dxa"/>
          </w:tcPr>
          <w:p w14:paraId="35003968" w14:textId="4C5F6502" w:rsidR="00B605A8" w:rsidRDefault="00BE0DD3" w:rsidP="00B605A8">
            <w:pPr>
              <w:spacing w:before="360"/>
              <w:jc w:val="center"/>
              <w:rPr>
                <w:sz w:val="20"/>
                <w:szCs w:val="20"/>
              </w:rPr>
            </w:pPr>
            <w:r>
              <w:rPr>
                <w:sz w:val="20"/>
                <w:szCs w:val="20"/>
              </w:rPr>
              <w:t>Search string used in this search</w:t>
            </w:r>
          </w:p>
        </w:tc>
        <w:tc>
          <w:tcPr>
            <w:tcW w:w="1597" w:type="dxa"/>
          </w:tcPr>
          <w:p w14:paraId="64A72358" w14:textId="68ED0EDD" w:rsidR="00B605A8" w:rsidRDefault="005F725B" w:rsidP="00B605A8">
            <w:pPr>
              <w:spacing w:before="360"/>
              <w:jc w:val="center"/>
              <w:rPr>
                <w:sz w:val="20"/>
                <w:szCs w:val="20"/>
              </w:rPr>
            </w:pPr>
            <w:r>
              <w:rPr>
                <w:sz w:val="20"/>
                <w:szCs w:val="20"/>
              </w:rPr>
              <w:t>string</w:t>
            </w:r>
          </w:p>
        </w:tc>
      </w:tr>
    </w:tbl>
    <w:p w14:paraId="7BC4AF45" w14:textId="77777777" w:rsidR="00365A86" w:rsidRDefault="00365A86" w:rsidP="5D7E9797"/>
    <w:tbl>
      <w:tblPr>
        <w:tblStyle w:val="TableGrid"/>
        <w:tblW w:w="0" w:type="auto"/>
        <w:tblLook w:val="06A0" w:firstRow="1" w:lastRow="0" w:firstColumn="1" w:lastColumn="0" w:noHBand="1" w:noVBand="1"/>
      </w:tblPr>
      <w:tblGrid>
        <w:gridCol w:w="1597"/>
        <w:gridCol w:w="1597"/>
        <w:gridCol w:w="1595"/>
        <w:gridCol w:w="1593"/>
        <w:gridCol w:w="1596"/>
        <w:gridCol w:w="1597"/>
      </w:tblGrid>
      <w:tr w:rsidR="002B0D2E" w14:paraId="1E210A59" w14:textId="77777777" w:rsidTr="008C0ECC">
        <w:tc>
          <w:tcPr>
            <w:tcW w:w="1597" w:type="dxa"/>
            <w:shd w:val="clear" w:color="auto" w:fill="D9E2F3" w:themeFill="accent1" w:themeFillTint="33"/>
          </w:tcPr>
          <w:p w14:paraId="3C6E987D" w14:textId="77777777" w:rsidR="002B0D2E" w:rsidRDefault="002B0D2E" w:rsidP="008C0ECC">
            <w:pPr>
              <w:jc w:val="center"/>
              <w:rPr>
                <w:b/>
                <w:bCs/>
              </w:rPr>
            </w:pPr>
            <w:r w:rsidRPr="5D7E9797">
              <w:rPr>
                <w:b/>
                <w:bCs/>
              </w:rPr>
              <w:t>Field Name</w:t>
            </w:r>
          </w:p>
        </w:tc>
        <w:tc>
          <w:tcPr>
            <w:tcW w:w="1597" w:type="dxa"/>
            <w:shd w:val="clear" w:color="auto" w:fill="D9E2F3" w:themeFill="accent1" w:themeFillTint="33"/>
          </w:tcPr>
          <w:p w14:paraId="79DCD796" w14:textId="77777777" w:rsidR="002B0D2E" w:rsidRDefault="002B0D2E" w:rsidP="008C0ECC">
            <w:pPr>
              <w:jc w:val="center"/>
              <w:rPr>
                <w:b/>
                <w:bCs/>
              </w:rPr>
            </w:pPr>
            <w:r w:rsidRPr="5D7E9797">
              <w:rPr>
                <w:b/>
                <w:bCs/>
              </w:rPr>
              <w:t>Data Type</w:t>
            </w:r>
          </w:p>
        </w:tc>
        <w:tc>
          <w:tcPr>
            <w:tcW w:w="1595" w:type="dxa"/>
            <w:shd w:val="clear" w:color="auto" w:fill="D9E2F3" w:themeFill="accent1" w:themeFillTint="33"/>
          </w:tcPr>
          <w:p w14:paraId="28479014" w14:textId="77777777" w:rsidR="002B0D2E" w:rsidRDefault="002B0D2E" w:rsidP="008C0ECC">
            <w:pPr>
              <w:jc w:val="center"/>
              <w:rPr>
                <w:b/>
                <w:bCs/>
              </w:rPr>
            </w:pPr>
            <w:r w:rsidRPr="5D7E9797">
              <w:rPr>
                <w:b/>
                <w:bCs/>
              </w:rPr>
              <w:t>Data Format</w:t>
            </w:r>
          </w:p>
        </w:tc>
        <w:tc>
          <w:tcPr>
            <w:tcW w:w="1593" w:type="dxa"/>
            <w:shd w:val="clear" w:color="auto" w:fill="D9E2F3" w:themeFill="accent1" w:themeFillTint="33"/>
          </w:tcPr>
          <w:p w14:paraId="5C6F0909" w14:textId="77777777" w:rsidR="002B0D2E" w:rsidRDefault="002B0D2E" w:rsidP="008C0ECC">
            <w:pPr>
              <w:jc w:val="center"/>
              <w:rPr>
                <w:b/>
                <w:bCs/>
              </w:rPr>
            </w:pPr>
            <w:r w:rsidRPr="5D7E9797">
              <w:rPr>
                <w:b/>
                <w:bCs/>
              </w:rPr>
              <w:t>Field Size</w:t>
            </w:r>
          </w:p>
        </w:tc>
        <w:tc>
          <w:tcPr>
            <w:tcW w:w="1596" w:type="dxa"/>
            <w:shd w:val="clear" w:color="auto" w:fill="D9E2F3" w:themeFill="accent1" w:themeFillTint="33"/>
          </w:tcPr>
          <w:p w14:paraId="2ABA79D5" w14:textId="77777777" w:rsidR="002B0D2E" w:rsidRDefault="002B0D2E" w:rsidP="008C0ECC">
            <w:pPr>
              <w:jc w:val="center"/>
              <w:rPr>
                <w:b/>
                <w:bCs/>
              </w:rPr>
            </w:pPr>
            <w:r w:rsidRPr="5D7E9797">
              <w:rPr>
                <w:b/>
                <w:bCs/>
              </w:rPr>
              <w:t>Description</w:t>
            </w:r>
          </w:p>
        </w:tc>
        <w:tc>
          <w:tcPr>
            <w:tcW w:w="1597" w:type="dxa"/>
            <w:shd w:val="clear" w:color="auto" w:fill="D9E2F3" w:themeFill="accent1" w:themeFillTint="33"/>
          </w:tcPr>
          <w:p w14:paraId="4EE0B8DE" w14:textId="77777777" w:rsidR="002B0D2E" w:rsidRDefault="002B0D2E" w:rsidP="008C0ECC">
            <w:pPr>
              <w:jc w:val="center"/>
              <w:rPr>
                <w:b/>
                <w:bCs/>
              </w:rPr>
            </w:pPr>
            <w:r w:rsidRPr="5D7E9797">
              <w:rPr>
                <w:b/>
                <w:bCs/>
              </w:rPr>
              <w:t>Example</w:t>
            </w:r>
          </w:p>
        </w:tc>
      </w:tr>
      <w:tr w:rsidR="002B0D2E" w14:paraId="52D6FB0B" w14:textId="77777777" w:rsidTr="008C0ECC">
        <w:tc>
          <w:tcPr>
            <w:tcW w:w="9575" w:type="dxa"/>
            <w:gridSpan w:val="6"/>
          </w:tcPr>
          <w:p w14:paraId="7496A8CF" w14:textId="088C588B" w:rsidR="002B0D2E" w:rsidRDefault="002B0D2E" w:rsidP="008C0ECC">
            <w:pPr>
              <w:spacing w:before="120"/>
              <w:jc w:val="center"/>
            </w:pPr>
            <w:r w:rsidRPr="002B0D2E">
              <w:rPr>
                <w:b/>
                <w:bCs/>
              </w:rPr>
              <w:t>Discounts</w:t>
            </w:r>
          </w:p>
        </w:tc>
      </w:tr>
      <w:tr w:rsidR="002B0D2E" w14:paraId="5562F1E0" w14:textId="77777777" w:rsidTr="008C0ECC">
        <w:tc>
          <w:tcPr>
            <w:tcW w:w="1597" w:type="dxa"/>
          </w:tcPr>
          <w:p w14:paraId="1C69B9ED" w14:textId="77777777" w:rsidR="002B0D2E" w:rsidRPr="5D7E9797" w:rsidRDefault="002B0D2E" w:rsidP="008C0ECC">
            <w:pPr>
              <w:spacing w:before="360"/>
              <w:jc w:val="center"/>
              <w:rPr>
                <w:u w:val="single"/>
              </w:rPr>
            </w:pPr>
            <w:r>
              <w:rPr>
                <w:u w:val="single"/>
              </w:rPr>
              <w:lastRenderedPageBreak/>
              <w:t>ID</w:t>
            </w:r>
          </w:p>
        </w:tc>
        <w:tc>
          <w:tcPr>
            <w:tcW w:w="1597" w:type="dxa"/>
          </w:tcPr>
          <w:p w14:paraId="1F0E8647" w14:textId="77777777" w:rsidR="002B0D2E" w:rsidRDefault="002B0D2E" w:rsidP="008C0ECC">
            <w:pPr>
              <w:spacing w:before="360"/>
              <w:jc w:val="center"/>
            </w:pPr>
            <w:r>
              <w:t>Char</w:t>
            </w:r>
          </w:p>
        </w:tc>
        <w:tc>
          <w:tcPr>
            <w:tcW w:w="1595" w:type="dxa"/>
          </w:tcPr>
          <w:p w14:paraId="0B4208B8" w14:textId="77777777" w:rsidR="002B0D2E" w:rsidRDefault="002B0D2E" w:rsidP="008C0ECC">
            <w:pPr>
              <w:spacing w:before="360"/>
              <w:jc w:val="center"/>
            </w:pPr>
            <w:r>
              <w:t>UUID</w:t>
            </w:r>
          </w:p>
        </w:tc>
        <w:tc>
          <w:tcPr>
            <w:tcW w:w="1593" w:type="dxa"/>
          </w:tcPr>
          <w:p w14:paraId="7F5533C9" w14:textId="77777777" w:rsidR="002B0D2E" w:rsidRDefault="002B0D2E" w:rsidP="008C0ECC">
            <w:pPr>
              <w:spacing w:before="360"/>
              <w:jc w:val="center"/>
            </w:pPr>
            <w:r>
              <w:t xml:space="preserve">36 </w:t>
            </w:r>
          </w:p>
        </w:tc>
        <w:tc>
          <w:tcPr>
            <w:tcW w:w="1596" w:type="dxa"/>
          </w:tcPr>
          <w:p w14:paraId="02B0A806" w14:textId="77777777" w:rsidR="002B0D2E" w:rsidRPr="5D7E9797" w:rsidRDefault="002B0D2E" w:rsidP="008C0ECC">
            <w:pPr>
              <w:spacing w:before="360"/>
              <w:jc w:val="center"/>
              <w:rPr>
                <w:sz w:val="20"/>
                <w:szCs w:val="20"/>
              </w:rPr>
            </w:pPr>
            <w:r>
              <w:rPr>
                <w:sz w:val="20"/>
                <w:szCs w:val="20"/>
              </w:rPr>
              <w:t>ID, PK</w:t>
            </w:r>
          </w:p>
        </w:tc>
        <w:tc>
          <w:tcPr>
            <w:tcW w:w="1597" w:type="dxa"/>
          </w:tcPr>
          <w:p w14:paraId="4E2AA759" w14:textId="77777777" w:rsidR="002B0D2E" w:rsidRPr="5D7E9797" w:rsidRDefault="002B0D2E" w:rsidP="008C0ECC">
            <w:pPr>
              <w:spacing w:before="360"/>
              <w:jc w:val="center"/>
              <w:rPr>
                <w:sz w:val="20"/>
                <w:szCs w:val="20"/>
              </w:rPr>
            </w:pPr>
            <w:r w:rsidRPr="5D7E9797">
              <w:rPr>
                <w:sz w:val="20"/>
                <w:szCs w:val="20"/>
              </w:rPr>
              <w:t>123e4567-e89b-12d3-a456-426614174054</w:t>
            </w:r>
          </w:p>
        </w:tc>
      </w:tr>
      <w:tr w:rsidR="002B0D2E" w14:paraId="701ED722" w14:textId="77777777" w:rsidTr="008C0ECC">
        <w:tc>
          <w:tcPr>
            <w:tcW w:w="1597" w:type="dxa"/>
          </w:tcPr>
          <w:p w14:paraId="4FE60879" w14:textId="77777777" w:rsidR="002B0D2E" w:rsidRPr="0037637C" w:rsidRDefault="002B0D2E" w:rsidP="008C0ECC">
            <w:pPr>
              <w:spacing w:before="360"/>
              <w:jc w:val="center"/>
            </w:pPr>
            <w:r w:rsidRPr="0037637C">
              <w:t>UserID</w:t>
            </w:r>
          </w:p>
        </w:tc>
        <w:tc>
          <w:tcPr>
            <w:tcW w:w="1597" w:type="dxa"/>
          </w:tcPr>
          <w:p w14:paraId="46DFEB97" w14:textId="77777777" w:rsidR="002B0D2E" w:rsidRDefault="002B0D2E" w:rsidP="008C0ECC">
            <w:pPr>
              <w:spacing w:before="360"/>
              <w:jc w:val="center"/>
            </w:pPr>
            <w:r>
              <w:t>Char</w:t>
            </w:r>
          </w:p>
        </w:tc>
        <w:tc>
          <w:tcPr>
            <w:tcW w:w="1595" w:type="dxa"/>
          </w:tcPr>
          <w:p w14:paraId="175DCD56" w14:textId="77777777" w:rsidR="002B0D2E" w:rsidRDefault="002B0D2E" w:rsidP="008C0ECC">
            <w:pPr>
              <w:spacing w:before="360"/>
              <w:jc w:val="center"/>
            </w:pPr>
            <w:r>
              <w:t>UUID</w:t>
            </w:r>
          </w:p>
        </w:tc>
        <w:tc>
          <w:tcPr>
            <w:tcW w:w="1593" w:type="dxa"/>
          </w:tcPr>
          <w:p w14:paraId="049B08AE" w14:textId="77777777" w:rsidR="002B0D2E" w:rsidRDefault="002B0D2E" w:rsidP="008C0ECC">
            <w:pPr>
              <w:spacing w:before="360"/>
              <w:jc w:val="center"/>
            </w:pPr>
            <w:r>
              <w:t xml:space="preserve">36 </w:t>
            </w:r>
          </w:p>
        </w:tc>
        <w:tc>
          <w:tcPr>
            <w:tcW w:w="1596" w:type="dxa"/>
          </w:tcPr>
          <w:p w14:paraId="4AA8A3AC" w14:textId="42DCD4FB" w:rsidR="002B0D2E" w:rsidRDefault="006B1F1F" w:rsidP="008C0ECC">
            <w:pPr>
              <w:spacing w:before="360"/>
              <w:jc w:val="center"/>
              <w:rPr>
                <w:sz w:val="20"/>
                <w:szCs w:val="20"/>
              </w:rPr>
            </w:pPr>
            <w:r>
              <w:rPr>
                <w:sz w:val="20"/>
                <w:szCs w:val="20"/>
              </w:rPr>
              <w:t>User that this discount belongs to</w:t>
            </w:r>
          </w:p>
        </w:tc>
        <w:tc>
          <w:tcPr>
            <w:tcW w:w="1597" w:type="dxa"/>
          </w:tcPr>
          <w:p w14:paraId="429BDA9F" w14:textId="77777777" w:rsidR="002B0D2E" w:rsidRPr="5D7E9797" w:rsidRDefault="002B0D2E" w:rsidP="008C0ECC">
            <w:pPr>
              <w:spacing w:before="360"/>
              <w:jc w:val="center"/>
              <w:rPr>
                <w:sz w:val="20"/>
                <w:szCs w:val="20"/>
              </w:rPr>
            </w:pPr>
            <w:r w:rsidRPr="5D7E9797">
              <w:rPr>
                <w:sz w:val="20"/>
                <w:szCs w:val="20"/>
              </w:rPr>
              <w:t>123e4567-e89b-12d3-a456-426614174054</w:t>
            </w:r>
          </w:p>
        </w:tc>
      </w:tr>
      <w:tr w:rsidR="006332AF" w14:paraId="1ABF8526" w14:textId="77777777" w:rsidTr="008C0ECC">
        <w:tc>
          <w:tcPr>
            <w:tcW w:w="1597" w:type="dxa"/>
          </w:tcPr>
          <w:p w14:paraId="6A30173B" w14:textId="4FBAE226" w:rsidR="006332AF" w:rsidRPr="0037637C" w:rsidRDefault="00E61A96" w:rsidP="006332AF">
            <w:pPr>
              <w:spacing w:before="360"/>
              <w:jc w:val="center"/>
            </w:pPr>
            <w:r>
              <w:t>V</w:t>
            </w:r>
            <w:r w:rsidR="006332AF">
              <w:t>endorID</w:t>
            </w:r>
          </w:p>
        </w:tc>
        <w:tc>
          <w:tcPr>
            <w:tcW w:w="1597" w:type="dxa"/>
          </w:tcPr>
          <w:p w14:paraId="51F81138" w14:textId="44C271B7" w:rsidR="006332AF" w:rsidRDefault="006332AF" w:rsidP="006332AF">
            <w:pPr>
              <w:spacing w:before="360"/>
              <w:jc w:val="center"/>
            </w:pPr>
            <w:r>
              <w:t>Char</w:t>
            </w:r>
          </w:p>
        </w:tc>
        <w:tc>
          <w:tcPr>
            <w:tcW w:w="1595" w:type="dxa"/>
          </w:tcPr>
          <w:p w14:paraId="47072A9E" w14:textId="72914574" w:rsidR="006332AF" w:rsidRDefault="006332AF" w:rsidP="006332AF">
            <w:pPr>
              <w:spacing w:before="360"/>
              <w:jc w:val="center"/>
            </w:pPr>
            <w:r>
              <w:t>UUID</w:t>
            </w:r>
          </w:p>
        </w:tc>
        <w:tc>
          <w:tcPr>
            <w:tcW w:w="1593" w:type="dxa"/>
          </w:tcPr>
          <w:p w14:paraId="78FAD659" w14:textId="27BDFC90" w:rsidR="006332AF" w:rsidRDefault="006332AF" w:rsidP="006332AF">
            <w:pPr>
              <w:spacing w:before="360"/>
              <w:jc w:val="center"/>
            </w:pPr>
            <w:r>
              <w:t xml:space="preserve">36 </w:t>
            </w:r>
          </w:p>
        </w:tc>
        <w:tc>
          <w:tcPr>
            <w:tcW w:w="1596" w:type="dxa"/>
          </w:tcPr>
          <w:p w14:paraId="49FE0433" w14:textId="21292C96" w:rsidR="006332AF" w:rsidRDefault="00ED61C1" w:rsidP="006332AF">
            <w:pPr>
              <w:spacing w:before="360"/>
              <w:jc w:val="center"/>
              <w:rPr>
                <w:sz w:val="20"/>
                <w:szCs w:val="20"/>
              </w:rPr>
            </w:pPr>
            <w:r>
              <w:rPr>
                <w:sz w:val="20"/>
                <w:szCs w:val="20"/>
              </w:rPr>
              <w:t>The vendor that this discount can be used on</w:t>
            </w:r>
          </w:p>
        </w:tc>
        <w:tc>
          <w:tcPr>
            <w:tcW w:w="1597" w:type="dxa"/>
          </w:tcPr>
          <w:p w14:paraId="30F3F9B6" w14:textId="25F2C60D" w:rsidR="006332AF" w:rsidRDefault="006332AF" w:rsidP="006332AF">
            <w:pPr>
              <w:spacing w:before="360"/>
              <w:jc w:val="center"/>
              <w:rPr>
                <w:sz w:val="20"/>
                <w:szCs w:val="20"/>
              </w:rPr>
            </w:pPr>
            <w:r w:rsidRPr="5D7E9797">
              <w:rPr>
                <w:sz w:val="20"/>
                <w:szCs w:val="20"/>
              </w:rPr>
              <w:t>123e4567-e89b-12d3-a456-426614174054</w:t>
            </w:r>
          </w:p>
        </w:tc>
      </w:tr>
      <w:tr w:rsidR="002B0D2E" w14:paraId="45D1C32A" w14:textId="77777777" w:rsidTr="008C0ECC">
        <w:tc>
          <w:tcPr>
            <w:tcW w:w="1597" w:type="dxa"/>
          </w:tcPr>
          <w:p w14:paraId="4063C7F7" w14:textId="25DFA314" w:rsidR="002B0D2E" w:rsidRPr="004B3D06" w:rsidRDefault="00397001" w:rsidP="008C0ECC">
            <w:pPr>
              <w:spacing w:before="360"/>
              <w:jc w:val="center"/>
            </w:pPr>
            <w:r>
              <w:t>Secret</w:t>
            </w:r>
          </w:p>
        </w:tc>
        <w:tc>
          <w:tcPr>
            <w:tcW w:w="1597" w:type="dxa"/>
          </w:tcPr>
          <w:p w14:paraId="4EFB1B4E" w14:textId="3B935A06" w:rsidR="002B0D2E" w:rsidRDefault="00397001" w:rsidP="008C0ECC">
            <w:pPr>
              <w:spacing w:before="360"/>
              <w:jc w:val="center"/>
            </w:pPr>
            <w:r>
              <w:t>Char</w:t>
            </w:r>
          </w:p>
        </w:tc>
        <w:tc>
          <w:tcPr>
            <w:tcW w:w="1595" w:type="dxa"/>
          </w:tcPr>
          <w:p w14:paraId="2639FADC" w14:textId="3F1D3A95" w:rsidR="002B0D2E" w:rsidRPr="00DC26EE" w:rsidRDefault="00397001" w:rsidP="00DC26EE">
            <w:pPr>
              <w:spacing w:before="360"/>
              <w:jc w:val="center"/>
            </w:pPr>
            <w:r w:rsidRPr="5D7E9797">
              <w:rPr>
                <w:sz w:val="20"/>
                <w:szCs w:val="20"/>
              </w:rPr>
              <w:t>Alpha-numeric</w:t>
            </w:r>
          </w:p>
        </w:tc>
        <w:tc>
          <w:tcPr>
            <w:tcW w:w="1593" w:type="dxa"/>
          </w:tcPr>
          <w:p w14:paraId="1959A291" w14:textId="2310AA0E" w:rsidR="002B0D2E" w:rsidRDefault="00397001" w:rsidP="008C0ECC">
            <w:pPr>
              <w:spacing w:before="360"/>
              <w:jc w:val="center"/>
            </w:pPr>
            <w:r>
              <w:t>36</w:t>
            </w:r>
          </w:p>
        </w:tc>
        <w:tc>
          <w:tcPr>
            <w:tcW w:w="1596" w:type="dxa"/>
          </w:tcPr>
          <w:p w14:paraId="1EBE4395" w14:textId="5D03D817" w:rsidR="002B0D2E" w:rsidRDefault="000F1321" w:rsidP="008C0ECC">
            <w:pPr>
              <w:spacing w:before="360"/>
              <w:jc w:val="center"/>
              <w:rPr>
                <w:sz w:val="20"/>
                <w:szCs w:val="20"/>
              </w:rPr>
            </w:pPr>
            <w:r>
              <w:rPr>
                <w:sz w:val="20"/>
                <w:szCs w:val="20"/>
              </w:rPr>
              <w:t>Secret key that is needed to claim this discount</w:t>
            </w:r>
          </w:p>
        </w:tc>
        <w:tc>
          <w:tcPr>
            <w:tcW w:w="1597" w:type="dxa"/>
          </w:tcPr>
          <w:p w14:paraId="043379BC" w14:textId="790E6884" w:rsidR="002B0D2E" w:rsidRDefault="006D164F" w:rsidP="008C0ECC">
            <w:pPr>
              <w:spacing w:before="360"/>
              <w:jc w:val="center"/>
              <w:rPr>
                <w:sz w:val="20"/>
                <w:szCs w:val="20"/>
              </w:rPr>
            </w:pPr>
            <w:r w:rsidRPr="5D7E9797">
              <w:rPr>
                <w:sz w:val="20"/>
                <w:szCs w:val="20"/>
              </w:rPr>
              <w:t>123e4567-e89b-12d3-a456-426614174054</w:t>
            </w:r>
          </w:p>
        </w:tc>
      </w:tr>
    </w:tbl>
    <w:p w14:paraId="237E3972" w14:textId="77777777" w:rsidR="002B0D2E" w:rsidRDefault="002B0D2E" w:rsidP="5D7E9797"/>
    <w:p w14:paraId="37EBB5AE" w14:textId="387D4047" w:rsidR="2536E8D9" w:rsidRDefault="0DC33050" w:rsidP="5D7E9797">
      <w:r>
        <w:rPr>
          <w:noProof/>
        </w:rPr>
        <w:lastRenderedPageBreak/>
        <w:drawing>
          <wp:inline distT="0" distB="0" distL="0" distR="0" wp14:anchorId="3AE68CA2" wp14:editId="148C3F55">
            <wp:extent cx="6057239" cy="6155960"/>
            <wp:effectExtent l="0" t="0" r="1270" b="0"/>
            <wp:docPr id="355080509" name="Picture 35508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080509" name="Picture 355080509"/>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066601" cy="6165475"/>
                    </a:xfrm>
                    <a:prstGeom prst="rect">
                      <a:avLst/>
                    </a:prstGeom>
                  </pic:spPr>
                </pic:pic>
              </a:graphicData>
            </a:graphic>
          </wp:inline>
        </w:drawing>
      </w:r>
    </w:p>
    <w:p w14:paraId="587CF97B" w14:textId="20F167AF" w:rsidR="2536E8D9" w:rsidRDefault="2536E8D9" w:rsidP="33A4278F"/>
    <w:p w14:paraId="75C0DCDC" w14:textId="25746898" w:rsidR="00AD4571" w:rsidRPr="005328DE" w:rsidRDefault="00286316" w:rsidP="009676C0">
      <w:pPr>
        <w:pStyle w:val="Heading1"/>
      </w:pPr>
      <w:bookmarkStart w:id="235" w:name="_Toc113057587"/>
      <w:bookmarkStart w:id="236" w:name="_Toc1101820994"/>
      <w:bookmarkStart w:id="237" w:name="_Toc728909020"/>
      <w:bookmarkStart w:id="238" w:name="_Toc742408185"/>
      <w:bookmarkStart w:id="239" w:name="_Toc1435664374"/>
      <w:bookmarkStart w:id="240" w:name="_Toc1715426835"/>
      <w:bookmarkStart w:id="241" w:name="_Toc674755569"/>
      <w:bookmarkStart w:id="242" w:name="_Toc542785042"/>
      <w:bookmarkStart w:id="243" w:name="_Toc1039921569"/>
      <w:bookmarkStart w:id="244" w:name="_Toc265237152"/>
      <w:bookmarkStart w:id="245" w:name="_Toc104991131"/>
      <w:r w:rsidRPr="005328DE">
        <w:t>COMPONENT DESIGN</w:t>
      </w:r>
      <w:bookmarkEnd w:id="235"/>
      <w:bookmarkEnd w:id="236"/>
      <w:bookmarkEnd w:id="237"/>
      <w:bookmarkEnd w:id="238"/>
      <w:bookmarkEnd w:id="239"/>
      <w:bookmarkEnd w:id="240"/>
      <w:bookmarkEnd w:id="241"/>
      <w:bookmarkEnd w:id="242"/>
      <w:bookmarkEnd w:id="243"/>
      <w:bookmarkEnd w:id="244"/>
      <w:bookmarkEnd w:id="245"/>
    </w:p>
    <w:p w14:paraId="26E1D660" w14:textId="25957E22" w:rsidR="6D9D19BF" w:rsidRDefault="009E7AF3" w:rsidP="1A8BA2A8">
      <w:pPr>
        <w:spacing w:line="360" w:lineRule="auto"/>
        <w:rPr>
          <w:sz w:val="24"/>
          <w:szCs w:val="24"/>
        </w:rPr>
      </w:pPr>
      <w:r w:rsidRPr="1A8BA2A8">
        <w:rPr>
          <w:sz w:val="24"/>
          <w:szCs w:val="24"/>
        </w:rPr>
        <w:t xml:space="preserve">This class diagram gives a breakdown of the </w:t>
      </w:r>
      <w:r w:rsidR="0029376C" w:rsidRPr="1A8BA2A8">
        <w:rPr>
          <w:sz w:val="24"/>
          <w:szCs w:val="24"/>
        </w:rPr>
        <w:t>3-tier</w:t>
      </w:r>
      <w:r w:rsidRPr="1A8BA2A8">
        <w:rPr>
          <w:sz w:val="24"/>
          <w:szCs w:val="24"/>
        </w:rPr>
        <w:t xml:space="preserve"> architecture from </w:t>
      </w:r>
      <w:hyperlink w:anchor="_4.1_Architectural_Design">
        <w:r w:rsidRPr="1A8BA2A8">
          <w:rPr>
            <w:rStyle w:val="Hyperlink"/>
            <w:sz w:val="24"/>
            <w:szCs w:val="24"/>
          </w:rPr>
          <w:t>4.1 Architectural Design</w:t>
        </w:r>
      </w:hyperlink>
      <w:r w:rsidRPr="1A8BA2A8">
        <w:rPr>
          <w:sz w:val="24"/>
          <w:szCs w:val="24"/>
        </w:rPr>
        <w:t>.</w:t>
      </w:r>
      <w:r w:rsidR="6D9D19BF" w:rsidRPr="1A8BA2A8">
        <w:rPr>
          <w:sz w:val="24"/>
          <w:szCs w:val="24"/>
        </w:rPr>
        <w:t xml:space="preserve"> Only the functions used to view and update user info are shown. The term “protected” in object names differentiates public fields from those that are password-protected.</w:t>
      </w:r>
    </w:p>
    <w:p w14:paraId="39EA9594" w14:textId="30F1CA5C" w:rsidR="7697529B" w:rsidRDefault="147F280A" w:rsidP="4B32F086">
      <w:pPr>
        <w:spacing w:after="386"/>
        <w:ind w:left="-5" w:right="229"/>
      </w:pPr>
      <w:r>
        <w:rPr>
          <w:noProof/>
        </w:rPr>
        <w:lastRenderedPageBreak/>
        <w:drawing>
          <wp:inline distT="0" distB="0" distL="0" distR="0" wp14:anchorId="4CFFFA0C" wp14:editId="72CC7BC4">
            <wp:extent cx="5871962" cy="4538978"/>
            <wp:effectExtent l="0" t="0" r="0" b="0"/>
            <wp:docPr id="2349665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7">
                      <a:extLst>
                        <a:ext uri="{28A0092B-C50C-407E-A947-70E740481C1C}">
                          <a14:useLocalDpi xmlns:a14="http://schemas.microsoft.com/office/drawing/2010/main" val="0"/>
                        </a:ext>
                      </a:extLst>
                    </a:blip>
                    <a:stretch>
                      <a:fillRect/>
                    </a:stretch>
                  </pic:blipFill>
                  <pic:spPr>
                    <a:xfrm>
                      <a:off x="0" y="0"/>
                      <a:ext cx="5871962" cy="4538978"/>
                    </a:xfrm>
                    <a:prstGeom prst="rect">
                      <a:avLst/>
                    </a:prstGeom>
                  </pic:spPr>
                </pic:pic>
              </a:graphicData>
            </a:graphic>
          </wp:inline>
        </w:drawing>
      </w:r>
    </w:p>
    <w:p w14:paraId="452339E1" w14:textId="47465711" w:rsidR="4B32F086" w:rsidRDefault="4B32F086" w:rsidP="4B32F086">
      <w:pPr>
        <w:spacing w:after="386"/>
        <w:ind w:left="-5" w:right="229"/>
      </w:pPr>
    </w:p>
    <w:p w14:paraId="423EB8C4" w14:textId="4B36CE4C" w:rsidR="006E4EF7" w:rsidRPr="006E4EF7" w:rsidRDefault="00286316" w:rsidP="009676C0">
      <w:pPr>
        <w:pStyle w:val="Heading1"/>
      </w:pPr>
      <w:bookmarkStart w:id="246" w:name="_Toc871019702"/>
      <w:bookmarkStart w:id="247" w:name="_Toc1812093642"/>
      <w:bookmarkStart w:id="248" w:name="_Toc1268230095"/>
      <w:bookmarkStart w:id="249" w:name="_Toc1543299457"/>
      <w:bookmarkStart w:id="250" w:name="_Toc2046183933"/>
      <w:bookmarkStart w:id="251" w:name="_Toc754624669"/>
      <w:bookmarkStart w:id="252" w:name="_Toc345687525"/>
      <w:bookmarkStart w:id="253" w:name="_Toc857242125"/>
      <w:bookmarkStart w:id="254" w:name="_Toc541681406"/>
      <w:bookmarkStart w:id="255" w:name="_Toc919573722"/>
      <w:bookmarkStart w:id="256" w:name="_Toc104991132"/>
      <w:r w:rsidRPr="005328DE">
        <w:t>HUMAN INTERFACE DESIGN</w:t>
      </w:r>
      <w:bookmarkEnd w:id="246"/>
      <w:bookmarkEnd w:id="247"/>
      <w:bookmarkEnd w:id="248"/>
      <w:bookmarkEnd w:id="249"/>
      <w:bookmarkEnd w:id="250"/>
      <w:bookmarkEnd w:id="251"/>
      <w:bookmarkEnd w:id="252"/>
      <w:bookmarkEnd w:id="253"/>
      <w:bookmarkEnd w:id="254"/>
      <w:bookmarkEnd w:id="255"/>
      <w:bookmarkEnd w:id="256"/>
    </w:p>
    <w:p w14:paraId="3D62C127" w14:textId="202620B7" w:rsidR="00AD4571" w:rsidRDefault="00D73CAD" w:rsidP="00353B43">
      <w:pPr>
        <w:pStyle w:val="Heading2"/>
        <w:rPr>
          <w:sz w:val="24"/>
          <w:szCs w:val="24"/>
        </w:rPr>
      </w:pPr>
      <w:bookmarkStart w:id="257" w:name="_Toc36054898"/>
      <w:bookmarkStart w:id="258" w:name="_Toc1974331780"/>
      <w:bookmarkStart w:id="259" w:name="_Toc52659177"/>
      <w:bookmarkStart w:id="260" w:name="_Toc507297038"/>
      <w:bookmarkStart w:id="261" w:name="_Toc1768284135"/>
      <w:bookmarkStart w:id="262" w:name="_Toc795214087"/>
      <w:bookmarkStart w:id="263" w:name="_Toc1985431103"/>
      <w:bookmarkStart w:id="264" w:name="_Toc284710404"/>
      <w:bookmarkStart w:id="265" w:name="_Toc1874319654"/>
      <w:bookmarkStart w:id="266" w:name="_Toc1905594824"/>
      <w:bookmarkStart w:id="267" w:name="_Toc104991133"/>
      <w:r w:rsidRPr="1A8BA2A8">
        <w:rPr>
          <w:sz w:val="24"/>
          <w:szCs w:val="24"/>
        </w:rPr>
        <w:t xml:space="preserve">7.1 </w:t>
      </w:r>
      <w:r w:rsidR="00286316" w:rsidRPr="1A8BA2A8">
        <w:rPr>
          <w:sz w:val="24"/>
          <w:szCs w:val="24"/>
        </w:rPr>
        <w:t>Overview of User Interface</w:t>
      </w:r>
      <w:bookmarkEnd w:id="267"/>
      <w:r w:rsidR="00286316" w:rsidRPr="1A8BA2A8">
        <w:rPr>
          <w:sz w:val="24"/>
          <w:szCs w:val="24"/>
        </w:rPr>
        <w:t xml:space="preserve">  </w:t>
      </w:r>
      <w:bookmarkEnd w:id="257"/>
      <w:bookmarkEnd w:id="258"/>
      <w:bookmarkEnd w:id="259"/>
      <w:bookmarkEnd w:id="260"/>
      <w:bookmarkEnd w:id="261"/>
      <w:bookmarkEnd w:id="262"/>
      <w:bookmarkEnd w:id="263"/>
      <w:bookmarkEnd w:id="264"/>
      <w:bookmarkEnd w:id="265"/>
      <w:bookmarkEnd w:id="266"/>
    </w:p>
    <w:p w14:paraId="136AD9D6" w14:textId="7E1950A2" w:rsidR="0103ABD3" w:rsidRDefault="4325C1DC" w:rsidP="1A8BA2A8">
      <w:pPr>
        <w:spacing w:line="360" w:lineRule="auto"/>
        <w:ind w:left="-5" w:right="229"/>
        <w:rPr>
          <w:sz w:val="24"/>
          <w:szCs w:val="24"/>
        </w:rPr>
      </w:pPr>
      <w:r w:rsidRPr="3F3D704C">
        <w:rPr>
          <w:sz w:val="24"/>
          <w:szCs w:val="24"/>
        </w:rPr>
        <w:t xml:space="preserve">Once the user opens the app, they will be greeted by a big map layout, which </w:t>
      </w:r>
      <w:r w:rsidR="00D4F79F" w:rsidRPr="3F3D704C">
        <w:rPr>
          <w:sz w:val="24"/>
          <w:szCs w:val="24"/>
        </w:rPr>
        <w:t xml:space="preserve">by default, will show the food trucks near their current </w:t>
      </w:r>
      <w:r w:rsidR="18DBB671" w:rsidRPr="3F3D704C">
        <w:rPr>
          <w:sz w:val="24"/>
          <w:szCs w:val="24"/>
        </w:rPr>
        <w:t xml:space="preserve">physical </w:t>
      </w:r>
      <w:r w:rsidR="00D4F79F" w:rsidRPr="3F3D704C">
        <w:rPr>
          <w:sz w:val="24"/>
          <w:szCs w:val="24"/>
        </w:rPr>
        <w:t xml:space="preserve">location (home). </w:t>
      </w:r>
      <w:r w:rsidRPr="3F3D704C">
        <w:rPr>
          <w:sz w:val="24"/>
          <w:szCs w:val="24"/>
        </w:rPr>
        <w:t xml:space="preserve"> </w:t>
      </w:r>
      <w:r w:rsidR="098A44DE" w:rsidRPr="3F3D704C">
        <w:rPr>
          <w:sz w:val="24"/>
          <w:szCs w:val="24"/>
        </w:rPr>
        <w:t xml:space="preserve">If the user decides to </w:t>
      </w:r>
      <w:r w:rsidR="417D69F6" w:rsidRPr="3F3D704C">
        <w:rPr>
          <w:sz w:val="24"/>
          <w:szCs w:val="24"/>
        </w:rPr>
        <w:t>enter</w:t>
      </w:r>
      <w:r w:rsidR="098A44DE" w:rsidRPr="3F3D704C">
        <w:rPr>
          <w:sz w:val="24"/>
          <w:szCs w:val="24"/>
        </w:rPr>
        <w:t xml:space="preserve"> another destination, they can type in their location in the search bar provided</w:t>
      </w:r>
      <w:r w:rsidRPr="3F3D704C">
        <w:rPr>
          <w:sz w:val="24"/>
          <w:szCs w:val="24"/>
        </w:rPr>
        <w:t>.</w:t>
      </w:r>
      <w:r w:rsidR="3BFB46B8" w:rsidRPr="3F3D704C">
        <w:rPr>
          <w:sz w:val="24"/>
          <w:szCs w:val="24"/>
        </w:rPr>
        <w:t xml:space="preserve"> The searchbar will keep track of the recent search history of the user. </w:t>
      </w:r>
      <w:r w:rsidR="632F3C18" w:rsidRPr="3F3D704C">
        <w:rPr>
          <w:sz w:val="24"/>
          <w:szCs w:val="24"/>
        </w:rPr>
        <w:t>The results from that search will populate the left sidebar of the map, as well as show on the actual map</w:t>
      </w:r>
      <w:r w:rsidR="74CA4EE6" w:rsidRPr="3F3D704C">
        <w:rPr>
          <w:sz w:val="24"/>
          <w:szCs w:val="24"/>
        </w:rPr>
        <w:t xml:space="preserve"> (with a detailed popup)</w:t>
      </w:r>
      <w:r w:rsidR="632F3C18" w:rsidRPr="3F3D704C">
        <w:rPr>
          <w:sz w:val="24"/>
          <w:szCs w:val="24"/>
        </w:rPr>
        <w:t>. The filter selection in the left sidebar allows the user to filter the search results accordingly. The user will be able to click on the popups on the map</w:t>
      </w:r>
      <w:r w:rsidR="585A4079" w:rsidRPr="3F3D704C">
        <w:rPr>
          <w:sz w:val="24"/>
          <w:szCs w:val="24"/>
        </w:rPr>
        <w:t xml:space="preserve"> which </w:t>
      </w:r>
      <w:r w:rsidR="417BB909" w:rsidRPr="3F3D704C">
        <w:rPr>
          <w:sz w:val="24"/>
          <w:szCs w:val="24"/>
        </w:rPr>
        <w:t>tak</w:t>
      </w:r>
      <w:r w:rsidR="585A4079" w:rsidRPr="3F3D704C">
        <w:rPr>
          <w:sz w:val="24"/>
          <w:szCs w:val="24"/>
        </w:rPr>
        <w:t>e</w:t>
      </w:r>
      <w:r w:rsidR="417BB909" w:rsidRPr="3F3D704C">
        <w:rPr>
          <w:sz w:val="24"/>
          <w:szCs w:val="24"/>
        </w:rPr>
        <w:t xml:space="preserve"> them to the specific page</w:t>
      </w:r>
      <w:r w:rsidR="5275FFA6" w:rsidRPr="3F3D704C">
        <w:rPr>
          <w:sz w:val="24"/>
          <w:szCs w:val="24"/>
        </w:rPr>
        <w:t>s</w:t>
      </w:r>
      <w:r w:rsidR="417BB909" w:rsidRPr="3F3D704C">
        <w:rPr>
          <w:sz w:val="24"/>
          <w:szCs w:val="24"/>
        </w:rPr>
        <w:t xml:space="preserve"> of the vendor</w:t>
      </w:r>
      <w:r w:rsidR="743DBC30" w:rsidRPr="3F3D704C">
        <w:rPr>
          <w:sz w:val="24"/>
          <w:szCs w:val="24"/>
        </w:rPr>
        <w:t>s</w:t>
      </w:r>
      <w:r w:rsidR="2AA12131" w:rsidRPr="3F3D704C">
        <w:rPr>
          <w:sz w:val="24"/>
          <w:szCs w:val="24"/>
        </w:rPr>
        <w:t xml:space="preserve">. </w:t>
      </w:r>
      <w:r w:rsidR="2AA12131" w:rsidRPr="3F3D704C">
        <w:rPr>
          <w:sz w:val="24"/>
          <w:szCs w:val="24"/>
        </w:rPr>
        <w:lastRenderedPageBreak/>
        <w:t>In the left s</w:t>
      </w:r>
      <w:r w:rsidR="3F3D704C" w:rsidRPr="3F3D704C">
        <w:rPr>
          <w:sz w:val="24"/>
          <w:szCs w:val="24"/>
        </w:rPr>
        <w:t xml:space="preserve">idebar will be a toggle that when toggled, will show recommended vendors based off previous search queries. </w:t>
      </w:r>
    </w:p>
    <w:p w14:paraId="35F109FB" w14:textId="0E60B490" w:rsidR="2681A111" w:rsidRDefault="20B25D11" w:rsidP="1A8BA2A8">
      <w:pPr>
        <w:spacing w:line="360" w:lineRule="auto"/>
        <w:ind w:left="-5" w:right="229"/>
        <w:rPr>
          <w:sz w:val="24"/>
          <w:szCs w:val="24"/>
        </w:rPr>
      </w:pPr>
      <w:r w:rsidRPr="3F3D704C">
        <w:rPr>
          <w:sz w:val="24"/>
          <w:szCs w:val="24"/>
        </w:rPr>
        <w:t xml:space="preserve">On the page of the specific vendor, the user will be able to look at a gallery of photos that showcase the foods of the vendor. </w:t>
      </w:r>
      <w:r w:rsidR="77409D59" w:rsidRPr="3F3D704C">
        <w:rPr>
          <w:sz w:val="24"/>
          <w:szCs w:val="24"/>
        </w:rPr>
        <w:t>It contains</w:t>
      </w:r>
      <w:r w:rsidR="26D4CCED" w:rsidRPr="3F3D704C">
        <w:rPr>
          <w:sz w:val="24"/>
          <w:szCs w:val="24"/>
        </w:rPr>
        <w:t xml:space="preserve"> contact information and other important details </w:t>
      </w:r>
      <w:r w:rsidR="1D4E1C4D" w:rsidRPr="3F3D704C">
        <w:rPr>
          <w:sz w:val="24"/>
          <w:szCs w:val="24"/>
        </w:rPr>
        <w:t>of the food truck.</w:t>
      </w:r>
      <w:r w:rsidR="407D0DEB" w:rsidRPr="3F3D704C">
        <w:rPr>
          <w:sz w:val="24"/>
          <w:szCs w:val="24"/>
        </w:rPr>
        <w:t xml:space="preserve"> </w:t>
      </w:r>
      <w:r w:rsidR="1AC96226" w:rsidRPr="3F3D704C">
        <w:rPr>
          <w:sz w:val="24"/>
          <w:szCs w:val="24"/>
        </w:rPr>
        <w:t>Customers</w:t>
      </w:r>
      <w:r w:rsidR="77409D59" w:rsidRPr="3F3D704C">
        <w:rPr>
          <w:sz w:val="24"/>
          <w:szCs w:val="24"/>
        </w:rPr>
        <w:t xml:space="preserve"> will be able to leave reviews if they wish</w:t>
      </w:r>
      <w:r w:rsidR="1C37AAD7" w:rsidRPr="3F3D704C">
        <w:rPr>
          <w:sz w:val="24"/>
          <w:szCs w:val="24"/>
        </w:rPr>
        <w:t xml:space="preserve">, </w:t>
      </w:r>
      <w:r w:rsidR="52406D8A" w:rsidRPr="3F3D704C">
        <w:rPr>
          <w:sz w:val="24"/>
          <w:szCs w:val="24"/>
        </w:rPr>
        <w:t>which other</w:t>
      </w:r>
      <w:r w:rsidR="77409D59" w:rsidRPr="3F3D704C">
        <w:rPr>
          <w:sz w:val="24"/>
          <w:szCs w:val="24"/>
        </w:rPr>
        <w:t xml:space="preserve"> </w:t>
      </w:r>
      <w:r w:rsidR="1C37AAD7" w:rsidRPr="3F3D704C">
        <w:rPr>
          <w:sz w:val="24"/>
          <w:szCs w:val="24"/>
        </w:rPr>
        <w:t>c</w:t>
      </w:r>
      <w:r w:rsidR="40945C29" w:rsidRPr="3F3D704C">
        <w:rPr>
          <w:sz w:val="24"/>
          <w:szCs w:val="24"/>
        </w:rPr>
        <w:t>ustomers and vendors can reply to.</w:t>
      </w:r>
      <w:r w:rsidR="1D4E1C4D" w:rsidRPr="3F3D704C">
        <w:rPr>
          <w:sz w:val="24"/>
          <w:szCs w:val="24"/>
        </w:rPr>
        <w:t xml:space="preserve"> If a vendor likes a specific review of their business, they can “heart” that review, which will show up as a heart icon on the user side. </w:t>
      </w:r>
      <w:r w:rsidR="5ED083DE" w:rsidRPr="3F3D704C">
        <w:rPr>
          <w:sz w:val="24"/>
          <w:szCs w:val="24"/>
        </w:rPr>
        <w:t xml:space="preserve">The map option that will be displayed will take the users </w:t>
      </w:r>
      <w:r w:rsidR="65FD01E4" w:rsidRPr="3F3D704C">
        <w:rPr>
          <w:sz w:val="24"/>
          <w:szCs w:val="24"/>
        </w:rPr>
        <w:t>to Google Maps</w:t>
      </w:r>
      <w:r w:rsidR="5ED083DE" w:rsidRPr="3F3D704C">
        <w:rPr>
          <w:sz w:val="24"/>
          <w:szCs w:val="24"/>
        </w:rPr>
        <w:t xml:space="preserve">, </w:t>
      </w:r>
      <w:r w:rsidR="3DDEF277" w:rsidRPr="3F3D704C">
        <w:rPr>
          <w:sz w:val="24"/>
          <w:szCs w:val="24"/>
        </w:rPr>
        <w:t xml:space="preserve">which will give directions to the location of that specific food truck. Users </w:t>
      </w:r>
      <w:r w:rsidR="5D7E9797" w:rsidRPr="3F3D704C">
        <w:rPr>
          <w:sz w:val="24"/>
          <w:szCs w:val="24"/>
        </w:rPr>
        <w:t>can also share their favorite vendors to social media via the social media icons at the top of the specific vendor page, and will also be able to click the star icon at the top of the page, to star the vendor (this will show up in a chart).</w:t>
      </w:r>
    </w:p>
    <w:p w14:paraId="41D7BCCC" w14:textId="7DB1446A" w:rsidR="7CD486D9" w:rsidRDefault="2E75F7C2" w:rsidP="1A8BA2A8">
      <w:pPr>
        <w:spacing w:line="360" w:lineRule="auto"/>
        <w:ind w:left="-5" w:right="229"/>
        <w:rPr>
          <w:sz w:val="24"/>
          <w:szCs w:val="24"/>
        </w:rPr>
      </w:pPr>
      <w:r w:rsidRPr="1A8BA2A8">
        <w:rPr>
          <w:sz w:val="24"/>
          <w:szCs w:val="24"/>
        </w:rPr>
        <w:t>If the user want</w:t>
      </w:r>
      <w:r w:rsidR="38479BD6" w:rsidRPr="1A8BA2A8">
        <w:rPr>
          <w:sz w:val="24"/>
          <w:szCs w:val="24"/>
        </w:rPr>
        <w:t>s</w:t>
      </w:r>
      <w:r w:rsidRPr="1A8BA2A8">
        <w:rPr>
          <w:sz w:val="24"/>
          <w:szCs w:val="24"/>
        </w:rPr>
        <w:t xml:space="preserve"> to sign up for an account, then they can click the </w:t>
      </w:r>
      <w:r w:rsidR="51FEAEE1" w:rsidRPr="1A8BA2A8">
        <w:rPr>
          <w:sz w:val="24"/>
          <w:szCs w:val="24"/>
        </w:rPr>
        <w:t>sign-up</w:t>
      </w:r>
      <w:r w:rsidRPr="1A8BA2A8">
        <w:rPr>
          <w:sz w:val="24"/>
          <w:szCs w:val="24"/>
        </w:rPr>
        <w:t xml:space="preserve"> button on the top </w:t>
      </w:r>
      <w:r w:rsidR="261B95EB" w:rsidRPr="1A8BA2A8">
        <w:rPr>
          <w:sz w:val="24"/>
          <w:szCs w:val="24"/>
        </w:rPr>
        <w:t>right-hand</w:t>
      </w:r>
      <w:r w:rsidRPr="1A8BA2A8">
        <w:rPr>
          <w:sz w:val="24"/>
          <w:szCs w:val="24"/>
        </w:rPr>
        <w:t xml:space="preserve"> corner, which will direct them</w:t>
      </w:r>
      <w:r w:rsidR="57F3771C" w:rsidRPr="1A8BA2A8">
        <w:rPr>
          <w:sz w:val="24"/>
          <w:szCs w:val="24"/>
        </w:rPr>
        <w:t xml:space="preserve"> to the page that will make the user choose what type of account setup they want. If the user just wants to set</w:t>
      </w:r>
      <w:r w:rsidR="00721DEC" w:rsidRPr="1A8BA2A8">
        <w:rPr>
          <w:sz w:val="24"/>
          <w:szCs w:val="24"/>
        </w:rPr>
        <w:t xml:space="preserve"> </w:t>
      </w:r>
      <w:r w:rsidR="57F3771C" w:rsidRPr="1A8BA2A8">
        <w:rPr>
          <w:sz w:val="24"/>
          <w:szCs w:val="24"/>
        </w:rPr>
        <w:t xml:space="preserve">up a </w:t>
      </w:r>
      <w:r w:rsidR="004C17F1" w:rsidRPr="1A8BA2A8">
        <w:rPr>
          <w:sz w:val="24"/>
          <w:szCs w:val="24"/>
        </w:rPr>
        <w:t>customer</w:t>
      </w:r>
      <w:r w:rsidR="57F3771C" w:rsidRPr="1A8BA2A8">
        <w:rPr>
          <w:sz w:val="24"/>
          <w:szCs w:val="24"/>
        </w:rPr>
        <w:t xml:space="preserve"> account</w:t>
      </w:r>
      <w:r w:rsidR="004C17F1" w:rsidRPr="1A8BA2A8">
        <w:rPr>
          <w:sz w:val="24"/>
          <w:szCs w:val="24"/>
        </w:rPr>
        <w:t xml:space="preserve"> for general users</w:t>
      </w:r>
      <w:r w:rsidR="57F3771C" w:rsidRPr="1A8BA2A8">
        <w:rPr>
          <w:sz w:val="24"/>
          <w:szCs w:val="24"/>
        </w:rPr>
        <w:t>, they can click the user option that will lead them to the specific signup form. If they want to start a vendor account, then they click the vendor option, which will lead them to the initial vendor signup form, which is</w:t>
      </w:r>
      <w:r w:rsidR="79AA543A" w:rsidRPr="1A8BA2A8">
        <w:rPr>
          <w:sz w:val="24"/>
          <w:szCs w:val="24"/>
        </w:rPr>
        <w:t xml:space="preserve"> very similar to the one for the typical user. </w:t>
      </w:r>
      <w:r w:rsidR="70B56F38" w:rsidRPr="1A8BA2A8">
        <w:rPr>
          <w:sz w:val="24"/>
          <w:szCs w:val="24"/>
        </w:rPr>
        <w:t xml:space="preserve">The </w:t>
      </w:r>
      <w:r w:rsidR="022FCA59" w:rsidRPr="1A8BA2A8">
        <w:rPr>
          <w:sz w:val="24"/>
          <w:szCs w:val="24"/>
        </w:rPr>
        <w:t>vendor's</w:t>
      </w:r>
      <w:r w:rsidR="79AA543A" w:rsidRPr="1A8BA2A8">
        <w:rPr>
          <w:sz w:val="24"/>
          <w:szCs w:val="24"/>
        </w:rPr>
        <w:t xml:space="preserve"> </w:t>
      </w:r>
      <w:r w:rsidR="3E9B42CA" w:rsidRPr="1A8BA2A8">
        <w:rPr>
          <w:sz w:val="24"/>
          <w:szCs w:val="24"/>
        </w:rPr>
        <w:t xml:space="preserve">application includes </w:t>
      </w:r>
      <w:r w:rsidR="79AA543A" w:rsidRPr="1A8BA2A8">
        <w:rPr>
          <w:sz w:val="24"/>
          <w:szCs w:val="24"/>
        </w:rPr>
        <w:t>details about their business</w:t>
      </w:r>
      <w:r w:rsidR="140CE1BC" w:rsidRPr="1A8BA2A8">
        <w:rPr>
          <w:sz w:val="24"/>
          <w:szCs w:val="24"/>
        </w:rPr>
        <w:t>.</w:t>
      </w:r>
    </w:p>
    <w:p w14:paraId="4D0751B4" w14:textId="4DF14226" w:rsidR="1A8BA2A8" w:rsidRDefault="5F70F8F9" w:rsidP="3F3D704C">
      <w:pPr>
        <w:spacing w:line="360" w:lineRule="auto"/>
        <w:ind w:left="-5" w:right="229"/>
        <w:rPr>
          <w:sz w:val="24"/>
          <w:szCs w:val="24"/>
        </w:rPr>
      </w:pPr>
      <w:r w:rsidRPr="3F3D704C">
        <w:rPr>
          <w:sz w:val="24"/>
          <w:szCs w:val="24"/>
        </w:rPr>
        <w:t xml:space="preserve">For vendor owners, </w:t>
      </w:r>
      <w:r w:rsidR="69812894" w:rsidRPr="3F3D704C">
        <w:rPr>
          <w:sz w:val="24"/>
          <w:szCs w:val="24"/>
        </w:rPr>
        <w:t xml:space="preserve">they will have access to all the same functionalities as the regular user, but they will get </w:t>
      </w:r>
      <w:r w:rsidR="11D07F51" w:rsidRPr="3F3D704C">
        <w:rPr>
          <w:sz w:val="24"/>
          <w:szCs w:val="24"/>
        </w:rPr>
        <w:t>a</w:t>
      </w:r>
      <w:r w:rsidR="69812894" w:rsidRPr="3F3D704C">
        <w:rPr>
          <w:sz w:val="24"/>
          <w:szCs w:val="24"/>
        </w:rPr>
        <w:t xml:space="preserve"> personalized dashboard. The dashboard contains links to various pages. The customize page lets the vendor customize their vendor page. The trends page will show all the important metrics of their business. The New Reviews page shows new reviews that have been posted on their vendor page. The street food business guides open the business guide index. The upload photos page will direct the user to a page to upload new photos to their vendor page. </w:t>
      </w:r>
    </w:p>
    <w:p w14:paraId="560AD096" w14:textId="2875154B" w:rsidR="1A8BA2A8" w:rsidRDefault="3F3D704C" w:rsidP="3F3D704C">
      <w:pPr>
        <w:spacing w:line="360" w:lineRule="auto"/>
        <w:ind w:left="-5" w:right="229"/>
        <w:rPr>
          <w:sz w:val="24"/>
          <w:szCs w:val="24"/>
        </w:rPr>
      </w:pPr>
      <w:r w:rsidRPr="3F3D704C">
        <w:rPr>
          <w:sz w:val="24"/>
          <w:szCs w:val="24"/>
        </w:rPr>
        <w:t xml:space="preserve">There will also be an ability for users to see which vendors are near their specific location. In the user dropdown menu on the top right of the page, there is an option called “Vendors Near You”, which will show nearby vendors based on your location. </w:t>
      </w:r>
    </w:p>
    <w:p w14:paraId="41D14024" w14:textId="3DDC4E72" w:rsidR="1A8BA2A8" w:rsidRDefault="3F3D704C" w:rsidP="3F3D704C">
      <w:pPr>
        <w:spacing w:line="360" w:lineRule="auto"/>
        <w:ind w:left="-5" w:right="229"/>
        <w:rPr>
          <w:sz w:val="24"/>
          <w:szCs w:val="24"/>
        </w:rPr>
      </w:pPr>
      <w:r w:rsidRPr="3F3D704C">
        <w:rPr>
          <w:sz w:val="24"/>
          <w:szCs w:val="24"/>
        </w:rPr>
        <w:lastRenderedPageBreak/>
        <w:t xml:space="preserve">The Profile Settings page will be visible after the user selects the “Profile Settings” option in the user dropdown menu. In the Account Settings tab, users will be able to change their registered first and last name, as well as upload a new profile picture. In the Starred Vendors, users will be able to see the vendors that they starred from the specific vendor page. In the Discounts page, users will be able to see the discounts that they received from leaving a review for a particular vendor. Discounts are enabled by vendors in the edit vendor page, through a checkbox at the very bottom of the form. This will allow both a generated QR code for users to claim on a mobile device, and also the ability for users to receive discounts when leaving a review. </w:t>
      </w:r>
    </w:p>
    <w:p w14:paraId="50B1F841" w14:textId="2601CF11" w:rsidR="00AD4571" w:rsidRDefault="00D73CAD" w:rsidP="00353B43">
      <w:pPr>
        <w:pStyle w:val="Heading2"/>
        <w:rPr>
          <w:sz w:val="24"/>
          <w:szCs w:val="24"/>
        </w:rPr>
      </w:pPr>
      <w:bookmarkStart w:id="268" w:name="_Toc1183744400"/>
      <w:bookmarkStart w:id="269" w:name="_Toc37733346"/>
      <w:bookmarkStart w:id="270" w:name="_Toc1727285293"/>
      <w:bookmarkStart w:id="271" w:name="_Toc962533178"/>
      <w:bookmarkStart w:id="272" w:name="_Toc1766925595"/>
      <w:bookmarkStart w:id="273" w:name="_Toc2077611131"/>
      <w:bookmarkStart w:id="274" w:name="_Toc2131958690"/>
      <w:bookmarkStart w:id="275" w:name="_Toc1572945915"/>
      <w:bookmarkStart w:id="276" w:name="_Toc1336892157"/>
      <w:bookmarkStart w:id="277" w:name="_Toc813755163"/>
      <w:bookmarkStart w:id="278" w:name="_Toc104991134"/>
      <w:r w:rsidRPr="1A8BA2A8">
        <w:rPr>
          <w:sz w:val="24"/>
          <w:szCs w:val="24"/>
        </w:rPr>
        <w:t xml:space="preserve">7.2 </w:t>
      </w:r>
      <w:r w:rsidR="00286316" w:rsidRPr="1A8BA2A8">
        <w:rPr>
          <w:sz w:val="24"/>
          <w:szCs w:val="24"/>
        </w:rPr>
        <w:t>Screen Images</w:t>
      </w:r>
      <w:bookmarkEnd w:id="268"/>
      <w:bookmarkEnd w:id="269"/>
      <w:bookmarkEnd w:id="270"/>
      <w:bookmarkEnd w:id="271"/>
      <w:bookmarkEnd w:id="272"/>
      <w:bookmarkEnd w:id="273"/>
      <w:bookmarkEnd w:id="274"/>
      <w:bookmarkEnd w:id="275"/>
      <w:bookmarkEnd w:id="276"/>
      <w:bookmarkEnd w:id="277"/>
      <w:bookmarkEnd w:id="278"/>
    </w:p>
    <w:p w14:paraId="25AA5B21" w14:textId="77777777" w:rsidR="00A44DD6" w:rsidRDefault="40F80008" w:rsidP="00A44DD6">
      <w:pPr>
        <w:keepNext/>
        <w:spacing w:after="388"/>
        <w:ind w:left="-5" w:right="229"/>
      </w:pPr>
      <w:r>
        <w:rPr>
          <w:noProof/>
        </w:rPr>
        <w:drawing>
          <wp:inline distT="0" distB="0" distL="0" distR="0" wp14:anchorId="24AF6031" wp14:editId="48731BAB">
            <wp:extent cx="4572000" cy="2357437"/>
            <wp:effectExtent l="0" t="0" r="0" b="5080"/>
            <wp:docPr id="1136342157" name="Picture 1136342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342157" name="Picture 113634215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572000" cy="2357437"/>
                    </a:xfrm>
                    <a:prstGeom prst="rect">
                      <a:avLst/>
                    </a:prstGeom>
                  </pic:spPr>
                </pic:pic>
              </a:graphicData>
            </a:graphic>
          </wp:inline>
        </w:drawing>
      </w:r>
    </w:p>
    <w:p w14:paraId="08D2DC70" w14:textId="71EBA038" w:rsidR="00FB04A4" w:rsidRDefault="4E7993CD" w:rsidP="00A44DD6">
      <w:pPr>
        <w:pStyle w:val="Caption"/>
      </w:pPr>
      <w:r>
        <w:t xml:space="preserve">Screen Image </w:t>
      </w:r>
      <w:r w:rsidR="00A44DD6">
        <w:fldChar w:fldCharType="begin"/>
      </w:r>
      <w:r w:rsidR="00A44DD6">
        <w:instrText>SEQ Screen_Image \* ARABIC</w:instrText>
      </w:r>
      <w:r w:rsidR="00A44DD6">
        <w:fldChar w:fldCharType="separate"/>
      </w:r>
      <w:r w:rsidR="06BB8A3F" w:rsidRPr="5D7E9797">
        <w:rPr>
          <w:noProof/>
        </w:rPr>
        <w:t>1</w:t>
      </w:r>
      <w:r w:rsidR="00A44DD6">
        <w:fldChar w:fldCharType="end"/>
      </w:r>
    </w:p>
    <w:p w14:paraId="68292834" w14:textId="00371EFE" w:rsidR="00A44DD6" w:rsidRDefault="5D7E9797" w:rsidP="5D7E9797">
      <w:pPr>
        <w:keepNext/>
        <w:spacing w:after="388"/>
        <w:ind w:left="-5" w:right="229"/>
      </w:pPr>
      <w:r>
        <w:rPr>
          <w:noProof/>
        </w:rPr>
        <w:lastRenderedPageBreak/>
        <w:drawing>
          <wp:inline distT="0" distB="0" distL="0" distR="0" wp14:anchorId="408EF230" wp14:editId="6D956E56">
            <wp:extent cx="4572000" cy="2933700"/>
            <wp:effectExtent l="0" t="0" r="0" b="0"/>
            <wp:docPr id="296245128" name="Picture 296245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572000" cy="2933700"/>
                    </a:xfrm>
                    <a:prstGeom prst="rect">
                      <a:avLst/>
                    </a:prstGeom>
                  </pic:spPr>
                </pic:pic>
              </a:graphicData>
            </a:graphic>
          </wp:inline>
        </w:drawing>
      </w:r>
    </w:p>
    <w:p w14:paraId="385C9194" w14:textId="72FFD85E" w:rsidR="00A44DD6" w:rsidRDefault="00A44DD6" w:rsidP="00A44DD6">
      <w:pPr>
        <w:pStyle w:val="Caption"/>
      </w:pPr>
      <w:r>
        <w:t xml:space="preserve">Screen Image </w:t>
      </w:r>
      <w:r>
        <w:fldChar w:fldCharType="begin"/>
      </w:r>
      <w:r>
        <w:instrText>SEQ Screen_Image \* ARABIC</w:instrText>
      </w:r>
      <w:r>
        <w:fldChar w:fldCharType="separate"/>
      </w:r>
      <w:r w:rsidR="00B023AC">
        <w:rPr>
          <w:noProof/>
        </w:rPr>
        <w:t>2</w:t>
      </w:r>
      <w:r>
        <w:fldChar w:fldCharType="end"/>
      </w:r>
    </w:p>
    <w:p w14:paraId="051B7CA1" w14:textId="77777777" w:rsidR="00B023AC" w:rsidRDefault="30156A36" w:rsidP="00B023AC">
      <w:pPr>
        <w:keepNext/>
      </w:pPr>
      <w:r>
        <w:rPr>
          <w:noProof/>
        </w:rPr>
        <w:drawing>
          <wp:inline distT="0" distB="0" distL="0" distR="0" wp14:anchorId="4A8EACF6" wp14:editId="109E4987">
            <wp:extent cx="6076952" cy="1114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0">
                      <a:extLst>
                        <a:ext uri="{28A0092B-C50C-407E-A947-70E740481C1C}">
                          <a14:useLocalDpi xmlns:a14="http://schemas.microsoft.com/office/drawing/2010/main" val="0"/>
                        </a:ext>
                      </a:extLst>
                    </a:blip>
                    <a:stretch>
                      <a:fillRect/>
                    </a:stretch>
                  </pic:blipFill>
                  <pic:spPr>
                    <a:xfrm>
                      <a:off x="0" y="0"/>
                      <a:ext cx="6076952" cy="1114425"/>
                    </a:xfrm>
                    <a:prstGeom prst="rect">
                      <a:avLst/>
                    </a:prstGeom>
                  </pic:spPr>
                </pic:pic>
              </a:graphicData>
            </a:graphic>
          </wp:inline>
        </w:drawing>
      </w:r>
    </w:p>
    <w:p w14:paraId="48E86A9E" w14:textId="36361187" w:rsidR="00056775" w:rsidRPr="00056775" w:rsidRDefault="00B023AC" w:rsidP="00B023AC">
      <w:pPr>
        <w:pStyle w:val="Caption"/>
      </w:pPr>
      <w:r>
        <w:t xml:space="preserve">Screen Image </w:t>
      </w:r>
      <w:r>
        <w:fldChar w:fldCharType="begin"/>
      </w:r>
      <w:r>
        <w:instrText>SEQ Screen_Image \* ARABIC</w:instrText>
      </w:r>
      <w:r>
        <w:fldChar w:fldCharType="separate"/>
      </w:r>
      <w:r w:rsidRPr="4F053543">
        <w:rPr>
          <w:noProof/>
        </w:rPr>
        <w:t>3</w:t>
      </w:r>
      <w:r>
        <w:fldChar w:fldCharType="end"/>
      </w:r>
    </w:p>
    <w:p w14:paraId="56C1ADEF" w14:textId="59F977D7" w:rsidR="00A37C85" w:rsidRDefault="6D279A60" w:rsidP="4F053543">
      <w:pPr>
        <w:keepNext/>
        <w:spacing w:after="388"/>
        <w:ind w:left="-5" w:right="229"/>
      </w:pPr>
      <w:r>
        <w:rPr>
          <w:noProof/>
        </w:rPr>
        <w:lastRenderedPageBreak/>
        <w:drawing>
          <wp:inline distT="0" distB="0" distL="0" distR="0" wp14:anchorId="5822C407" wp14:editId="47A4C060">
            <wp:extent cx="4572000" cy="4114800"/>
            <wp:effectExtent l="0" t="0" r="0" b="0"/>
            <wp:docPr id="86607827" name="Picture 86607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07827"/>
                    <pic:cNvPicPr/>
                  </pic:nvPicPr>
                  <pic:blipFill>
                    <a:blip r:embed="rId41">
                      <a:extLst>
                        <a:ext uri="{28A0092B-C50C-407E-A947-70E740481C1C}">
                          <a14:useLocalDpi xmlns:a14="http://schemas.microsoft.com/office/drawing/2010/main" val="0"/>
                        </a:ext>
                      </a:extLst>
                    </a:blip>
                    <a:stretch>
                      <a:fillRect/>
                    </a:stretch>
                  </pic:blipFill>
                  <pic:spPr>
                    <a:xfrm>
                      <a:off x="0" y="0"/>
                      <a:ext cx="4572000" cy="4114800"/>
                    </a:xfrm>
                    <a:prstGeom prst="rect">
                      <a:avLst/>
                    </a:prstGeom>
                  </pic:spPr>
                </pic:pic>
              </a:graphicData>
            </a:graphic>
          </wp:inline>
        </w:drawing>
      </w:r>
    </w:p>
    <w:p w14:paraId="57B1C4AC" w14:textId="1C69ED42" w:rsidR="00AB0E48" w:rsidRDefault="00A37C85" w:rsidP="00A37C85">
      <w:pPr>
        <w:pStyle w:val="Caption"/>
      </w:pPr>
      <w:r>
        <w:t xml:space="preserve">Screen Image </w:t>
      </w:r>
      <w:r>
        <w:fldChar w:fldCharType="begin"/>
      </w:r>
      <w:r>
        <w:instrText>SEQ Screen_Image \* ARABIC</w:instrText>
      </w:r>
      <w:r>
        <w:fldChar w:fldCharType="separate"/>
      </w:r>
      <w:r w:rsidR="00B023AC">
        <w:rPr>
          <w:noProof/>
        </w:rPr>
        <w:t>4</w:t>
      </w:r>
      <w:r>
        <w:fldChar w:fldCharType="end"/>
      </w:r>
    </w:p>
    <w:p w14:paraId="19E42D68" w14:textId="77777777" w:rsidR="00A37C85" w:rsidRDefault="2BFB131D" w:rsidP="00A37C85">
      <w:pPr>
        <w:keepNext/>
        <w:spacing w:after="388"/>
        <w:ind w:left="-5" w:right="229"/>
      </w:pPr>
      <w:r>
        <w:rPr>
          <w:noProof/>
        </w:rPr>
        <w:lastRenderedPageBreak/>
        <w:drawing>
          <wp:inline distT="0" distB="0" distL="0" distR="0" wp14:anchorId="5BD77083" wp14:editId="457AFEF4">
            <wp:extent cx="4572000" cy="4210050"/>
            <wp:effectExtent l="0" t="0" r="0" b="0"/>
            <wp:docPr id="650220941" name="Picture 650220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0220941"/>
                    <pic:cNvPicPr/>
                  </pic:nvPicPr>
                  <pic:blipFill>
                    <a:blip r:embed="rId42">
                      <a:extLst>
                        <a:ext uri="{28A0092B-C50C-407E-A947-70E740481C1C}">
                          <a14:useLocalDpi xmlns:a14="http://schemas.microsoft.com/office/drawing/2010/main" val="0"/>
                        </a:ext>
                      </a:extLst>
                    </a:blip>
                    <a:stretch>
                      <a:fillRect/>
                    </a:stretch>
                  </pic:blipFill>
                  <pic:spPr>
                    <a:xfrm>
                      <a:off x="0" y="0"/>
                      <a:ext cx="4572000" cy="4210050"/>
                    </a:xfrm>
                    <a:prstGeom prst="rect">
                      <a:avLst/>
                    </a:prstGeom>
                  </pic:spPr>
                </pic:pic>
              </a:graphicData>
            </a:graphic>
          </wp:inline>
        </w:drawing>
      </w:r>
    </w:p>
    <w:p w14:paraId="68E688AA" w14:textId="699A9117" w:rsidR="00AB0E48" w:rsidRDefault="00A37C85" w:rsidP="00A37C85">
      <w:pPr>
        <w:pStyle w:val="Caption"/>
      </w:pPr>
      <w:r>
        <w:t xml:space="preserve">Screen Image </w:t>
      </w:r>
      <w:r>
        <w:fldChar w:fldCharType="begin"/>
      </w:r>
      <w:r>
        <w:instrText>SEQ Screen_Image \* ARABIC</w:instrText>
      </w:r>
      <w:r>
        <w:fldChar w:fldCharType="separate"/>
      </w:r>
      <w:r w:rsidR="00B023AC">
        <w:rPr>
          <w:noProof/>
        </w:rPr>
        <w:t>5</w:t>
      </w:r>
      <w:r>
        <w:fldChar w:fldCharType="end"/>
      </w:r>
    </w:p>
    <w:p w14:paraId="7EFCDEAA" w14:textId="77777777" w:rsidR="00A37C85" w:rsidRDefault="6EDEB744" w:rsidP="00A37C85">
      <w:pPr>
        <w:keepNext/>
        <w:spacing w:after="388"/>
        <w:ind w:left="-5" w:right="229"/>
      </w:pPr>
      <w:r>
        <w:rPr>
          <w:noProof/>
        </w:rPr>
        <w:lastRenderedPageBreak/>
        <w:drawing>
          <wp:inline distT="0" distB="0" distL="0" distR="0" wp14:anchorId="79CE1051" wp14:editId="7AAD60F1">
            <wp:extent cx="4572000" cy="2590800"/>
            <wp:effectExtent l="0" t="0" r="0" b="0"/>
            <wp:docPr id="1369668284" name="Picture 1369668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9668284"/>
                    <pic:cNvPicPr/>
                  </pic:nvPicPr>
                  <pic:blipFill>
                    <a:blip r:embed="rId43">
                      <a:extLst>
                        <a:ext uri="{28A0092B-C50C-407E-A947-70E740481C1C}">
                          <a14:useLocalDpi xmlns:a14="http://schemas.microsoft.com/office/drawing/2010/main" val="0"/>
                        </a:ext>
                      </a:extLst>
                    </a:blip>
                    <a:stretch>
                      <a:fillRect/>
                    </a:stretch>
                  </pic:blipFill>
                  <pic:spPr>
                    <a:xfrm>
                      <a:off x="0" y="0"/>
                      <a:ext cx="4572000" cy="2590800"/>
                    </a:xfrm>
                    <a:prstGeom prst="rect">
                      <a:avLst/>
                    </a:prstGeom>
                  </pic:spPr>
                </pic:pic>
              </a:graphicData>
            </a:graphic>
          </wp:inline>
        </w:drawing>
      </w:r>
    </w:p>
    <w:p w14:paraId="69281438" w14:textId="03A1B13B" w:rsidR="4F053543" w:rsidRDefault="4F053543" w:rsidP="4F053543">
      <w:pPr>
        <w:spacing w:after="388"/>
        <w:ind w:left="-5" w:right="229"/>
      </w:pPr>
      <w:r>
        <w:rPr>
          <w:noProof/>
        </w:rPr>
        <w:drawing>
          <wp:inline distT="0" distB="0" distL="0" distR="0" wp14:anchorId="05B8E477" wp14:editId="5DF9FB71">
            <wp:extent cx="4572000" cy="2162175"/>
            <wp:effectExtent l="0" t="0" r="0" b="0"/>
            <wp:docPr id="1005988537" name="Picture 1005988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572000" cy="2162175"/>
                    </a:xfrm>
                    <a:prstGeom prst="rect">
                      <a:avLst/>
                    </a:prstGeom>
                  </pic:spPr>
                </pic:pic>
              </a:graphicData>
            </a:graphic>
          </wp:inline>
        </w:drawing>
      </w:r>
    </w:p>
    <w:p w14:paraId="372B816C" w14:textId="0441E4C5" w:rsidR="00AB0E48" w:rsidRDefault="00A37C85" w:rsidP="00A37C85">
      <w:pPr>
        <w:pStyle w:val="Caption"/>
      </w:pPr>
      <w:r>
        <w:t xml:space="preserve">Screen Image </w:t>
      </w:r>
      <w:r>
        <w:fldChar w:fldCharType="begin"/>
      </w:r>
      <w:r>
        <w:instrText>SEQ Screen_Image \* ARABIC</w:instrText>
      </w:r>
      <w:r>
        <w:fldChar w:fldCharType="separate"/>
      </w:r>
      <w:r w:rsidR="00B023AC">
        <w:rPr>
          <w:noProof/>
        </w:rPr>
        <w:t>6</w:t>
      </w:r>
      <w:r>
        <w:fldChar w:fldCharType="end"/>
      </w:r>
    </w:p>
    <w:p w14:paraId="60B2CDFC" w14:textId="77777777" w:rsidR="00A37C85" w:rsidRDefault="64E145F5" w:rsidP="00A37C85">
      <w:pPr>
        <w:keepNext/>
        <w:spacing w:after="388"/>
        <w:ind w:left="-5" w:right="229"/>
      </w:pPr>
      <w:r>
        <w:rPr>
          <w:noProof/>
        </w:rPr>
        <w:lastRenderedPageBreak/>
        <w:drawing>
          <wp:inline distT="0" distB="0" distL="0" distR="0" wp14:anchorId="082D7C30" wp14:editId="2DE6B135">
            <wp:extent cx="4572000" cy="2571750"/>
            <wp:effectExtent l="0" t="0" r="0" b="0"/>
            <wp:docPr id="1201423486" name="Picture 1201423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1423486"/>
                    <pic:cNvPicPr/>
                  </pic:nvPicPr>
                  <pic:blipFill>
                    <a:blip r:embed="rId45">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17F7634B" w14:textId="6664CCFF" w:rsidR="00AB0E48" w:rsidRDefault="00A37C85" w:rsidP="00A37C85">
      <w:pPr>
        <w:pStyle w:val="Caption"/>
      </w:pPr>
      <w:r>
        <w:t xml:space="preserve">Screen Image </w:t>
      </w:r>
      <w:r>
        <w:fldChar w:fldCharType="begin"/>
      </w:r>
      <w:r>
        <w:instrText>SEQ Screen_Image \* ARABIC</w:instrText>
      </w:r>
      <w:r>
        <w:fldChar w:fldCharType="separate"/>
      </w:r>
      <w:r w:rsidR="00B023AC">
        <w:rPr>
          <w:noProof/>
        </w:rPr>
        <w:t>7</w:t>
      </w:r>
      <w:r>
        <w:fldChar w:fldCharType="end"/>
      </w:r>
    </w:p>
    <w:p w14:paraId="1860AA1D" w14:textId="77777777" w:rsidR="00A37C85" w:rsidRDefault="67F90540" w:rsidP="00A37C85">
      <w:pPr>
        <w:keepNext/>
        <w:spacing w:after="388"/>
        <w:ind w:left="-5" w:right="229"/>
      </w:pPr>
      <w:r>
        <w:rPr>
          <w:noProof/>
        </w:rPr>
        <w:drawing>
          <wp:inline distT="0" distB="0" distL="0" distR="0" wp14:anchorId="7AD14946" wp14:editId="311AD037">
            <wp:extent cx="4572000" cy="2571750"/>
            <wp:effectExtent l="0" t="0" r="0" b="0"/>
            <wp:docPr id="962814584" name="Picture 962814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814584"/>
                    <pic:cNvPicPr/>
                  </pic:nvPicPr>
                  <pic:blipFill>
                    <a:blip r:embed="rId46">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61C5D410" w14:textId="3C3A9910" w:rsidR="00AB0E48" w:rsidRDefault="00A37C85" w:rsidP="00A37C85">
      <w:pPr>
        <w:pStyle w:val="Caption"/>
      </w:pPr>
      <w:r>
        <w:t xml:space="preserve">Screen Image </w:t>
      </w:r>
      <w:r>
        <w:fldChar w:fldCharType="begin"/>
      </w:r>
      <w:r>
        <w:instrText>SEQ Screen_Image \* ARABIC</w:instrText>
      </w:r>
      <w:r>
        <w:fldChar w:fldCharType="separate"/>
      </w:r>
      <w:r w:rsidR="00B023AC">
        <w:rPr>
          <w:noProof/>
        </w:rPr>
        <w:t>8</w:t>
      </w:r>
      <w:r>
        <w:fldChar w:fldCharType="end"/>
      </w:r>
    </w:p>
    <w:p w14:paraId="09085FDC" w14:textId="77777777" w:rsidR="00A37C85" w:rsidRDefault="67F90540" w:rsidP="00A37C85">
      <w:pPr>
        <w:keepNext/>
        <w:spacing w:after="388"/>
        <w:ind w:left="-5" w:right="229"/>
      </w:pPr>
      <w:r>
        <w:rPr>
          <w:noProof/>
        </w:rPr>
        <w:lastRenderedPageBreak/>
        <w:drawing>
          <wp:inline distT="0" distB="0" distL="0" distR="0" wp14:anchorId="211E5567" wp14:editId="4F881A6E">
            <wp:extent cx="4572000" cy="2571750"/>
            <wp:effectExtent l="0" t="0" r="0" b="0"/>
            <wp:docPr id="1143786395" name="Picture 1143786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3786395"/>
                    <pic:cNvPicPr/>
                  </pic:nvPicPr>
                  <pic:blipFill>
                    <a:blip r:embed="rId47">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527733D8" w14:textId="5C3489D4" w:rsidR="00AB0E48" w:rsidRDefault="00A37C85" w:rsidP="00A37C85">
      <w:pPr>
        <w:pStyle w:val="Caption"/>
      </w:pPr>
      <w:r>
        <w:t xml:space="preserve">Screen Image </w:t>
      </w:r>
      <w:r>
        <w:fldChar w:fldCharType="begin"/>
      </w:r>
      <w:r>
        <w:instrText>SEQ Screen_Image \* ARABIC</w:instrText>
      </w:r>
      <w:r>
        <w:fldChar w:fldCharType="separate"/>
      </w:r>
      <w:r w:rsidR="00B023AC">
        <w:rPr>
          <w:noProof/>
        </w:rPr>
        <w:t>9</w:t>
      </w:r>
      <w:r>
        <w:fldChar w:fldCharType="end"/>
      </w:r>
    </w:p>
    <w:p w14:paraId="4F3AD894" w14:textId="4A3E48AF" w:rsidR="650530F6" w:rsidRDefault="650530F6" w:rsidP="67532B6A">
      <w:pPr>
        <w:spacing w:after="388"/>
        <w:ind w:left="-5" w:right="229"/>
      </w:pPr>
    </w:p>
    <w:p w14:paraId="224ADA01" w14:textId="77777777" w:rsidR="00A37C85" w:rsidRDefault="4205753B" w:rsidP="00A37C85">
      <w:pPr>
        <w:keepNext/>
        <w:spacing w:after="388"/>
        <w:ind w:left="-5" w:right="229"/>
      </w:pPr>
      <w:r>
        <w:rPr>
          <w:noProof/>
        </w:rPr>
        <w:drawing>
          <wp:inline distT="0" distB="0" distL="0" distR="0" wp14:anchorId="1D05AED9" wp14:editId="0F34D57C">
            <wp:extent cx="4572000" cy="2571750"/>
            <wp:effectExtent l="0" t="0" r="0" b="0"/>
            <wp:docPr id="1336756912" name="Picture 1336756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0B72ED18" w14:textId="3B226A91" w:rsidR="00AB0E48" w:rsidRDefault="00A37C85" w:rsidP="00A37C85">
      <w:pPr>
        <w:pStyle w:val="Caption"/>
      </w:pPr>
      <w:r>
        <w:t xml:space="preserve">Screen Image </w:t>
      </w:r>
      <w:r>
        <w:fldChar w:fldCharType="begin"/>
      </w:r>
      <w:r>
        <w:instrText>SEQ Screen_Image \* ARABIC</w:instrText>
      </w:r>
      <w:r>
        <w:fldChar w:fldCharType="separate"/>
      </w:r>
      <w:r w:rsidR="00B023AC">
        <w:rPr>
          <w:noProof/>
        </w:rPr>
        <w:t>10</w:t>
      </w:r>
      <w:r>
        <w:fldChar w:fldCharType="end"/>
      </w:r>
    </w:p>
    <w:p w14:paraId="133FADE9" w14:textId="4AE65013" w:rsidR="57354DAF" w:rsidRDefault="2D93FE74" w:rsidP="7E6B311B">
      <w:r>
        <w:rPr>
          <w:noProof/>
        </w:rPr>
        <w:lastRenderedPageBreak/>
        <w:drawing>
          <wp:inline distT="0" distB="0" distL="0" distR="0" wp14:anchorId="2DB25505" wp14:editId="214B03CE">
            <wp:extent cx="4572000" cy="2838450"/>
            <wp:effectExtent l="0" t="0" r="0" b="0"/>
            <wp:docPr id="28895991" name="Picture 28895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572000" cy="2838450"/>
                    </a:xfrm>
                    <a:prstGeom prst="rect">
                      <a:avLst/>
                    </a:prstGeom>
                  </pic:spPr>
                </pic:pic>
              </a:graphicData>
            </a:graphic>
          </wp:inline>
        </w:drawing>
      </w:r>
    </w:p>
    <w:p w14:paraId="59322776" w14:textId="69C8651D" w:rsidR="3A51295F" w:rsidRDefault="3A51295F" w:rsidP="191CC468">
      <w:r>
        <w:rPr>
          <w:noProof/>
        </w:rPr>
        <w:drawing>
          <wp:inline distT="0" distB="0" distL="0" distR="0" wp14:anchorId="54D00592" wp14:editId="76828615">
            <wp:extent cx="4572000" cy="4067175"/>
            <wp:effectExtent l="0" t="0" r="0" b="0"/>
            <wp:docPr id="30883160" name="Picture 30883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572000" cy="4067175"/>
                    </a:xfrm>
                    <a:prstGeom prst="rect">
                      <a:avLst/>
                    </a:prstGeom>
                  </pic:spPr>
                </pic:pic>
              </a:graphicData>
            </a:graphic>
          </wp:inline>
        </w:drawing>
      </w:r>
    </w:p>
    <w:p w14:paraId="655FA865" w14:textId="0F3C20EE" w:rsidR="11E381E9" w:rsidRDefault="11E381E9" w:rsidP="23DD43E6">
      <w:r>
        <w:rPr>
          <w:noProof/>
        </w:rPr>
        <w:lastRenderedPageBreak/>
        <w:drawing>
          <wp:inline distT="0" distB="0" distL="0" distR="0" wp14:anchorId="1623B4B3" wp14:editId="31FFF480">
            <wp:extent cx="4572000" cy="3581400"/>
            <wp:effectExtent l="0" t="0" r="0" b="0"/>
            <wp:docPr id="1850541535" name="Picture 1850541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572000" cy="3581400"/>
                    </a:xfrm>
                    <a:prstGeom prst="rect">
                      <a:avLst/>
                    </a:prstGeom>
                  </pic:spPr>
                </pic:pic>
              </a:graphicData>
            </a:graphic>
          </wp:inline>
        </w:drawing>
      </w:r>
    </w:p>
    <w:p w14:paraId="616F7B0A" w14:textId="3B009F1E" w:rsidR="00737ED2" w:rsidRDefault="5D7E9797" w:rsidP="67532B6A">
      <w:pPr>
        <w:spacing w:after="388"/>
        <w:ind w:left="-5" w:right="229"/>
      </w:pPr>
      <w:r>
        <w:t>7.3 Dashboard Graph Designs:</w:t>
      </w:r>
    </w:p>
    <w:p w14:paraId="5CF61649" w14:textId="59A7ABA8" w:rsidR="5D7E9797" w:rsidRDefault="5D7E9797" w:rsidP="00EA593C">
      <w:pPr>
        <w:pStyle w:val="ListParagraph"/>
        <w:numPr>
          <w:ilvl w:val="0"/>
          <w:numId w:val="14"/>
        </w:numPr>
        <w:spacing w:after="388"/>
        <w:ind w:right="229"/>
        <w:rPr>
          <w:rFonts w:asciiTheme="minorHAnsi" w:eastAsiaTheme="minorEastAsia" w:hAnsiTheme="minorHAnsi" w:cstheme="minorBidi"/>
        </w:rPr>
      </w:pPr>
      <w:r w:rsidRPr="5D7E9797">
        <w:t xml:space="preserve">Graph 1: Average Rating </w:t>
      </w:r>
      <w:r w:rsidR="0284DC79">
        <w:t>over Time</w:t>
      </w:r>
    </w:p>
    <w:p w14:paraId="2A632021" w14:textId="4EE4E55D" w:rsidR="5D7E9797" w:rsidRDefault="47C73DEC" w:rsidP="5D7E9797">
      <w:pPr>
        <w:spacing w:after="388"/>
        <w:ind w:left="0" w:right="229"/>
      </w:pPr>
      <w:r>
        <w:rPr>
          <w:noProof/>
        </w:rPr>
        <w:lastRenderedPageBreak/>
        <w:drawing>
          <wp:inline distT="0" distB="0" distL="0" distR="0" wp14:anchorId="670C6CA5" wp14:editId="35EA34C2">
            <wp:extent cx="4572000" cy="3905250"/>
            <wp:effectExtent l="0" t="0" r="0" b="0"/>
            <wp:docPr id="1619868626" name="Picture 1619868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4572000" cy="3905250"/>
                    </a:xfrm>
                    <a:prstGeom prst="rect">
                      <a:avLst/>
                    </a:prstGeom>
                  </pic:spPr>
                </pic:pic>
              </a:graphicData>
            </a:graphic>
          </wp:inline>
        </w:drawing>
      </w:r>
    </w:p>
    <w:p w14:paraId="4508E1DF" w14:textId="734D9018" w:rsidR="5D7E9797" w:rsidRDefault="47C73DEC" w:rsidP="47C73DEC">
      <w:pPr>
        <w:spacing w:after="388"/>
        <w:ind w:left="0" w:right="229"/>
      </w:pPr>
      <w:r w:rsidRPr="47C73DEC">
        <w:t xml:space="preserve">This graph shows the average Star Rating over time and can be filtered by month. One can see the month, average Star Rating, and the Vendor Name as a box pop-up by hovering over the points.  </w:t>
      </w:r>
    </w:p>
    <w:p w14:paraId="053CE3AF" w14:textId="61CB38F0" w:rsidR="5D7E9797" w:rsidRDefault="5D7E9797" w:rsidP="5D7E9797">
      <w:pPr>
        <w:spacing w:after="388"/>
        <w:ind w:left="0" w:right="229"/>
      </w:pPr>
      <w:r w:rsidRPr="47C73DEC">
        <w:rPr>
          <w:b/>
        </w:rPr>
        <w:t>Data source:</w:t>
      </w:r>
      <w:r w:rsidRPr="5D7E9797">
        <w:t xml:space="preserve"> StarRating, </w:t>
      </w:r>
      <w:r w:rsidR="0284DC79">
        <w:t xml:space="preserve">average(StarRating), </w:t>
      </w:r>
      <w:r w:rsidRPr="5D7E9797">
        <w:t xml:space="preserve">DatePosted, and VendorID from Reviews </w:t>
      </w:r>
      <w:r w:rsidR="0284DC79">
        <w:t>and Vendor tables</w:t>
      </w:r>
    </w:p>
    <w:p w14:paraId="2AD8B197" w14:textId="1D0DD108" w:rsidR="5D7E9797" w:rsidRDefault="5D7E9797" w:rsidP="00EA593C">
      <w:pPr>
        <w:pStyle w:val="ListParagraph"/>
        <w:numPr>
          <w:ilvl w:val="0"/>
          <w:numId w:val="13"/>
        </w:numPr>
        <w:spacing w:after="388"/>
        <w:ind w:right="229"/>
        <w:rPr>
          <w:rFonts w:asciiTheme="minorHAnsi" w:eastAsiaTheme="minorEastAsia" w:hAnsiTheme="minorHAnsi" w:cstheme="minorBidi"/>
        </w:rPr>
      </w:pPr>
      <w:r w:rsidRPr="5D7E9797">
        <w:t xml:space="preserve">Graph 2: New Reviews </w:t>
      </w:r>
      <w:r w:rsidR="0284DC79">
        <w:t>in the last</w:t>
      </w:r>
      <w:r w:rsidRPr="5D7E9797">
        <w:t xml:space="preserve"> month</w:t>
      </w:r>
    </w:p>
    <w:p w14:paraId="4A717D73" w14:textId="705C8A65" w:rsidR="5D7E9797" w:rsidRDefault="47C73DEC" w:rsidP="5D7E9797">
      <w:pPr>
        <w:spacing w:after="388"/>
        <w:ind w:left="0" w:right="229"/>
      </w:pPr>
      <w:r>
        <w:rPr>
          <w:noProof/>
        </w:rPr>
        <w:lastRenderedPageBreak/>
        <w:drawing>
          <wp:inline distT="0" distB="0" distL="0" distR="0" wp14:anchorId="42EE25AC" wp14:editId="49DC6A15">
            <wp:extent cx="4572000" cy="3171825"/>
            <wp:effectExtent l="0" t="0" r="0" b="0"/>
            <wp:docPr id="112706468" name="Picture 112706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4572000" cy="3171825"/>
                    </a:xfrm>
                    <a:prstGeom prst="rect">
                      <a:avLst/>
                    </a:prstGeom>
                  </pic:spPr>
                </pic:pic>
              </a:graphicData>
            </a:graphic>
          </wp:inline>
        </w:drawing>
      </w:r>
    </w:p>
    <w:p w14:paraId="54ACF31E" w14:textId="597C2420" w:rsidR="47C73DEC" w:rsidRDefault="47C73DEC" w:rsidP="47C73DEC">
      <w:pPr>
        <w:spacing w:after="388"/>
        <w:ind w:left="0" w:right="229"/>
      </w:pPr>
      <w:r w:rsidRPr="47C73DEC">
        <w:t xml:space="preserve">This chart will display New Reviews submitted last month and broken down by individual stars. For example, from the graph above, we can see that two 1-star, one 2-star, one 3-star, one 4-star, and one 5-star review have been submitted in the last month.  </w:t>
      </w:r>
    </w:p>
    <w:p w14:paraId="6F2BF4BA" w14:textId="2B9C4AE0" w:rsidR="5D7E9797" w:rsidRDefault="5D7E9797" w:rsidP="5D7E9797">
      <w:pPr>
        <w:spacing w:after="388"/>
        <w:ind w:left="0" w:right="229"/>
      </w:pPr>
      <w:r w:rsidRPr="5D7E9797">
        <w:t xml:space="preserve"> </w:t>
      </w:r>
      <w:r w:rsidRPr="47C73DEC">
        <w:rPr>
          <w:b/>
        </w:rPr>
        <w:t>Data source</w:t>
      </w:r>
      <w:r w:rsidRPr="5D7E9797">
        <w:t xml:space="preserve">: StarRating, </w:t>
      </w:r>
      <w:r w:rsidR="0284DC79">
        <w:t xml:space="preserve">count(StarRating), </w:t>
      </w:r>
      <w:r w:rsidRPr="5D7E9797">
        <w:t>DatePosted from Reviews table</w:t>
      </w:r>
    </w:p>
    <w:p w14:paraId="0EC8EE58" w14:textId="12F007BC" w:rsidR="5D7E9797" w:rsidRDefault="0284DC79" w:rsidP="00EA593C">
      <w:pPr>
        <w:pStyle w:val="ListParagraph"/>
        <w:numPr>
          <w:ilvl w:val="0"/>
          <w:numId w:val="12"/>
        </w:numPr>
        <w:spacing w:after="388"/>
        <w:ind w:right="229"/>
        <w:rPr>
          <w:rFonts w:asciiTheme="minorHAnsi" w:eastAsiaTheme="minorEastAsia" w:hAnsiTheme="minorHAnsi" w:cstheme="minorBidi"/>
        </w:rPr>
      </w:pPr>
      <w:r>
        <w:t>Graph 3: Popular Searches by Month</w:t>
      </w:r>
    </w:p>
    <w:p w14:paraId="531AEA5E" w14:textId="029A08E1" w:rsidR="5D7E9797" w:rsidRDefault="5D7E9797" w:rsidP="5D7E9797">
      <w:pPr>
        <w:spacing w:after="388"/>
        <w:ind w:left="0" w:right="229"/>
      </w:pPr>
      <w:r w:rsidRPr="5D7E9797">
        <w:t xml:space="preserve">  </w:t>
      </w:r>
      <w:r w:rsidR="47C73DEC">
        <w:rPr>
          <w:noProof/>
        </w:rPr>
        <w:drawing>
          <wp:inline distT="0" distB="0" distL="0" distR="0" wp14:anchorId="2CE2EC79" wp14:editId="63C46D06">
            <wp:extent cx="4572000" cy="2743200"/>
            <wp:effectExtent l="0" t="0" r="0" b="0"/>
            <wp:docPr id="1516543230" name="Picture 1516543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14:paraId="7C1F2ACD" w14:textId="5D8B68BB" w:rsidR="5D7E9797" w:rsidRDefault="0284DC79" w:rsidP="5D7E9797">
      <w:pPr>
        <w:spacing w:after="388"/>
        <w:ind w:left="0" w:right="229"/>
      </w:pPr>
      <w:r>
        <w:lastRenderedPageBreak/>
        <w:t xml:space="preserve"> </w:t>
      </w:r>
      <w:r w:rsidR="47C73DEC">
        <w:t xml:space="preserve">The Popular Searches by month graph pulls searches submitted on the website and displays the most popular searches, which can be filtered by month. </w:t>
      </w:r>
    </w:p>
    <w:p w14:paraId="012B3797" w14:textId="64739E7F" w:rsidR="5D7E9797" w:rsidRDefault="47C73DEC" w:rsidP="5D7E9797">
      <w:pPr>
        <w:spacing w:after="388"/>
        <w:ind w:left="0" w:right="229"/>
      </w:pPr>
      <w:r>
        <w:t xml:space="preserve"> </w:t>
      </w:r>
      <w:r w:rsidRPr="47C73DEC">
        <w:rPr>
          <w:b/>
          <w:bCs/>
        </w:rPr>
        <w:t>Data Source:</w:t>
      </w:r>
      <w:r>
        <w:t xml:space="preserve"> QueryText, DateRequested, count(QueryText) from Queries table</w:t>
      </w:r>
    </w:p>
    <w:p w14:paraId="5A9EFBF0" w14:textId="34A22A96" w:rsidR="5D7E9797" w:rsidRDefault="5D7E9797" w:rsidP="00EA593C">
      <w:pPr>
        <w:pStyle w:val="ListParagraph"/>
        <w:numPr>
          <w:ilvl w:val="0"/>
          <w:numId w:val="11"/>
        </w:numPr>
        <w:spacing w:after="388"/>
        <w:ind w:right="229"/>
        <w:rPr>
          <w:rFonts w:asciiTheme="minorHAnsi" w:eastAsiaTheme="minorEastAsia" w:hAnsiTheme="minorHAnsi" w:cstheme="minorBidi"/>
        </w:rPr>
      </w:pPr>
      <w:r w:rsidRPr="5D7E9797">
        <w:t xml:space="preserve">Graph 4: </w:t>
      </w:r>
      <w:r w:rsidR="0284DC79">
        <w:t>Popular</w:t>
      </w:r>
      <w:r w:rsidRPr="5D7E9797">
        <w:t xml:space="preserve"> Cuisine Types by </w:t>
      </w:r>
      <w:r w:rsidR="0284DC79">
        <w:t>Location</w:t>
      </w:r>
    </w:p>
    <w:p w14:paraId="517E1E24" w14:textId="2AD213B1" w:rsidR="5D7E9797" w:rsidRDefault="47C73DEC" w:rsidP="5D7E9797">
      <w:pPr>
        <w:spacing w:after="388"/>
        <w:ind w:left="0" w:right="229"/>
      </w:pPr>
      <w:r>
        <w:rPr>
          <w:noProof/>
        </w:rPr>
        <w:drawing>
          <wp:inline distT="0" distB="0" distL="0" distR="0" wp14:anchorId="528204E7" wp14:editId="46DA1F75">
            <wp:extent cx="4572000" cy="3314700"/>
            <wp:effectExtent l="0" t="0" r="0" b="0"/>
            <wp:docPr id="69559047" name="Picture 69559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572000" cy="3314700"/>
                    </a:xfrm>
                    <a:prstGeom prst="rect">
                      <a:avLst/>
                    </a:prstGeom>
                  </pic:spPr>
                </pic:pic>
              </a:graphicData>
            </a:graphic>
          </wp:inline>
        </w:drawing>
      </w:r>
    </w:p>
    <w:p w14:paraId="09961A8F" w14:textId="6DCFE484" w:rsidR="47C73DEC" w:rsidRDefault="47C73DEC" w:rsidP="47C73DEC">
      <w:pPr>
        <w:spacing w:after="388"/>
        <w:ind w:left="0" w:right="229"/>
      </w:pPr>
      <w:r w:rsidRPr="47C73DEC">
        <w:t>The Popular Cuisine Type by Location graph displays the most popular cuisine types by location, and the popularity is based on the Rating. A box will pop up with the area, the total Rating, and the Cuisine type associated with the bar by hovering over the bar. The numbers on the end of each bar represent the TotalRating.</w:t>
      </w:r>
    </w:p>
    <w:p w14:paraId="5970EDC5" w14:textId="2D46414F" w:rsidR="5D7E9797" w:rsidRDefault="5D7E9797" w:rsidP="5D7E9797">
      <w:pPr>
        <w:spacing w:after="388"/>
        <w:ind w:left="0" w:right="229"/>
      </w:pPr>
      <w:r w:rsidRPr="47C73DEC">
        <w:rPr>
          <w:b/>
        </w:rPr>
        <w:t xml:space="preserve">Data Source: </w:t>
      </w:r>
      <w:r w:rsidRPr="5D7E9797">
        <w:t>AreaName</w:t>
      </w:r>
      <w:r w:rsidR="0284DC79">
        <w:t>, CuisineType, count(StarRating)</w:t>
      </w:r>
      <w:r w:rsidRPr="5D7E9797">
        <w:t xml:space="preserve"> from Areas, CuisineTypes, </w:t>
      </w:r>
      <w:r w:rsidR="0284DC79">
        <w:t>and Reviews tables with inner join on</w:t>
      </w:r>
      <w:r w:rsidRPr="5D7E9797">
        <w:t xml:space="preserve"> VendorID</w:t>
      </w:r>
      <w:r w:rsidR="0284DC79">
        <w:t>.</w:t>
      </w:r>
    </w:p>
    <w:p w14:paraId="23D026BB" w14:textId="649B8501" w:rsidR="5D7E9797" w:rsidRDefault="0284DC79" w:rsidP="00EA593C">
      <w:pPr>
        <w:pStyle w:val="ListParagraph"/>
        <w:numPr>
          <w:ilvl w:val="0"/>
          <w:numId w:val="10"/>
        </w:numPr>
        <w:spacing w:after="388"/>
        <w:ind w:right="229"/>
        <w:rPr>
          <w:rFonts w:asciiTheme="minorHAnsi" w:eastAsiaTheme="minorEastAsia" w:hAnsiTheme="minorHAnsi" w:cstheme="minorBidi"/>
        </w:rPr>
      </w:pPr>
      <w:r>
        <w:t xml:space="preserve">    Graph 5: Popular Vendors in a certain Location</w:t>
      </w:r>
    </w:p>
    <w:p w14:paraId="367D0648" w14:textId="6483E272" w:rsidR="5D7E9797" w:rsidRDefault="47C73DEC" w:rsidP="5D7E9797">
      <w:pPr>
        <w:spacing w:after="388"/>
        <w:ind w:left="0" w:right="229"/>
      </w:pPr>
      <w:r>
        <w:rPr>
          <w:noProof/>
        </w:rPr>
        <w:lastRenderedPageBreak/>
        <w:drawing>
          <wp:inline distT="0" distB="0" distL="0" distR="0" wp14:anchorId="711D7AE9" wp14:editId="2621241B">
            <wp:extent cx="4572000" cy="3143250"/>
            <wp:effectExtent l="0" t="0" r="0" b="0"/>
            <wp:docPr id="620128711" name="Picture 620128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4572000" cy="3143250"/>
                    </a:xfrm>
                    <a:prstGeom prst="rect">
                      <a:avLst/>
                    </a:prstGeom>
                  </pic:spPr>
                </pic:pic>
              </a:graphicData>
            </a:graphic>
          </wp:inline>
        </w:drawing>
      </w:r>
    </w:p>
    <w:p w14:paraId="3B54EF46" w14:textId="30B94196" w:rsidR="47C73DEC" w:rsidRDefault="47C73DEC" w:rsidP="47C73DEC">
      <w:pPr>
        <w:spacing w:after="388"/>
        <w:ind w:left="0" w:right="229"/>
      </w:pPr>
      <w:r w:rsidRPr="47C73DEC">
        <w:t>The Popular Vendors by Location graph displays the most popular vendor by location, and the popularity is based on the Rating. A box will pop up with the area, the total Rating, and the Business Name associated with the bar by hovering over the bar. The numbers on the end of each bar represent the TotalRating.</w:t>
      </w:r>
    </w:p>
    <w:p w14:paraId="7234B4B4" w14:textId="2B79DE03" w:rsidR="5D7E9797" w:rsidRDefault="0284DC79" w:rsidP="5D7E9797">
      <w:pPr>
        <w:spacing w:after="388"/>
        <w:ind w:left="0" w:right="229"/>
      </w:pPr>
      <w:r w:rsidRPr="47C73DEC">
        <w:rPr>
          <w:b/>
          <w:bCs/>
        </w:rPr>
        <w:t xml:space="preserve">Data Source: </w:t>
      </w:r>
      <w:r>
        <w:t>VendorName, AreaName, count(StarRating) from table Vendor, Areas, and Reviews with inner join on VendorID.</w:t>
      </w:r>
    </w:p>
    <w:p w14:paraId="12BC3BE5" w14:textId="788FD44D" w:rsidR="00AD4571" w:rsidRPr="005F0F8F" w:rsidRDefault="329C2B6E" w:rsidP="00F25C6C">
      <w:pPr>
        <w:pStyle w:val="Heading1"/>
        <w:rPr>
          <w:rFonts w:asciiTheme="minorHAnsi" w:eastAsiaTheme="minorEastAsia" w:hAnsiTheme="minorHAnsi" w:cstheme="minorBidi"/>
          <w:color w:val="000000" w:themeColor="text1"/>
          <w:szCs w:val="40"/>
        </w:rPr>
      </w:pPr>
      <w:bookmarkStart w:id="279" w:name="_Toc743290914"/>
      <w:bookmarkStart w:id="280" w:name="_Toc1447985201"/>
      <w:bookmarkStart w:id="281" w:name="_Toc413633902"/>
      <w:bookmarkStart w:id="282" w:name="_Toc457129471"/>
      <w:bookmarkStart w:id="283" w:name="_Toc712959717"/>
      <w:bookmarkStart w:id="284" w:name="_Toc752665957"/>
      <w:bookmarkStart w:id="285" w:name="_Toc1855288517"/>
      <w:bookmarkStart w:id="286" w:name="_Toc986254872"/>
      <w:bookmarkStart w:id="287" w:name="_Toc809905266"/>
      <w:bookmarkStart w:id="288" w:name="_Toc1601930721"/>
      <w:bookmarkStart w:id="289" w:name="_Toc104991135"/>
      <w:r>
        <w:t>REQUIREMENTS TRAC</w:t>
      </w:r>
      <w:r w:rsidR="07A614F0">
        <w:t>EA</w:t>
      </w:r>
      <w:r>
        <w:t>BILITY MATRIX</w:t>
      </w:r>
      <w:bookmarkEnd w:id="279"/>
      <w:bookmarkEnd w:id="280"/>
      <w:bookmarkEnd w:id="281"/>
      <w:bookmarkEnd w:id="282"/>
      <w:bookmarkEnd w:id="283"/>
      <w:bookmarkEnd w:id="284"/>
      <w:bookmarkEnd w:id="285"/>
      <w:bookmarkEnd w:id="286"/>
      <w:bookmarkEnd w:id="287"/>
      <w:bookmarkEnd w:id="288"/>
      <w:bookmarkEnd w:id="289"/>
    </w:p>
    <w:p w14:paraId="2515E9B8" w14:textId="0723BD9C" w:rsidR="00065DED" w:rsidRDefault="7F0273D0" w:rsidP="00065DED">
      <w:pPr>
        <w:rPr>
          <w:sz w:val="24"/>
          <w:szCs w:val="24"/>
        </w:rPr>
      </w:pPr>
      <w:r w:rsidRPr="1A8BA2A8">
        <w:rPr>
          <w:sz w:val="24"/>
          <w:szCs w:val="24"/>
        </w:rPr>
        <w:t xml:space="preserve">The following requirement lists don’t include any functions specific </w:t>
      </w:r>
      <w:r w:rsidR="1C8B02F1" w:rsidRPr="1A8BA2A8">
        <w:rPr>
          <w:sz w:val="24"/>
          <w:szCs w:val="24"/>
        </w:rPr>
        <w:t>to</w:t>
      </w:r>
      <w:r w:rsidRPr="1A8BA2A8">
        <w:rPr>
          <w:sz w:val="24"/>
          <w:szCs w:val="24"/>
        </w:rPr>
        <w:t xml:space="preserve"> Mobile Apps.</w:t>
      </w:r>
      <w:r w:rsidR="00065DED" w:rsidRPr="1A8BA2A8">
        <w:rPr>
          <w:sz w:val="24"/>
          <w:szCs w:val="24"/>
        </w:rPr>
        <w:t xml:space="preserve"> </w:t>
      </w:r>
      <w:r w:rsidR="00A428A0" w:rsidRPr="1A8BA2A8">
        <w:rPr>
          <w:sz w:val="24"/>
          <w:szCs w:val="24"/>
        </w:rPr>
        <w:t>At the moment, s</w:t>
      </w:r>
      <w:r w:rsidR="00065DED" w:rsidRPr="1A8BA2A8">
        <w:rPr>
          <w:sz w:val="24"/>
          <w:szCs w:val="24"/>
        </w:rPr>
        <w:t xml:space="preserve">ome </w:t>
      </w:r>
      <w:r w:rsidR="00433FE1" w:rsidRPr="1A8BA2A8">
        <w:rPr>
          <w:sz w:val="24"/>
          <w:szCs w:val="24"/>
        </w:rPr>
        <w:t>features do not have a design</w:t>
      </w:r>
      <w:r w:rsidR="0051160B" w:rsidRPr="1A8BA2A8">
        <w:rPr>
          <w:sz w:val="24"/>
          <w:szCs w:val="24"/>
        </w:rPr>
        <w:t xml:space="preserve"> as they will be added incrementally</w:t>
      </w:r>
      <w:r w:rsidR="00A95444" w:rsidRPr="1A8BA2A8">
        <w:rPr>
          <w:sz w:val="24"/>
          <w:szCs w:val="24"/>
        </w:rPr>
        <w:t>.</w:t>
      </w:r>
      <w:r w:rsidR="3AD63BD4" w:rsidRPr="1A8BA2A8">
        <w:rPr>
          <w:sz w:val="24"/>
          <w:szCs w:val="24"/>
        </w:rPr>
        <w:t xml:space="preserve"> </w:t>
      </w:r>
    </w:p>
    <w:tbl>
      <w:tblPr>
        <w:tblW w:w="9354" w:type="dxa"/>
        <w:tblInd w:w="5" w:type="dxa"/>
        <w:tblCellMar>
          <w:top w:w="16" w:type="dxa"/>
          <w:left w:w="105" w:type="dxa"/>
          <w:right w:w="50" w:type="dxa"/>
        </w:tblCellMar>
        <w:tblLook w:val="04A0" w:firstRow="1" w:lastRow="0" w:firstColumn="1" w:lastColumn="0" w:noHBand="0" w:noVBand="1"/>
      </w:tblPr>
      <w:tblGrid>
        <w:gridCol w:w="2146"/>
        <w:gridCol w:w="2101"/>
        <w:gridCol w:w="2020"/>
        <w:gridCol w:w="1746"/>
        <w:gridCol w:w="1341"/>
      </w:tblGrid>
      <w:tr w:rsidR="00AD4571" w14:paraId="298E8D0F" w14:textId="77777777" w:rsidTr="362BBF2E">
        <w:trPr>
          <w:trHeight w:val="835"/>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AF1742" w14:textId="77777777" w:rsidR="00AD4571" w:rsidRDefault="00286316">
            <w:pPr>
              <w:spacing w:after="0" w:line="259" w:lineRule="auto"/>
              <w:ind w:left="5" w:firstLine="0"/>
            </w:pPr>
            <w:r>
              <w:t xml:space="preserve">Requirement-ID </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1BF9A6" w14:textId="77777777" w:rsidR="00AD4571" w:rsidRDefault="00286316">
            <w:pPr>
              <w:spacing w:after="0" w:line="259" w:lineRule="auto"/>
              <w:ind w:left="5" w:firstLine="0"/>
            </w:pPr>
            <w:r>
              <w:t xml:space="preserve">Requirement Description </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451165" w14:textId="77777777" w:rsidR="00AD4571" w:rsidRDefault="00286316">
            <w:pPr>
              <w:spacing w:after="0" w:line="259" w:lineRule="auto"/>
              <w:ind w:left="0" w:firstLine="0"/>
            </w:pPr>
            <w:r>
              <w:t xml:space="preserve">Design </w:t>
            </w:r>
          </w:p>
          <w:p w14:paraId="2FB94375" w14:textId="77777777" w:rsidR="00AD4571" w:rsidRDefault="00286316">
            <w:pPr>
              <w:spacing w:after="0" w:line="259" w:lineRule="auto"/>
              <w:ind w:left="0" w:firstLine="0"/>
            </w:pPr>
            <w:r>
              <w:t xml:space="preserve">Component </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5DAB67" w14:textId="77777777" w:rsidR="00AD4571" w:rsidRDefault="00286316">
            <w:pPr>
              <w:spacing w:after="0" w:line="259" w:lineRule="auto"/>
              <w:ind w:left="6" w:firstLine="0"/>
            </w:pPr>
            <w:r>
              <w:t xml:space="preserve">Data Design Component </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858EB2" w14:textId="77777777" w:rsidR="00AD4571" w:rsidRDefault="00286316">
            <w:pPr>
              <w:spacing w:after="0" w:line="259" w:lineRule="auto"/>
              <w:ind w:left="5" w:firstLine="0"/>
            </w:pPr>
            <w:r>
              <w:t xml:space="preserve">Interface </w:t>
            </w:r>
          </w:p>
          <w:p w14:paraId="6BC01B4D" w14:textId="77777777" w:rsidR="00AD4571" w:rsidRDefault="00286316">
            <w:pPr>
              <w:spacing w:after="0" w:line="259" w:lineRule="auto"/>
              <w:ind w:left="5" w:firstLine="0"/>
            </w:pPr>
            <w:r>
              <w:t xml:space="preserve">Design </w:t>
            </w:r>
          </w:p>
          <w:p w14:paraId="43E4549B" w14:textId="77777777" w:rsidR="00AD4571" w:rsidRDefault="00286316">
            <w:pPr>
              <w:spacing w:after="0" w:line="259" w:lineRule="auto"/>
              <w:ind w:left="5" w:firstLine="0"/>
              <w:jc w:val="both"/>
            </w:pPr>
            <w:r>
              <w:t xml:space="preserve">Component </w:t>
            </w:r>
          </w:p>
        </w:tc>
      </w:tr>
      <w:tr w:rsidR="00AD4571" w14:paraId="421DAD19" w14:textId="77777777" w:rsidTr="362BBF2E">
        <w:trPr>
          <w:trHeight w:val="285"/>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C64E9E" w14:textId="2D3F8FBF" w:rsidR="00AD4571" w:rsidRDefault="00286316">
            <w:pPr>
              <w:spacing w:after="0" w:line="259" w:lineRule="auto"/>
              <w:ind w:left="5" w:firstLine="0"/>
            </w:pPr>
            <w:r>
              <w:t xml:space="preserve"> </w:t>
            </w:r>
            <w:r w:rsidR="02ACC323">
              <w:t>1</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C2D8E4" w14:textId="52E42CA9" w:rsidR="00AD4571" w:rsidRDefault="00286316">
            <w:pPr>
              <w:spacing w:after="0" w:line="259" w:lineRule="auto"/>
              <w:ind w:left="5" w:firstLine="0"/>
            </w:pPr>
            <w:r>
              <w:t xml:space="preserve"> </w:t>
            </w:r>
            <w:r w:rsidR="3FF55E8C">
              <w:t>Vendor Page</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08833F" w14:textId="0F6EB94E" w:rsidR="00AD4571" w:rsidRDefault="1002B48B">
            <w:pPr>
              <w:spacing w:after="0" w:line="259" w:lineRule="auto"/>
              <w:ind w:left="0" w:firstLine="0"/>
            </w:pPr>
            <w:r>
              <w:t>4.2 Getting and modifying resources</w:t>
            </w:r>
          </w:p>
          <w:p w14:paraId="54078655" w14:textId="18389BBD" w:rsidR="00AD4571" w:rsidRDefault="404DF6D4">
            <w:pPr>
              <w:spacing w:after="0" w:line="259" w:lineRule="auto"/>
              <w:ind w:left="0" w:firstLine="0"/>
            </w:pPr>
            <w:r w:rsidRPr="4B32F086">
              <w:t xml:space="preserve">4.2 How to get a page and its pictures  </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B94D1C" w14:textId="68D7B367" w:rsidR="00AD4571" w:rsidRDefault="79E3FEAB">
            <w:pPr>
              <w:spacing w:after="0" w:line="259" w:lineRule="auto"/>
              <w:ind w:left="6" w:firstLine="0"/>
            </w:pPr>
            <w:r>
              <w:t xml:space="preserve"> </w:t>
            </w:r>
            <w:r w:rsidR="426C746A">
              <w:t>Vendor table</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D00A08" w14:textId="4989BAE6" w:rsidR="00AD4571" w:rsidRDefault="00286316">
            <w:pPr>
              <w:spacing w:after="0" w:line="259" w:lineRule="auto"/>
              <w:ind w:left="5" w:firstLine="0"/>
            </w:pPr>
            <w:r>
              <w:t xml:space="preserve"> </w:t>
            </w:r>
            <w:r w:rsidR="3398B11E">
              <w:t xml:space="preserve">Screen Image </w:t>
            </w:r>
            <w:r w:rsidR="42456E47">
              <w:t>#</w:t>
            </w:r>
            <w:r w:rsidR="3398B11E">
              <w:t>2</w:t>
            </w:r>
          </w:p>
        </w:tc>
      </w:tr>
      <w:tr w:rsidR="00AD4571" w14:paraId="2826C580" w14:textId="77777777" w:rsidTr="362BBF2E">
        <w:trPr>
          <w:trHeight w:val="29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8669E8" w14:textId="549AA376" w:rsidR="00AD4571" w:rsidRDefault="00286316">
            <w:pPr>
              <w:spacing w:after="0" w:line="259" w:lineRule="auto"/>
              <w:ind w:left="5" w:firstLine="0"/>
            </w:pPr>
            <w:r>
              <w:t xml:space="preserve"> </w:t>
            </w:r>
            <w:r w:rsidR="143C37CC">
              <w:t>2</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99AA3E" w14:textId="04418910" w:rsidR="00AD4571" w:rsidRDefault="0C7FA4A1">
            <w:pPr>
              <w:spacing w:after="0" w:line="259" w:lineRule="auto"/>
              <w:ind w:left="5" w:firstLine="0"/>
            </w:pPr>
            <w:r>
              <w:t>Reviews and Star Rating</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24F8E0" w14:textId="4C6297F3" w:rsidR="00AD4571" w:rsidRDefault="776CF7E7">
            <w:pPr>
              <w:spacing w:after="0" w:line="259" w:lineRule="auto"/>
              <w:ind w:left="0" w:firstLine="0"/>
            </w:pPr>
            <w:r>
              <w:t>4.2</w:t>
            </w:r>
            <w:r w:rsidR="00286316">
              <w:t xml:space="preserve"> </w:t>
            </w:r>
            <w:r w:rsidR="5DE2B0F9">
              <w:t xml:space="preserve">How to post a review with pictures  </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6C4F84" w14:textId="178B44A2" w:rsidR="00AD4571" w:rsidRDefault="0059464B">
            <w:pPr>
              <w:spacing w:after="0" w:line="259" w:lineRule="auto"/>
              <w:ind w:left="6" w:firstLine="0"/>
            </w:pPr>
            <w:r>
              <w:t>Review table</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333FE3" w14:textId="3FFC38DA" w:rsidR="00AD4571" w:rsidRDefault="00286316">
            <w:pPr>
              <w:spacing w:after="0" w:line="259" w:lineRule="auto"/>
              <w:ind w:left="5" w:firstLine="0"/>
            </w:pPr>
            <w:r>
              <w:t xml:space="preserve"> </w:t>
            </w:r>
            <w:r w:rsidR="04A6CFD9">
              <w:t xml:space="preserve">Screen Image </w:t>
            </w:r>
            <w:r w:rsidR="3DA6BDDC">
              <w:t>#</w:t>
            </w:r>
            <w:r w:rsidR="04A6CFD9">
              <w:t>2</w:t>
            </w:r>
          </w:p>
        </w:tc>
      </w:tr>
      <w:tr w:rsidR="4B32F086" w14:paraId="0D3BB049" w14:textId="77777777" w:rsidTr="362BBF2E">
        <w:trPr>
          <w:trHeight w:val="29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E4B0D7" w14:textId="6D2BA61C" w:rsidR="00EA5379" w:rsidRDefault="00EA5379" w:rsidP="4B32F086">
            <w:pPr>
              <w:spacing w:line="259" w:lineRule="auto"/>
            </w:pPr>
            <w:r>
              <w:t>3</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BF9EF4" w14:textId="67417FEE" w:rsidR="00EA5379" w:rsidRDefault="00EA5379" w:rsidP="4B32F086">
            <w:pPr>
              <w:spacing w:line="259" w:lineRule="auto"/>
            </w:pPr>
            <w:r w:rsidRPr="4B32F086">
              <w:t>Photo/Video Library</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D56D2E" w14:textId="462D9A4F" w:rsidR="00EA5379" w:rsidRDefault="00EA5379" w:rsidP="00182B65">
            <w:pPr>
              <w:spacing w:line="259" w:lineRule="auto"/>
              <w:ind w:left="0" w:firstLine="0"/>
            </w:pPr>
            <w:r w:rsidRPr="4B32F086">
              <w:t>4.2 How to get a page and its pictures</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490EA1" w14:textId="62F3C828" w:rsidR="4B32F086" w:rsidRDefault="00CD0DEA" w:rsidP="4B32F086">
            <w:pPr>
              <w:spacing w:line="259" w:lineRule="auto"/>
            </w:pPr>
            <w:r>
              <w:t>Photo table and S3</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D6CF91" w14:textId="1040A963" w:rsidR="00EA5379" w:rsidRDefault="00EA5379" w:rsidP="4B32F086">
            <w:pPr>
              <w:spacing w:line="259" w:lineRule="auto"/>
            </w:pPr>
            <w:r w:rsidRPr="4B32F086">
              <w:t>Screen Image #2</w:t>
            </w:r>
          </w:p>
        </w:tc>
      </w:tr>
      <w:tr w:rsidR="4B32F086" w14:paraId="449863C5" w14:textId="77777777" w:rsidTr="362BBF2E">
        <w:trPr>
          <w:trHeight w:val="29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6A1E3B" w14:textId="28FB3CA3" w:rsidR="00EA5379" w:rsidRDefault="00EA5379" w:rsidP="4B32F086">
            <w:pPr>
              <w:spacing w:line="259" w:lineRule="auto"/>
            </w:pPr>
            <w:r w:rsidRPr="4B32F086">
              <w:lastRenderedPageBreak/>
              <w:t>4</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C74792" w14:textId="18E76D95" w:rsidR="00EA5379" w:rsidRDefault="00EA5379" w:rsidP="4B32F086">
            <w:pPr>
              <w:spacing w:line="259" w:lineRule="auto"/>
            </w:pPr>
            <w:r w:rsidRPr="4B32F086">
              <w:t>Sign Up and Log In</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C57060" w14:textId="0B2B4EB0" w:rsidR="00EA5379" w:rsidRDefault="00EA5379" w:rsidP="4B32F086">
            <w:pPr>
              <w:spacing w:line="259" w:lineRule="auto"/>
            </w:pPr>
            <w:r w:rsidRPr="4B32F086">
              <w:t xml:space="preserve">4.2 Authentication flow  </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8CC072" w14:textId="00CAF638" w:rsidR="4B32F086" w:rsidRDefault="002108BD" w:rsidP="4B32F086">
            <w:pPr>
              <w:spacing w:line="259" w:lineRule="auto"/>
            </w:pPr>
            <w:r>
              <w:t>User table</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F4B99F" w14:textId="199BCB4E" w:rsidR="7E341DDB" w:rsidRDefault="7E341DDB" w:rsidP="4B32F086">
            <w:pPr>
              <w:spacing w:line="259" w:lineRule="auto"/>
            </w:pPr>
            <w:r w:rsidRPr="4B32F086">
              <w:t>Screen Image #1</w:t>
            </w:r>
          </w:p>
        </w:tc>
      </w:tr>
      <w:tr w:rsidR="4B32F086" w14:paraId="2AC171A3" w14:textId="77777777" w:rsidTr="362BBF2E">
        <w:trPr>
          <w:trHeight w:val="29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DAA6A9" w14:textId="01C3FD6F" w:rsidR="7E341DDB" w:rsidRDefault="7E341DDB" w:rsidP="4B32F086">
            <w:pPr>
              <w:spacing w:line="259" w:lineRule="auto"/>
            </w:pPr>
            <w:r w:rsidRPr="4B32F086">
              <w:t>5</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A3756F" w14:textId="4A3E28CE" w:rsidR="7E341DDB" w:rsidRDefault="7E341DDB" w:rsidP="4B32F086">
            <w:pPr>
              <w:spacing w:line="259" w:lineRule="auto"/>
            </w:pPr>
            <w:r w:rsidRPr="4B32F086">
              <w:t>Map</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360749" w14:textId="56A7D84C" w:rsidR="7E341DDB" w:rsidRDefault="7E341DDB" w:rsidP="4B32F086">
            <w:pPr>
              <w:spacing w:line="259" w:lineRule="auto"/>
            </w:pPr>
            <w:r w:rsidRPr="4B32F086">
              <w:t xml:space="preserve">4.2 Leaflet map overlays  </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D911F4" w14:textId="20EFB3B3" w:rsidR="4B32F086" w:rsidRDefault="28F455B4" w:rsidP="4B32F086">
            <w:pPr>
              <w:spacing w:line="259" w:lineRule="auto"/>
            </w:pPr>
            <w:r>
              <w:t xml:space="preserve">OpenStreetMap </w:t>
            </w:r>
            <w:r w:rsidR="321AC704">
              <w:t>API</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5E0DEF" w14:textId="73C82C14" w:rsidR="7E341DDB" w:rsidRDefault="7E341DDB" w:rsidP="4B32F086">
            <w:pPr>
              <w:spacing w:line="259" w:lineRule="auto"/>
            </w:pPr>
            <w:r w:rsidRPr="4B32F086">
              <w:t>Screen Image #1</w:t>
            </w:r>
          </w:p>
        </w:tc>
      </w:tr>
      <w:tr w:rsidR="002F7A58" w14:paraId="3F6B86F0" w14:textId="77777777" w:rsidTr="362BBF2E">
        <w:trPr>
          <w:trHeight w:val="29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0CFE04" w14:textId="48BB0181" w:rsidR="002F7A58" w:rsidRDefault="002F7A58" w:rsidP="002F7A58">
            <w:pPr>
              <w:spacing w:line="259" w:lineRule="auto"/>
            </w:pPr>
            <w:r>
              <w:t>6</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F6D15E" w14:textId="2A4581D3" w:rsidR="002F7A58" w:rsidRDefault="002F7A58" w:rsidP="002F7A58">
            <w:pPr>
              <w:spacing w:line="259" w:lineRule="auto"/>
            </w:pPr>
            <w:r>
              <w:t xml:space="preserve">Search </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C270C9" w14:textId="76FC47D3" w:rsidR="002F7A58" w:rsidRDefault="002F7A58" w:rsidP="002F7A58">
            <w:pPr>
              <w:spacing w:line="259" w:lineRule="auto"/>
              <w:ind w:left="0"/>
            </w:pPr>
            <w:r>
              <w:t>4.2 AWS OpenSearch</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B8FD79" w14:textId="757C1F9C" w:rsidR="002F7A58" w:rsidRDefault="002F7A58" w:rsidP="002F7A58">
            <w:pPr>
              <w:spacing w:line="259" w:lineRule="auto"/>
            </w:pPr>
            <w:r>
              <w:t>AWS OpenSearch</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7677E1" w14:textId="236AA908" w:rsidR="002F7A58" w:rsidRDefault="002F7A58" w:rsidP="002F7A58">
            <w:pPr>
              <w:spacing w:line="259" w:lineRule="auto"/>
            </w:pPr>
            <w:r w:rsidRPr="4B32F086">
              <w:t>Screen Image #1</w:t>
            </w:r>
          </w:p>
        </w:tc>
      </w:tr>
      <w:tr w:rsidR="002F7A58" w14:paraId="43AA93B9" w14:textId="77777777" w:rsidTr="362BBF2E">
        <w:trPr>
          <w:trHeight w:val="29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2BF19E" w14:textId="2F0A046A" w:rsidR="002F7A58" w:rsidRDefault="002F7A58" w:rsidP="002F7A58">
            <w:pPr>
              <w:spacing w:line="259" w:lineRule="auto"/>
            </w:pPr>
            <w:r>
              <w:t>7</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817152" w14:textId="0B03093B" w:rsidR="002F7A58" w:rsidRDefault="002F7A58" w:rsidP="002F7A58">
            <w:pPr>
              <w:spacing w:line="259" w:lineRule="auto"/>
            </w:pPr>
            <w:r>
              <w:t>Filter/Sorting Items</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F0C5D" w14:textId="6EEED248" w:rsidR="002F7A58" w:rsidRDefault="002F7A58" w:rsidP="002F7A58">
            <w:pPr>
              <w:spacing w:line="259" w:lineRule="auto"/>
              <w:ind w:left="0" w:firstLine="0"/>
            </w:pPr>
            <w:r>
              <w:t>4.2 AWS OpenSearch</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0EC34D" w14:textId="5E92A1FB" w:rsidR="002F7A58" w:rsidRDefault="002F7A58" w:rsidP="002F7A58">
            <w:pPr>
              <w:spacing w:line="259" w:lineRule="auto"/>
              <w:ind w:left="0" w:firstLine="0"/>
            </w:pPr>
            <w:r>
              <w:t>Vendor Table</w:t>
            </w:r>
          </w:p>
          <w:p w14:paraId="199EC821" w14:textId="091B79CE" w:rsidR="002F7A58" w:rsidRDefault="002F7A58" w:rsidP="002F7A58">
            <w:pPr>
              <w:spacing w:line="259" w:lineRule="auto"/>
              <w:ind w:left="0" w:firstLine="0"/>
            </w:pP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F913AE" w14:textId="131D28A4" w:rsidR="002F7A58" w:rsidRDefault="002F7A58" w:rsidP="002F7A58">
            <w:pPr>
              <w:spacing w:line="259" w:lineRule="auto"/>
            </w:pPr>
            <w:r>
              <w:t>Screen Image 1</w:t>
            </w:r>
          </w:p>
        </w:tc>
      </w:tr>
      <w:tr w:rsidR="002F7A58" w14:paraId="50B7A87A" w14:textId="77777777" w:rsidTr="362BBF2E">
        <w:trPr>
          <w:trHeight w:val="29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6DF755" w14:textId="39877F37" w:rsidR="002F7A58" w:rsidRDefault="002F7A58" w:rsidP="002F7A58">
            <w:pPr>
              <w:spacing w:line="259" w:lineRule="auto"/>
            </w:pPr>
            <w:r w:rsidRPr="4B32F086">
              <w:t>9</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D467E5" w14:textId="56C6FE77" w:rsidR="002F7A58" w:rsidRDefault="002F7A58" w:rsidP="002F7A58">
            <w:pPr>
              <w:spacing w:line="259" w:lineRule="auto"/>
            </w:pPr>
            <w:r w:rsidRPr="4B32F086">
              <w:t>Location Tracking</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2C67C9" w14:textId="72709884" w:rsidR="002F7A58" w:rsidRDefault="002F7A58" w:rsidP="002F7A58">
            <w:pPr>
              <w:spacing w:line="259" w:lineRule="auto"/>
            </w:pPr>
            <w:r w:rsidRPr="4B32F086">
              <w:t>4.2 Leaflet map flow</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0A9A0" w14:textId="5A8F5986" w:rsidR="002F7A58" w:rsidRDefault="002F7A58" w:rsidP="002F7A58">
            <w:pPr>
              <w:spacing w:line="259" w:lineRule="auto"/>
            </w:pPr>
            <w:r>
              <w:t>OpenStreetMap API</w:t>
            </w:r>
          </w:p>
          <w:p w14:paraId="29469CCE" w14:textId="68326E70" w:rsidR="002F7A58" w:rsidRDefault="002F7A58" w:rsidP="002F7A58">
            <w:pPr>
              <w:spacing w:line="259" w:lineRule="auto"/>
            </w:pP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EBF090" w14:textId="7A320AD0" w:rsidR="002F7A58" w:rsidRDefault="002F7A58" w:rsidP="002F7A58">
            <w:pPr>
              <w:spacing w:line="259" w:lineRule="auto"/>
            </w:pPr>
            <w:r>
              <w:t>Screen Image 1</w:t>
            </w:r>
          </w:p>
        </w:tc>
      </w:tr>
      <w:tr w:rsidR="002F7A58" w14:paraId="625ED63E" w14:textId="77777777" w:rsidTr="362BBF2E">
        <w:trPr>
          <w:trHeight w:val="29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935C6E" w14:textId="13012EED" w:rsidR="002F7A58" w:rsidRDefault="002F7A58" w:rsidP="002F7A58">
            <w:pPr>
              <w:spacing w:line="259" w:lineRule="auto"/>
            </w:pPr>
            <w:r w:rsidRPr="4B32F086">
              <w:t>10</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7B201B" w14:textId="6E98F8B5" w:rsidR="002F7A58" w:rsidRDefault="002F7A58" w:rsidP="002F7A58">
            <w:pPr>
              <w:spacing w:line="259" w:lineRule="auto"/>
            </w:pPr>
            <w:r>
              <w:t>Vendor star</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603913" w14:textId="4C2937B7" w:rsidR="002F7A58" w:rsidRDefault="002F7A58" w:rsidP="002F7A58">
            <w:pPr>
              <w:spacing w:after="0" w:line="259" w:lineRule="auto"/>
              <w:ind w:left="0" w:firstLine="0"/>
            </w:pPr>
            <w:r>
              <w:t>4.2 Getting and modifying resources</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850EC0" w14:textId="0CB88D19" w:rsidR="002F7A58" w:rsidRDefault="002F7A58" w:rsidP="002F7A58">
            <w:pPr>
              <w:spacing w:line="259" w:lineRule="auto"/>
            </w:pPr>
            <w:r>
              <w:t>Star table</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DFE6D2" w14:textId="512E34C9" w:rsidR="002F7A58" w:rsidRDefault="002F7A58" w:rsidP="002F7A58">
            <w:pPr>
              <w:spacing w:line="259" w:lineRule="auto"/>
            </w:pPr>
            <w:r>
              <w:t>Screen Image 2</w:t>
            </w:r>
          </w:p>
        </w:tc>
      </w:tr>
      <w:tr w:rsidR="002F7A58" w14:paraId="7488D038" w14:textId="77777777" w:rsidTr="362BBF2E">
        <w:trPr>
          <w:trHeight w:val="29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94141B" w14:textId="70E6B176" w:rsidR="002F7A58" w:rsidRDefault="002F7A58" w:rsidP="002F7A58">
            <w:pPr>
              <w:spacing w:line="259" w:lineRule="auto"/>
            </w:pPr>
            <w:r w:rsidRPr="4B32F086">
              <w:t>1</w:t>
            </w:r>
            <w:r w:rsidR="00B408C7">
              <w:t>1</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459000" w14:textId="143DEEB9" w:rsidR="002F7A58" w:rsidRDefault="002F7A58" w:rsidP="002F7A58">
            <w:pPr>
              <w:spacing w:line="259" w:lineRule="auto"/>
            </w:pPr>
            <w:r w:rsidRPr="4B32F086">
              <w:t>Notification</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AD4221" w14:textId="784EAF48" w:rsidR="002F7A58" w:rsidRDefault="002F7A58" w:rsidP="002F7A58">
            <w:pPr>
              <w:spacing w:line="259" w:lineRule="auto"/>
            </w:pPr>
            <w:r>
              <w:t>4.2 Getting and modifying resources</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89845F" w14:textId="09DF9AD8" w:rsidR="002F7A58" w:rsidRDefault="002F7A58" w:rsidP="002F7A58">
            <w:pPr>
              <w:spacing w:line="259" w:lineRule="auto"/>
            </w:pPr>
            <w:r>
              <w:t>Vendor table</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67CAAF" w14:textId="6AFC0E30" w:rsidR="002F7A58" w:rsidRDefault="002F7A58" w:rsidP="002F7A58">
            <w:pPr>
              <w:spacing w:line="259" w:lineRule="auto"/>
            </w:pPr>
            <w:r>
              <w:t>Screen Image 1</w:t>
            </w:r>
          </w:p>
        </w:tc>
      </w:tr>
      <w:tr w:rsidR="002F7A58" w14:paraId="76BCF26F" w14:textId="77777777" w:rsidTr="362BBF2E">
        <w:trPr>
          <w:trHeight w:val="29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033B98" w14:textId="06EEDC72" w:rsidR="002F7A58" w:rsidRDefault="002F7A58" w:rsidP="002F7A58">
            <w:pPr>
              <w:spacing w:line="259" w:lineRule="auto"/>
            </w:pPr>
            <w:r w:rsidRPr="4B32F086">
              <w:t>1</w:t>
            </w:r>
            <w:r w:rsidR="00B408C7">
              <w:t>2</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219B8F" w14:textId="1B25A79F" w:rsidR="002F7A58" w:rsidRDefault="002F7A58" w:rsidP="002F7A58">
            <w:pPr>
              <w:spacing w:line="259" w:lineRule="auto"/>
            </w:pPr>
            <w:r w:rsidRPr="4B32F086">
              <w:t>Food Recommendation</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37BF77" w14:textId="74C7DD40" w:rsidR="002F7A58" w:rsidRDefault="002F7A58" w:rsidP="002F7A58">
            <w:pPr>
              <w:spacing w:line="259" w:lineRule="auto"/>
            </w:pPr>
            <w:r>
              <w:t>4.2 Getting and modifying resources</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26D94E" w14:textId="33475A9E" w:rsidR="002F7A58" w:rsidRDefault="002F7A58" w:rsidP="002F7A58">
            <w:pPr>
              <w:spacing w:line="259" w:lineRule="auto"/>
            </w:pPr>
            <w:r>
              <w:t>PastSearch table</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0D6BA7" w14:textId="2882C0BF" w:rsidR="002F7A58" w:rsidRDefault="002F7A58" w:rsidP="002F7A58">
            <w:pPr>
              <w:spacing w:line="259" w:lineRule="auto"/>
            </w:pPr>
            <w:r>
              <w:t>Screen Image 1</w:t>
            </w:r>
          </w:p>
        </w:tc>
      </w:tr>
      <w:tr w:rsidR="002F7A58" w14:paraId="1E239D51" w14:textId="77777777" w:rsidTr="362BBF2E">
        <w:trPr>
          <w:trHeight w:val="29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99E1B6" w14:textId="50312EC8" w:rsidR="002F7A58" w:rsidRDefault="002F7A58" w:rsidP="002F7A58">
            <w:pPr>
              <w:spacing w:line="259" w:lineRule="auto"/>
            </w:pPr>
            <w:r w:rsidRPr="4B32F086">
              <w:t>1</w:t>
            </w:r>
            <w:r w:rsidR="00B408C7">
              <w:t>3</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68B97D" w14:textId="1756C2D6" w:rsidR="002F7A58" w:rsidRDefault="002F7A58" w:rsidP="002F7A58">
            <w:pPr>
              <w:spacing w:line="259" w:lineRule="auto"/>
            </w:pPr>
            <w:r w:rsidRPr="4B32F086">
              <w:t>Settings</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82E37D" w14:textId="25C7A208" w:rsidR="002F7A58" w:rsidRDefault="002F7A58" w:rsidP="002F7A58">
            <w:pPr>
              <w:spacing w:line="259" w:lineRule="auto"/>
            </w:pPr>
            <w:r>
              <w:t>4.2 Getting and modifying resources</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1815D6" w14:textId="2365F5B1" w:rsidR="002F7A58" w:rsidRDefault="002F7A58" w:rsidP="002F7A58">
            <w:pPr>
              <w:spacing w:line="259" w:lineRule="auto"/>
            </w:pPr>
            <w:r>
              <w:t>User table</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5711F1" w14:textId="029163AE" w:rsidR="002F7A58" w:rsidRDefault="002F7A58" w:rsidP="002F7A58">
            <w:pPr>
              <w:spacing w:line="259" w:lineRule="auto"/>
            </w:pPr>
            <w:r>
              <w:t>Screen Image 3</w:t>
            </w:r>
          </w:p>
        </w:tc>
      </w:tr>
      <w:tr w:rsidR="002F7A58" w14:paraId="5C32AF38" w14:textId="77777777" w:rsidTr="362BBF2E">
        <w:trPr>
          <w:trHeight w:val="29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E46A8D" w14:textId="6DFCCFD4" w:rsidR="002F7A58" w:rsidRDefault="002F7A58" w:rsidP="002F7A58">
            <w:pPr>
              <w:spacing w:line="259" w:lineRule="auto"/>
            </w:pPr>
            <w:r w:rsidRPr="4B32F086">
              <w:t>1</w:t>
            </w:r>
            <w:r w:rsidR="00B408C7">
              <w:t>4</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128028" w14:textId="75E83F16" w:rsidR="002F7A58" w:rsidRDefault="002F7A58" w:rsidP="002F7A58">
            <w:pPr>
              <w:spacing w:line="259" w:lineRule="auto"/>
            </w:pPr>
            <w:r w:rsidRPr="4B32F086">
              <w:t>Single Sign-On</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0CB84F" w14:textId="7D19E3E7" w:rsidR="002F7A58" w:rsidRDefault="002F7A58" w:rsidP="002F7A58">
            <w:pPr>
              <w:spacing w:line="259" w:lineRule="auto"/>
            </w:pPr>
            <w:r w:rsidRPr="5D7E9797">
              <w:t>4.2 Sign-in with Google flow</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16C7DC" w14:textId="77C09D8A" w:rsidR="002F7A58" w:rsidRDefault="002F7A58" w:rsidP="002F7A58">
            <w:pPr>
              <w:spacing w:line="259" w:lineRule="auto"/>
            </w:pPr>
            <w:r>
              <w:t>User table</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2AF26B" w14:textId="0E2CB280" w:rsidR="002F7A58" w:rsidRDefault="002F7A58" w:rsidP="002F7A58">
            <w:pPr>
              <w:spacing w:line="259" w:lineRule="auto"/>
            </w:pPr>
            <w:r>
              <w:t>Screen Image 7</w:t>
            </w:r>
          </w:p>
        </w:tc>
      </w:tr>
      <w:tr w:rsidR="002F7A58" w14:paraId="41EE8163" w14:textId="77777777" w:rsidTr="362BBF2E">
        <w:trPr>
          <w:trHeight w:val="29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1FFA1C" w14:textId="113BAA45" w:rsidR="002F7A58" w:rsidRDefault="002F7A58" w:rsidP="002F7A58">
            <w:pPr>
              <w:spacing w:line="259" w:lineRule="auto"/>
            </w:pPr>
            <w:r w:rsidRPr="4B32F086">
              <w:t>1</w:t>
            </w:r>
            <w:r w:rsidR="00B408C7">
              <w:t>5</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1A8DC2" w14:textId="2024CC8D" w:rsidR="002F7A58" w:rsidRDefault="002F7A58" w:rsidP="002F7A58">
            <w:pPr>
              <w:spacing w:line="259" w:lineRule="auto"/>
            </w:pPr>
            <w:r w:rsidRPr="4B32F086">
              <w:t xml:space="preserve">Analytics  </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1C2B49" w14:textId="3C47635B" w:rsidR="002F7A58" w:rsidRDefault="3B3C1748" w:rsidP="002F7A58">
            <w:pPr>
              <w:spacing w:line="259" w:lineRule="auto"/>
            </w:pPr>
            <w:r>
              <w:t>7.3 Dashboard Graph Designs</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56B60C" w14:textId="01726436" w:rsidR="002F7A58" w:rsidRDefault="002F7A58" w:rsidP="002F7A58">
            <w:pPr>
              <w:spacing w:line="259" w:lineRule="auto"/>
            </w:pPr>
            <w:r>
              <w:t>All tables + OpenSearch</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AB0845" w14:textId="59CACD70" w:rsidR="002F7A58" w:rsidRDefault="002F7A58" w:rsidP="002F7A58">
            <w:pPr>
              <w:spacing w:line="259" w:lineRule="auto"/>
            </w:pPr>
            <w:r w:rsidRPr="4B32F086">
              <w:t>Screen Image 4&amp;5</w:t>
            </w:r>
          </w:p>
        </w:tc>
      </w:tr>
      <w:tr w:rsidR="002F7A58" w14:paraId="76C31D05" w14:textId="77777777" w:rsidTr="362BBF2E">
        <w:trPr>
          <w:trHeight w:val="29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27BD98" w14:textId="0F297523" w:rsidR="002F7A58" w:rsidRDefault="002F7A58" w:rsidP="002F7A58">
            <w:pPr>
              <w:spacing w:line="259" w:lineRule="auto"/>
            </w:pPr>
            <w:r w:rsidRPr="4B32F086">
              <w:t>1</w:t>
            </w:r>
            <w:r w:rsidR="00B408C7">
              <w:t>6</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8D9EB1" w14:textId="68E683CD" w:rsidR="002F7A58" w:rsidRDefault="002F7A58" w:rsidP="002F7A58">
            <w:pPr>
              <w:spacing w:line="259" w:lineRule="auto"/>
            </w:pPr>
            <w:r w:rsidRPr="4B32F086">
              <w:t xml:space="preserve">Dashboard on vendor page  </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E6E0E6" w14:textId="35BF5793" w:rsidR="002F7A58" w:rsidRDefault="002F7A58" w:rsidP="002F7A58">
            <w:pPr>
              <w:spacing w:line="259" w:lineRule="auto"/>
              <w:ind w:left="0" w:firstLine="0"/>
            </w:pPr>
            <w:r>
              <w:t>N/A</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9D2205" w14:textId="140AF4C8" w:rsidR="002F7A58" w:rsidRDefault="002F7A58" w:rsidP="002F7A58">
            <w:pPr>
              <w:spacing w:line="259" w:lineRule="auto"/>
              <w:ind w:left="0"/>
            </w:pPr>
            <w:r>
              <w:t>N/A</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9B0B8E" w14:textId="000A6097" w:rsidR="002F7A58" w:rsidRDefault="002F7A58" w:rsidP="002F7A58">
            <w:pPr>
              <w:spacing w:line="259" w:lineRule="auto"/>
            </w:pPr>
            <w:r w:rsidRPr="4B32F086">
              <w:t>Screen Image 5</w:t>
            </w:r>
          </w:p>
        </w:tc>
      </w:tr>
      <w:tr w:rsidR="002F7A58" w14:paraId="0C0F6C17" w14:textId="77777777" w:rsidTr="362BBF2E">
        <w:trPr>
          <w:trHeight w:val="290"/>
        </w:trPr>
        <w:tc>
          <w:tcPr>
            <w:tcW w:w="21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AF88A2" w14:textId="6BE568C4" w:rsidR="002F7A58" w:rsidRDefault="002F7A58" w:rsidP="002F7A58">
            <w:pPr>
              <w:spacing w:line="259" w:lineRule="auto"/>
            </w:pPr>
            <w:r w:rsidRPr="4B32F086">
              <w:t>1</w:t>
            </w:r>
            <w:r w:rsidR="00B408C7">
              <w:t>7</w:t>
            </w:r>
          </w:p>
        </w:tc>
        <w:tc>
          <w:tcPr>
            <w:tcW w:w="210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4110C8" w14:textId="7B62256E" w:rsidR="002F7A58" w:rsidRDefault="002F7A58" w:rsidP="002F7A58">
            <w:pPr>
              <w:spacing w:line="259" w:lineRule="auto"/>
            </w:pPr>
            <w:r w:rsidRPr="4B32F086">
              <w:t xml:space="preserve">Business Starting-Up instruction  </w:t>
            </w:r>
          </w:p>
        </w:tc>
        <w:tc>
          <w:tcPr>
            <w:tcW w:w="20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AD6D01" w14:textId="05B5EF67" w:rsidR="002F7A58" w:rsidRDefault="002F7A58" w:rsidP="002F7A58">
            <w:pPr>
              <w:spacing w:line="259" w:lineRule="auto"/>
            </w:pPr>
            <w:r>
              <w:t>4.2 Getting and modifying resources</w:t>
            </w:r>
          </w:p>
        </w:tc>
        <w:tc>
          <w:tcPr>
            <w:tcW w:w="17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F6A1C7" w14:textId="376F2279" w:rsidR="002F7A58" w:rsidRDefault="002F7A58" w:rsidP="002F7A58">
            <w:pPr>
              <w:spacing w:line="259" w:lineRule="auto"/>
            </w:pPr>
            <w:r>
              <w:t>Guides table</w:t>
            </w:r>
          </w:p>
        </w:tc>
        <w:tc>
          <w:tcPr>
            <w:tcW w:w="134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24FAD6" w14:textId="51546287" w:rsidR="002F7A58" w:rsidRDefault="002F7A58" w:rsidP="002F7A58">
            <w:pPr>
              <w:spacing w:line="259" w:lineRule="auto"/>
            </w:pPr>
            <w:r w:rsidRPr="4B32F086">
              <w:t>Screen Image 3</w:t>
            </w:r>
          </w:p>
        </w:tc>
      </w:tr>
    </w:tbl>
    <w:p w14:paraId="0835E786" w14:textId="77777777" w:rsidR="00AD4571" w:rsidRDefault="00286316">
      <w:pPr>
        <w:spacing w:after="0" w:line="259" w:lineRule="auto"/>
        <w:ind w:left="0" w:firstLine="0"/>
      </w:pPr>
      <w:r>
        <w:rPr>
          <w:rFonts w:ascii="Calibri" w:eastAsia="Calibri" w:hAnsi="Calibri" w:cs="Calibri"/>
          <w:color w:val="000000"/>
        </w:rPr>
        <w:t xml:space="preserve"> </w:t>
      </w:r>
    </w:p>
    <w:sectPr w:rsidR="00AD4571">
      <w:headerReference w:type="default" r:id="rId57"/>
      <w:footerReference w:type="default" r:id="rId58"/>
      <w:pgSz w:w="12240" w:h="15840"/>
      <w:pgMar w:top="1451" w:right="1214" w:bottom="1618" w:left="144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153AD" w14:textId="77777777" w:rsidR="00ED34DE" w:rsidRDefault="00ED34DE" w:rsidP="00FB594D">
      <w:pPr>
        <w:spacing w:after="0" w:line="240" w:lineRule="auto"/>
      </w:pPr>
      <w:r>
        <w:separator/>
      </w:r>
    </w:p>
  </w:endnote>
  <w:endnote w:type="continuationSeparator" w:id="0">
    <w:p w14:paraId="7B85D25E" w14:textId="77777777" w:rsidR="00ED34DE" w:rsidRDefault="00ED34DE" w:rsidP="00FB594D">
      <w:pPr>
        <w:spacing w:after="0" w:line="240" w:lineRule="auto"/>
      </w:pPr>
      <w:r>
        <w:continuationSeparator/>
      </w:r>
    </w:p>
  </w:endnote>
  <w:endnote w:type="continuationNotice" w:id="1">
    <w:p w14:paraId="6C1553B0" w14:textId="77777777" w:rsidR="00ED34DE" w:rsidRDefault="00ED34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95"/>
      <w:gridCol w:w="3195"/>
      <w:gridCol w:w="3195"/>
    </w:tblGrid>
    <w:tr w:rsidR="55599A26" w14:paraId="1178309D" w14:textId="77777777" w:rsidTr="55599A26">
      <w:tc>
        <w:tcPr>
          <w:tcW w:w="3195" w:type="dxa"/>
        </w:tcPr>
        <w:p w14:paraId="1A2431F3" w14:textId="4F4BCB88" w:rsidR="55599A26" w:rsidRDefault="55599A26" w:rsidP="55599A26">
          <w:pPr>
            <w:pStyle w:val="Header"/>
            <w:ind w:left="-115"/>
          </w:pPr>
        </w:p>
      </w:tc>
      <w:tc>
        <w:tcPr>
          <w:tcW w:w="3195" w:type="dxa"/>
        </w:tcPr>
        <w:p w14:paraId="52BD5864" w14:textId="049266F4" w:rsidR="55599A26" w:rsidRDefault="55599A26" w:rsidP="55599A26">
          <w:pPr>
            <w:pStyle w:val="Header"/>
            <w:jc w:val="center"/>
          </w:pPr>
        </w:p>
      </w:tc>
      <w:tc>
        <w:tcPr>
          <w:tcW w:w="3195" w:type="dxa"/>
        </w:tcPr>
        <w:p w14:paraId="7BA139D5" w14:textId="03E80DDC" w:rsidR="55599A26" w:rsidRDefault="55599A26" w:rsidP="55599A26">
          <w:pPr>
            <w:pStyle w:val="Header"/>
            <w:ind w:right="-115"/>
            <w:jc w:val="right"/>
          </w:pPr>
        </w:p>
      </w:tc>
    </w:tr>
  </w:tbl>
  <w:p w14:paraId="3DB85916" w14:textId="267CA35F" w:rsidR="00F07461" w:rsidRDefault="00F07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11278" w14:textId="77777777" w:rsidR="00ED34DE" w:rsidRDefault="00ED34DE" w:rsidP="00FB594D">
      <w:pPr>
        <w:spacing w:after="0" w:line="240" w:lineRule="auto"/>
      </w:pPr>
      <w:r>
        <w:separator/>
      </w:r>
    </w:p>
  </w:footnote>
  <w:footnote w:type="continuationSeparator" w:id="0">
    <w:p w14:paraId="76F3EA94" w14:textId="77777777" w:rsidR="00ED34DE" w:rsidRDefault="00ED34DE" w:rsidP="00FB594D">
      <w:pPr>
        <w:spacing w:after="0" w:line="240" w:lineRule="auto"/>
      </w:pPr>
      <w:r>
        <w:continuationSeparator/>
      </w:r>
    </w:p>
  </w:footnote>
  <w:footnote w:type="continuationNotice" w:id="1">
    <w:p w14:paraId="3D0EE44F" w14:textId="77777777" w:rsidR="00ED34DE" w:rsidRDefault="00ED34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688513"/>
      <w:docPartObj>
        <w:docPartGallery w:val="Page Numbers (Top of Page)"/>
        <w:docPartUnique/>
      </w:docPartObj>
    </w:sdtPr>
    <w:sdtEndPr>
      <w:rPr>
        <w:color w:val="7F7F7F" w:themeColor="background1" w:themeShade="7F"/>
        <w:spacing w:val="60"/>
      </w:rPr>
    </w:sdtEndPr>
    <w:sdtContent>
      <w:p w14:paraId="5A9CEF21" w14:textId="68EB6B9D" w:rsidR="00D203C3" w:rsidRDefault="00D203C3">
        <w:pPr>
          <w:pStyle w:val="Header"/>
          <w:pBdr>
            <w:bottom w:val="single" w:sz="4" w:space="1" w:color="D9D9D9" w:themeColor="background1" w:themeShade="D9"/>
          </w:pBdr>
          <w:rPr>
            <w:b/>
            <w:bCs/>
          </w:rP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b/>
            <w:bCs/>
            <w:noProof/>
          </w:rPr>
          <w:t>2</w:t>
        </w:r>
        <w:r>
          <w:rPr>
            <w:b/>
            <w:color w:val="2B579A"/>
            <w:shd w:val="clear" w:color="auto" w:fill="E6E6E6"/>
          </w:rPr>
          <w:fldChar w:fldCharType="end"/>
        </w:r>
        <w:r>
          <w:rPr>
            <w:b/>
            <w:bCs/>
          </w:rPr>
          <w:t xml:space="preserve"> | </w:t>
        </w:r>
        <w:r>
          <w:rPr>
            <w:color w:val="7F7F7F" w:themeColor="background1" w:themeShade="7F"/>
            <w:spacing w:val="60"/>
          </w:rPr>
          <w:t>Page</w:t>
        </w:r>
      </w:p>
    </w:sdtContent>
  </w:sdt>
  <w:p w14:paraId="508799AE" w14:textId="77777777" w:rsidR="00D203C3" w:rsidRDefault="00D203C3">
    <w:pPr>
      <w:pStyle w:val="Header"/>
    </w:pPr>
  </w:p>
</w:hdr>
</file>

<file path=word/intelligence2.xml><?xml version="1.0" encoding="utf-8"?>
<int2:intelligence xmlns:int2="http://schemas.microsoft.com/office/intelligence/2020/intelligence" xmlns:oel="http://schemas.microsoft.com/office/2019/extlst">
  <int2:observations>
    <int2:textHash int2:hashCode="Kuy8DQHVuJd1ei" int2:id="ZcrvqlWW">
      <int2:state int2:value="Rejected" int2:type="LegacyProofing"/>
    </int2:textHash>
    <int2:bookmark int2:bookmarkName="_Int_OFCgyR6S" int2:invalidationBookmarkName="" int2:hashCode="qphCbCw/x2lF/p" int2:id="1RAVLB2B">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804"/>
    <w:multiLevelType w:val="hybridMultilevel"/>
    <w:tmpl w:val="FFFFFFFF"/>
    <w:lvl w:ilvl="0" w:tplc="FFFFFFFF">
      <w:start w:val="1"/>
      <w:numFmt w:val="bullet"/>
      <w:lvlText w:val=""/>
      <w:lvlJc w:val="left"/>
      <w:pPr>
        <w:ind w:left="720" w:hanging="360"/>
      </w:pPr>
      <w:rPr>
        <w:rFonts w:ascii="Symbol" w:hAnsi="Symbol" w:hint="default"/>
      </w:rPr>
    </w:lvl>
    <w:lvl w:ilvl="1" w:tplc="D592FE2E">
      <w:start w:val="1"/>
      <w:numFmt w:val="bullet"/>
      <w:lvlText w:val="o"/>
      <w:lvlJc w:val="left"/>
      <w:pPr>
        <w:ind w:left="1440" w:hanging="360"/>
      </w:pPr>
      <w:rPr>
        <w:rFonts w:ascii="Courier New" w:hAnsi="Courier New" w:hint="default"/>
      </w:rPr>
    </w:lvl>
    <w:lvl w:ilvl="2" w:tplc="EC96D1A2">
      <w:start w:val="1"/>
      <w:numFmt w:val="bullet"/>
      <w:lvlText w:val=""/>
      <w:lvlJc w:val="left"/>
      <w:pPr>
        <w:ind w:left="2160" w:hanging="360"/>
      </w:pPr>
      <w:rPr>
        <w:rFonts w:ascii="Wingdings" w:hAnsi="Wingdings" w:hint="default"/>
      </w:rPr>
    </w:lvl>
    <w:lvl w:ilvl="3" w:tplc="F4A402F4">
      <w:start w:val="1"/>
      <w:numFmt w:val="bullet"/>
      <w:lvlText w:val=""/>
      <w:lvlJc w:val="left"/>
      <w:pPr>
        <w:ind w:left="2880" w:hanging="360"/>
      </w:pPr>
      <w:rPr>
        <w:rFonts w:ascii="Symbol" w:hAnsi="Symbol" w:hint="default"/>
      </w:rPr>
    </w:lvl>
    <w:lvl w:ilvl="4" w:tplc="B18821B6">
      <w:start w:val="1"/>
      <w:numFmt w:val="bullet"/>
      <w:lvlText w:val="o"/>
      <w:lvlJc w:val="left"/>
      <w:pPr>
        <w:ind w:left="3600" w:hanging="360"/>
      </w:pPr>
      <w:rPr>
        <w:rFonts w:ascii="Courier New" w:hAnsi="Courier New" w:hint="default"/>
      </w:rPr>
    </w:lvl>
    <w:lvl w:ilvl="5" w:tplc="978A17B4">
      <w:start w:val="1"/>
      <w:numFmt w:val="bullet"/>
      <w:lvlText w:val=""/>
      <w:lvlJc w:val="left"/>
      <w:pPr>
        <w:ind w:left="4320" w:hanging="360"/>
      </w:pPr>
      <w:rPr>
        <w:rFonts w:ascii="Wingdings" w:hAnsi="Wingdings" w:hint="default"/>
      </w:rPr>
    </w:lvl>
    <w:lvl w:ilvl="6" w:tplc="BD1C6212">
      <w:start w:val="1"/>
      <w:numFmt w:val="bullet"/>
      <w:lvlText w:val=""/>
      <w:lvlJc w:val="left"/>
      <w:pPr>
        <w:ind w:left="5040" w:hanging="360"/>
      </w:pPr>
      <w:rPr>
        <w:rFonts w:ascii="Symbol" w:hAnsi="Symbol" w:hint="default"/>
      </w:rPr>
    </w:lvl>
    <w:lvl w:ilvl="7" w:tplc="A4E695EE">
      <w:start w:val="1"/>
      <w:numFmt w:val="bullet"/>
      <w:lvlText w:val="o"/>
      <w:lvlJc w:val="left"/>
      <w:pPr>
        <w:ind w:left="5760" w:hanging="360"/>
      </w:pPr>
      <w:rPr>
        <w:rFonts w:ascii="Courier New" w:hAnsi="Courier New" w:hint="default"/>
      </w:rPr>
    </w:lvl>
    <w:lvl w:ilvl="8" w:tplc="69520246">
      <w:start w:val="1"/>
      <w:numFmt w:val="bullet"/>
      <w:lvlText w:val=""/>
      <w:lvlJc w:val="left"/>
      <w:pPr>
        <w:ind w:left="6480" w:hanging="360"/>
      </w:pPr>
      <w:rPr>
        <w:rFonts w:ascii="Wingdings" w:hAnsi="Wingdings" w:hint="default"/>
      </w:rPr>
    </w:lvl>
  </w:abstractNum>
  <w:abstractNum w:abstractNumId="1" w15:restartNumberingAfterBreak="0">
    <w:nsid w:val="0352226A"/>
    <w:multiLevelType w:val="hybridMultilevel"/>
    <w:tmpl w:val="F4809662"/>
    <w:lvl w:ilvl="0" w:tplc="DC703082">
      <w:start w:val="1"/>
      <w:numFmt w:val="bullet"/>
      <w:lvlText w:val=""/>
      <w:lvlJc w:val="left"/>
      <w:pPr>
        <w:ind w:left="720" w:hanging="360"/>
      </w:pPr>
      <w:rPr>
        <w:rFonts w:ascii="Symbol" w:hAnsi="Symbol" w:hint="default"/>
      </w:rPr>
    </w:lvl>
    <w:lvl w:ilvl="1" w:tplc="6F06CBFA">
      <w:start w:val="1"/>
      <w:numFmt w:val="bullet"/>
      <w:lvlText w:val="o"/>
      <w:lvlJc w:val="left"/>
      <w:pPr>
        <w:ind w:left="1440" w:hanging="360"/>
      </w:pPr>
      <w:rPr>
        <w:rFonts w:ascii="Courier New" w:hAnsi="Courier New" w:hint="default"/>
      </w:rPr>
    </w:lvl>
    <w:lvl w:ilvl="2" w:tplc="DF4E6C72">
      <w:start w:val="1"/>
      <w:numFmt w:val="bullet"/>
      <w:lvlText w:val=""/>
      <w:lvlJc w:val="left"/>
      <w:pPr>
        <w:ind w:left="2160" w:hanging="360"/>
      </w:pPr>
      <w:rPr>
        <w:rFonts w:ascii="Wingdings" w:hAnsi="Wingdings" w:hint="default"/>
      </w:rPr>
    </w:lvl>
    <w:lvl w:ilvl="3" w:tplc="E2DE187E">
      <w:start w:val="1"/>
      <w:numFmt w:val="bullet"/>
      <w:lvlText w:val=""/>
      <w:lvlJc w:val="left"/>
      <w:pPr>
        <w:ind w:left="2880" w:hanging="360"/>
      </w:pPr>
      <w:rPr>
        <w:rFonts w:ascii="Symbol" w:hAnsi="Symbol" w:hint="default"/>
      </w:rPr>
    </w:lvl>
    <w:lvl w:ilvl="4" w:tplc="23303DA0">
      <w:start w:val="1"/>
      <w:numFmt w:val="bullet"/>
      <w:lvlText w:val="o"/>
      <w:lvlJc w:val="left"/>
      <w:pPr>
        <w:ind w:left="3600" w:hanging="360"/>
      </w:pPr>
      <w:rPr>
        <w:rFonts w:ascii="Courier New" w:hAnsi="Courier New" w:hint="default"/>
      </w:rPr>
    </w:lvl>
    <w:lvl w:ilvl="5" w:tplc="9E3A9612">
      <w:start w:val="1"/>
      <w:numFmt w:val="bullet"/>
      <w:lvlText w:val=""/>
      <w:lvlJc w:val="left"/>
      <w:pPr>
        <w:ind w:left="4320" w:hanging="360"/>
      </w:pPr>
      <w:rPr>
        <w:rFonts w:ascii="Wingdings" w:hAnsi="Wingdings" w:hint="default"/>
      </w:rPr>
    </w:lvl>
    <w:lvl w:ilvl="6" w:tplc="9ED037D0">
      <w:start w:val="1"/>
      <w:numFmt w:val="bullet"/>
      <w:lvlText w:val=""/>
      <w:lvlJc w:val="left"/>
      <w:pPr>
        <w:ind w:left="5040" w:hanging="360"/>
      </w:pPr>
      <w:rPr>
        <w:rFonts w:ascii="Symbol" w:hAnsi="Symbol" w:hint="default"/>
      </w:rPr>
    </w:lvl>
    <w:lvl w:ilvl="7" w:tplc="911C59F4">
      <w:start w:val="1"/>
      <w:numFmt w:val="bullet"/>
      <w:lvlText w:val="o"/>
      <w:lvlJc w:val="left"/>
      <w:pPr>
        <w:ind w:left="5760" w:hanging="360"/>
      </w:pPr>
      <w:rPr>
        <w:rFonts w:ascii="Courier New" w:hAnsi="Courier New" w:hint="default"/>
      </w:rPr>
    </w:lvl>
    <w:lvl w:ilvl="8" w:tplc="524EFFE0">
      <w:start w:val="1"/>
      <w:numFmt w:val="bullet"/>
      <w:lvlText w:val=""/>
      <w:lvlJc w:val="left"/>
      <w:pPr>
        <w:ind w:left="6480" w:hanging="360"/>
      </w:pPr>
      <w:rPr>
        <w:rFonts w:ascii="Wingdings" w:hAnsi="Wingdings" w:hint="default"/>
      </w:rPr>
    </w:lvl>
  </w:abstractNum>
  <w:abstractNum w:abstractNumId="2" w15:restartNumberingAfterBreak="0">
    <w:nsid w:val="040449B3"/>
    <w:multiLevelType w:val="multilevel"/>
    <w:tmpl w:val="FFFFFFFF"/>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403ED6"/>
    <w:multiLevelType w:val="hybridMultilevel"/>
    <w:tmpl w:val="FFFFFFFF"/>
    <w:lvl w:ilvl="0" w:tplc="B6E61E4C">
      <w:start w:val="1"/>
      <w:numFmt w:val="bullet"/>
      <w:lvlText w:val=""/>
      <w:lvlJc w:val="left"/>
      <w:pPr>
        <w:ind w:left="720" w:hanging="360"/>
      </w:pPr>
      <w:rPr>
        <w:rFonts w:ascii="Symbol" w:hAnsi="Symbol" w:hint="default"/>
      </w:rPr>
    </w:lvl>
    <w:lvl w:ilvl="1" w:tplc="C07E4744">
      <w:start w:val="1"/>
      <w:numFmt w:val="bullet"/>
      <w:lvlText w:val="o"/>
      <w:lvlJc w:val="left"/>
      <w:pPr>
        <w:ind w:left="1440" w:hanging="360"/>
      </w:pPr>
      <w:rPr>
        <w:rFonts w:ascii="Courier New" w:hAnsi="Courier New" w:hint="default"/>
      </w:rPr>
    </w:lvl>
    <w:lvl w:ilvl="2" w:tplc="8A52EF04">
      <w:start w:val="1"/>
      <w:numFmt w:val="bullet"/>
      <w:lvlText w:val=""/>
      <w:lvlJc w:val="left"/>
      <w:pPr>
        <w:ind w:left="2160" w:hanging="360"/>
      </w:pPr>
      <w:rPr>
        <w:rFonts w:ascii="Wingdings" w:hAnsi="Wingdings" w:hint="default"/>
      </w:rPr>
    </w:lvl>
    <w:lvl w:ilvl="3" w:tplc="F7028F50">
      <w:start w:val="1"/>
      <w:numFmt w:val="bullet"/>
      <w:lvlText w:val=""/>
      <w:lvlJc w:val="left"/>
      <w:pPr>
        <w:ind w:left="2880" w:hanging="360"/>
      </w:pPr>
      <w:rPr>
        <w:rFonts w:ascii="Symbol" w:hAnsi="Symbol" w:hint="default"/>
      </w:rPr>
    </w:lvl>
    <w:lvl w:ilvl="4" w:tplc="87A43794">
      <w:start w:val="1"/>
      <w:numFmt w:val="bullet"/>
      <w:lvlText w:val="o"/>
      <w:lvlJc w:val="left"/>
      <w:pPr>
        <w:ind w:left="3600" w:hanging="360"/>
      </w:pPr>
      <w:rPr>
        <w:rFonts w:ascii="Courier New" w:hAnsi="Courier New" w:hint="default"/>
      </w:rPr>
    </w:lvl>
    <w:lvl w:ilvl="5" w:tplc="904E9668">
      <w:start w:val="1"/>
      <w:numFmt w:val="bullet"/>
      <w:lvlText w:val=""/>
      <w:lvlJc w:val="left"/>
      <w:pPr>
        <w:ind w:left="4320" w:hanging="360"/>
      </w:pPr>
      <w:rPr>
        <w:rFonts w:ascii="Wingdings" w:hAnsi="Wingdings" w:hint="default"/>
      </w:rPr>
    </w:lvl>
    <w:lvl w:ilvl="6" w:tplc="78561654">
      <w:start w:val="1"/>
      <w:numFmt w:val="bullet"/>
      <w:lvlText w:val=""/>
      <w:lvlJc w:val="left"/>
      <w:pPr>
        <w:ind w:left="5040" w:hanging="360"/>
      </w:pPr>
      <w:rPr>
        <w:rFonts w:ascii="Symbol" w:hAnsi="Symbol" w:hint="default"/>
      </w:rPr>
    </w:lvl>
    <w:lvl w:ilvl="7" w:tplc="F692C46E">
      <w:start w:val="1"/>
      <w:numFmt w:val="bullet"/>
      <w:lvlText w:val="o"/>
      <w:lvlJc w:val="left"/>
      <w:pPr>
        <w:ind w:left="5760" w:hanging="360"/>
      </w:pPr>
      <w:rPr>
        <w:rFonts w:ascii="Courier New" w:hAnsi="Courier New" w:hint="default"/>
      </w:rPr>
    </w:lvl>
    <w:lvl w:ilvl="8" w:tplc="3CB68E30">
      <w:start w:val="1"/>
      <w:numFmt w:val="bullet"/>
      <w:lvlText w:val=""/>
      <w:lvlJc w:val="left"/>
      <w:pPr>
        <w:ind w:left="6480" w:hanging="360"/>
      </w:pPr>
      <w:rPr>
        <w:rFonts w:ascii="Wingdings" w:hAnsi="Wingdings" w:hint="default"/>
      </w:rPr>
    </w:lvl>
  </w:abstractNum>
  <w:abstractNum w:abstractNumId="4" w15:restartNumberingAfterBreak="0">
    <w:nsid w:val="106478DC"/>
    <w:multiLevelType w:val="hybridMultilevel"/>
    <w:tmpl w:val="C9EE3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253844"/>
    <w:multiLevelType w:val="multilevel"/>
    <w:tmpl w:val="B1FA57A8"/>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2D3609"/>
    <w:multiLevelType w:val="hybridMultilevel"/>
    <w:tmpl w:val="FFFFFFFF"/>
    <w:lvl w:ilvl="0" w:tplc="4EEAFA18">
      <w:start w:val="1"/>
      <w:numFmt w:val="bullet"/>
      <w:lvlText w:val=""/>
      <w:lvlJc w:val="left"/>
      <w:pPr>
        <w:ind w:left="720" w:hanging="360"/>
      </w:pPr>
      <w:rPr>
        <w:rFonts w:ascii="Symbol" w:hAnsi="Symbol" w:hint="default"/>
      </w:rPr>
    </w:lvl>
    <w:lvl w:ilvl="1" w:tplc="29CA85B8">
      <w:start w:val="1"/>
      <w:numFmt w:val="bullet"/>
      <w:lvlText w:val="o"/>
      <w:lvlJc w:val="left"/>
      <w:pPr>
        <w:ind w:left="1440" w:hanging="360"/>
      </w:pPr>
      <w:rPr>
        <w:rFonts w:ascii="Courier New" w:hAnsi="Courier New" w:hint="default"/>
      </w:rPr>
    </w:lvl>
    <w:lvl w:ilvl="2" w:tplc="66AEBA80">
      <w:start w:val="1"/>
      <w:numFmt w:val="bullet"/>
      <w:lvlText w:val=""/>
      <w:lvlJc w:val="left"/>
      <w:pPr>
        <w:ind w:left="2160" w:hanging="360"/>
      </w:pPr>
      <w:rPr>
        <w:rFonts w:ascii="Wingdings" w:hAnsi="Wingdings" w:hint="default"/>
      </w:rPr>
    </w:lvl>
    <w:lvl w:ilvl="3" w:tplc="327C0A92">
      <w:start w:val="1"/>
      <w:numFmt w:val="bullet"/>
      <w:lvlText w:val=""/>
      <w:lvlJc w:val="left"/>
      <w:pPr>
        <w:ind w:left="2880" w:hanging="360"/>
      </w:pPr>
      <w:rPr>
        <w:rFonts w:ascii="Symbol" w:hAnsi="Symbol" w:hint="default"/>
      </w:rPr>
    </w:lvl>
    <w:lvl w:ilvl="4" w:tplc="CC742740">
      <w:start w:val="1"/>
      <w:numFmt w:val="bullet"/>
      <w:lvlText w:val="o"/>
      <w:lvlJc w:val="left"/>
      <w:pPr>
        <w:ind w:left="3600" w:hanging="360"/>
      </w:pPr>
      <w:rPr>
        <w:rFonts w:ascii="Courier New" w:hAnsi="Courier New" w:hint="default"/>
      </w:rPr>
    </w:lvl>
    <w:lvl w:ilvl="5" w:tplc="44524920">
      <w:start w:val="1"/>
      <w:numFmt w:val="bullet"/>
      <w:lvlText w:val=""/>
      <w:lvlJc w:val="left"/>
      <w:pPr>
        <w:ind w:left="4320" w:hanging="360"/>
      </w:pPr>
      <w:rPr>
        <w:rFonts w:ascii="Wingdings" w:hAnsi="Wingdings" w:hint="default"/>
      </w:rPr>
    </w:lvl>
    <w:lvl w:ilvl="6" w:tplc="CE32EA24">
      <w:start w:val="1"/>
      <w:numFmt w:val="bullet"/>
      <w:lvlText w:val=""/>
      <w:lvlJc w:val="left"/>
      <w:pPr>
        <w:ind w:left="5040" w:hanging="360"/>
      </w:pPr>
      <w:rPr>
        <w:rFonts w:ascii="Symbol" w:hAnsi="Symbol" w:hint="default"/>
      </w:rPr>
    </w:lvl>
    <w:lvl w:ilvl="7" w:tplc="F7620D92">
      <w:start w:val="1"/>
      <w:numFmt w:val="bullet"/>
      <w:lvlText w:val="o"/>
      <w:lvlJc w:val="left"/>
      <w:pPr>
        <w:ind w:left="5760" w:hanging="360"/>
      </w:pPr>
      <w:rPr>
        <w:rFonts w:ascii="Courier New" w:hAnsi="Courier New" w:hint="default"/>
      </w:rPr>
    </w:lvl>
    <w:lvl w:ilvl="8" w:tplc="059A4E1E">
      <w:start w:val="1"/>
      <w:numFmt w:val="bullet"/>
      <w:lvlText w:val=""/>
      <w:lvlJc w:val="left"/>
      <w:pPr>
        <w:ind w:left="6480" w:hanging="360"/>
      </w:pPr>
      <w:rPr>
        <w:rFonts w:ascii="Wingdings" w:hAnsi="Wingdings" w:hint="default"/>
      </w:rPr>
    </w:lvl>
  </w:abstractNum>
  <w:abstractNum w:abstractNumId="7" w15:restartNumberingAfterBreak="0">
    <w:nsid w:val="293C2C18"/>
    <w:multiLevelType w:val="hybridMultilevel"/>
    <w:tmpl w:val="FFFFFFFF"/>
    <w:lvl w:ilvl="0" w:tplc="845E6E56">
      <w:start w:val="1"/>
      <w:numFmt w:val="bullet"/>
      <w:lvlText w:val=""/>
      <w:lvlJc w:val="left"/>
      <w:pPr>
        <w:ind w:left="720" w:hanging="360"/>
      </w:pPr>
      <w:rPr>
        <w:rFonts w:ascii="Symbol" w:hAnsi="Symbol" w:hint="default"/>
      </w:rPr>
    </w:lvl>
    <w:lvl w:ilvl="1" w:tplc="6E0635B2">
      <w:start w:val="1"/>
      <w:numFmt w:val="bullet"/>
      <w:lvlText w:val="o"/>
      <w:lvlJc w:val="left"/>
      <w:pPr>
        <w:ind w:left="1440" w:hanging="360"/>
      </w:pPr>
      <w:rPr>
        <w:rFonts w:ascii="Courier New" w:hAnsi="Courier New" w:hint="default"/>
      </w:rPr>
    </w:lvl>
    <w:lvl w:ilvl="2" w:tplc="35543FF0">
      <w:start w:val="1"/>
      <w:numFmt w:val="bullet"/>
      <w:lvlText w:val=""/>
      <w:lvlJc w:val="left"/>
      <w:pPr>
        <w:ind w:left="2160" w:hanging="360"/>
      </w:pPr>
      <w:rPr>
        <w:rFonts w:ascii="Wingdings" w:hAnsi="Wingdings" w:hint="default"/>
      </w:rPr>
    </w:lvl>
    <w:lvl w:ilvl="3" w:tplc="58A8A5DA">
      <w:start w:val="1"/>
      <w:numFmt w:val="bullet"/>
      <w:lvlText w:val=""/>
      <w:lvlJc w:val="left"/>
      <w:pPr>
        <w:ind w:left="2880" w:hanging="360"/>
      </w:pPr>
      <w:rPr>
        <w:rFonts w:ascii="Symbol" w:hAnsi="Symbol" w:hint="default"/>
      </w:rPr>
    </w:lvl>
    <w:lvl w:ilvl="4" w:tplc="350ED12A">
      <w:start w:val="1"/>
      <w:numFmt w:val="bullet"/>
      <w:lvlText w:val="o"/>
      <w:lvlJc w:val="left"/>
      <w:pPr>
        <w:ind w:left="3600" w:hanging="360"/>
      </w:pPr>
      <w:rPr>
        <w:rFonts w:ascii="Courier New" w:hAnsi="Courier New" w:hint="default"/>
      </w:rPr>
    </w:lvl>
    <w:lvl w:ilvl="5" w:tplc="AF201570">
      <w:start w:val="1"/>
      <w:numFmt w:val="bullet"/>
      <w:lvlText w:val=""/>
      <w:lvlJc w:val="left"/>
      <w:pPr>
        <w:ind w:left="4320" w:hanging="360"/>
      </w:pPr>
      <w:rPr>
        <w:rFonts w:ascii="Wingdings" w:hAnsi="Wingdings" w:hint="default"/>
      </w:rPr>
    </w:lvl>
    <w:lvl w:ilvl="6" w:tplc="E9E8161C">
      <w:start w:val="1"/>
      <w:numFmt w:val="bullet"/>
      <w:lvlText w:val=""/>
      <w:lvlJc w:val="left"/>
      <w:pPr>
        <w:ind w:left="5040" w:hanging="360"/>
      </w:pPr>
      <w:rPr>
        <w:rFonts w:ascii="Symbol" w:hAnsi="Symbol" w:hint="default"/>
      </w:rPr>
    </w:lvl>
    <w:lvl w:ilvl="7" w:tplc="AD309C02">
      <w:start w:val="1"/>
      <w:numFmt w:val="bullet"/>
      <w:lvlText w:val="o"/>
      <w:lvlJc w:val="left"/>
      <w:pPr>
        <w:ind w:left="5760" w:hanging="360"/>
      </w:pPr>
      <w:rPr>
        <w:rFonts w:ascii="Courier New" w:hAnsi="Courier New" w:hint="default"/>
      </w:rPr>
    </w:lvl>
    <w:lvl w:ilvl="8" w:tplc="64325B6E">
      <w:start w:val="1"/>
      <w:numFmt w:val="bullet"/>
      <w:lvlText w:val=""/>
      <w:lvlJc w:val="left"/>
      <w:pPr>
        <w:ind w:left="6480" w:hanging="360"/>
      </w:pPr>
      <w:rPr>
        <w:rFonts w:ascii="Wingdings" w:hAnsi="Wingdings" w:hint="default"/>
      </w:rPr>
    </w:lvl>
  </w:abstractNum>
  <w:abstractNum w:abstractNumId="8" w15:restartNumberingAfterBreak="0">
    <w:nsid w:val="2C946A00"/>
    <w:multiLevelType w:val="multilevel"/>
    <w:tmpl w:val="A6742EC4"/>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EC605A5"/>
    <w:multiLevelType w:val="hybridMultilevel"/>
    <w:tmpl w:val="87A07378"/>
    <w:lvl w:ilvl="0" w:tplc="04090001">
      <w:start w:val="1"/>
      <w:numFmt w:val="bullet"/>
      <w:lvlText w:val=""/>
      <w:lvlJc w:val="left"/>
      <w:pPr>
        <w:ind w:left="705" w:hanging="360"/>
      </w:pPr>
      <w:rPr>
        <w:rFonts w:ascii="Symbol" w:hAnsi="Symbol" w:hint="default"/>
      </w:rPr>
    </w:lvl>
    <w:lvl w:ilvl="1" w:tplc="04090003">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0" w15:restartNumberingAfterBreak="0">
    <w:nsid w:val="441E084D"/>
    <w:multiLevelType w:val="hybridMultilevel"/>
    <w:tmpl w:val="23F01BB4"/>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1" w15:restartNumberingAfterBreak="0">
    <w:nsid w:val="44942219"/>
    <w:multiLevelType w:val="hybridMultilevel"/>
    <w:tmpl w:val="FFFFFFFF"/>
    <w:lvl w:ilvl="0" w:tplc="893EB686">
      <w:start w:val="1"/>
      <w:numFmt w:val="bullet"/>
      <w:lvlText w:val=""/>
      <w:lvlJc w:val="left"/>
      <w:pPr>
        <w:ind w:left="720" w:hanging="360"/>
      </w:pPr>
      <w:rPr>
        <w:rFonts w:ascii="Symbol" w:hAnsi="Symbol" w:hint="default"/>
      </w:rPr>
    </w:lvl>
    <w:lvl w:ilvl="1" w:tplc="A3FED752">
      <w:start w:val="1"/>
      <w:numFmt w:val="bullet"/>
      <w:lvlText w:val="o"/>
      <w:lvlJc w:val="left"/>
      <w:pPr>
        <w:ind w:left="1440" w:hanging="360"/>
      </w:pPr>
      <w:rPr>
        <w:rFonts w:ascii="Courier New" w:hAnsi="Courier New" w:hint="default"/>
      </w:rPr>
    </w:lvl>
    <w:lvl w:ilvl="2" w:tplc="F2CC1234">
      <w:start w:val="1"/>
      <w:numFmt w:val="bullet"/>
      <w:lvlText w:val=""/>
      <w:lvlJc w:val="left"/>
      <w:pPr>
        <w:ind w:left="2160" w:hanging="360"/>
      </w:pPr>
      <w:rPr>
        <w:rFonts w:ascii="Wingdings" w:hAnsi="Wingdings" w:hint="default"/>
      </w:rPr>
    </w:lvl>
    <w:lvl w:ilvl="3" w:tplc="98C68CFE">
      <w:start w:val="1"/>
      <w:numFmt w:val="bullet"/>
      <w:lvlText w:val=""/>
      <w:lvlJc w:val="left"/>
      <w:pPr>
        <w:ind w:left="2880" w:hanging="360"/>
      </w:pPr>
      <w:rPr>
        <w:rFonts w:ascii="Symbol" w:hAnsi="Symbol" w:hint="default"/>
      </w:rPr>
    </w:lvl>
    <w:lvl w:ilvl="4" w:tplc="8B8CF13A">
      <w:start w:val="1"/>
      <w:numFmt w:val="bullet"/>
      <w:lvlText w:val="o"/>
      <w:lvlJc w:val="left"/>
      <w:pPr>
        <w:ind w:left="3600" w:hanging="360"/>
      </w:pPr>
      <w:rPr>
        <w:rFonts w:ascii="Courier New" w:hAnsi="Courier New" w:hint="default"/>
      </w:rPr>
    </w:lvl>
    <w:lvl w:ilvl="5" w:tplc="EABE1920">
      <w:start w:val="1"/>
      <w:numFmt w:val="bullet"/>
      <w:lvlText w:val=""/>
      <w:lvlJc w:val="left"/>
      <w:pPr>
        <w:ind w:left="4320" w:hanging="360"/>
      </w:pPr>
      <w:rPr>
        <w:rFonts w:ascii="Wingdings" w:hAnsi="Wingdings" w:hint="default"/>
      </w:rPr>
    </w:lvl>
    <w:lvl w:ilvl="6" w:tplc="3104C870">
      <w:start w:val="1"/>
      <w:numFmt w:val="bullet"/>
      <w:lvlText w:val=""/>
      <w:lvlJc w:val="left"/>
      <w:pPr>
        <w:ind w:left="5040" w:hanging="360"/>
      </w:pPr>
      <w:rPr>
        <w:rFonts w:ascii="Symbol" w:hAnsi="Symbol" w:hint="default"/>
      </w:rPr>
    </w:lvl>
    <w:lvl w:ilvl="7" w:tplc="FF1C9810">
      <w:start w:val="1"/>
      <w:numFmt w:val="bullet"/>
      <w:lvlText w:val="o"/>
      <w:lvlJc w:val="left"/>
      <w:pPr>
        <w:ind w:left="5760" w:hanging="360"/>
      </w:pPr>
      <w:rPr>
        <w:rFonts w:ascii="Courier New" w:hAnsi="Courier New" w:hint="default"/>
      </w:rPr>
    </w:lvl>
    <w:lvl w:ilvl="8" w:tplc="3912EE3C">
      <w:start w:val="1"/>
      <w:numFmt w:val="bullet"/>
      <w:lvlText w:val=""/>
      <w:lvlJc w:val="left"/>
      <w:pPr>
        <w:ind w:left="6480" w:hanging="360"/>
      </w:pPr>
      <w:rPr>
        <w:rFonts w:ascii="Wingdings" w:hAnsi="Wingdings" w:hint="default"/>
      </w:rPr>
    </w:lvl>
  </w:abstractNum>
  <w:abstractNum w:abstractNumId="12" w15:restartNumberingAfterBreak="0">
    <w:nsid w:val="47C512F7"/>
    <w:multiLevelType w:val="hybridMultilevel"/>
    <w:tmpl w:val="FFFFFFFF"/>
    <w:lvl w:ilvl="0" w:tplc="61AA40D4">
      <w:start w:val="1"/>
      <w:numFmt w:val="bullet"/>
      <w:lvlText w:val=""/>
      <w:lvlJc w:val="left"/>
      <w:pPr>
        <w:ind w:left="720" w:hanging="360"/>
      </w:pPr>
      <w:rPr>
        <w:rFonts w:ascii="Symbol" w:hAnsi="Symbol" w:hint="default"/>
      </w:rPr>
    </w:lvl>
    <w:lvl w:ilvl="1" w:tplc="70A042EA">
      <w:start w:val="1"/>
      <w:numFmt w:val="bullet"/>
      <w:lvlText w:val="o"/>
      <w:lvlJc w:val="left"/>
      <w:pPr>
        <w:ind w:left="1440" w:hanging="360"/>
      </w:pPr>
      <w:rPr>
        <w:rFonts w:ascii="Courier New" w:hAnsi="Courier New" w:hint="default"/>
      </w:rPr>
    </w:lvl>
    <w:lvl w:ilvl="2" w:tplc="91BAF4A4">
      <w:start w:val="1"/>
      <w:numFmt w:val="bullet"/>
      <w:lvlText w:val=""/>
      <w:lvlJc w:val="left"/>
      <w:pPr>
        <w:ind w:left="2160" w:hanging="360"/>
      </w:pPr>
      <w:rPr>
        <w:rFonts w:ascii="Wingdings" w:hAnsi="Wingdings" w:hint="default"/>
      </w:rPr>
    </w:lvl>
    <w:lvl w:ilvl="3" w:tplc="EF8ECB70">
      <w:start w:val="1"/>
      <w:numFmt w:val="bullet"/>
      <w:lvlText w:val=""/>
      <w:lvlJc w:val="left"/>
      <w:pPr>
        <w:ind w:left="2880" w:hanging="360"/>
      </w:pPr>
      <w:rPr>
        <w:rFonts w:ascii="Symbol" w:hAnsi="Symbol" w:hint="default"/>
      </w:rPr>
    </w:lvl>
    <w:lvl w:ilvl="4" w:tplc="29A02FFE">
      <w:start w:val="1"/>
      <w:numFmt w:val="bullet"/>
      <w:lvlText w:val="o"/>
      <w:lvlJc w:val="left"/>
      <w:pPr>
        <w:ind w:left="3600" w:hanging="360"/>
      </w:pPr>
      <w:rPr>
        <w:rFonts w:ascii="Courier New" w:hAnsi="Courier New" w:hint="default"/>
      </w:rPr>
    </w:lvl>
    <w:lvl w:ilvl="5" w:tplc="87322E48">
      <w:start w:val="1"/>
      <w:numFmt w:val="bullet"/>
      <w:lvlText w:val=""/>
      <w:lvlJc w:val="left"/>
      <w:pPr>
        <w:ind w:left="4320" w:hanging="360"/>
      </w:pPr>
      <w:rPr>
        <w:rFonts w:ascii="Wingdings" w:hAnsi="Wingdings" w:hint="default"/>
      </w:rPr>
    </w:lvl>
    <w:lvl w:ilvl="6" w:tplc="D52A4DB0">
      <w:start w:val="1"/>
      <w:numFmt w:val="bullet"/>
      <w:lvlText w:val=""/>
      <w:lvlJc w:val="left"/>
      <w:pPr>
        <w:ind w:left="5040" w:hanging="360"/>
      </w:pPr>
      <w:rPr>
        <w:rFonts w:ascii="Symbol" w:hAnsi="Symbol" w:hint="default"/>
      </w:rPr>
    </w:lvl>
    <w:lvl w:ilvl="7" w:tplc="E8188AB8">
      <w:start w:val="1"/>
      <w:numFmt w:val="bullet"/>
      <w:lvlText w:val="o"/>
      <w:lvlJc w:val="left"/>
      <w:pPr>
        <w:ind w:left="5760" w:hanging="360"/>
      </w:pPr>
      <w:rPr>
        <w:rFonts w:ascii="Courier New" w:hAnsi="Courier New" w:hint="default"/>
      </w:rPr>
    </w:lvl>
    <w:lvl w:ilvl="8" w:tplc="42040DBA">
      <w:start w:val="1"/>
      <w:numFmt w:val="bullet"/>
      <w:lvlText w:val=""/>
      <w:lvlJc w:val="left"/>
      <w:pPr>
        <w:ind w:left="6480" w:hanging="360"/>
      </w:pPr>
      <w:rPr>
        <w:rFonts w:ascii="Wingdings" w:hAnsi="Wingdings" w:hint="default"/>
      </w:rPr>
    </w:lvl>
  </w:abstractNum>
  <w:abstractNum w:abstractNumId="13" w15:restartNumberingAfterBreak="0">
    <w:nsid w:val="50743230"/>
    <w:multiLevelType w:val="hybridMultilevel"/>
    <w:tmpl w:val="299476B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4" w15:restartNumberingAfterBreak="0">
    <w:nsid w:val="625C2838"/>
    <w:multiLevelType w:val="hybridMultilevel"/>
    <w:tmpl w:val="5442E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3369F6"/>
    <w:multiLevelType w:val="hybridMultilevel"/>
    <w:tmpl w:val="FFFFFFFF"/>
    <w:lvl w:ilvl="0" w:tplc="A994066A">
      <w:start w:val="1"/>
      <w:numFmt w:val="bullet"/>
      <w:lvlText w:val=""/>
      <w:lvlJc w:val="left"/>
      <w:pPr>
        <w:ind w:left="720" w:hanging="360"/>
      </w:pPr>
      <w:rPr>
        <w:rFonts w:ascii="Symbol" w:hAnsi="Symbol" w:hint="default"/>
      </w:rPr>
    </w:lvl>
    <w:lvl w:ilvl="1" w:tplc="59625B42">
      <w:start w:val="1"/>
      <w:numFmt w:val="bullet"/>
      <w:lvlText w:val="o"/>
      <w:lvlJc w:val="left"/>
      <w:pPr>
        <w:ind w:left="1440" w:hanging="360"/>
      </w:pPr>
      <w:rPr>
        <w:rFonts w:ascii="Courier New" w:hAnsi="Courier New" w:hint="default"/>
      </w:rPr>
    </w:lvl>
    <w:lvl w:ilvl="2" w:tplc="7AAEE986">
      <w:start w:val="1"/>
      <w:numFmt w:val="bullet"/>
      <w:lvlText w:val=""/>
      <w:lvlJc w:val="left"/>
      <w:pPr>
        <w:ind w:left="2160" w:hanging="360"/>
      </w:pPr>
      <w:rPr>
        <w:rFonts w:ascii="Wingdings" w:hAnsi="Wingdings" w:hint="default"/>
      </w:rPr>
    </w:lvl>
    <w:lvl w:ilvl="3" w:tplc="393AB100">
      <w:start w:val="1"/>
      <w:numFmt w:val="bullet"/>
      <w:lvlText w:val=""/>
      <w:lvlJc w:val="left"/>
      <w:pPr>
        <w:ind w:left="2880" w:hanging="360"/>
      </w:pPr>
      <w:rPr>
        <w:rFonts w:ascii="Symbol" w:hAnsi="Symbol" w:hint="default"/>
      </w:rPr>
    </w:lvl>
    <w:lvl w:ilvl="4" w:tplc="CB00678C">
      <w:start w:val="1"/>
      <w:numFmt w:val="bullet"/>
      <w:lvlText w:val="o"/>
      <w:lvlJc w:val="left"/>
      <w:pPr>
        <w:ind w:left="3600" w:hanging="360"/>
      </w:pPr>
      <w:rPr>
        <w:rFonts w:ascii="Courier New" w:hAnsi="Courier New" w:hint="default"/>
      </w:rPr>
    </w:lvl>
    <w:lvl w:ilvl="5" w:tplc="01DE21C8">
      <w:start w:val="1"/>
      <w:numFmt w:val="bullet"/>
      <w:lvlText w:val=""/>
      <w:lvlJc w:val="left"/>
      <w:pPr>
        <w:ind w:left="4320" w:hanging="360"/>
      </w:pPr>
      <w:rPr>
        <w:rFonts w:ascii="Wingdings" w:hAnsi="Wingdings" w:hint="default"/>
      </w:rPr>
    </w:lvl>
    <w:lvl w:ilvl="6" w:tplc="4D7AB688">
      <w:start w:val="1"/>
      <w:numFmt w:val="bullet"/>
      <w:lvlText w:val=""/>
      <w:lvlJc w:val="left"/>
      <w:pPr>
        <w:ind w:left="5040" w:hanging="360"/>
      </w:pPr>
      <w:rPr>
        <w:rFonts w:ascii="Symbol" w:hAnsi="Symbol" w:hint="default"/>
      </w:rPr>
    </w:lvl>
    <w:lvl w:ilvl="7" w:tplc="FFB4657C">
      <w:start w:val="1"/>
      <w:numFmt w:val="bullet"/>
      <w:lvlText w:val="o"/>
      <w:lvlJc w:val="left"/>
      <w:pPr>
        <w:ind w:left="5760" w:hanging="360"/>
      </w:pPr>
      <w:rPr>
        <w:rFonts w:ascii="Courier New" w:hAnsi="Courier New" w:hint="default"/>
      </w:rPr>
    </w:lvl>
    <w:lvl w:ilvl="8" w:tplc="9FE49D48">
      <w:start w:val="1"/>
      <w:numFmt w:val="bullet"/>
      <w:lvlText w:val=""/>
      <w:lvlJc w:val="left"/>
      <w:pPr>
        <w:ind w:left="6480" w:hanging="360"/>
      </w:pPr>
      <w:rPr>
        <w:rFonts w:ascii="Wingdings" w:hAnsi="Wingdings" w:hint="default"/>
      </w:rPr>
    </w:lvl>
  </w:abstractNum>
  <w:abstractNum w:abstractNumId="16" w15:restartNumberingAfterBreak="0">
    <w:nsid w:val="791B416A"/>
    <w:multiLevelType w:val="hybridMultilevel"/>
    <w:tmpl w:val="FFFFFFFF"/>
    <w:lvl w:ilvl="0" w:tplc="6B74C786">
      <w:start w:val="1"/>
      <w:numFmt w:val="bullet"/>
      <w:lvlText w:val=""/>
      <w:lvlJc w:val="left"/>
      <w:pPr>
        <w:ind w:left="720" w:hanging="360"/>
      </w:pPr>
      <w:rPr>
        <w:rFonts w:ascii="Symbol" w:hAnsi="Symbol" w:hint="default"/>
      </w:rPr>
    </w:lvl>
    <w:lvl w:ilvl="1" w:tplc="E33644B0">
      <w:start w:val="1"/>
      <w:numFmt w:val="bullet"/>
      <w:lvlText w:val="o"/>
      <w:lvlJc w:val="left"/>
      <w:pPr>
        <w:ind w:left="1440" w:hanging="360"/>
      </w:pPr>
      <w:rPr>
        <w:rFonts w:ascii="Courier New" w:hAnsi="Courier New" w:hint="default"/>
      </w:rPr>
    </w:lvl>
    <w:lvl w:ilvl="2" w:tplc="7B7CA60C">
      <w:start w:val="1"/>
      <w:numFmt w:val="bullet"/>
      <w:lvlText w:val=""/>
      <w:lvlJc w:val="left"/>
      <w:pPr>
        <w:ind w:left="2160" w:hanging="360"/>
      </w:pPr>
      <w:rPr>
        <w:rFonts w:ascii="Wingdings" w:hAnsi="Wingdings" w:hint="default"/>
      </w:rPr>
    </w:lvl>
    <w:lvl w:ilvl="3" w:tplc="8DE658D0">
      <w:start w:val="1"/>
      <w:numFmt w:val="bullet"/>
      <w:lvlText w:val=""/>
      <w:lvlJc w:val="left"/>
      <w:pPr>
        <w:ind w:left="2880" w:hanging="360"/>
      </w:pPr>
      <w:rPr>
        <w:rFonts w:ascii="Symbol" w:hAnsi="Symbol" w:hint="default"/>
      </w:rPr>
    </w:lvl>
    <w:lvl w:ilvl="4" w:tplc="8536D960">
      <w:start w:val="1"/>
      <w:numFmt w:val="bullet"/>
      <w:lvlText w:val="o"/>
      <w:lvlJc w:val="left"/>
      <w:pPr>
        <w:ind w:left="3600" w:hanging="360"/>
      </w:pPr>
      <w:rPr>
        <w:rFonts w:ascii="Courier New" w:hAnsi="Courier New" w:hint="default"/>
      </w:rPr>
    </w:lvl>
    <w:lvl w:ilvl="5" w:tplc="C2024F44">
      <w:start w:val="1"/>
      <w:numFmt w:val="bullet"/>
      <w:lvlText w:val=""/>
      <w:lvlJc w:val="left"/>
      <w:pPr>
        <w:ind w:left="4320" w:hanging="360"/>
      </w:pPr>
      <w:rPr>
        <w:rFonts w:ascii="Wingdings" w:hAnsi="Wingdings" w:hint="default"/>
      </w:rPr>
    </w:lvl>
    <w:lvl w:ilvl="6" w:tplc="7618D9A0">
      <w:start w:val="1"/>
      <w:numFmt w:val="bullet"/>
      <w:lvlText w:val=""/>
      <w:lvlJc w:val="left"/>
      <w:pPr>
        <w:ind w:left="5040" w:hanging="360"/>
      </w:pPr>
      <w:rPr>
        <w:rFonts w:ascii="Symbol" w:hAnsi="Symbol" w:hint="default"/>
      </w:rPr>
    </w:lvl>
    <w:lvl w:ilvl="7" w:tplc="8F182F64">
      <w:start w:val="1"/>
      <w:numFmt w:val="bullet"/>
      <w:lvlText w:val="o"/>
      <w:lvlJc w:val="left"/>
      <w:pPr>
        <w:ind w:left="5760" w:hanging="360"/>
      </w:pPr>
      <w:rPr>
        <w:rFonts w:ascii="Courier New" w:hAnsi="Courier New" w:hint="default"/>
      </w:rPr>
    </w:lvl>
    <w:lvl w:ilvl="8" w:tplc="76148162">
      <w:start w:val="1"/>
      <w:numFmt w:val="bullet"/>
      <w:lvlText w:val=""/>
      <w:lvlJc w:val="left"/>
      <w:pPr>
        <w:ind w:left="6480" w:hanging="360"/>
      </w:pPr>
      <w:rPr>
        <w:rFonts w:ascii="Wingdings" w:hAnsi="Wingdings" w:hint="default"/>
      </w:rPr>
    </w:lvl>
  </w:abstractNum>
  <w:abstractNum w:abstractNumId="17" w15:restartNumberingAfterBreak="0">
    <w:nsid w:val="7DFD284E"/>
    <w:multiLevelType w:val="hybridMultilevel"/>
    <w:tmpl w:val="C0889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0C6E54"/>
    <w:multiLevelType w:val="hybridMultilevel"/>
    <w:tmpl w:val="C71AB12E"/>
    <w:lvl w:ilvl="0" w:tplc="B85E8D26">
      <w:start w:val="1"/>
      <w:numFmt w:val="bullet"/>
      <w:lvlText w:val=""/>
      <w:lvlJc w:val="left"/>
      <w:pPr>
        <w:ind w:left="720" w:hanging="360"/>
      </w:pPr>
      <w:rPr>
        <w:rFonts w:ascii="Symbol" w:hAnsi="Symbol" w:hint="default"/>
      </w:rPr>
    </w:lvl>
    <w:lvl w:ilvl="1" w:tplc="7862ED62">
      <w:start w:val="1"/>
      <w:numFmt w:val="bullet"/>
      <w:lvlText w:val="o"/>
      <w:lvlJc w:val="left"/>
      <w:pPr>
        <w:ind w:left="1440" w:hanging="360"/>
      </w:pPr>
      <w:rPr>
        <w:rFonts w:ascii="Courier New" w:hAnsi="Courier New" w:hint="default"/>
      </w:rPr>
    </w:lvl>
    <w:lvl w:ilvl="2" w:tplc="723ABD6A">
      <w:start w:val="1"/>
      <w:numFmt w:val="bullet"/>
      <w:lvlText w:val=""/>
      <w:lvlJc w:val="left"/>
      <w:pPr>
        <w:ind w:left="2160" w:hanging="360"/>
      </w:pPr>
      <w:rPr>
        <w:rFonts w:ascii="Wingdings" w:hAnsi="Wingdings" w:hint="default"/>
      </w:rPr>
    </w:lvl>
    <w:lvl w:ilvl="3" w:tplc="0F266A82">
      <w:start w:val="1"/>
      <w:numFmt w:val="bullet"/>
      <w:lvlText w:val=""/>
      <w:lvlJc w:val="left"/>
      <w:pPr>
        <w:ind w:left="2880" w:hanging="360"/>
      </w:pPr>
      <w:rPr>
        <w:rFonts w:ascii="Symbol" w:hAnsi="Symbol" w:hint="default"/>
      </w:rPr>
    </w:lvl>
    <w:lvl w:ilvl="4" w:tplc="9D72ADBC">
      <w:start w:val="1"/>
      <w:numFmt w:val="bullet"/>
      <w:lvlText w:val="o"/>
      <w:lvlJc w:val="left"/>
      <w:pPr>
        <w:ind w:left="3600" w:hanging="360"/>
      </w:pPr>
      <w:rPr>
        <w:rFonts w:ascii="Courier New" w:hAnsi="Courier New" w:hint="default"/>
      </w:rPr>
    </w:lvl>
    <w:lvl w:ilvl="5" w:tplc="77BA94E2">
      <w:start w:val="1"/>
      <w:numFmt w:val="bullet"/>
      <w:lvlText w:val=""/>
      <w:lvlJc w:val="left"/>
      <w:pPr>
        <w:ind w:left="4320" w:hanging="360"/>
      </w:pPr>
      <w:rPr>
        <w:rFonts w:ascii="Wingdings" w:hAnsi="Wingdings" w:hint="default"/>
      </w:rPr>
    </w:lvl>
    <w:lvl w:ilvl="6" w:tplc="2A1A78CE">
      <w:start w:val="1"/>
      <w:numFmt w:val="bullet"/>
      <w:lvlText w:val=""/>
      <w:lvlJc w:val="left"/>
      <w:pPr>
        <w:ind w:left="5040" w:hanging="360"/>
      </w:pPr>
      <w:rPr>
        <w:rFonts w:ascii="Symbol" w:hAnsi="Symbol" w:hint="default"/>
      </w:rPr>
    </w:lvl>
    <w:lvl w:ilvl="7" w:tplc="0E0AECC8">
      <w:start w:val="1"/>
      <w:numFmt w:val="bullet"/>
      <w:lvlText w:val="o"/>
      <w:lvlJc w:val="left"/>
      <w:pPr>
        <w:ind w:left="5760" w:hanging="360"/>
      </w:pPr>
      <w:rPr>
        <w:rFonts w:ascii="Courier New" w:hAnsi="Courier New" w:hint="default"/>
      </w:rPr>
    </w:lvl>
    <w:lvl w:ilvl="8" w:tplc="3F0ABF9A">
      <w:start w:val="1"/>
      <w:numFmt w:val="bullet"/>
      <w:lvlText w:val=""/>
      <w:lvlJc w:val="left"/>
      <w:pPr>
        <w:ind w:left="6480" w:hanging="360"/>
      </w:pPr>
      <w:rPr>
        <w:rFonts w:ascii="Wingdings" w:hAnsi="Wingdings" w:hint="default"/>
      </w:rPr>
    </w:lvl>
  </w:abstractNum>
  <w:num w:numId="1" w16cid:durableId="1229001692">
    <w:abstractNumId w:val="1"/>
  </w:num>
  <w:num w:numId="2" w16cid:durableId="1799759168">
    <w:abstractNumId w:val="18"/>
  </w:num>
  <w:num w:numId="3" w16cid:durableId="1501383096">
    <w:abstractNumId w:val="8"/>
  </w:num>
  <w:num w:numId="4" w16cid:durableId="466510006">
    <w:abstractNumId w:val="13"/>
  </w:num>
  <w:num w:numId="5" w16cid:durableId="90007107">
    <w:abstractNumId w:val="10"/>
  </w:num>
  <w:num w:numId="6" w16cid:durableId="2024625803">
    <w:abstractNumId w:val="9"/>
  </w:num>
  <w:num w:numId="7" w16cid:durableId="1153255783">
    <w:abstractNumId w:val="17"/>
  </w:num>
  <w:num w:numId="8" w16cid:durableId="2102026872">
    <w:abstractNumId w:val="14"/>
  </w:num>
  <w:num w:numId="9" w16cid:durableId="441144839">
    <w:abstractNumId w:val="4"/>
  </w:num>
  <w:num w:numId="10" w16cid:durableId="1439637151">
    <w:abstractNumId w:val="0"/>
  </w:num>
  <w:num w:numId="11" w16cid:durableId="283969547">
    <w:abstractNumId w:val="12"/>
  </w:num>
  <w:num w:numId="12" w16cid:durableId="1819299282">
    <w:abstractNumId w:val="15"/>
  </w:num>
  <w:num w:numId="13" w16cid:durableId="1382631448">
    <w:abstractNumId w:val="7"/>
  </w:num>
  <w:num w:numId="14" w16cid:durableId="415439096">
    <w:abstractNumId w:val="3"/>
  </w:num>
  <w:num w:numId="15" w16cid:durableId="815684744">
    <w:abstractNumId w:val="16"/>
  </w:num>
  <w:num w:numId="16" w16cid:durableId="125009601">
    <w:abstractNumId w:val="6"/>
  </w:num>
  <w:num w:numId="17" w16cid:durableId="230118047">
    <w:abstractNumId w:val="11"/>
  </w:num>
  <w:num w:numId="18" w16cid:durableId="1075080645">
    <w:abstractNumId w:val="5"/>
  </w:num>
  <w:num w:numId="19" w16cid:durableId="861553959">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DE2NDW0sDA1MDZU0lEKTi0uzszPAykwN6oFAC2isWotAAAA"/>
  </w:docVars>
  <w:rsids>
    <w:rsidRoot w:val="00AD4571"/>
    <w:rsid w:val="0000015A"/>
    <w:rsid w:val="0000090E"/>
    <w:rsid w:val="00000B12"/>
    <w:rsid w:val="00000E97"/>
    <w:rsid w:val="000017B2"/>
    <w:rsid w:val="00002786"/>
    <w:rsid w:val="000027E7"/>
    <w:rsid w:val="000046F0"/>
    <w:rsid w:val="00005F7C"/>
    <w:rsid w:val="00010CD9"/>
    <w:rsid w:val="000110CE"/>
    <w:rsid w:val="00013170"/>
    <w:rsid w:val="00013667"/>
    <w:rsid w:val="00014872"/>
    <w:rsid w:val="000173C1"/>
    <w:rsid w:val="00021C21"/>
    <w:rsid w:val="00022219"/>
    <w:rsid w:val="00024651"/>
    <w:rsid w:val="0002503A"/>
    <w:rsid w:val="0002731E"/>
    <w:rsid w:val="0002760A"/>
    <w:rsid w:val="00031E86"/>
    <w:rsid w:val="000329A4"/>
    <w:rsid w:val="00033779"/>
    <w:rsid w:val="00035722"/>
    <w:rsid w:val="00036FF8"/>
    <w:rsid w:val="00037634"/>
    <w:rsid w:val="00041EEB"/>
    <w:rsid w:val="00043898"/>
    <w:rsid w:val="00043EE8"/>
    <w:rsid w:val="000475ED"/>
    <w:rsid w:val="00047B0B"/>
    <w:rsid w:val="000536DD"/>
    <w:rsid w:val="00053B99"/>
    <w:rsid w:val="00053CFA"/>
    <w:rsid w:val="00054198"/>
    <w:rsid w:val="000544B2"/>
    <w:rsid w:val="000545C9"/>
    <w:rsid w:val="00054BC6"/>
    <w:rsid w:val="00056775"/>
    <w:rsid w:val="00056E60"/>
    <w:rsid w:val="00057216"/>
    <w:rsid w:val="000575B5"/>
    <w:rsid w:val="000611C9"/>
    <w:rsid w:val="00063AB7"/>
    <w:rsid w:val="00064341"/>
    <w:rsid w:val="00064C09"/>
    <w:rsid w:val="00065D7C"/>
    <w:rsid w:val="00065DED"/>
    <w:rsid w:val="000677A3"/>
    <w:rsid w:val="00070A95"/>
    <w:rsid w:val="00070D89"/>
    <w:rsid w:val="00071704"/>
    <w:rsid w:val="00071DCD"/>
    <w:rsid w:val="000733D4"/>
    <w:rsid w:val="0007370B"/>
    <w:rsid w:val="000750C0"/>
    <w:rsid w:val="0007589A"/>
    <w:rsid w:val="00075D96"/>
    <w:rsid w:val="00076C68"/>
    <w:rsid w:val="00077289"/>
    <w:rsid w:val="000800E7"/>
    <w:rsid w:val="00082235"/>
    <w:rsid w:val="000825D9"/>
    <w:rsid w:val="00083EF3"/>
    <w:rsid w:val="000850C0"/>
    <w:rsid w:val="00086000"/>
    <w:rsid w:val="0008644A"/>
    <w:rsid w:val="00086AE5"/>
    <w:rsid w:val="0009046E"/>
    <w:rsid w:val="0009118F"/>
    <w:rsid w:val="00091B1A"/>
    <w:rsid w:val="00092532"/>
    <w:rsid w:val="00092F1C"/>
    <w:rsid w:val="000933A9"/>
    <w:rsid w:val="00094506"/>
    <w:rsid w:val="00095870"/>
    <w:rsid w:val="000979EA"/>
    <w:rsid w:val="000A05C2"/>
    <w:rsid w:val="000A27B6"/>
    <w:rsid w:val="000A3DAB"/>
    <w:rsid w:val="000A5C03"/>
    <w:rsid w:val="000A67B4"/>
    <w:rsid w:val="000A67E9"/>
    <w:rsid w:val="000A6893"/>
    <w:rsid w:val="000A7756"/>
    <w:rsid w:val="000B1999"/>
    <w:rsid w:val="000B2134"/>
    <w:rsid w:val="000B36CA"/>
    <w:rsid w:val="000B4836"/>
    <w:rsid w:val="000B516C"/>
    <w:rsid w:val="000B5B8F"/>
    <w:rsid w:val="000B6C06"/>
    <w:rsid w:val="000B7B4C"/>
    <w:rsid w:val="000C30C8"/>
    <w:rsid w:val="000C680F"/>
    <w:rsid w:val="000C7F20"/>
    <w:rsid w:val="000D0F12"/>
    <w:rsid w:val="000D20F9"/>
    <w:rsid w:val="000D2C95"/>
    <w:rsid w:val="000D2E26"/>
    <w:rsid w:val="000D3842"/>
    <w:rsid w:val="000D4092"/>
    <w:rsid w:val="000D4EA6"/>
    <w:rsid w:val="000D7C38"/>
    <w:rsid w:val="000E222D"/>
    <w:rsid w:val="000E3C2C"/>
    <w:rsid w:val="000E3E47"/>
    <w:rsid w:val="000E5143"/>
    <w:rsid w:val="000E6421"/>
    <w:rsid w:val="000F0882"/>
    <w:rsid w:val="000F1321"/>
    <w:rsid w:val="000F1B7A"/>
    <w:rsid w:val="000F1F9B"/>
    <w:rsid w:val="000F2320"/>
    <w:rsid w:val="000F2CA5"/>
    <w:rsid w:val="000F345E"/>
    <w:rsid w:val="000F41A1"/>
    <w:rsid w:val="000F4333"/>
    <w:rsid w:val="000F5030"/>
    <w:rsid w:val="000F5A22"/>
    <w:rsid w:val="000F5E9C"/>
    <w:rsid w:val="000F646C"/>
    <w:rsid w:val="000F6F23"/>
    <w:rsid w:val="000F72A7"/>
    <w:rsid w:val="000F7B69"/>
    <w:rsid w:val="00100B12"/>
    <w:rsid w:val="00100C36"/>
    <w:rsid w:val="00101B76"/>
    <w:rsid w:val="00103256"/>
    <w:rsid w:val="001039B6"/>
    <w:rsid w:val="00103E71"/>
    <w:rsid w:val="0010492B"/>
    <w:rsid w:val="00105535"/>
    <w:rsid w:val="001071A7"/>
    <w:rsid w:val="0011040C"/>
    <w:rsid w:val="001145B1"/>
    <w:rsid w:val="00114AC1"/>
    <w:rsid w:val="001165B8"/>
    <w:rsid w:val="00116C14"/>
    <w:rsid w:val="00117984"/>
    <w:rsid w:val="00117A09"/>
    <w:rsid w:val="0012073D"/>
    <w:rsid w:val="00120AFC"/>
    <w:rsid w:val="0012259D"/>
    <w:rsid w:val="001226CD"/>
    <w:rsid w:val="00123049"/>
    <w:rsid w:val="001238BA"/>
    <w:rsid w:val="00124941"/>
    <w:rsid w:val="00124AB6"/>
    <w:rsid w:val="00126763"/>
    <w:rsid w:val="001267A0"/>
    <w:rsid w:val="00131F20"/>
    <w:rsid w:val="00136F77"/>
    <w:rsid w:val="00137464"/>
    <w:rsid w:val="001431A7"/>
    <w:rsid w:val="001436A4"/>
    <w:rsid w:val="001437CA"/>
    <w:rsid w:val="00144344"/>
    <w:rsid w:val="00144D28"/>
    <w:rsid w:val="00144E5C"/>
    <w:rsid w:val="00145F79"/>
    <w:rsid w:val="00146EB6"/>
    <w:rsid w:val="00146F8A"/>
    <w:rsid w:val="00147862"/>
    <w:rsid w:val="00151F66"/>
    <w:rsid w:val="00156DDC"/>
    <w:rsid w:val="00157348"/>
    <w:rsid w:val="0016008E"/>
    <w:rsid w:val="00160785"/>
    <w:rsid w:val="0016252E"/>
    <w:rsid w:val="0016331D"/>
    <w:rsid w:val="00164012"/>
    <w:rsid w:val="00167E97"/>
    <w:rsid w:val="00171328"/>
    <w:rsid w:val="00172004"/>
    <w:rsid w:val="00176580"/>
    <w:rsid w:val="00176862"/>
    <w:rsid w:val="00180056"/>
    <w:rsid w:val="0018010B"/>
    <w:rsid w:val="0018094D"/>
    <w:rsid w:val="00180969"/>
    <w:rsid w:val="00180C06"/>
    <w:rsid w:val="00181BBB"/>
    <w:rsid w:val="00182B65"/>
    <w:rsid w:val="00183224"/>
    <w:rsid w:val="001842AF"/>
    <w:rsid w:val="00184921"/>
    <w:rsid w:val="0018517A"/>
    <w:rsid w:val="001851A7"/>
    <w:rsid w:val="001860A4"/>
    <w:rsid w:val="00186488"/>
    <w:rsid w:val="00187712"/>
    <w:rsid w:val="00191B39"/>
    <w:rsid w:val="00191C87"/>
    <w:rsid w:val="00191D1C"/>
    <w:rsid w:val="001954C1"/>
    <w:rsid w:val="001958D6"/>
    <w:rsid w:val="00196D29"/>
    <w:rsid w:val="001A1763"/>
    <w:rsid w:val="001A201F"/>
    <w:rsid w:val="001A231F"/>
    <w:rsid w:val="001A2502"/>
    <w:rsid w:val="001A38AD"/>
    <w:rsid w:val="001A3B2C"/>
    <w:rsid w:val="001A4B48"/>
    <w:rsid w:val="001A755D"/>
    <w:rsid w:val="001B0C63"/>
    <w:rsid w:val="001B1F6C"/>
    <w:rsid w:val="001B3378"/>
    <w:rsid w:val="001B3A9F"/>
    <w:rsid w:val="001B47FB"/>
    <w:rsid w:val="001B4B5C"/>
    <w:rsid w:val="001B4D00"/>
    <w:rsid w:val="001B4D54"/>
    <w:rsid w:val="001B4FF9"/>
    <w:rsid w:val="001B5F67"/>
    <w:rsid w:val="001B64D1"/>
    <w:rsid w:val="001B75BA"/>
    <w:rsid w:val="001B7B46"/>
    <w:rsid w:val="001C0561"/>
    <w:rsid w:val="001C1D5F"/>
    <w:rsid w:val="001C33C7"/>
    <w:rsid w:val="001C4F6E"/>
    <w:rsid w:val="001C58C3"/>
    <w:rsid w:val="001C59CE"/>
    <w:rsid w:val="001C5D76"/>
    <w:rsid w:val="001C64B7"/>
    <w:rsid w:val="001D19E9"/>
    <w:rsid w:val="001D4C49"/>
    <w:rsid w:val="001D7ED6"/>
    <w:rsid w:val="001E0C2A"/>
    <w:rsid w:val="001E0D9C"/>
    <w:rsid w:val="001E22FE"/>
    <w:rsid w:val="001E27C5"/>
    <w:rsid w:val="001E4010"/>
    <w:rsid w:val="001E59CB"/>
    <w:rsid w:val="001E745E"/>
    <w:rsid w:val="001ED584"/>
    <w:rsid w:val="001F0F17"/>
    <w:rsid w:val="001F252E"/>
    <w:rsid w:val="001F5935"/>
    <w:rsid w:val="001F6681"/>
    <w:rsid w:val="001F7E7C"/>
    <w:rsid w:val="00204290"/>
    <w:rsid w:val="00205418"/>
    <w:rsid w:val="00207865"/>
    <w:rsid w:val="0021089C"/>
    <w:rsid w:val="002108BD"/>
    <w:rsid w:val="00211826"/>
    <w:rsid w:val="002131B1"/>
    <w:rsid w:val="002137A8"/>
    <w:rsid w:val="00213AB7"/>
    <w:rsid w:val="0021404C"/>
    <w:rsid w:val="002141D2"/>
    <w:rsid w:val="002144E1"/>
    <w:rsid w:val="00214656"/>
    <w:rsid w:val="002154CE"/>
    <w:rsid w:val="00216695"/>
    <w:rsid w:val="00216F88"/>
    <w:rsid w:val="00221691"/>
    <w:rsid w:val="002219F6"/>
    <w:rsid w:val="00223A14"/>
    <w:rsid w:val="002247BC"/>
    <w:rsid w:val="002253F0"/>
    <w:rsid w:val="00226523"/>
    <w:rsid w:val="00226A48"/>
    <w:rsid w:val="00226C20"/>
    <w:rsid w:val="00227C0F"/>
    <w:rsid w:val="0022CFBB"/>
    <w:rsid w:val="002309C7"/>
    <w:rsid w:val="00231468"/>
    <w:rsid w:val="002318F4"/>
    <w:rsid w:val="00232DFC"/>
    <w:rsid w:val="00233DA6"/>
    <w:rsid w:val="00235714"/>
    <w:rsid w:val="00236EFF"/>
    <w:rsid w:val="0023742F"/>
    <w:rsid w:val="002377A5"/>
    <w:rsid w:val="002377D4"/>
    <w:rsid w:val="00237BD4"/>
    <w:rsid w:val="00237C1B"/>
    <w:rsid w:val="0024059B"/>
    <w:rsid w:val="00241575"/>
    <w:rsid w:val="00241897"/>
    <w:rsid w:val="00241DD5"/>
    <w:rsid w:val="00242328"/>
    <w:rsid w:val="00243176"/>
    <w:rsid w:val="00244C45"/>
    <w:rsid w:val="0025077F"/>
    <w:rsid w:val="00250B6D"/>
    <w:rsid w:val="00255CD6"/>
    <w:rsid w:val="00255CE6"/>
    <w:rsid w:val="00256447"/>
    <w:rsid w:val="00256DE5"/>
    <w:rsid w:val="00260573"/>
    <w:rsid w:val="00260DBD"/>
    <w:rsid w:val="00261075"/>
    <w:rsid w:val="00262931"/>
    <w:rsid w:val="002642C4"/>
    <w:rsid w:val="00265CDF"/>
    <w:rsid w:val="002668CD"/>
    <w:rsid w:val="0026696A"/>
    <w:rsid w:val="00271674"/>
    <w:rsid w:val="00271E1F"/>
    <w:rsid w:val="00274B8C"/>
    <w:rsid w:val="00275284"/>
    <w:rsid w:val="00275A52"/>
    <w:rsid w:val="00275AA1"/>
    <w:rsid w:val="00275EB3"/>
    <w:rsid w:val="00277E71"/>
    <w:rsid w:val="00281D2E"/>
    <w:rsid w:val="00281DB6"/>
    <w:rsid w:val="00281EAF"/>
    <w:rsid w:val="00282714"/>
    <w:rsid w:val="002839A5"/>
    <w:rsid w:val="00284757"/>
    <w:rsid w:val="002850DB"/>
    <w:rsid w:val="00285E6F"/>
    <w:rsid w:val="00285F82"/>
    <w:rsid w:val="00286316"/>
    <w:rsid w:val="002869E0"/>
    <w:rsid w:val="00286DC4"/>
    <w:rsid w:val="002877B2"/>
    <w:rsid w:val="00290231"/>
    <w:rsid w:val="002910E8"/>
    <w:rsid w:val="002929CF"/>
    <w:rsid w:val="00292CD7"/>
    <w:rsid w:val="0029376C"/>
    <w:rsid w:val="00294789"/>
    <w:rsid w:val="00295E44"/>
    <w:rsid w:val="00296446"/>
    <w:rsid w:val="002A044C"/>
    <w:rsid w:val="002A10AA"/>
    <w:rsid w:val="002A239A"/>
    <w:rsid w:val="002A5761"/>
    <w:rsid w:val="002A71DD"/>
    <w:rsid w:val="002B0D2E"/>
    <w:rsid w:val="002B1F62"/>
    <w:rsid w:val="002B2FD1"/>
    <w:rsid w:val="002B3450"/>
    <w:rsid w:val="002B500D"/>
    <w:rsid w:val="002B5955"/>
    <w:rsid w:val="002B6D28"/>
    <w:rsid w:val="002B7D66"/>
    <w:rsid w:val="002C0ACE"/>
    <w:rsid w:val="002C0DAF"/>
    <w:rsid w:val="002C39BB"/>
    <w:rsid w:val="002C40D4"/>
    <w:rsid w:val="002D1F70"/>
    <w:rsid w:val="002D220A"/>
    <w:rsid w:val="002D338F"/>
    <w:rsid w:val="002D5E17"/>
    <w:rsid w:val="002D74C0"/>
    <w:rsid w:val="002E0DA6"/>
    <w:rsid w:val="002E1FDE"/>
    <w:rsid w:val="002E360F"/>
    <w:rsid w:val="002E557C"/>
    <w:rsid w:val="002E5E55"/>
    <w:rsid w:val="002E6348"/>
    <w:rsid w:val="002F0484"/>
    <w:rsid w:val="002F069A"/>
    <w:rsid w:val="002F06B1"/>
    <w:rsid w:val="002F092E"/>
    <w:rsid w:val="002F093A"/>
    <w:rsid w:val="002F341D"/>
    <w:rsid w:val="002F7288"/>
    <w:rsid w:val="002F7A58"/>
    <w:rsid w:val="00302DED"/>
    <w:rsid w:val="0030313C"/>
    <w:rsid w:val="00303B16"/>
    <w:rsid w:val="00304552"/>
    <w:rsid w:val="00304BEA"/>
    <w:rsid w:val="00307660"/>
    <w:rsid w:val="003079E5"/>
    <w:rsid w:val="003107BF"/>
    <w:rsid w:val="00312A98"/>
    <w:rsid w:val="003137D1"/>
    <w:rsid w:val="00313ED4"/>
    <w:rsid w:val="003148A8"/>
    <w:rsid w:val="003150BB"/>
    <w:rsid w:val="00315146"/>
    <w:rsid w:val="0031571F"/>
    <w:rsid w:val="00315769"/>
    <w:rsid w:val="00316F68"/>
    <w:rsid w:val="00322E07"/>
    <w:rsid w:val="00323548"/>
    <w:rsid w:val="00326014"/>
    <w:rsid w:val="003264BA"/>
    <w:rsid w:val="003305EF"/>
    <w:rsid w:val="00330641"/>
    <w:rsid w:val="003308AE"/>
    <w:rsid w:val="00330BBA"/>
    <w:rsid w:val="00331C08"/>
    <w:rsid w:val="0033266C"/>
    <w:rsid w:val="0033276A"/>
    <w:rsid w:val="00332B68"/>
    <w:rsid w:val="003356B6"/>
    <w:rsid w:val="003359C4"/>
    <w:rsid w:val="00337C29"/>
    <w:rsid w:val="003426CF"/>
    <w:rsid w:val="003436AE"/>
    <w:rsid w:val="0034668D"/>
    <w:rsid w:val="00351515"/>
    <w:rsid w:val="00353B43"/>
    <w:rsid w:val="00354215"/>
    <w:rsid w:val="003547C9"/>
    <w:rsid w:val="00354F1E"/>
    <w:rsid w:val="00362FCC"/>
    <w:rsid w:val="00363606"/>
    <w:rsid w:val="00363622"/>
    <w:rsid w:val="00363DBA"/>
    <w:rsid w:val="00365A86"/>
    <w:rsid w:val="00366772"/>
    <w:rsid w:val="00371AF5"/>
    <w:rsid w:val="00371FB4"/>
    <w:rsid w:val="00373C16"/>
    <w:rsid w:val="003761D2"/>
    <w:rsid w:val="0037637C"/>
    <w:rsid w:val="00377DDD"/>
    <w:rsid w:val="003813B9"/>
    <w:rsid w:val="003814A1"/>
    <w:rsid w:val="00382329"/>
    <w:rsid w:val="0038323E"/>
    <w:rsid w:val="00384D51"/>
    <w:rsid w:val="00385F55"/>
    <w:rsid w:val="003863AE"/>
    <w:rsid w:val="00387484"/>
    <w:rsid w:val="00387A1A"/>
    <w:rsid w:val="00392337"/>
    <w:rsid w:val="0039364F"/>
    <w:rsid w:val="00394C5E"/>
    <w:rsid w:val="00394CAA"/>
    <w:rsid w:val="00394E90"/>
    <w:rsid w:val="003952B6"/>
    <w:rsid w:val="0039551D"/>
    <w:rsid w:val="00395D7E"/>
    <w:rsid w:val="00396948"/>
    <w:rsid w:val="00397001"/>
    <w:rsid w:val="003A053D"/>
    <w:rsid w:val="003A0AD3"/>
    <w:rsid w:val="003A0AF7"/>
    <w:rsid w:val="003A1893"/>
    <w:rsid w:val="003A1974"/>
    <w:rsid w:val="003A1C77"/>
    <w:rsid w:val="003A67DE"/>
    <w:rsid w:val="003AEB85"/>
    <w:rsid w:val="003B0824"/>
    <w:rsid w:val="003B10E6"/>
    <w:rsid w:val="003B116C"/>
    <w:rsid w:val="003B1239"/>
    <w:rsid w:val="003B15AD"/>
    <w:rsid w:val="003B2C60"/>
    <w:rsid w:val="003B40B8"/>
    <w:rsid w:val="003C01D5"/>
    <w:rsid w:val="003C0B0E"/>
    <w:rsid w:val="003C192E"/>
    <w:rsid w:val="003C24CD"/>
    <w:rsid w:val="003C2E60"/>
    <w:rsid w:val="003C49A5"/>
    <w:rsid w:val="003C503D"/>
    <w:rsid w:val="003C626F"/>
    <w:rsid w:val="003C65E4"/>
    <w:rsid w:val="003C6721"/>
    <w:rsid w:val="003D22E8"/>
    <w:rsid w:val="003D23F0"/>
    <w:rsid w:val="003D42DD"/>
    <w:rsid w:val="003D4A6E"/>
    <w:rsid w:val="003D62EB"/>
    <w:rsid w:val="003D7B18"/>
    <w:rsid w:val="003E240C"/>
    <w:rsid w:val="003E2C07"/>
    <w:rsid w:val="003E435E"/>
    <w:rsid w:val="003E52A5"/>
    <w:rsid w:val="003E6EE6"/>
    <w:rsid w:val="003F01CD"/>
    <w:rsid w:val="003F0423"/>
    <w:rsid w:val="003F13DC"/>
    <w:rsid w:val="003F1ED8"/>
    <w:rsid w:val="003F1FFD"/>
    <w:rsid w:val="003F524D"/>
    <w:rsid w:val="003F5546"/>
    <w:rsid w:val="003F661E"/>
    <w:rsid w:val="003F6A66"/>
    <w:rsid w:val="003F6A6E"/>
    <w:rsid w:val="003F74DC"/>
    <w:rsid w:val="00401C3A"/>
    <w:rsid w:val="0040339D"/>
    <w:rsid w:val="004037CA"/>
    <w:rsid w:val="00404149"/>
    <w:rsid w:val="00404964"/>
    <w:rsid w:val="00404CC8"/>
    <w:rsid w:val="0041033D"/>
    <w:rsid w:val="00411BDE"/>
    <w:rsid w:val="00412B63"/>
    <w:rsid w:val="00412F5E"/>
    <w:rsid w:val="004133C6"/>
    <w:rsid w:val="0041470D"/>
    <w:rsid w:val="00414AE4"/>
    <w:rsid w:val="00414E3C"/>
    <w:rsid w:val="00415D8D"/>
    <w:rsid w:val="00415ED6"/>
    <w:rsid w:val="00417F79"/>
    <w:rsid w:val="00420959"/>
    <w:rsid w:val="00421ADD"/>
    <w:rsid w:val="004243C8"/>
    <w:rsid w:val="00424615"/>
    <w:rsid w:val="00424BAC"/>
    <w:rsid w:val="004302FD"/>
    <w:rsid w:val="004313AC"/>
    <w:rsid w:val="00431B06"/>
    <w:rsid w:val="00431CCD"/>
    <w:rsid w:val="0043221D"/>
    <w:rsid w:val="00433820"/>
    <w:rsid w:val="0043398D"/>
    <w:rsid w:val="00433FE1"/>
    <w:rsid w:val="00437BE2"/>
    <w:rsid w:val="00437C4E"/>
    <w:rsid w:val="004407C4"/>
    <w:rsid w:val="00440A6F"/>
    <w:rsid w:val="004410FD"/>
    <w:rsid w:val="00441951"/>
    <w:rsid w:val="004420BC"/>
    <w:rsid w:val="00443406"/>
    <w:rsid w:val="00443A6F"/>
    <w:rsid w:val="0044465A"/>
    <w:rsid w:val="0044759D"/>
    <w:rsid w:val="00447DD1"/>
    <w:rsid w:val="00447EA1"/>
    <w:rsid w:val="00450F89"/>
    <w:rsid w:val="00453024"/>
    <w:rsid w:val="00455042"/>
    <w:rsid w:val="00455049"/>
    <w:rsid w:val="004570DF"/>
    <w:rsid w:val="00457549"/>
    <w:rsid w:val="00457D66"/>
    <w:rsid w:val="00461809"/>
    <w:rsid w:val="0046374B"/>
    <w:rsid w:val="004639F5"/>
    <w:rsid w:val="004641E3"/>
    <w:rsid w:val="0046539E"/>
    <w:rsid w:val="00466616"/>
    <w:rsid w:val="004718A5"/>
    <w:rsid w:val="00472D30"/>
    <w:rsid w:val="0047408F"/>
    <w:rsid w:val="00474715"/>
    <w:rsid w:val="00475383"/>
    <w:rsid w:val="004759BA"/>
    <w:rsid w:val="00476584"/>
    <w:rsid w:val="00476DB6"/>
    <w:rsid w:val="004820DA"/>
    <w:rsid w:val="004849F8"/>
    <w:rsid w:val="004861F5"/>
    <w:rsid w:val="00486E71"/>
    <w:rsid w:val="00491775"/>
    <w:rsid w:val="00491999"/>
    <w:rsid w:val="004921BE"/>
    <w:rsid w:val="004921DF"/>
    <w:rsid w:val="00492D1B"/>
    <w:rsid w:val="00492FDF"/>
    <w:rsid w:val="00493851"/>
    <w:rsid w:val="00493960"/>
    <w:rsid w:val="004948B6"/>
    <w:rsid w:val="00495C88"/>
    <w:rsid w:val="00495EC5"/>
    <w:rsid w:val="00496EB7"/>
    <w:rsid w:val="00497E00"/>
    <w:rsid w:val="004A0C7B"/>
    <w:rsid w:val="004A134C"/>
    <w:rsid w:val="004A1C79"/>
    <w:rsid w:val="004A1DE6"/>
    <w:rsid w:val="004A31D1"/>
    <w:rsid w:val="004A477B"/>
    <w:rsid w:val="004A4BBB"/>
    <w:rsid w:val="004A6140"/>
    <w:rsid w:val="004A6210"/>
    <w:rsid w:val="004A6493"/>
    <w:rsid w:val="004A6561"/>
    <w:rsid w:val="004A687D"/>
    <w:rsid w:val="004A6BBD"/>
    <w:rsid w:val="004B0299"/>
    <w:rsid w:val="004B0DF3"/>
    <w:rsid w:val="004B170E"/>
    <w:rsid w:val="004B17D2"/>
    <w:rsid w:val="004B1B09"/>
    <w:rsid w:val="004B2141"/>
    <w:rsid w:val="004B21D5"/>
    <w:rsid w:val="004B24FC"/>
    <w:rsid w:val="004B3A49"/>
    <w:rsid w:val="004B3D06"/>
    <w:rsid w:val="004B677D"/>
    <w:rsid w:val="004C17F1"/>
    <w:rsid w:val="004C3931"/>
    <w:rsid w:val="004C3E8A"/>
    <w:rsid w:val="004C5A8A"/>
    <w:rsid w:val="004C5C44"/>
    <w:rsid w:val="004C7F45"/>
    <w:rsid w:val="004D0A31"/>
    <w:rsid w:val="004D0CA4"/>
    <w:rsid w:val="004D164A"/>
    <w:rsid w:val="004D1CA8"/>
    <w:rsid w:val="004D2459"/>
    <w:rsid w:val="004D2EB8"/>
    <w:rsid w:val="004D3D09"/>
    <w:rsid w:val="004D3DB9"/>
    <w:rsid w:val="004D3F16"/>
    <w:rsid w:val="004E07CA"/>
    <w:rsid w:val="004E1A41"/>
    <w:rsid w:val="004E597D"/>
    <w:rsid w:val="004E5F70"/>
    <w:rsid w:val="004F3301"/>
    <w:rsid w:val="004F478C"/>
    <w:rsid w:val="004F50E0"/>
    <w:rsid w:val="004F5329"/>
    <w:rsid w:val="004F56C4"/>
    <w:rsid w:val="004F5C5D"/>
    <w:rsid w:val="004F5E04"/>
    <w:rsid w:val="004F7157"/>
    <w:rsid w:val="005007B1"/>
    <w:rsid w:val="005015B9"/>
    <w:rsid w:val="00501685"/>
    <w:rsid w:val="00502558"/>
    <w:rsid w:val="00505CF0"/>
    <w:rsid w:val="00505D15"/>
    <w:rsid w:val="00505EC9"/>
    <w:rsid w:val="00505F06"/>
    <w:rsid w:val="00505F32"/>
    <w:rsid w:val="0050760B"/>
    <w:rsid w:val="00507967"/>
    <w:rsid w:val="00507B99"/>
    <w:rsid w:val="00507CDD"/>
    <w:rsid w:val="00510F27"/>
    <w:rsid w:val="00511518"/>
    <w:rsid w:val="0051160B"/>
    <w:rsid w:val="00511A86"/>
    <w:rsid w:val="00511C91"/>
    <w:rsid w:val="005120A5"/>
    <w:rsid w:val="00512EC0"/>
    <w:rsid w:val="00512FCB"/>
    <w:rsid w:val="005137D1"/>
    <w:rsid w:val="0051444B"/>
    <w:rsid w:val="005204A7"/>
    <w:rsid w:val="00530635"/>
    <w:rsid w:val="00531519"/>
    <w:rsid w:val="0053166F"/>
    <w:rsid w:val="005328DE"/>
    <w:rsid w:val="00533708"/>
    <w:rsid w:val="005345FD"/>
    <w:rsid w:val="00534A47"/>
    <w:rsid w:val="00535014"/>
    <w:rsid w:val="0053642C"/>
    <w:rsid w:val="00537F6C"/>
    <w:rsid w:val="00542AA9"/>
    <w:rsid w:val="005433B3"/>
    <w:rsid w:val="00543B25"/>
    <w:rsid w:val="00545BAF"/>
    <w:rsid w:val="0055088C"/>
    <w:rsid w:val="00551AE8"/>
    <w:rsid w:val="00552403"/>
    <w:rsid w:val="005524E4"/>
    <w:rsid w:val="0055297A"/>
    <w:rsid w:val="0055439D"/>
    <w:rsid w:val="00554E9E"/>
    <w:rsid w:val="005555B3"/>
    <w:rsid w:val="005562BF"/>
    <w:rsid w:val="005563A0"/>
    <w:rsid w:val="00556795"/>
    <w:rsid w:val="00556D7B"/>
    <w:rsid w:val="005576A2"/>
    <w:rsid w:val="0056066F"/>
    <w:rsid w:val="00561A58"/>
    <w:rsid w:val="005623D6"/>
    <w:rsid w:val="00564EC9"/>
    <w:rsid w:val="00567546"/>
    <w:rsid w:val="00570091"/>
    <w:rsid w:val="005708EC"/>
    <w:rsid w:val="00570BD2"/>
    <w:rsid w:val="005725B7"/>
    <w:rsid w:val="005726C1"/>
    <w:rsid w:val="00572AFD"/>
    <w:rsid w:val="00574575"/>
    <w:rsid w:val="005775AE"/>
    <w:rsid w:val="00577FC8"/>
    <w:rsid w:val="00585621"/>
    <w:rsid w:val="005938E8"/>
    <w:rsid w:val="00593A72"/>
    <w:rsid w:val="00594587"/>
    <w:rsid w:val="0059464B"/>
    <w:rsid w:val="00595AA2"/>
    <w:rsid w:val="005960CE"/>
    <w:rsid w:val="0059682E"/>
    <w:rsid w:val="005A039D"/>
    <w:rsid w:val="005A1AE3"/>
    <w:rsid w:val="005A3426"/>
    <w:rsid w:val="005A37E0"/>
    <w:rsid w:val="005A37FC"/>
    <w:rsid w:val="005A4608"/>
    <w:rsid w:val="005A4BD2"/>
    <w:rsid w:val="005A58BC"/>
    <w:rsid w:val="005A5B07"/>
    <w:rsid w:val="005A70C2"/>
    <w:rsid w:val="005A7C93"/>
    <w:rsid w:val="005B0086"/>
    <w:rsid w:val="005B0C98"/>
    <w:rsid w:val="005B1AA5"/>
    <w:rsid w:val="005B2263"/>
    <w:rsid w:val="005B2663"/>
    <w:rsid w:val="005B29DE"/>
    <w:rsid w:val="005B2C9A"/>
    <w:rsid w:val="005B36A1"/>
    <w:rsid w:val="005B3FEA"/>
    <w:rsid w:val="005B45C2"/>
    <w:rsid w:val="005B4668"/>
    <w:rsid w:val="005B545C"/>
    <w:rsid w:val="005B6471"/>
    <w:rsid w:val="005B79C2"/>
    <w:rsid w:val="005B7BBB"/>
    <w:rsid w:val="005C38FF"/>
    <w:rsid w:val="005C4D4A"/>
    <w:rsid w:val="005C5FAD"/>
    <w:rsid w:val="005C64E1"/>
    <w:rsid w:val="005D01B0"/>
    <w:rsid w:val="005D0844"/>
    <w:rsid w:val="005D1062"/>
    <w:rsid w:val="005D272D"/>
    <w:rsid w:val="005D3213"/>
    <w:rsid w:val="005E001A"/>
    <w:rsid w:val="005E2B02"/>
    <w:rsid w:val="005E47D7"/>
    <w:rsid w:val="005E69BA"/>
    <w:rsid w:val="005F0F8F"/>
    <w:rsid w:val="005F1418"/>
    <w:rsid w:val="005F1B52"/>
    <w:rsid w:val="005F2C9D"/>
    <w:rsid w:val="005F355C"/>
    <w:rsid w:val="005F3DDB"/>
    <w:rsid w:val="005F431A"/>
    <w:rsid w:val="005F4C84"/>
    <w:rsid w:val="005F6BFB"/>
    <w:rsid w:val="005F6DEC"/>
    <w:rsid w:val="005F6FF1"/>
    <w:rsid w:val="005F6FF3"/>
    <w:rsid w:val="005F725B"/>
    <w:rsid w:val="005F7750"/>
    <w:rsid w:val="00600B25"/>
    <w:rsid w:val="00601108"/>
    <w:rsid w:val="00601338"/>
    <w:rsid w:val="00601828"/>
    <w:rsid w:val="006018F9"/>
    <w:rsid w:val="00604E32"/>
    <w:rsid w:val="006110C7"/>
    <w:rsid w:val="00611878"/>
    <w:rsid w:val="00613F47"/>
    <w:rsid w:val="00614991"/>
    <w:rsid w:val="00615282"/>
    <w:rsid w:val="00616771"/>
    <w:rsid w:val="00622B2F"/>
    <w:rsid w:val="00622F65"/>
    <w:rsid w:val="006248BC"/>
    <w:rsid w:val="006250B1"/>
    <w:rsid w:val="0062524D"/>
    <w:rsid w:val="00625C27"/>
    <w:rsid w:val="00626085"/>
    <w:rsid w:val="00627C37"/>
    <w:rsid w:val="006303CE"/>
    <w:rsid w:val="00632BFE"/>
    <w:rsid w:val="006332AF"/>
    <w:rsid w:val="00633509"/>
    <w:rsid w:val="006335A8"/>
    <w:rsid w:val="0063444E"/>
    <w:rsid w:val="00634AAB"/>
    <w:rsid w:val="00635592"/>
    <w:rsid w:val="006364C9"/>
    <w:rsid w:val="006404F7"/>
    <w:rsid w:val="00640564"/>
    <w:rsid w:val="00640855"/>
    <w:rsid w:val="00642BF5"/>
    <w:rsid w:val="006436F9"/>
    <w:rsid w:val="006453FA"/>
    <w:rsid w:val="0064541D"/>
    <w:rsid w:val="00645521"/>
    <w:rsid w:val="00646052"/>
    <w:rsid w:val="006474A1"/>
    <w:rsid w:val="00647EDE"/>
    <w:rsid w:val="0065150C"/>
    <w:rsid w:val="006541FD"/>
    <w:rsid w:val="006544A9"/>
    <w:rsid w:val="00655AA3"/>
    <w:rsid w:val="00655D7E"/>
    <w:rsid w:val="00656AF7"/>
    <w:rsid w:val="00662322"/>
    <w:rsid w:val="00662C2E"/>
    <w:rsid w:val="006640BE"/>
    <w:rsid w:val="00664446"/>
    <w:rsid w:val="006660FE"/>
    <w:rsid w:val="0066633B"/>
    <w:rsid w:val="006665CD"/>
    <w:rsid w:val="00673211"/>
    <w:rsid w:val="00673846"/>
    <w:rsid w:val="006761C7"/>
    <w:rsid w:val="00677515"/>
    <w:rsid w:val="00677670"/>
    <w:rsid w:val="00677E90"/>
    <w:rsid w:val="00681D2F"/>
    <w:rsid w:val="00682794"/>
    <w:rsid w:val="00683BA7"/>
    <w:rsid w:val="00684E34"/>
    <w:rsid w:val="006853C2"/>
    <w:rsid w:val="00685470"/>
    <w:rsid w:val="0068631F"/>
    <w:rsid w:val="00686C06"/>
    <w:rsid w:val="00686CD1"/>
    <w:rsid w:val="006872DD"/>
    <w:rsid w:val="00687E07"/>
    <w:rsid w:val="0069321F"/>
    <w:rsid w:val="0069373A"/>
    <w:rsid w:val="006938BE"/>
    <w:rsid w:val="00693CBB"/>
    <w:rsid w:val="00696219"/>
    <w:rsid w:val="006A069B"/>
    <w:rsid w:val="006A3222"/>
    <w:rsid w:val="006A40AC"/>
    <w:rsid w:val="006A4C88"/>
    <w:rsid w:val="006A57C3"/>
    <w:rsid w:val="006A6009"/>
    <w:rsid w:val="006A6256"/>
    <w:rsid w:val="006A689E"/>
    <w:rsid w:val="006B03B6"/>
    <w:rsid w:val="006B1376"/>
    <w:rsid w:val="006B1D7C"/>
    <w:rsid w:val="006B1F1F"/>
    <w:rsid w:val="006B308E"/>
    <w:rsid w:val="006B3418"/>
    <w:rsid w:val="006B4052"/>
    <w:rsid w:val="006B587C"/>
    <w:rsid w:val="006B7A83"/>
    <w:rsid w:val="006C051F"/>
    <w:rsid w:val="006C0678"/>
    <w:rsid w:val="006C1A29"/>
    <w:rsid w:val="006C225B"/>
    <w:rsid w:val="006C2CB8"/>
    <w:rsid w:val="006C2E0E"/>
    <w:rsid w:val="006C3208"/>
    <w:rsid w:val="006C3498"/>
    <w:rsid w:val="006C52EA"/>
    <w:rsid w:val="006C570A"/>
    <w:rsid w:val="006C61C1"/>
    <w:rsid w:val="006C6F2C"/>
    <w:rsid w:val="006C7AB1"/>
    <w:rsid w:val="006C7F89"/>
    <w:rsid w:val="006D0D9F"/>
    <w:rsid w:val="006D0E11"/>
    <w:rsid w:val="006D164F"/>
    <w:rsid w:val="006D257D"/>
    <w:rsid w:val="006D3094"/>
    <w:rsid w:val="006D335B"/>
    <w:rsid w:val="006D39F4"/>
    <w:rsid w:val="006D49EA"/>
    <w:rsid w:val="006D6ABF"/>
    <w:rsid w:val="006D70E6"/>
    <w:rsid w:val="006E1AEC"/>
    <w:rsid w:val="006E2332"/>
    <w:rsid w:val="006E2C28"/>
    <w:rsid w:val="006E3311"/>
    <w:rsid w:val="006E44BF"/>
    <w:rsid w:val="006E4EC8"/>
    <w:rsid w:val="006E4EF7"/>
    <w:rsid w:val="006E6E41"/>
    <w:rsid w:val="006E72AD"/>
    <w:rsid w:val="006F009F"/>
    <w:rsid w:val="006F03BF"/>
    <w:rsid w:val="006F20D0"/>
    <w:rsid w:val="006F39BB"/>
    <w:rsid w:val="006F4761"/>
    <w:rsid w:val="006F4CCC"/>
    <w:rsid w:val="006F62D9"/>
    <w:rsid w:val="0070061E"/>
    <w:rsid w:val="00701113"/>
    <w:rsid w:val="00704E07"/>
    <w:rsid w:val="00704EE0"/>
    <w:rsid w:val="00705842"/>
    <w:rsid w:val="0070585C"/>
    <w:rsid w:val="0070746D"/>
    <w:rsid w:val="00710C6F"/>
    <w:rsid w:val="00712246"/>
    <w:rsid w:val="007123E4"/>
    <w:rsid w:val="00712838"/>
    <w:rsid w:val="00712EA0"/>
    <w:rsid w:val="0071311E"/>
    <w:rsid w:val="00713216"/>
    <w:rsid w:val="00714A93"/>
    <w:rsid w:val="00715234"/>
    <w:rsid w:val="00715240"/>
    <w:rsid w:val="00715893"/>
    <w:rsid w:val="0071676E"/>
    <w:rsid w:val="00716FC0"/>
    <w:rsid w:val="00717793"/>
    <w:rsid w:val="00717A42"/>
    <w:rsid w:val="00720662"/>
    <w:rsid w:val="00721DEC"/>
    <w:rsid w:val="007232F9"/>
    <w:rsid w:val="0072435E"/>
    <w:rsid w:val="00725AD6"/>
    <w:rsid w:val="007261DD"/>
    <w:rsid w:val="0072653B"/>
    <w:rsid w:val="00730145"/>
    <w:rsid w:val="00731F0F"/>
    <w:rsid w:val="00732660"/>
    <w:rsid w:val="007331EF"/>
    <w:rsid w:val="00733C26"/>
    <w:rsid w:val="00737ED2"/>
    <w:rsid w:val="00744015"/>
    <w:rsid w:val="00745087"/>
    <w:rsid w:val="00747720"/>
    <w:rsid w:val="007508FC"/>
    <w:rsid w:val="00750A8B"/>
    <w:rsid w:val="00753A12"/>
    <w:rsid w:val="00753B45"/>
    <w:rsid w:val="0075426B"/>
    <w:rsid w:val="007569F9"/>
    <w:rsid w:val="00756B20"/>
    <w:rsid w:val="007614F8"/>
    <w:rsid w:val="00764584"/>
    <w:rsid w:val="00765F3C"/>
    <w:rsid w:val="00767039"/>
    <w:rsid w:val="00771978"/>
    <w:rsid w:val="007728C1"/>
    <w:rsid w:val="00772B5F"/>
    <w:rsid w:val="00772DAD"/>
    <w:rsid w:val="00773107"/>
    <w:rsid w:val="00774187"/>
    <w:rsid w:val="0077431C"/>
    <w:rsid w:val="00774D33"/>
    <w:rsid w:val="00776C66"/>
    <w:rsid w:val="00783C8F"/>
    <w:rsid w:val="00784868"/>
    <w:rsid w:val="00785925"/>
    <w:rsid w:val="00786E44"/>
    <w:rsid w:val="0079099A"/>
    <w:rsid w:val="00792EB1"/>
    <w:rsid w:val="00792F0C"/>
    <w:rsid w:val="00793289"/>
    <w:rsid w:val="00793A30"/>
    <w:rsid w:val="0079445E"/>
    <w:rsid w:val="0079498B"/>
    <w:rsid w:val="00794DAC"/>
    <w:rsid w:val="00795F65"/>
    <w:rsid w:val="0079676B"/>
    <w:rsid w:val="00796BB9"/>
    <w:rsid w:val="007974A0"/>
    <w:rsid w:val="007A00CC"/>
    <w:rsid w:val="007A033E"/>
    <w:rsid w:val="007A132C"/>
    <w:rsid w:val="007A1C6D"/>
    <w:rsid w:val="007A553B"/>
    <w:rsid w:val="007A756B"/>
    <w:rsid w:val="007B09A9"/>
    <w:rsid w:val="007B1E68"/>
    <w:rsid w:val="007B300D"/>
    <w:rsid w:val="007B3410"/>
    <w:rsid w:val="007B672A"/>
    <w:rsid w:val="007B6B02"/>
    <w:rsid w:val="007B6E69"/>
    <w:rsid w:val="007B7D85"/>
    <w:rsid w:val="007B7D99"/>
    <w:rsid w:val="007B7DAF"/>
    <w:rsid w:val="007BBFD2"/>
    <w:rsid w:val="007C06EE"/>
    <w:rsid w:val="007C0F5D"/>
    <w:rsid w:val="007C15DE"/>
    <w:rsid w:val="007C168B"/>
    <w:rsid w:val="007C3AEF"/>
    <w:rsid w:val="007C55EC"/>
    <w:rsid w:val="007C616A"/>
    <w:rsid w:val="007C6A86"/>
    <w:rsid w:val="007C6FC4"/>
    <w:rsid w:val="007D7DC1"/>
    <w:rsid w:val="007E0296"/>
    <w:rsid w:val="007E3D32"/>
    <w:rsid w:val="007E3D5A"/>
    <w:rsid w:val="007E62EF"/>
    <w:rsid w:val="007E674B"/>
    <w:rsid w:val="007F15B3"/>
    <w:rsid w:val="007F2BDE"/>
    <w:rsid w:val="007F3170"/>
    <w:rsid w:val="007F3871"/>
    <w:rsid w:val="007F4250"/>
    <w:rsid w:val="007F4908"/>
    <w:rsid w:val="00800A85"/>
    <w:rsid w:val="00801987"/>
    <w:rsid w:val="0080219D"/>
    <w:rsid w:val="00803037"/>
    <w:rsid w:val="0080394B"/>
    <w:rsid w:val="00803FF0"/>
    <w:rsid w:val="00804614"/>
    <w:rsid w:val="00805512"/>
    <w:rsid w:val="008074FA"/>
    <w:rsid w:val="00811364"/>
    <w:rsid w:val="00811CAC"/>
    <w:rsid w:val="0081223A"/>
    <w:rsid w:val="008143DF"/>
    <w:rsid w:val="00814688"/>
    <w:rsid w:val="00814E56"/>
    <w:rsid w:val="008159B9"/>
    <w:rsid w:val="00815DAB"/>
    <w:rsid w:val="00816019"/>
    <w:rsid w:val="00816691"/>
    <w:rsid w:val="008166FC"/>
    <w:rsid w:val="00816A47"/>
    <w:rsid w:val="0081754D"/>
    <w:rsid w:val="00822D6D"/>
    <w:rsid w:val="00825147"/>
    <w:rsid w:val="008253F4"/>
    <w:rsid w:val="00826CFB"/>
    <w:rsid w:val="00826F6E"/>
    <w:rsid w:val="00827699"/>
    <w:rsid w:val="00831C9C"/>
    <w:rsid w:val="00832124"/>
    <w:rsid w:val="00832C1E"/>
    <w:rsid w:val="00832CFD"/>
    <w:rsid w:val="0083337F"/>
    <w:rsid w:val="008336CB"/>
    <w:rsid w:val="008337E0"/>
    <w:rsid w:val="008337EB"/>
    <w:rsid w:val="00833E3D"/>
    <w:rsid w:val="0083411D"/>
    <w:rsid w:val="00834216"/>
    <w:rsid w:val="00837AB9"/>
    <w:rsid w:val="00837B02"/>
    <w:rsid w:val="008405A5"/>
    <w:rsid w:val="0084089A"/>
    <w:rsid w:val="008419CF"/>
    <w:rsid w:val="008425BA"/>
    <w:rsid w:val="00845158"/>
    <w:rsid w:val="00846A36"/>
    <w:rsid w:val="008544E7"/>
    <w:rsid w:val="008579D4"/>
    <w:rsid w:val="00860340"/>
    <w:rsid w:val="00861808"/>
    <w:rsid w:val="0086197E"/>
    <w:rsid w:val="0086218C"/>
    <w:rsid w:val="00862721"/>
    <w:rsid w:val="00862762"/>
    <w:rsid w:val="00863633"/>
    <w:rsid w:val="00865939"/>
    <w:rsid w:val="00866606"/>
    <w:rsid w:val="00866B95"/>
    <w:rsid w:val="00866C58"/>
    <w:rsid w:val="00870C67"/>
    <w:rsid w:val="00873964"/>
    <w:rsid w:val="008743B4"/>
    <w:rsid w:val="008762DA"/>
    <w:rsid w:val="00876B84"/>
    <w:rsid w:val="00876EFC"/>
    <w:rsid w:val="00876FD7"/>
    <w:rsid w:val="00880EF5"/>
    <w:rsid w:val="00882200"/>
    <w:rsid w:val="0088269C"/>
    <w:rsid w:val="008827CA"/>
    <w:rsid w:val="00883750"/>
    <w:rsid w:val="00883B03"/>
    <w:rsid w:val="00883EE1"/>
    <w:rsid w:val="008846B9"/>
    <w:rsid w:val="00885089"/>
    <w:rsid w:val="00886FF4"/>
    <w:rsid w:val="0088712B"/>
    <w:rsid w:val="00887561"/>
    <w:rsid w:val="0088785B"/>
    <w:rsid w:val="008878F3"/>
    <w:rsid w:val="008901D0"/>
    <w:rsid w:val="008906AB"/>
    <w:rsid w:val="00891086"/>
    <w:rsid w:val="008916BF"/>
    <w:rsid w:val="00891B56"/>
    <w:rsid w:val="00891C12"/>
    <w:rsid w:val="0089305F"/>
    <w:rsid w:val="008938BF"/>
    <w:rsid w:val="00893F17"/>
    <w:rsid w:val="008945D9"/>
    <w:rsid w:val="00895559"/>
    <w:rsid w:val="00896902"/>
    <w:rsid w:val="00896F3C"/>
    <w:rsid w:val="008975A0"/>
    <w:rsid w:val="008978EC"/>
    <w:rsid w:val="00897940"/>
    <w:rsid w:val="008979A7"/>
    <w:rsid w:val="008A0151"/>
    <w:rsid w:val="008A2119"/>
    <w:rsid w:val="008A341E"/>
    <w:rsid w:val="008A6299"/>
    <w:rsid w:val="008A6E2D"/>
    <w:rsid w:val="008A72D7"/>
    <w:rsid w:val="008B1897"/>
    <w:rsid w:val="008B1D79"/>
    <w:rsid w:val="008B38E1"/>
    <w:rsid w:val="008B3BF8"/>
    <w:rsid w:val="008B42FD"/>
    <w:rsid w:val="008B44C6"/>
    <w:rsid w:val="008B4855"/>
    <w:rsid w:val="008B49AA"/>
    <w:rsid w:val="008B4C2A"/>
    <w:rsid w:val="008B4CD8"/>
    <w:rsid w:val="008B5081"/>
    <w:rsid w:val="008B5455"/>
    <w:rsid w:val="008B62DD"/>
    <w:rsid w:val="008C0ECC"/>
    <w:rsid w:val="008C110C"/>
    <w:rsid w:val="008C222C"/>
    <w:rsid w:val="008C3092"/>
    <w:rsid w:val="008C379F"/>
    <w:rsid w:val="008C3C66"/>
    <w:rsid w:val="008C45C4"/>
    <w:rsid w:val="008C756D"/>
    <w:rsid w:val="008C7E25"/>
    <w:rsid w:val="008D2A3A"/>
    <w:rsid w:val="008D4112"/>
    <w:rsid w:val="008D456E"/>
    <w:rsid w:val="008D4D33"/>
    <w:rsid w:val="008D7227"/>
    <w:rsid w:val="008D7875"/>
    <w:rsid w:val="008E0E3D"/>
    <w:rsid w:val="008E57F1"/>
    <w:rsid w:val="008E5963"/>
    <w:rsid w:val="008E5ACB"/>
    <w:rsid w:val="008E5C9A"/>
    <w:rsid w:val="008E6289"/>
    <w:rsid w:val="008F509E"/>
    <w:rsid w:val="008F7AD2"/>
    <w:rsid w:val="009003E7"/>
    <w:rsid w:val="00900B67"/>
    <w:rsid w:val="00900CCC"/>
    <w:rsid w:val="009014AE"/>
    <w:rsid w:val="0090220E"/>
    <w:rsid w:val="00902E5D"/>
    <w:rsid w:val="00903999"/>
    <w:rsid w:val="009056BE"/>
    <w:rsid w:val="00906037"/>
    <w:rsid w:val="009067C1"/>
    <w:rsid w:val="0090687B"/>
    <w:rsid w:val="00906F74"/>
    <w:rsid w:val="00907082"/>
    <w:rsid w:val="00907399"/>
    <w:rsid w:val="00907516"/>
    <w:rsid w:val="00911039"/>
    <w:rsid w:val="0091172F"/>
    <w:rsid w:val="009127C0"/>
    <w:rsid w:val="00914610"/>
    <w:rsid w:val="009159D4"/>
    <w:rsid w:val="00916A16"/>
    <w:rsid w:val="0091719A"/>
    <w:rsid w:val="00917753"/>
    <w:rsid w:val="00917DF4"/>
    <w:rsid w:val="00921FEE"/>
    <w:rsid w:val="0092269B"/>
    <w:rsid w:val="00922DAC"/>
    <w:rsid w:val="00923E72"/>
    <w:rsid w:val="0092459A"/>
    <w:rsid w:val="00925A86"/>
    <w:rsid w:val="00925B86"/>
    <w:rsid w:val="00926037"/>
    <w:rsid w:val="0092725E"/>
    <w:rsid w:val="00930075"/>
    <w:rsid w:val="009348C9"/>
    <w:rsid w:val="0093493F"/>
    <w:rsid w:val="00936275"/>
    <w:rsid w:val="00940DB3"/>
    <w:rsid w:val="009412CF"/>
    <w:rsid w:val="00943598"/>
    <w:rsid w:val="00943921"/>
    <w:rsid w:val="00943A41"/>
    <w:rsid w:val="00946711"/>
    <w:rsid w:val="009478F7"/>
    <w:rsid w:val="00951967"/>
    <w:rsid w:val="00951E96"/>
    <w:rsid w:val="00951F36"/>
    <w:rsid w:val="0095364E"/>
    <w:rsid w:val="009539C0"/>
    <w:rsid w:val="009543DE"/>
    <w:rsid w:val="00957B24"/>
    <w:rsid w:val="00960038"/>
    <w:rsid w:val="009604C1"/>
    <w:rsid w:val="00960C60"/>
    <w:rsid w:val="00960FEF"/>
    <w:rsid w:val="00961CC1"/>
    <w:rsid w:val="00961CF4"/>
    <w:rsid w:val="00963673"/>
    <w:rsid w:val="00965E24"/>
    <w:rsid w:val="00966FD0"/>
    <w:rsid w:val="00967230"/>
    <w:rsid w:val="009676C0"/>
    <w:rsid w:val="00971257"/>
    <w:rsid w:val="00974A8D"/>
    <w:rsid w:val="0097572D"/>
    <w:rsid w:val="00975CC3"/>
    <w:rsid w:val="00976554"/>
    <w:rsid w:val="00976933"/>
    <w:rsid w:val="00976AFF"/>
    <w:rsid w:val="009804CB"/>
    <w:rsid w:val="00982D67"/>
    <w:rsid w:val="009832AD"/>
    <w:rsid w:val="009843AE"/>
    <w:rsid w:val="00986941"/>
    <w:rsid w:val="00987540"/>
    <w:rsid w:val="00987D13"/>
    <w:rsid w:val="00993D28"/>
    <w:rsid w:val="00993D46"/>
    <w:rsid w:val="0099486D"/>
    <w:rsid w:val="009949B3"/>
    <w:rsid w:val="00995804"/>
    <w:rsid w:val="00995B6A"/>
    <w:rsid w:val="009A0019"/>
    <w:rsid w:val="009A0567"/>
    <w:rsid w:val="009A1191"/>
    <w:rsid w:val="009A1B5B"/>
    <w:rsid w:val="009A227E"/>
    <w:rsid w:val="009A2616"/>
    <w:rsid w:val="009A372A"/>
    <w:rsid w:val="009B162D"/>
    <w:rsid w:val="009B408F"/>
    <w:rsid w:val="009B6543"/>
    <w:rsid w:val="009C0177"/>
    <w:rsid w:val="009C0346"/>
    <w:rsid w:val="009C20A7"/>
    <w:rsid w:val="009C2436"/>
    <w:rsid w:val="009C26E2"/>
    <w:rsid w:val="009C2B66"/>
    <w:rsid w:val="009C3C84"/>
    <w:rsid w:val="009C45DE"/>
    <w:rsid w:val="009C4A48"/>
    <w:rsid w:val="009C66D2"/>
    <w:rsid w:val="009D0C36"/>
    <w:rsid w:val="009D1D82"/>
    <w:rsid w:val="009D36DA"/>
    <w:rsid w:val="009D39AD"/>
    <w:rsid w:val="009D3D6B"/>
    <w:rsid w:val="009D529C"/>
    <w:rsid w:val="009E00AC"/>
    <w:rsid w:val="009E05D9"/>
    <w:rsid w:val="009E0653"/>
    <w:rsid w:val="009E1974"/>
    <w:rsid w:val="009E1C51"/>
    <w:rsid w:val="009E2264"/>
    <w:rsid w:val="009E3C2B"/>
    <w:rsid w:val="009E3F8E"/>
    <w:rsid w:val="009E40BD"/>
    <w:rsid w:val="009E6375"/>
    <w:rsid w:val="009E77F7"/>
    <w:rsid w:val="009E7AF3"/>
    <w:rsid w:val="009F03BB"/>
    <w:rsid w:val="009F0BFC"/>
    <w:rsid w:val="009F19BC"/>
    <w:rsid w:val="009F301C"/>
    <w:rsid w:val="009F562E"/>
    <w:rsid w:val="009F59DB"/>
    <w:rsid w:val="009F6803"/>
    <w:rsid w:val="009F7605"/>
    <w:rsid w:val="00A00340"/>
    <w:rsid w:val="00A01180"/>
    <w:rsid w:val="00A037DD"/>
    <w:rsid w:val="00A03F03"/>
    <w:rsid w:val="00A050FF"/>
    <w:rsid w:val="00A05BA7"/>
    <w:rsid w:val="00A05C2F"/>
    <w:rsid w:val="00A06889"/>
    <w:rsid w:val="00A10421"/>
    <w:rsid w:val="00A10B24"/>
    <w:rsid w:val="00A11658"/>
    <w:rsid w:val="00A11789"/>
    <w:rsid w:val="00A1284D"/>
    <w:rsid w:val="00A13BDD"/>
    <w:rsid w:val="00A15C0C"/>
    <w:rsid w:val="00A16DA0"/>
    <w:rsid w:val="00A20E2A"/>
    <w:rsid w:val="00A218FB"/>
    <w:rsid w:val="00A22881"/>
    <w:rsid w:val="00A22B7E"/>
    <w:rsid w:val="00A22D00"/>
    <w:rsid w:val="00A2432C"/>
    <w:rsid w:val="00A258E4"/>
    <w:rsid w:val="00A27801"/>
    <w:rsid w:val="00A306ED"/>
    <w:rsid w:val="00A30D86"/>
    <w:rsid w:val="00A30E15"/>
    <w:rsid w:val="00A31B8F"/>
    <w:rsid w:val="00A3231A"/>
    <w:rsid w:val="00A32571"/>
    <w:rsid w:val="00A33140"/>
    <w:rsid w:val="00A335C5"/>
    <w:rsid w:val="00A3530D"/>
    <w:rsid w:val="00A3601F"/>
    <w:rsid w:val="00A36356"/>
    <w:rsid w:val="00A36385"/>
    <w:rsid w:val="00A3686B"/>
    <w:rsid w:val="00A371E0"/>
    <w:rsid w:val="00A37C85"/>
    <w:rsid w:val="00A4122D"/>
    <w:rsid w:val="00A417A5"/>
    <w:rsid w:val="00A41DC3"/>
    <w:rsid w:val="00A41FC5"/>
    <w:rsid w:val="00A42154"/>
    <w:rsid w:val="00A428A0"/>
    <w:rsid w:val="00A430E4"/>
    <w:rsid w:val="00A44DD6"/>
    <w:rsid w:val="00A45BCD"/>
    <w:rsid w:val="00A47171"/>
    <w:rsid w:val="00A51564"/>
    <w:rsid w:val="00A5178D"/>
    <w:rsid w:val="00A528EA"/>
    <w:rsid w:val="00A53B5A"/>
    <w:rsid w:val="00A55CF3"/>
    <w:rsid w:val="00A57D41"/>
    <w:rsid w:val="00A62EB8"/>
    <w:rsid w:val="00A64223"/>
    <w:rsid w:val="00A6645F"/>
    <w:rsid w:val="00A673A2"/>
    <w:rsid w:val="00A70253"/>
    <w:rsid w:val="00A70C88"/>
    <w:rsid w:val="00A71C30"/>
    <w:rsid w:val="00A76E27"/>
    <w:rsid w:val="00A77697"/>
    <w:rsid w:val="00A80735"/>
    <w:rsid w:val="00A813EE"/>
    <w:rsid w:val="00A817A9"/>
    <w:rsid w:val="00A81A47"/>
    <w:rsid w:val="00A81CAD"/>
    <w:rsid w:val="00A822B1"/>
    <w:rsid w:val="00A826B4"/>
    <w:rsid w:val="00A83260"/>
    <w:rsid w:val="00A84ED1"/>
    <w:rsid w:val="00A85717"/>
    <w:rsid w:val="00A857C0"/>
    <w:rsid w:val="00A85A0B"/>
    <w:rsid w:val="00A8640C"/>
    <w:rsid w:val="00A8698E"/>
    <w:rsid w:val="00A910A1"/>
    <w:rsid w:val="00A91BCD"/>
    <w:rsid w:val="00A92618"/>
    <w:rsid w:val="00A93BDA"/>
    <w:rsid w:val="00A945C2"/>
    <w:rsid w:val="00A949A2"/>
    <w:rsid w:val="00A95318"/>
    <w:rsid w:val="00A95444"/>
    <w:rsid w:val="00A95CF6"/>
    <w:rsid w:val="00A97E1A"/>
    <w:rsid w:val="00A97EBC"/>
    <w:rsid w:val="00AA2BD7"/>
    <w:rsid w:val="00AA3617"/>
    <w:rsid w:val="00AA4386"/>
    <w:rsid w:val="00AA4E88"/>
    <w:rsid w:val="00AA60DE"/>
    <w:rsid w:val="00AB0E48"/>
    <w:rsid w:val="00AB21EF"/>
    <w:rsid w:val="00AB2738"/>
    <w:rsid w:val="00AB2DC9"/>
    <w:rsid w:val="00AB3A7E"/>
    <w:rsid w:val="00AB4464"/>
    <w:rsid w:val="00AB4F7E"/>
    <w:rsid w:val="00AB698A"/>
    <w:rsid w:val="00AB7BCC"/>
    <w:rsid w:val="00AC1173"/>
    <w:rsid w:val="00AC131C"/>
    <w:rsid w:val="00AC1C03"/>
    <w:rsid w:val="00AC46C9"/>
    <w:rsid w:val="00AC49FE"/>
    <w:rsid w:val="00AC4ED6"/>
    <w:rsid w:val="00AC6E32"/>
    <w:rsid w:val="00AC7CB3"/>
    <w:rsid w:val="00AD02F3"/>
    <w:rsid w:val="00AD048D"/>
    <w:rsid w:val="00AD162A"/>
    <w:rsid w:val="00AD394D"/>
    <w:rsid w:val="00AD4571"/>
    <w:rsid w:val="00AD4ECC"/>
    <w:rsid w:val="00AD5D8C"/>
    <w:rsid w:val="00AD6C80"/>
    <w:rsid w:val="00AE0507"/>
    <w:rsid w:val="00AE075B"/>
    <w:rsid w:val="00AE0A5B"/>
    <w:rsid w:val="00AE0C62"/>
    <w:rsid w:val="00AE1A47"/>
    <w:rsid w:val="00AE20AB"/>
    <w:rsid w:val="00AE3437"/>
    <w:rsid w:val="00AE3DB5"/>
    <w:rsid w:val="00AE5114"/>
    <w:rsid w:val="00AE58F4"/>
    <w:rsid w:val="00AE7744"/>
    <w:rsid w:val="00AE7C6A"/>
    <w:rsid w:val="00AE7F08"/>
    <w:rsid w:val="00AF219D"/>
    <w:rsid w:val="00AF2270"/>
    <w:rsid w:val="00AF3E57"/>
    <w:rsid w:val="00AF4B3F"/>
    <w:rsid w:val="00AF72F1"/>
    <w:rsid w:val="00AF799D"/>
    <w:rsid w:val="00AF7BC1"/>
    <w:rsid w:val="00B00A9F"/>
    <w:rsid w:val="00B01136"/>
    <w:rsid w:val="00B01D3D"/>
    <w:rsid w:val="00B02170"/>
    <w:rsid w:val="00B023AC"/>
    <w:rsid w:val="00B02F8D"/>
    <w:rsid w:val="00B037F2"/>
    <w:rsid w:val="00B04E68"/>
    <w:rsid w:val="00B0607F"/>
    <w:rsid w:val="00B112CC"/>
    <w:rsid w:val="00B112ED"/>
    <w:rsid w:val="00B11BB3"/>
    <w:rsid w:val="00B13D60"/>
    <w:rsid w:val="00B1423E"/>
    <w:rsid w:val="00B161DF"/>
    <w:rsid w:val="00B20293"/>
    <w:rsid w:val="00B2072D"/>
    <w:rsid w:val="00B22E84"/>
    <w:rsid w:val="00B2402B"/>
    <w:rsid w:val="00B241FF"/>
    <w:rsid w:val="00B24927"/>
    <w:rsid w:val="00B24AD3"/>
    <w:rsid w:val="00B269B9"/>
    <w:rsid w:val="00B26C2D"/>
    <w:rsid w:val="00B26D2B"/>
    <w:rsid w:val="00B278E3"/>
    <w:rsid w:val="00B3010C"/>
    <w:rsid w:val="00B30255"/>
    <w:rsid w:val="00B309BB"/>
    <w:rsid w:val="00B309FD"/>
    <w:rsid w:val="00B313E0"/>
    <w:rsid w:val="00B315CB"/>
    <w:rsid w:val="00B31CAC"/>
    <w:rsid w:val="00B32FF4"/>
    <w:rsid w:val="00B3553D"/>
    <w:rsid w:val="00B35D79"/>
    <w:rsid w:val="00B37741"/>
    <w:rsid w:val="00B377AC"/>
    <w:rsid w:val="00B37EB9"/>
    <w:rsid w:val="00B408C7"/>
    <w:rsid w:val="00B4289D"/>
    <w:rsid w:val="00B43E11"/>
    <w:rsid w:val="00B44D3A"/>
    <w:rsid w:val="00B50267"/>
    <w:rsid w:val="00B52041"/>
    <w:rsid w:val="00B52744"/>
    <w:rsid w:val="00B53D61"/>
    <w:rsid w:val="00B545B1"/>
    <w:rsid w:val="00B545CB"/>
    <w:rsid w:val="00B605A8"/>
    <w:rsid w:val="00B60ECA"/>
    <w:rsid w:val="00B612EA"/>
    <w:rsid w:val="00B614FD"/>
    <w:rsid w:val="00B61937"/>
    <w:rsid w:val="00B62D47"/>
    <w:rsid w:val="00B66C56"/>
    <w:rsid w:val="00B71E1C"/>
    <w:rsid w:val="00B71FAE"/>
    <w:rsid w:val="00B73A18"/>
    <w:rsid w:val="00B74A9F"/>
    <w:rsid w:val="00B754C3"/>
    <w:rsid w:val="00B755DD"/>
    <w:rsid w:val="00B75ABF"/>
    <w:rsid w:val="00B77417"/>
    <w:rsid w:val="00B77F26"/>
    <w:rsid w:val="00B8075D"/>
    <w:rsid w:val="00B807A6"/>
    <w:rsid w:val="00B80C09"/>
    <w:rsid w:val="00B852C2"/>
    <w:rsid w:val="00B8637B"/>
    <w:rsid w:val="00B86B16"/>
    <w:rsid w:val="00B876CE"/>
    <w:rsid w:val="00B911D8"/>
    <w:rsid w:val="00B91D3B"/>
    <w:rsid w:val="00B9275E"/>
    <w:rsid w:val="00B930E1"/>
    <w:rsid w:val="00B93C05"/>
    <w:rsid w:val="00B93E0D"/>
    <w:rsid w:val="00B94142"/>
    <w:rsid w:val="00B94CFF"/>
    <w:rsid w:val="00B97032"/>
    <w:rsid w:val="00BA0748"/>
    <w:rsid w:val="00BA12B7"/>
    <w:rsid w:val="00BA1810"/>
    <w:rsid w:val="00BA3BF9"/>
    <w:rsid w:val="00BA4382"/>
    <w:rsid w:val="00BA473A"/>
    <w:rsid w:val="00BA65EE"/>
    <w:rsid w:val="00BA6E07"/>
    <w:rsid w:val="00BB01A8"/>
    <w:rsid w:val="00BB16BE"/>
    <w:rsid w:val="00BB1783"/>
    <w:rsid w:val="00BB1D69"/>
    <w:rsid w:val="00BB411C"/>
    <w:rsid w:val="00BB440E"/>
    <w:rsid w:val="00BB44A8"/>
    <w:rsid w:val="00BB45A5"/>
    <w:rsid w:val="00BB6A0B"/>
    <w:rsid w:val="00BB73BA"/>
    <w:rsid w:val="00BB74B5"/>
    <w:rsid w:val="00BC08D4"/>
    <w:rsid w:val="00BC0FC0"/>
    <w:rsid w:val="00BC1099"/>
    <w:rsid w:val="00BC158B"/>
    <w:rsid w:val="00BC22F8"/>
    <w:rsid w:val="00BC395E"/>
    <w:rsid w:val="00BC45F3"/>
    <w:rsid w:val="00BC669D"/>
    <w:rsid w:val="00BC7D71"/>
    <w:rsid w:val="00BD0D6C"/>
    <w:rsid w:val="00BD4A1E"/>
    <w:rsid w:val="00BD6E39"/>
    <w:rsid w:val="00BD7BD2"/>
    <w:rsid w:val="00BE086B"/>
    <w:rsid w:val="00BE0DD3"/>
    <w:rsid w:val="00BE11CE"/>
    <w:rsid w:val="00BE44B8"/>
    <w:rsid w:val="00BE4892"/>
    <w:rsid w:val="00BE6789"/>
    <w:rsid w:val="00BE6850"/>
    <w:rsid w:val="00BE6B2B"/>
    <w:rsid w:val="00BE7117"/>
    <w:rsid w:val="00BE751B"/>
    <w:rsid w:val="00BF098E"/>
    <w:rsid w:val="00BF0FF7"/>
    <w:rsid w:val="00BF1108"/>
    <w:rsid w:val="00BF2993"/>
    <w:rsid w:val="00BF35E8"/>
    <w:rsid w:val="00BF45C5"/>
    <w:rsid w:val="00BF70BF"/>
    <w:rsid w:val="00C00D2B"/>
    <w:rsid w:val="00C020EB"/>
    <w:rsid w:val="00C03679"/>
    <w:rsid w:val="00C039A3"/>
    <w:rsid w:val="00C046B8"/>
    <w:rsid w:val="00C063DA"/>
    <w:rsid w:val="00C06B5D"/>
    <w:rsid w:val="00C12081"/>
    <w:rsid w:val="00C121C6"/>
    <w:rsid w:val="00C14D4A"/>
    <w:rsid w:val="00C1556A"/>
    <w:rsid w:val="00C16261"/>
    <w:rsid w:val="00C165A5"/>
    <w:rsid w:val="00C1692F"/>
    <w:rsid w:val="00C169AC"/>
    <w:rsid w:val="00C20CC0"/>
    <w:rsid w:val="00C2145D"/>
    <w:rsid w:val="00C22DB1"/>
    <w:rsid w:val="00C24708"/>
    <w:rsid w:val="00C24F6F"/>
    <w:rsid w:val="00C26BF1"/>
    <w:rsid w:val="00C33BA8"/>
    <w:rsid w:val="00C36EC9"/>
    <w:rsid w:val="00C37036"/>
    <w:rsid w:val="00C37227"/>
    <w:rsid w:val="00C376A1"/>
    <w:rsid w:val="00C4217E"/>
    <w:rsid w:val="00C434BF"/>
    <w:rsid w:val="00C449D2"/>
    <w:rsid w:val="00C46AFC"/>
    <w:rsid w:val="00C470AD"/>
    <w:rsid w:val="00C52382"/>
    <w:rsid w:val="00C529A4"/>
    <w:rsid w:val="00C55C44"/>
    <w:rsid w:val="00C55CBE"/>
    <w:rsid w:val="00C5782F"/>
    <w:rsid w:val="00C60FB4"/>
    <w:rsid w:val="00C6180E"/>
    <w:rsid w:val="00C636A2"/>
    <w:rsid w:val="00C63876"/>
    <w:rsid w:val="00C65345"/>
    <w:rsid w:val="00C65A03"/>
    <w:rsid w:val="00C67180"/>
    <w:rsid w:val="00C671A0"/>
    <w:rsid w:val="00C675E3"/>
    <w:rsid w:val="00C6766D"/>
    <w:rsid w:val="00C729A5"/>
    <w:rsid w:val="00C74CDA"/>
    <w:rsid w:val="00C754A4"/>
    <w:rsid w:val="00C757B0"/>
    <w:rsid w:val="00C77C81"/>
    <w:rsid w:val="00C80BF4"/>
    <w:rsid w:val="00C82462"/>
    <w:rsid w:val="00C86B53"/>
    <w:rsid w:val="00C87E05"/>
    <w:rsid w:val="00C902D2"/>
    <w:rsid w:val="00C91281"/>
    <w:rsid w:val="00C92547"/>
    <w:rsid w:val="00C92B1A"/>
    <w:rsid w:val="00C93094"/>
    <w:rsid w:val="00C9317A"/>
    <w:rsid w:val="00C945CD"/>
    <w:rsid w:val="00C96188"/>
    <w:rsid w:val="00C967D5"/>
    <w:rsid w:val="00C967E2"/>
    <w:rsid w:val="00C96B01"/>
    <w:rsid w:val="00C9714D"/>
    <w:rsid w:val="00C971B5"/>
    <w:rsid w:val="00CA0FAD"/>
    <w:rsid w:val="00CA0FAF"/>
    <w:rsid w:val="00CA3667"/>
    <w:rsid w:val="00CA42F6"/>
    <w:rsid w:val="00CA5BBC"/>
    <w:rsid w:val="00CA69D1"/>
    <w:rsid w:val="00CB0C18"/>
    <w:rsid w:val="00CB2299"/>
    <w:rsid w:val="00CB2AC0"/>
    <w:rsid w:val="00CB2EB7"/>
    <w:rsid w:val="00CB3D23"/>
    <w:rsid w:val="00CB5117"/>
    <w:rsid w:val="00CB5A15"/>
    <w:rsid w:val="00CB6EAD"/>
    <w:rsid w:val="00CC200F"/>
    <w:rsid w:val="00CC21DD"/>
    <w:rsid w:val="00CC3EDA"/>
    <w:rsid w:val="00CC43F8"/>
    <w:rsid w:val="00CC53D9"/>
    <w:rsid w:val="00CC64E2"/>
    <w:rsid w:val="00CC6E49"/>
    <w:rsid w:val="00CD0DEA"/>
    <w:rsid w:val="00CD162B"/>
    <w:rsid w:val="00CD1B48"/>
    <w:rsid w:val="00CD4521"/>
    <w:rsid w:val="00CD65A6"/>
    <w:rsid w:val="00CD6FC9"/>
    <w:rsid w:val="00CD79FB"/>
    <w:rsid w:val="00CD7AD4"/>
    <w:rsid w:val="00CE0AEE"/>
    <w:rsid w:val="00CE270D"/>
    <w:rsid w:val="00CE49B1"/>
    <w:rsid w:val="00CE721F"/>
    <w:rsid w:val="00CF03E6"/>
    <w:rsid w:val="00CF0603"/>
    <w:rsid w:val="00CF1336"/>
    <w:rsid w:val="00CF2371"/>
    <w:rsid w:val="00CF23DF"/>
    <w:rsid w:val="00CF29EB"/>
    <w:rsid w:val="00CF3178"/>
    <w:rsid w:val="00CF344D"/>
    <w:rsid w:val="00CF43F4"/>
    <w:rsid w:val="00CF5C73"/>
    <w:rsid w:val="00CF7D18"/>
    <w:rsid w:val="00D0082A"/>
    <w:rsid w:val="00D03DB8"/>
    <w:rsid w:val="00D063EC"/>
    <w:rsid w:val="00D077B3"/>
    <w:rsid w:val="00D10A56"/>
    <w:rsid w:val="00D11A0B"/>
    <w:rsid w:val="00D123E7"/>
    <w:rsid w:val="00D16FDC"/>
    <w:rsid w:val="00D200AD"/>
    <w:rsid w:val="00D203C3"/>
    <w:rsid w:val="00D20F2B"/>
    <w:rsid w:val="00D2197A"/>
    <w:rsid w:val="00D21B2A"/>
    <w:rsid w:val="00D21BF6"/>
    <w:rsid w:val="00D22BBF"/>
    <w:rsid w:val="00D2400D"/>
    <w:rsid w:val="00D2459F"/>
    <w:rsid w:val="00D25746"/>
    <w:rsid w:val="00D25843"/>
    <w:rsid w:val="00D2638E"/>
    <w:rsid w:val="00D27E4C"/>
    <w:rsid w:val="00D3061E"/>
    <w:rsid w:val="00D32748"/>
    <w:rsid w:val="00D32E25"/>
    <w:rsid w:val="00D367F0"/>
    <w:rsid w:val="00D37513"/>
    <w:rsid w:val="00D408F5"/>
    <w:rsid w:val="00D413E0"/>
    <w:rsid w:val="00D41922"/>
    <w:rsid w:val="00D41E0E"/>
    <w:rsid w:val="00D41ECF"/>
    <w:rsid w:val="00D43592"/>
    <w:rsid w:val="00D43DF9"/>
    <w:rsid w:val="00D4495D"/>
    <w:rsid w:val="00D44F55"/>
    <w:rsid w:val="00D453D1"/>
    <w:rsid w:val="00D45638"/>
    <w:rsid w:val="00D4F79F"/>
    <w:rsid w:val="00D50FD5"/>
    <w:rsid w:val="00D51582"/>
    <w:rsid w:val="00D51B62"/>
    <w:rsid w:val="00D51C40"/>
    <w:rsid w:val="00D51E38"/>
    <w:rsid w:val="00D51E81"/>
    <w:rsid w:val="00D52F83"/>
    <w:rsid w:val="00D53743"/>
    <w:rsid w:val="00D537C8"/>
    <w:rsid w:val="00D548E7"/>
    <w:rsid w:val="00D55A5F"/>
    <w:rsid w:val="00D60F68"/>
    <w:rsid w:val="00D62A14"/>
    <w:rsid w:val="00D6323F"/>
    <w:rsid w:val="00D637C6"/>
    <w:rsid w:val="00D64C48"/>
    <w:rsid w:val="00D6523B"/>
    <w:rsid w:val="00D657A3"/>
    <w:rsid w:val="00D65B12"/>
    <w:rsid w:val="00D70978"/>
    <w:rsid w:val="00D712D7"/>
    <w:rsid w:val="00D714FF"/>
    <w:rsid w:val="00D725DF"/>
    <w:rsid w:val="00D730BD"/>
    <w:rsid w:val="00D73CAD"/>
    <w:rsid w:val="00D75EFD"/>
    <w:rsid w:val="00D765E7"/>
    <w:rsid w:val="00D82A91"/>
    <w:rsid w:val="00D84BF2"/>
    <w:rsid w:val="00D91195"/>
    <w:rsid w:val="00D924D0"/>
    <w:rsid w:val="00D94F3C"/>
    <w:rsid w:val="00D956BC"/>
    <w:rsid w:val="00D95C7D"/>
    <w:rsid w:val="00DA1557"/>
    <w:rsid w:val="00DA42EF"/>
    <w:rsid w:val="00DA4459"/>
    <w:rsid w:val="00DA4D57"/>
    <w:rsid w:val="00DA5A6C"/>
    <w:rsid w:val="00DA6983"/>
    <w:rsid w:val="00DB09FF"/>
    <w:rsid w:val="00DB1E0A"/>
    <w:rsid w:val="00DB1EED"/>
    <w:rsid w:val="00DB3E6B"/>
    <w:rsid w:val="00DB7726"/>
    <w:rsid w:val="00DC11C4"/>
    <w:rsid w:val="00DC1A71"/>
    <w:rsid w:val="00DC2246"/>
    <w:rsid w:val="00DC26EE"/>
    <w:rsid w:val="00DC3263"/>
    <w:rsid w:val="00DC50AE"/>
    <w:rsid w:val="00DC5824"/>
    <w:rsid w:val="00DC6B33"/>
    <w:rsid w:val="00DC7735"/>
    <w:rsid w:val="00DD00DB"/>
    <w:rsid w:val="00DD0869"/>
    <w:rsid w:val="00DD0BE5"/>
    <w:rsid w:val="00DD15A9"/>
    <w:rsid w:val="00DD1B31"/>
    <w:rsid w:val="00DD24FC"/>
    <w:rsid w:val="00DD28BD"/>
    <w:rsid w:val="00DD3D59"/>
    <w:rsid w:val="00DD4C76"/>
    <w:rsid w:val="00DD6F92"/>
    <w:rsid w:val="00DD7965"/>
    <w:rsid w:val="00DD7C40"/>
    <w:rsid w:val="00DE0177"/>
    <w:rsid w:val="00DE1016"/>
    <w:rsid w:val="00DE3F7A"/>
    <w:rsid w:val="00DE4F81"/>
    <w:rsid w:val="00DE5267"/>
    <w:rsid w:val="00DE62DB"/>
    <w:rsid w:val="00DE6904"/>
    <w:rsid w:val="00DF0278"/>
    <w:rsid w:val="00DF03C5"/>
    <w:rsid w:val="00DF1097"/>
    <w:rsid w:val="00DF1835"/>
    <w:rsid w:val="00DF213C"/>
    <w:rsid w:val="00DF2A68"/>
    <w:rsid w:val="00DF37FF"/>
    <w:rsid w:val="00DF432E"/>
    <w:rsid w:val="00DF4C4C"/>
    <w:rsid w:val="00DF634E"/>
    <w:rsid w:val="00DF7E0E"/>
    <w:rsid w:val="00E0026D"/>
    <w:rsid w:val="00E00F67"/>
    <w:rsid w:val="00E0165A"/>
    <w:rsid w:val="00E017BE"/>
    <w:rsid w:val="00E01C9A"/>
    <w:rsid w:val="00E02335"/>
    <w:rsid w:val="00E029AA"/>
    <w:rsid w:val="00E02F16"/>
    <w:rsid w:val="00E04262"/>
    <w:rsid w:val="00E04D67"/>
    <w:rsid w:val="00E05963"/>
    <w:rsid w:val="00E0745F"/>
    <w:rsid w:val="00E07639"/>
    <w:rsid w:val="00E1158E"/>
    <w:rsid w:val="00E1169D"/>
    <w:rsid w:val="00E1194B"/>
    <w:rsid w:val="00E11959"/>
    <w:rsid w:val="00E141D7"/>
    <w:rsid w:val="00E14BE0"/>
    <w:rsid w:val="00E15EAD"/>
    <w:rsid w:val="00E2043B"/>
    <w:rsid w:val="00E23A84"/>
    <w:rsid w:val="00E24EA6"/>
    <w:rsid w:val="00E25BCE"/>
    <w:rsid w:val="00E263AF"/>
    <w:rsid w:val="00E31057"/>
    <w:rsid w:val="00E3333A"/>
    <w:rsid w:val="00E342EC"/>
    <w:rsid w:val="00E344CC"/>
    <w:rsid w:val="00E352AF"/>
    <w:rsid w:val="00E352DA"/>
    <w:rsid w:val="00E364EE"/>
    <w:rsid w:val="00E41415"/>
    <w:rsid w:val="00E438B1"/>
    <w:rsid w:val="00E471A4"/>
    <w:rsid w:val="00E5024D"/>
    <w:rsid w:val="00E51C4F"/>
    <w:rsid w:val="00E55011"/>
    <w:rsid w:val="00E550BD"/>
    <w:rsid w:val="00E551B2"/>
    <w:rsid w:val="00E5567B"/>
    <w:rsid w:val="00E55ADF"/>
    <w:rsid w:val="00E56B30"/>
    <w:rsid w:val="00E60B44"/>
    <w:rsid w:val="00E617C2"/>
    <w:rsid w:val="00E618D9"/>
    <w:rsid w:val="00E61A96"/>
    <w:rsid w:val="00E63241"/>
    <w:rsid w:val="00E65436"/>
    <w:rsid w:val="00E66045"/>
    <w:rsid w:val="00E67BFD"/>
    <w:rsid w:val="00E7049B"/>
    <w:rsid w:val="00E70CFE"/>
    <w:rsid w:val="00E71C03"/>
    <w:rsid w:val="00E727A7"/>
    <w:rsid w:val="00E72FA9"/>
    <w:rsid w:val="00E735AA"/>
    <w:rsid w:val="00E7452F"/>
    <w:rsid w:val="00E77815"/>
    <w:rsid w:val="00E81265"/>
    <w:rsid w:val="00E81796"/>
    <w:rsid w:val="00E82212"/>
    <w:rsid w:val="00E8365E"/>
    <w:rsid w:val="00E83BEB"/>
    <w:rsid w:val="00E83D15"/>
    <w:rsid w:val="00E846F6"/>
    <w:rsid w:val="00E868C2"/>
    <w:rsid w:val="00E90618"/>
    <w:rsid w:val="00E908CC"/>
    <w:rsid w:val="00E90E46"/>
    <w:rsid w:val="00E90EE1"/>
    <w:rsid w:val="00E938BD"/>
    <w:rsid w:val="00E9474D"/>
    <w:rsid w:val="00E963A5"/>
    <w:rsid w:val="00E9F156"/>
    <w:rsid w:val="00EA01B1"/>
    <w:rsid w:val="00EA16D4"/>
    <w:rsid w:val="00EA1CA9"/>
    <w:rsid w:val="00EA334C"/>
    <w:rsid w:val="00EA43F0"/>
    <w:rsid w:val="00EA497D"/>
    <w:rsid w:val="00EA5379"/>
    <w:rsid w:val="00EA593C"/>
    <w:rsid w:val="00EA650D"/>
    <w:rsid w:val="00EA7B7F"/>
    <w:rsid w:val="00EA7DA5"/>
    <w:rsid w:val="00EB1485"/>
    <w:rsid w:val="00EB1D33"/>
    <w:rsid w:val="00EB2507"/>
    <w:rsid w:val="00EB330F"/>
    <w:rsid w:val="00EB695C"/>
    <w:rsid w:val="00EB776F"/>
    <w:rsid w:val="00EC0FF7"/>
    <w:rsid w:val="00EC3EF6"/>
    <w:rsid w:val="00EC651E"/>
    <w:rsid w:val="00ED25E5"/>
    <w:rsid w:val="00ED26FE"/>
    <w:rsid w:val="00ED2F17"/>
    <w:rsid w:val="00ED34DE"/>
    <w:rsid w:val="00ED496A"/>
    <w:rsid w:val="00ED5E95"/>
    <w:rsid w:val="00ED61C1"/>
    <w:rsid w:val="00ED708B"/>
    <w:rsid w:val="00ED71A4"/>
    <w:rsid w:val="00ED7CBC"/>
    <w:rsid w:val="00EE121C"/>
    <w:rsid w:val="00EE5342"/>
    <w:rsid w:val="00EE5B8D"/>
    <w:rsid w:val="00EE5D8D"/>
    <w:rsid w:val="00EE683F"/>
    <w:rsid w:val="00EE7E1E"/>
    <w:rsid w:val="00EF34A2"/>
    <w:rsid w:val="00EF3639"/>
    <w:rsid w:val="00EF36AD"/>
    <w:rsid w:val="00EF38DB"/>
    <w:rsid w:val="00EF53E2"/>
    <w:rsid w:val="00EF7465"/>
    <w:rsid w:val="00F006F7"/>
    <w:rsid w:val="00F01A4D"/>
    <w:rsid w:val="00F01D11"/>
    <w:rsid w:val="00F01FBB"/>
    <w:rsid w:val="00F0250F"/>
    <w:rsid w:val="00F02FB2"/>
    <w:rsid w:val="00F0328B"/>
    <w:rsid w:val="00F03333"/>
    <w:rsid w:val="00F0356F"/>
    <w:rsid w:val="00F053AC"/>
    <w:rsid w:val="00F05B00"/>
    <w:rsid w:val="00F05C92"/>
    <w:rsid w:val="00F07461"/>
    <w:rsid w:val="00F103DE"/>
    <w:rsid w:val="00F10BEC"/>
    <w:rsid w:val="00F10FEB"/>
    <w:rsid w:val="00F12115"/>
    <w:rsid w:val="00F13477"/>
    <w:rsid w:val="00F14F40"/>
    <w:rsid w:val="00F14F61"/>
    <w:rsid w:val="00F151EC"/>
    <w:rsid w:val="00F15A89"/>
    <w:rsid w:val="00F16285"/>
    <w:rsid w:val="00F169F7"/>
    <w:rsid w:val="00F17E40"/>
    <w:rsid w:val="00F20B7C"/>
    <w:rsid w:val="00F2194A"/>
    <w:rsid w:val="00F23DE5"/>
    <w:rsid w:val="00F23DF1"/>
    <w:rsid w:val="00F247A0"/>
    <w:rsid w:val="00F2484C"/>
    <w:rsid w:val="00F24BF2"/>
    <w:rsid w:val="00F2524C"/>
    <w:rsid w:val="00F25C6C"/>
    <w:rsid w:val="00F25F8C"/>
    <w:rsid w:val="00F3044E"/>
    <w:rsid w:val="00F30866"/>
    <w:rsid w:val="00F33106"/>
    <w:rsid w:val="00F33379"/>
    <w:rsid w:val="00F33F21"/>
    <w:rsid w:val="00F354BF"/>
    <w:rsid w:val="00F411B2"/>
    <w:rsid w:val="00F45A39"/>
    <w:rsid w:val="00F46BFF"/>
    <w:rsid w:val="00F503AC"/>
    <w:rsid w:val="00F51DE9"/>
    <w:rsid w:val="00F51E71"/>
    <w:rsid w:val="00F52935"/>
    <w:rsid w:val="00F52C9B"/>
    <w:rsid w:val="00F53611"/>
    <w:rsid w:val="00F564D6"/>
    <w:rsid w:val="00F56C46"/>
    <w:rsid w:val="00F608A0"/>
    <w:rsid w:val="00F63A6D"/>
    <w:rsid w:val="00F63F49"/>
    <w:rsid w:val="00F649CB"/>
    <w:rsid w:val="00F64B0F"/>
    <w:rsid w:val="00F65C74"/>
    <w:rsid w:val="00F65F22"/>
    <w:rsid w:val="00F66A9B"/>
    <w:rsid w:val="00F66BAA"/>
    <w:rsid w:val="00F67200"/>
    <w:rsid w:val="00F6738C"/>
    <w:rsid w:val="00F71622"/>
    <w:rsid w:val="00F71650"/>
    <w:rsid w:val="00F71A49"/>
    <w:rsid w:val="00F72676"/>
    <w:rsid w:val="00F72CB5"/>
    <w:rsid w:val="00F7331E"/>
    <w:rsid w:val="00F736A0"/>
    <w:rsid w:val="00F74242"/>
    <w:rsid w:val="00F7512D"/>
    <w:rsid w:val="00F76883"/>
    <w:rsid w:val="00F77EBC"/>
    <w:rsid w:val="00F80680"/>
    <w:rsid w:val="00F80D59"/>
    <w:rsid w:val="00F8144C"/>
    <w:rsid w:val="00F825F8"/>
    <w:rsid w:val="00F8279E"/>
    <w:rsid w:val="00F82917"/>
    <w:rsid w:val="00F83CCC"/>
    <w:rsid w:val="00F83E92"/>
    <w:rsid w:val="00F84493"/>
    <w:rsid w:val="00F868EB"/>
    <w:rsid w:val="00F8742C"/>
    <w:rsid w:val="00F92685"/>
    <w:rsid w:val="00F92AFA"/>
    <w:rsid w:val="00F92E41"/>
    <w:rsid w:val="00F96493"/>
    <w:rsid w:val="00F97C2D"/>
    <w:rsid w:val="00F97D7D"/>
    <w:rsid w:val="00FA1399"/>
    <w:rsid w:val="00FA3913"/>
    <w:rsid w:val="00FA4278"/>
    <w:rsid w:val="00FA5080"/>
    <w:rsid w:val="00FA766E"/>
    <w:rsid w:val="00FA7AA8"/>
    <w:rsid w:val="00FB04A4"/>
    <w:rsid w:val="00FB161F"/>
    <w:rsid w:val="00FB254C"/>
    <w:rsid w:val="00FB4B9A"/>
    <w:rsid w:val="00FB5154"/>
    <w:rsid w:val="00FB568B"/>
    <w:rsid w:val="00FB594D"/>
    <w:rsid w:val="00FB5DF4"/>
    <w:rsid w:val="00FC3A9F"/>
    <w:rsid w:val="00FC3B1A"/>
    <w:rsid w:val="00FC3F78"/>
    <w:rsid w:val="00FC400F"/>
    <w:rsid w:val="00FC5413"/>
    <w:rsid w:val="00FC6A3F"/>
    <w:rsid w:val="00FC72EE"/>
    <w:rsid w:val="00FD2C68"/>
    <w:rsid w:val="00FD3FBB"/>
    <w:rsid w:val="00FD7A89"/>
    <w:rsid w:val="00FD7EF0"/>
    <w:rsid w:val="00FE08C5"/>
    <w:rsid w:val="00FE25EA"/>
    <w:rsid w:val="00FE2C94"/>
    <w:rsid w:val="00FE7018"/>
    <w:rsid w:val="00FF2B77"/>
    <w:rsid w:val="00FF3239"/>
    <w:rsid w:val="00FF35BA"/>
    <w:rsid w:val="00FF3886"/>
    <w:rsid w:val="00FF4F5E"/>
    <w:rsid w:val="00FF5E4F"/>
    <w:rsid w:val="00FF64A2"/>
    <w:rsid w:val="0103ABD3"/>
    <w:rsid w:val="012BD34A"/>
    <w:rsid w:val="0131EDF8"/>
    <w:rsid w:val="01532AEB"/>
    <w:rsid w:val="015CF80A"/>
    <w:rsid w:val="01A55FAA"/>
    <w:rsid w:val="01B95597"/>
    <w:rsid w:val="01CDA90A"/>
    <w:rsid w:val="01D3AF65"/>
    <w:rsid w:val="01DBCE3E"/>
    <w:rsid w:val="01FE4C18"/>
    <w:rsid w:val="020BE595"/>
    <w:rsid w:val="0222A7A5"/>
    <w:rsid w:val="0227B61C"/>
    <w:rsid w:val="022FCA59"/>
    <w:rsid w:val="02487837"/>
    <w:rsid w:val="024D2BBA"/>
    <w:rsid w:val="02639A54"/>
    <w:rsid w:val="027C2275"/>
    <w:rsid w:val="0284DC79"/>
    <w:rsid w:val="028BC932"/>
    <w:rsid w:val="029BF229"/>
    <w:rsid w:val="02A16542"/>
    <w:rsid w:val="02ACC323"/>
    <w:rsid w:val="02EA7F7E"/>
    <w:rsid w:val="02EFB462"/>
    <w:rsid w:val="030BCD7F"/>
    <w:rsid w:val="03402464"/>
    <w:rsid w:val="03553359"/>
    <w:rsid w:val="03581F69"/>
    <w:rsid w:val="03CDD04C"/>
    <w:rsid w:val="04401AF2"/>
    <w:rsid w:val="044108C6"/>
    <w:rsid w:val="048D5F41"/>
    <w:rsid w:val="04960104"/>
    <w:rsid w:val="04A3C67B"/>
    <w:rsid w:val="04A6CFD9"/>
    <w:rsid w:val="04C5C1C0"/>
    <w:rsid w:val="04D9BCC3"/>
    <w:rsid w:val="04F33D11"/>
    <w:rsid w:val="04F94A54"/>
    <w:rsid w:val="0505E557"/>
    <w:rsid w:val="051143C1"/>
    <w:rsid w:val="0519FB48"/>
    <w:rsid w:val="05337E02"/>
    <w:rsid w:val="0543861D"/>
    <w:rsid w:val="054CA13F"/>
    <w:rsid w:val="0556B8D9"/>
    <w:rsid w:val="055BE336"/>
    <w:rsid w:val="0577E95B"/>
    <w:rsid w:val="0595B7B8"/>
    <w:rsid w:val="059BA209"/>
    <w:rsid w:val="05AFC919"/>
    <w:rsid w:val="05B8D392"/>
    <w:rsid w:val="05BA6E5A"/>
    <w:rsid w:val="05D184DA"/>
    <w:rsid w:val="05D6A771"/>
    <w:rsid w:val="05F70E09"/>
    <w:rsid w:val="05FF31E6"/>
    <w:rsid w:val="0695CD33"/>
    <w:rsid w:val="06AD63AD"/>
    <w:rsid w:val="06BB8A3F"/>
    <w:rsid w:val="06DF64F0"/>
    <w:rsid w:val="06E871A0"/>
    <w:rsid w:val="06F9AA0C"/>
    <w:rsid w:val="07199D74"/>
    <w:rsid w:val="076CDEDF"/>
    <w:rsid w:val="0779E2B1"/>
    <w:rsid w:val="077DA943"/>
    <w:rsid w:val="0782C525"/>
    <w:rsid w:val="07834EB5"/>
    <w:rsid w:val="07A614F0"/>
    <w:rsid w:val="07AC3E66"/>
    <w:rsid w:val="07B372E2"/>
    <w:rsid w:val="07BB9640"/>
    <w:rsid w:val="07DA17F3"/>
    <w:rsid w:val="07E3985E"/>
    <w:rsid w:val="07F16703"/>
    <w:rsid w:val="08192B7E"/>
    <w:rsid w:val="08324D8A"/>
    <w:rsid w:val="083BCD29"/>
    <w:rsid w:val="08599F06"/>
    <w:rsid w:val="0883705B"/>
    <w:rsid w:val="08BF40AE"/>
    <w:rsid w:val="08CFE40D"/>
    <w:rsid w:val="092F013A"/>
    <w:rsid w:val="092FF546"/>
    <w:rsid w:val="093A755D"/>
    <w:rsid w:val="093F229D"/>
    <w:rsid w:val="0946E3A6"/>
    <w:rsid w:val="094F4343"/>
    <w:rsid w:val="095C1AA1"/>
    <w:rsid w:val="09634BD1"/>
    <w:rsid w:val="0970176E"/>
    <w:rsid w:val="098A44DE"/>
    <w:rsid w:val="09944F58"/>
    <w:rsid w:val="09B53162"/>
    <w:rsid w:val="09BF64F4"/>
    <w:rsid w:val="09C1CDDA"/>
    <w:rsid w:val="09C2299B"/>
    <w:rsid w:val="09CCBC2A"/>
    <w:rsid w:val="0A1705B2"/>
    <w:rsid w:val="0A1DB482"/>
    <w:rsid w:val="0A2B5C27"/>
    <w:rsid w:val="0A36ECDD"/>
    <w:rsid w:val="0ABA61E4"/>
    <w:rsid w:val="0AD3259A"/>
    <w:rsid w:val="0B084278"/>
    <w:rsid w:val="0B13B2D9"/>
    <w:rsid w:val="0B22F0ED"/>
    <w:rsid w:val="0B344ADF"/>
    <w:rsid w:val="0B4178BE"/>
    <w:rsid w:val="0B5DB92A"/>
    <w:rsid w:val="0BDAA935"/>
    <w:rsid w:val="0BF0DB9B"/>
    <w:rsid w:val="0C01F9B8"/>
    <w:rsid w:val="0C049B93"/>
    <w:rsid w:val="0C0E8CB8"/>
    <w:rsid w:val="0C4734A2"/>
    <w:rsid w:val="0C776287"/>
    <w:rsid w:val="0C7FA4A1"/>
    <w:rsid w:val="0C82FA5D"/>
    <w:rsid w:val="0C84156A"/>
    <w:rsid w:val="0C89F4B1"/>
    <w:rsid w:val="0CC8BE2E"/>
    <w:rsid w:val="0CE8686B"/>
    <w:rsid w:val="0D0B3285"/>
    <w:rsid w:val="0D3044A9"/>
    <w:rsid w:val="0D48A261"/>
    <w:rsid w:val="0D57FEFC"/>
    <w:rsid w:val="0D9AA155"/>
    <w:rsid w:val="0DA40E0D"/>
    <w:rsid w:val="0DA4418E"/>
    <w:rsid w:val="0DC1C48C"/>
    <w:rsid w:val="0DC33050"/>
    <w:rsid w:val="0DEF0AB5"/>
    <w:rsid w:val="0DF73669"/>
    <w:rsid w:val="0E1F2861"/>
    <w:rsid w:val="0E89D251"/>
    <w:rsid w:val="0E957C2E"/>
    <w:rsid w:val="0ECA10C7"/>
    <w:rsid w:val="0F622B09"/>
    <w:rsid w:val="0F629169"/>
    <w:rsid w:val="0F9E95E2"/>
    <w:rsid w:val="0FB28BAB"/>
    <w:rsid w:val="0FB319C1"/>
    <w:rsid w:val="0FCD8EC9"/>
    <w:rsid w:val="0FF6323A"/>
    <w:rsid w:val="1002B48B"/>
    <w:rsid w:val="1008069F"/>
    <w:rsid w:val="100B7EB6"/>
    <w:rsid w:val="101576EE"/>
    <w:rsid w:val="10161FE1"/>
    <w:rsid w:val="1021EB9F"/>
    <w:rsid w:val="102EB44E"/>
    <w:rsid w:val="10493CD2"/>
    <w:rsid w:val="10AB1AE5"/>
    <w:rsid w:val="10C571E2"/>
    <w:rsid w:val="10F0B670"/>
    <w:rsid w:val="1110318D"/>
    <w:rsid w:val="1196B2CB"/>
    <w:rsid w:val="11CD76B1"/>
    <w:rsid w:val="11D07F51"/>
    <w:rsid w:val="11D3D2FB"/>
    <w:rsid w:val="11D88DFA"/>
    <w:rsid w:val="11E381E9"/>
    <w:rsid w:val="11E9786D"/>
    <w:rsid w:val="12001888"/>
    <w:rsid w:val="12188F25"/>
    <w:rsid w:val="12665959"/>
    <w:rsid w:val="1271FE6B"/>
    <w:rsid w:val="127B20F4"/>
    <w:rsid w:val="127C2689"/>
    <w:rsid w:val="129B429D"/>
    <w:rsid w:val="12C12633"/>
    <w:rsid w:val="12C635C5"/>
    <w:rsid w:val="12D3AFAB"/>
    <w:rsid w:val="12F778BF"/>
    <w:rsid w:val="131FA19E"/>
    <w:rsid w:val="13222897"/>
    <w:rsid w:val="13295491"/>
    <w:rsid w:val="13477AFE"/>
    <w:rsid w:val="134D17B0"/>
    <w:rsid w:val="1352ED7C"/>
    <w:rsid w:val="135F80AE"/>
    <w:rsid w:val="1373D0BE"/>
    <w:rsid w:val="13743FCD"/>
    <w:rsid w:val="138500DB"/>
    <w:rsid w:val="139BE8E9"/>
    <w:rsid w:val="13A5E6B0"/>
    <w:rsid w:val="13D85366"/>
    <w:rsid w:val="13E19ED0"/>
    <w:rsid w:val="13F955A0"/>
    <w:rsid w:val="13FD12A4"/>
    <w:rsid w:val="1401F355"/>
    <w:rsid w:val="140CE1BC"/>
    <w:rsid w:val="141CD664"/>
    <w:rsid w:val="142EFBF8"/>
    <w:rsid w:val="143C37CC"/>
    <w:rsid w:val="14634D2A"/>
    <w:rsid w:val="147F280A"/>
    <w:rsid w:val="1481855C"/>
    <w:rsid w:val="148F2B45"/>
    <w:rsid w:val="14ABB348"/>
    <w:rsid w:val="14D15BDE"/>
    <w:rsid w:val="14F7298C"/>
    <w:rsid w:val="14F9A439"/>
    <w:rsid w:val="151E0E98"/>
    <w:rsid w:val="1546F374"/>
    <w:rsid w:val="15AA015D"/>
    <w:rsid w:val="15B1EDC1"/>
    <w:rsid w:val="15CCA8E9"/>
    <w:rsid w:val="15F0EEB8"/>
    <w:rsid w:val="15F68B20"/>
    <w:rsid w:val="15F6F5C9"/>
    <w:rsid w:val="16423E4B"/>
    <w:rsid w:val="164657B3"/>
    <w:rsid w:val="165D225D"/>
    <w:rsid w:val="1667128C"/>
    <w:rsid w:val="166E8F55"/>
    <w:rsid w:val="167D4365"/>
    <w:rsid w:val="1695CC0B"/>
    <w:rsid w:val="1695EDE5"/>
    <w:rsid w:val="169B2015"/>
    <w:rsid w:val="16BDFE92"/>
    <w:rsid w:val="16E6897F"/>
    <w:rsid w:val="172C7589"/>
    <w:rsid w:val="17516A63"/>
    <w:rsid w:val="17574FD2"/>
    <w:rsid w:val="175D4545"/>
    <w:rsid w:val="17689676"/>
    <w:rsid w:val="17958055"/>
    <w:rsid w:val="1795BB6C"/>
    <w:rsid w:val="17C020F2"/>
    <w:rsid w:val="17CECC13"/>
    <w:rsid w:val="183FB9CD"/>
    <w:rsid w:val="18662C3D"/>
    <w:rsid w:val="188327BD"/>
    <w:rsid w:val="18DBB671"/>
    <w:rsid w:val="190A3692"/>
    <w:rsid w:val="191CC468"/>
    <w:rsid w:val="1942071C"/>
    <w:rsid w:val="19496AD4"/>
    <w:rsid w:val="1949AE77"/>
    <w:rsid w:val="19750061"/>
    <w:rsid w:val="19AA9EE8"/>
    <w:rsid w:val="19AAE998"/>
    <w:rsid w:val="19B7A10C"/>
    <w:rsid w:val="19FFEE2F"/>
    <w:rsid w:val="1A04B2BA"/>
    <w:rsid w:val="1A0BEC47"/>
    <w:rsid w:val="1A118FE7"/>
    <w:rsid w:val="1A468EE6"/>
    <w:rsid w:val="1A61ECE3"/>
    <w:rsid w:val="1A87EC98"/>
    <w:rsid w:val="1A8BA2A8"/>
    <w:rsid w:val="1A8FE4DD"/>
    <w:rsid w:val="1A93656D"/>
    <w:rsid w:val="1A982D25"/>
    <w:rsid w:val="1AC96226"/>
    <w:rsid w:val="1ACB3FB7"/>
    <w:rsid w:val="1ACBB497"/>
    <w:rsid w:val="1ACC4B89"/>
    <w:rsid w:val="1AE54E08"/>
    <w:rsid w:val="1AF41196"/>
    <w:rsid w:val="1AFBE55D"/>
    <w:rsid w:val="1B0917B8"/>
    <w:rsid w:val="1B1B5A98"/>
    <w:rsid w:val="1B763EA6"/>
    <w:rsid w:val="1BC23BE6"/>
    <w:rsid w:val="1C0F1D8B"/>
    <w:rsid w:val="1C37AAD7"/>
    <w:rsid w:val="1C44B594"/>
    <w:rsid w:val="1C4B963D"/>
    <w:rsid w:val="1C57BE44"/>
    <w:rsid w:val="1C75C609"/>
    <w:rsid w:val="1C83BF08"/>
    <w:rsid w:val="1C88CE86"/>
    <w:rsid w:val="1C8B02F1"/>
    <w:rsid w:val="1CA1D88F"/>
    <w:rsid w:val="1CACA123"/>
    <w:rsid w:val="1CC3084E"/>
    <w:rsid w:val="1CD10120"/>
    <w:rsid w:val="1D0B8666"/>
    <w:rsid w:val="1D0F622F"/>
    <w:rsid w:val="1D1C40E6"/>
    <w:rsid w:val="1D4815B0"/>
    <w:rsid w:val="1D4E1C4D"/>
    <w:rsid w:val="1D550FF5"/>
    <w:rsid w:val="1D7B0DD0"/>
    <w:rsid w:val="1E44C248"/>
    <w:rsid w:val="1E551D0A"/>
    <w:rsid w:val="1EA1997F"/>
    <w:rsid w:val="1EA6C355"/>
    <w:rsid w:val="1EA756C7"/>
    <w:rsid w:val="1EC9EB67"/>
    <w:rsid w:val="1EED6A57"/>
    <w:rsid w:val="1F258111"/>
    <w:rsid w:val="1F4E06C6"/>
    <w:rsid w:val="1F4EE43F"/>
    <w:rsid w:val="1F5B7C1D"/>
    <w:rsid w:val="1F73A85B"/>
    <w:rsid w:val="1FA6BC08"/>
    <w:rsid w:val="1FB37E60"/>
    <w:rsid w:val="1FB7A28F"/>
    <w:rsid w:val="1FC8DCF6"/>
    <w:rsid w:val="1FDCEBD7"/>
    <w:rsid w:val="1FF306CF"/>
    <w:rsid w:val="200E1F3D"/>
    <w:rsid w:val="2015F1D6"/>
    <w:rsid w:val="202C79AF"/>
    <w:rsid w:val="2034668F"/>
    <w:rsid w:val="203AD8AB"/>
    <w:rsid w:val="2068EBF5"/>
    <w:rsid w:val="20805885"/>
    <w:rsid w:val="20B253D3"/>
    <w:rsid w:val="20B25D11"/>
    <w:rsid w:val="20D50191"/>
    <w:rsid w:val="20E28EAE"/>
    <w:rsid w:val="20E7DC59"/>
    <w:rsid w:val="20FDB737"/>
    <w:rsid w:val="2136D4A3"/>
    <w:rsid w:val="213A2F3F"/>
    <w:rsid w:val="214DEEC4"/>
    <w:rsid w:val="21A46523"/>
    <w:rsid w:val="21A807E7"/>
    <w:rsid w:val="21C44E56"/>
    <w:rsid w:val="21C82179"/>
    <w:rsid w:val="22006B4C"/>
    <w:rsid w:val="222C7D7E"/>
    <w:rsid w:val="222CCC8A"/>
    <w:rsid w:val="2241C6E7"/>
    <w:rsid w:val="2293C67A"/>
    <w:rsid w:val="229DBA58"/>
    <w:rsid w:val="22B4A66B"/>
    <w:rsid w:val="22C8E5FB"/>
    <w:rsid w:val="22C97C21"/>
    <w:rsid w:val="22EEB85F"/>
    <w:rsid w:val="231BE2A7"/>
    <w:rsid w:val="2337C3DB"/>
    <w:rsid w:val="235D1C5F"/>
    <w:rsid w:val="23DD43E6"/>
    <w:rsid w:val="23E83061"/>
    <w:rsid w:val="24577764"/>
    <w:rsid w:val="24957DFB"/>
    <w:rsid w:val="24B17944"/>
    <w:rsid w:val="24BB62C4"/>
    <w:rsid w:val="24D56B02"/>
    <w:rsid w:val="24E4F1CA"/>
    <w:rsid w:val="2502CA3B"/>
    <w:rsid w:val="25040DF1"/>
    <w:rsid w:val="2536E8D9"/>
    <w:rsid w:val="2579CC23"/>
    <w:rsid w:val="2579FEF4"/>
    <w:rsid w:val="259BA0FD"/>
    <w:rsid w:val="259F41C1"/>
    <w:rsid w:val="25C4FD4E"/>
    <w:rsid w:val="25C89985"/>
    <w:rsid w:val="25CD5864"/>
    <w:rsid w:val="25CE387C"/>
    <w:rsid w:val="25DDF70F"/>
    <w:rsid w:val="2602107D"/>
    <w:rsid w:val="261B95EB"/>
    <w:rsid w:val="26695884"/>
    <w:rsid w:val="2681A111"/>
    <w:rsid w:val="26A485DA"/>
    <w:rsid w:val="26B82718"/>
    <w:rsid w:val="26BC6A4B"/>
    <w:rsid w:val="26C63134"/>
    <w:rsid w:val="26C838CC"/>
    <w:rsid w:val="26D4CCED"/>
    <w:rsid w:val="26DC663E"/>
    <w:rsid w:val="273E7D0A"/>
    <w:rsid w:val="27515DF6"/>
    <w:rsid w:val="2762F9D8"/>
    <w:rsid w:val="276591E3"/>
    <w:rsid w:val="277825A2"/>
    <w:rsid w:val="278C6132"/>
    <w:rsid w:val="27D7FAA4"/>
    <w:rsid w:val="27E4BC63"/>
    <w:rsid w:val="27EF2704"/>
    <w:rsid w:val="27F3C3EA"/>
    <w:rsid w:val="27FB5D2D"/>
    <w:rsid w:val="282443E5"/>
    <w:rsid w:val="28A701FD"/>
    <w:rsid w:val="28E58DA4"/>
    <w:rsid w:val="28F3BE06"/>
    <w:rsid w:val="28F455B4"/>
    <w:rsid w:val="29037AAB"/>
    <w:rsid w:val="2968EF1E"/>
    <w:rsid w:val="29991298"/>
    <w:rsid w:val="29B730F3"/>
    <w:rsid w:val="29CA4AB4"/>
    <w:rsid w:val="29E5E202"/>
    <w:rsid w:val="2A3272CA"/>
    <w:rsid w:val="2A6858E1"/>
    <w:rsid w:val="2A6E943A"/>
    <w:rsid w:val="2A74673E"/>
    <w:rsid w:val="2AA12131"/>
    <w:rsid w:val="2AD3941B"/>
    <w:rsid w:val="2AD564BC"/>
    <w:rsid w:val="2B07E74C"/>
    <w:rsid w:val="2B09310D"/>
    <w:rsid w:val="2B15EEFE"/>
    <w:rsid w:val="2B54ACA4"/>
    <w:rsid w:val="2B6486B5"/>
    <w:rsid w:val="2B910C79"/>
    <w:rsid w:val="2BD79FFF"/>
    <w:rsid w:val="2BF2ADD9"/>
    <w:rsid w:val="2BFB131D"/>
    <w:rsid w:val="2C0959F0"/>
    <w:rsid w:val="2C182172"/>
    <w:rsid w:val="2C72B802"/>
    <w:rsid w:val="2C8CD3F8"/>
    <w:rsid w:val="2CA08FE0"/>
    <w:rsid w:val="2CA555DC"/>
    <w:rsid w:val="2CB517ED"/>
    <w:rsid w:val="2CC25E04"/>
    <w:rsid w:val="2CDF55E1"/>
    <w:rsid w:val="2CED648F"/>
    <w:rsid w:val="2D4D1BC3"/>
    <w:rsid w:val="2D589F61"/>
    <w:rsid w:val="2D614B5F"/>
    <w:rsid w:val="2D6C0EE0"/>
    <w:rsid w:val="2D7CF17D"/>
    <w:rsid w:val="2D807D7F"/>
    <w:rsid w:val="2D93FE74"/>
    <w:rsid w:val="2D9BB26A"/>
    <w:rsid w:val="2DC111B6"/>
    <w:rsid w:val="2DD198E9"/>
    <w:rsid w:val="2DD50A82"/>
    <w:rsid w:val="2E2177B9"/>
    <w:rsid w:val="2E4AA75A"/>
    <w:rsid w:val="2E5E62D9"/>
    <w:rsid w:val="2E75F7C2"/>
    <w:rsid w:val="2EACF563"/>
    <w:rsid w:val="2EC87BB9"/>
    <w:rsid w:val="2ECAE332"/>
    <w:rsid w:val="2ED42FF2"/>
    <w:rsid w:val="2EEA07D9"/>
    <w:rsid w:val="2EF13FA3"/>
    <w:rsid w:val="2F2ED78A"/>
    <w:rsid w:val="2F5DB8FA"/>
    <w:rsid w:val="2F63FCBE"/>
    <w:rsid w:val="2F88648D"/>
    <w:rsid w:val="2FD5EDAB"/>
    <w:rsid w:val="2FDA8C51"/>
    <w:rsid w:val="2FE188E0"/>
    <w:rsid w:val="2FF30BCA"/>
    <w:rsid w:val="30156A36"/>
    <w:rsid w:val="3024A8AC"/>
    <w:rsid w:val="30847153"/>
    <w:rsid w:val="30B7272B"/>
    <w:rsid w:val="30C88A98"/>
    <w:rsid w:val="30CDCAF4"/>
    <w:rsid w:val="30DB0EAF"/>
    <w:rsid w:val="30E2EDE6"/>
    <w:rsid w:val="30E39435"/>
    <w:rsid w:val="30E402D2"/>
    <w:rsid w:val="315201F4"/>
    <w:rsid w:val="316867E3"/>
    <w:rsid w:val="317277F0"/>
    <w:rsid w:val="317D0DB3"/>
    <w:rsid w:val="318D32E9"/>
    <w:rsid w:val="31C037D8"/>
    <w:rsid w:val="31CDFBF3"/>
    <w:rsid w:val="31D04BCD"/>
    <w:rsid w:val="31DA9587"/>
    <w:rsid w:val="320512BD"/>
    <w:rsid w:val="321AC704"/>
    <w:rsid w:val="32379E67"/>
    <w:rsid w:val="323F8003"/>
    <w:rsid w:val="3289F903"/>
    <w:rsid w:val="3290EAAC"/>
    <w:rsid w:val="329C2B6E"/>
    <w:rsid w:val="32A54FAA"/>
    <w:rsid w:val="32B9FA79"/>
    <w:rsid w:val="32E0A96C"/>
    <w:rsid w:val="3300C1B8"/>
    <w:rsid w:val="33122D13"/>
    <w:rsid w:val="3318DE14"/>
    <w:rsid w:val="33329DE9"/>
    <w:rsid w:val="3387561A"/>
    <w:rsid w:val="3398B11E"/>
    <w:rsid w:val="33A4278F"/>
    <w:rsid w:val="33A91E84"/>
    <w:rsid w:val="33BB7336"/>
    <w:rsid w:val="33C463A2"/>
    <w:rsid w:val="33DA9288"/>
    <w:rsid w:val="33EC14FD"/>
    <w:rsid w:val="33F4CB81"/>
    <w:rsid w:val="344222E8"/>
    <w:rsid w:val="344BE545"/>
    <w:rsid w:val="3455CADA"/>
    <w:rsid w:val="346AF837"/>
    <w:rsid w:val="346F7A59"/>
    <w:rsid w:val="3478D35A"/>
    <w:rsid w:val="347AB2E8"/>
    <w:rsid w:val="3481B83C"/>
    <w:rsid w:val="34A84865"/>
    <w:rsid w:val="34C9505A"/>
    <w:rsid w:val="34C9F614"/>
    <w:rsid w:val="34DA5440"/>
    <w:rsid w:val="34E00553"/>
    <w:rsid w:val="34F1C7A4"/>
    <w:rsid w:val="3501806C"/>
    <w:rsid w:val="350DCAF6"/>
    <w:rsid w:val="352DBD63"/>
    <w:rsid w:val="3543287D"/>
    <w:rsid w:val="354F0D3A"/>
    <w:rsid w:val="35906F0A"/>
    <w:rsid w:val="35A9C43F"/>
    <w:rsid w:val="35D8298B"/>
    <w:rsid w:val="35F19B3B"/>
    <w:rsid w:val="362BBF2E"/>
    <w:rsid w:val="36347186"/>
    <w:rsid w:val="36439195"/>
    <w:rsid w:val="364D4342"/>
    <w:rsid w:val="365A0EC1"/>
    <w:rsid w:val="366AC6A4"/>
    <w:rsid w:val="367A1727"/>
    <w:rsid w:val="36A31A6D"/>
    <w:rsid w:val="36D72C04"/>
    <w:rsid w:val="37407D8A"/>
    <w:rsid w:val="375595EF"/>
    <w:rsid w:val="37AC051E"/>
    <w:rsid w:val="37BE618A"/>
    <w:rsid w:val="37D2BB95"/>
    <w:rsid w:val="37F2048F"/>
    <w:rsid w:val="38164A86"/>
    <w:rsid w:val="38479BD6"/>
    <w:rsid w:val="3866553E"/>
    <w:rsid w:val="38B8CFC2"/>
    <w:rsid w:val="38BC349A"/>
    <w:rsid w:val="38BF0BF9"/>
    <w:rsid w:val="38D85920"/>
    <w:rsid w:val="392683E1"/>
    <w:rsid w:val="393FAC3E"/>
    <w:rsid w:val="394451BA"/>
    <w:rsid w:val="39480FCD"/>
    <w:rsid w:val="39483F55"/>
    <w:rsid w:val="39788726"/>
    <w:rsid w:val="39A74C67"/>
    <w:rsid w:val="39B6C315"/>
    <w:rsid w:val="39C00E94"/>
    <w:rsid w:val="39FE1EFF"/>
    <w:rsid w:val="3A0789D8"/>
    <w:rsid w:val="3A296F6B"/>
    <w:rsid w:val="3A2DBDA3"/>
    <w:rsid w:val="3A30C47E"/>
    <w:rsid w:val="3A336040"/>
    <w:rsid w:val="3A409CFA"/>
    <w:rsid w:val="3A51295F"/>
    <w:rsid w:val="3A76F6CD"/>
    <w:rsid w:val="3A7BE28B"/>
    <w:rsid w:val="3AC03CB6"/>
    <w:rsid w:val="3AC98868"/>
    <w:rsid w:val="3AD63BD4"/>
    <w:rsid w:val="3AFC48EA"/>
    <w:rsid w:val="3B3C1748"/>
    <w:rsid w:val="3B3E058B"/>
    <w:rsid w:val="3B4CB91B"/>
    <w:rsid w:val="3B4EA9E5"/>
    <w:rsid w:val="3B54C623"/>
    <w:rsid w:val="3B6CB7A3"/>
    <w:rsid w:val="3B7147E3"/>
    <w:rsid w:val="3B79BE78"/>
    <w:rsid w:val="3B82A983"/>
    <w:rsid w:val="3B83BCDE"/>
    <w:rsid w:val="3B895AA0"/>
    <w:rsid w:val="3BBBDF02"/>
    <w:rsid w:val="3BFB46B8"/>
    <w:rsid w:val="3C0B4CF8"/>
    <w:rsid w:val="3C640DD5"/>
    <w:rsid w:val="3C85570D"/>
    <w:rsid w:val="3C85F821"/>
    <w:rsid w:val="3CB89774"/>
    <w:rsid w:val="3CCDDD0F"/>
    <w:rsid w:val="3CCF0E83"/>
    <w:rsid w:val="3CEBBB5B"/>
    <w:rsid w:val="3D29C166"/>
    <w:rsid w:val="3D67C6A3"/>
    <w:rsid w:val="3D98A4ED"/>
    <w:rsid w:val="3DA6BDDC"/>
    <w:rsid w:val="3DA8195C"/>
    <w:rsid w:val="3DB2C613"/>
    <w:rsid w:val="3DB894CA"/>
    <w:rsid w:val="3DCA6964"/>
    <w:rsid w:val="3DCEE17D"/>
    <w:rsid w:val="3DDEF277"/>
    <w:rsid w:val="3DFBEEE4"/>
    <w:rsid w:val="3E0480B0"/>
    <w:rsid w:val="3E27FF11"/>
    <w:rsid w:val="3E28704E"/>
    <w:rsid w:val="3E3623B2"/>
    <w:rsid w:val="3E3B4858"/>
    <w:rsid w:val="3E3D1608"/>
    <w:rsid w:val="3E422516"/>
    <w:rsid w:val="3E55FCD4"/>
    <w:rsid w:val="3E7A8B96"/>
    <w:rsid w:val="3E8A643C"/>
    <w:rsid w:val="3E9B42CA"/>
    <w:rsid w:val="3EBF5E52"/>
    <w:rsid w:val="3EE243FB"/>
    <w:rsid w:val="3F1E4249"/>
    <w:rsid w:val="3F2969B6"/>
    <w:rsid w:val="3F2E7F83"/>
    <w:rsid w:val="3F33CF0B"/>
    <w:rsid w:val="3F3D704C"/>
    <w:rsid w:val="3F3EDE0D"/>
    <w:rsid w:val="3F61CB0A"/>
    <w:rsid w:val="3F8A525B"/>
    <w:rsid w:val="3F8CDCBB"/>
    <w:rsid w:val="3FE24438"/>
    <w:rsid w:val="3FF55E8C"/>
    <w:rsid w:val="400AC9FF"/>
    <w:rsid w:val="40312AD0"/>
    <w:rsid w:val="40337DD0"/>
    <w:rsid w:val="404DF6D4"/>
    <w:rsid w:val="405331F2"/>
    <w:rsid w:val="40543826"/>
    <w:rsid w:val="4068EF89"/>
    <w:rsid w:val="407D0DEB"/>
    <w:rsid w:val="40945C29"/>
    <w:rsid w:val="40ABD615"/>
    <w:rsid w:val="40AD5285"/>
    <w:rsid w:val="40CFAE37"/>
    <w:rsid w:val="40F80008"/>
    <w:rsid w:val="40FC7B27"/>
    <w:rsid w:val="4135EBE4"/>
    <w:rsid w:val="41363B42"/>
    <w:rsid w:val="4175CC83"/>
    <w:rsid w:val="417BB909"/>
    <w:rsid w:val="417D69F6"/>
    <w:rsid w:val="41BC1B1C"/>
    <w:rsid w:val="41BC7F10"/>
    <w:rsid w:val="4205753B"/>
    <w:rsid w:val="420A4CCC"/>
    <w:rsid w:val="421054A4"/>
    <w:rsid w:val="42359771"/>
    <w:rsid w:val="423C7B70"/>
    <w:rsid w:val="4242662B"/>
    <w:rsid w:val="42456E47"/>
    <w:rsid w:val="425F086B"/>
    <w:rsid w:val="42616349"/>
    <w:rsid w:val="4267737B"/>
    <w:rsid w:val="426C746A"/>
    <w:rsid w:val="42758066"/>
    <w:rsid w:val="428A5E06"/>
    <w:rsid w:val="42FAD267"/>
    <w:rsid w:val="4306CB64"/>
    <w:rsid w:val="430CE91E"/>
    <w:rsid w:val="4312D6C0"/>
    <w:rsid w:val="4325C1DC"/>
    <w:rsid w:val="4334025D"/>
    <w:rsid w:val="4336399B"/>
    <w:rsid w:val="43827021"/>
    <w:rsid w:val="43A10751"/>
    <w:rsid w:val="43BB7C1B"/>
    <w:rsid w:val="43DDF100"/>
    <w:rsid w:val="44820FB4"/>
    <w:rsid w:val="44A59EDC"/>
    <w:rsid w:val="44B1EB9A"/>
    <w:rsid w:val="44B3E4BA"/>
    <w:rsid w:val="44DE416C"/>
    <w:rsid w:val="44EEC899"/>
    <w:rsid w:val="4501D96C"/>
    <w:rsid w:val="450956B8"/>
    <w:rsid w:val="4522B0CC"/>
    <w:rsid w:val="4527A9CC"/>
    <w:rsid w:val="45328C96"/>
    <w:rsid w:val="45420AFE"/>
    <w:rsid w:val="4581FD7F"/>
    <w:rsid w:val="459C0602"/>
    <w:rsid w:val="45C4EFFE"/>
    <w:rsid w:val="45D02A5D"/>
    <w:rsid w:val="45D0EBC8"/>
    <w:rsid w:val="45DA02A0"/>
    <w:rsid w:val="45F308E6"/>
    <w:rsid w:val="45F9CA44"/>
    <w:rsid w:val="46073BDD"/>
    <w:rsid w:val="4614B1EF"/>
    <w:rsid w:val="46184CA1"/>
    <w:rsid w:val="46493755"/>
    <w:rsid w:val="465038F4"/>
    <w:rsid w:val="4671065A"/>
    <w:rsid w:val="46726C1F"/>
    <w:rsid w:val="46869E2F"/>
    <w:rsid w:val="46A388FE"/>
    <w:rsid w:val="46A4AE22"/>
    <w:rsid w:val="46B5E2BF"/>
    <w:rsid w:val="46C56E17"/>
    <w:rsid w:val="46CA5CC8"/>
    <w:rsid w:val="46CCFB4A"/>
    <w:rsid w:val="46CEF9AC"/>
    <w:rsid w:val="46FFF7D4"/>
    <w:rsid w:val="4722AB0F"/>
    <w:rsid w:val="4736B91C"/>
    <w:rsid w:val="473B8A88"/>
    <w:rsid w:val="47C73DEC"/>
    <w:rsid w:val="47D09729"/>
    <w:rsid w:val="4822063C"/>
    <w:rsid w:val="4838D81E"/>
    <w:rsid w:val="48407E83"/>
    <w:rsid w:val="485FB0AB"/>
    <w:rsid w:val="4870B892"/>
    <w:rsid w:val="4884FCE2"/>
    <w:rsid w:val="48900BD3"/>
    <w:rsid w:val="489B37F7"/>
    <w:rsid w:val="48A3C2D4"/>
    <w:rsid w:val="48B7FB48"/>
    <w:rsid w:val="48F516CA"/>
    <w:rsid w:val="48FB8328"/>
    <w:rsid w:val="49072626"/>
    <w:rsid w:val="491C3A74"/>
    <w:rsid w:val="49204E83"/>
    <w:rsid w:val="4934879C"/>
    <w:rsid w:val="49447B2F"/>
    <w:rsid w:val="4951C2FA"/>
    <w:rsid w:val="49655789"/>
    <w:rsid w:val="49911404"/>
    <w:rsid w:val="49CD2F95"/>
    <w:rsid w:val="49CFFFDF"/>
    <w:rsid w:val="49E2D545"/>
    <w:rsid w:val="49E45A57"/>
    <w:rsid w:val="49FCD623"/>
    <w:rsid w:val="4A13472D"/>
    <w:rsid w:val="4A556EA2"/>
    <w:rsid w:val="4A5AA3C7"/>
    <w:rsid w:val="4A7D80E9"/>
    <w:rsid w:val="4ACA5C63"/>
    <w:rsid w:val="4AEF2225"/>
    <w:rsid w:val="4B2DE3B3"/>
    <w:rsid w:val="4B32F086"/>
    <w:rsid w:val="4B68D9AF"/>
    <w:rsid w:val="4B781F45"/>
    <w:rsid w:val="4B7C148A"/>
    <w:rsid w:val="4C02EB74"/>
    <w:rsid w:val="4C7F1484"/>
    <w:rsid w:val="4C8B5E8A"/>
    <w:rsid w:val="4CCE3938"/>
    <w:rsid w:val="4CEA4F5B"/>
    <w:rsid w:val="4D2CFA62"/>
    <w:rsid w:val="4D34592D"/>
    <w:rsid w:val="4D552904"/>
    <w:rsid w:val="4D7ED5DD"/>
    <w:rsid w:val="4DC67604"/>
    <w:rsid w:val="4E3297EC"/>
    <w:rsid w:val="4E3C426A"/>
    <w:rsid w:val="4E3DC6F0"/>
    <w:rsid w:val="4E457AD1"/>
    <w:rsid w:val="4E56717E"/>
    <w:rsid w:val="4E59FD53"/>
    <w:rsid w:val="4E7993CD"/>
    <w:rsid w:val="4EBB8480"/>
    <w:rsid w:val="4EC3E351"/>
    <w:rsid w:val="4EE3A317"/>
    <w:rsid w:val="4F053543"/>
    <w:rsid w:val="4F119114"/>
    <w:rsid w:val="4F120E57"/>
    <w:rsid w:val="4F15861F"/>
    <w:rsid w:val="4F192491"/>
    <w:rsid w:val="4F1BD005"/>
    <w:rsid w:val="4F29B606"/>
    <w:rsid w:val="4F681FCC"/>
    <w:rsid w:val="4F75D94E"/>
    <w:rsid w:val="4F7A1980"/>
    <w:rsid w:val="4F8139A4"/>
    <w:rsid w:val="4F895222"/>
    <w:rsid w:val="4F9DA3B0"/>
    <w:rsid w:val="4FA8E99E"/>
    <w:rsid w:val="4FEEB50F"/>
    <w:rsid w:val="4FFA71C8"/>
    <w:rsid w:val="5008B09F"/>
    <w:rsid w:val="501C61A3"/>
    <w:rsid w:val="504169EA"/>
    <w:rsid w:val="50750C80"/>
    <w:rsid w:val="5093D596"/>
    <w:rsid w:val="50AFAC20"/>
    <w:rsid w:val="50E93BEE"/>
    <w:rsid w:val="50FA96D8"/>
    <w:rsid w:val="515111C1"/>
    <w:rsid w:val="515E840D"/>
    <w:rsid w:val="5164B492"/>
    <w:rsid w:val="5179FFF0"/>
    <w:rsid w:val="51830939"/>
    <w:rsid w:val="518D7AC8"/>
    <w:rsid w:val="51A219B3"/>
    <w:rsid w:val="51B442BA"/>
    <w:rsid w:val="51B9F0DE"/>
    <w:rsid w:val="51C7D9DB"/>
    <w:rsid w:val="51FEAEE1"/>
    <w:rsid w:val="52406D8A"/>
    <w:rsid w:val="524AC042"/>
    <w:rsid w:val="524FE86D"/>
    <w:rsid w:val="5275FFA6"/>
    <w:rsid w:val="52A836E7"/>
    <w:rsid w:val="52AF0F58"/>
    <w:rsid w:val="52CB2172"/>
    <w:rsid w:val="52E6913E"/>
    <w:rsid w:val="52F207DF"/>
    <w:rsid w:val="53131824"/>
    <w:rsid w:val="5319C1BF"/>
    <w:rsid w:val="531D65E0"/>
    <w:rsid w:val="53428F90"/>
    <w:rsid w:val="536A24A9"/>
    <w:rsid w:val="53742B3D"/>
    <w:rsid w:val="5374AFCC"/>
    <w:rsid w:val="53A31C84"/>
    <w:rsid w:val="53AAF7D0"/>
    <w:rsid w:val="53BE23D4"/>
    <w:rsid w:val="54041594"/>
    <w:rsid w:val="5424792F"/>
    <w:rsid w:val="54377934"/>
    <w:rsid w:val="543A9634"/>
    <w:rsid w:val="5440ADFE"/>
    <w:rsid w:val="548BED54"/>
    <w:rsid w:val="54F3C8AD"/>
    <w:rsid w:val="55062AE7"/>
    <w:rsid w:val="55301524"/>
    <w:rsid w:val="553125DD"/>
    <w:rsid w:val="553C938B"/>
    <w:rsid w:val="55437B0A"/>
    <w:rsid w:val="554384D6"/>
    <w:rsid w:val="55599A26"/>
    <w:rsid w:val="555DBB77"/>
    <w:rsid w:val="55668DC9"/>
    <w:rsid w:val="55876965"/>
    <w:rsid w:val="559EC975"/>
    <w:rsid w:val="55A81936"/>
    <w:rsid w:val="55CE07FB"/>
    <w:rsid w:val="5603C461"/>
    <w:rsid w:val="561A14EB"/>
    <w:rsid w:val="5620AAD1"/>
    <w:rsid w:val="5628EC09"/>
    <w:rsid w:val="563BBF41"/>
    <w:rsid w:val="565BF139"/>
    <w:rsid w:val="56ACD3B2"/>
    <w:rsid w:val="56DF6946"/>
    <w:rsid w:val="56E18AFA"/>
    <w:rsid w:val="56E4A09D"/>
    <w:rsid w:val="56E9F88F"/>
    <w:rsid w:val="56EC6CC1"/>
    <w:rsid w:val="56F6C0B5"/>
    <w:rsid w:val="571E6310"/>
    <w:rsid w:val="57354DAF"/>
    <w:rsid w:val="5771C5E2"/>
    <w:rsid w:val="577E35BB"/>
    <w:rsid w:val="5780E217"/>
    <w:rsid w:val="578E5D9D"/>
    <w:rsid w:val="57C9EE25"/>
    <w:rsid w:val="57CDE35F"/>
    <w:rsid w:val="57E15958"/>
    <w:rsid w:val="57F3771C"/>
    <w:rsid w:val="582EFF99"/>
    <w:rsid w:val="585A4079"/>
    <w:rsid w:val="585CB582"/>
    <w:rsid w:val="5873DAC1"/>
    <w:rsid w:val="58842C6D"/>
    <w:rsid w:val="589DBCEE"/>
    <w:rsid w:val="58A1D56F"/>
    <w:rsid w:val="58C17B91"/>
    <w:rsid w:val="58C1A48E"/>
    <w:rsid w:val="59067FA0"/>
    <w:rsid w:val="591CF5BB"/>
    <w:rsid w:val="5924ADD2"/>
    <w:rsid w:val="5969B3C0"/>
    <w:rsid w:val="597CC6E6"/>
    <w:rsid w:val="5983AB60"/>
    <w:rsid w:val="598EF799"/>
    <w:rsid w:val="5A63E3F7"/>
    <w:rsid w:val="5A719E87"/>
    <w:rsid w:val="5A7DAE64"/>
    <w:rsid w:val="5AA4BAE7"/>
    <w:rsid w:val="5AB0C7A1"/>
    <w:rsid w:val="5AB348CC"/>
    <w:rsid w:val="5ABE41D1"/>
    <w:rsid w:val="5AC64569"/>
    <w:rsid w:val="5AEBB095"/>
    <w:rsid w:val="5AFB285E"/>
    <w:rsid w:val="5B2CF134"/>
    <w:rsid w:val="5B5E06E2"/>
    <w:rsid w:val="5B962F57"/>
    <w:rsid w:val="5BCC9A50"/>
    <w:rsid w:val="5BE74C5F"/>
    <w:rsid w:val="5BFB05ED"/>
    <w:rsid w:val="5C090357"/>
    <w:rsid w:val="5C0F9CCF"/>
    <w:rsid w:val="5C4F192D"/>
    <w:rsid w:val="5C7203B8"/>
    <w:rsid w:val="5C91C245"/>
    <w:rsid w:val="5CAC8BBB"/>
    <w:rsid w:val="5CC3AA60"/>
    <w:rsid w:val="5CD9ADED"/>
    <w:rsid w:val="5CFF1421"/>
    <w:rsid w:val="5D09A098"/>
    <w:rsid w:val="5D1C2585"/>
    <w:rsid w:val="5D3D89BD"/>
    <w:rsid w:val="5D5067BB"/>
    <w:rsid w:val="5D6DDB6F"/>
    <w:rsid w:val="5D6FAC6F"/>
    <w:rsid w:val="5D7E9797"/>
    <w:rsid w:val="5D84BAEF"/>
    <w:rsid w:val="5DA777EB"/>
    <w:rsid w:val="5DE2B0F9"/>
    <w:rsid w:val="5E150C3C"/>
    <w:rsid w:val="5E42763E"/>
    <w:rsid w:val="5E81995D"/>
    <w:rsid w:val="5E9767BB"/>
    <w:rsid w:val="5EA6DC2A"/>
    <w:rsid w:val="5EAA4712"/>
    <w:rsid w:val="5ED083DE"/>
    <w:rsid w:val="5EE6DC13"/>
    <w:rsid w:val="5F05A7ED"/>
    <w:rsid w:val="5F09ABD0"/>
    <w:rsid w:val="5F0B7CD0"/>
    <w:rsid w:val="5F2A0C6D"/>
    <w:rsid w:val="5F70F8F9"/>
    <w:rsid w:val="5F7D0B1C"/>
    <w:rsid w:val="5F8743EA"/>
    <w:rsid w:val="5FD53F34"/>
    <w:rsid w:val="60075065"/>
    <w:rsid w:val="60507834"/>
    <w:rsid w:val="606694E3"/>
    <w:rsid w:val="6068AD34"/>
    <w:rsid w:val="60EEA3EC"/>
    <w:rsid w:val="610562BE"/>
    <w:rsid w:val="610628E6"/>
    <w:rsid w:val="613CFEF7"/>
    <w:rsid w:val="614165DE"/>
    <w:rsid w:val="614349FB"/>
    <w:rsid w:val="615482A1"/>
    <w:rsid w:val="61BB7306"/>
    <w:rsid w:val="61C4780F"/>
    <w:rsid w:val="61C6FA7A"/>
    <w:rsid w:val="61C7B26F"/>
    <w:rsid w:val="61D2F356"/>
    <w:rsid w:val="6213E8A5"/>
    <w:rsid w:val="62168E34"/>
    <w:rsid w:val="62183F46"/>
    <w:rsid w:val="623A483D"/>
    <w:rsid w:val="625A93D7"/>
    <w:rsid w:val="62811FC6"/>
    <w:rsid w:val="629BF35E"/>
    <w:rsid w:val="62B47889"/>
    <w:rsid w:val="62D6F148"/>
    <w:rsid w:val="62D91264"/>
    <w:rsid w:val="62F14489"/>
    <w:rsid w:val="63213EAA"/>
    <w:rsid w:val="6322DFA4"/>
    <w:rsid w:val="632F3C18"/>
    <w:rsid w:val="634203BF"/>
    <w:rsid w:val="634366A0"/>
    <w:rsid w:val="634796D9"/>
    <w:rsid w:val="6376A118"/>
    <w:rsid w:val="63946FF4"/>
    <w:rsid w:val="63A56968"/>
    <w:rsid w:val="63C88201"/>
    <w:rsid w:val="63D2BB0B"/>
    <w:rsid w:val="6401F673"/>
    <w:rsid w:val="64442C5A"/>
    <w:rsid w:val="6473568C"/>
    <w:rsid w:val="648F87FA"/>
    <w:rsid w:val="64C55B2A"/>
    <w:rsid w:val="64DA57B2"/>
    <w:rsid w:val="64E145F5"/>
    <w:rsid w:val="64EBB17A"/>
    <w:rsid w:val="64F00497"/>
    <w:rsid w:val="650530F6"/>
    <w:rsid w:val="650E3123"/>
    <w:rsid w:val="6510A23D"/>
    <w:rsid w:val="651F7DEF"/>
    <w:rsid w:val="652E65F6"/>
    <w:rsid w:val="65395F3D"/>
    <w:rsid w:val="65882B47"/>
    <w:rsid w:val="65967DED"/>
    <w:rsid w:val="65B8C088"/>
    <w:rsid w:val="65F07B37"/>
    <w:rsid w:val="65FD01E4"/>
    <w:rsid w:val="6604A0A8"/>
    <w:rsid w:val="66080A8F"/>
    <w:rsid w:val="6627E72A"/>
    <w:rsid w:val="666CB047"/>
    <w:rsid w:val="66817AE3"/>
    <w:rsid w:val="668781DB"/>
    <w:rsid w:val="66CCA7A8"/>
    <w:rsid w:val="66DE5C33"/>
    <w:rsid w:val="66DF095F"/>
    <w:rsid w:val="66F8961D"/>
    <w:rsid w:val="671D6C33"/>
    <w:rsid w:val="67532B6A"/>
    <w:rsid w:val="675C7567"/>
    <w:rsid w:val="67756A6A"/>
    <w:rsid w:val="67996322"/>
    <w:rsid w:val="67BA3841"/>
    <w:rsid w:val="67D2A191"/>
    <w:rsid w:val="67F90540"/>
    <w:rsid w:val="68178CE9"/>
    <w:rsid w:val="681F4DAF"/>
    <w:rsid w:val="6841C6C8"/>
    <w:rsid w:val="6881FFAE"/>
    <w:rsid w:val="68A5A734"/>
    <w:rsid w:val="68BAEAE3"/>
    <w:rsid w:val="696478BD"/>
    <w:rsid w:val="696D28F7"/>
    <w:rsid w:val="697D31FC"/>
    <w:rsid w:val="69812894"/>
    <w:rsid w:val="69848119"/>
    <w:rsid w:val="69965263"/>
    <w:rsid w:val="69C46ECC"/>
    <w:rsid w:val="69CBD365"/>
    <w:rsid w:val="6A01C4F4"/>
    <w:rsid w:val="6A05E8F4"/>
    <w:rsid w:val="6A469122"/>
    <w:rsid w:val="6A501CD7"/>
    <w:rsid w:val="6A569BFD"/>
    <w:rsid w:val="6A6FE46D"/>
    <w:rsid w:val="6A7BCE59"/>
    <w:rsid w:val="6A99178C"/>
    <w:rsid w:val="6AE356E4"/>
    <w:rsid w:val="6AF88D70"/>
    <w:rsid w:val="6B0904AB"/>
    <w:rsid w:val="6B16F6F2"/>
    <w:rsid w:val="6B2A0D4D"/>
    <w:rsid w:val="6B320BFD"/>
    <w:rsid w:val="6B3480D1"/>
    <w:rsid w:val="6B4B3913"/>
    <w:rsid w:val="6B67A3C6"/>
    <w:rsid w:val="6BCA883F"/>
    <w:rsid w:val="6BF923F0"/>
    <w:rsid w:val="6BFE765D"/>
    <w:rsid w:val="6C235EEB"/>
    <w:rsid w:val="6C6199C4"/>
    <w:rsid w:val="6C74D5EC"/>
    <w:rsid w:val="6C828250"/>
    <w:rsid w:val="6C977486"/>
    <w:rsid w:val="6C97A757"/>
    <w:rsid w:val="6CACC4A6"/>
    <w:rsid w:val="6CB2E47F"/>
    <w:rsid w:val="6D04B1DC"/>
    <w:rsid w:val="6D279A60"/>
    <w:rsid w:val="6D416936"/>
    <w:rsid w:val="6D62DF73"/>
    <w:rsid w:val="6D6FB184"/>
    <w:rsid w:val="6D835A72"/>
    <w:rsid w:val="6D9103D5"/>
    <w:rsid w:val="6D9D19BF"/>
    <w:rsid w:val="6D9EB9EC"/>
    <w:rsid w:val="6DA07FB8"/>
    <w:rsid w:val="6DB8E1C3"/>
    <w:rsid w:val="6DBAD977"/>
    <w:rsid w:val="6DC224A4"/>
    <w:rsid w:val="6DD5F582"/>
    <w:rsid w:val="6DDB7A08"/>
    <w:rsid w:val="6DDC03DE"/>
    <w:rsid w:val="6DDED989"/>
    <w:rsid w:val="6DEF5D73"/>
    <w:rsid w:val="6E12659B"/>
    <w:rsid w:val="6E52F909"/>
    <w:rsid w:val="6E6FB720"/>
    <w:rsid w:val="6E81BCF3"/>
    <w:rsid w:val="6E9F4488"/>
    <w:rsid w:val="6ED8C1EC"/>
    <w:rsid w:val="6EDD0184"/>
    <w:rsid w:val="6EDEB744"/>
    <w:rsid w:val="6F0D6F9F"/>
    <w:rsid w:val="6F3B48F2"/>
    <w:rsid w:val="6F4BD101"/>
    <w:rsid w:val="6F55017B"/>
    <w:rsid w:val="6F5BA0E6"/>
    <w:rsid w:val="6F6023D6"/>
    <w:rsid w:val="6F64601E"/>
    <w:rsid w:val="6F96570A"/>
    <w:rsid w:val="6FA2547C"/>
    <w:rsid w:val="6FAA85FD"/>
    <w:rsid w:val="6FBEEC08"/>
    <w:rsid w:val="6FD44EFB"/>
    <w:rsid w:val="6FD53BB3"/>
    <w:rsid w:val="6FD7D601"/>
    <w:rsid w:val="6FDB1BB0"/>
    <w:rsid w:val="7009F121"/>
    <w:rsid w:val="701F7EAE"/>
    <w:rsid w:val="702C0F89"/>
    <w:rsid w:val="7039F061"/>
    <w:rsid w:val="70615D66"/>
    <w:rsid w:val="7075CBD5"/>
    <w:rsid w:val="70A64C42"/>
    <w:rsid w:val="70B56F38"/>
    <w:rsid w:val="70E2FAE9"/>
    <w:rsid w:val="70EF2C5E"/>
    <w:rsid w:val="70FFB9B3"/>
    <w:rsid w:val="710CF8AB"/>
    <w:rsid w:val="711A0E07"/>
    <w:rsid w:val="711C6CA9"/>
    <w:rsid w:val="712B5DFC"/>
    <w:rsid w:val="71329705"/>
    <w:rsid w:val="713E1A75"/>
    <w:rsid w:val="71526718"/>
    <w:rsid w:val="71589C1E"/>
    <w:rsid w:val="71700492"/>
    <w:rsid w:val="718B3553"/>
    <w:rsid w:val="7226F0D1"/>
    <w:rsid w:val="723E70A8"/>
    <w:rsid w:val="72436E91"/>
    <w:rsid w:val="725CE181"/>
    <w:rsid w:val="726A38F0"/>
    <w:rsid w:val="728CF237"/>
    <w:rsid w:val="72B01A1B"/>
    <w:rsid w:val="72CDD01B"/>
    <w:rsid w:val="72EFB9B7"/>
    <w:rsid w:val="72F6E9B8"/>
    <w:rsid w:val="730F121C"/>
    <w:rsid w:val="7313F65B"/>
    <w:rsid w:val="7331A0E7"/>
    <w:rsid w:val="736B7099"/>
    <w:rsid w:val="73885E6B"/>
    <w:rsid w:val="7396338E"/>
    <w:rsid w:val="73BC7C5F"/>
    <w:rsid w:val="73C7D609"/>
    <w:rsid w:val="73C86165"/>
    <w:rsid w:val="73D84CD2"/>
    <w:rsid w:val="73E95653"/>
    <w:rsid w:val="741E143C"/>
    <w:rsid w:val="74364683"/>
    <w:rsid w:val="743DBC30"/>
    <w:rsid w:val="744E852A"/>
    <w:rsid w:val="74616D6C"/>
    <w:rsid w:val="74774F16"/>
    <w:rsid w:val="7497D6D6"/>
    <w:rsid w:val="74B195B0"/>
    <w:rsid w:val="74CA4EE6"/>
    <w:rsid w:val="74EB4426"/>
    <w:rsid w:val="7512E692"/>
    <w:rsid w:val="75141635"/>
    <w:rsid w:val="751E1238"/>
    <w:rsid w:val="752470F7"/>
    <w:rsid w:val="75316BC4"/>
    <w:rsid w:val="753B1532"/>
    <w:rsid w:val="7552269D"/>
    <w:rsid w:val="75733A61"/>
    <w:rsid w:val="757AD575"/>
    <w:rsid w:val="75863C52"/>
    <w:rsid w:val="7587DAF3"/>
    <w:rsid w:val="75983F41"/>
    <w:rsid w:val="75C8DB29"/>
    <w:rsid w:val="7603451E"/>
    <w:rsid w:val="76108633"/>
    <w:rsid w:val="761CFA1C"/>
    <w:rsid w:val="761DCEF1"/>
    <w:rsid w:val="762CDCB7"/>
    <w:rsid w:val="7632C1C6"/>
    <w:rsid w:val="76652E2B"/>
    <w:rsid w:val="767CFEAC"/>
    <w:rsid w:val="767F9EFA"/>
    <w:rsid w:val="7697529B"/>
    <w:rsid w:val="76E39D7E"/>
    <w:rsid w:val="76EB0C41"/>
    <w:rsid w:val="76FF0CED"/>
    <w:rsid w:val="7716EEB9"/>
    <w:rsid w:val="77257864"/>
    <w:rsid w:val="7732B137"/>
    <w:rsid w:val="7738F528"/>
    <w:rsid w:val="773F26B1"/>
    <w:rsid w:val="77409D59"/>
    <w:rsid w:val="7740B7ED"/>
    <w:rsid w:val="776467A9"/>
    <w:rsid w:val="7765D813"/>
    <w:rsid w:val="776CF7E7"/>
    <w:rsid w:val="7775A280"/>
    <w:rsid w:val="77784983"/>
    <w:rsid w:val="77B67774"/>
    <w:rsid w:val="77B86E1E"/>
    <w:rsid w:val="77C920C1"/>
    <w:rsid w:val="77DBA4F8"/>
    <w:rsid w:val="77DC3A3C"/>
    <w:rsid w:val="78062890"/>
    <w:rsid w:val="78098FA4"/>
    <w:rsid w:val="78135645"/>
    <w:rsid w:val="781BEC56"/>
    <w:rsid w:val="7823FFCE"/>
    <w:rsid w:val="782B1C16"/>
    <w:rsid w:val="7834EBF7"/>
    <w:rsid w:val="785069ED"/>
    <w:rsid w:val="78513C32"/>
    <w:rsid w:val="7852C2F5"/>
    <w:rsid w:val="78630A85"/>
    <w:rsid w:val="7879186D"/>
    <w:rsid w:val="787A163A"/>
    <w:rsid w:val="78AF3C34"/>
    <w:rsid w:val="78B4DF91"/>
    <w:rsid w:val="78D3DE6D"/>
    <w:rsid w:val="78D64632"/>
    <w:rsid w:val="78D868AB"/>
    <w:rsid w:val="78E2CFEF"/>
    <w:rsid w:val="78EC7014"/>
    <w:rsid w:val="791B5780"/>
    <w:rsid w:val="793573F5"/>
    <w:rsid w:val="7967E144"/>
    <w:rsid w:val="7979845E"/>
    <w:rsid w:val="797E7CB9"/>
    <w:rsid w:val="799FA4D9"/>
    <w:rsid w:val="79A5F344"/>
    <w:rsid w:val="79AA543A"/>
    <w:rsid w:val="79AD0102"/>
    <w:rsid w:val="79C93444"/>
    <w:rsid w:val="79D6F552"/>
    <w:rsid w:val="79DB5E2E"/>
    <w:rsid w:val="79E3FEAB"/>
    <w:rsid w:val="79E96286"/>
    <w:rsid w:val="79E98572"/>
    <w:rsid w:val="79F1E2AC"/>
    <w:rsid w:val="7A18DA59"/>
    <w:rsid w:val="7A24F663"/>
    <w:rsid w:val="7A5D09C8"/>
    <w:rsid w:val="7A792FEB"/>
    <w:rsid w:val="7A8B480C"/>
    <w:rsid w:val="7A8DF71F"/>
    <w:rsid w:val="7AC0558C"/>
    <w:rsid w:val="7ACF61B1"/>
    <w:rsid w:val="7AF2AC40"/>
    <w:rsid w:val="7B2090DE"/>
    <w:rsid w:val="7B521711"/>
    <w:rsid w:val="7B61EA9D"/>
    <w:rsid w:val="7B950820"/>
    <w:rsid w:val="7BB38CFE"/>
    <w:rsid w:val="7BC5F0C8"/>
    <w:rsid w:val="7C14CD7B"/>
    <w:rsid w:val="7C32FB32"/>
    <w:rsid w:val="7C4E4077"/>
    <w:rsid w:val="7C995F21"/>
    <w:rsid w:val="7C9BABFF"/>
    <w:rsid w:val="7CBC11C8"/>
    <w:rsid w:val="7CD486D9"/>
    <w:rsid w:val="7CD89D94"/>
    <w:rsid w:val="7CE210C3"/>
    <w:rsid w:val="7D336932"/>
    <w:rsid w:val="7D369222"/>
    <w:rsid w:val="7D926785"/>
    <w:rsid w:val="7DA385B3"/>
    <w:rsid w:val="7DB03935"/>
    <w:rsid w:val="7DC65560"/>
    <w:rsid w:val="7DE4BE9B"/>
    <w:rsid w:val="7E02BD3E"/>
    <w:rsid w:val="7E341DDB"/>
    <w:rsid w:val="7E38C57F"/>
    <w:rsid w:val="7E561B11"/>
    <w:rsid w:val="7E6B311B"/>
    <w:rsid w:val="7E74A15B"/>
    <w:rsid w:val="7ECEC133"/>
    <w:rsid w:val="7ED4530A"/>
    <w:rsid w:val="7ED5F76C"/>
    <w:rsid w:val="7EE19D09"/>
    <w:rsid w:val="7F0273D0"/>
    <w:rsid w:val="7F06DFD6"/>
    <w:rsid w:val="7F0E4562"/>
    <w:rsid w:val="7F103AA5"/>
    <w:rsid w:val="7F1761EC"/>
    <w:rsid w:val="7F49320C"/>
    <w:rsid w:val="7F4E2A4E"/>
    <w:rsid w:val="7F5B195E"/>
    <w:rsid w:val="7F893C0A"/>
    <w:rsid w:val="7F990F6B"/>
    <w:rsid w:val="7FA92B45"/>
    <w:rsid w:val="7FABB6C2"/>
    <w:rsid w:val="7FF402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95D64"/>
  <w15:docId w15:val="{88D2A50D-5B84-463D-A848-6BD40D91C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E49"/>
    <w:pPr>
      <w:spacing w:after="287" w:line="249" w:lineRule="auto"/>
      <w:ind w:left="10" w:hanging="10"/>
    </w:pPr>
    <w:rPr>
      <w:rFonts w:ascii="Times New Roman" w:eastAsia="Times New Roman" w:hAnsi="Times New Roman" w:cs="Times New Roman"/>
    </w:rPr>
  </w:style>
  <w:style w:type="paragraph" w:styleId="Heading1">
    <w:name w:val="heading 1"/>
    <w:basedOn w:val="Heading2"/>
    <w:next w:val="Normal"/>
    <w:link w:val="Heading1Char"/>
    <w:uiPriority w:val="9"/>
    <w:qFormat/>
    <w:rsid w:val="00457D66"/>
    <w:pPr>
      <w:numPr>
        <w:numId w:val="3"/>
      </w:numPr>
      <w:outlineLvl w:val="0"/>
    </w:pPr>
    <w:rPr>
      <w:sz w:val="40"/>
    </w:rPr>
  </w:style>
  <w:style w:type="paragraph" w:styleId="Heading2">
    <w:name w:val="heading 2"/>
    <w:basedOn w:val="Heading3"/>
    <w:next w:val="Normal"/>
    <w:link w:val="Heading2Char"/>
    <w:uiPriority w:val="9"/>
    <w:unhideWhenUsed/>
    <w:qFormat/>
    <w:rsid w:val="00BB73BA"/>
    <w:pPr>
      <w:outlineLvl w:val="1"/>
    </w:pPr>
  </w:style>
  <w:style w:type="paragraph" w:styleId="Heading3">
    <w:name w:val="heading 3"/>
    <w:next w:val="Normal"/>
    <w:link w:val="Heading3Char"/>
    <w:uiPriority w:val="9"/>
    <w:unhideWhenUsed/>
    <w:qFormat/>
    <w:rsid w:val="005A1AE3"/>
    <w:pPr>
      <w:keepNext/>
      <w:keepLines/>
      <w:spacing w:after="287" w:line="252" w:lineRule="auto"/>
      <w:outlineLvl w:val="2"/>
    </w:pPr>
    <w:rPr>
      <w:rFonts w:ascii="Times New Roman" w:eastAsia="Arial"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BB73BA"/>
    <w:rPr>
      <w:rFonts w:ascii="Times New Roman" w:eastAsia="Arial" w:hAnsi="Times New Roman" w:cs="Times New Roman"/>
      <w:b/>
      <w:color w:val="000000"/>
    </w:rPr>
  </w:style>
  <w:style w:type="character" w:customStyle="1" w:styleId="Heading1Char">
    <w:name w:val="Heading 1 Char"/>
    <w:link w:val="Heading1"/>
    <w:uiPriority w:val="9"/>
    <w:rsid w:val="00457D66"/>
    <w:rPr>
      <w:rFonts w:ascii="Times New Roman" w:eastAsia="Arial" w:hAnsi="Times New Roman" w:cs="Times New Roman"/>
      <w:b/>
      <w:color w:val="000000"/>
      <w:sz w:val="40"/>
    </w:rPr>
  </w:style>
  <w:style w:type="character" w:customStyle="1" w:styleId="Heading3Char">
    <w:name w:val="Heading 3 Char"/>
    <w:link w:val="Heading3"/>
    <w:uiPriority w:val="9"/>
    <w:rsid w:val="005A1AE3"/>
    <w:rPr>
      <w:rFonts w:ascii="Times New Roman" w:eastAsia="Arial" w:hAnsi="Times New Roman" w:cs="Times New Roman"/>
      <w:b/>
      <w:color w:val="000000"/>
    </w:rPr>
  </w:style>
  <w:style w:type="paragraph" w:styleId="TOCHeading">
    <w:name w:val="TOC Heading"/>
    <w:basedOn w:val="Heading1"/>
    <w:next w:val="Normal"/>
    <w:uiPriority w:val="39"/>
    <w:unhideWhenUsed/>
    <w:qFormat/>
    <w:rsid w:val="00705842"/>
    <w:pPr>
      <w:spacing w:before="240" w:after="0"/>
      <w:ind w:left="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705842"/>
    <w:pPr>
      <w:spacing w:after="100"/>
      <w:ind w:left="0"/>
    </w:pPr>
  </w:style>
  <w:style w:type="paragraph" w:styleId="TOC2">
    <w:name w:val="toc 2"/>
    <w:basedOn w:val="Normal"/>
    <w:next w:val="Normal"/>
    <w:autoRedefine/>
    <w:uiPriority w:val="39"/>
    <w:unhideWhenUsed/>
    <w:rsid w:val="00705842"/>
    <w:pPr>
      <w:spacing w:after="100"/>
      <w:ind w:left="240"/>
    </w:pPr>
  </w:style>
  <w:style w:type="character" w:styleId="Hyperlink">
    <w:name w:val="Hyperlink"/>
    <w:basedOn w:val="DefaultParagraphFont"/>
    <w:uiPriority w:val="99"/>
    <w:unhideWhenUsed/>
    <w:rsid w:val="00705842"/>
    <w:rPr>
      <w:color w:val="0563C1" w:themeColor="hyperlink"/>
      <w:u w:val="single"/>
    </w:rPr>
  </w:style>
  <w:style w:type="paragraph" w:styleId="TOC3">
    <w:name w:val="toc 3"/>
    <w:basedOn w:val="Normal"/>
    <w:next w:val="Normal"/>
    <w:autoRedefine/>
    <w:uiPriority w:val="39"/>
    <w:unhideWhenUsed/>
    <w:rsid w:val="00BC158B"/>
    <w:pPr>
      <w:spacing w:after="100"/>
      <w:ind w:left="480"/>
    </w:pPr>
  </w:style>
  <w:style w:type="paragraph" w:styleId="ListParagraph">
    <w:name w:val="List Paragraph"/>
    <w:basedOn w:val="Normal"/>
    <w:uiPriority w:val="34"/>
    <w:qFormat/>
    <w:rsid w:val="00501685"/>
    <w:pPr>
      <w:ind w:left="720"/>
      <w:contextualSpacing/>
    </w:pPr>
  </w:style>
  <w:style w:type="table" w:customStyle="1" w:styleId="TableGrid1">
    <w:name w:val="Table Grid1"/>
    <w:rsid w:val="00144344"/>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FB59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94D"/>
    <w:rPr>
      <w:rFonts w:ascii="Times New Roman" w:eastAsia="Times New Roman" w:hAnsi="Times New Roman" w:cs="Times New Roman"/>
      <w:sz w:val="24"/>
    </w:rPr>
  </w:style>
  <w:style w:type="paragraph" w:styleId="Footer">
    <w:name w:val="footer"/>
    <w:basedOn w:val="Normal"/>
    <w:link w:val="FooterChar"/>
    <w:uiPriority w:val="99"/>
    <w:unhideWhenUsed/>
    <w:rsid w:val="00FB59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94D"/>
    <w:rPr>
      <w:rFonts w:ascii="Times New Roman" w:eastAsia="Times New Roman" w:hAnsi="Times New Roman" w:cs="Times New Roman"/>
      <w:sz w:val="24"/>
    </w:rPr>
  </w:style>
  <w:style w:type="character" w:styleId="UnresolvedMention">
    <w:name w:val="Unresolved Mention"/>
    <w:basedOn w:val="DefaultParagraphFont"/>
    <w:uiPriority w:val="99"/>
    <w:semiHidden/>
    <w:unhideWhenUsed/>
    <w:rsid w:val="00A41DC3"/>
    <w:rPr>
      <w:color w:val="605E5C"/>
      <w:shd w:val="clear" w:color="auto" w:fill="E1DFDD"/>
    </w:rPr>
  </w:style>
  <w:style w:type="table" w:styleId="TableGrid">
    <w:name w:val="Table Grid"/>
    <w:basedOn w:val="TableNormal"/>
    <w:uiPriority w:val="39"/>
    <w:rsid w:val="006D33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Char"/>
    <w:qFormat/>
    <w:rsid w:val="00F96493"/>
    <w:rPr>
      <w:rFonts w:ascii="Consolas" w:hAnsi="Consolas"/>
    </w:rPr>
  </w:style>
  <w:style w:type="paragraph" w:styleId="CommentText">
    <w:name w:val="annotation text"/>
    <w:basedOn w:val="Normal"/>
    <w:link w:val="CommentTextChar"/>
    <w:uiPriority w:val="99"/>
    <w:semiHidden/>
    <w:unhideWhenUsed/>
    <w:rsid w:val="00F006F7"/>
    <w:pPr>
      <w:spacing w:line="240" w:lineRule="auto"/>
    </w:pPr>
    <w:rPr>
      <w:sz w:val="20"/>
      <w:szCs w:val="20"/>
    </w:rPr>
  </w:style>
  <w:style w:type="character" w:customStyle="1" w:styleId="SourcecodeChar">
    <w:name w:val="Source code Char"/>
    <w:basedOn w:val="DefaultParagraphFont"/>
    <w:link w:val="Sourcecode"/>
    <w:rsid w:val="00F96493"/>
    <w:rPr>
      <w:rFonts w:ascii="Consolas" w:eastAsia="Times New Roman" w:hAnsi="Consolas" w:cs="Times New Roman"/>
    </w:rPr>
  </w:style>
  <w:style w:type="character" w:customStyle="1" w:styleId="CommentTextChar">
    <w:name w:val="Comment Text Char"/>
    <w:basedOn w:val="DefaultParagraphFont"/>
    <w:link w:val="CommentText"/>
    <w:uiPriority w:val="99"/>
    <w:semiHidden/>
    <w:rsid w:val="00F006F7"/>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F006F7"/>
    <w:rPr>
      <w:sz w:val="16"/>
      <w:szCs w:val="16"/>
    </w:rPr>
  </w:style>
  <w:style w:type="paragraph" w:styleId="CommentSubject">
    <w:name w:val="annotation subject"/>
    <w:basedOn w:val="CommentText"/>
    <w:next w:val="CommentText"/>
    <w:link w:val="CommentSubjectChar"/>
    <w:uiPriority w:val="99"/>
    <w:semiHidden/>
    <w:unhideWhenUsed/>
    <w:rsid w:val="005B2263"/>
    <w:rPr>
      <w:b/>
      <w:bCs/>
    </w:rPr>
  </w:style>
  <w:style w:type="character" w:customStyle="1" w:styleId="CommentSubjectChar">
    <w:name w:val="Comment Subject Char"/>
    <w:basedOn w:val="CommentTextChar"/>
    <w:link w:val="CommentSubject"/>
    <w:uiPriority w:val="99"/>
    <w:semiHidden/>
    <w:rsid w:val="005B2263"/>
    <w:rPr>
      <w:rFonts w:ascii="Times New Roman" w:eastAsia="Times New Roman" w:hAnsi="Times New Roman" w:cs="Times New Roman"/>
      <w:b/>
      <w:bCs/>
      <w:sz w:val="20"/>
      <w:szCs w:val="20"/>
    </w:rPr>
  </w:style>
  <w:style w:type="character" w:styleId="Mention">
    <w:name w:val="Mention"/>
    <w:basedOn w:val="DefaultParagraphFont"/>
    <w:uiPriority w:val="99"/>
    <w:unhideWhenUsed/>
    <w:rsid w:val="00256447"/>
    <w:rPr>
      <w:color w:val="2B579A"/>
      <w:shd w:val="clear" w:color="auto" w:fill="E6E6E6"/>
    </w:rPr>
  </w:style>
  <w:style w:type="character" w:styleId="FollowedHyperlink">
    <w:name w:val="FollowedHyperlink"/>
    <w:basedOn w:val="DefaultParagraphFont"/>
    <w:uiPriority w:val="99"/>
    <w:semiHidden/>
    <w:unhideWhenUsed/>
    <w:rsid w:val="00A4122D"/>
    <w:rPr>
      <w:color w:val="954F72" w:themeColor="followedHyperlink"/>
      <w:u w:val="single"/>
    </w:rPr>
  </w:style>
  <w:style w:type="paragraph" w:styleId="Caption">
    <w:name w:val="caption"/>
    <w:basedOn w:val="Normal"/>
    <w:next w:val="Normal"/>
    <w:uiPriority w:val="35"/>
    <w:unhideWhenUsed/>
    <w:qFormat/>
    <w:rsid w:val="00FB04A4"/>
    <w:pPr>
      <w:spacing w:after="200" w:line="240" w:lineRule="auto"/>
    </w:pPr>
    <w:rPr>
      <w:i/>
      <w:iCs/>
      <w:color w:val="44546A" w:themeColor="text2"/>
      <w:sz w:val="18"/>
      <w:szCs w:val="18"/>
    </w:rPr>
  </w:style>
  <w:style w:type="paragraph" w:styleId="Revision">
    <w:name w:val="Revision"/>
    <w:hidden/>
    <w:uiPriority w:val="99"/>
    <w:semiHidden/>
    <w:rsid w:val="00E02335"/>
    <w:pPr>
      <w:spacing w:after="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154893">
      <w:bodyDiv w:val="1"/>
      <w:marLeft w:val="0"/>
      <w:marRight w:val="0"/>
      <w:marTop w:val="0"/>
      <w:marBottom w:val="0"/>
      <w:divBdr>
        <w:top w:val="none" w:sz="0" w:space="0" w:color="auto"/>
        <w:left w:val="none" w:sz="0" w:space="0" w:color="auto"/>
        <w:bottom w:val="none" w:sz="0" w:space="0" w:color="auto"/>
        <w:right w:val="none" w:sz="0" w:space="0" w:color="auto"/>
      </w:divBdr>
    </w:div>
    <w:div w:id="653678924">
      <w:bodyDiv w:val="1"/>
      <w:marLeft w:val="0"/>
      <w:marRight w:val="0"/>
      <w:marTop w:val="0"/>
      <w:marBottom w:val="0"/>
      <w:divBdr>
        <w:top w:val="none" w:sz="0" w:space="0" w:color="auto"/>
        <w:left w:val="none" w:sz="0" w:space="0" w:color="auto"/>
        <w:bottom w:val="none" w:sz="0" w:space="0" w:color="auto"/>
        <w:right w:val="none" w:sz="0" w:space="0" w:color="auto"/>
      </w:divBdr>
    </w:div>
    <w:div w:id="1122848780">
      <w:bodyDiv w:val="1"/>
      <w:marLeft w:val="0"/>
      <w:marRight w:val="0"/>
      <w:marTop w:val="0"/>
      <w:marBottom w:val="0"/>
      <w:divBdr>
        <w:top w:val="none" w:sz="0" w:space="0" w:color="auto"/>
        <w:left w:val="none" w:sz="0" w:space="0" w:color="auto"/>
        <w:bottom w:val="none" w:sz="0" w:space="0" w:color="auto"/>
        <w:right w:val="none" w:sz="0" w:space="0" w:color="auto"/>
      </w:divBdr>
    </w:div>
    <w:div w:id="1276599932">
      <w:bodyDiv w:val="1"/>
      <w:marLeft w:val="0"/>
      <w:marRight w:val="0"/>
      <w:marTop w:val="0"/>
      <w:marBottom w:val="0"/>
      <w:divBdr>
        <w:top w:val="none" w:sz="0" w:space="0" w:color="auto"/>
        <w:left w:val="none" w:sz="0" w:space="0" w:color="auto"/>
        <w:bottom w:val="none" w:sz="0" w:space="0" w:color="auto"/>
        <w:right w:val="none" w:sz="0" w:space="0" w:color="auto"/>
      </w:divBdr>
    </w:div>
    <w:div w:id="1430849552">
      <w:bodyDiv w:val="1"/>
      <w:marLeft w:val="0"/>
      <w:marRight w:val="0"/>
      <w:marTop w:val="0"/>
      <w:marBottom w:val="0"/>
      <w:divBdr>
        <w:top w:val="none" w:sz="0" w:space="0" w:color="auto"/>
        <w:left w:val="none" w:sz="0" w:space="0" w:color="auto"/>
        <w:bottom w:val="none" w:sz="0" w:space="0" w:color="auto"/>
        <w:right w:val="none" w:sz="0" w:space="0" w:color="auto"/>
      </w:divBdr>
    </w:div>
    <w:div w:id="1774936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react-leaflet.js.org/docs/" TargetMode="External"/><Relationship Id="rId18" Type="http://schemas.openxmlformats.org/officeDocument/2006/relationships/hyperlink" Target="https://en.wikipedia.org/wiki/Universally_unique_identifier" TargetMode="External"/><Relationship Id="rId26" Type="http://schemas.openxmlformats.org/officeDocument/2006/relationships/image" Target="media/image4.png"/><Relationship Id="rId39" Type="http://schemas.openxmlformats.org/officeDocument/2006/relationships/image" Target="media/image16.png"/><Relationship Id="rId21" Type="http://schemas.openxmlformats.org/officeDocument/2006/relationships/hyperlink" Target="https://redux.js.org/tutorials/fundamentals/part-2-concepts-data-flow\"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dingsight.com/how-to-make-sense-of-sql-server-geography-data-type/" TargetMode="External"/><Relationship Id="rId29" Type="http://schemas.openxmlformats.org/officeDocument/2006/relationships/image" Target="media/image7.png"/><Relationship Id="rId11" Type="http://schemas.openxmlformats.org/officeDocument/2006/relationships/hyperlink" Target="https://docs.aws.amazon.com/AWSJavaScriptSDK/v3/latest/" TargetMode="External"/><Relationship Id="rId24" Type="http://schemas.openxmlformats.org/officeDocument/2006/relationships/hyperlink" Target="https://app.swaggerhub.com/apis-docs/foodapp/FoodApp/0.0.1" TargetMode="External"/><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footer" Target="footer1.xml"/><Relationship Id="rId5" Type="http://schemas.openxmlformats.org/officeDocument/2006/relationships/numbering" Target="numbering.xml"/><Relationship Id="rId61" Type="http://schemas.microsoft.com/office/2020/10/relationships/intelligence" Target="intelligence2.xml"/><Relationship Id="rId19" Type="http://schemas.openxmlformats.org/officeDocument/2006/relationships/hyperlink" Target="https://oai.github.io/Documentation/" TargetMode="External"/><Relationship Id="rId14" Type="http://schemas.openxmlformats.org/officeDocument/2006/relationships/hyperlink" Target="https://docs.aws.amazon.com/IAM/latest/UserGuide/id_credentials_temp_request.html" TargetMode="External"/><Relationship Id="rId22" Type="http://schemas.openxmlformats.org/officeDocument/2006/relationships/image" Target="media/image1.png"/><Relationship Id="rId27" Type="http://schemas.openxmlformats.org/officeDocument/2006/relationships/image" Target="media/image5.svg"/><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8" Type="http://schemas.openxmlformats.org/officeDocument/2006/relationships/webSettings" Target="webSettings.xml"/><Relationship Id="rId51" Type="http://schemas.openxmlformats.org/officeDocument/2006/relationships/image" Target="media/image28.png"/><Relationship Id="rId3" Type="http://schemas.openxmlformats.org/officeDocument/2006/relationships/customXml" Target="../customXml/item3.xml"/><Relationship Id="rId12" Type="http://schemas.openxmlformats.org/officeDocument/2006/relationships/hyperlink" Target="https://docs.aws.amazon.com/sdk-for-go/api/" TargetMode="External"/><Relationship Id="rId17" Type="http://schemas.openxmlformats.org/officeDocument/2006/relationships/hyperlink" Target="https://docs.microsoft.com/en-us/sql/relational-databases/spatial/spatial-indexes-overview?view=sql-server-ver15" TargetMode="External"/><Relationship Id="rId25" Type="http://schemas.openxmlformats.org/officeDocument/2006/relationships/image" Target="media/image3.png"/><Relationship Id="rId33" Type="http://schemas.openxmlformats.org/officeDocument/2006/relationships/hyperlink" Target="mailto:1user@StreetFoodLove.com" TargetMode="External"/><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fontTable" Target="fontTable.xml"/><Relationship Id="rId20" Type="http://schemas.openxmlformats.org/officeDocument/2006/relationships/hyperlink" Target="https://docs.aws.amazon.com/" TargetMode="External"/><Relationship Id="rId41" Type="http://schemas.openxmlformats.org/officeDocument/2006/relationships/image" Target="media/image18.png"/><Relationship Id="rId54"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google.com/search?q=video+la+migliore+pizza+di+napoli+con+i+bocconcini+scattata+fuori+vista+di+napoli&amp;tbm=isch&amp;ved=2ahUKEwi58artjZL0AhVWFzQIHYmsDqEQ2-cCegQIABAA&amp;oq=video+la+migliore+pizza+di+napoli+con+i+bocconcini+scattata+fuori+vista+di+napoli&amp;gs_lcp=CgNpbWcQAzoHCCMQ7wMQJ1CnGljXImC3JGgAcAB4AIABWYgBrwOSAQE3mAEAoAEBqgELZ3dzLXdpei1pbWfAAQE&amp;sclient=img&amp;ei=yP2NYbntFtau0PEPidm6iAo&amp;bih=625&amp;biw=1366" TargetMode="External"/><Relationship Id="rId23" Type="http://schemas.openxmlformats.org/officeDocument/2006/relationships/image" Target="media/image2.png"/><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9.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858CFD40139C6428B1CC4B043399958" ma:contentTypeVersion="11" ma:contentTypeDescription="Create a new document." ma:contentTypeScope="" ma:versionID="73a17c906beea3a171487e58d5d8000e">
  <xsd:schema xmlns:xsd="http://www.w3.org/2001/XMLSchema" xmlns:xs="http://www.w3.org/2001/XMLSchema" xmlns:p="http://schemas.microsoft.com/office/2006/metadata/properties" xmlns:ns3="edeb7244-8406-43e1-80cc-11462fca4946" xmlns:ns4="9a8c50cd-5ca4-4054-bb9f-0daeef59fe3a" targetNamespace="http://schemas.microsoft.com/office/2006/metadata/properties" ma:root="true" ma:fieldsID="350c1a689901cbcb1b28e908f3e4c809" ns3:_="" ns4:_="">
    <xsd:import namespace="edeb7244-8406-43e1-80cc-11462fca4946"/>
    <xsd:import namespace="9a8c50cd-5ca4-4054-bb9f-0daeef59fe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eb7244-8406-43e1-80cc-11462fca494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8c50cd-5ca4-4054-bb9f-0daeef59fe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A0C16B-8E31-4FF1-963A-D8A62AFF09E3}">
  <ds:schemaRefs>
    <ds:schemaRef ds:uri="http://schemas.openxmlformats.org/officeDocument/2006/bibliography"/>
  </ds:schemaRefs>
</ds:datastoreItem>
</file>

<file path=customXml/itemProps2.xml><?xml version="1.0" encoding="utf-8"?>
<ds:datastoreItem xmlns:ds="http://schemas.openxmlformats.org/officeDocument/2006/customXml" ds:itemID="{86000029-2F88-4ECC-A4F8-D6CD933E3428}">
  <ds:schemaRefs>
    <ds:schemaRef ds:uri="http://purl.org/dc/elements/1.1/"/>
    <ds:schemaRef ds:uri="http://www.w3.org/XML/1998/namespace"/>
    <ds:schemaRef ds:uri="http://schemas.microsoft.com/office/2006/metadata/properties"/>
    <ds:schemaRef ds:uri="edeb7244-8406-43e1-80cc-11462fca4946"/>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9a8c50cd-5ca4-4054-bb9f-0daeef59fe3a"/>
    <ds:schemaRef ds:uri="http://purl.org/dc/terms/"/>
  </ds:schemaRefs>
</ds:datastoreItem>
</file>

<file path=customXml/itemProps3.xml><?xml version="1.0" encoding="utf-8"?>
<ds:datastoreItem xmlns:ds="http://schemas.openxmlformats.org/officeDocument/2006/customXml" ds:itemID="{069D3F49-782F-435B-AE74-224082E29C35}">
  <ds:schemaRefs>
    <ds:schemaRef ds:uri="http://schemas.microsoft.com/sharepoint/v3/contenttype/forms"/>
  </ds:schemaRefs>
</ds:datastoreItem>
</file>

<file path=customXml/itemProps4.xml><?xml version="1.0" encoding="utf-8"?>
<ds:datastoreItem xmlns:ds="http://schemas.openxmlformats.org/officeDocument/2006/customXml" ds:itemID="{E18A228F-173C-4685-9CC3-72DC479B8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eb7244-8406-43e1-80cc-11462fca4946"/>
    <ds:schemaRef ds:uri="9a8c50cd-5ca4-4054-bb9f-0daeef59fe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5691</Words>
  <Characters>32440</Characters>
  <Application>Microsoft Office Word</Application>
  <DocSecurity>0</DocSecurity>
  <Lines>270</Lines>
  <Paragraphs>76</Paragraphs>
  <ScaleCrop>false</ScaleCrop>
  <Company/>
  <LinksUpToDate>false</LinksUpToDate>
  <CharactersWithSpaces>38055</CharactersWithSpaces>
  <SharedDoc>false</SharedDoc>
  <HLinks>
    <vt:vector size="258" baseType="variant">
      <vt:variant>
        <vt:i4>1114212</vt:i4>
      </vt:variant>
      <vt:variant>
        <vt:i4>216</vt:i4>
      </vt:variant>
      <vt:variant>
        <vt:i4>0</vt:i4>
      </vt:variant>
      <vt:variant>
        <vt:i4>5</vt:i4>
      </vt:variant>
      <vt:variant>
        <vt:lpwstr/>
      </vt:variant>
      <vt:variant>
        <vt:lpwstr>_4.1_Architectural_Design</vt:lpwstr>
      </vt:variant>
      <vt:variant>
        <vt:i4>6553629</vt:i4>
      </vt:variant>
      <vt:variant>
        <vt:i4>213</vt:i4>
      </vt:variant>
      <vt:variant>
        <vt:i4>0</vt:i4>
      </vt:variant>
      <vt:variant>
        <vt:i4>5</vt:i4>
      </vt:variant>
      <vt:variant>
        <vt:lpwstr>mailto:1user@StreetFoodLove.com</vt:lpwstr>
      </vt:variant>
      <vt:variant>
        <vt:lpwstr/>
      </vt:variant>
      <vt:variant>
        <vt:i4>3539046</vt:i4>
      </vt:variant>
      <vt:variant>
        <vt:i4>210</vt:i4>
      </vt:variant>
      <vt:variant>
        <vt:i4>0</vt:i4>
      </vt:variant>
      <vt:variant>
        <vt:i4>5</vt:i4>
      </vt:variant>
      <vt:variant>
        <vt:lpwstr>https://app.swaggerhub.com/apis-docs/foodapp/FoodApp/0.0.1</vt:lpwstr>
      </vt:variant>
      <vt:variant>
        <vt:lpwstr/>
      </vt:variant>
      <vt:variant>
        <vt:i4>4128812</vt:i4>
      </vt:variant>
      <vt:variant>
        <vt:i4>207</vt:i4>
      </vt:variant>
      <vt:variant>
        <vt:i4>0</vt:i4>
      </vt:variant>
      <vt:variant>
        <vt:i4>5</vt:i4>
      </vt:variant>
      <vt:variant>
        <vt:lpwstr>https://redux.js.org/tutorials/fundamentals/part-2-concepts-data-flow/</vt:lpwstr>
      </vt:variant>
      <vt:variant>
        <vt:lpwstr/>
      </vt:variant>
      <vt:variant>
        <vt:i4>1966151</vt:i4>
      </vt:variant>
      <vt:variant>
        <vt:i4>204</vt:i4>
      </vt:variant>
      <vt:variant>
        <vt:i4>0</vt:i4>
      </vt:variant>
      <vt:variant>
        <vt:i4>5</vt:i4>
      </vt:variant>
      <vt:variant>
        <vt:lpwstr>https://docs.aws.amazon.com/</vt:lpwstr>
      </vt:variant>
      <vt:variant>
        <vt:lpwstr/>
      </vt:variant>
      <vt:variant>
        <vt:i4>4456451</vt:i4>
      </vt:variant>
      <vt:variant>
        <vt:i4>201</vt:i4>
      </vt:variant>
      <vt:variant>
        <vt:i4>0</vt:i4>
      </vt:variant>
      <vt:variant>
        <vt:i4>5</vt:i4>
      </vt:variant>
      <vt:variant>
        <vt:lpwstr>https://oai.github.io/Documentation/</vt:lpwstr>
      </vt:variant>
      <vt:variant>
        <vt:lpwstr/>
      </vt:variant>
      <vt:variant>
        <vt:i4>1310807</vt:i4>
      </vt:variant>
      <vt:variant>
        <vt:i4>198</vt:i4>
      </vt:variant>
      <vt:variant>
        <vt:i4>0</vt:i4>
      </vt:variant>
      <vt:variant>
        <vt:i4>5</vt:i4>
      </vt:variant>
      <vt:variant>
        <vt:lpwstr>https://en.wikipedia.org/wiki/Universally_unique_identifier</vt:lpwstr>
      </vt:variant>
      <vt:variant>
        <vt:lpwstr/>
      </vt:variant>
      <vt:variant>
        <vt:i4>4587586</vt:i4>
      </vt:variant>
      <vt:variant>
        <vt:i4>195</vt:i4>
      </vt:variant>
      <vt:variant>
        <vt:i4>0</vt:i4>
      </vt:variant>
      <vt:variant>
        <vt:i4>5</vt:i4>
      </vt:variant>
      <vt:variant>
        <vt:lpwstr>https://docs.microsoft.com/en-us/sql/relational-databases/spatial/spatial-indexes-overview?view=sql-server-ver15</vt:lpwstr>
      </vt:variant>
      <vt:variant>
        <vt:lpwstr/>
      </vt:variant>
      <vt:variant>
        <vt:i4>2031696</vt:i4>
      </vt:variant>
      <vt:variant>
        <vt:i4>192</vt:i4>
      </vt:variant>
      <vt:variant>
        <vt:i4>0</vt:i4>
      </vt:variant>
      <vt:variant>
        <vt:i4>5</vt:i4>
      </vt:variant>
      <vt:variant>
        <vt:lpwstr>https://codingsight.com/how-to-make-sense-of-sql-server-geography-data-type/</vt:lpwstr>
      </vt:variant>
      <vt:variant>
        <vt:lpwstr/>
      </vt:variant>
      <vt:variant>
        <vt:i4>8323181</vt:i4>
      </vt:variant>
      <vt:variant>
        <vt:i4>189</vt:i4>
      </vt:variant>
      <vt:variant>
        <vt:i4>0</vt:i4>
      </vt:variant>
      <vt:variant>
        <vt:i4>5</vt:i4>
      </vt:variant>
      <vt:variant>
        <vt:lpwstr>https://www.google.com/search?q=video+la+migliore+pizza+di+napoli+con+i+bocconcini+scattata+fuori+vista+di+napoli&amp;tbm=isch&amp;ved=2ahUKEwi58artjZL0AhVWFzQIHYmsDqEQ2-cCegQIABAA&amp;oq=video+la+migliore+pizza+di+napoli+con+i+bocconcini+scattata+fuori+vista+di+napoli&amp;gs_lcp=CgNpbWcQAzoHCCMQ7wMQJ1CnGljXImC3JGgAcAB4AIABWYgBrwOSAQE3mAEAoAEBqgELZ3dzLXdpei1pbWfAAQE&amp;sclient=img&amp;ei=yP2NYbntFtau0PEPidm6iAo&amp;bih=625&amp;biw=1366</vt:lpwstr>
      </vt:variant>
      <vt:variant>
        <vt:lpwstr/>
      </vt:variant>
      <vt:variant>
        <vt:i4>5046310</vt:i4>
      </vt:variant>
      <vt:variant>
        <vt:i4>186</vt:i4>
      </vt:variant>
      <vt:variant>
        <vt:i4>0</vt:i4>
      </vt:variant>
      <vt:variant>
        <vt:i4>5</vt:i4>
      </vt:variant>
      <vt:variant>
        <vt:lpwstr>https://docs.aws.amazon.com/IAM/latest/UserGuide/id_credentials_temp_request.html</vt:lpwstr>
      </vt:variant>
      <vt:variant>
        <vt:lpwstr/>
      </vt:variant>
      <vt:variant>
        <vt:i4>2162743</vt:i4>
      </vt:variant>
      <vt:variant>
        <vt:i4>183</vt:i4>
      </vt:variant>
      <vt:variant>
        <vt:i4>0</vt:i4>
      </vt:variant>
      <vt:variant>
        <vt:i4>5</vt:i4>
      </vt:variant>
      <vt:variant>
        <vt:lpwstr>https://react-leaflet.js.org/docs/</vt:lpwstr>
      </vt:variant>
      <vt:variant>
        <vt:lpwstr/>
      </vt:variant>
      <vt:variant>
        <vt:i4>7471219</vt:i4>
      </vt:variant>
      <vt:variant>
        <vt:i4>180</vt:i4>
      </vt:variant>
      <vt:variant>
        <vt:i4>0</vt:i4>
      </vt:variant>
      <vt:variant>
        <vt:i4>5</vt:i4>
      </vt:variant>
      <vt:variant>
        <vt:lpwstr>https://docs.aws.amazon.com/sdk-for-go/api/</vt:lpwstr>
      </vt:variant>
      <vt:variant>
        <vt:lpwstr/>
      </vt:variant>
      <vt:variant>
        <vt:i4>3473464</vt:i4>
      </vt:variant>
      <vt:variant>
        <vt:i4>177</vt:i4>
      </vt:variant>
      <vt:variant>
        <vt:i4>0</vt:i4>
      </vt:variant>
      <vt:variant>
        <vt:i4>5</vt:i4>
      </vt:variant>
      <vt:variant>
        <vt:lpwstr>https://docs.aws.amazon.com/AWSJavaScriptSDK/v3/latest/</vt:lpwstr>
      </vt:variant>
      <vt:variant>
        <vt:lpwstr/>
      </vt:variant>
      <vt:variant>
        <vt:i4>1835069</vt:i4>
      </vt:variant>
      <vt:variant>
        <vt:i4>170</vt:i4>
      </vt:variant>
      <vt:variant>
        <vt:i4>0</vt:i4>
      </vt:variant>
      <vt:variant>
        <vt:i4>5</vt:i4>
      </vt:variant>
      <vt:variant>
        <vt:lpwstr/>
      </vt:variant>
      <vt:variant>
        <vt:lpwstr>_Toc104991135</vt:lpwstr>
      </vt:variant>
      <vt:variant>
        <vt:i4>1835069</vt:i4>
      </vt:variant>
      <vt:variant>
        <vt:i4>164</vt:i4>
      </vt:variant>
      <vt:variant>
        <vt:i4>0</vt:i4>
      </vt:variant>
      <vt:variant>
        <vt:i4>5</vt:i4>
      </vt:variant>
      <vt:variant>
        <vt:lpwstr/>
      </vt:variant>
      <vt:variant>
        <vt:lpwstr>_Toc104991134</vt:lpwstr>
      </vt:variant>
      <vt:variant>
        <vt:i4>1835069</vt:i4>
      </vt:variant>
      <vt:variant>
        <vt:i4>158</vt:i4>
      </vt:variant>
      <vt:variant>
        <vt:i4>0</vt:i4>
      </vt:variant>
      <vt:variant>
        <vt:i4>5</vt:i4>
      </vt:variant>
      <vt:variant>
        <vt:lpwstr/>
      </vt:variant>
      <vt:variant>
        <vt:lpwstr>_Toc104991133</vt:lpwstr>
      </vt:variant>
      <vt:variant>
        <vt:i4>1835069</vt:i4>
      </vt:variant>
      <vt:variant>
        <vt:i4>152</vt:i4>
      </vt:variant>
      <vt:variant>
        <vt:i4>0</vt:i4>
      </vt:variant>
      <vt:variant>
        <vt:i4>5</vt:i4>
      </vt:variant>
      <vt:variant>
        <vt:lpwstr/>
      </vt:variant>
      <vt:variant>
        <vt:lpwstr>_Toc104991132</vt:lpwstr>
      </vt:variant>
      <vt:variant>
        <vt:i4>1835069</vt:i4>
      </vt:variant>
      <vt:variant>
        <vt:i4>146</vt:i4>
      </vt:variant>
      <vt:variant>
        <vt:i4>0</vt:i4>
      </vt:variant>
      <vt:variant>
        <vt:i4>5</vt:i4>
      </vt:variant>
      <vt:variant>
        <vt:lpwstr/>
      </vt:variant>
      <vt:variant>
        <vt:lpwstr>_Toc104991131</vt:lpwstr>
      </vt:variant>
      <vt:variant>
        <vt:i4>1835069</vt:i4>
      </vt:variant>
      <vt:variant>
        <vt:i4>140</vt:i4>
      </vt:variant>
      <vt:variant>
        <vt:i4>0</vt:i4>
      </vt:variant>
      <vt:variant>
        <vt:i4>5</vt:i4>
      </vt:variant>
      <vt:variant>
        <vt:lpwstr/>
      </vt:variant>
      <vt:variant>
        <vt:lpwstr>_Toc104991130</vt:lpwstr>
      </vt:variant>
      <vt:variant>
        <vt:i4>1900605</vt:i4>
      </vt:variant>
      <vt:variant>
        <vt:i4>134</vt:i4>
      </vt:variant>
      <vt:variant>
        <vt:i4>0</vt:i4>
      </vt:variant>
      <vt:variant>
        <vt:i4>5</vt:i4>
      </vt:variant>
      <vt:variant>
        <vt:lpwstr/>
      </vt:variant>
      <vt:variant>
        <vt:lpwstr>_Toc104991129</vt:lpwstr>
      </vt:variant>
      <vt:variant>
        <vt:i4>1900605</vt:i4>
      </vt:variant>
      <vt:variant>
        <vt:i4>128</vt:i4>
      </vt:variant>
      <vt:variant>
        <vt:i4>0</vt:i4>
      </vt:variant>
      <vt:variant>
        <vt:i4>5</vt:i4>
      </vt:variant>
      <vt:variant>
        <vt:lpwstr/>
      </vt:variant>
      <vt:variant>
        <vt:lpwstr>_Toc104991128</vt:lpwstr>
      </vt:variant>
      <vt:variant>
        <vt:i4>1900605</vt:i4>
      </vt:variant>
      <vt:variant>
        <vt:i4>122</vt:i4>
      </vt:variant>
      <vt:variant>
        <vt:i4>0</vt:i4>
      </vt:variant>
      <vt:variant>
        <vt:i4>5</vt:i4>
      </vt:variant>
      <vt:variant>
        <vt:lpwstr/>
      </vt:variant>
      <vt:variant>
        <vt:lpwstr>_Toc104991127</vt:lpwstr>
      </vt:variant>
      <vt:variant>
        <vt:i4>1900605</vt:i4>
      </vt:variant>
      <vt:variant>
        <vt:i4>116</vt:i4>
      </vt:variant>
      <vt:variant>
        <vt:i4>0</vt:i4>
      </vt:variant>
      <vt:variant>
        <vt:i4>5</vt:i4>
      </vt:variant>
      <vt:variant>
        <vt:lpwstr/>
      </vt:variant>
      <vt:variant>
        <vt:lpwstr>_Toc104991126</vt:lpwstr>
      </vt:variant>
      <vt:variant>
        <vt:i4>1900605</vt:i4>
      </vt:variant>
      <vt:variant>
        <vt:i4>110</vt:i4>
      </vt:variant>
      <vt:variant>
        <vt:i4>0</vt:i4>
      </vt:variant>
      <vt:variant>
        <vt:i4>5</vt:i4>
      </vt:variant>
      <vt:variant>
        <vt:lpwstr/>
      </vt:variant>
      <vt:variant>
        <vt:lpwstr>_Toc104991125</vt:lpwstr>
      </vt:variant>
      <vt:variant>
        <vt:i4>1900605</vt:i4>
      </vt:variant>
      <vt:variant>
        <vt:i4>104</vt:i4>
      </vt:variant>
      <vt:variant>
        <vt:i4>0</vt:i4>
      </vt:variant>
      <vt:variant>
        <vt:i4>5</vt:i4>
      </vt:variant>
      <vt:variant>
        <vt:lpwstr/>
      </vt:variant>
      <vt:variant>
        <vt:lpwstr>_Toc104991124</vt:lpwstr>
      </vt:variant>
      <vt:variant>
        <vt:i4>1900605</vt:i4>
      </vt:variant>
      <vt:variant>
        <vt:i4>98</vt:i4>
      </vt:variant>
      <vt:variant>
        <vt:i4>0</vt:i4>
      </vt:variant>
      <vt:variant>
        <vt:i4>5</vt:i4>
      </vt:variant>
      <vt:variant>
        <vt:lpwstr/>
      </vt:variant>
      <vt:variant>
        <vt:lpwstr>_Toc104991123</vt:lpwstr>
      </vt:variant>
      <vt:variant>
        <vt:i4>1900605</vt:i4>
      </vt:variant>
      <vt:variant>
        <vt:i4>92</vt:i4>
      </vt:variant>
      <vt:variant>
        <vt:i4>0</vt:i4>
      </vt:variant>
      <vt:variant>
        <vt:i4>5</vt:i4>
      </vt:variant>
      <vt:variant>
        <vt:lpwstr/>
      </vt:variant>
      <vt:variant>
        <vt:lpwstr>_Toc104991122</vt:lpwstr>
      </vt:variant>
      <vt:variant>
        <vt:i4>1900605</vt:i4>
      </vt:variant>
      <vt:variant>
        <vt:i4>86</vt:i4>
      </vt:variant>
      <vt:variant>
        <vt:i4>0</vt:i4>
      </vt:variant>
      <vt:variant>
        <vt:i4>5</vt:i4>
      </vt:variant>
      <vt:variant>
        <vt:lpwstr/>
      </vt:variant>
      <vt:variant>
        <vt:lpwstr>_Toc104991121</vt:lpwstr>
      </vt:variant>
      <vt:variant>
        <vt:i4>1900605</vt:i4>
      </vt:variant>
      <vt:variant>
        <vt:i4>80</vt:i4>
      </vt:variant>
      <vt:variant>
        <vt:i4>0</vt:i4>
      </vt:variant>
      <vt:variant>
        <vt:i4>5</vt:i4>
      </vt:variant>
      <vt:variant>
        <vt:lpwstr/>
      </vt:variant>
      <vt:variant>
        <vt:lpwstr>_Toc104991120</vt:lpwstr>
      </vt:variant>
      <vt:variant>
        <vt:i4>1966141</vt:i4>
      </vt:variant>
      <vt:variant>
        <vt:i4>74</vt:i4>
      </vt:variant>
      <vt:variant>
        <vt:i4>0</vt:i4>
      </vt:variant>
      <vt:variant>
        <vt:i4>5</vt:i4>
      </vt:variant>
      <vt:variant>
        <vt:lpwstr/>
      </vt:variant>
      <vt:variant>
        <vt:lpwstr>_Toc104991119</vt:lpwstr>
      </vt:variant>
      <vt:variant>
        <vt:i4>1966141</vt:i4>
      </vt:variant>
      <vt:variant>
        <vt:i4>68</vt:i4>
      </vt:variant>
      <vt:variant>
        <vt:i4>0</vt:i4>
      </vt:variant>
      <vt:variant>
        <vt:i4>5</vt:i4>
      </vt:variant>
      <vt:variant>
        <vt:lpwstr/>
      </vt:variant>
      <vt:variant>
        <vt:lpwstr>_Toc104991118</vt:lpwstr>
      </vt:variant>
      <vt:variant>
        <vt:i4>1966141</vt:i4>
      </vt:variant>
      <vt:variant>
        <vt:i4>62</vt:i4>
      </vt:variant>
      <vt:variant>
        <vt:i4>0</vt:i4>
      </vt:variant>
      <vt:variant>
        <vt:i4>5</vt:i4>
      </vt:variant>
      <vt:variant>
        <vt:lpwstr/>
      </vt:variant>
      <vt:variant>
        <vt:lpwstr>_Toc104991117</vt:lpwstr>
      </vt:variant>
      <vt:variant>
        <vt:i4>1966141</vt:i4>
      </vt:variant>
      <vt:variant>
        <vt:i4>56</vt:i4>
      </vt:variant>
      <vt:variant>
        <vt:i4>0</vt:i4>
      </vt:variant>
      <vt:variant>
        <vt:i4>5</vt:i4>
      </vt:variant>
      <vt:variant>
        <vt:lpwstr/>
      </vt:variant>
      <vt:variant>
        <vt:lpwstr>_Toc104991116</vt:lpwstr>
      </vt:variant>
      <vt:variant>
        <vt:i4>1966141</vt:i4>
      </vt:variant>
      <vt:variant>
        <vt:i4>50</vt:i4>
      </vt:variant>
      <vt:variant>
        <vt:i4>0</vt:i4>
      </vt:variant>
      <vt:variant>
        <vt:i4>5</vt:i4>
      </vt:variant>
      <vt:variant>
        <vt:lpwstr/>
      </vt:variant>
      <vt:variant>
        <vt:lpwstr>_Toc104991115</vt:lpwstr>
      </vt:variant>
      <vt:variant>
        <vt:i4>1966141</vt:i4>
      </vt:variant>
      <vt:variant>
        <vt:i4>44</vt:i4>
      </vt:variant>
      <vt:variant>
        <vt:i4>0</vt:i4>
      </vt:variant>
      <vt:variant>
        <vt:i4>5</vt:i4>
      </vt:variant>
      <vt:variant>
        <vt:lpwstr/>
      </vt:variant>
      <vt:variant>
        <vt:lpwstr>_Toc104991114</vt:lpwstr>
      </vt:variant>
      <vt:variant>
        <vt:i4>1966141</vt:i4>
      </vt:variant>
      <vt:variant>
        <vt:i4>38</vt:i4>
      </vt:variant>
      <vt:variant>
        <vt:i4>0</vt:i4>
      </vt:variant>
      <vt:variant>
        <vt:i4>5</vt:i4>
      </vt:variant>
      <vt:variant>
        <vt:lpwstr/>
      </vt:variant>
      <vt:variant>
        <vt:lpwstr>_Toc104991113</vt:lpwstr>
      </vt:variant>
      <vt:variant>
        <vt:i4>1966141</vt:i4>
      </vt:variant>
      <vt:variant>
        <vt:i4>32</vt:i4>
      </vt:variant>
      <vt:variant>
        <vt:i4>0</vt:i4>
      </vt:variant>
      <vt:variant>
        <vt:i4>5</vt:i4>
      </vt:variant>
      <vt:variant>
        <vt:lpwstr/>
      </vt:variant>
      <vt:variant>
        <vt:lpwstr>_Toc104991112</vt:lpwstr>
      </vt:variant>
      <vt:variant>
        <vt:i4>1966141</vt:i4>
      </vt:variant>
      <vt:variant>
        <vt:i4>26</vt:i4>
      </vt:variant>
      <vt:variant>
        <vt:i4>0</vt:i4>
      </vt:variant>
      <vt:variant>
        <vt:i4>5</vt:i4>
      </vt:variant>
      <vt:variant>
        <vt:lpwstr/>
      </vt:variant>
      <vt:variant>
        <vt:lpwstr>_Toc104991111</vt:lpwstr>
      </vt:variant>
      <vt:variant>
        <vt:i4>1966141</vt:i4>
      </vt:variant>
      <vt:variant>
        <vt:i4>20</vt:i4>
      </vt:variant>
      <vt:variant>
        <vt:i4>0</vt:i4>
      </vt:variant>
      <vt:variant>
        <vt:i4>5</vt:i4>
      </vt:variant>
      <vt:variant>
        <vt:lpwstr/>
      </vt:variant>
      <vt:variant>
        <vt:lpwstr>_Toc104991110</vt:lpwstr>
      </vt:variant>
      <vt:variant>
        <vt:i4>2031677</vt:i4>
      </vt:variant>
      <vt:variant>
        <vt:i4>14</vt:i4>
      </vt:variant>
      <vt:variant>
        <vt:i4>0</vt:i4>
      </vt:variant>
      <vt:variant>
        <vt:i4>5</vt:i4>
      </vt:variant>
      <vt:variant>
        <vt:lpwstr/>
      </vt:variant>
      <vt:variant>
        <vt:lpwstr>_Toc104991109</vt:lpwstr>
      </vt:variant>
      <vt:variant>
        <vt:i4>2031677</vt:i4>
      </vt:variant>
      <vt:variant>
        <vt:i4>8</vt:i4>
      </vt:variant>
      <vt:variant>
        <vt:i4>0</vt:i4>
      </vt:variant>
      <vt:variant>
        <vt:i4>5</vt:i4>
      </vt:variant>
      <vt:variant>
        <vt:lpwstr/>
      </vt:variant>
      <vt:variant>
        <vt:lpwstr>_Toc104991108</vt:lpwstr>
      </vt:variant>
      <vt:variant>
        <vt:i4>2031677</vt:i4>
      </vt:variant>
      <vt:variant>
        <vt:i4>2</vt:i4>
      </vt:variant>
      <vt:variant>
        <vt:i4>0</vt:i4>
      </vt:variant>
      <vt:variant>
        <vt:i4>5</vt:i4>
      </vt:variant>
      <vt:variant>
        <vt:lpwstr/>
      </vt:variant>
      <vt:variant>
        <vt:lpwstr>_Toc1049911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cp:lastModifiedBy>M Emura</cp:lastModifiedBy>
  <cp:revision>2</cp:revision>
  <cp:lastPrinted>2022-01-19T05:43:00Z</cp:lastPrinted>
  <dcterms:created xsi:type="dcterms:W3CDTF">2022-06-02T16:54:00Z</dcterms:created>
  <dcterms:modified xsi:type="dcterms:W3CDTF">2022-06-0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58CFD40139C6428B1CC4B043399958</vt:lpwstr>
  </property>
</Properties>
</file>